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B57B36" w14:paraId="2A131A54" w14:textId="77777777" w:rsidTr="007D29D2">
        <w:trPr>
          <w:trHeight w:val="852"/>
          <w:jc w:val="center"/>
        </w:trPr>
        <w:tc>
          <w:tcPr>
            <w:tcW w:w="6940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530285EB" w:rsidR="000A03B2" w:rsidRPr="00B57B36" w:rsidRDefault="00A76EFC" w:rsidP="001D21AF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proofErr w:type="gramStart"/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 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</w:t>
            </w:r>
            <w:proofErr w:type="gramEnd"/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023</w:t>
            </w:r>
          </w:p>
        </w:tc>
        <w:tc>
          <w:tcPr>
            <w:tcW w:w="1842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80FA3CD" w14:textId="77777777" w:rsidTr="007D29D2">
        <w:trPr>
          <w:trHeight w:val="567"/>
          <w:jc w:val="center"/>
        </w:trPr>
        <w:tc>
          <w:tcPr>
            <w:tcW w:w="6940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2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47FDB2FC" w:rsidR="000A03B2" w:rsidRPr="000D0268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 w:rsidRPr="000D0268"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0A03B2" w:rsidRPr="00B57B36" w14:paraId="2D1B7169" w14:textId="77777777" w:rsidTr="007D29D2">
        <w:trPr>
          <w:trHeight w:val="68"/>
          <w:jc w:val="center"/>
        </w:trPr>
        <w:tc>
          <w:tcPr>
            <w:tcW w:w="8782" w:type="dxa"/>
            <w:gridSpan w:val="2"/>
          </w:tcPr>
          <w:p w14:paraId="1D8DD3C9" w14:textId="086598E2" w:rsidR="00AA7D26" w:rsidRPr="00F93EDF" w:rsidRDefault="00AA7D26" w:rsidP="00AA7D26">
            <w:pPr>
              <w:ind w:left="-107"/>
              <w:outlineLvl w:val="2"/>
              <w:rPr>
                <w:rFonts w:ascii="Tahoma" w:hAnsi="Tahoma" w:cs="Tahoma"/>
                <w:bCs/>
                <w:color w:val="000000"/>
                <w:sz w:val="14"/>
                <w:szCs w:val="14"/>
                <w:lang w:eastAsia="it-IT"/>
              </w:rPr>
            </w:pPr>
            <w:r w:rsidRPr="00F93EDF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Guest Editors:</w:t>
            </w:r>
            <w:r w:rsidRPr="00F93EDF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</w:rPr>
              <w:t xml:space="preserve"> </w:t>
            </w:r>
          </w:p>
          <w:p w14:paraId="1B0F1814" w14:textId="1CDEFB22" w:rsidR="000A03B2" w:rsidRPr="00B57B36" w:rsidRDefault="00AA7D26" w:rsidP="00AA7D26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23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AIDIC </w:t>
            </w:r>
            <w:proofErr w:type="spellStart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proofErr w:type="spellStart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.r.l</w:t>
            </w:r>
            <w:proofErr w:type="spellEnd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.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D2582C" w:rsidRPr="000562A9">
              <w:rPr>
                <w:rFonts w:ascii="Tahoma" w:hAnsi="Tahoma" w:cs="Tahoma"/>
                <w:sz w:val="14"/>
                <w:szCs w:val="14"/>
              </w:rPr>
              <w:t>97</w:t>
            </w:r>
            <w:r w:rsidR="00D2582C">
              <w:rPr>
                <w:rFonts w:ascii="Tahoma" w:hAnsi="Tahoma" w:cs="Tahoma"/>
                <w:sz w:val="14"/>
                <w:szCs w:val="14"/>
              </w:rPr>
              <w:t>9</w:t>
            </w:r>
            <w:r w:rsidR="00D2582C" w:rsidRPr="000562A9">
              <w:rPr>
                <w:rFonts w:ascii="Tahoma" w:hAnsi="Tahoma" w:cs="Tahoma"/>
                <w:sz w:val="14"/>
                <w:szCs w:val="14"/>
              </w:rPr>
              <w:t>-</w:t>
            </w:r>
            <w:r w:rsidR="00D2582C">
              <w:rPr>
                <w:rFonts w:ascii="Tahoma" w:hAnsi="Tahoma" w:cs="Tahoma"/>
                <w:sz w:val="14"/>
                <w:szCs w:val="14"/>
              </w:rPr>
              <w:t>12</w:t>
            </w:r>
            <w:r w:rsidR="00D2582C" w:rsidRPr="000562A9">
              <w:rPr>
                <w:rFonts w:ascii="Tahoma" w:hAnsi="Tahoma" w:cs="Tahoma"/>
                <w:sz w:val="14"/>
                <w:szCs w:val="14"/>
              </w:rPr>
              <w:t>-</w:t>
            </w:r>
            <w:r w:rsidR="00D2582C">
              <w:rPr>
                <w:rFonts w:ascii="Tahoma" w:hAnsi="Tahoma" w:cs="Tahoma"/>
                <w:sz w:val="14"/>
                <w:szCs w:val="14"/>
              </w:rPr>
              <w:t>81206-</w:t>
            </w:r>
            <w:r w:rsidR="00557E00">
              <w:rPr>
                <w:rFonts w:ascii="Tahoma" w:hAnsi="Tahoma" w:cs="Tahoma"/>
                <w:sz w:val="14"/>
                <w:szCs w:val="14"/>
              </w:rPr>
              <w:t>XX</w:t>
            </w:r>
            <w:r w:rsidR="00D2582C">
              <w:rPr>
                <w:rFonts w:ascii="Tahoma" w:hAnsi="Tahoma" w:cs="Tahoma"/>
                <w:sz w:val="14"/>
                <w:szCs w:val="14"/>
              </w:rPr>
              <w:t>-</w:t>
            </w:r>
            <w:r w:rsidR="00557E00">
              <w:rPr>
                <w:rFonts w:ascii="Tahoma" w:hAnsi="Tahoma" w:cs="Tahoma"/>
                <w:sz w:val="14"/>
                <w:szCs w:val="14"/>
              </w:rPr>
              <w:t>X</w:t>
            </w:r>
            <w:r w:rsidRPr="00EF06D9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2E667253" w14:textId="1E97765A" w:rsidR="00E978D0" w:rsidRPr="00B57B36" w:rsidRDefault="007D29D2" w:rsidP="007D29D2">
      <w:pPr>
        <w:pStyle w:val="CETTitle"/>
        <w:jc w:val="both"/>
      </w:pPr>
      <w:r w:rsidRPr="007D29D2">
        <w:t xml:space="preserve">Upcycling pears with </w:t>
      </w:r>
      <w:proofErr w:type="spellStart"/>
      <w:r w:rsidRPr="007D29D2">
        <w:t>physiopathy</w:t>
      </w:r>
      <w:proofErr w:type="spellEnd"/>
      <w:r w:rsidRPr="007D29D2">
        <w:t xml:space="preserve"> into soft solid foods intended for people with swallowing difficulties: </w:t>
      </w:r>
      <w:r w:rsidR="00531F59">
        <w:t>formulation</w:t>
      </w:r>
      <w:r w:rsidR="0037101F">
        <w:t>, rheology and</w:t>
      </w:r>
      <w:r w:rsidR="00531F59">
        <w:t xml:space="preserve"> </w:t>
      </w:r>
      <w:r w:rsidR="009D2696">
        <w:t>tribology</w:t>
      </w:r>
      <w:r w:rsidRPr="007D29D2">
        <w:t xml:space="preserve"> </w:t>
      </w:r>
      <w:proofErr w:type="gramStart"/>
      <w:r w:rsidRPr="007D29D2">
        <w:t>stud</w:t>
      </w:r>
      <w:r w:rsidR="009D2696">
        <w:t>ies</w:t>
      </w:r>
      <w:proofErr w:type="gramEnd"/>
    </w:p>
    <w:p w14:paraId="0488FED2" w14:textId="0E3184ED" w:rsidR="00B57E6F" w:rsidRPr="007D29D2" w:rsidRDefault="007D29D2" w:rsidP="00B57E6F">
      <w:pPr>
        <w:pStyle w:val="CETAuthors"/>
        <w:rPr>
          <w:lang w:val="it-IT"/>
        </w:rPr>
      </w:pPr>
      <w:r w:rsidRPr="007D29D2">
        <w:rPr>
          <w:lang w:val="it-IT"/>
        </w:rPr>
        <w:t>Laura Piazza*, Marilena Esposito, Elisa Masseroni</w:t>
      </w:r>
    </w:p>
    <w:p w14:paraId="32982EB0" w14:textId="53D234B6" w:rsidR="00E70115" w:rsidRPr="00232691" w:rsidRDefault="007D29D2" w:rsidP="00B57E6F">
      <w:pPr>
        <w:pStyle w:val="CETAddress"/>
        <w:rPr>
          <w:lang w:val="it-IT"/>
        </w:rPr>
      </w:pPr>
      <w:r w:rsidRPr="00232691">
        <w:rPr>
          <w:lang w:val="it-IT"/>
        </w:rPr>
        <w:t xml:space="preserve">Università degli Studi di Milano, Department of Environmental Science and Policy, Via </w:t>
      </w:r>
      <w:r w:rsidR="00DB4F00">
        <w:rPr>
          <w:lang w:val="it-IT"/>
        </w:rPr>
        <w:t>Mangiagalli</w:t>
      </w:r>
      <w:r w:rsidRPr="00232691">
        <w:rPr>
          <w:lang w:val="it-IT"/>
        </w:rPr>
        <w:t>,</w:t>
      </w:r>
      <w:r w:rsidR="00DB4F00">
        <w:rPr>
          <w:lang w:val="it-IT"/>
        </w:rPr>
        <w:t xml:space="preserve"> 25, </w:t>
      </w:r>
      <w:r w:rsidRPr="00232691">
        <w:rPr>
          <w:lang w:val="it-IT"/>
        </w:rPr>
        <w:t xml:space="preserve"> 20133, Milano, Italy.</w:t>
      </w:r>
    </w:p>
    <w:p w14:paraId="6B2D21B3" w14:textId="36172FF9" w:rsidR="00B57E6F" w:rsidRPr="00EF0762" w:rsidRDefault="007D29D2" w:rsidP="00B57E6F">
      <w:pPr>
        <w:pStyle w:val="CETAddress"/>
      </w:pPr>
      <w:r w:rsidRPr="00232691">
        <w:rPr>
          <w:lang w:val="it-IT"/>
        </w:rPr>
        <w:t xml:space="preserve"> </w:t>
      </w:r>
      <w:r w:rsidR="00E70115" w:rsidRPr="00EF0762">
        <w:t xml:space="preserve">* </w:t>
      </w:r>
      <w:r w:rsidRPr="00EF0762">
        <w:t>laura.piazza@unimi.it</w:t>
      </w:r>
      <w:r w:rsidR="00B57E6F" w:rsidRPr="00EF0762">
        <w:t xml:space="preserve"> </w:t>
      </w:r>
    </w:p>
    <w:p w14:paraId="0B61B716" w14:textId="3E6B9B05" w:rsidR="007D29D2" w:rsidRPr="00EF0762" w:rsidRDefault="007D29D2" w:rsidP="00600535">
      <w:pPr>
        <w:pStyle w:val="CETBodytext"/>
        <w:rPr>
          <w:lang w:val="en-GB"/>
        </w:rPr>
      </w:pPr>
    </w:p>
    <w:p w14:paraId="10E36C0C" w14:textId="77777777" w:rsidR="00DC601D" w:rsidRDefault="00DC601D" w:rsidP="00345E14">
      <w:pPr>
        <w:pStyle w:val="CETBodytext"/>
        <w:rPr>
          <w:lang w:val="en-GB"/>
        </w:rPr>
      </w:pPr>
      <w:bookmarkStart w:id="0" w:name="_Hlk495475023"/>
    </w:p>
    <w:p w14:paraId="233D6EAA" w14:textId="67A8C5F1" w:rsidR="006F5D91" w:rsidRDefault="00045877" w:rsidP="00345E14">
      <w:pPr>
        <w:pStyle w:val="CETBodytext"/>
        <w:rPr>
          <w:lang w:val="en-GB"/>
        </w:rPr>
      </w:pPr>
      <w:r w:rsidRPr="00045877">
        <w:rPr>
          <w:lang w:val="en-GB"/>
        </w:rPr>
        <w:t xml:space="preserve">A </w:t>
      </w:r>
      <w:r w:rsidR="008A67DF" w:rsidRPr="00045877">
        <w:rPr>
          <w:lang w:val="en-GB"/>
        </w:rPr>
        <w:t xml:space="preserve">key circular economy </w:t>
      </w:r>
      <w:r w:rsidRPr="00045877">
        <w:rPr>
          <w:lang w:val="en-GB"/>
        </w:rPr>
        <w:t xml:space="preserve">concept for food </w:t>
      </w:r>
      <w:r w:rsidR="00655B06">
        <w:rPr>
          <w:lang w:val="en-GB"/>
        </w:rPr>
        <w:t>loss</w:t>
      </w:r>
      <w:r w:rsidR="008A67DF">
        <w:rPr>
          <w:lang w:val="en-GB"/>
        </w:rPr>
        <w:t xml:space="preserve"> reduction is upcycl</w:t>
      </w:r>
      <w:r w:rsidR="00655B06">
        <w:rPr>
          <w:lang w:val="en-GB"/>
        </w:rPr>
        <w:t>ing</w:t>
      </w:r>
      <w:r w:rsidR="008A67DF">
        <w:rPr>
          <w:lang w:val="en-GB"/>
        </w:rPr>
        <w:t xml:space="preserve">. </w:t>
      </w:r>
      <w:r w:rsidR="007D29D2" w:rsidRPr="007D29D2">
        <w:rPr>
          <w:lang w:val="en-GB"/>
        </w:rPr>
        <w:t xml:space="preserve">In this work, soft-solid food preparations </w:t>
      </w:r>
      <w:r w:rsidR="00655B06" w:rsidRPr="00655B06">
        <w:rPr>
          <w:lang w:val="en-GB"/>
        </w:rPr>
        <w:t xml:space="preserve">were designed for people with swallowing difficulties, formulated with wasted </w:t>
      </w:r>
      <w:proofErr w:type="spellStart"/>
      <w:r w:rsidR="00655B06" w:rsidRPr="00655B06">
        <w:rPr>
          <w:lang w:val="en-GB"/>
        </w:rPr>
        <w:t>physiophatic</w:t>
      </w:r>
      <w:proofErr w:type="spellEnd"/>
      <w:r w:rsidR="00655B06" w:rsidRPr="00655B06">
        <w:rPr>
          <w:lang w:val="en-GB"/>
        </w:rPr>
        <w:t xml:space="preserve"> </w:t>
      </w:r>
      <w:r w:rsidR="0073433B" w:rsidRPr="00655B06">
        <w:rPr>
          <w:lang w:val="en-GB"/>
        </w:rPr>
        <w:t>pea</w:t>
      </w:r>
      <w:r w:rsidR="0073433B">
        <w:rPr>
          <w:lang w:val="en-GB"/>
        </w:rPr>
        <w:t>rs, which</w:t>
      </w:r>
      <w:r w:rsidR="0047472F">
        <w:rPr>
          <w:lang w:val="en-GB"/>
        </w:rPr>
        <w:t xml:space="preserve"> do not enter the </w:t>
      </w:r>
      <w:r w:rsidR="00655B06" w:rsidRPr="00655B06">
        <w:rPr>
          <w:lang w:val="en-GB"/>
        </w:rPr>
        <w:t>market for fresh consumption</w:t>
      </w:r>
      <w:r w:rsidR="007D29D2" w:rsidRPr="007D29D2">
        <w:rPr>
          <w:lang w:val="en-GB"/>
        </w:rPr>
        <w:t>.</w:t>
      </w:r>
      <w:r w:rsidR="006F5D91">
        <w:rPr>
          <w:lang w:val="en-GB"/>
        </w:rPr>
        <w:t xml:space="preserve"> Proteins (whey, spirulina</w:t>
      </w:r>
      <w:r w:rsidR="00125412">
        <w:rPr>
          <w:lang w:val="en-GB"/>
        </w:rPr>
        <w:t xml:space="preserve"> and pea) were added</w:t>
      </w:r>
      <w:r w:rsidR="006F5D91">
        <w:rPr>
          <w:lang w:val="en-GB"/>
        </w:rPr>
        <w:t xml:space="preserve"> </w:t>
      </w:r>
      <w:r w:rsidR="00124545">
        <w:rPr>
          <w:lang w:val="en-GB"/>
        </w:rPr>
        <w:t xml:space="preserve">in formulation </w:t>
      </w:r>
      <w:r w:rsidR="00655B06">
        <w:rPr>
          <w:lang w:val="en-GB"/>
        </w:rPr>
        <w:t>of pear purees</w:t>
      </w:r>
      <w:r w:rsidR="0047472F">
        <w:rPr>
          <w:lang w:val="en-GB"/>
        </w:rPr>
        <w:t xml:space="preserve"> </w:t>
      </w:r>
      <w:r w:rsidR="00124545">
        <w:rPr>
          <w:lang w:val="en-GB"/>
        </w:rPr>
        <w:t>to</w:t>
      </w:r>
      <w:r w:rsidR="006222A3">
        <w:rPr>
          <w:lang w:val="en-GB"/>
        </w:rPr>
        <w:t xml:space="preserve"> ensur</w:t>
      </w:r>
      <w:r w:rsidR="00124545">
        <w:rPr>
          <w:lang w:val="en-GB"/>
        </w:rPr>
        <w:t>e</w:t>
      </w:r>
      <w:r w:rsidR="006222A3">
        <w:rPr>
          <w:lang w:val="en-GB"/>
        </w:rPr>
        <w:t xml:space="preserve"> a better nutritional intake. </w:t>
      </w:r>
      <w:r>
        <w:rPr>
          <w:lang w:val="en-GB"/>
        </w:rPr>
        <w:t xml:space="preserve">Enzyme treatments and structuration by means of </w:t>
      </w:r>
      <w:r w:rsidR="00655B06">
        <w:rPr>
          <w:lang w:val="en-GB"/>
        </w:rPr>
        <w:t>a thickener</w:t>
      </w:r>
      <w:r w:rsidR="00F7239C">
        <w:rPr>
          <w:lang w:val="en-GB"/>
        </w:rPr>
        <w:t xml:space="preserve"> </w:t>
      </w:r>
      <w:proofErr w:type="spellStart"/>
      <w:r w:rsidR="00F7239C">
        <w:rPr>
          <w:lang w:val="en-GB"/>
        </w:rPr>
        <w:t>carbossimetilcellulose</w:t>
      </w:r>
      <w:proofErr w:type="spellEnd"/>
      <w:r w:rsidR="00F7239C">
        <w:rPr>
          <w:lang w:val="en-GB"/>
        </w:rPr>
        <w:t xml:space="preserve"> (</w:t>
      </w:r>
      <w:r w:rsidR="00E6686B">
        <w:rPr>
          <w:lang w:val="en-GB"/>
        </w:rPr>
        <w:t xml:space="preserve">CMC) </w:t>
      </w:r>
      <w:r>
        <w:rPr>
          <w:lang w:val="en-GB"/>
        </w:rPr>
        <w:t xml:space="preserve">allowed ranging the perceived texture between </w:t>
      </w:r>
      <w:r w:rsidR="00DC601D">
        <w:rPr>
          <w:lang w:val="en-GB"/>
        </w:rPr>
        <w:t>mildly thick</w:t>
      </w:r>
      <w:r w:rsidR="00124545">
        <w:rPr>
          <w:lang w:val="en-GB"/>
        </w:rPr>
        <w:t xml:space="preserve"> up to extremely t</w:t>
      </w:r>
      <w:r w:rsidR="000478D9">
        <w:rPr>
          <w:lang w:val="en-GB"/>
        </w:rPr>
        <w:t>h</w:t>
      </w:r>
      <w:r w:rsidR="00124545">
        <w:rPr>
          <w:lang w:val="en-GB"/>
        </w:rPr>
        <w:t>ick</w:t>
      </w:r>
      <w:r>
        <w:rPr>
          <w:lang w:val="en-GB"/>
        </w:rPr>
        <w:t xml:space="preserve"> texture, </w:t>
      </w:r>
      <w:r w:rsidR="00E6686B">
        <w:rPr>
          <w:lang w:val="en-GB"/>
        </w:rPr>
        <w:t>according to</w:t>
      </w:r>
      <w:r>
        <w:rPr>
          <w:lang w:val="en-GB"/>
        </w:rPr>
        <w:t xml:space="preserve"> the international classification for Dysphagia Diet Standardisation. </w:t>
      </w:r>
      <w:r w:rsidR="00834FD1">
        <w:rPr>
          <w:lang w:val="en-GB"/>
        </w:rPr>
        <w:t>Nutritional functionality was considered (protein and polyphenols content, antioxidant activity).</w:t>
      </w:r>
      <w:r>
        <w:rPr>
          <w:lang w:val="en-GB"/>
        </w:rPr>
        <w:t xml:space="preserve"> </w:t>
      </w:r>
      <w:r w:rsidR="006815F8">
        <w:rPr>
          <w:lang w:val="en-GB"/>
        </w:rPr>
        <w:t xml:space="preserve">In </w:t>
      </w:r>
      <w:r w:rsidR="00590E62">
        <w:rPr>
          <w:lang w:val="en-GB"/>
        </w:rPr>
        <w:t>addition</w:t>
      </w:r>
      <w:r w:rsidR="008A67DF">
        <w:rPr>
          <w:lang w:val="en-GB"/>
        </w:rPr>
        <w:t xml:space="preserve"> to rheological properti</w:t>
      </w:r>
      <w:r w:rsidR="00EF0762">
        <w:rPr>
          <w:lang w:val="en-GB"/>
        </w:rPr>
        <w:t xml:space="preserve">es evaluation (flow behaviour, </w:t>
      </w:r>
      <w:r w:rsidR="008A67DF">
        <w:rPr>
          <w:lang w:val="en-GB"/>
        </w:rPr>
        <w:t>t</w:t>
      </w:r>
      <w:r w:rsidR="00124545">
        <w:rPr>
          <w:lang w:val="en-GB"/>
        </w:rPr>
        <w:t>hix</w:t>
      </w:r>
      <w:r w:rsidR="008A67DF">
        <w:rPr>
          <w:lang w:val="en-GB"/>
        </w:rPr>
        <w:t>otropy</w:t>
      </w:r>
      <w:r w:rsidR="0047472F">
        <w:rPr>
          <w:lang w:val="en-GB"/>
        </w:rPr>
        <w:t>, viscoelasticity</w:t>
      </w:r>
      <w:r w:rsidR="008A67DF">
        <w:rPr>
          <w:lang w:val="en-GB"/>
        </w:rPr>
        <w:t>)</w:t>
      </w:r>
      <w:r w:rsidR="00590E62">
        <w:rPr>
          <w:lang w:val="en-GB"/>
        </w:rPr>
        <w:t xml:space="preserve">, </w:t>
      </w:r>
      <w:r>
        <w:rPr>
          <w:lang w:val="en-GB"/>
        </w:rPr>
        <w:t xml:space="preserve">tribological aspects were </w:t>
      </w:r>
      <w:r w:rsidR="005A6690">
        <w:rPr>
          <w:lang w:val="en-GB"/>
        </w:rPr>
        <w:t>assessed</w:t>
      </w:r>
      <w:r>
        <w:rPr>
          <w:lang w:val="en-GB"/>
        </w:rPr>
        <w:t xml:space="preserve">. </w:t>
      </w:r>
      <w:r w:rsidR="00345E14" w:rsidRPr="00345E14">
        <w:rPr>
          <w:lang w:val="en-GB"/>
        </w:rPr>
        <w:t>he combination of proteins, thickening agent, eventual</w:t>
      </w:r>
      <w:r w:rsidR="00E6686B">
        <w:rPr>
          <w:lang w:val="en-GB"/>
        </w:rPr>
        <w:t xml:space="preserve">ly enzyme </w:t>
      </w:r>
      <w:r w:rsidR="00EF0762">
        <w:rPr>
          <w:lang w:val="en-GB"/>
        </w:rPr>
        <w:t>pectinase</w:t>
      </w:r>
      <w:r w:rsidR="00E6686B">
        <w:rPr>
          <w:lang w:val="en-GB"/>
        </w:rPr>
        <w:t xml:space="preserve"> activity </w:t>
      </w:r>
      <w:r w:rsidR="00345E14" w:rsidRPr="00345E14">
        <w:rPr>
          <w:lang w:val="en-GB"/>
        </w:rPr>
        <w:t>could establish positive interactions in terms of the viscosity</w:t>
      </w:r>
      <w:r w:rsidR="00345E14">
        <w:rPr>
          <w:lang w:val="en-GB"/>
        </w:rPr>
        <w:t>.</w:t>
      </w:r>
      <w:r w:rsidR="00345E14" w:rsidRPr="00345E14">
        <w:rPr>
          <w:lang w:val="en-GB"/>
        </w:rPr>
        <w:t xml:space="preserve"> </w:t>
      </w:r>
      <w:r w:rsidR="00124545">
        <w:rPr>
          <w:lang w:val="en-GB"/>
        </w:rPr>
        <w:t xml:space="preserve">Together with the increase in the viscosity of purees, </w:t>
      </w:r>
      <w:r w:rsidR="0047472F">
        <w:rPr>
          <w:lang w:val="en-GB"/>
        </w:rPr>
        <w:t>the thickener</w:t>
      </w:r>
      <w:r w:rsidR="00124545">
        <w:rPr>
          <w:lang w:val="en-GB"/>
        </w:rPr>
        <w:t xml:space="preserve"> caused a considerable increase in thixo</w:t>
      </w:r>
      <w:r w:rsidR="00E6686B">
        <w:rPr>
          <w:lang w:val="en-GB"/>
        </w:rPr>
        <w:t xml:space="preserve">tropy recovery, </w:t>
      </w:r>
      <w:r w:rsidR="00124545">
        <w:rPr>
          <w:lang w:val="en-GB"/>
        </w:rPr>
        <w:t xml:space="preserve">a weakening of the </w:t>
      </w:r>
      <w:r w:rsidR="00124545">
        <w:rPr>
          <w:lang w:val="en-GB"/>
        </w:rPr>
        <w:lastRenderedPageBreak/>
        <w:t xml:space="preserve">gel-like dispersion and a </w:t>
      </w:r>
      <w:r w:rsidR="00124545" w:rsidRPr="00590E62">
        <w:rPr>
          <w:lang w:val="en-GB"/>
        </w:rPr>
        <w:t xml:space="preserve">drastic increase in </w:t>
      </w:r>
      <w:proofErr w:type="spellStart"/>
      <w:r w:rsidR="00124545" w:rsidRPr="00590E62">
        <w:rPr>
          <w:lang w:val="en-GB"/>
        </w:rPr>
        <w:t>mucoadhesiv</w:t>
      </w:r>
      <w:r w:rsidR="00DC601D">
        <w:rPr>
          <w:lang w:val="en-GB"/>
        </w:rPr>
        <w:t>i</w:t>
      </w:r>
      <w:r w:rsidR="00124545" w:rsidRPr="00590E62">
        <w:rPr>
          <w:lang w:val="en-GB"/>
        </w:rPr>
        <w:t>ness</w:t>
      </w:r>
      <w:proofErr w:type="spellEnd"/>
      <w:r w:rsidR="00E6686B">
        <w:rPr>
          <w:lang w:val="en-GB"/>
        </w:rPr>
        <w:t>.</w:t>
      </w:r>
      <w:r w:rsidR="00124545" w:rsidRPr="00590E62">
        <w:rPr>
          <w:lang w:val="en-GB"/>
        </w:rPr>
        <w:t xml:space="preserve"> </w:t>
      </w:r>
      <w:r w:rsidR="00590E62" w:rsidRPr="00590E62">
        <w:rPr>
          <w:lang w:val="en-GB"/>
        </w:rPr>
        <w:t xml:space="preserve">The overall results are a </w:t>
      </w:r>
      <w:r w:rsidR="0047472F">
        <w:rPr>
          <w:lang w:val="en-GB"/>
        </w:rPr>
        <w:t xml:space="preserve">preliminary </w:t>
      </w:r>
      <w:r w:rsidR="0047472F" w:rsidRPr="00590E62">
        <w:rPr>
          <w:lang w:val="en-GB"/>
        </w:rPr>
        <w:t>to</w:t>
      </w:r>
      <w:r w:rsidR="00590E62" w:rsidRPr="00590E62">
        <w:rPr>
          <w:lang w:val="en-GB"/>
        </w:rPr>
        <w:t xml:space="preserve"> the industrial manufacturing of specific textured </w:t>
      </w:r>
      <w:r w:rsidR="0047472F">
        <w:rPr>
          <w:lang w:val="en-GB"/>
        </w:rPr>
        <w:t xml:space="preserve">pear </w:t>
      </w:r>
      <w:r w:rsidR="00590E62" w:rsidRPr="00590E62">
        <w:rPr>
          <w:lang w:val="en-GB"/>
        </w:rPr>
        <w:t>puree</w:t>
      </w:r>
      <w:r w:rsidR="0047472F">
        <w:rPr>
          <w:lang w:val="en-GB"/>
        </w:rPr>
        <w:t>s.</w:t>
      </w:r>
    </w:p>
    <w:bookmarkEnd w:id="0"/>
    <w:p w14:paraId="2BB97283" w14:textId="27E0DD36" w:rsidR="00D8238C" w:rsidRDefault="00600535" w:rsidP="00CF4957">
      <w:pPr>
        <w:pStyle w:val="CETHeading1"/>
        <w:rPr>
          <w:lang w:val="en-GB"/>
        </w:rPr>
      </w:pPr>
      <w:r w:rsidRPr="00B57B36">
        <w:rPr>
          <w:lang w:val="en-GB"/>
        </w:rPr>
        <w:t>Introduction</w:t>
      </w:r>
    </w:p>
    <w:p w14:paraId="7AB31812" w14:textId="1532EAEB" w:rsidR="00E66C95" w:rsidRPr="008A67DF" w:rsidRDefault="00531F59" w:rsidP="00E66C95">
      <w:pPr>
        <w:rPr>
          <w:strike/>
          <w:szCs w:val="18"/>
          <w:lang w:val="en-US"/>
        </w:rPr>
      </w:pPr>
      <w:r>
        <w:rPr>
          <w:szCs w:val="18"/>
          <w:lang w:val="en-US"/>
        </w:rPr>
        <w:t>Repositioning</w:t>
      </w:r>
      <w:r w:rsidR="00E66C95" w:rsidRPr="00E66C95">
        <w:rPr>
          <w:szCs w:val="18"/>
          <w:lang w:val="en-US"/>
        </w:rPr>
        <w:t xml:space="preserve"> food loss and waste in new food is a considerable circular goal</w:t>
      </w:r>
      <w:r w:rsidR="00E648B1">
        <w:rPr>
          <w:szCs w:val="18"/>
          <w:lang w:val="en-US"/>
        </w:rPr>
        <w:t xml:space="preserve"> for sustainable food indust</w:t>
      </w:r>
      <w:r w:rsidR="00894BD9">
        <w:rPr>
          <w:szCs w:val="18"/>
          <w:lang w:val="en-US"/>
        </w:rPr>
        <w:t xml:space="preserve">ry </w:t>
      </w:r>
      <w:r w:rsidR="00894BD9" w:rsidRPr="00894BD9">
        <w:rPr>
          <w:szCs w:val="18"/>
          <w:lang w:val="en-US"/>
        </w:rPr>
        <w:t>(</w:t>
      </w:r>
      <w:proofErr w:type="spellStart"/>
      <w:r w:rsidR="00894BD9" w:rsidRPr="00894BD9">
        <w:rPr>
          <w:szCs w:val="18"/>
          <w:lang w:val="en-US"/>
        </w:rPr>
        <w:t>Capanoglu</w:t>
      </w:r>
      <w:proofErr w:type="spellEnd"/>
      <w:r w:rsidR="00894BD9" w:rsidRPr="00894BD9">
        <w:rPr>
          <w:szCs w:val="18"/>
          <w:lang w:val="en-US"/>
        </w:rPr>
        <w:t xml:space="preserve"> et al, 2022).</w:t>
      </w:r>
      <w:r w:rsidR="00894BD9" w:rsidRPr="00894BD9">
        <w:t xml:space="preserve"> </w:t>
      </w:r>
      <w:r w:rsidR="00E90E47">
        <w:rPr>
          <w:szCs w:val="18"/>
          <w:lang w:val="en-US"/>
        </w:rPr>
        <w:t>Withi</w:t>
      </w:r>
      <w:r w:rsidR="00E66C95" w:rsidRPr="00E66C95">
        <w:rPr>
          <w:szCs w:val="18"/>
          <w:lang w:val="en-US"/>
        </w:rPr>
        <w:t xml:space="preserve">n this </w:t>
      </w:r>
      <w:r w:rsidR="008601B6">
        <w:rPr>
          <w:szCs w:val="18"/>
          <w:lang w:val="en-US"/>
        </w:rPr>
        <w:t>context</w:t>
      </w:r>
      <w:r w:rsidR="00E66C95" w:rsidRPr="00E66C95">
        <w:rPr>
          <w:szCs w:val="18"/>
          <w:lang w:val="en-US"/>
        </w:rPr>
        <w:t xml:space="preserve">, </w:t>
      </w:r>
      <w:r w:rsidR="00E90E47">
        <w:rPr>
          <w:szCs w:val="18"/>
          <w:lang w:val="en-US"/>
        </w:rPr>
        <w:t xml:space="preserve">the </w:t>
      </w:r>
      <w:r w:rsidR="00E66C95" w:rsidRPr="00E66C95">
        <w:rPr>
          <w:szCs w:val="18"/>
          <w:lang w:val="en-US"/>
        </w:rPr>
        <w:t xml:space="preserve">paper deals with the upcycling of pear </w:t>
      </w:r>
      <w:r w:rsidR="0073433B" w:rsidRPr="00E66C95">
        <w:rPr>
          <w:szCs w:val="18"/>
          <w:lang w:val="en-US"/>
        </w:rPr>
        <w:t xml:space="preserve">surpluses that do not enter the market for fresh consumption due to </w:t>
      </w:r>
      <w:proofErr w:type="spellStart"/>
      <w:r w:rsidR="0073433B" w:rsidRPr="00E66C95">
        <w:rPr>
          <w:szCs w:val="18"/>
          <w:lang w:val="en-US"/>
        </w:rPr>
        <w:t>physiopathy</w:t>
      </w:r>
      <w:proofErr w:type="spellEnd"/>
      <w:r w:rsidR="0073433B" w:rsidRPr="00E66C95">
        <w:rPr>
          <w:szCs w:val="18"/>
          <w:lang w:val="en-US"/>
        </w:rPr>
        <w:t xml:space="preserve"> flaws, so not</w:t>
      </w:r>
      <w:r w:rsidR="00E66C95" w:rsidRPr="00E66C95">
        <w:rPr>
          <w:szCs w:val="18"/>
          <w:lang w:val="en-US"/>
        </w:rPr>
        <w:t xml:space="preserve"> meeting the aesthetical standards for the large distribution retail. </w:t>
      </w:r>
      <w:r w:rsidR="008601B6" w:rsidRPr="008601B6">
        <w:rPr>
          <w:szCs w:val="18"/>
          <w:lang w:val="en-US"/>
        </w:rPr>
        <w:t xml:space="preserve">The goal </w:t>
      </w:r>
      <w:r w:rsidR="00291219">
        <w:rPr>
          <w:szCs w:val="18"/>
          <w:lang w:val="en-US"/>
        </w:rPr>
        <w:t xml:space="preserve">is </w:t>
      </w:r>
      <w:r w:rsidR="008601B6" w:rsidRPr="008601B6">
        <w:rPr>
          <w:szCs w:val="18"/>
          <w:lang w:val="en-US"/>
        </w:rPr>
        <w:t xml:space="preserve">to design </w:t>
      </w:r>
      <w:r w:rsidR="008A67DF">
        <w:rPr>
          <w:szCs w:val="18"/>
          <w:lang w:val="en-US"/>
        </w:rPr>
        <w:t xml:space="preserve">value-added </w:t>
      </w:r>
      <w:r w:rsidR="008601B6" w:rsidRPr="008601B6">
        <w:rPr>
          <w:szCs w:val="18"/>
          <w:lang w:val="en-US"/>
        </w:rPr>
        <w:t xml:space="preserve">soft-solid food </w:t>
      </w:r>
      <w:r w:rsidR="008A67DF">
        <w:rPr>
          <w:szCs w:val="18"/>
          <w:lang w:val="en-US"/>
        </w:rPr>
        <w:t xml:space="preserve">based on </w:t>
      </w:r>
      <w:r w:rsidR="006F3F34">
        <w:rPr>
          <w:szCs w:val="18"/>
          <w:lang w:val="en-US"/>
        </w:rPr>
        <w:t xml:space="preserve">upcycled </w:t>
      </w:r>
      <w:proofErr w:type="spellStart"/>
      <w:r w:rsidR="008A67DF">
        <w:rPr>
          <w:szCs w:val="18"/>
          <w:lang w:val="en-US"/>
        </w:rPr>
        <w:t>physiopatic</w:t>
      </w:r>
      <w:proofErr w:type="spellEnd"/>
      <w:r w:rsidR="008A67DF">
        <w:rPr>
          <w:szCs w:val="18"/>
          <w:lang w:val="en-US"/>
        </w:rPr>
        <w:t xml:space="preserve"> pear</w:t>
      </w:r>
      <w:r w:rsidR="008A67DF" w:rsidRPr="008601B6">
        <w:rPr>
          <w:szCs w:val="18"/>
          <w:lang w:val="en-US"/>
        </w:rPr>
        <w:t xml:space="preserve"> </w:t>
      </w:r>
      <w:r w:rsidR="008601B6" w:rsidRPr="008601B6">
        <w:rPr>
          <w:szCs w:val="18"/>
          <w:lang w:val="en-US"/>
        </w:rPr>
        <w:t xml:space="preserve">for special </w:t>
      </w:r>
      <w:r w:rsidR="00BE43DD">
        <w:t>oropharyngeal</w:t>
      </w:r>
      <w:r w:rsidR="00BE43DD" w:rsidRPr="008601B6">
        <w:rPr>
          <w:szCs w:val="18"/>
          <w:lang w:val="en-US"/>
        </w:rPr>
        <w:t xml:space="preserve"> </w:t>
      </w:r>
      <w:r w:rsidR="006F3F34" w:rsidRPr="008601B6">
        <w:rPr>
          <w:szCs w:val="18"/>
          <w:lang w:val="en-US"/>
        </w:rPr>
        <w:t xml:space="preserve">dysphagia </w:t>
      </w:r>
      <w:r w:rsidR="008601B6" w:rsidRPr="008601B6">
        <w:rPr>
          <w:szCs w:val="18"/>
          <w:lang w:val="en-US"/>
        </w:rPr>
        <w:t xml:space="preserve">diet, </w:t>
      </w:r>
      <w:r w:rsidR="006F3F34">
        <w:rPr>
          <w:szCs w:val="18"/>
          <w:lang w:val="en-US"/>
        </w:rPr>
        <w:t xml:space="preserve">to relieve </w:t>
      </w:r>
      <w:r w:rsidR="008601B6" w:rsidRPr="008601B6">
        <w:rPr>
          <w:szCs w:val="18"/>
          <w:lang w:val="en-US"/>
        </w:rPr>
        <w:t>difficult</w:t>
      </w:r>
      <w:r w:rsidR="00E90E47">
        <w:rPr>
          <w:szCs w:val="18"/>
          <w:lang w:val="en-US"/>
        </w:rPr>
        <w:t>y</w:t>
      </w:r>
      <w:r w:rsidR="008601B6" w:rsidRPr="008601B6">
        <w:rPr>
          <w:szCs w:val="18"/>
          <w:lang w:val="en-US"/>
        </w:rPr>
        <w:t xml:space="preserve"> in swallowing</w:t>
      </w:r>
      <w:r w:rsidR="007C356D">
        <w:rPr>
          <w:szCs w:val="18"/>
          <w:lang w:val="en-US"/>
        </w:rPr>
        <w:t xml:space="preserve"> (</w:t>
      </w:r>
      <w:proofErr w:type="spellStart"/>
      <w:r w:rsidR="007C356D" w:rsidRPr="007C356D">
        <w:rPr>
          <w:szCs w:val="18"/>
          <w:lang w:val="en-US"/>
        </w:rPr>
        <w:t>Guénard</w:t>
      </w:r>
      <w:r w:rsidR="007C356D" w:rsidRPr="007C356D">
        <w:rPr>
          <w:rFonts w:ascii="Cambria Math" w:hAnsi="Cambria Math" w:cs="Cambria Math"/>
          <w:szCs w:val="18"/>
          <w:lang w:val="en-US"/>
        </w:rPr>
        <w:t>‐</w:t>
      </w:r>
      <w:r w:rsidR="007C356D" w:rsidRPr="007C356D">
        <w:rPr>
          <w:szCs w:val="18"/>
          <w:lang w:val="en-US"/>
        </w:rPr>
        <w:t>Lampron</w:t>
      </w:r>
      <w:proofErr w:type="spellEnd"/>
      <w:r w:rsidR="007C356D">
        <w:rPr>
          <w:szCs w:val="18"/>
          <w:lang w:val="en-US"/>
        </w:rPr>
        <w:t xml:space="preserve"> et al, 2021).</w:t>
      </w:r>
      <w:r w:rsidR="007C356D" w:rsidRPr="007C356D">
        <w:rPr>
          <w:szCs w:val="18"/>
          <w:lang w:val="en-US"/>
        </w:rPr>
        <w:t xml:space="preserve"> </w:t>
      </w:r>
      <w:r w:rsidR="008601B6" w:rsidRPr="008601B6">
        <w:rPr>
          <w:szCs w:val="18"/>
          <w:lang w:val="en-US"/>
        </w:rPr>
        <w:t xml:space="preserve">The most available dysphagia products are powdered thickeners that </w:t>
      </w:r>
      <w:r w:rsidR="00DC601D" w:rsidRPr="008601B6">
        <w:rPr>
          <w:szCs w:val="18"/>
          <w:lang w:val="en-US"/>
        </w:rPr>
        <w:t>must</w:t>
      </w:r>
      <w:r w:rsidR="008601B6" w:rsidRPr="008601B6">
        <w:rPr>
          <w:szCs w:val="18"/>
          <w:lang w:val="en-US"/>
        </w:rPr>
        <w:t xml:space="preserve"> be added to a food matrix and pre-thickened f</w:t>
      </w:r>
      <w:r w:rsidR="006B3A15">
        <w:rPr>
          <w:szCs w:val="18"/>
          <w:lang w:val="en-US"/>
        </w:rPr>
        <w:t>oodstuffs that are ready to use.</w:t>
      </w:r>
      <w:r w:rsidR="008601B6" w:rsidRPr="008601B6">
        <w:rPr>
          <w:szCs w:val="18"/>
          <w:lang w:val="en-US"/>
        </w:rPr>
        <w:t xml:space="preserve"> In this work, </w:t>
      </w:r>
      <w:r w:rsidR="00291219">
        <w:rPr>
          <w:szCs w:val="18"/>
          <w:lang w:val="en-US"/>
        </w:rPr>
        <w:t xml:space="preserve">upcycled </w:t>
      </w:r>
      <w:r w:rsidR="008601B6" w:rsidRPr="008601B6">
        <w:rPr>
          <w:szCs w:val="18"/>
          <w:lang w:val="en-US"/>
        </w:rPr>
        <w:t xml:space="preserve">pear puree </w:t>
      </w:r>
      <w:r w:rsidR="0068298E">
        <w:rPr>
          <w:szCs w:val="18"/>
          <w:lang w:val="en-US"/>
        </w:rPr>
        <w:t xml:space="preserve">that are </w:t>
      </w:r>
      <w:r w:rsidR="00E90E47">
        <w:rPr>
          <w:szCs w:val="18"/>
          <w:lang w:val="en-US"/>
        </w:rPr>
        <w:t xml:space="preserve">fortified with </w:t>
      </w:r>
      <w:r w:rsidR="008601B6" w:rsidRPr="008601B6">
        <w:rPr>
          <w:szCs w:val="18"/>
          <w:lang w:val="en-US"/>
        </w:rPr>
        <w:t>high nutritional value</w:t>
      </w:r>
      <w:r w:rsidR="00E90E47">
        <w:rPr>
          <w:szCs w:val="18"/>
          <w:lang w:val="en-US"/>
        </w:rPr>
        <w:t xml:space="preserve"> </w:t>
      </w:r>
      <w:r w:rsidR="0047472F">
        <w:rPr>
          <w:szCs w:val="18"/>
          <w:lang w:val="en-US"/>
        </w:rPr>
        <w:t xml:space="preserve">proteins </w:t>
      </w:r>
      <w:r w:rsidR="00291219">
        <w:rPr>
          <w:szCs w:val="18"/>
          <w:lang w:val="en-US"/>
        </w:rPr>
        <w:t xml:space="preserve">and </w:t>
      </w:r>
      <w:r w:rsidR="0068298E">
        <w:rPr>
          <w:szCs w:val="18"/>
          <w:lang w:val="en-US"/>
        </w:rPr>
        <w:t xml:space="preserve">are </w:t>
      </w:r>
      <w:r w:rsidR="00E90E47">
        <w:rPr>
          <w:szCs w:val="18"/>
          <w:lang w:val="en-US"/>
        </w:rPr>
        <w:t xml:space="preserve">designed for </w:t>
      </w:r>
      <w:r w:rsidR="00291219">
        <w:rPr>
          <w:szCs w:val="18"/>
          <w:lang w:val="en-US"/>
        </w:rPr>
        <w:t>targeted textures</w:t>
      </w:r>
      <w:r w:rsidR="0068298E">
        <w:rPr>
          <w:szCs w:val="18"/>
          <w:lang w:val="en-US"/>
        </w:rPr>
        <w:t>,</w:t>
      </w:r>
      <w:r w:rsidR="00291219">
        <w:rPr>
          <w:szCs w:val="18"/>
          <w:lang w:val="en-US"/>
        </w:rPr>
        <w:t xml:space="preserve"> are produced at lab scale</w:t>
      </w:r>
      <w:r w:rsidR="008601B6">
        <w:rPr>
          <w:szCs w:val="18"/>
          <w:lang w:val="en-US"/>
        </w:rPr>
        <w:t xml:space="preserve">. </w:t>
      </w:r>
    </w:p>
    <w:p w14:paraId="7E3CB411" w14:textId="39AD5EC0" w:rsidR="0031560D" w:rsidRPr="00056EA2" w:rsidRDefault="0068298E" w:rsidP="0031560D">
      <w:pPr>
        <w:rPr>
          <w:szCs w:val="18"/>
        </w:rPr>
      </w:pPr>
      <w:r>
        <w:t>In contrast to liquid foods, less is known about the</w:t>
      </w:r>
      <w:r w:rsidR="0031560D">
        <w:t xml:space="preserve"> </w:t>
      </w:r>
      <w:r w:rsidR="0047472F">
        <w:t>rheological</w:t>
      </w:r>
      <w:r w:rsidR="0031560D">
        <w:t xml:space="preserve"> and</w:t>
      </w:r>
      <w:r>
        <w:t xml:space="preserve"> tribological behaviour of soft solid foods moving against oral </w:t>
      </w:r>
      <w:r w:rsidR="009B7E66">
        <w:t xml:space="preserve">and </w:t>
      </w:r>
      <w:r w:rsidR="00EF0762">
        <w:t>oesophagus</w:t>
      </w:r>
      <w:r w:rsidR="009B7E66">
        <w:t xml:space="preserve"> </w:t>
      </w:r>
      <w:r>
        <w:t xml:space="preserve">surfaces, due to their high compositional complexity and heterogeneity. </w:t>
      </w:r>
    </w:p>
    <w:p w14:paraId="054598D0" w14:textId="6B7DF2AC" w:rsidR="00CF4957" w:rsidRPr="0031560D" w:rsidRDefault="00CF4957" w:rsidP="00DC307D">
      <w:pPr>
        <w:pStyle w:val="CETHeading1"/>
      </w:pPr>
      <w:r w:rsidRPr="0031560D">
        <w:t>Materials and methods</w:t>
      </w:r>
    </w:p>
    <w:p w14:paraId="51CFFDCD" w14:textId="19E5E80C" w:rsidR="00CF4957" w:rsidRDefault="00CF4957" w:rsidP="00610A58">
      <w:pPr>
        <w:pStyle w:val="CETheadingx"/>
      </w:pPr>
      <w:r>
        <w:t>Materials</w:t>
      </w:r>
    </w:p>
    <w:p w14:paraId="2403CC7C" w14:textId="5CB96553" w:rsidR="00CF4957" w:rsidRPr="00F61576" w:rsidRDefault="00C116E5" w:rsidP="00F61576">
      <w:pPr>
        <w:pStyle w:val="CETBodytext"/>
      </w:pPr>
      <w:r>
        <w:t xml:space="preserve">Waste </w:t>
      </w:r>
      <w:r w:rsidR="00DB028E">
        <w:t>of</w:t>
      </w:r>
      <w:r>
        <w:t xml:space="preserve"> lab scale production of dried p</w:t>
      </w:r>
      <w:r w:rsidR="00C4694D" w:rsidRPr="00C116E5">
        <w:t xml:space="preserve">ear </w:t>
      </w:r>
      <w:r>
        <w:t xml:space="preserve">slices from pears </w:t>
      </w:r>
      <w:r w:rsidR="00C4694D" w:rsidRPr="00C116E5">
        <w:t xml:space="preserve">affected by </w:t>
      </w:r>
      <w:proofErr w:type="spellStart"/>
      <w:r w:rsidR="00C4694D" w:rsidRPr="00C116E5">
        <w:t>phsiophaty</w:t>
      </w:r>
      <w:proofErr w:type="spellEnd"/>
      <w:r w:rsidR="00180EAB" w:rsidRPr="00C116E5">
        <w:t xml:space="preserve"> (Pyrus communis L. </w:t>
      </w:r>
      <w:r w:rsidR="00180EAB" w:rsidRPr="005A6690">
        <w:t xml:space="preserve">cultivar </w:t>
      </w:r>
      <w:r w:rsidR="00180EAB" w:rsidRPr="00C116E5">
        <w:t>Abate</w:t>
      </w:r>
      <w:r w:rsidR="00D47683" w:rsidRPr="00C116E5">
        <w:t xml:space="preserve"> </w:t>
      </w:r>
      <w:proofErr w:type="spellStart"/>
      <w:r w:rsidR="00D47683" w:rsidRPr="00C116E5">
        <w:t>Fetel</w:t>
      </w:r>
      <w:proofErr w:type="spellEnd"/>
      <w:r w:rsidR="00253C0C">
        <w:t>)</w:t>
      </w:r>
      <w:r w:rsidR="007C356D">
        <w:t>)</w:t>
      </w:r>
      <w:r>
        <w:t xml:space="preserve">, which were conferred at the </w:t>
      </w:r>
      <w:r w:rsidR="001912B2">
        <w:rPr>
          <w:lang w:val="en-GB"/>
        </w:rPr>
        <w:t>O.P.</w:t>
      </w:r>
      <w:r w:rsidR="00DC601D">
        <w:rPr>
          <w:lang w:val="en-GB"/>
        </w:rPr>
        <w:t>C. OR.MA</w:t>
      </w:r>
      <w:r w:rsidR="001912B2">
        <w:rPr>
          <w:lang w:val="en-GB"/>
        </w:rPr>
        <w:t xml:space="preserve"> C</w:t>
      </w:r>
      <w:r w:rsidR="001912B2" w:rsidRPr="00151758">
        <w:rPr>
          <w:lang w:val="en-GB"/>
        </w:rPr>
        <w:t>ooperative (</w:t>
      </w:r>
      <w:proofErr w:type="spellStart"/>
      <w:r w:rsidR="001912B2" w:rsidRPr="00151758">
        <w:rPr>
          <w:lang w:val="en-GB"/>
        </w:rPr>
        <w:t>Mantova</w:t>
      </w:r>
      <w:proofErr w:type="spellEnd"/>
      <w:r w:rsidR="001912B2" w:rsidRPr="00151758">
        <w:rPr>
          <w:lang w:val="en-GB"/>
        </w:rPr>
        <w:t>, Italy)</w:t>
      </w:r>
      <w:r w:rsidR="001912B2">
        <w:rPr>
          <w:lang w:val="en-GB"/>
        </w:rPr>
        <w:t xml:space="preserve">, </w:t>
      </w:r>
      <w:r w:rsidR="00180EAB" w:rsidRPr="00C116E5">
        <w:t xml:space="preserve">was provided </w:t>
      </w:r>
      <w:r w:rsidR="00BD2AA1" w:rsidRPr="00C116E5">
        <w:t xml:space="preserve">by </w:t>
      </w:r>
      <w:r w:rsidR="00BD2AA1">
        <w:t>CREA</w:t>
      </w:r>
      <w:r w:rsidR="00DD31A5">
        <w:t>-IT (</w:t>
      </w:r>
      <w:proofErr w:type="spellStart"/>
      <w:r w:rsidR="00DD31A5">
        <w:t>Consiglio</w:t>
      </w:r>
      <w:proofErr w:type="spellEnd"/>
      <w:r w:rsidR="00DD31A5">
        <w:t xml:space="preserve"> per la </w:t>
      </w:r>
      <w:proofErr w:type="spellStart"/>
      <w:r w:rsidR="00DD31A5">
        <w:t>Ricerca</w:t>
      </w:r>
      <w:proofErr w:type="spellEnd"/>
      <w:r w:rsidR="00DD31A5">
        <w:t xml:space="preserve"> in </w:t>
      </w:r>
      <w:proofErr w:type="spellStart"/>
      <w:r w:rsidR="00DD31A5">
        <w:t>agricoltura</w:t>
      </w:r>
      <w:proofErr w:type="spellEnd"/>
      <w:r w:rsidR="00DD31A5">
        <w:t xml:space="preserve"> e </w:t>
      </w:r>
      <w:proofErr w:type="spellStart"/>
      <w:r w:rsidR="00DD31A5" w:rsidRPr="00DD31A5">
        <w:t>l’analisi</w:t>
      </w:r>
      <w:proofErr w:type="spellEnd"/>
      <w:r w:rsidR="00DD31A5" w:rsidRPr="00DD31A5">
        <w:t xml:space="preserve"> </w:t>
      </w:r>
      <w:proofErr w:type="spellStart"/>
      <w:r w:rsidR="00DD31A5" w:rsidRPr="00DD31A5">
        <w:t>dell’economia</w:t>
      </w:r>
      <w:proofErr w:type="spellEnd"/>
      <w:r w:rsidR="00DD31A5" w:rsidRPr="00DD31A5">
        <w:t xml:space="preserve"> </w:t>
      </w:r>
      <w:proofErr w:type="spellStart"/>
      <w:r w:rsidR="00DD31A5" w:rsidRPr="00DD31A5">
        <w:t>agraria</w:t>
      </w:r>
      <w:proofErr w:type="spellEnd"/>
      <w:r w:rsidR="00DD31A5" w:rsidRPr="00DD31A5">
        <w:t xml:space="preserve">, Centro di </w:t>
      </w:r>
      <w:proofErr w:type="spellStart"/>
      <w:r w:rsidR="00DD31A5" w:rsidRPr="00DD31A5">
        <w:t>Ricerca</w:t>
      </w:r>
      <w:proofErr w:type="spellEnd"/>
      <w:r w:rsidR="00DD31A5" w:rsidRPr="00DD31A5">
        <w:t xml:space="preserve"> </w:t>
      </w:r>
      <w:proofErr w:type="spellStart"/>
      <w:r w:rsidR="00DD31A5" w:rsidRPr="00DD31A5">
        <w:t>Ingegneria</w:t>
      </w:r>
      <w:proofErr w:type="spellEnd"/>
      <w:r w:rsidR="00DD31A5" w:rsidRPr="00DD31A5">
        <w:t xml:space="preserve"> e</w:t>
      </w:r>
      <w:r w:rsidR="00F61576">
        <w:t xml:space="preserve"> </w:t>
      </w:r>
      <w:proofErr w:type="spellStart"/>
      <w:r w:rsidR="00DD31A5" w:rsidRPr="00F61576">
        <w:t>Trasformazioni</w:t>
      </w:r>
      <w:proofErr w:type="spellEnd"/>
      <w:r w:rsidR="00DD31A5" w:rsidRPr="00F61576">
        <w:t xml:space="preserve"> </w:t>
      </w:r>
      <w:proofErr w:type="spellStart"/>
      <w:r w:rsidR="00DD31A5" w:rsidRPr="00F61576">
        <w:t>Agroalimentari</w:t>
      </w:r>
      <w:proofErr w:type="spellEnd"/>
      <w:r w:rsidR="00DD31A5" w:rsidRPr="00F61576">
        <w:t xml:space="preserve">), Milano. </w:t>
      </w:r>
      <w:r w:rsidR="001912B2" w:rsidRPr="00151758">
        <w:rPr>
          <w:lang w:val="en-GB"/>
        </w:rPr>
        <w:t xml:space="preserve">The pear waste </w:t>
      </w:r>
      <w:r w:rsidR="001912B2">
        <w:rPr>
          <w:lang w:val="en-GB"/>
        </w:rPr>
        <w:t>was</w:t>
      </w:r>
      <w:r w:rsidR="001912B2" w:rsidRPr="00151758">
        <w:rPr>
          <w:lang w:val="en-GB"/>
        </w:rPr>
        <w:t xml:space="preserve"> stored </w:t>
      </w:r>
      <w:r w:rsidR="001912B2" w:rsidRPr="00677C0D">
        <w:rPr>
          <w:lang w:val="en-GB"/>
        </w:rPr>
        <w:t xml:space="preserve">at </w:t>
      </w:r>
      <w:r w:rsidR="00677C0D" w:rsidRPr="00677C0D">
        <w:rPr>
          <w:lang w:val="en-GB"/>
        </w:rPr>
        <w:t>-</w:t>
      </w:r>
      <w:r w:rsidR="001912B2" w:rsidRPr="00677C0D">
        <w:rPr>
          <w:lang w:val="en-GB"/>
        </w:rPr>
        <w:t>20 °C, in</w:t>
      </w:r>
      <w:r w:rsidR="001912B2" w:rsidRPr="00151758">
        <w:rPr>
          <w:lang w:val="en-GB"/>
        </w:rPr>
        <w:t xml:space="preserve"> plastic bag and in inert atmosphere</w:t>
      </w:r>
      <w:r w:rsidR="001912B2">
        <w:rPr>
          <w:lang w:val="en-GB"/>
        </w:rPr>
        <w:t xml:space="preserve"> until use</w:t>
      </w:r>
      <w:r w:rsidR="001912B2" w:rsidRPr="00151758">
        <w:rPr>
          <w:lang w:val="en-GB"/>
        </w:rPr>
        <w:t xml:space="preserve">. </w:t>
      </w:r>
      <w:r w:rsidR="00283492">
        <w:rPr>
          <w:lang w:val="en-GB"/>
        </w:rPr>
        <w:t>P</w:t>
      </w:r>
      <w:r w:rsidR="001912B2" w:rsidRPr="00151758">
        <w:rPr>
          <w:lang w:val="en-GB"/>
        </w:rPr>
        <w:t>rotein isolate (</w:t>
      </w:r>
      <w:proofErr w:type="spellStart"/>
      <w:r w:rsidR="001912B2" w:rsidRPr="00151758">
        <w:rPr>
          <w:lang w:val="en-GB"/>
        </w:rPr>
        <w:t>Isolac</w:t>
      </w:r>
      <w:proofErr w:type="spellEnd"/>
      <w:r w:rsidR="001912B2" w:rsidRPr="00151758">
        <w:rPr>
          <w:lang w:val="en-GB"/>
        </w:rPr>
        <w:t>®-</w:t>
      </w:r>
      <w:proofErr w:type="spellStart"/>
      <w:r w:rsidR="001912B2" w:rsidRPr="00151758">
        <w:rPr>
          <w:lang w:val="en-GB"/>
        </w:rPr>
        <w:t>Biovita</w:t>
      </w:r>
      <w:proofErr w:type="spellEnd"/>
      <w:r w:rsidR="001912B2" w:rsidRPr="00151758">
        <w:rPr>
          <w:lang w:val="en-GB"/>
        </w:rPr>
        <w:t xml:space="preserve"> </w:t>
      </w:r>
      <w:proofErr w:type="spellStart"/>
      <w:r w:rsidR="001912B2" w:rsidRPr="00151758">
        <w:rPr>
          <w:lang w:val="en-GB"/>
        </w:rPr>
        <w:t>s.r.l</w:t>
      </w:r>
      <w:proofErr w:type="spellEnd"/>
      <w:r w:rsidR="001912B2" w:rsidRPr="00151758">
        <w:rPr>
          <w:lang w:val="en-GB"/>
        </w:rPr>
        <w:t>., Vicenza, Italy)</w:t>
      </w:r>
      <w:r w:rsidR="001912B2">
        <w:rPr>
          <w:lang w:val="en-GB"/>
        </w:rPr>
        <w:t xml:space="preserve"> were used in formulation</w:t>
      </w:r>
      <w:r w:rsidR="00337A49">
        <w:rPr>
          <w:lang w:val="en-GB"/>
        </w:rPr>
        <w:t xml:space="preserve"> </w:t>
      </w:r>
      <w:r w:rsidR="001912B2">
        <w:rPr>
          <w:lang w:val="en-GB"/>
        </w:rPr>
        <w:t>together with</w:t>
      </w:r>
      <w:r w:rsidR="00337A49">
        <w:rPr>
          <w:lang w:val="en-GB"/>
        </w:rPr>
        <w:t xml:space="preserve"> </w:t>
      </w:r>
      <w:r w:rsidR="000859DE">
        <w:t xml:space="preserve">pea protein and spirulina protein </w:t>
      </w:r>
      <w:r w:rsidR="001912B2">
        <w:t xml:space="preserve">that </w:t>
      </w:r>
      <w:r w:rsidR="000859DE">
        <w:t xml:space="preserve">were kindly provided by Cargill </w:t>
      </w:r>
      <w:proofErr w:type="spellStart"/>
      <w:r w:rsidR="000859DE">
        <w:t>s.r.l</w:t>
      </w:r>
      <w:proofErr w:type="spellEnd"/>
      <w:r w:rsidR="000859DE">
        <w:t xml:space="preserve">. and </w:t>
      </w:r>
      <w:proofErr w:type="spellStart"/>
      <w:r w:rsidR="000859DE">
        <w:t>Biospira</w:t>
      </w:r>
      <w:proofErr w:type="spellEnd"/>
      <w:r w:rsidR="000859DE">
        <w:t xml:space="preserve"> </w:t>
      </w:r>
      <w:proofErr w:type="spellStart"/>
      <w:r w:rsidR="000859DE">
        <w:t>s.r.l</w:t>
      </w:r>
      <w:proofErr w:type="spellEnd"/>
      <w:r w:rsidR="000859DE">
        <w:t xml:space="preserve">., respectively. </w:t>
      </w:r>
      <w:r w:rsidR="002667C8">
        <w:t>Carboxymethyl cellulose</w:t>
      </w:r>
      <w:r w:rsidR="003E0299">
        <w:t xml:space="preserve"> – </w:t>
      </w:r>
      <w:r w:rsidR="002667C8">
        <w:t>CMC</w:t>
      </w:r>
      <w:r w:rsidR="003E0299">
        <w:t xml:space="preserve"> </w:t>
      </w:r>
      <w:r w:rsidR="003E0299" w:rsidRPr="003E0299">
        <w:t xml:space="preserve"> 7 HOF MW 725.000 Da, degree of substitution 0.7</w:t>
      </w:r>
      <w:r w:rsidR="002667C8">
        <w:t xml:space="preserve"> (</w:t>
      </w:r>
      <w:proofErr w:type="spellStart"/>
      <w:r w:rsidR="002667C8">
        <w:t>Blanose</w:t>
      </w:r>
      <w:r w:rsidR="002667C8" w:rsidRPr="002667C8">
        <w:rPr>
          <w:vertAlign w:val="superscript"/>
        </w:rPr>
        <w:t>TM</w:t>
      </w:r>
      <w:proofErr w:type="spellEnd"/>
      <w:r w:rsidR="002667C8">
        <w:t xml:space="preserve"> 7HOF, Ashland) was provided by </w:t>
      </w:r>
      <w:proofErr w:type="spellStart"/>
      <w:r w:rsidR="002667C8">
        <w:t>Eigenmann</w:t>
      </w:r>
      <w:proofErr w:type="spellEnd"/>
      <w:r w:rsidR="002667C8">
        <w:t xml:space="preserve"> &amp; </w:t>
      </w:r>
      <w:proofErr w:type="spellStart"/>
      <w:r w:rsidR="002667C8">
        <w:t>Verocelli</w:t>
      </w:r>
      <w:proofErr w:type="spellEnd"/>
      <w:r w:rsidR="002667C8">
        <w:t xml:space="preserve"> </w:t>
      </w:r>
      <w:proofErr w:type="spellStart"/>
      <w:r w:rsidR="002667C8">
        <w:t>SpA</w:t>
      </w:r>
      <w:proofErr w:type="spellEnd"/>
      <w:r w:rsidR="002667C8">
        <w:t xml:space="preserve"> (Italy). The commercial enzyme preparation </w:t>
      </w:r>
      <w:proofErr w:type="spellStart"/>
      <w:r w:rsidR="002667C8">
        <w:t>Pectinex</w:t>
      </w:r>
      <w:proofErr w:type="spellEnd"/>
      <w:r w:rsidR="002667C8" w:rsidRPr="002667C8">
        <w:rPr>
          <w:rFonts w:ascii="Times New Roman" w:hAnsi="Times New Roman"/>
          <w:vertAlign w:val="superscript"/>
        </w:rPr>
        <w:t>®</w:t>
      </w:r>
      <w:r w:rsidR="002667C8">
        <w:rPr>
          <w:rFonts w:ascii="Times New Roman" w:hAnsi="Times New Roman"/>
        </w:rPr>
        <w:t xml:space="preserve"> </w:t>
      </w:r>
      <w:r w:rsidR="002667C8" w:rsidRPr="00DD31A5">
        <w:rPr>
          <w:rFonts w:cs="Arial"/>
        </w:rPr>
        <w:t>Ultra Tropical</w:t>
      </w:r>
      <w:r w:rsidR="00B9318F">
        <w:rPr>
          <w:rFonts w:cs="Arial"/>
        </w:rPr>
        <w:t>,</w:t>
      </w:r>
      <w:r w:rsidR="00B9318F" w:rsidRPr="00B9318F">
        <w:rPr>
          <w:rFonts w:cs="Arial"/>
        </w:rPr>
        <w:t xml:space="preserve"> a blend of pectinases, cellulases, </w:t>
      </w:r>
      <w:proofErr w:type="spellStart"/>
      <w:r w:rsidR="00B9318F" w:rsidRPr="00B9318F">
        <w:rPr>
          <w:rFonts w:cs="Arial"/>
        </w:rPr>
        <w:t>hemi</w:t>
      </w:r>
      <w:r w:rsidR="00B9318F">
        <w:rPr>
          <w:rFonts w:cs="Arial"/>
        </w:rPr>
        <w:t>cellulases</w:t>
      </w:r>
      <w:proofErr w:type="spellEnd"/>
      <w:r w:rsidR="00B9318F">
        <w:rPr>
          <w:rFonts w:cs="Arial"/>
        </w:rPr>
        <w:t>, and beta-</w:t>
      </w:r>
      <w:proofErr w:type="spellStart"/>
      <w:r w:rsidR="00B9318F">
        <w:rPr>
          <w:rFonts w:cs="Arial"/>
        </w:rPr>
        <w:t>glucanases</w:t>
      </w:r>
      <w:proofErr w:type="spellEnd"/>
      <w:r w:rsidR="00B9318F" w:rsidRPr="00B9318F">
        <w:rPr>
          <w:rFonts w:cs="Arial"/>
        </w:rPr>
        <w:t xml:space="preserve"> </w:t>
      </w:r>
      <w:r w:rsidR="00B9318F">
        <w:rPr>
          <w:rFonts w:cs="Arial"/>
        </w:rPr>
        <w:lastRenderedPageBreak/>
        <w:t xml:space="preserve">that </w:t>
      </w:r>
      <w:r w:rsidR="00B9318F" w:rsidRPr="00B9318F">
        <w:rPr>
          <w:rFonts w:cs="Arial"/>
        </w:rPr>
        <w:t xml:space="preserve">efficiently degrades fibrous plant </w:t>
      </w:r>
      <w:r w:rsidR="001912B2" w:rsidRPr="00B9318F">
        <w:rPr>
          <w:rFonts w:cs="Arial"/>
        </w:rPr>
        <w:t>material</w:t>
      </w:r>
      <w:r w:rsidR="001912B2">
        <w:rPr>
          <w:rFonts w:cs="Arial"/>
        </w:rPr>
        <w:t xml:space="preserve">s, </w:t>
      </w:r>
      <w:proofErr w:type="spellStart"/>
      <w:r w:rsidR="0050373F">
        <w:rPr>
          <w:rFonts w:cs="Arial"/>
        </w:rPr>
        <w:t>e</w:t>
      </w:r>
      <w:r w:rsidR="0050373F" w:rsidRPr="0050373F">
        <w:rPr>
          <w:rFonts w:cs="Arial"/>
        </w:rPr>
        <w:t>nzimatic</w:t>
      </w:r>
      <w:proofErr w:type="spellEnd"/>
      <w:r w:rsidR="0050373F" w:rsidRPr="0050373F">
        <w:rPr>
          <w:rFonts w:cs="Arial"/>
        </w:rPr>
        <w:t xml:space="preserve"> activity 5000 PECTU/g</w:t>
      </w:r>
      <w:r w:rsidR="0050373F">
        <w:rPr>
          <w:rFonts w:cs="Arial"/>
        </w:rPr>
        <w:t xml:space="preserve">, </w:t>
      </w:r>
      <w:r w:rsidR="001912B2" w:rsidRPr="00B9318F">
        <w:rPr>
          <w:rFonts w:cs="Arial"/>
        </w:rPr>
        <w:t>was</w:t>
      </w:r>
      <w:r w:rsidR="002667C8" w:rsidRPr="00DD31A5">
        <w:rPr>
          <w:rFonts w:cs="Arial"/>
        </w:rPr>
        <w:t xml:space="preserve"> donated by Novozymes (Spain). </w:t>
      </w:r>
      <w:r w:rsidR="00635362" w:rsidRPr="00DD31A5">
        <w:rPr>
          <w:rFonts w:cs="Arial"/>
        </w:rPr>
        <w:t>All reagents and solvents used were of analytical grade.</w:t>
      </w:r>
    </w:p>
    <w:p w14:paraId="51AF52A4" w14:textId="7A923638" w:rsidR="002E6A29" w:rsidRDefault="00294F45" w:rsidP="00610A58">
      <w:pPr>
        <w:pStyle w:val="CETheadingx"/>
      </w:pPr>
      <w:r>
        <w:t>Pear puree preparation</w:t>
      </w:r>
      <w:r w:rsidR="00E64003">
        <w:t xml:space="preserve"> </w:t>
      </w:r>
    </w:p>
    <w:p w14:paraId="56D9039C" w14:textId="5D209675" w:rsidR="00A647B7" w:rsidRPr="00610A58" w:rsidRDefault="00181D75" w:rsidP="00A647B7">
      <w:pPr>
        <w:pStyle w:val="CETBodytext"/>
      </w:pPr>
      <w:r>
        <w:rPr>
          <w:lang w:val="en-GB"/>
        </w:rPr>
        <w:t xml:space="preserve">Pear </w:t>
      </w:r>
      <w:r w:rsidR="00814238">
        <w:rPr>
          <w:lang w:val="en-GB"/>
        </w:rPr>
        <w:t xml:space="preserve">puree was prepared </w:t>
      </w:r>
      <w:r w:rsidR="00DD31A5">
        <w:rPr>
          <w:lang w:val="en-GB"/>
        </w:rPr>
        <w:t>at lab scale</w:t>
      </w:r>
      <w:r w:rsidR="00283492">
        <w:rPr>
          <w:lang w:val="en-GB"/>
        </w:rPr>
        <w:t xml:space="preserve">. </w:t>
      </w:r>
      <w:r w:rsidR="00283492" w:rsidRPr="00151758">
        <w:rPr>
          <w:lang w:val="en-GB"/>
        </w:rPr>
        <w:t xml:space="preserve">Pear waste, without seeds and </w:t>
      </w:r>
      <w:r w:rsidR="00DC601D" w:rsidRPr="00151758">
        <w:rPr>
          <w:lang w:val="en-GB"/>
        </w:rPr>
        <w:t>stalks</w:t>
      </w:r>
      <w:r w:rsidR="00DC601D">
        <w:rPr>
          <w:lang w:val="en-GB"/>
        </w:rPr>
        <w:t>,</w:t>
      </w:r>
      <w:r w:rsidR="00283492" w:rsidRPr="00151758">
        <w:rPr>
          <w:lang w:val="en-GB"/>
        </w:rPr>
        <w:t xml:space="preserve"> was chopped</w:t>
      </w:r>
      <w:r w:rsidR="00283492">
        <w:rPr>
          <w:lang w:val="en-GB"/>
        </w:rPr>
        <w:t xml:space="preserve">, </w:t>
      </w:r>
      <w:r w:rsidR="005E396D">
        <w:rPr>
          <w:lang w:val="en-GB"/>
        </w:rPr>
        <w:t>soaked in</w:t>
      </w:r>
      <w:r w:rsidR="00283492">
        <w:rPr>
          <w:lang w:val="en-GB"/>
        </w:rPr>
        <w:t xml:space="preserve"> ascorbic acid solution, </w:t>
      </w:r>
      <w:r w:rsidR="0081775F">
        <w:rPr>
          <w:lang w:val="en-GB"/>
        </w:rPr>
        <w:t>pureed at speed 18000 rpm for 1 min using a waring blender</w:t>
      </w:r>
      <w:r w:rsidR="005E396D">
        <w:rPr>
          <w:lang w:val="en-GB"/>
        </w:rPr>
        <w:t xml:space="preserve"> and finally</w:t>
      </w:r>
      <w:r w:rsidR="00283492">
        <w:rPr>
          <w:lang w:val="en-GB"/>
        </w:rPr>
        <w:t xml:space="preserve"> </w:t>
      </w:r>
      <w:r w:rsidR="006E3858">
        <w:rPr>
          <w:lang w:val="en-GB"/>
        </w:rPr>
        <w:t xml:space="preserve">stabilized by means </w:t>
      </w:r>
      <w:r w:rsidR="00ED680D">
        <w:rPr>
          <w:lang w:val="en-GB"/>
        </w:rPr>
        <w:t>of a</w:t>
      </w:r>
      <w:r w:rsidR="00460513">
        <w:rPr>
          <w:lang w:val="en-GB"/>
        </w:rPr>
        <w:t xml:space="preserve"> </w:t>
      </w:r>
      <w:r w:rsidR="00460513" w:rsidRPr="00B633B1">
        <w:rPr>
          <w:lang w:val="en-GB"/>
        </w:rPr>
        <w:t>thermal treatment at 90 °C for 5 min</w:t>
      </w:r>
      <w:r w:rsidR="00B633B1" w:rsidRPr="00B633B1">
        <w:rPr>
          <w:lang w:val="en-GB"/>
        </w:rPr>
        <w:t xml:space="preserve"> that was performed </w:t>
      </w:r>
      <w:r w:rsidR="00B633B1" w:rsidRPr="001A28EA">
        <w:rPr>
          <w:lang w:val="en-GB"/>
        </w:rPr>
        <w:t>in water bath.</w:t>
      </w:r>
      <w:r w:rsidR="006E3858">
        <w:rPr>
          <w:lang w:val="en-GB"/>
        </w:rPr>
        <w:t xml:space="preserve"> Different formulated </w:t>
      </w:r>
      <w:r w:rsidR="0096416C">
        <w:rPr>
          <w:lang w:val="en-GB"/>
        </w:rPr>
        <w:t xml:space="preserve">products </w:t>
      </w:r>
      <w:r w:rsidR="006E3858">
        <w:rPr>
          <w:lang w:val="en-GB"/>
        </w:rPr>
        <w:t xml:space="preserve">were </w:t>
      </w:r>
      <w:r w:rsidR="00ED680D">
        <w:rPr>
          <w:lang w:val="en-GB"/>
        </w:rPr>
        <w:t>obtained (</w:t>
      </w:r>
      <w:r w:rsidR="005E396D">
        <w:rPr>
          <w:lang w:val="en-GB"/>
        </w:rPr>
        <w:t xml:space="preserve">Table 1) </w:t>
      </w:r>
      <w:r w:rsidR="006E3858">
        <w:rPr>
          <w:lang w:val="en-GB"/>
        </w:rPr>
        <w:t xml:space="preserve">by combining </w:t>
      </w:r>
      <w:r w:rsidR="0096416C">
        <w:rPr>
          <w:lang w:val="en-GB"/>
        </w:rPr>
        <w:t xml:space="preserve">peer purees with </w:t>
      </w:r>
      <w:r w:rsidR="00283492">
        <w:rPr>
          <w:lang w:val="en-GB"/>
        </w:rPr>
        <w:t>proteins</w:t>
      </w:r>
      <w:r w:rsidR="0096416C">
        <w:rPr>
          <w:lang w:val="en-GB"/>
        </w:rPr>
        <w:t xml:space="preserve"> </w:t>
      </w:r>
      <w:r w:rsidR="00E64003" w:rsidRPr="00151758">
        <w:rPr>
          <w:lang w:val="en-GB"/>
        </w:rPr>
        <w:t>(10 %w/w)</w:t>
      </w:r>
      <w:r w:rsidR="00E64003">
        <w:rPr>
          <w:lang w:val="en-GB"/>
        </w:rPr>
        <w:t xml:space="preserve">, namely </w:t>
      </w:r>
      <w:r w:rsidR="00D65C2D">
        <w:rPr>
          <w:lang w:val="en-GB"/>
        </w:rPr>
        <w:t>whey</w:t>
      </w:r>
      <w:r w:rsidR="00E64003">
        <w:rPr>
          <w:lang w:val="en-GB"/>
        </w:rPr>
        <w:t xml:space="preserve"> protein</w:t>
      </w:r>
      <w:r w:rsidR="00D65C2D">
        <w:rPr>
          <w:lang w:val="en-GB"/>
        </w:rPr>
        <w:t>, pea</w:t>
      </w:r>
      <w:r w:rsidR="00E64003">
        <w:rPr>
          <w:lang w:val="en-GB"/>
        </w:rPr>
        <w:t xml:space="preserve"> protein </w:t>
      </w:r>
      <w:r w:rsidR="00E65F56">
        <w:rPr>
          <w:lang w:val="en-GB"/>
        </w:rPr>
        <w:t>and spirulina</w:t>
      </w:r>
      <w:r w:rsidR="005E396D">
        <w:rPr>
          <w:lang w:val="en-GB"/>
        </w:rPr>
        <w:t>.</w:t>
      </w:r>
      <w:r w:rsidR="00283492">
        <w:rPr>
          <w:lang w:val="en-GB"/>
        </w:rPr>
        <w:t xml:space="preserve"> </w:t>
      </w:r>
      <w:r w:rsidR="005E396D">
        <w:rPr>
          <w:lang w:val="en-GB"/>
        </w:rPr>
        <w:t xml:space="preserve">A thickener </w:t>
      </w:r>
      <w:r w:rsidR="005E396D" w:rsidRPr="005E396D">
        <w:rPr>
          <w:lang w:val="en-GB"/>
        </w:rPr>
        <w:t>(</w:t>
      </w:r>
      <w:r w:rsidR="0096416C" w:rsidRPr="005E396D">
        <w:rPr>
          <w:lang w:val="en-GB"/>
        </w:rPr>
        <w:t>CMC</w:t>
      </w:r>
      <w:r w:rsidR="005E396D" w:rsidRPr="005E396D">
        <w:rPr>
          <w:lang w:val="en-GB"/>
        </w:rPr>
        <w:t>)</w:t>
      </w:r>
      <w:r w:rsidR="0096416C" w:rsidRPr="005E396D">
        <w:rPr>
          <w:lang w:val="en-GB"/>
        </w:rPr>
        <w:t xml:space="preserve"> </w:t>
      </w:r>
      <w:r w:rsidR="005E396D" w:rsidRPr="005E396D">
        <w:rPr>
          <w:lang w:val="en-GB"/>
        </w:rPr>
        <w:t xml:space="preserve">was added </w:t>
      </w:r>
      <w:r w:rsidR="009B7E66">
        <w:rPr>
          <w:lang w:val="en-GB"/>
        </w:rPr>
        <w:t>(0</w:t>
      </w:r>
      <w:r w:rsidR="00253C0C">
        <w:rPr>
          <w:lang w:val="en-GB"/>
        </w:rPr>
        <w:t>.</w:t>
      </w:r>
      <w:r w:rsidR="009B7E66">
        <w:rPr>
          <w:lang w:val="en-GB"/>
        </w:rPr>
        <w:t>3 - 1%w/w)</w:t>
      </w:r>
      <w:r w:rsidR="00253C0C">
        <w:rPr>
          <w:lang w:val="en-GB"/>
        </w:rPr>
        <w:t>,</w:t>
      </w:r>
      <w:r w:rsidR="009B7E66">
        <w:rPr>
          <w:lang w:val="en-GB"/>
        </w:rPr>
        <w:t xml:space="preserve"> </w:t>
      </w:r>
      <w:r w:rsidR="005E396D" w:rsidRPr="005E396D">
        <w:rPr>
          <w:lang w:val="en-GB"/>
        </w:rPr>
        <w:t xml:space="preserve">or </w:t>
      </w:r>
      <w:r w:rsidR="0096416C" w:rsidRPr="005E396D">
        <w:rPr>
          <w:lang w:val="en-GB"/>
        </w:rPr>
        <w:t xml:space="preserve">enzyme </w:t>
      </w:r>
      <w:r w:rsidR="005E396D" w:rsidRPr="005E396D">
        <w:rPr>
          <w:lang w:val="en-GB"/>
        </w:rPr>
        <w:t xml:space="preserve">was let to work </w:t>
      </w:r>
      <w:r w:rsidR="00E65F56">
        <w:rPr>
          <w:lang w:val="en-GB"/>
        </w:rPr>
        <w:t>at 40 °C for 60 min</w:t>
      </w:r>
      <w:r w:rsidR="005E396D" w:rsidRPr="005E396D">
        <w:rPr>
          <w:lang w:val="en-GB"/>
        </w:rPr>
        <w:t xml:space="preserve"> under stirring</w:t>
      </w:r>
      <w:r w:rsidR="00E65F56">
        <w:rPr>
          <w:lang w:val="en-GB"/>
        </w:rPr>
        <w:t>,</w:t>
      </w:r>
      <w:r w:rsidR="005E396D" w:rsidRPr="005E396D">
        <w:rPr>
          <w:lang w:val="en-GB"/>
        </w:rPr>
        <w:t xml:space="preserve"> </w:t>
      </w:r>
      <w:proofErr w:type="gramStart"/>
      <w:r w:rsidR="00125409" w:rsidRPr="005E396D">
        <w:rPr>
          <w:lang w:val="en-GB"/>
        </w:rPr>
        <w:t>in order to</w:t>
      </w:r>
      <w:proofErr w:type="gramEnd"/>
      <w:r w:rsidR="00125409" w:rsidRPr="005E396D">
        <w:rPr>
          <w:lang w:val="en-GB"/>
        </w:rPr>
        <w:t xml:space="preserve"> </w:t>
      </w:r>
      <w:r w:rsidR="0096416C" w:rsidRPr="005E396D">
        <w:rPr>
          <w:lang w:val="en-GB"/>
        </w:rPr>
        <w:t>deliver</w:t>
      </w:r>
      <w:r w:rsidR="00125409" w:rsidRPr="005E396D">
        <w:rPr>
          <w:lang w:val="en-GB"/>
        </w:rPr>
        <w:t xml:space="preserve"> different levels of </w:t>
      </w:r>
      <w:r w:rsidR="00DB028E" w:rsidRPr="005E396D">
        <w:rPr>
          <w:lang w:val="en-GB"/>
        </w:rPr>
        <w:t>texture</w:t>
      </w:r>
      <w:r w:rsidR="009B7E66">
        <w:rPr>
          <w:lang w:val="en-GB"/>
        </w:rPr>
        <w:t xml:space="preserve"> (</w:t>
      </w:r>
      <w:r w:rsidR="0047472F">
        <w:rPr>
          <w:lang w:val="en-GB"/>
        </w:rPr>
        <w:t>Table 1</w:t>
      </w:r>
      <w:r w:rsidR="009B7E66">
        <w:rPr>
          <w:lang w:val="en-GB"/>
        </w:rPr>
        <w:t xml:space="preserve">). </w:t>
      </w:r>
      <w:r w:rsidR="00ED680D">
        <w:rPr>
          <w:lang w:val="en-GB"/>
        </w:rPr>
        <w:t xml:space="preserve">Formulated </w:t>
      </w:r>
      <w:r w:rsidR="00943504">
        <w:rPr>
          <w:lang w:val="en-GB"/>
        </w:rPr>
        <w:t>purees were</w:t>
      </w:r>
      <w:r w:rsidR="00ED680D">
        <w:rPr>
          <w:lang w:val="en-GB"/>
        </w:rPr>
        <w:t xml:space="preserve"> classified according </w:t>
      </w:r>
      <w:r w:rsidR="00943504">
        <w:rPr>
          <w:lang w:val="en-GB"/>
        </w:rPr>
        <w:t xml:space="preserve">to </w:t>
      </w:r>
      <w:r w:rsidR="00ED680D">
        <w:rPr>
          <w:lang w:val="en-GB"/>
        </w:rPr>
        <w:t xml:space="preserve">the </w:t>
      </w:r>
      <w:r w:rsidR="00ED680D" w:rsidRPr="00DB028E">
        <w:rPr>
          <w:lang w:val="en-GB"/>
        </w:rPr>
        <w:t>International Dysphagia Diet Standardization Initiative (IDDSI) (</w:t>
      </w:r>
      <w:r w:rsidR="00ED680D" w:rsidRPr="001A28EA">
        <w:rPr>
          <w:lang w:val="en-GB"/>
        </w:rPr>
        <w:t>American Dietetic Association, 2002).</w:t>
      </w:r>
      <w:r w:rsidR="00ED680D" w:rsidRPr="00283492">
        <w:t xml:space="preserve"> </w:t>
      </w:r>
      <w:r w:rsidR="00943504">
        <w:t xml:space="preserve">pH was measured for each sample by using </w:t>
      </w:r>
      <w:r w:rsidR="00CC0CA2" w:rsidRPr="001A28EA">
        <w:t>VWR 1100</w:t>
      </w:r>
      <w:r w:rsidR="00943504">
        <w:t xml:space="preserve"> </w:t>
      </w:r>
      <w:proofErr w:type="spellStart"/>
      <w:r w:rsidR="00943504">
        <w:t>pHmeter</w:t>
      </w:r>
      <w:proofErr w:type="spellEnd"/>
      <w:r w:rsidR="00943504">
        <w:t>.</w:t>
      </w:r>
    </w:p>
    <w:p w14:paraId="35BC6585" w14:textId="73592588" w:rsidR="00610A58" w:rsidRPr="00610A58" w:rsidRDefault="00DC307D" w:rsidP="00610A58">
      <w:pPr>
        <w:pStyle w:val="CETBodytext"/>
        <w:spacing w:before="120" w:after="120" w:line="240" w:lineRule="auto"/>
        <w:rPr>
          <w:b/>
        </w:rPr>
      </w:pPr>
      <w:r>
        <w:rPr>
          <w:b/>
          <w:lang w:val="en-GB"/>
        </w:rPr>
        <w:t>2</w:t>
      </w:r>
      <w:r w:rsidR="00F61576">
        <w:rPr>
          <w:b/>
          <w:lang w:val="en-GB"/>
        </w:rPr>
        <w:t>.</w:t>
      </w:r>
      <w:r w:rsidR="00F61576" w:rsidRPr="00610A58">
        <w:rPr>
          <w:b/>
        </w:rPr>
        <w:t xml:space="preserve">3 </w:t>
      </w:r>
      <w:r w:rsidR="00A647B7" w:rsidRPr="00610A58">
        <w:rPr>
          <w:b/>
        </w:rPr>
        <w:t>Extraction of phenolic compounds</w:t>
      </w:r>
      <w:r w:rsidR="00F61576" w:rsidRPr="00610A58">
        <w:rPr>
          <w:b/>
        </w:rPr>
        <w:t xml:space="preserve"> and chemical analyses</w:t>
      </w:r>
    </w:p>
    <w:p w14:paraId="65B00B81" w14:textId="521ADC76" w:rsidR="00F61576" w:rsidRPr="00151758" w:rsidRDefault="00A647B7" w:rsidP="00F61576">
      <w:pPr>
        <w:pStyle w:val="CETBodytext"/>
        <w:rPr>
          <w:lang w:val="en-GB"/>
        </w:rPr>
      </w:pPr>
      <w:r>
        <w:rPr>
          <w:lang w:val="en-GB"/>
        </w:rPr>
        <w:t xml:space="preserve">Phenolic compounds </w:t>
      </w:r>
      <w:r w:rsidR="00943504">
        <w:rPr>
          <w:lang w:val="en-GB"/>
        </w:rPr>
        <w:t>were extracted</w:t>
      </w:r>
      <w:r w:rsidRPr="00151758">
        <w:rPr>
          <w:lang w:val="en-GB"/>
        </w:rPr>
        <w:t xml:space="preserve"> </w:t>
      </w:r>
      <w:r>
        <w:rPr>
          <w:lang w:val="en-GB"/>
        </w:rPr>
        <w:t xml:space="preserve">from formulated purees </w:t>
      </w:r>
      <w:r w:rsidR="00943504">
        <w:rPr>
          <w:lang w:val="en-GB"/>
        </w:rPr>
        <w:t>using 70</w:t>
      </w:r>
      <w:r w:rsidRPr="00151758">
        <w:rPr>
          <w:lang w:val="en-GB"/>
        </w:rPr>
        <w:t>% ethanol</w:t>
      </w:r>
      <w:r>
        <w:rPr>
          <w:lang w:val="en-GB"/>
        </w:rPr>
        <w:t xml:space="preserve">. After </w:t>
      </w:r>
      <w:r w:rsidRPr="00151758">
        <w:rPr>
          <w:lang w:val="en-GB"/>
        </w:rPr>
        <w:t>shaking with the IKA Ultra-</w:t>
      </w:r>
      <w:proofErr w:type="spellStart"/>
      <w:r w:rsidRPr="00151758">
        <w:rPr>
          <w:lang w:val="en-GB"/>
        </w:rPr>
        <w:t>Turrax</w:t>
      </w:r>
      <w:proofErr w:type="spellEnd"/>
      <w:r w:rsidRPr="00151758">
        <w:rPr>
          <w:lang w:val="en-GB"/>
        </w:rPr>
        <w:t xml:space="preserve"> and </w:t>
      </w:r>
      <w:r w:rsidR="00943504">
        <w:rPr>
          <w:lang w:val="en-GB"/>
        </w:rPr>
        <w:t xml:space="preserve">centrifugation </w:t>
      </w:r>
      <w:r w:rsidR="00943504" w:rsidRPr="00151758">
        <w:rPr>
          <w:lang w:val="en-GB"/>
        </w:rPr>
        <w:t>at</w:t>
      </w:r>
      <w:r w:rsidRPr="00151758">
        <w:rPr>
          <w:lang w:val="en-GB"/>
        </w:rPr>
        <w:t xml:space="preserve"> 3000 *g for 15 min at 4 °C</w:t>
      </w:r>
      <w:r>
        <w:rPr>
          <w:lang w:val="en-GB"/>
        </w:rPr>
        <w:t>, t</w:t>
      </w:r>
      <w:r w:rsidRPr="00151758">
        <w:rPr>
          <w:lang w:val="en-GB"/>
        </w:rPr>
        <w:t xml:space="preserve">he supernatants were collected and stored at -20 °C before further analysis. </w:t>
      </w:r>
      <w:r w:rsidR="00F61576" w:rsidRPr="00151758">
        <w:rPr>
          <w:lang w:val="en-GB"/>
        </w:rPr>
        <w:t>The total phenolic content was determined by colorimetric analysi</w:t>
      </w:r>
      <w:r w:rsidR="0047472F">
        <w:rPr>
          <w:lang w:val="en-GB"/>
        </w:rPr>
        <w:t>s using Folin-</w:t>
      </w:r>
      <w:proofErr w:type="spellStart"/>
      <w:r w:rsidR="0047472F">
        <w:rPr>
          <w:lang w:val="en-GB"/>
        </w:rPr>
        <w:t>Ciocoltau</w:t>
      </w:r>
      <w:proofErr w:type="spellEnd"/>
      <w:r w:rsidR="0047472F">
        <w:rPr>
          <w:lang w:val="en-GB"/>
        </w:rPr>
        <w:t xml:space="preserve"> reagent. </w:t>
      </w:r>
      <w:r w:rsidR="00F61576">
        <w:rPr>
          <w:lang w:val="en-GB"/>
        </w:rPr>
        <w:t>T</w:t>
      </w:r>
      <w:r w:rsidR="00F61576" w:rsidRPr="00151758">
        <w:rPr>
          <w:lang w:val="en-GB"/>
        </w:rPr>
        <w:t>he absorbance was measured at 750 nm</w:t>
      </w:r>
      <w:r w:rsidR="009B7E66">
        <w:rPr>
          <w:lang w:val="en-GB"/>
        </w:rPr>
        <w:t xml:space="preserve"> </w:t>
      </w:r>
      <w:r w:rsidR="009B7E66" w:rsidRPr="009B7E66">
        <w:rPr>
          <w:lang w:val="en-GB"/>
        </w:rPr>
        <w:t>using a UV-visible spectrophotometer (Jasco V-650, Japan).</w:t>
      </w:r>
      <w:r w:rsidR="009B7E66">
        <w:rPr>
          <w:lang w:val="en-GB"/>
        </w:rPr>
        <w:t xml:space="preserve"> </w:t>
      </w:r>
      <w:r w:rsidR="00F61576" w:rsidRPr="00151758">
        <w:rPr>
          <w:lang w:val="en-GB"/>
        </w:rPr>
        <w:t>Gallic acid (GA) w</w:t>
      </w:r>
      <w:r w:rsidR="0047472F">
        <w:rPr>
          <w:lang w:val="en-GB"/>
        </w:rPr>
        <w:t>as</w:t>
      </w:r>
      <w:r w:rsidR="00F61576" w:rsidRPr="00151758">
        <w:rPr>
          <w:lang w:val="en-GB"/>
        </w:rPr>
        <w:t xml:space="preserve"> used for standard curve and the r</w:t>
      </w:r>
      <w:r w:rsidR="00F61576">
        <w:rPr>
          <w:lang w:val="en-GB"/>
        </w:rPr>
        <w:t>esults were express as µ</w:t>
      </w:r>
      <w:proofErr w:type="spellStart"/>
      <w:r w:rsidR="00F61576">
        <w:rPr>
          <w:lang w:val="en-GB"/>
        </w:rPr>
        <w:t>gGA</w:t>
      </w:r>
      <w:proofErr w:type="spellEnd"/>
      <w:r w:rsidR="00F61576">
        <w:rPr>
          <w:lang w:val="en-GB"/>
        </w:rPr>
        <w:t>/g</w:t>
      </w:r>
      <w:r w:rsidR="00253C0C">
        <w:rPr>
          <w:lang w:val="en-GB"/>
        </w:rPr>
        <w:t xml:space="preserve"> dry matter</w:t>
      </w:r>
      <w:r w:rsidR="00F61576" w:rsidRPr="00151758">
        <w:rPr>
          <w:lang w:val="en-GB"/>
        </w:rPr>
        <w:t>.</w:t>
      </w:r>
    </w:p>
    <w:p w14:paraId="4C1177BA" w14:textId="6B886DE3" w:rsidR="00163FD1" w:rsidRDefault="009B7E66" w:rsidP="00A647B7">
      <w:pPr>
        <w:pStyle w:val="CETBodytext"/>
        <w:rPr>
          <w:lang w:val="en-GB"/>
        </w:rPr>
      </w:pPr>
      <w:r>
        <w:rPr>
          <w:lang w:val="en-GB"/>
        </w:rPr>
        <w:t xml:space="preserve">As </w:t>
      </w:r>
      <w:r w:rsidR="00DC307D">
        <w:rPr>
          <w:lang w:val="en-GB"/>
        </w:rPr>
        <w:t>of</w:t>
      </w:r>
      <w:r>
        <w:rPr>
          <w:lang w:val="en-GB"/>
        </w:rPr>
        <w:t xml:space="preserve"> the antioxidant activity, t</w:t>
      </w:r>
      <w:r w:rsidR="00A647B7" w:rsidRPr="00151758">
        <w:rPr>
          <w:lang w:val="en-GB"/>
        </w:rPr>
        <w:t xml:space="preserve">he free radical scavenging activity </w:t>
      </w:r>
      <w:r w:rsidR="00943504">
        <w:rPr>
          <w:lang w:val="en-GB"/>
        </w:rPr>
        <w:t xml:space="preserve">of the </w:t>
      </w:r>
      <w:r w:rsidR="00943504" w:rsidRPr="00151758">
        <w:rPr>
          <w:lang w:val="en-GB"/>
        </w:rPr>
        <w:t xml:space="preserve">pear extract </w:t>
      </w:r>
      <w:r w:rsidR="00A647B7" w:rsidRPr="00151758">
        <w:rPr>
          <w:lang w:val="en-GB"/>
        </w:rPr>
        <w:t xml:space="preserve">was assessed according to the spectrophotometric assay DPPH (DPPH - 2,2'-Diphenyl-1-picrylhydrazyl) method. </w:t>
      </w:r>
      <w:r w:rsidR="00943504">
        <w:rPr>
          <w:lang w:val="en-GB"/>
        </w:rPr>
        <w:t>A</w:t>
      </w:r>
      <w:r w:rsidR="00A647B7" w:rsidRPr="00151758">
        <w:rPr>
          <w:lang w:val="en-GB"/>
        </w:rPr>
        <w:t xml:space="preserve">bsorbance was </w:t>
      </w:r>
      <w:r w:rsidR="00943504">
        <w:rPr>
          <w:lang w:val="en-GB"/>
        </w:rPr>
        <w:t>measured</w:t>
      </w:r>
      <w:r w:rsidR="00A647B7" w:rsidRPr="00151758">
        <w:rPr>
          <w:lang w:val="en-GB"/>
        </w:rPr>
        <w:t xml:space="preserve"> at a wavelength of 517 nm using a UV-visible spectrophotometer (Jasco V-650, Japan). Methanol was used as a blank</w:t>
      </w:r>
      <w:r w:rsidR="00943504">
        <w:rPr>
          <w:lang w:val="en-GB"/>
        </w:rPr>
        <w:t>,</w:t>
      </w:r>
      <w:r w:rsidR="00A647B7" w:rsidRPr="00151758">
        <w:rPr>
          <w:lang w:val="en-GB"/>
        </w:rPr>
        <w:t xml:space="preserve"> while control was prepared to contain solvent instead pear extract. DPPH scavenging act</w:t>
      </w:r>
      <w:r w:rsidR="00FE168D">
        <w:rPr>
          <w:lang w:val="en-GB"/>
        </w:rPr>
        <w:t xml:space="preserve">ivity was determined by </w:t>
      </w:r>
      <w:proofErr w:type="spellStart"/>
      <w:proofErr w:type="gramStart"/>
      <w:r w:rsidR="00FE168D">
        <w:rPr>
          <w:lang w:val="en-GB"/>
        </w:rPr>
        <w:t>Eq</w:t>
      </w:r>
      <w:proofErr w:type="spellEnd"/>
      <w:r w:rsidR="00FE168D">
        <w:rPr>
          <w:lang w:val="en-GB"/>
        </w:rPr>
        <w:t>(</w:t>
      </w:r>
      <w:proofErr w:type="gramEnd"/>
      <w:r w:rsidR="00016C64">
        <w:rPr>
          <w:lang w:val="en-GB"/>
        </w:rPr>
        <w:t>1</w:t>
      </w:r>
      <w:r w:rsidR="00FE168D">
        <w:rPr>
          <w:lang w:val="en-GB"/>
        </w:rPr>
        <w:t>)</w:t>
      </w:r>
      <w:r w:rsidR="00A647B7" w:rsidRPr="00151758">
        <w:rPr>
          <w:lang w:val="en-GB"/>
        </w:rPr>
        <w:t>:</w:t>
      </w:r>
    </w:p>
    <w:p w14:paraId="6E5A222E" w14:textId="6B252C02" w:rsidR="00016C64" w:rsidRPr="00151758" w:rsidRDefault="00016C64" w:rsidP="00AA670B">
      <w:pPr>
        <w:pStyle w:val="CETEquation"/>
      </w:pPr>
      <m:oMath>
        <m:r>
          <w:rPr>
            <w:rFonts w:ascii="Cambria Math" w:hAnsi="Cambria Math"/>
          </w:rPr>
          <m:t>DPPH</m:t>
        </m:r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scavenging</m:t>
        </m:r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activity</m:t>
        </m:r>
        <m:r>
          <m:rPr>
            <m:sty m:val="p"/>
          </m:rPr>
          <w:rPr>
            <w:rFonts w:ascii="Cambria Math" w:hAnsi="Cambria Math"/>
          </w:rPr>
          <m:t xml:space="preserve"> 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%</m:t>
            </m:r>
          </m:e>
        </m:d>
        <m:r>
          <m:rPr>
            <m:sty m:val="p"/>
          </m:rPr>
          <w:rPr>
            <w:rFonts w:ascii="Cambria Math" w:hAnsi="Cambria Math"/>
          </w:rPr>
          <m:t xml:space="preserve">= </m:t>
        </m:r>
        <m:d>
          <m:dPr>
            <m:begChr m:val="["/>
            <m:endChr m:val="]"/>
            <m:ctrlPr>
              <w:rPr>
                <w:rFonts w:ascii="Cambria Math" w:hAnsi="Cambria Math"/>
                <w:lang w:val="en-US"/>
              </w:rPr>
            </m:ctrlPr>
          </m:dPr>
          <m:e>
            <m:d>
              <m:dPr>
                <m:ctrlPr>
                  <w:rPr>
                    <w:rFonts w:ascii="Cambria Math" w:hAnsi="Cambria Math"/>
                    <w:lang w:val="en-US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A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AS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AC</m:t>
                    </m:r>
                  </m:den>
                </m:f>
              </m:e>
            </m:d>
          </m:e>
        </m:d>
        <m:r>
          <m:rPr>
            <m:sty m:val="p"/>
          </m:rPr>
          <w:rPr>
            <w:rFonts w:ascii="Cambria Math" w:hAnsi="Cambria Math"/>
          </w:rPr>
          <m:t>. 100</m:t>
        </m:r>
      </m:oMath>
      <w:r w:rsidR="0015111A">
        <w:tab/>
      </w:r>
      <w:r w:rsidR="0015111A">
        <w:tab/>
      </w:r>
      <w:r w:rsidR="0015111A">
        <w:tab/>
        <w:t>(1)</w:t>
      </w:r>
    </w:p>
    <w:p w14:paraId="1EAEC01E" w14:textId="4DED24B9" w:rsidR="001A28EA" w:rsidRPr="00151758" w:rsidRDefault="00A647B7" w:rsidP="00A647B7">
      <w:pPr>
        <w:pStyle w:val="CETBodytext"/>
        <w:rPr>
          <w:lang w:val="en-GB"/>
        </w:rPr>
      </w:pPr>
      <w:r w:rsidRPr="00151758">
        <w:rPr>
          <w:lang w:val="en-GB"/>
        </w:rPr>
        <w:t>where, AC is the absorbance of control and AS is the absorbance of the reaction mixture.</w:t>
      </w:r>
    </w:p>
    <w:p w14:paraId="162F081A" w14:textId="43668DBB" w:rsidR="00F61576" w:rsidRDefault="00A647B7" w:rsidP="00ED680D">
      <w:pPr>
        <w:pStyle w:val="CETBodytext"/>
        <w:rPr>
          <w:lang w:val="en-GB"/>
        </w:rPr>
      </w:pPr>
      <w:r w:rsidRPr="00151758">
        <w:rPr>
          <w:lang w:val="en-GB"/>
        </w:rPr>
        <w:lastRenderedPageBreak/>
        <w:t xml:space="preserve">Ascorbic acid (AA) was used to prepare a standard curve in the range of 0.002-0.03 µg/µL and the </w:t>
      </w:r>
      <w:r w:rsidR="00253C0C" w:rsidRPr="00151758">
        <w:rPr>
          <w:lang w:val="en-GB"/>
        </w:rPr>
        <w:t>dat</w:t>
      </w:r>
      <w:r w:rsidR="00253C0C">
        <w:rPr>
          <w:lang w:val="en-GB"/>
        </w:rPr>
        <w:t>a</w:t>
      </w:r>
      <w:r w:rsidR="00253C0C" w:rsidRPr="00151758">
        <w:rPr>
          <w:lang w:val="en-GB"/>
        </w:rPr>
        <w:t xml:space="preserve"> </w:t>
      </w:r>
      <w:r w:rsidRPr="00151758">
        <w:rPr>
          <w:lang w:val="en-GB"/>
        </w:rPr>
        <w:t xml:space="preserve">were expressed as </w:t>
      </w:r>
      <w:proofErr w:type="spellStart"/>
      <w:r w:rsidRPr="00151758">
        <w:rPr>
          <w:lang w:val="en-GB"/>
        </w:rPr>
        <w:t>mgAA</w:t>
      </w:r>
      <w:proofErr w:type="spellEnd"/>
      <w:r w:rsidRPr="00151758">
        <w:rPr>
          <w:lang w:val="en-GB"/>
        </w:rPr>
        <w:t>/</w:t>
      </w:r>
      <w:proofErr w:type="spellStart"/>
      <w:r w:rsidRPr="00151758">
        <w:rPr>
          <w:lang w:val="en-GB"/>
        </w:rPr>
        <w:t>gDM</w:t>
      </w:r>
      <w:proofErr w:type="spellEnd"/>
      <w:r w:rsidRPr="00151758">
        <w:rPr>
          <w:lang w:val="en-GB"/>
        </w:rPr>
        <w:t>.</w:t>
      </w:r>
    </w:p>
    <w:p w14:paraId="4EBCB50E" w14:textId="5BFA5A90" w:rsidR="00E64003" w:rsidRPr="00CC0CA2" w:rsidRDefault="00866888" w:rsidP="00610A58">
      <w:pPr>
        <w:pStyle w:val="CETBodytext"/>
        <w:spacing w:before="120" w:after="120" w:line="240" w:lineRule="auto"/>
        <w:rPr>
          <w:b/>
        </w:rPr>
      </w:pPr>
      <w:r>
        <w:rPr>
          <w:b/>
        </w:rPr>
        <w:t xml:space="preserve">2.4 </w:t>
      </w:r>
      <w:r w:rsidR="00A860E7" w:rsidRPr="00F61576">
        <w:rPr>
          <w:b/>
        </w:rPr>
        <w:t>Rheological measurements</w:t>
      </w:r>
    </w:p>
    <w:p w14:paraId="14E99380" w14:textId="50580D15" w:rsidR="00163FD1" w:rsidRPr="00AA670B" w:rsidRDefault="00F61576" w:rsidP="00AA670B">
      <w:pPr>
        <w:pStyle w:val="CETBodytext"/>
        <w:rPr>
          <w:lang w:val="en-GB"/>
        </w:rPr>
      </w:pPr>
      <w:r w:rsidRPr="004D6A6F">
        <w:rPr>
          <w:lang w:val="en-GB"/>
        </w:rPr>
        <w:t xml:space="preserve">The rheological properties of the </w:t>
      </w:r>
      <w:r>
        <w:rPr>
          <w:lang w:val="en-GB"/>
        </w:rPr>
        <w:t>samples</w:t>
      </w:r>
      <w:r w:rsidRPr="004D6A6F">
        <w:rPr>
          <w:lang w:val="en-GB"/>
        </w:rPr>
        <w:t xml:space="preserve"> were studied using a </w:t>
      </w:r>
      <w:r w:rsidR="00253C0C" w:rsidRPr="00253C0C">
        <w:rPr>
          <w:lang w:val="en-GB"/>
        </w:rPr>
        <w:t>combined motor transducer</w:t>
      </w:r>
      <w:r w:rsidR="00253C0C">
        <w:rPr>
          <w:lang w:val="en-GB"/>
        </w:rPr>
        <w:t xml:space="preserve"> </w:t>
      </w:r>
      <w:r w:rsidR="007C356D">
        <w:rPr>
          <w:lang w:val="en-GB"/>
        </w:rPr>
        <w:t>(</w:t>
      </w:r>
      <w:r w:rsidRPr="004D6A6F">
        <w:rPr>
          <w:lang w:val="en-GB"/>
        </w:rPr>
        <w:t>CMT</w:t>
      </w:r>
      <w:r w:rsidR="007C356D">
        <w:rPr>
          <w:lang w:val="en-GB"/>
        </w:rPr>
        <w:t>)</w:t>
      </w:r>
      <w:r w:rsidRPr="004D6A6F">
        <w:rPr>
          <w:lang w:val="en-GB"/>
        </w:rPr>
        <w:t xml:space="preserve"> rheometer (DHR-2, TA Instruments, USA), equipped with a 40 mm diameter plate-plate geometry. For all tests temperature was kept </w:t>
      </w:r>
      <w:r w:rsidR="00164DE9" w:rsidRPr="004D6A6F">
        <w:rPr>
          <w:lang w:val="en-GB"/>
        </w:rPr>
        <w:t>constant at</w:t>
      </w:r>
      <w:r w:rsidRPr="004D6A6F">
        <w:rPr>
          <w:lang w:val="en-GB"/>
        </w:rPr>
        <w:t xml:space="preserve"> </w:t>
      </w:r>
      <w:r w:rsidR="00164DE9" w:rsidRPr="004D6A6F">
        <w:rPr>
          <w:lang w:val="en-GB"/>
        </w:rPr>
        <w:t>20 ±</w:t>
      </w:r>
      <w:r w:rsidRPr="004D6A6F">
        <w:rPr>
          <w:lang w:val="en-GB"/>
        </w:rPr>
        <w:t>0.1 °C and a solvent trap was used to prevent loss of solvent.</w:t>
      </w:r>
      <w:r>
        <w:rPr>
          <w:lang w:val="en-GB"/>
        </w:rPr>
        <w:t xml:space="preserve"> </w:t>
      </w:r>
      <w:r w:rsidRPr="004D6A6F">
        <w:t>Shear Flow Tests</w:t>
      </w:r>
      <w:r w:rsidR="00B356FD">
        <w:t xml:space="preserve"> were run</w:t>
      </w:r>
      <w:r w:rsidRPr="004D6A6F">
        <w:t xml:space="preserve"> in the range of shear rate from 10 up to 200 s</w:t>
      </w:r>
      <w:r w:rsidRPr="00DC307D">
        <w:rPr>
          <w:vertAlign w:val="superscript"/>
        </w:rPr>
        <w:t>-1</w:t>
      </w:r>
      <w:r w:rsidR="00DC307D">
        <w:rPr>
          <w:rFonts w:cstheme="minorHAnsi"/>
        </w:rPr>
        <w:t xml:space="preserve">. </w:t>
      </w:r>
      <w:r w:rsidR="00272CF0">
        <w:t>The experimental shear rate versus shear stress values wer</w:t>
      </w:r>
      <w:r w:rsidR="000A6FA6">
        <w:t>e fitted to the Oswald de Wa</w:t>
      </w:r>
      <w:r w:rsidR="00DC307D">
        <w:t xml:space="preserve">le </w:t>
      </w:r>
      <w:proofErr w:type="gramStart"/>
      <w:r w:rsidR="00FE168D">
        <w:t>Eq</w:t>
      </w:r>
      <w:r w:rsidR="000A6FA6">
        <w:t>(</w:t>
      </w:r>
      <w:proofErr w:type="gramEnd"/>
      <w:r w:rsidR="000A6FA6">
        <w:t xml:space="preserve">2) </w:t>
      </w:r>
      <w:r w:rsidR="00DC307D">
        <w:t>and the corresponding model parameters were calculated:</w:t>
      </w:r>
    </w:p>
    <w:p w14:paraId="762C668C" w14:textId="66873C53" w:rsidR="00E70115" w:rsidRDefault="000A6FA6" w:rsidP="00AA670B">
      <w:pPr>
        <w:pStyle w:val="CETEquation"/>
      </w:pPr>
      <m:oMath>
        <m:r>
          <m:rPr>
            <m:sty m:val="p"/>
          </m:rPr>
          <w:rPr>
            <w:rFonts w:ascii="Cambria Math" w:hAnsi="Cambria Math"/>
          </w:rPr>
          <m:t xml:space="preserve">ɳ= </m:t>
        </m:r>
        <m:sSup>
          <m:sSupPr>
            <m:ctrlPr>
              <w:rPr>
                <w:rFonts w:ascii="Cambria Math" w:hAnsi="Cambria Math"/>
                <w:lang w:val="en-US"/>
              </w:rPr>
            </m:ctrlPr>
          </m:sSupPr>
          <m:e>
            <m:r>
              <w:rPr>
                <w:rFonts w:ascii="Cambria Math" w:hAnsi="Cambria Math"/>
                <w:lang w:val="en-US"/>
              </w:rPr>
              <m:t>k</m:t>
            </m:r>
            <m:r>
              <m:rPr>
                <m:sty m:val="p"/>
              </m:rPr>
              <w:rPr>
                <w:rFonts w:ascii="Cambria Math" w:hAnsi="Cambria Math" w:cs="Calibri"/>
                <w:lang w:val="en-US"/>
              </w:rPr>
              <m:t>ẏ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 xml:space="preserve"> </m:t>
            </m:r>
          </m:e>
          <m:sup>
            <m:r>
              <w:rPr>
                <w:rFonts w:ascii="Cambria Math" w:hAnsi="Cambria Math"/>
                <w:lang w:val="en-US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-1</m:t>
            </m:r>
          </m:sup>
        </m:sSup>
      </m:oMath>
      <w:r w:rsidR="00FE168D">
        <w:rPr>
          <w:lang w:val="en-US"/>
        </w:rPr>
        <w:tab/>
      </w:r>
      <w:r w:rsidR="00FE168D">
        <w:rPr>
          <w:lang w:val="en-US"/>
        </w:rPr>
        <w:tab/>
      </w:r>
      <w:r w:rsidR="00FE168D">
        <w:rPr>
          <w:lang w:val="en-US"/>
        </w:rPr>
        <w:tab/>
        <w:t>(2)</w:t>
      </w:r>
    </w:p>
    <w:p w14:paraId="78CE418F" w14:textId="1C1BA765" w:rsidR="00E70115" w:rsidRDefault="00DC307D" w:rsidP="00E64003">
      <w:r>
        <w:t xml:space="preserve">where </w:t>
      </w:r>
      <w:r w:rsidR="00FE168D">
        <w:rPr>
          <w:rFonts w:cs="Arial"/>
        </w:rPr>
        <w:t>ɳ</w:t>
      </w:r>
      <w:r w:rsidR="00FE168D">
        <w:t xml:space="preserve"> is the shear stress (Pa)</w:t>
      </w:r>
      <w:r>
        <w:t>, k is the consistency index (Pa</w:t>
      </w:r>
      <w:r w:rsidR="007C356D">
        <w:rPr>
          <w:rFonts w:cs="Arial"/>
        </w:rPr>
        <w:t>×</w:t>
      </w:r>
      <w:r w:rsidR="00253C0C">
        <w:rPr>
          <w:rFonts w:cs="Arial"/>
        </w:rPr>
        <w:t>∙</w:t>
      </w:r>
      <w:proofErr w:type="spellStart"/>
      <w:r>
        <w:t>s</w:t>
      </w:r>
      <w:r w:rsidRPr="00DC307D">
        <w:rPr>
          <w:vertAlign w:val="superscript"/>
        </w:rPr>
        <w:t>n</w:t>
      </w:r>
      <w:proofErr w:type="spellEnd"/>
      <w:r>
        <w:t xml:space="preserve">), </w:t>
      </w:r>
      <m:oMath>
        <m:r>
          <w:rPr>
            <w:rFonts w:ascii="Cambria Math" w:hAnsi="Cambria Math" w:cs="Calibri"/>
            <w:lang w:val="en-US"/>
          </w:rPr>
          <m:t>ẏ</m:t>
        </m:r>
      </m:oMath>
      <w:r>
        <w:t xml:space="preserve"> is the shear rate (s</w:t>
      </w:r>
      <w:r w:rsidRPr="00DC307D">
        <w:rPr>
          <w:vertAlign w:val="superscript"/>
        </w:rPr>
        <w:t>− 1</w:t>
      </w:r>
      <w:r>
        <w:t>) and n is the flow index.</w:t>
      </w:r>
    </w:p>
    <w:p w14:paraId="1C9016C6" w14:textId="77777777" w:rsidR="001A28EA" w:rsidRDefault="001A28EA" w:rsidP="00E64003"/>
    <w:p w14:paraId="345A2A26" w14:textId="6BF187D5" w:rsidR="00E66795" w:rsidRDefault="00E64003" w:rsidP="00610A58">
      <w:pPr>
        <w:rPr>
          <w:rFonts w:cstheme="minorHAnsi"/>
        </w:rPr>
      </w:pPr>
      <w:r w:rsidRPr="00985F3E">
        <w:rPr>
          <w:rFonts w:cstheme="minorHAnsi"/>
        </w:rPr>
        <w:t>The viscosity recovery of the sample</w:t>
      </w:r>
      <w:r w:rsidR="00E70115">
        <w:rPr>
          <w:rFonts w:cstheme="minorHAnsi"/>
        </w:rPr>
        <w:t>s</w:t>
      </w:r>
      <w:r w:rsidRPr="00985F3E">
        <w:rPr>
          <w:rFonts w:cstheme="minorHAnsi"/>
        </w:rPr>
        <w:t xml:space="preserve"> after shear was recorded by </w:t>
      </w:r>
      <w:r w:rsidR="00BD2AA1">
        <w:rPr>
          <w:rFonts w:cstheme="minorHAnsi"/>
        </w:rPr>
        <w:t xml:space="preserve">the </w:t>
      </w:r>
      <w:r w:rsidR="00BD2AA1" w:rsidRPr="00985F3E">
        <w:rPr>
          <w:rFonts w:cstheme="minorHAnsi"/>
        </w:rPr>
        <w:t>“</w:t>
      </w:r>
      <w:r w:rsidRPr="00985F3E">
        <w:rPr>
          <w:rFonts w:cstheme="minorHAnsi"/>
        </w:rPr>
        <w:t>3 in</w:t>
      </w:r>
      <w:r w:rsidR="00E70115">
        <w:rPr>
          <w:rFonts w:cstheme="minorHAnsi"/>
        </w:rPr>
        <w:t>tervals thixotropy test” (3ITT). The</w:t>
      </w:r>
      <w:r w:rsidR="003A4D6B">
        <w:rPr>
          <w:rFonts w:cstheme="minorHAnsi"/>
        </w:rPr>
        <w:t xml:space="preserve"> following </w:t>
      </w:r>
      <w:r w:rsidRPr="00985F3E">
        <w:rPr>
          <w:rFonts w:cstheme="minorHAnsi"/>
        </w:rPr>
        <w:t>shear rates</w:t>
      </w:r>
      <w:r w:rsidR="003A4D6B">
        <w:rPr>
          <w:rFonts w:cstheme="minorHAnsi"/>
        </w:rPr>
        <w:t xml:space="preserve"> </w:t>
      </w:r>
      <w:r w:rsidR="005A6690">
        <w:rPr>
          <w:rFonts w:cstheme="minorHAnsi"/>
        </w:rPr>
        <w:t>were</w:t>
      </w:r>
      <w:r w:rsidR="003A4D6B">
        <w:rPr>
          <w:rFonts w:cstheme="minorHAnsi"/>
        </w:rPr>
        <w:t xml:space="preserve"> applied: </w:t>
      </w:r>
      <w:r w:rsidR="003A4D6B" w:rsidRPr="00985F3E">
        <w:rPr>
          <w:rFonts w:cstheme="minorHAnsi"/>
        </w:rPr>
        <w:t xml:space="preserve">0.1 </w:t>
      </w:r>
      <w:r w:rsidR="00295960" w:rsidRPr="00610A58">
        <w:rPr>
          <w:rFonts w:cstheme="minorHAnsi"/>
        </w:rPr>
        <w:t>s</w:t>
      </w:r>
      <w:r w:rsidR="00295960" w:rsidRPr="00E70115">
        <w:rPr>
          <w:rFonts w:cstheme="minorHAnsi"/>
          <w:vertAlign w:val="superscript"/>
        </w:rPr>
        <w:t>-</w:t>
      </w:r>
      <w:r w:rsidR="00BD2AA1" w:rsidRPr="00E70115">
        <w:rPr>
          <w:rFonts w:cstheme="minorHAnsi"/>
          <w:vertAlign w:val="superscript"/>
        </w:rPr>
        <w:t>1</w:t>
      </w:r>
      <w:r w:rsidR="00BD2AA1" w:rsidRPr="00985F3E">
        <w:rPr>
          <w:rFonts w:cstheme="minorHAnsi"/>
        </w:rPr>
        <w:t xml:space="preserve"> </w:t>
      </w:r>
      <w:r w:rsidR="00BD2AA1">
        <w:rPr>
          <w:rFonts w:cstheme="minorHAnsi"/>
        </w:rPr>
        <w:t>on</w:t>
      </w:r>
      <w:r w:rsidR="003A4D6B">
        <w:rPr>
          <w:rFonts w:cstheme="minorHAnsi"/>
        </w:rPr>
        <w:t xml:space="preserve"> </w:t>
      </w:r>
      <w:r w:rsidRPr="00985F3E">
        <w:rPr>
          <w:rFonts w:cstheme="minorHAnsi"/>
        </w:rPr>
        <w:t xml:space="preserve">first and </w:t>
      </w:r>
      <w:r w:rsidR="00E70115">
        <w:rPr>
          <w:rFonts w:cstheme="minorHAnsi"/>
        </w:rPr>
        <w:t>third</w:t>
      </w:r>
      <w:r w:rsidRPr="00985F3E">
        <w:rPr>
          <w:rFonts w:cstheme="minorHAnsi"/>
        </w:rPr>
        <w:t xml:space="preserve"> </w:t>
      </w:r>
      <w:r w:rsidR="00BD2AA1" w:rsidRPr="00985F3E">
        <w:rPr>
          <w:rFonts w:cstheme="minorHAnsi"/>
        </w:rPr>
        <w:t>intervals</w:t>
      </w:r>
      <w:r w:rsidR="00BD2AA1">
        <w:rPr>
          <w:rFonts w:cstheme="minorHAnsi"/>
        </w:rPr>
        <w:t xml:space="preserve">, </w:t>
      </w:r>
      <w:r w:rsidR="00BD2AA1" w:rsidRPr="00985F3E">
        <w:rPr>
          <w:rFonts w:cstheme="minorHAnsi"/>
        </w:rPr>
        <w:t>130</w:t>
      </w:r>
      <w:r w:rsidR="003A4D6B" w:rsidRPr="00985F3E">
        <w:rPr>
          <w:rFonts w:cstheme="minorHAnsi"/>
        </w:rPr>
        <w:t xml:space="preserve"> </w:t>
      </w:r>
      <w:r w:rsidR="00295960" w:rsidRPr="00610A58">
        <w:rPr>
          <w:rFonts w:cstheme="minorHAnsi"/>
        </w:rPr>
        <w:t>s</w:t>
      </w:r>
      <w:r w:rsidR="00295960" w:rsidRPr="00E70115">
        <w:rPr>
          <w:rFonts w:cstheme="minorHAnsi"/>
          <w:vertAlign w:val="superscript"/>
        </w:rPr>
        <w:t>-1</w:t>
      </w:r>
      <w:r w:rsidR="003A4D6B" w:rsidRPr="00985F3E">
        <w:rPr>
          <w:rFonts w:cstheme="minorHAnsi"/>
        </w:rPr>
        <w:t xml:space="preserve"> </w:t>
      </w:r>
      <w:r w:rsidR="003A4D6B">
        <w:rPr>
          <w:rFonts w:cstheme="minorHAnsi"/>
        </w:rPr>
        <w:t>on</w:t>
      </w:r>
      <w:r w:rsidRPr="00985F3E">
        <w:rPr>
          <w:rFonts w:cstheme="minorHAnsi"/>
        </w:rPr>
        <w:t xml:space="preserve"> the second interval</w:t>
      </w:r>
      <w:r w:rsidR="003A4D6B">
        <w:rPr>
          <w:rFonts w:cstheme="minorHAnsi"/>
        </w:rPr>
        <w:t>.</w:t>
      </w:r>
      <w:r w:rsidRPr="00985F3E">
        <w:rPr>
          <w:rFonts w:cstheme="minorHAnsi"/>
        </w:rPr>
        <w:t xml:space="preserve"> The percentage of recovery was calculated by comparing the final viscosity </w:t>
      </w:r>
      <w:r w:rsidR="00E70115">
        <w:rPr>
          <w:rFonts w:cstheme="minorHAnsi"/>
        </w:rPr>
        <w:t>to the viscosity at the first</w:t>
      </w:r>
      <w:r w:rsidRPr="00985F3E">
        <w:rPr>
          <w:rFonts w:cstheme="minorHAnsi"/>
        </w:rPr>
        <w:t xml:space="preserve"> cycle of shearing</w:t>
      </w:r>
      <w:r w:rsidR="00FE168D">
        <w:rPr>
          <w:rFonts w:cstheme="minorHAnsi"/>
        </w:rPr>
        <w:t xml:space="preserve"> </w:t>
      </w:r>
      <w:r w:rsidR="00FE168D" w:rsidRPr="00FE168D">
        <w:rPr>
          <w:rFonts w:cstheme="minorHAnsi"/>
        </w:rPr>
        <w:t xml:space="preserve">as the following </w:t>
      </w:r>
      <w:proofErr w:type="spellStart"/>
      <w:proofErr w:type="gramStart"/>
      <w:r w:rsidR="00FE168D">
        <w:rPr>
          <w:rFonts w:cstheme="minorHAnsi"/>
        </w:rPr>
        <w:t>Eq</w:t>
      </w:r>
      <w:proofErr w:type="spellEnd"/>
      <w:r w:rsidR="00FE168D">
        <w:rPr>
          <w:rFonts w:cstheme="minorHAnsi"/>
        </w:rPr>
        <w:t>(</w:t>
      </w:r>
      <w:proofErr w:type="gramEnd"/>
      <w:r w:rsidR="00FE168D">
        <w:rPr>
          <w:rFonts w:cstheme="minorHAnsi"/>
        </w:rPr>
        <w:t>3)</w:t>
      </w:r>
      <w:r w:rsidRPr="00985F3E">
        <w:rPr>
          <w:rFonts w:cstheme="minorHAnsi"/>
        </w:rPr>
        <w:t>:</w:t>
      </w:r>
    </w:p>
    <w:p w14:paraId="1243E0CB" w14:textId="14E0C8C1" w:rsidR="00E70115" w:rsidRPr="00056EA2" w:rsidRDefault="00FE168D" w:rsidP="00AA670B">
      <w:pPr>
        <w:pStyle w:val="CETEquation"/>
        <w:rPr>
          <w:rFonts w:cstheme="minorHAnsi"/>
        </w:rPr>
      </w:pPr>
      <m:oMath>
        <m:r>
          <w:rPr>
            <w:rFonts w:ascii="Cambria Math" w:hAnsi="Cambria Math"/>
          </w:rPr>
          <m:t>Recovery</m:t>
        </m:r>
        <m:r>
          <m:rPr>
            <m:sty m:val="p"/>
          </m:rPr>
          <w:rPr>
            <w:rFonts w:ascii="Cambria Math" w:hAnsi="Cambria Math"/>
          </w:rPr>
          <m:t xml:space="preserve"> 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%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ɳ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ɳ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. 100</m:t>
        </m:r>
      </m:oMath>
      <w:r w:rsidR="00056EA2">
        <w:rPr>
          <w:rFonts w:cstheme="minorHAnsi"/>
        </w:rPr>
        <w:tab/>
      </w:r>
      <w:r w:rsidR="00056EA2">
        <w:rPr>
          <w:rFonts w:cstheme="minorHAnsi"/>
        </w:rPr>
        <w:tab/>
      </w:r>
      <w:r w:rsidR="00056EA2">
        <w:rPr>
          <w:rFonts w:cstheme="minorHAnsi"/>
        </w:rPr>
        <w:tab/>
        <w:t>(3)</w:t>
      </w:r>
    </w:p>
    <w:p w14:paraId="14044A0B" w14:textId="3ECA1B5B" w:rsidR="00E64003" w:rsidRPr="00E75D0F" w:rsidRDefault="00E66795" w:rsidP="00E64003">
      <w:pPr>
        <w:rPr>
          <w:rFonts w:cstheme="minorHAnsi"/>
        </w:rPr>
      </w:pPr>
      <w:r>
        <w:rPr>
          <w:rFonts w:cstheme="minorHAnsi"/>
        </w:rPr>
        <w:t>w</w:t>
      </w:r>
      <w:r w:rsidR="00E64003" w:rsidRPr="00E75D0F">
        <w:rPr>
          <w:rFonts w:cstheme="minorHAnsi"/>
        </w:rPr>
        <w:t xml:space="preserve">here </w:t>
      </w:r>
      <w:proofErr w:type="spellStart"/>
      <w:r w:rsidR="00E64003" w:rsidRPr="00E75D0F">
        <w:rPr>
          <w:rFonts w:cstheme="minorHAnsi"/>
        </w:rPr>
        <w:t>η</w:t>
      </w:r>
      <w:r w:rsidR="00E64003" w:rsidRPr="00E75D0F">
        <w:rPr>
          <w:rFonts w:cstheme="minorHAnsi"/>
          <w:vertAlign w:val="subscript"/>
        </w:rPr>
        <w:t>f</w:t>
      </w:r>
      <w:proofErr w:type="spellEnd"/>
      <w:r w:rsidR="00E64003" w:rsidRPr="00E75D0F">
        <w:rPr>
          <w:rFonts w:cstheme="minorHAnsi"/>
        </w:rPr>
        <w:t xml:space="preserve"> is the viscosity of pear puree after the </w:t>
      </w:r>
      <w:r w:rsidR="00E70115">
        <w:rPr>
          <w:rFonts w:cstheme="minorHAnsi"/>
        </w:rPr>
        <w:t>third</w:t>
      </w:r>
      <w:r w:rsidR="00E64003" w:rsidRPr="00E75D0F">
        <w:rPr>
          <w:rFonts w:cstheme="minorHAnsi"/>
        </w:rPr>
        <w:t xml:space="preserve"> step and </w:t>
      </w:r>
      <w:proofErr w:type="spellStart"/>
      <w:r w:rsidR="00E64003" w:rsidRPr="00E75D0F">
        <w:rPr>
          <w:rFonts w:cstheme="minorHAnsi"/>
        </w:rPr>
        <w:t>η</w:t>
      </w:r>
      <w:r w:rsidR="00E64003" w:rsidRPr="00E75D0F">
        <w:rPr>
          <w:rFonts w:cstheme="minorHAnsi"/>
          <w:vertAlign w:val="subscript"/>
        </w:rPr>
        <w:t>i</w:t>
      </w:r>
      <w:proofErr w:type="spellEnd"/>
      <w:r w:rsidR="00E64003" w:rsidRPr="00E75D0F">
        <w:rPr>
          <w:rFonts w:cstheme="minorHAnsi"/>
        </w:rPr>
        <w:t xml:space="preserve"> the initial viscosity of the sample.</w:t>
      </w:r>
    </w:p>
    <w:p w14:paraId="719631F5" w14:textId="77777777" w:rsidR="00E70115" w:rsidRDefault="00E70115" w:rsidP="00DB028E">
      <w:pPr>
        <w:pStyle w:val="CETBodytext"/>
        <w:rPr>
          <w:lang w:val="en-GB"/>
        </w:rPr>
      </w:pPr>
    </w:p>
    <w:p w14:paraId="515F36C2" w14:textId="5AAC3481" w:rsidR="00AA670B" w:rsidRDefault="00DB028E" w:rsidP="00B356FD">
      <w:pPr>
        <w:pStyle w:val="CETBodytext"/>
        <w:rPr>
          <w:lang w:val="en-GB"/>
        </w:rPr>
      </w:pPr>
      <w:r w:rsidRPr="004D6A6F">
        <w:rPr>
          <w:lang w:val="en-GB"/>
        </w:rPr>
        <w:t xml:space="preserve">The viscoelastic </w:t>
      </w:r>
      <w:r w:rsidR="004D6A6F" w:rsidRPr="004D6A6F">
        <w:rPr>
          <w:lang w:val="en-GB"/>
        </w:rPr>
        <w:t>behaviour</w:t>
      </w:r>
      <w:r w:rsidRPr="004D6A6F">
        <w:rPr>
          <w:lang w:val="en-GB"/>
        </w:rPr>
        <w:t xml:space="preserve"> of the material at the mesoscale was in</w:t>
      </w:r>
      <w:r w:rsidR="004D6A6F" w:rsidRPr="004D6A6F">
        <w:rPr>
          <w:lang w:val="en-GB"/>
        </w:rPr>
        <w:t xml:space="preserve">vestigated by means of </w:t>
      </w:r>
      <w:r w:rsidR="005E396D" w:rsidRPr="004D6A6F">
        <w:rPr>
          <w:lang w:val="en-GB"/>
        </w:rPr>
        <w:t>dynamic measurements</w:t>
      </w:r>
      <w:r w:rsidRPr="004D6A6F">
        <w:rPr>
          <w:lang w:val="en-GB"/>
        </w:rPr>
        <w:t xml:space="preserve"> and me</w:t>
      </w:r>
      <w:r w:rsidR="004D6A6F" w:rsidRPr="004D6A6F">
        <w:rPr>
          <w:lang w:val="en-GB"/>
        </w:rPr>
        <w:t>chanical spectra were obtained</w:t>
      </w:r>
      <w:r w:rsidR="00E70115">
        <w:rPr>
          <w:lang w:val="en-GB"/>
        </w:rPr>
        <w:t>: the</w:t>
      </w:r>
      <w:r w:rsidRPr="004D6A6F">
        <w:rPr>
          <w:lang w:val="en-GB"/>
        </w:rPr>
        <w:t xml:space="preserve"> dynamic storage modulus G</w:t>
      </w:r>
      <w:r w:rsidR="004D6A6F" w:rsidRPr="004D6A6F">
        <w:rPr>
          <w:lang w:val="en-GB"/>
        </w:rPr>
        <w:t xml:space="preserve">’ </w:t>
      </w:r>
      <w:r w:rsidR="00E70115">
        <w:rPr>
          <w:lang w:val="en-GB"/>
        </w:rPr>
        <w:t>(</w:t>
      </w:r>
      <w:r w:rsidR="00E70115" w:rsidRPr="00E70115">
        <w:rPr>
          <w:rFonts w:ascii="Symbol" w:hAnsi="Symbol"/>
          <w:lang w:val="en-GB"/>
        </w:rPr>
        <w:t></w:t>
      </w:r>
      <w:r w:rsidR="00E70115">
        <w:rPr>
          <w:lang w:val="en-GB"/>
        </w:rPr>
        <w:t>)</w:t>
      </w:r>
      <w:r w:rsidR="005A6690">
        <w:rPr>
          <w:lang w:val="en-GB"/>
        </w:rPr>
        <w:t xml:space="preserve"> </w:t>
      </w:r>
      <w:r w:rsidR="004D6A6F" w:rsidRPr="004D6A6F">
        <w:rPr>
          <w:lang w:val="en-GB"/>
        </w:rPr>
        <w:t xml:space="preserve">[Pa] and </w:t>
      </w:r>
      <w:r w:rsidRPr="004D6A6F">
        <w:rPr>
          <w:lang w:val="en-GB"/>
        </w:rPr>
        <w:t>the dynamic loss modulus G</w:t>
      </w:r>
      <w:r w:rsidR="004D6A6F" w:rsidRPr="004D6A6F">
        <w:rPr>
          <w:lang w:val="en-GB"/>
        </w:rPr>
        <w:t>”</w:t>
      </w:r>
      <w:r w:rsidRPr="004D6A6F">
        <w:rPr>
          <w:lang w:val="en-GB"/>
        </w:rPr>
        <w:t xml:space="preserve"> </w:t>
      </w:r>
      <w:r w:rsidR="00E70115">
        <w:rPr>
          <w:lang w:val="en-GB"/>
        </w:rPr>
        <w:t>(</w:t>
      </w:r>
      <w:r w:rsidR="00E70115" w:rsidRPr="00E70115">
        <w:rPr>
          <w:rFonts w:ascii="Symbol" w:hAnsi="Symbol"/>
          <w:lang w:val="en-GB"/>
        </w:rPr>
        <w:t></w:t>
      </w:r>
      <w:r w:rsidR="00E70115">
        <w:rPr>
          <w:lang w:val="en-GB"/>
        </w:rPr>
        <w:t xml:space="preserve">) </w:t>
      </w:r>
      <w:r w:rsidRPr="004D6A6F">
        <w:rPr>
          <w:lang w:val="en-GB"/>
        </w:rPr>
        <w:t xml:space="preserve">[Pa] are presented for </w:t>
      </w:r>
      <w:r w:rsidR="00DC37D2">
        <w:rPr>
          <w:lang w:val="en-GB"/>
        </w:rPr>
        <w:t xml:space="preserve">their dependence on frequency. </w:t>
      </w:r>
      <w:r w:rsidR="00E70115">
        <w:rPr>
          <w:lang w:val="en-GB"/>
        </w:rPr>
        <w:t xml:space="preserve">Tests were carried out </w:t>
      </w:r>
      <w:r w:rsidR="00E70115" w:rsidRPr="004D6A6F">
        <w:rPr>
          <w:lang w:val="en-GB"/>
        </w:rPr>
        <w:t>over</w:t>
      </w:r>
      <w:r w:rsidR="004D6A6F" w:rsidRPr="004D6A6F">
        <w:rPr>
          <w:lang w:val="en-GB"/>
        </w:rPr>
        <w:t xml:space="preserve"> </w:t>
      </w:r>
      <w:r w:rsidR="005E396D" w:rsidRPr="004D6A6F">
        <w:rPr>
          <w:lang w:val="en-GB"/>
        </w:rPr>
        <w:t>the range</w:t>
      </w:r>
      <w:r w:rsidRPr="004D6A6F">
        <w:rPr>
          <w:lang w:val="en-GB"/>
        </w:rPr>
        <w:t xml:space="preserve"> 0.1-10 Hz frequencies, at a constant strain in the LVE region (</w:t>
      </w:r>
      <w:r w:rsidR="004D6A6F" w:rsidRPr="004D6A6F">
        <w:rPr>
          <w:lang w:val="en-GB"/>
        </w:rPr>
        <w:t xml:space="preserve">0.05 %). </w:t>
      </w:r>
      <w:r w:rsidRPr="004D6A6F">
        <w:rPr>
          <w:lang w:val="en-GB"/>
        </w:rPr>
        <w:t>Data were elaborated through software TRIOS 3.0.2</w:t>
      </w:r>
      <w:r w:rsidR="00866888">
        <w:rPr>
          <w:lang w:val="en-GB"/>
        </w:rPr>
        <w:t>.</w:t>
      </w:r>
    </w:p>
    <w:p w14:paraId="334CCBB9" w14:textId="77777777" w:rsidR="00DC601D" w:rsidRDefault="00DC601D" w:rsidP="00B356FD">
      <w:pPr>
        <w:pStyle w:val="CETBodytext"/>
        <w:rPr>
          <w:lang w:val="en-GB"/>
        </w:rPr>
      </w:pPr>
    </w:p>
    <w:p w14:paraId="257D45D6" w14:textId="77777777" w:rsidR="00DB5972" w:rsidRPr="00610A58" w:rsidRDefault="00DB5972" w:rsidP="00B356FD">
      <w:pPr>
        <w:pStyle w:val="CETBodytext"/>
        <w:rPr>
          <w:lang w:val="en-GB"/>
        </w:rPr>
      </w:pPr>
    </w:p>
    <w:p w14:paraId="2CAF20DE" w14:textId="1B8E0C67" w:rsidR="00E70115" w:rsidRPr="00610A58" w:rsidRDefault="007801B8" w:rsidP="00610A58">
      <w:pPr>
        <w:pStyle w:val="CETBodytext"/>
        <w:spacing w:before="120" w:after="120" w:line="240" w:lineRule="auto"/>
        <w:rPr>
          <w:b/>
          <w:lang w:val="en-GB"/>
        </w:rPr>
      </w:pPr>
      <w:r w:rsidRPr="00B356FD">
        <w:rPr>
          <w:b/>
        </w:rPr>
        <w:lastRenderedPageBreak/>
        <w:t xml:space="preserve">2.5 </w:t>
      </w:r>
      <w:r w:rsidR="00165EDB">
        <w:rPr>
          <w:b/>
        </w:rPr>
        <w:t xml:space="preserve">Instrumental </w:t>
      </w:r>
      <w:proofErr w:type="spellStart"/>
      <w:r w:rsidR="00E32DE5" w:rsidRPr="00B356FD">
        <w:rPr>
          <w:b/>
        </w:rPr>
        <w:t>mucoadh</w:t>
      </w:r>
      <w:r w:rsidR="007C356D">
        <w:rPr>
          <w:b/>
        </w:rPr>
        <w:t>e</w:t>
      </w:r>
      <w:r w:rsidR="00E32DE5" w:rsidRPr="00B356FD">
        <w:rPr>
          <w:b/>
        </w:rPr>
        <w:t>siv</w:t>
      </w:r>
      <w:r w:rsidR="001C03B0">
        <w:rPr>
          <w:b/>
        </w:rPr>
        <w:t>iness</w:t>
      </w:r>
      <w:proofErr w:type="spellEnd"/>
      <w:r w:rsidR="005C7CE9">
        <w:rPr>
          <w:b/>
        </w:rPr>
        <w:t xml:space="preserve"> </w:t>
      </w:r>
      <w:r w:rsidR="00165EDB">
        <w:rPr>
          <w:b/>
        </w:rPr>
        <w:t>test</w:t>
      </w:r>
    </w:p>
    <w:p w14:paraId="43E0F078" w14:textId="3CFA5718" w:rsidR="00F02FB8" w:rsidRDefault="00A36245" w:rsidP="00F02FB8">
      <w:pPr>
        <w:pStyle w:val="CETBodytext"/>
        <w:rPr>
          <w:lang w:val="en-GB"/>
        </w:rPr>
      </w:pPr>
      <w:proofErr w:type="gramStart"/>
      <w:r w:rsidRPr="00F02FB8">
        <w:rPr>
          <w:lang w:val="en-GB"/>
        </w:rPr>
        <w:t>In order to</w:t>
      </w:r>
      <w:proofErr w:type="gramEnd"/>
      <w:r w:rsidRPr="00F02FB8">
        <w:rPr>
          <w:lang w:val="en-GB"/>
        </w:rPr>
        <w:t xml:space="preserve"> evaluate the </w:t>
      </w:r>
      <w:proofErr w:type="spellStart"/>
      <w:r w:rsidR="00DC601D" w:rsidRPr="00F02FB8">
        <w:rPr>
          <w:lang w:val="en-GB"/>
        </w:rPr>
        <w:t>mucoadhesi</w:t>
      </w:r>
      <w:r w:rsidR="00DC601D">
        <w:rPr>
          <w:lang w:val="en-GB"/>
        </w:rPr>
        <w:t>viness</w:t>
      </w:r>
      <w:proofErr w:type="spellEnd"/>
      <w:r w:rsidR="00DC601D">
        <w:rPr>
          <w:lang w:val="en-GB"/>
        </w:rPr>
        <w:t xml:space="preserve"> </w:t>
      </w:r>
      <w:r w:rsidR="00DC601D" w:rsidRPr="00F02FB8">
        <w:rPr>
          <w:lang w:val="en-GB"/>
        </w:rPr>
        <w:t>in</w:t>
      </w:r>
      <w:r w:rsidRPr="00F02FB8">
        <w:rPr>
          <w:lang w:val="en-GB"/>
        </w:rPr>
        <w:t xml:space="preserve"> the oral and </w:t>
      </w:r>
      <w:proofErr w:type="spellStart"/>
      <w:r w:rsidRPr="00F02FB8">
        <w:rPr>
          <w:lang w:val="en-GB"/>
        </w:rPr>
        <w:t>esophageal</w:t>
      </w:r>
      <w:proofErr w:type="spellEnd"/>
      <w:r w:rsidRPr="00F02FB8">
        <w:rPr>
          <w:lang w:val="en-GB"/>
        </w:rPr>
        <w:t xml:space="preserve"> tracts, the formulated </w:t>
      </w:r>
      <w:r w:rsidR="00164DE9" w:rsidRPr="00F02FB8">
        <w:rPr>
          <w:lang w:val="en-GB"/>
        </w:rPr>
        <w:t>purees were</w:t>
      </w:r>
      <w:r w:rsidR="007801B8" w:rsidRPr="00F02FB8">
        <w:rPr>
          <w:lang w:val="en-GB"/>
        </w:rPr>
        <w:t xml:space="preserve"> submitted to a </w:t>
      </w:r>
      <w:proofErr w:type="spellStart"/>
      <w:r w:rsidR="00164DE9" w:rsidRPr="00F02FB8">
        <w:rPr>
          <w:lang w:val="en-GB"/>
        </w:rPr>
        <w:t>mucoadhesiveness</w:t>
      </w:r>
      <w:proofErr w:type="spellEnd"/>
      <w:r w:rsidR="00164DE9" w:rsidRPr="00F02FB8">
        <w:rPr>
          <w:lang w:val="en-GB"/>
        </w:rPr>
        <w:t xml:space="preserve"> </w:t>
      </w:r>
      <w:r w:rsidR="00DC37D2">
        <w:rPr>
          <w:lang w:val="en-GB"/>
        </w:rPr>
        <w:t xml:space="preserve">test </w:t>
      </w:r>
      <w:r w:rsidR="00164DE9">
        <w:rPr>
          <w:lang w:val="en-GB"/>
        </w:rPr>
        <w:t>using</w:t>
      </w:r>
      <w:r w:rsidR="007801B8" w:rsidRPr="00F02FB8">
        <w:rPr>
          <w:lang w:val="en-GB"/>
        </w:rPr>
        <w:t xml:space="preserve"> the Texture Analyzer TA-XT2i Stable </w:t>
      </w:r>
      <w:proofErr w:type="spellStart"/>
      <w:r w:rsidR="007801B8" w:rsidRPr="00F02FB8">
        <w:rPr>
          <w:lang w:val="en-GB"/>
        </w:rPr>
        <w:t>MicroSystems</w:t>
      </w:r>
      <w:proofErr w:type="spellEnd"/>
      <w:r w:rsidR="007801B8" w:rsidRPr="00F02FB8">
        <w:rPr>
          <w:lang w:val="en-GB"/>
        </w:rPr>
        <w:t xml:space="preserve"> (UK) equipped with </w:t>
      </w:r>
      <w:r w:rsidR="00DC028F" w:rsidRPr="00F02FB8">
        <w:rPr>
          <w:lang w:val="en-GB"/>
        </w:rPr>
        <w:t xml:space="preserve">50 Kg load cell and fitted with </w:t>
      </w:r>
      <w:r w:rsidR="007801B8" w:rsidRPr="00F02FB8">
        <w:rPr>
          <w:lang w:val="en-GB"/>
        </w:rPr>
        <w:t xml:space="preserve">a specific device, for </w:t>
      </w:r>
      <w:proofErr w:type="spellStart"/>
      <w:r w:rsidR="007801B8" w:rsidRPr="00F02FB8">
        <w:rPr>
          <w:lang w:val="en-GB"/>
        </w:rPr>
        <w:t>mucoadhesion</w:t>
      </w:r>
      <w:proofErr w:type="spellEnd"/>
      <w:r w:rsidR="007801B8" w:rsidRPr="00F02FB8">
        <w:rPr>
          <w:lang w:val="en-GB"/>
        </w:rPr>
        <w:t xml:space="preserve"> evaluation (</w:t>
      </w:r>
      <w:proofErr w:type="spellStart"/>
      <w:r w:rsidR="007801B8" w:rsidRPr="00F02FB8">
        <w:rPr>
          <w:lang w:val="en-GB"/>
        </w:rPr>
        <w:t>Tobyn</w:t>
      </w:r>
      <w:proofErr w:type="spellEnd"/>
      <w:r w:rsidR="007801B8" w:rsidRPr="00F02FB8">
        <w:rPr>
          <w:lang w:val="en-GB"/>
        </w:rPr>
        <w:t xml:space="preserve"> cell - </w:t>
      </w:r>
      <w:proofErr w:type="spellStart"/>
      <w:r w:rsidR="007801B8" w:rsidRPr="00F02FB8">
        <w:rPr>
          <w:lang w:val="en-GB"/>
        </w:rPr>
        <w:t>mucoadhesion</w:t>
      </w:r>
      <w:proofErr w:type="spellEnd"/>
      <w:r w:rsidR="007801B8" w:rsidRPr="00F02FB8">
        <w:rPr>
          <w:lang w:val="en-GB"/>
        </w:rPr>
        <w:t xml:space="preserve"> Rig A/MUC</w:t>
      </w:r>
      <w:r w:rsidR="007D4C07">
        <w:rPr>
          <w:lang w:val="en-GB"/>
        </w:rPr>
        <w:t>)</w:t>
      </w:r>
      <w:r w:rsidRPr="00F02FB8">
        <w:rPr>
          <w:lang w:val="en-GB"/>
        </w:rPr>
        <w:t>.</w:t>
      </w:r>
      <w:r w:rsidR="007801B8" w:rsidRPr="00F02FB8">
        <w:rPr>
          <w:lang w:val="en-GB"/>
        </w:rPr>
        <w:t xml:space="preserve"> </w:t>
      </w:r>
      <w:r w:rsidR="00DC028F" w:rsidRPr="00F02FB8">
        <w:t>Fresh porcine esophageal tissue</w:t>
      </w:r>
      <w:r w:rsidR="00DC37D2">
        <w:t xml:space="preserve"> (</w:t>
      </w:r>
      <w:r w:rsidR="00DC37D2" w:rsidRPr="00DC37D2">
        <w:rPr>
          <w:lang w:val="en-GB"/>
        </w:rPr>
        <w:t>3*3 cm</w:t>
      </w:r>
      <w:r w:rsidR="00DC37D2">
        <w:rPr>
          <w:lang w:val="en-GB"/>
        </w:rPr>
        <w:t>)</w:t>
      </w:r>
      <w:r w:rsidR="00DC028F" w:rsidRPr="00F02FB8">
        <w:t xml:space="preserve">, </w:t>
      </w:r>
      <w:r w:rsidR="00BB2C64" w:rsidRPr="00BB2C64">
        <w:t>obtained by a local slaughterhouse</w:t>
      </w:r>
      <w:r w:rsidR="00BB2C64">
        <w:t xml:space="preserve">, </w:t>
      </w:r>
      <w:r w:rsidR="00866888" w:rsidRPr="00F02FB8">
        <w:t>which was</w:t>
      </w:r>
      <w:r w:rsidR="00DC028F" w:rsidRPr="00F02FB8">
        <w:t xml:space="preserve"> previously hydrated by </w:t>
      </w:r>
      <w:r w:rsidR="00B356FD">
        <w:t>soaking</w:t>
      </w:r>
      <w:r w:rsidR="00DC028F" w:rsidRPr="00F02FB8">
        <w:t xml:space="preserve"> in a phosphate buffer solution (pH 6.8) for 30 s, was </w:t>
      </w:r>
      <w:r w:rsidR="00866888" w:rsidRPr="00F02FB8">
        <w:rPr>
          <w:lang w:val="en-GB"/>
        </w:rPr>
        <w:t>fixed at</w:t>
      </w:r>
      <w:r w:rsidR="00DC028F" w:rsidRPr="00F02FB8">
        <w:rPr>
          <w:lang w:val="en-GB"/>
        </w:rPr>
        <w:t xml:space="preserve"> the tissue holder</w:t>
      </w:r>
      <w:r w:rsidR="00B356FD">
        <w:rPr>
          <w:lang w:val="en-GB"/>
        </w:rPr>
        <w:t>. It</w:t>
      </w:r>
      <w:r w:rsidR="007801B8" w:rsidRPr="00F02FB8">
        <w:rPr>
          <w:lang w:val="en-GB"/>
        </w:rPr>
        <w:t xml:space="preserve"> is designed with a central hole</w:t>
      </w:r>
      <w:r w:rsidR="00DC028F" w:rsidRPr="00F02FB8">
        <w:rPr>
          <w:lang w:val="en-GB"/>
        </w:rPr>
        <w:t xml:space="preserve"> hosting the compression probe</w:t>
      </w:r>
      <w:r w:rsidR="00BE43DD">
        <w:rPr>
          <w:lang w:val="en-GB"/>
        </w:rPr>
        <w:t>,</w:t>
      </w:r>
      <w:r w:rsidR="00B356FD">
        <w:rPr>
          <w:lang w:val="en-GB"/>
        </w:rPr>
        <w:t xml:space="preserve"> </w:t>
      </w:r>
      <w:r w:rsidR="00866888">
        <w:rPr>
          <w:lang w:val="en-GB"/>
        </w:rPr>
        <w:t xml:space="preserve">moving </w:t>
      </w:r>
      <w:r w:rsidR="00866888" w:rsidRPr="00F02FB8">
        <w:rPr>
          <w:lang w:val="en-GB"/>
        </w:rPr>
        <w:t>at a speed of 0.5 mm/s</w:t>
      </w:r>
      <w:r w:rsidR="007801B8" w:rsidRPr="00F02FB8">
        <w:rPr>
          <w:lang w:val="en-GB"/>
        </w:rPr>
        <w:t xml:space="preserve">, </w:t>
      </w:r>
      <w:r w:rsidR="009F07F7" w:rsidRPr="00866888">
        <w:rPr>
          <w:lang w:val="en-GB"/>
        </w:rPr>
        <w:t xml:space="preserve">where </w:t>
      </w:r>
      <w:r w:rsidR="00DC37D2" w:rsidRPr="00DC37D2">
        <w:rPr>
          <w:lang w:val="en-GB"/>
        </w:rPr>
        <w:t xml:space="preserve">0.5 mL </w:t>
      </w:r>
      <w:r w:rsidR="009F07F7" w:rsidRPr="00866888">
        <w:rPr>
          <w:lang w:val="en-GB"/>
        </w:rPr>
        <w:t>of</w:t>
      </w:r>
      <w:r w:rsidR="009F07F7" w:rsidRPr="009F07F7">
        <w:rPr>
          <w:lang w:val="en-GB"/>
        </w:rPr>
        <w:t xml:space="preserve"> each </w:t>
      </w:r>
      <w:r w:rsidR="009F07F7">
        <w:rPr>
          <w:lang w:val="en-GB"/>
        </w:rPr>
        <w:t xml:space="preserve">sample </w:t>
      </w:r>
      <w:r w:rsidR="009F07F7" w:rsidRPr="009F07F7">
        <w:rPr>
          <w:lang w:val="en-GB"/>
        </w:rPr>
        <w:t xml:space="preserve">was </w:t>
      </w:r>
      <w:r w:rsidR="00866888" w:rsidRPr="009F07F7">
        <w:rPr>
          <w:lang w:val="en-GB"/>
        </w:rPr>
        <w:t>placed</w:t>
      </w:r>
      <w:r w:rsidR="00866888">
        <w:rPr>
          <w:lang w:val="en-GB"/>
        </w:rPr>
        <w:t xml:space="preserve">, </w:t>
      </w:r>
      <w:r w:rsidR="00866888" w:rsidRPr="00F02FB8">
        <w:rPr>
          <w:lang w:val="en-GB"/>
        </w:rPr>
        <w:t>so</w:t>
      </w:r>
      <w:r w:rsidR="007801B8" w:rsidRPr="00F02FB8">
        <w:rPr>
          <w:lang w:val="en-GB"/>
        </w:rPr>
        <w:t xml:space="preserve"> </w:t>
      </w:r>
      <w:r w:rsidR="00866888" w:rsidRPr="00F02FB8">
        <w:rPr>
          <w:lang w:val="en-GB"/>
        </w:rPr>
        <w:t>allowing contact</w:t>
      </w:r>
      <w:r w:rsidR="00866888">
        <w:rPr>
          <w:lang w:val="en-GB"/>
        </w:rPr>
        <w:t xml:space="preserve"> </w:t>
      </w:r>
      <w:r w:rsidR="00BE43DD">
        <w:rPr>
          <w:lang w:val="en-GB"/>
        </w:rPr>
        <w:t xml:space="preserve">with the porcine </w:t>
      </w:r>
      <w:proofErr w:type="spellStart"/>
      <w:r w:rsidR="007801B8" w:rsidRPr="00F02FB8">
        <w:rPr>
          <w:lang w:val="en-GB"/>
        </w:rPr>
        <w:t>esophageal</w:t>
      </w:r>
      <w:proofErr w:type="spellEnd"/>
      <w:r w:rsidR="007801B8" w:rsidRPr="00F02FB8">
        <w:rPr>
          <w:lang w:val="en-GB"/>
        </w:rPr>
        <w:t xml:space="preserve"> tissue for </w:t>
      </w:r>
      <w:r w:rsidR="00F02FB8" w:rsidRPr="00F02FB8">
        <w:rPr>
          <w:lang w:val="en-GB"/>
        </w:rPr>
        <w:t>30</w:t>
      </w:r>
      <w:r w:rsidR="00DC37D2">
        <w:rPr>
          <w:lang w:val="en-GB"/>
        </w:rPr>
        <w:t xml:space="preserve"> s under a force of 0.5 N</w:t>
      </w:r>
      <w:r w:rsidR="00DC37D2" w:rsidRPr="00DC37D2">
        <w:rPr>
          <w:lang w:val="en-GB"/>
        </w:rPr>
        <w:t xml:space="preserve">. </w:t>
      </w:r>
      <w:r w:rsidR="007801B8" w:rsidRPr="00F02FB8">
        <w:rPr>
          <w:lang w:val="en-GB"/>
        </w:rPr>
        <w:t xml:space="preserve">Then the probe </w:t>
      </w:r>
      <w:r w:rsidR="00B91FE5" w:rsidRPr="00B91FE5">
        <w:rPr>
          <w:lang w:val="en-GB"/>
        </w:rPr>
        <w:t xml:space="preserve">withdraws </w:t>
      </w:r>
      <w:r w:rsidR="00BE43DD">
        <w:rPr>
          <w:lang w:val="en-GB"/>
        </w:rPr>
        <w:t xml:space="preserve">and </w:t>
      </w:r>
      <w:r w:rsidR="007801B8" w:rsidRPr="00F02FB8">
        <w:rPr>
          <w:lang w:val="en-GB"/>
        </w:rPr>
        <w:t xml:space="preserve">the </w:t>
      </w:r>
      <w:r w:rsidR="00F02FB8" w:rsidRPr="00F02FB8">
        <w:rPr>
          <w:lang w:val="en-GB"/>
        </w:rPr>
        <w:t>sample</w:t>
      </w:r>
      <w:r w:rsidR="007801B8" w:rsidRPr="00F02FB8">
        <w:rPr>
          <w:lang w:val="en-GB"/>
        </w:rPr>
        <w:t xml:space="preserve"> </w:t>
      </w:r>
      <w:r w:rsidR="00BE43DD">
        <w:rPr>
          <w:lang w:val="en-GB"/>
        </w:rPr>
        <w:t xml:space="preserve">separates </w:t>
      </w:r>
      <w:r w:rsidR="007801B8" w:rsidRPr="00F02FB8">
        <w:rPr>
          <w:lang w:val="en-GB"/>
        </w:rPr>
        <w:t xml:space="preserve">from the </w:t>
      </w:r>
      <w:r w:rsidR="00BE43DD">
        <w:rPr>
          <w:lang w:val="en-GB"/>
        </w:rPr>
        <w:t xml:space="preserve">tissue </w:t>
      </w:r>
      <w:r w:rsidR="007801B8" w:rsidRPr="00F02FB8">
        <w:rPr>
          <w:lang w:val="en-GB"/>
        </w:rPr>
        <w:t>surface</w:t>
      </w:r>
      <w:r w:rsidR="00164DE9">
        <w:rPr>
          <w:lang w:val="en-GB"/>
        </w:rPr>
        <w:t>. The</w:t>
      </w:r>
      <w:r w:rsidR="00165EDB">
        <w:rPr>
          <w:lang w:val="en-GB"/>
        </w:rPr>
        <w:t xml:space="preserve"> </w:t>
      </w:r>
      <w:proofErr w:type="spellStart"/>
      <w:r w:rsidR="00165EDB">
        <w:rPr>
          <w:lang w:val="en-GB"/>
        </w:rPr>
        <w:t>mucoadhesiv</w:t>
      </w:r>
      <w:r w:rsidR="00DC601D">
        <w:rPr>
          <w:lang w:val="en-GB"/>
        </w:rPr>
        <w:t>e</w:t>
      </w:r>
      <w:r w:rsidR="00165EDB">
        <w:rPr>
          <w:lang w:val="en-GB"/>
        </w:rPr>
        <w:t>ness</w:t>
      </w:r>
      <w:proofErr w:type="spellEnd"/>
      <w:r w:rsidR="00165EDB">
        <w:rPr>
          <w:lang w:val="en-GB"/>
        </w:rPr>
        <w:t xml:space="preserve"> parameter</w:t>
      </w:r>
      <w:r w:rsidR="007801B8" w:rsidRPr="00F02FB8">
        <w:rPr>
          <w:lang w:val="en-GB"/>
        </w:rPr>
        <w:t xml:space="preserve"> </w:t>
      </w:r>
      <w:r w:rsidR="00165EDB">
        <w:rPr>
          <w:lang w:val="en-GB"/>
        </w:rPr>
        <w:t xml:space="preserve">of </w:t>
      </w:r>
      <w:r w:rsidR="00DB5972" w:rsidRPr="00DB5972">
        <w:rPr>
          <w:lang w:val="en-GB"/>
        </w:rPr>
        <w:t xml:space="preserve">total work of adhesion </w:t>
      </w:r>
      <w:r w:rsidR="00165EDB" w:rsidRPr="00F02FB8">
        <w:rPr>
          <w:lang w:val="en-GB"/>
        </w:rPr>
        <w:t>(</w:t>
      </w:r>
      <w:proofErr w:type="spellStart"/>
      <w:r w:rsidR="00165EDB" w:rsidRPr="00F02FB8">
        <w:rPr>
          <w:lang w:val="en-GB"/>
        </w:rPr>
        <w:t>W</w:t>
      </w:r>
      <w:r w:rsidR="00165EDB" w:rsidRPr="00F02FB8">
        <w:rPr>
          <w:vertAlign w:val="subscript"/>
          <w:lang w:val="en-GB"/>
        </w:rPr>
        <w:t>adh</w:t>
      </w:r>
      <w:proofErr w:type="spellEnd"/>
      <w:r w:rsidR="00165EDB">
        <w:rPr>
          <w:lang w:val="en-GB"/>
        </w:rPr>
        <w:t xml:space="preserve">) </w:t>
      </w:r>
      <w:r w:rsidR="00DB5972" w:rsidRPr="00F02FB8">
        <w:rPr>
          <w:lang w:val="en-GB"/>
        </w:rPr>
        <w:t>(N mm)</w:t>
      </w:r>
      <w:r w:rsidR="00DB5972">
        <w:rPr>
          <w:lang w:val="en-GB"/>
        </w:rPr>
        <w:t xml:space="preserve"> was </w:t>
      </w:r>
      <w:r w:rsidR="00DB5972" w:rsidRPr="00DB5972">
        <w:rPr>
          <w:lang w:val="en-GB"/>
        </w:rPr>
        <w:t>calculated</w:t>
      </w:r>
      <w:r w:rsidR="00DB5972" w:rsidRPr="00DB5972">
        <w:rPr>
          <w:lang w:val="en-GB"/>
        </w:rPr>
        <w:t xml:space="preserve"> as the area subtended by the force-distance curve that generates from the detachment process</w:t>
      </w:r>
      <w:r w:rsidR="00DB5972" w:rsidRPr="00F02FB8">
        <w:rPr>
          <w:lang w:val="en-GB"/>
        </w:rPr>
        <w:t xml:space="preserve"> </w:t>
      </w:r>
      <w:r w:rsidR="00165EDB" w:rsidRPr="00616388">
        <w:t>(</w:t>
      </w:r>
      <w:r w:rsidR="00616388" w:rsidRPr="00616388">
        <w:rPr>
          <w:lang w:val="en-GB"/>
        </w:rPr>
        <w:t>Bassi</w:t>
      </w:r>
      <w:r w:rsidR="005A6690">
        <w:rPr>
          <w:lang w:val="en-GB"/>
        </w:rPr>
        <w:t xml:space="preserve"> da Silva</w:t>
      </w:r>
      <w:r w:rsidR="004A0080" w:rsidRPr="00616388">
        <w:rPr>
          <w:lang w:val="en-GB"/>
        </w:rPr>
        <w:t xml:space="preserve"> et al.</w:t>
      </w:r>
      <w:r w:rsidR="00DC37D2" w:rsidRPr="00616388">
        <w:rPr>
          <w:lang w:val="en-GB"/>
        </w:rPr>
        <w:t>,</w:t>
      </w:r>
      <w:r w:rsidR="004A0080" w:rsidRPr="00616388">
        <w:rPr>
          <w:lang w:val="en-GB"/>
        </w:rPr>
        <w:t xml:space="preserve"> </w:t>
      </w:r>
      <w:r w:rsidR="00DC37D2" w:rsidRPr="00616388">
        <w:rPr>
          <w:lang w:val="en-GB"/>
        </w:rPr>
        <w:t>201</w:t>
      </w:r>
      <w:r w:rsidR="009D07F1" w:rsidRPr="00616388">
        <w:rPr>
          <w:lang w:val="en-GB"/>
        </w:rPr>
        <w:t>7</w:t>
      </w:r>
      <w:r w:rsidR="00165EDB" w:rsidRPr="00616388">
        <w:rPr>
          <w:lang w:val="en-GB"/>
        </w:rPr>
        <w:t>).</w:t>
      </w:r>
      <w:r w:rsidR="00610A58">
        <w:rPr>
          <w:lang w:val="en-GB"/>
        </w:rPr>
        <w:t xml:space="preserve"> </w:t>
      </w:r>
      <w:r w:rsidR="00F02FB8" w:rsidRPr="00F02FB8">
        <w:rPr>
          <w:lang w:val="en-GB"/>
        </w:rPr>
        <w:t>At least six replicates were collected</w:t>
      </w:r>
      <w:r w:rsidR="007801B8" w:rsidRPr="00F02FB8">
        <w:rPr>
          <w:lang w:val="en-GB"/>
        </w:rPr>
        <w:t xml:space="preserve"> for each formulation</w:t>
      </w:r>
      <w:r w:rsidR="00232691">
        <w:rPr>
          <w:lang w:val="en-GB"/>
        </w:rPr>
        <w:t>.</w:t>
      </w:r>
      <w:r w:rsidR="007801B8" w:rsidRPr="00F02FB8">
        <w:rPr>
          <w:lang w:val="en-GB"/>
        </w:rPr>
        <w:t xml:space="preserve"> </w:t>
      </w:r>
      <w:r w:rsidR="00DB5972" w:rsidRPr="00DB5972">
        <w:rPr>
          <w:lang w:val="en-GB"/>
        </w:rPr>
        <w:t>the adhesive property (</w:t>
      </w:r>
      <w:proofErr w:type="spellStart"/>
      <w:r w:rsidR="00DB5972" w:rsidRPr="00DB5972">
        <w:rPr>
          <w:lang w:val="en-GB"/>
        </w:rPr>
        <w:t>Wadh</w:t>
      </w:r>
      <w:proofErr w:type="spellEnd"/>
      <w:r w:rsidR="00DB5972" w:rsidRPr="00DB5972">
        <w:rPr>
          <w:lang w:val="en-GB"/>
        </w:rPr>
        <w:t xml:space="preserve">).  </w:t>
      </w:r>
    </w:p>
    <w:p w14:paraId="7A2D8017" w14:textId="46EA95AC" w:rsidR="00F02AD9" w:rsidRPr="00866888" w:rsidRDefault="00610A58" w:rsidP="00610A58">
      <w:pPr>
        <w:pStyle w:val="CETBodytext"/>
        <w:spacing w:before="120" w:after="120"/>
        <w:rPr>
          <w:b/>
        </w:rPr>
      </w:pPr>
      <w:r w:rsidRPr="00163FD1">
        <w:rPr>
          <w:b/>
          <w:lang w:val="en-GB"/>
        </w:rPr>
        <w:t>2.6</w:t>
      </w:r>
      <w:r>
        <w:rPr>
          <w:b/>
          <w:lang w:val="en-GB"/>
        </w:rPr>
        <w:t xml:space="preserve"> </w:t>
      </w:r>
      <w:r w:rsidR="00F02AD9" w:rsidRPr="00866888">
        <w:rPr>
          <w:b/>
        </w:rPr>
        <w:t>Statistical analysis</w:t>
      </w:r>
    </w:p>
    <w:p w14:paraId="7436ECF6" w14:textId="460F1494" w:rsidR="00F02AD9" w:rsidRDefault="00F02AD9" w:rsidP="00F02AD9">
      <w:pPr>
        <w:pStyle w:val="CETBodytext"/>
      </w:pPr>
      <w:r>
        <w:t>Data that are considered for discussion represen</w:t>
      </w:r>
      <w:r w:rsidR="00B7269B">
        <w:t>t the mean ± SD of five</w:t>
      </w:r>
      <w:r>
        <w:t xml:space="preserve"> replicate analyses. JMP versio</w:t>
      </w:r>
      <w:r w:rsidR="00B7269B">
        <w:t xml:space="preserve">n 5.0 (SAS Institute, Cary, NC, </w:t>
      </w:r>
      <w:r>
        <w:t>USA) was used for the statistical a</w:t>
      </w:r>
      <w:r w:rsidR="00B7269B">
        <w:t xml:space="preserve">nalysis via one-way analysis of </w:t>
      </w:r>
      <w:r>
        <w:t>variance (ANOVA) with the Tukey–Kramer honestly significant difference</w:t>
      </w:r>
      <w:r w:rsidR="00B7269B">
        <w:t>.</w:t>
      </w:r>
    </w:p>
    <w:p w14:paraId="4CC2FC92" w14:textId="00992B72" w:rsidR="00841075" w:rsidRDefault="00841075" w:rsidP="00841075">
      <w:pPr>
        <w:pStyle w:val="CETHeading1"/>
        <w:rPr>
          <w:lang w:val="en-GB"/>
        </w:rPr>
      </w:pPr>
      <w:r>
        <w:rPr>
          <w:lang w:val="en-GB"/>
        </w:rPr>
        <w:t>Results and Discussion</w:t>
      </w:r>
    </w:p>
    <w:p w14:paraId="1CE110FE" w14:textId="15BB9E89" w:rsidR="00BE43DD" w:rsidRDefault="00BE43DD" w:rsidP="00BE43DD">
      <w:pPr>
        <w:pStyle w:val="CETBodytext"/>
      </w:pPr>
      <w:r>
        <w:t>Oropharyngeal dysphagia is the most prevalent and severe stage of dysphagia, a swallow</w:t>
      </w:r>
      <w:r w:rsidR="005A6690">
        <w:t>ing dysfunction</w:t>
      </w:r>
      <w:r>
        <w:t xml:space="preserve"> occurring during food transition from the mouth to the esophagus.</w:t>
      </w:r>
    </w:p>
    <w:p w14:paraId="4F10D6B5" w14:textId="6D4D889C" w:rsidR="005C448D" w:rsidRDefault="00B85AA1" w:rsidP="00BE43DD">
      <w:pPr>
        <w:pStyle w:val="CETBodytext"/>
      </w:pPr>
      <w:r>
        <w:t>T</w:t>
      </w:r>
      <w:r w:rsidR="00BE43DD">
        <w:t xml:space="preserve">argeted </w:t>
      </w:r>
      <w:r>
        <w:t xml:space="preserve">thickened fluids </w:t>
      </w:r>
      <w:r w:rsidR="00BE43DD">
        <w:t xml:space="preserve">for dysphagia patients </w:t>
      </w:r>
      <w:r w:rsidR="005A6690">
        <w:t>are</w:t>
      </w:r>
      <w:r w:rsidR="00BE43DD">
        <w:t xml:space="preserve"> described according to recommendations from the guidelines of the </w:t>
      </w:r>
      <w:r>
        <w:t xml:space="preserve">International Dysphagia Diet Standardization Initiative (IDDSI) aimed at the delivery of standard </w:t>
      </w:r>
      <w:r w:rsidR="00BE43DD">
        <w:t>viscosit</w:t>
      </w:r>
      <w:r>
        <w:t>ies</w:t>
      </w:r>
      <w:r w:rsidR="00BE43DD">
        <w:t xml:space="preserve"> of liquid</w:t>
      </w:r>
      <w:r>
        <w:t>-to-</w:t>
      </w:r>
      <w:r w:rsidR="0021299F">
        <w:t>soft solid</w:t>
      </w:r>
      <w:r w:rsidR="00BE43DD">
        <w:t xml:space="preserve"> foods for dysphagia diets</w:t>
      </w:r>
      <w:r>
        <w:t>. F</w:t>
      </w:r>
      <w:r w:rsidR="00BE43DD">
        <w:t xml:space="preserve">our levels of consistency </w:t>
      </w:r>
      <w:r w:rsidR="005A6690">
        <w:t>were</w:t>
      </w:r>
      <w:r w:rsidR="00BE43DD">
        <w:t xml:space="preserve"> suggested: (</w:t>
      </w:r>
      <w:r>
        <w:t>1</w:t>
      </w:r>
      <w:r w:rsidR="00BE43DD">
        <w:t xml:space="preserve">) </w:t>
      </w:r>
      <w:r w:rsidR="0021299F">
        <w:t xml:space="preserve">slightly thick - </w:t>
      </w:r>
      <w:r w:rsidR="00BE43DD">
        <w:t xml:space="preserve">Thin (1–50 </w:t>
      </w:r>
      <w:proofErr w:type="spellStart"/>
      <w:r>
        <w:t>mPa.s</w:t>
      </w:r>
      <w:proofErr w:type="spellEnd"/>
      <w:r w:rsidR="00BE43DD">
        <w:t>)</w:t>
      </w:r>
      <w:r w:rsidR="0021299F">
        <w:t>;</w:t>
      </w:r>
      <w:r w:rsidR="00BE43DD">
        <w:t xml:space="preserve"> (</w:t>
      </w:r>
      <w:r>
        <w:t>2</w:t>
      </w:r>
      <w:r w:rsidR="00BE43DD">
        <w:t xml:space="preserve">) </w:t>
      </w:r>
      <w:r w:rsidR="0021299F">
        <w:t xml:space="preserve">mildly thick - </w:t>
      </w:r>
      <w:r w:rsidR="00BE43DD">
        <w:t xml:space="preserve">Nectar-like (51–350 </w:t>
      </w:r>
      <w:proofErr w:type="spellStart"/>
      <w:r>
        <w:t>mPa.s</w:t>
      </w:r>
      <w:proofErr w:type="spellEnd"/>
      <w:r w:rsidR="00BE43DD">
        <w:t>)</w:t>
      </w:r>
      <w:r w:rsidR="0021299F">
        <w:t>;</w:t>
      </w:r>
      <w:r w:rsidR="00BE43DD">
        <w:t xml:space="preserve"> (</w:t>
      </w:r>
      <w:r>
        <w:t>3</w:t>
      </w:r>
      <w:r w:rsidR="00BE43DD">
        <w:t xml:space="preserve">) </w:t>
      </w:r>
      <w:r w:rsidR="0021299F">
        <w:t xml:space="preserve">moderately thick - </w:t>
      </w:r>
      <w:r w:rsidR="00BE43DD">
        <w:t xml:space="preserve">Honey-like (351–1750 </w:t>
      </w:r>
      <w:proofErr w:type="spellStart"/>
      <w:r>
        <w:t>mPa.s</w:t>
      </w:r>
      <w:proofErr w:type="spellEnd"/>
      <w:r w:rsidR="00BE43DD">
        <w:t>) and (</w:t>
      </w:r>
      <w:r>
        <w:t>4</w:t>
      </w:r>
      <w:r w:rsidR="00BE43DD">
        <w:t xml:space="preserve">) </w:t>
      </w:r>
      <w:r w:rsidR="0021299F">
        <w:t xml:space="preserve">extremely thick - </w:t>
      </w:r>
      <w:r w:rsidR="00BE43DD">
        <w:t xml:space="preserve">Spoon or Pudding thick (&gt;1750 </w:t>
      </w:r>
      <w:proofErr w:type="spellStart"/>
      <w:r>
        <w:t>mPa.s</w:t>
      </w:r>
      <w:proofErr w:type="spellEnd"/>
      <w:r w:rsidR="00BE43DD">
        <w:t>). However, only the last three are recommended in the palliative care of dysphagia patients</w:t>
      </w:r>
      <w:r>
        <w:t>.</w:t>
      </w:r>
      <w:r w:rsidR="0021299F" w:rsidRPr="0021299F">
        <w:t xml:space="preserve"> </w:t>
      </w:r>
      <w:r w:rsidR="005C448D">
        <w:t>D</w:t>
      </w:r>
      <w:r w:rsidR="005C448D" w:rsidRPr="005C448D">
        <w:t>ysphagia and maln</w:t>
      </w:r>
      <w:r w:rsidR="00DC37D2">
        <w:t xml:space="preserve">utrition are closely associated. </w:t>
      </w:r>
      <w:r w:rsidR="00D84430" w:rsidRPr="00D84430">
        <w:t>Patients with dysphagia are prone to receiving inadequate food intake and presenting malnutrition because of fear of choking, anorexia, and decreased food preference related to food texture</w:t>
      </w:r>
      <w:r w:rsidR="00D84430">
        <w:t xml:space="preserve">. </w:t>
      </w:r>
    </w:p>
    <w:p w14:paraId="13005D77" w14:textId="2AE8E204" w:rsidR="005C448D" w:rsidRDefault="00DC37D2" w:rsidP="00016C64">
      <w:pPr>
        <w:pStyle w:val="CETBodytext"/>
      </w:pPr>
      <w:r>
        <w:lastRenderedPageBreak/>
        <w:t xml:space="preserve">In this paper, pear </w:t>
      </w:r>
      <w:r w:rsidR="003441BE" w:rsidRPr="003441BE">
        <w:t>waste, without seeds and stalks</w:t>
      </w:r>
      <w:r w:rsidR="003441BE">
        <w:t xml:space="preserve"> are pureed</w:t>
      </w:r>
      <w:r w:rsidR="003821C2">
        <w:t xml:space="preserve"> and </w:t>
      </w:r>
      <w:r w:rsidR="003441BE">
        <w:t xml:space="preserve">fortified with proteins </w:t>
      </w:r>
      <w:r w:rsidR="004327AB">
        <w:t>(pea, spirulina, whey)</w:t>
      </w:r>
      <w:r w:rsidR="00A83D3F">
        <w:t xml:space="preserve">. Purees’ </w:t>
      </w:r>
      <w:r w:rsidR="003441BE">
        <w:t>texture is modulated to cover three over four IDDSI viscosity levels</w:t>
      </w:r>
      <w:r w:rsidR="00A83D3F">
        <w:t xml:space="preserve">, so </w:t>
      </w:r>
      <w:r w:rsidR="00A83D3F" w:rsidRPr="00A83D3F">
        <w:t>responding to the needs of different groups of dysphagia patients</w:t>
      </w:r>
      <w:r w:rsidR="00A83D3F">
        <w:t>.</w:t>
      </w:r>
      <w:r w:rsidR="00A83D3F" w:rsidRPr="00A83D3F">
        <w:t xml:space="preserve"> </w:t>
      </w:r>
      <w:r w:rsidR="003441BE">
        <w:t>CMC</w:t>
      </w:r>
      <w:r w:rsidR="003441BE" w:rsidRPr="003441BE">
        <w:t xml:space="preserve"> thicken</w:t>
      </w:r>
      <w:r w:rsidR="003441BE">
        <w:t>s</w:t>
      </w:r>
      <w:r w:rsidR="004327AB">
        <w:t xml:space="preserve"> the dispersion</w:t>
      </w:r>
      <w:r w:rsidR="00A83D3F">
        <w:t xml:space="preserve"> while </w:t>
      </w:r>
      <w:r w:rsidR="004327AB">
        <w:t>the</w:t>
      </w:r>
      <w:r w:rsidR="004327AB" w:rsidRPr="004327AB">
        <w:t xml:space="preserve"> commercial enzyme preparation </w:t>
      </w:r>
      <w:proofErr w:type="spellStart"/>
      <w:r w:rsidR="004327AB" w:rsidRPr="004327AB">
        <w:t>Pectinex</w:t>
      </w:r>
      <w:proofErr w:type="spellEnd"/>
      <w:r w:rsidR="004327AB" w:rsidRPr="004327AB">
        <w:t>® Ultra Tropical efficiently degrades fibrous plant materials</w:t>
      </w:r>
      <w:r w:rsidR="004327AB">
        <w:t xml:space="preserve"> and decreases </w:t>
      </w:r>
      <w:r w:rsidR="003821C2">
        <w:t>the thicken fluid’s</w:t>
      </w:r>
      <w:r w:rsidR="004327AB" w:rsidRPr="004327AB">
        <w:t xml:space="preserve"> resistance to flow</w:t>
      </w:r>
      <w:r w:rsidR="004327AB">
        <w:t>.</w:t>
      </w:r>
      <w:r w:rsidR="00813EFA">
        <w:t xml:space="preserve"> </w:t>
      </w:r>
      <w:r w:rsidR="004327AB" w:rsidRPr="00616388">
        <w:t>Table 1</w:t>
      </w:r>
      <w:r w:rsidR="004327AB">
        <w:t xml:space="preserve"> shows </w:t>
      </w:r>
      <w:r w:rsidR="007F3AF1">
        <w:t xml:space="preserve">all </w:t>
      </w:r>
      <w:r w:rsidR="004327AB">
        <w:t>samples, their formulations, the pH of the dispersions</w:t>
      </w:r>
      <w:r w:rsidR="00755BAC">
        <w:t xml:space="preserve">. </w:t>
      </w:r>
      <w:r w:rsidR="00813EFA">
        <w:t xml:space="preserve">Other than a structural role, </w:t>
      </w:r>
      <w:r w:rsidR="007F3AF1">
        <w:t xml:space="preserve">the enzymatic preparation, </w:t>
      </w:r>
      <w:r w:rsidR="00813EFA">
        <w:t xml:space="preserve">rich in </w:t>
      </w:r>
      <w:proofErr w:type="spellStart"/>
      <w:r w:rsidR="00813EFA">
        <w:t>pectinlyase</w:t>
      </w:r>
      <w:proofErr w:type="spellEnd"/>
      <w:r w:rsidR="00813EFA">
        <w:t xml:space="preserve"> activity</w:t>
      </w:r>
      <w:r w:rsidR="007F3AF1">
        <w:t>,</w:t>
      </w:r>
      <w:r w:rsidR="00813EFA">
        <w:t xml:space="preserve"> acts on the release of phenolic compounds and </w:t>
      </w:r>
      <w:r w:rsidR="00E672FF">
        <w:t xml:space="preserve">on the </w:t>
      </w:r>
      <w:r w:rsidR="00813EFA">
        <w:t xml:space="preserve">antioxidant </w:t>
      </w:r>
      <w:r w:rsidR="00E672FF">
        <w:t>capacity.</w:t>
      </w:r>
      <w:r w:rsidR="00E672FF" w:rsidRPr="00E672FF">
        <w:t xml:space="preserve"> </w:t>
      </w:r>
      <w:r w:rsidR="007F3AF1">
        <w:t xml:space="preserve">The </w:t>
      </w:r>
      <w:r w:rsidR="0089060D" w:rsidRPr="0089060D">
        <w:t xml:space="preserve">extraction from </w:t>
      </w:r>
      <w:r w:rsidR="007F3AF1">
        <w:t xml:space="preserve">the </w:t>
      </w:r>
      <w:proofErr w:type="spellStart"/>
      <w:r w:rsidR="007F3AF1">
        <w:t>pomance</w:t>
      </w:r>
      <w:proofErr w:type="spellEnd"/>
      <w:r w:rsidR="0089060D" w:rsidRPr="0089060D">
        <w:t xml:space="preserve"> occur</w:t>
      </w:r>
      <w:r w:rsidR="003821C2">
        <w:t>s</w:t>
      </w:r>
      <w:r w:rsidR="0089060D" w:rsidRPr="0089060D">
        <w:t xml:space="preserve"> via hydrolytic degradation of the cell wall polysaccharides. </w:t>
      </w:r>
      <w:r w:rsidR="007F3AF1">
        <w:t>T</w:t>
      </w:r>
      <w:r w:rsidR="0089060D" w:rsidRPr="0089060D">
        <w:t xml:space="preserve">he antioxidant activity </w:t>
      </w:r>
      <w:r w:rsidR="003821C2">
        <w:t>is</w:t>
      </w:r>
      <w:r w:rsidR="0089060D" w:rsidRPr="0089060D">
        <w:t xml:space="preserve"> measured as free radical-scave</w:t>
      </w:r>
      <w:r w:rsidR="0089060D">
        <w:t>nging activity with DPPH method. A</w:t>
      </w:r>
      <w:r w:rsidR="0089060D" w:rsidRPr="0089060D">
        <w:t>n increase of the antioxidant activity of about 29% and 6% was found for pear puree with pea protein and spirulina, respectively</w:t>
      </w:r>
      <w:r w:rsidR="00A83D3F">
        <w:t xml:space="preserve"> (</w:t>
      </w:r>
      <w:r w:rsidR="00A83D3F" w:rsidRPr="00616388">
        <w:t>Table 1)</w:t>
      </w:r>
      <w:r w:rsidR="0089060D" w:rsidRPr="00616388">
        <w:t>.</w:t>
      </w:r>
      <w:r w:rsidR="00A83D3F" w:rsidRPr="00A83D3F">
        <w:t xml:space="preserve"> The protein source used does not affect the acidity of the pear puree, as the pH values are almost all similar (4.5-5.1).</w:t>
      </w:r>
      <w:r w:rsidR="007F3AF1">
        <w:t xml:space="preserve"> </w:t>
      </w:r>
      <w:proofErr w:type="spellStart"/>
      <w:r w:rsidR="00396D2B">
        <w:t>P</w:t>
      </w:r>
      <w:r w:rsidR="00DE6AC0">
        <w:t>hysiophatic</w:t>
      </w:r>
      <w:proofErr w:type="spellEnd"/>
      <w:r w:rsidR="00DE6AC0">
        <w:t xml:space="preserve"> pears are </w:t>
      </w:r>
      <w:r w:rsidR="00396D2B">
        <w:t xml:space="preserve">therefore </w:t>
      </w:r>
      <w:r w:rsidR="00DE6AC0">
        <w:t xml:space="preserve">upcycled in soft solid foods that seems to deliver </w:t>
      </w:r>
      <w:r w:rsidR="00DE6AC0" w:rsidRPr="00DE6AC0">
        <w:t>structural and health functionality</w:t>
      </w:r>
      <w:r w:rsidR="00DE6AC0">
        <w:t xml:space="preserve">. </w:t>
      </w:r>
    </w:p>
    <w:p w14:paraId="0D3BBF3C" w14:textId="546FEAF1" w:rsidR="00A83D3F" w:rsidRPr="00C46431" w:rsidRDefault="00A83D3F" w:rsidP="00016C64">
      <w:pPr>
        <w:pStyle w:val="CETCaption"/>
      </w:pPr>
      <w:r w:rsidRPr="00616388">
        <w:t>Table1</w:t>
      </w:r>
      <w:r w:rsidR="00B633B1" w:rsidRPr="00616388">
        <w:t>:</w:t>
      </w:r>
      <w:r w:rsidR="00B633B1">
        <w:t xml:space="preserve"> F</w:t>
      </w:r>
      <w:r w:rsidRPr="00C46431">
        <w:t>ormulated puree samples, their recipe, their IDDSI classification, pH and antioxidant phenolic activity</w:t>
      </w:r>
      <w:r w:rsidR="00B633B1">
        <w:t>.</w:t>
      </w:r>
    </w:p>
    <w:tbl>
      <w:tblPr>
        <w:tblW w:w="8787" w:type="dxa"/>
        <w:jc w:val="center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760"/>
        <w:gridCol w:w="535"/>
        <w:gridCol w:w="615"/>
        <w:gridCol w:w="1071"/>
        <w:gridCol w:w="890"/>
        <w:gridCol w:w="1281"/>
        <w:gridCol w:w="907"/>
        <w:gridCol w:w="1312"/>
        <w:gridCol w:w="1416"/>
      </w:tblGrid>
      <w:tr w:rsidR="00016C64" w:rsidRPr="00151758" w14:paraId="46C09E24" w14:textId="77777777" w:rsidTr="00163FD1">
        <w:trPr>
          <w:jc w:val="center"/>
        </w:trPr>
        <w:tc>
          <w:tcPr>
            <w:tcW w:w="76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FB8FD57" w14:textId="77777777" w:rsidR="00016C64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 xml:space="preserve">IDDSI </w:t>
            </w:r>
          </w:p>
          <w:p w14:paraId="16DBC4E1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level</w:t>
            </w:r>
          </w:p>
        </w:tc>
        <w:tc>
          <w:tcPr>
            <w:tcW w:w="535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56E1379" w14:textId="77777777" w:rsidR="00016C64" w:rsidRPr="00151758" w:rsidRDefault="00016C64" w:rsidP="00BE43DD">
            <w:pPr>
              <w:pStyle w:val="CETBodytext"/>
              <w:rPr>
                <w:lang w:val="en-GB"/>
              </w:rPr>
            </w:pPr>
          </w:p>
        </w:tc>
        <w:tc>
          <w:tcPr>
            <w:tcW w:w="615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81CB027" w14:textId="63DB76EB" w:rsidR="00016C64" w:rsidRPr="00151758" w:rsidRDefault="00016C64" w:rsidP="00BE43DD">
            <w:pPr>
              <w:pStyle w:val="CETBodytext"/>
              <w:rPr>
                <w:lang w:val="en-GB"/>
              </w:rPr>
            </w:pPr>
            <w:r w:rsidRPr="00151758">
              <w:rPr>
                <w:lang w:val="en-GB"/>
              </w:rPr>
              <w:t xml:space="preserve">Sample </w:t>
            </w:r>
          </w:p>
        </w:tc>
        <w:tc>
          <w:tcPr>
            <w:tcW w:w="107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F9E756D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Protein</w:t>
            </w:r>
          </w:p>
          <w:p w14:paraId="0D0BA55A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(10 %w/w)</w:t>
            </w:r>
          </w:p>
        </w:tc>
        <w:tc>
          <w:tcPr>
            <w:tcW w:w="89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2D31D81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CMC</w:t>
            </w:r>
          </w:p>
          <w:p w14:paraId="481F8CFE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(%)</w:t>
            </w:r>
          </w:p>
        </w:tc>
        <w:tc>
          <w:tcPr>
            <w:tcW w:w="128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4AAF02A" w14:textId="77777777" w:rsidR="00016C64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 xml:space="preserve">Enzymatic </w:t>
            </w:r>
          </w:p>
          <w:p w14:paraId="7D70CFC6" w14:textId="302EF648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concentration</w:t>
            </w:r>
          </w:p>
          <w:p w14:paraId="6BDFE786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(</w:t>
            </w:r>
            <w:proofErr w:type="spellStart"/>
            <w:r w:rsidRPr="00151758">
              <w:rPr>
                <w:lang w:val="en-GB"/>
              </w:rPr>
              <w:t>uL</w:t>
            </w:r>
            <w:proofErr w:type="spellEnd"/>
            <w:r w:rsidRPr="00151758">
              <w:rPr>
                <w:lang w:val="en-GB"/>
              </w:rPr>
              <w:t>/g)</w:t>
            </w:r>
          </w:p>
        </w:tc>
        <w:tc>
          <w:tcPr>
            <w:tcW w:w="907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7C1DE9E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pH</w:t>
            </w:r>
          </w:p>
        </w:tc>
        <w:tc>
          <w:tcPr>
            <w:tcW w:w="1312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3860C45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Polyphenols</w:t>
            </w:r>
          </w:p>
          <w:p w14:paraId="389187BC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µ</w:t>
            </w:r>
            <w:proofErr w:type="spellStart"/>
            <w:r w:rsidRPr="00151758">
              <w:rPr>
                <w:lang w:val="en-GB"/>
              </w:rPr>
              <w:t>gGA</w:t>
            </w:r>
            <w:proofErr w:type="spellEnd"/>
            <w:r w:rsidRPr="00151758">
              <w:rPr>
                <w:lang w:val="en-GB"/>
              </w:rPr>
              <w:t>/</w:t>
            </w:r>
            <w:proofErr w:type="spellStart"/>
            <w:r w:rsidRPr="00151758">
              <w:rPr>
                <w:lang w:val="en-GB"/>
              </w:rPr>
              <w:t>gDM</w:t>
            </w:r>
            <w:proofErr w:type="spellEnd"/>
          </w:p>
        </w:tc>
        <w:tc>
          <w:tcPr>
            <w:tcW w:w="1416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2111AE0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proofErr w:type="spellStart"/>
            <w:r w:rsidRPr="00151758">
              <w:rPr>
                <w:lang w:val="en-GB"/>
              </w:rPr>
              <w:t>AntiOX</w:t>
            </w:r>
            <w:proofErr w:type="spellEnd"/>
          </w:p>
          <w:p w14:paraId="2540EC94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(</w:t>
            </w:r>
            <w:proofErr w:type="spellStart"/>
            <w:r w:rsidRPr="00151758">
              <w:rPr>
                <w:lang w:val="en-GB"/>
              </w:rPr>
              <w:t>mgAA</w:t>
            </w:r>
            <w:proofErr w:type="spellEnd"/>
            <w:r w:rsidRPr="00151758">
              <w:rPr>
                <w:lang w:val="en-GB"/>
              </w:rPr>
              <w:t>/</w:t>
            </w:r>
            <w:proofErr w:type="spellStart"/>
            <w:r w:rsidRPr="00151758">
              <w:rPr>
                <w:lang w:val="en-GB"/>
              </w:rPr>
              <w:t>gDM</w:t>
            </w:r>
            <w:proofErr w:type="spellEnd"/>
            <w:r w:rsidRPr="00151758">
              <w:rPr>
                <w:lang w:val="en-GB"/>
              </w:rPr>
              <w:t>)</w:t>
            </w:r>
          </w:p>
        </w:tc>
      </w:tr>
      <w:tr w:rsidR="00016C64" w:rsidRPr="00151758" w14:paraId="43FF81A7" w14:textId="77777777" w:rsidTr="00163FD1">
        <w:trPr>
          <w:jc w:val="center"/>
        </w:trPr>
        <w:tc>
          <w:tcPr>
            <w:tcW w:w="760" w:type="dxa"/>
            <w:shd w:val="clear" w:color="auto" w:fill="FFFFFF"/>
          </w:tcPr>
          <w:p w14:paraId="667FA3A4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2</w:t>
            </w:r>
          </w:p>
        </w:tc>
        <w:tc>
          <w:tcPr>
            <w:tcW w:w="535" w:type="dxa"/>
            <w:shd w:val="clear" w:color="auto" w:fill="FFFFFF"/>
          </w:tcPr>
          <w:p w14:paraId="372A6F81" w14:textId="77777777" w:rsidR="00016C64" w:rsidRPr="00151758" w:rsidRDefault="00016C64" w:rsidP="00BE43DD">
            <w:pPr>
              <w:pStyle w:val="CETBodytext"/>
              <w:rPr>
                <w:lang w:val="en-GB"/>
              </w:rPr>
            </w:pPr>
          </w:p>
        </w:tc>
        <w:tc>
          <w:tcPr>
            <w:tcW w:w="615" w:type="dxa"/>
            <w:shd w:val="clear" w:color="auto" w:fill="FFFFFF"/>
            <w:vAlign w:val="center"/>
          </w:tcPr>
          <w:p w14:paraId="49B5BF3E" w14:textId="1AEDFDB3" w:rsidR="00016C64" w:rsidRPr="00151758" w:rsidRDefault="00016C64" w:rsidP="00BE43DD">
            <w:pPr>
              <w:pStyle w:val="CETBodytext"/>
              <w:rPr>
                <w:lang w:val="en-GB"/>
              </w:rPr>
            </w:pPr>
            <w:r w:rsidRPr="00151758">
              <w:rPr>
                <w:lang w:val="en-GB"/>
              </w:rPr>
              <w:t>PP 2</w:t>
            </w:r>
          </w:p>
        </w:tc>
        <w:tc>
          <w:tcPr>
            <w:tcW w:w="1071" w:type="dxa"/>
            <w:vMerge w:val="restart"/>
            <w:shd w:val="clear" w:color="auto" w:fill="FFFFFF"/>
            <w:vAlign w:val="center"/>
          </w:tcPr>
          <w:p w14:paraId="5C76803E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Pea</w:t>
            </w:r>
          </w:p>
        </w:tc>
        <w:tc>
          <w:tcPr>
            <w:tcW w:w="890" w:type="dxa"/>
            <w:shd w:val="clear" w:color="auto" w:fill="FFFFFF"/>
          </w:tcPr>
          <w:p w14:paraId="4922B8BE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-</w:t>
            </w:r>
          </w:p>
        </w:tc>
        <w:tc>
          <w:tcPr>
            <w:tcW w:w="1281" w:type="dxa"/>
            <w:shd w:val="clear" w:color="auto" w:fill="FFFFFF"/>
          </w:tcPr>
          <w:p w14:paraId="54163248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1.5</w:t>
            </w:r>
          </w:p>
        </w:tc>
        <w:tc>
          <w:tcPr>
            <w:tcW w:w="907" w:type="dxa"/>
            <w:shd w:val="clear" w:color="auto" w:fill="FFFFFF"/>
          </w:tcPr>
          <w:p w14:paraId="7293C527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4.82</w:t>
            </w:r>
          </w:p>
        </w:tc>
        <w:tc>
          <w:tcPr>
            <w:tcW w:w="1312" w:type="dxa"/>
            <w:shd w:val="clear" w:color="auto" w:fill="FFFFFF"/>
          </w:tcPr>
          <w:p w14:paraId="29FF5092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20.95 ±0.73</w:t>
            </w:r>
            <w:r w:rsidRPr="00151758">
              <w:rPr>
                <w:vertAlign w:val="superscript"/>
                <w:lang w:val="en-GB"/>
              </w:rPr>
              <w:t>a</w:t>
            </w:r>
          </w:p>
        </w:tc>
        <w:tc>
          <w:tcPr>
            <w:tcW w:w="1416" w:type="dxa"/>
            <w:shd w:val="clear" w:color="auto" w:fill="FFFFFF"/>
          </w:tcPr>
          <w:p w14:paraId="42C2BDFE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53.02 ±0.59</w:t>
            </w:r>
            <w:r w:rsidRPr="00151758">
              <w:rPr>
                <w:vertAlign w:val="superscript"/>
                <w:lang w:val="en-GB"/>
              </w:rPr>
              <w:t>a</w:t>
            </w:r>
          </w:p>
        </w:tc>
      </w:tr>
      <w:tr w:rsidR="00016C64" w:rsidRPr="00151758" w14:paraId="0505A976" w14:textId="77777777" w:rsidTr="00163FD1">
        <w:trPr>
          <w:jc w:val="center"/>
        </w:trPr>
        <w:tc>
          <w:tcPr>
            <w:tcW w:w="760" w:type="dxa"/>
            <w:shd w:val="clear" w:color="auto" w:fill="FFFFFF"/>
          </w:tcPr>
          <w:p w14:paraId="3C1DCF57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3</w:t>
            </w:r>
          </w:p>
        </w:tc>
        <w:tc>
          <w:tcPr>
            <w:tcW w:w="535" w:type="dxa"/>
            <w:shd w:val="clear" w:color="auto" w:fill="FFFFFF"/>
          </w:tcPr>
          <w:p w14:paraId="30B75629" w14:textId="77777777" w:rsidR="00016C64" w:rsidRPr="00151758" w:rsidRDefault="00016C64" w:rsidP="00BE43DD">
            <w:pPr>
              <w:pStyle w:val="CETBodytext"/>
              <w:rPr>
                <w:lang w:val="en-GB"/>
              </w:rPr>
            </w:pPr>
          </w:p>
        </w:tc>
        <w:tc>
          <w:tcPr>
            <w:tcW w:w="615" w:type="dxa"/>
            <w:shd w:val="clear" w:color="auto" w:fill="FFFFFF"/>
          </w:tcPr>
          <w:p w14:paraId="5EA8171E" w14:textId="72047988" w:rsidR="00016C64" w:rsidRPr="00151758" w:rsidRDefault="00016C64" w:rsidP="00BE43DD">
            <w:pPr>
              <w:pStyle w:val="CETBodytext"/>
              <w:rPr>
                <w:lang w:val="en-GB"/>
              </w:rPr>
            </w:pPr>
            <w:r w:rsidRPr="00151758">
              <w:rPr>
                <w:lang w:val="en-GB"/>
              </w:rPr>
              <w:t>PP 3</w:t>
            </w:r>
          </w:p>
        </w:tc>
        <w:tc>
          <w:tcPr>
            <w:tcW w:w="1071" w:type="dxa"/>
            <w:vMerge/>
            <w:shd w:val="clear" w:color="auto" w:fill="FFFFFF"/>
          </w:tcPr>
          <w:p w14:paraId="718BC3EB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</w:p>
        </w:tc>
        <w:tc>
          <w:tcPr>
            <w:tcW w:w="890" w:type="dxa"/>
            <w:shd w:val="clear" w:color="auto" w:fill="FFFFFF"/>
          </w:tcPr>
          <w:p w14:paraId="19E80F66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-</w:t>
            </w:r>
          </w:p>
        </w:tc>
        <w:tc>
          <w:tcPr>
            <w:tcW w:w="1281" w:type="dxa"/>
            <w:shd w:val="clear" w:color="auto" w:fill="FFFFFF"/>
          </w:tcPr>
          <w:p w14:paraId="76A38DCC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0.2</w:t>
            </w:r>
          </w:p>
        </w:tc>
        <w:tc>
          <w:tcPr>
            <w:tcW w:w="907" w:type="dxa"/>
            <w:shd w:val="clear" w:color="auto" w:fill="FFFFFF"/>
          </w:tcPr>
          <w:p w14:paraId="7B83D1D4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4.80</w:t>
            </w:r>
          </w:p>
        </w:tc>
        <w:tc>
          <w:tcPr>
            <w:tcW w:w="1312" w:type="dxa"/>
            <w:shd w:val="clear" w:color="auto" w:fill="FFFFFF"/>
          </w:tcPr>
          <w:p w14:paraId="0B15A2A3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16.16 ±1.36</w:t>
            </w:r>
            <w:r w:rsidRPr="00151758">
              <w:rPr>
                <w:vertAlign w:val="superscript"/>
                <w:lang w:val="en-GB"/>
              </w:rPr>
              <w:t>a</w:t>
            </w:r>
          </w:p>
        </w:tc>
        <w:tc>
          <w:tcPr>
            <w:tcW w:w="1416" w:type="dxa"/>
            <w:shd w:val="clear" w:color="auto" w:fill="FFFFFF"/>
          </w:tcPr>
          <w:p w14:paraId="580CFAFD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45.35 ±0.93</w:t>
            </w:r>
            <w:r>
              <w:rPr>
                <w:vertAlign w:val="superscript"/>
                <w:lang w:val="en-GB"/>
              </w:rPr>
              <w:t>b</w:t>
            </w:r>
          </w:p>
        </w:tc>
      </w:tr>
      <w:tr w:rsidR="00016C64" w:rsidRPr="00151758" w14:paraId="48D46454" w14:textId="77777777" w:rsidTr="00163FD1">
        <w:trPr>
          <w:jc w:val="center"/>
        </w:trPr>
        <w:tc>
          <w:tcPr>
            <w:tcW w:w="760" w:type="dxa"/>
            <w:shd w:val="clear" w:color="auto" w:fill="FFFFFF"/>
          </w:tcPr>
          <w:p w14:paraId="4542B669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4</w:t>
            </w:r>
          </w:p>
        </w:tc>
        <w:tc>
          <w:tcPr>
            <w:tcW w:w="535" w:type="dxa"/>
            <w:shd w:val="clear" w:color="auto" w:fill="FFFFFF"/>
          </w:tcPr>
          <w:p w14:paraId="05791DE4" w14:textId="77777777" w:rsidR="00016C64" w:rsidRPr="00151758" w:rsidRDefault="00016C64" w:rsidP="00BE43DD">
            <w:pPr>
              <w:pStyle w:val="CETBodytext"/>
              <w:rPr>
                <w:lang w:val="en-GB"/>
              </w:rPr>
            </w:pPr>
          </w:p>
        </w:tc>
        <w:tc>
          <w:tcPr>
            <w:tcW w:w="615" w:type="dxa"/>
            <w:shd w:val="clear" w:color="auto" w:fill="FFFFFF"/>
          </w:tcPr>
          <w:p w14:paraId="2B5CA9DF" w14:textId="04713133" w:rsidR="00016C64" w:rsidRPr="00151758" w:rsidRDefault="00016C64" w:rsidP="00BE43DD">
            <w:pPr>
              <w:pStyle w:val="CETBodytext"/>
              <w:rPr>
                <w:lang w:val="en-GB"/>
              </w:rPr>
            </w:pPr>
            <w:r w:rsidRPr="00151758">
              <w:rPr>
                <w:lang w:val="en-GB"/>
              </w:rPr>
              <w:t>PP 4</w:t>
            </w:r>
          </w:p>
        </w:tc>
        <w:tc>
          <w:tcPr>
            <w:tcW w:w="1071" w:type="dxa"/>
            <w:vMerge/>
            <w:shd w:val="clear" w:color="auto" w:fill="FFFFFF"/>
          </w:tcPr>
          <w:p w14:paraId="1CED8DAE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</w:p>
        </w:tc>
        <w:tc>
          <w:tcPr>
            <w:tcW w:w="890" w:type="dxa"/>
            <w:shd w:val="clear" w:color="auto" w:fill="FFFFFF"/>
          </w:tcPr>
          <w:p w14:paraId="6061127E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1.0</w:t>
            </w:r>
          </w:p>
        </w:tc>
        <w:tc>
          <w:tcPr>
            <w:tcW w:w="1281" w:type="dxa"/>
            <w:shd w:val="clear" w:color="auto" w:fill="FFFFFF"/>
          </w:tcPr>
          <w:p w14:paraId="070F5427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-</w:t>
            </w:r>
          </w:p>
        </w:tc>
        <w:tc>
          <w:tcPr>
            <w:tcW w:w="907" w:type="dxa"/>
            <w:shd w:val="clear" w:color="auto" w:fill="FFFFFF"/>
          </w:tcPr>
          <w:p w14:paraId="721C109D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5.11</w:t>
            </w:r>
          </w:p>
        </w:tc>
        <w:tc>
          <w:tcPr>
            <w:tcW w:w="1312" w:type="dxa"/>
            <w:shd w:val="clear" w:color="auto" w:fill="FFFFFF"/>
          </w:tcPr>
          <w:p w14:paraId="39B65CEF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38.74 ±3.89</w:t>
            </w:r>
            <w:r>
              <w:rPr>
                <w:vertAlign w:val="superscript"/>
                <w:lang w:val="en-GB"/>
              </w:rPr>
              <w:t>b</w:t>
            </w:r>
          </w:p>
        </w:tc>
        <w:tc>
          <w:tcPr>
            <w:tcW w:w="1416" w:type="dxa"/>
            <w:shd w:val="clear" w:color="auto" w:fill="FFFFFF"/>
          </w:tcPr>
          <w:p w14:paraId="24180715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43.48 ±0.74</w:t>
            </w:r>
            <w:r>
              <w:rPr>
                <w:vertAlign w:val="superscript"/>
                <w:lang w:val="en-GB"/>
              </w:rPr>
              <w:t>b</w:t>
            </w:r>
          </w:p>
        </w:tc>
      </w:tr>
      <w:tr w:rsidR="00016C64" w:rsidRPr="00151758" w14:paraId="254E0A9C" w14:textId="77777777" w:rsidTr="00163FD1">
        <w:trPr>
          <w:jc w:val="center"/>
        </w:trPr>
        <w:tc>
          <w:tcPr>
            <w:tcW w:w="760" w:type="dxa"/>
            <w:shd w:val="clear" w:color="auto" w:fill="FFFFFF"/>
          </w:tcPr>
          <w:p w14:paraId="1719D118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2</w:t>
            </w:r>
          </w:p>
        </w:tc>
        <w:tc>
          <w:tcPr>
            <w:tcW w:w="535" w:type="dxa"/>
            <w:shd w:val="clear" w:color="auto" w:fill="FFFFFF"/>
          </w:tcPr>
          <w:p w14:paraId="46E20C0C" w14:textId="77777777" w:rsidR="00016C64" w:rsidRPr="00151758" w:rsidRDefault="00016C64" w:rsidP="00BE43DD">
            <w:pPr>
              <w:pStyle w:val="CETBodytext"/>
              <w:rPr>
                <w:lang w:val="en-GB"/>
              </w:rPr>
            </w:pPr>
          </w:p>
        </w:tc>
        <w:tc>
          <w:tcPr>
            <w:tcW w:w="615" w:type="dxa"/>
            <w:shd w:val="clear" w:color="auto" w:fill="FFFFFF"/>
          </w:tcPr>
          <w:p w14:paraId="547752BE" w14:textId="127C5553" w:rsidR="00016C64" w:rsidRPr="00151758" w:rsidRDefault="00016C64" w:rsidP="00BE43DD">
            <w:pPr>
              <w:pStyle w:val="CETBodytext"/>
              <w:rPr>
                <w:lang w:val="en-GB"/>
              </w:rPr>
            </w:pPr>
            <w:r w:rsidRPr="00151758">
              <w:rPr>
                <w:lang w:val="en-GB"/>
              </w:rPr>
              <w:t>PS 2</w:t>
            </w:r>
          </w:p>
        </w:tc>
        <w:tc>
          <w:tcPr>
            <w:tcW w:w="1071" w:type="dxa"/>
            <w:vMerge w:val="restart"/>
            <w:shd w:val="clear" w:color="auto" w:fill="FFFFFF"/>
            <w:vAlign w:val="center"/>
          </w:tcPr>
          <w:p w14:paraId="00AE38BD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Spirulina</w:t>
            </w:r>
          </w:p>
        </w:tc>
        <w:tc>
          <w:tcPr>
            <w:tcW w:w="890" w:type="dxa"/>
            <w:shd w:val="clear" w:color="auto" w:fill="FFFFFF"/>
          </w:tcPr>
          <w:p w14:paraId="36C36BD9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-</w:t>
            </w:r>
          </w:p>
        </w:tc>
        <w:tc>
          <w:tcPr>
            <w:tcW w:w="1281" w:type="dxa"/>
            <w:shd w:val="clear" w:color="auto" w:fill="FFFFFF"/>
          </w:tcPr>
          <w:p w14:paraId="020D3EBA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6.67</w:t>
            </w:r>
          </w:p>
        </w:tc>
        <w:tc>
          <w:tcPr>
            <w:tcW w:w="907" w:type="dxa"/>
            <w:shd w:val="clear" w:color="auto" w:fill="FFFFFF"/>
          </w:tcPr>
          <w:p w14:paraId="512C0ACF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5.15</w:t>
            </w:r>
          </w:p>
        </w:tc>
        <w:tc>
          <w:tcPr>
            <w:tcW w:w="1312" w:type="dxa"/>
            <w:shd w:val="clear" w:color="auto" w:fill="FFFFFF"/>
          </w:tcPr>
          <w:p w14:paraId="21A78B9C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73.95 ±3.95</w:t>
            </w:r>
            <w:r w:rsidRPr="00151758">
              <w:rPr>
                <w:vertAlign w:val="superscript"/>
                <w:lang w:val="en-GB"/>
              </w:rPr>
              <w:t>a</w:t>
            </w:r>
          </w:p>
        </w:tc>
        <w:tc>
          <w:tcPr>
            <w:tcW w:w="1416" w:type="dxa"/>
            <w:shd w:val="clear" w:color="auto" w:fill="FFFFFF"/>
          </w:tcPr>
          <w:p w14:paraId="33A39313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38.09 ±0.12</w:t>
            </w:r>
            <w:r>
              <w:rPr>
                <w:vertAlign w:val="superscript"/>
                <w:lang w:val="en-GB"/>
              </w:rPr>
              <w:t>a</w:t>
            </w:r>
          </w:p>
        </w:tc>
      </w:tr>
      <w:tr w:rsidR="00016C64" w:rsidRPr="00151758" w14:paraId="30CA1E29" w14:textId="77777777" w:rsidTr="00163FD1">
        <w:trPr>
          <w:jc w:val="center"/>
        </w:trPr>
        <w:tc>
          <w:tcPr>
            <w:tcW w:w="760" w:type="dxa"/>
            <w:shd w:val="clear" w:color="auto" w:fill="FFFFFF"/>
          </w:tcPr>
          <w:p w14:paraId="3DF9B9D2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3</w:t>
            </w:r>
          </w:p>
        </w:tc>
        <w:tc>
          <w:tcPr>
            <w:tcW w:w="535" w:type="dxa"/>
            <w:shd w:val="clear" w:color="auto" w:fill="FFFFFF"/>
          </w:tcPr>
          <w:p w14:paraId="190EFF76" w14:textId="77777777" w:rsidR="00016C64" w:rsidRPr="00151758" w:rsidRDefault="00016C64" w:rsidP="00BE43DD">
            <w:pPr>
              <w:pStyle w:val="CETBodytext"/>
              <w:rPr>
                <w:lang w:val="en-GB"/>
              </w:rPr>
            </w:pPr>
          </w:p>
        </w:tc>
        <w:tc>
          <w:tcPr>
            <w:tcW w:w="615" w:type="dxa"/>
            <w:shd w:val="clear" w:color="auto" w:fill="FFFFFF"/>
          </w:tcPr>
          <w:p w14:paraId="305A7B24" w14:textId="68F4F95B" w:rsidR="00016C64" w:rsidRPr="00151758" w:rsidRDefault="00016C64" w:rsidP="00BE43DD">
            <w:pPr>
              <w:pStyle w:val="CETBodytext"/>
              <w:rPr>
                <w:lang w:val="en-GB"/>
              </w:rPr>
            </w:pPr>
            <w:r w:rsidRPr="00151758">
              <w:rPr>
                <w:lang w:val="en-GB"/>
              </w:rPr>
              <w:t>PS 3</w:t>
            </w:r>
          </w:p>
        </w:tc>
        <w:tc>
          <w:tcPr>
            <w:tcW w:w="1071" w:type="dxa"/>
            <w:vMerge/>
            <w:shd w:val="clear" w:color="auto" w:fill="FFFFFF"/>
          </w:tcPr>
          <w:p w14:paraId="1A32E35B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</w:p>
        </w:tc>
        <w:tc>
          <w:tcPr>
            <w:tcW w:w="890" w:type="dxa"/>
            <w:shd w:val="clear" w:color="auto" w:fill="FFFFFF"/>
          </w:tcPr>
          <w:p w14:paraId="2D48D448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-</w:t>
            </w:r>
          </w:p>
        </w:tc>
        <w:tc>
          <w:tcPr>
            <w:tcW w:w="1281" w:type="dxa"/>
            <w:shd w:val="clear" w:color="auto" w:fill="FFFFFF"/>
          </w:tcPr>
          <w:p w14:paraId="5E0486CD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1.5</w:t>
            </w:r>
          </w:p>
        </w:tc>
        <w:tc>
          <w:tcPr>
            <w:tcW w:w="907" w:type="dxa"/>
            <w:shd w:val="clear" w:color="auto" w:fill="FFFFFF"/>
          </w:tcPr>
          <w:p w14:paraId="6EB44C99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5.25</w:t>
            </w:r>
          </w:p>
        </w:tc>
        <w:tc>
          <w:tcPr>
            <w:tcW w:w="1312" w:type="dxa"/>
            <w:shd w:val="clear" w:color="auto" w:fill="FFFFFF"/>
          </w:tcPr>
          <w:p w14:paraId="15EB7987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59.65 ±0.84</w:t>
            </w:r>
            <w:r w:rsidRPr="00151758">
              <w:rPr>
                <w:vertAlign w:val="superscript"/>
                <w:lang w:val="en-GB"/>
              </w:rPr>
              <w:t>a</w:t>
            </w:r>
          </w:p>
        </w:tc>
        <w:tc>
          <w:tcPr>
            <w:tcW w:w="1416" w:type="dxa"/>
            <w:shd w:val="clear" w:color="auto" w:fill="FFFFFF"/>
          </w:tcPr>
          <w:p w14:paraId="05A1F1E9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33.35 ±0.33</w:t>
            </w:r>
            <w:r w:rsidRPr="00151758">
              <w:rPr>
                <w:vertAlign w:val="superscript"/>
                <w:lang w:val="en-GB"/>
              </w:rPr>
              <w:t>b</w:t>
            </w:r>
          </w:p>
        </w:tc>
      </w:tr>
      <w:tr w:rsidR="00016C64" w:rsidRPr="00151758" w14:paraId="74BD4B4D" w14:textId="77777777" w:rsidTr="00163FD1">
        <w:trPr>
          <w:jc w:val="center"/>
        </w:trPr>
        <w:tc>
          <w:tcPr>
            <w:tcW w:w="760" w:type="dxa"/>
            <w:shd w:val="clear" w:color="auto" w:fill="FFFFFF"/>
          </w:tcPr>
          <w:p w14:paraId="54F3CC4E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4</w:t>
            </w:r>
          </w:p>
        </w:tc>
        <w:tc>
          <w:tcPr>
            <w:tcW w:w="535" w:type="dxa"/>
            <w:shd w:val="clear" w:color="auto" w:fill="FFFFFF"/>
          </w:tcPr>
          <w:p w14:paraId="7B8A26AB" w14:textId="77777777" w:rsidR="00016C64" w:rsidRPr="00151758" w:rsidRDefault="00016C64" w:rsidP="00BE43DD">
            <w:pPr>
              <w:pStyle w:val="CETBodytext"/>
              <w:rPr>
                <w:lang w:val="en-GB"/>
              </w:rPr>
            </w:pPr>
          </w:p>
        </w:tc>
        <w:tc>
          <w:tcPr>
            <w:tcW w:w="615" w:type="dxa"/>
            <w:shd w:val="clear" w:color="auto" w:fill="FFFFFF"/>
          </w:tcPr>
          <w:p w14:paraId="27F1BC21" w14:textId="6F6B1ED1" w:rsidR="00016C64" w:rsidRPr="00151758" w:rsidRDefault="00016C64" w:rsidP="00BE43DD">
            <w:pPr>
              <w:pStyle w:val="CETBodytext"/>
              <w:rPr>
                <w:lang w:val="en-GB"/>
              </w:rPr>
            </w:pPr>
            <w:r w:rsidRPr="00151758">
              <w:rPr>
                <w:lang w:val="en-GB"/>
              </w:rPr>
              <w:t>PS 4</w:t>
            </w:r>
          </w:p>
        </w:tc>
        <w:tc>
          <w:tcPr>
            <w:tcW w:w="1071" w:type="dxa"/>
            <w:vMerge/>
            <w:shd w:val="clear" w:color="auto" w:fill="FFFFFF"/>
          </w:tcPr>
          <w:p w14:paraId="7FCB1820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</w:p>
        </w:tc>
        <w:tc>
          <w:tcPr>
            <w:tcW w:w="890" w:type="dxa"/>
            <w:shd w:val="clear" w:color="auto" w:fill="FFFFFF"/>
          </w:tcPr>
          <w:p w14:paraId="2D69712C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1.0</w:t>
            </w:r>
          </w:p>
        </w:tc>
        <w:tc>
          <w:tcPr>
            <w:tcW w:w="1281" w:type="dxa"/>
            <w:shd w:val="clear" w:color="auto" w:fill="FFFFFF"/>
          </w:tcPr>
          <w:p w14:paraId="41276E0A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-</w:t>
            </w:r>
          </w:p>
        </w:tc>
        <w:tc>
          <w:tcPr>
            <w:tcW w:w="907" w:type="dxa"/>
            <w:shd w:val="clear" w:color="auto" w:fill="FFFFFF"/>
          </w:tcPr>
          <w:p w14:paraId="20B5534C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5.36</w:t>
            </w:r>
          </w:p>
        </w:tc>
        <w:tc>
          <w:tcPr>
            <w:tcW w:w="1312" w:type="dxa"/>
            <w:shd w:val="clear" w:color="auto" w:fill="FFFFFF"/>
          </w:tcPr>
          <w:p w14:paraId="67494008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28.53 ±0.09</w:t>
            </w:r>
            <w:r>
              <w:rPr>
                <w:vertAlign w:val="superscript"/>
                <w:lang w:val="en-GB"/>
              </w:rPr>
              <w:t>c</w:t>
            </w:r>
          </w:p>
        </w:tc>
        <w:tc>
          <w:tcPr>
            <w:tcW w:w="1416" w:type="dxa"/>
            <w:shd w:val="clear" w:color="auto" w:fill="FFFFFF"/>
          </w:tcPr>
          <w:p w14:paraId="002A604E" w14:textId="77777777" w:rsidR="00016C64" w:rsidRPr="00151758" w:rsidRDefault="00016C64" w:rsidP="00B633B1">
            <w:pPr>
              <w:pStyle w:val="CETBodytext"/>
              <w:ind w:left="428" w:hanging="142"/>
              <w:rPr>
                <w:lang w:val="en-GB"/>
              </w:rPr>
            </w:pPr>
            <w:r w:rsidRPr="00151758">
              <w:rPr>
                <w:lang w:val="en-GB"/>
              </w:rPr>
              <w:t>34.12 ±2.07</w:t>
            </w:r>
            <w:proofErr w:type="gramStart"/>
            <w:r>
              <w:rPr>
                <w:vertAlign w:val="superscript"/>
                <w:lang w:val="en-GB"/>
              </w:rPr>
              <w:t>a,b</w:t>
            </w:r>
            <w:proofErr w:type="gramEnd"/>
          </w:p>
        </w:tc>
      </w:tr>
      <w:tr w:rsidR="00016C64" w:rsidRPr="00151758" w14:paraId="78FA5962" w14:textId="77777777" w:rsidTr="00163FD1">
        <w:trPr>
          <w:jc w:val="center"/>
        </w:trPr>
        <w:tc>
          <w:tcPr>
            <w:tcW w:w="760" w:type="dxa"/>
            <w:shd w:val="clear" w:color="auto" w:fill="FFFFFF"/>
          </w:tcPr>
          <w:p w14:paraId="1CFEC74E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2</w:t>
            </w:r>
          </w:p>
        </w:tc>
        <w:tc>
          <w:tcPr>
            <w:tcW w:w="535" w:type="dxa"/>
            <w:shd w:val="clear" w:color="auto" w:fill="FFFFFF"/>
          </w:tcPr>
          <w:p w14:paraId="08595B14" w14:textId="77777777" w:rsidR="00016C64" w:rsidRPr="00151758" w:rsidRDefault="00016C64" w:rsidP="00BE43DD">
            <w:pPr>
              <w:pStyle w:val="CETBodytext"/>
              <w:rPr>
                <w:lang w:val="en-GB"/>
              </w:rPr>
            </w:pPr>
          </w:p>
        </w:tc>
        <w:tc>
          <w:tcPr>
            <w:tcW w:w="615" w:type="dxa"/>
            <w:shd w:val="clear" w:color="auto" w:fill="FFFFFF"/>
          </w:tcPr>
          <w:p w14:paraId="7530C6A3" w14:textId="7DFA59F1" w:rsidR="00016C64" w:rsidRPr="00151758" w:rsidRDefault="00016C64" w:rsidP="00BE43DD">
            <w:pPr>
              <w:pStyle w:val="CETBodytext"/>
              <w:rPr>
                <w:lang w:val="en-GB"/>
              </w:rPr>
            </w:pPr>
            <w:r w:rsidRPr="00151758">
              <w:rPr>
                <w:lang w:val="en-GB"/>
              </w:rPr>
              <w:t>PW 2</w:t>
            </w:r>
          </w:p>
        </w:tc>
        <w:tc>
          <w:tcPr>
            <w:tcW w:w="1071" w:type="dxa"/>
            <w:vMerge w:val="restart"/>
            <w:shd w:val="clear" w:color="auto" w:fill="FFFFFF"/>
            <w:vAlign w:val="center"/>
          </w:tcPr>
          <w:p w14:paraId="6B414A1B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Whey</w:t>
            </w:r>
          </w:p>
        </w:tc>
        <w:tc>
          <w:tcPr>
            <w:tcW w:w="890" w:type="dxa"/>
            <w:shd w:val="clear" w:color="auto" w:fill="FFFFFF"/>
          </w:tcPr>
          <w:p w14:paraId="42C4E76B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-</w:t>
            </w:r>
          </w:p>
        </w:tc>
        <w:tc>
          <w:tcPr>
            <w:tcW w:w="1281" w:type="dxa"/>
            <w:shd w:val="clear" w:color="auto" w:fill="FFFFFF"/>
          </w:tcPr>
          <w:p w14:paraId="16EEC638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0.2</w:t>
            </w:r>
          </w:p>
        </w:tc>
        <w:tc>
          <w:tcPr>
            <w:tcW w:w="907" w:type="dxa"/>
            <w:shd w:val="clear" w:color="auto" w:fill="FFFFFF"/>
          </w:tcPr>
          <w:p w14:paraId="61371DB8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4.53</w:t>
            </w:r>
          </w:p>
        </w:tc>
        <w:tc>
          <w:tcPr>
            <w:tcW w:w="1312" w:type="dxa"/>
            <w:shd w:val="clear" w:color="auto" w:fill="FFFFFF"/>
          </w:tcPr>
          <w:p w14:paraId="1A7C11B5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34.25 ±0.28</w:t>
            </w:r>
            <w:r w:rsidRPr="00151758">
              <w:rPr>
                <w:vertAlign w:val="superscript"/>
                <w:lang w:val="en-GB"/>
              </w:rPr>
              <w:t>a</w:t>
            </w:r>
          </w:p>
        </w:tc>
        <w:tc>
          <w:tcPr>
            <w:tcW w:w="1416" w:type="dxa"/>
            <w:shd w:val="clear" w:color="auto" w:fill="FFFFFF"/>
          </w:tcPr>
          <w:p w14:paraId="24C01BE1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41.14 ±0.86</w:t>
            </w:r>
            <w:r>
              <w:rPr>
                <w:vertAlign w:val="superscript"/>
                <w:lang w:val="en-GB"/>
              </w:rPr>
              <w:t>a</w:t>
            </w:r>
          </w:p>
        </w:tc>
      </w:tr>
      <w:tr w:rsidR="00016C64" w:rsidRPr="00151758" w14:paraId="16CBC8F8" w14:textId="77777777" w:rsidTr="00163FD1">
        <w:trPr>
          <w:jc w:val="center"/>
        </w:trPr>
        <w:tc>
          <w:tcPr>
            <w:tcW w:w="760" w:type="dxa"/>
            <w:shd w:val="clear" w:color="auto" w:fill="FFFFFF"/>
          </w:tcPr>
          <w:p w14:paraId="3743EBDB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3</w:t>
            </w:r>
          </w:p>
        </w:tc>
        <w:tc>
          <w:tcPr>
            <w:tcW w:w="535" w:type="dxa"/>
            <w:shd w:val="clear" w:color="auto" w:fill="FFFFFF"/>
          </w:tcPr>
          <w:p w14:paraId="31DF4DD5" w14:textId="77777777" w:rsidR="00016C64" w:rsidRPr="00151758" w:rsidRDefault="00016C64" w:rsidP="00BE43DD">
            <w:pPr>
              <w:pStyle w:val="CETBodytext"/>
              <w:rPr>
                <w:lang w:val="en-GB"/>
              </w:rPr>
            </w:pPr>
          </w:p>
        </w:tc>
        <w:tc>
          <w:tcPr>
            <w:tcW w:w="615" w:type="dxa"/>
            <w:shd w:val="clear" w:color="auto" w:fill="FFFFFF"/>
          </w:tcPr>
          <w:p w14:paraId="43BBEFB9" w14:textId="6707D0BA" w:rsidR="00016C64" w:rsidRPr="00151758" w:rsidRDefault="00016C64" w:rsidP="00BE43DD">
            <w:pPr>
              <w:pStyle w:val="CETBodytext"/>
              <w:rPr>
                <w:lang w:val="en-GB"/>
              </w:rPr>
            </w:pPr>
            <w:r w:rsidRPr="00151758">
              <w:rPr>
                <w:lang w:val="en-GB"/>
              </w:rPr>
              <w:t>PW 3</w:t>
            </w:r>
          </w:p>
        </w:tc>
        <w:tc>
          <w:tcPr>
            <w:tcW w:w="1071" w:type="dxa"/>
            <w:vMerge/>
            <w:shd w:val="clear" w:color="auto" w:fill="FFFFFF"/>
          </w:tcPr>
          <w:p w14:paraId="1BE86AC5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</w:p>
        </w:tc>
        <w:tc>
          <w:tcPr>
            <w:tcW w:w="890" w:type="dxa"/>
            <w:shd w:val="clear" w:color="auto" w:fill="FFFFFF"/>
          </w:tcPr>
          <w:p w14:paraId="3E54C3E2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0.3</w:t>
            </w:r>
          </w:p>
        </w:tc>
        <w:tc>
          <w:tcPr>
            <w:tcW w:w="1281" w:type="dxa"/>
            <w:shd w:val="clear" w:color="auto" w:fill="FFFFFF"/>
          </w:tcPr>
          <w:p w14:paraId="54EB9768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-</w:t>
            </w:r>
          </w:p>
        </w:tc>
        <w:tc>
          <w:tcPr>
            <w:tcW w:w="907" w:type="dxa"/>
            <w:shd w:val="clear" w:color="auto" w:fill="FFFFFF"/>
          </w:tcPr>
          <w:p w14:paraId="6D1C569B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4.74</w:t>
            </w:r>
          </w:p>
        </w:tc>
        <w:tc>
          <w:tcPr>
            <w:tcW w:w="1312" w:type="dxa"/>
            <w:shd w:val="clear" w:color="auto" w:fill="FFFFFF"/>
          </w:tcPr>
          <w:p w14:paraId="733372BD" w14:textId="77777777" w:rsidR="00016C64" w:rsidRPr="00151758" w:rsidRDefault="00016C64" w:rsidP="00BE43DD">
            <w:pPr>
              <w:pStyle w:val="CETBodytext"/>
              <w:ind w:left="141"/>
              <w:jc w:val="center"/>
              <w:rPr>
                <w:lang w:val="en-GB"/>
              </w:rPr>
            </w:pPr>
            <w:r>
              <w:rPr>
                <w:lang w:val="en-GB"/>
              </w:rPr>
              <w:t>29.61 ±7.05</w:t>
            </w:r>
            <w:proofErr w:type="gramStart"/>
            <w:r>
              <w:rPr>
                <w:vertAlign w:val="superscript"/>
                <w:lang w:val="en-GB"/>
              </w:rPr>
              <w:t>a,b</w:t>
            </w:r>
            <w:proofErr w:type="gramEnd"/>
          </w:p>
        </w:tc>
        <w:tc>
          <w:tcPr>
            <w:tcW w:w="1416" w:type="dxa"/>
            <w:shd w:val="clear" w:color="auto" w:fill="FFFFFF"/>
          </w:tcPr>
          <w:p w14:paraId="17C5B55F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43.38 ±0.63</w:t>
            </w:r>
            <w:r>
              <w:rPr>
                <w:vertAlign w:val="superscript"/>
                <w:lang w:val="en-GB"/>
              </w:rPr>
              <w:t>a</w:t>
            </w:r>
          </w:p>
        </w:tc>
      </w:tr>
      <w:tr w:rsidR="00016C64" w:rsidRPr="00151758" w14:paraId="4108906B" w14:textId="77777777" w:rsidTr="00163FD1">
        <w:trPr>
          <w:jc w:val="center"/>
        </w:trPr>
        <w:tc>
          <w:tcPr>
            <w:tcW w:w="760" w:type="dxa"/>
            <w:shd w:val="clear" w:color="auto" w:fill="FFFFFF"/>
          </w:tcPr>
          <w:p w14:paraId="22E98233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4</w:t>
            </w:r>
          </w:p>
        </w:tc>
        <w:tc>
          <w:tcPr>
            <w:tcW w:w="535" w:type="dxa"/>
            <w:shd w:val="clear" w:color="auto" w:fill="FFFFFF"/>
          </w:tcPr>
          <w:p w14:paraId="13E91CDE" w14:textId="77777777" w:rsidR="00016C64" w:rsidRPr="00151758" w:rsidRDefault="00016C64" w:rsidP="00BE43DD">
            <w:pPr>
              <w:pStyle w:val="CETBodytext"/>
              <w:rPr>
                <w:lang w:val="en-GB"/>
              </w:rPr>
            </w:pPr>
          </w:p>
        </w:tc>
        <w:tc>
          <w:tcPr>
            <w:tcW w:w="615" w:type="dxa"/>
            <w:shd w:val="clear" w:color="auto" w:fill="FFFFFF"/>
          </w:tcPr>
          <w:p w14:paraId="7334A987" w14:textId="5EB9AB2F" w:rsidR="00016C64" w:rsidRPr="00151758" w:rsidRDefault="00016C64" w:rsidP="00BE43DD">
            <w:pPr>
              <w:pStyle w:val="CETBodytext"/>
              <w:rPr>
                <w:lang w:val="en-GB"/>
              </w:rPr>
            </w:pPr>
            <w:r w:rsidRPr="00151758">
              <w:rPr>
                <w:lang w:val="en-GB"/>
              </w:rPr>
              <w:t>PW 4</w:t>
            </w:r>
          </w:p>
        </w:tc>
        <w:tc>
          <w:tcPr>
            <w:tcW w:w="1071" w:type="dxa"/>
            <w:vMerge/>
            <w:shd w:val="clear" w:color="auto" w:fill="FFFFFF"/>
          </w:tcPr>
          <w:p w14:paraId="4658996D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</w:p>
        </w:tc>
        <w:tc>
          <w:tcPr>
            <w:tcW w:w="890" w:type="dxa"/>
            <w:shd w:val="clear" w:color="auto" w:fill="FFFFFF"/>
          </w:tcPr>
          <w:p w14:paraId="5002CE54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1.0</w:t>
            </w:r>
          </w:p>
        </w:tc>
        <w:tc>
          <w:tcPr>
            <w:tcW w:w="1281" w:type="dxa"/>
            <w:shd w:val="clear" w:color="auto" w:fill="FFFFFF"/>
          </w:tcPr>
          <w:p w14:paraId="16B23D4B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-</w:t>
            </w:r>
          </w:p>
        </w:tc>
        <w:tc>
          <w:tcPr>
            <w:tcW w:w="907" w:type="dxa"/>
            <w:shd w:val="clear" w:color="auto" w:fill="FFFFFF"/>
          </w:tcPr>
          <w:p w14:paraId="4EE61261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4.81</w:t>
            </w:r>
          </w:p>
        </w:tc>
        <w:tc>
          <w:tcPr>
            <w:tcW w:w="1312" w:type="dxa"/>
            <w:shd w:val="clear" w:color="auto" w:fill="FFFFFF"/>
          </w:tcPr>
          <w:p w14:paraId="6B5BEC8D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25.19 ±1.36</w:t>
            </w:r>
            <w:r>
              <w:rPr>
                <w:vertAlign w:val="superscript"/>
                <w:lang w:val="en-GB"/>
              </w:rPr>
              <w:t>b</w:t>
            </w:r>
          </w:p>
        </w:tc>
        <w:tc>
          <w:tcPr>
            <w:tcW w:w="1416" w:type="dxa"/>
            <w:shd w:val="clear" w:color="auto" w:fill="FFFFFF"/>
          </w:tcPr>
          <w:p w14:paraId="408ECAD8" w14:textId="77777777" w:rsidR="00016C64" w:rsidRPr="00151758" w:rsidRDefault="00016C64" w:rsidP="00BE43DD">
            <w:pPr>
              <w:pStyle w:val="CETBodytext"/>
              <w:jc w:val="center"/>
              <w:rPr>
                <w:lang w:val="en-GB"/>
              </w:rPr>
            </w:pPr>
            <w:r w:rsidRPr="00151758">
              <w:rPr>
                <w:lang w:val="en-GB"/>
              </w:rPr>
              <w:t>47.67 ±0.83</w:t>
            </w:r>
            <w:r>
              <w:rPr>
                <w:vertAlign w:val="superscript"/>
                <w:lang w:val="en-GB"/>
              </w:rPr>
              <w:t>b</w:t>
            </w:r>
          </w:p>
        </w:tc>
      </w:tr>
    </w:tbl>
    <w:p w14:paraId="1C7CE788" w14:textId="4B18EB75" w:rsidR="00610A58" w:rsidRPr="00610A58" w:rsidRDefault="00610A58" w:rsidP="00345E14">
      <w:pPr>
        <w:pStyle w:val="CETBodytext"/>
        <w:rPr>
          <w:sz w:val="16"/>
          <w:szCs w:val="16"/>
        </w:rPr>
      </w:pPr>
      <w:r w:rsidRPr="00163FD1">
        <w:rPr>
          <w:sz w:val="16"/>
          <w:szCs w:val="16"/>
        </w:rPr>
        <w:t xml:space="preserve">Data are presented as mean </w:t>
      </w:r>
      <w:r w:rsidRPr="00163FD1">
        <w:rPr>
          <w:rFonts w:cs="Arial"/>
          <w:sz w:val="16"/>
          <w:szCs w:val="16"/>
        </w:rPr>
        <w:t>±</w:t>
      </w:r>
      <w:r w:rsidRPr="00163FD1">
        <w:rPr>
          <w:sz w:val="16"/>
          <w:szCs w:val="16"/>
        </w:rPr>
        <w:t xml:space="preserve">standard deviation of five replicates. For each formulation, </w:t>
      </w:r>
      <w:r w:rsidR="005C7CE9" w:rsidRPr="00163FD1">
        <w:rPr>
          <w:sz w:val="16"/>
          <w:szCs w:val="16"/>
        </w:rPr>
        <w:t>different letters</w:t>
      </w:r>
      <w:r w:rsidRPr="00163FD1">
        <w:rPr>
          <w:sz w:val="16"/>
          <w:szCs w:val="16"/>
        </w:rPr>
        <w:t>, indicate significant differences (P&lt; 0.05).</w:t>
      </w:r>
    </w:p>
    <w:p w14:paraId="2E2A3199" w14:textId="685BDAFC" w:rsidR="005D36D2" w:rsidRPr="00741B78" w:rsidRDefault="007F5395" w:rsidP="00345E14">
      <w:pPr>
        <w:pStyle w:val="CETBodytext"/>
      </w:pPr>
      <w:r>
        <w:t xml:space="preserve">The viscosity </w:t>
      </w:r>
      <w:r w:rsidR="002D4B4F">
        <w:t>of pear puree</w:t>
      </w:r>
      <w:r w:rsidR="002063DE">
        <w:t xml:space="preserve">s </w:t>
      </w:r>
      <w:r>
        <w:t xml:space="preserve">was </w:t>
      </w:r>
      <w:r w:rsidR="008C7792">
        <w:t>measured across shear rates ranging from 10 to 200 s</w:t>
      </w:r>
      <w:r w:rsidR="008C7792" w:rsidRPr="004D2FB0">
        <w:rPr>
          <w:vertAlign w:val="superscript"/>
        </w:rPr>
        <w:t>-1</w:t>
      </w:r>
      <w:r w:rsidR="000E0D0C">
        <w:t xml:space="preserve"> </w:t>
      </w:r>
      <w:r w:rsidR="00A63ADA">
        <w:t xml:space="preserve">that is mentioned as </w:t>
      </w:r>
      <w:r w:rsidR="00AE0591">
        <w:t xml:space="preserve">the </w:t>
      </w:r>
      <w:r w:rsidR="00AE0591" w:rsidRPr="00A63ADA">
        <w:t>shear</w:t>
      </w:r>
      <w:r w:rsidR="00A63ADA" w:rsidRPr="00A63ADA">
        <w:t xml:space="preserve"> rate regime occurring during swallowing </w:t>
      </w:r>
      <w:r w:rsidR="00DC307D" w:rsidRPr="00616388">
        <w:t>(Qazi et al., 2019).</w:t>
      </w:r>
      <w:r w:rsidR="00610A58">
        <w:t xml:space="preserve"> </w:t>
      </w:r>
      <w:r w:rsidR="00AE0591">
        <w:t>All</w:t>
      </w:r>
      <w:r w:rsidR="005D36D2" w:rsidRPr="005D36D2">
        <w:t xml:space="preserve"> flow curves </w:t>
      </w:r>
      <w:r w:rsidR="00AE0591">
        <w:t>show</w:t>
      </w:r>
      <w:r w:rsidR="005D36D2" w:rsidRPr="005D36D2">
        <w:t xml:space="preserve"> a non-Newtonian shear-thinning </w:t>
      </w:r>
      <w:r w:rsidR="005D36D2">
        <w:t>behavior</w:t>
      </w:r>
      <w:r w:rsidR="00AE0591">
        <w:t xml:space="preserve">, fitted with the Oswald de </w:t>
      </w:r>
      <w:proofErr w:type="spellStart"/>
      <w:r w:rsidR="00AE0591">
        <w:t>Waele</w:t>
      </w:r>
      <w:proofErr w:type="spellEnd"/>
      <w:r w:rsidR="00AE0591">
        <w:t xml:space="preserve"> model (</w:t>
      </w:r>
      <w:r w:rsidR="00AE0591" w:rsidRPr="00AE0591">
        <w:t>R</w:t>
      </w:r>
      <w:r w:rsidR="00AE0591" w:rsidRPr="00AE0591">
        <w:rPr>
          <w:vertAlign w:val="superscript"/>
        </w:rPr>
        <w:t>2</w:t>
      </w:r>
      <w:r w:rsidR="00AE0591" w:rsidRPr="00AE0591">
        <w:t xml:space="preserve"> between 0.989 and 0.992)</w:t>
      </w:r>
      <w:r w:rsidR="00AE0591">
        <w:t>.</w:t>
      </w:r>
      <w:r w:rsidR="00AE0591" w:rsidRPr="00AE0591">
        <w:t xml:space="preserve"> </w:t>
      </w:r>
      <w:r w:rsidR="005D36D2">
        <w:t>The app</w:t>
      </w:r>
      <w:r w:rsidR="00E37F24">
        <w:t>arent viscosity values at 50 s</w:t>
      </w:r>
      <w:r w:rsidR="00E37F24" w:rsidRPr="00AE0591">
        <w:rPr>
          <w:vertAlign w:val="superscript"/>
        </w:rPr>
        <w:t>−</w:t>
      </w:r>
      <w:r w:rsidR="005D36D2" w:rsidRPr="00AE0591">
        <w:rPr>
          <w:vertAlign w:val="superscript"/>
        </w:rPr>
        <w:t>1</w:t>
      </w:r>
      <w:r w:rsidR="005D36D2">
        <w:t xml:space="preserve">, </w:t>
      </w:r>
      <w:r w:rsidR="00741B78">
        <w:t xml:space="preserve">which is an accepted representative shear rate for swallowing </w:t>
      </w:r>
      <w:r w:rsidR="00741B78" w:rsidRPr="00616388">
        <w:t>(Steele et al., 2015),</w:t>
      </w:r>
      <w:r w:rsidR="00741B78">
        <w:t xml:space="preserve"> </w:t>
      </w:r>
      <w:r w:rsidR="00AE0591">
        <w:t xml:space="preserve">are shown </w:t>
      </w:r>
      <w:r w:rsidR="00AE0591">
        <w:lastRenderedPageBreak/>
        <w:t xml:space="preserve">in </w:t>
      </w:r>
      <w:r w:rsidR="00AE0591" w:rsidRPr="00616388">
        <w:t>T</w:t>
      </w:r>
      <w:r w:rsidR="005D36D2" w:rsidRPr="00616388">
        <w:t>able 2,</w:t>
      </w:r>
      <w:r w:rsidR="005D36D2">
        <w:t xml:space="preserve"> together with the n values of the </w:t>
      </w:r>
      <w:r w:rsidR="00AE0591">
        <w:t xml:space="preserve">power law </w:t>
      </w:r>
      <w:r w:rsidR="005D36D2">
        <w:t xml:space="preserve">used to fit the </w:t>
      </w:r>
      <w:r w:rsidR="00741B78">
        <w:t xml:space="preserve">viscosity </w:t>
      </w:r>
      <w:r w:rsidR="00741B78" w:rsidRPr="00741B78">
        <w:rPr>
          <w:i/>
        </w:rPr>
        <w:t>vs</w:t>
      </w:r>
      <w:r w:rsidR="00741B78">
        <w:rPr>
          <w:i/>
        </w:rPr>
        <w:t xml:space="preserve"> </w:t>
      </w:r>
      <w:r w:rsidR="00BE72EE">
        <w:t xml:space="preserve">shear rate data. </w:t>
      </w:r>
      <w:r w:rsidR="00345E14">
        <w:t xml:space="preserve">The targeted IDDS viscosity </w:t>
      </w:r>
      <w:r w:rsidR="00AE0591">
        <w:t xml:space="preserve">are successfully achieved: </w:t>
      </w:r>
      <w:r w:rsidR="005C7CE9">
        <w:t>n</w:t>
      </w:r>
      <w:r w:rsidR="00345E14">
        <w:t xml:space="preserve">ectar-like (formulations PP2, PS2, PW2), honey-like (formulations PP3, PS3, </w:t>
      </w:r>
      <w:r w:rsidR="00AE0591">
        <w:t xml:space="preserve">PW3) and spoon-like consistency </w:t>
      </w:r>
      <w:r w:rsidR="00396D2B">
        <w:t>(</w:t>
      </w:r>
      <w:r w:rsidR="00345E14">
        <w:t xml:space="preserve">PP4, PS4, PW4). </w:t>
      </w:r>
      <w:r w:rsidR="00AE0591">
        <w:t xml:space="preserve">As expected, the viscosity at </w:t>
      </w:r>
      <w:r w:rsidR="00741B78" w:rsidRPr="00741B78">
        <w:t>50 s</w:t>
      </w:r>
      <w:r w:rsidR="00741B78" w:rsidRPr="00E37F24">
        <w:rPr>
          <w:vertAlign w:val="superscript"/>
        </w:rPr>
        <w:t>-1</w:t>
      </w:r>
      <w:r w:rsidR="00741B78" w:rsidRPr="00741B78">
        <w:t xml:space="preserve"> increase</w:t>
      </w:r>
      <w:r w:rsidR="00396D2B">
        <w:t xml:space="preserve">s </w:t>
      </w:r>
      <w:r w:rsidR="00741B78" w:rsidRPr="00741B78">
        <w:t xml:space="preserve">in the </w:t>
      </w:r>
      <w:r w:rsidR="00AE0591">
        <w:t xml:space="preserve">extremely thick </w:t>
      </w:r>
      <w:r w:rsidR="00741B78" w:rsidRPr="00741B78">
        <w:t xml:space="preserve">purees </w:t>
      </w:r>
      <w:r w:rsidR="00741B78">
        <w:t>enriched in CMC</w:t>
      </w:r>
      <w:r w:rsidR="00741B78" w:rsidRPr="00741B78">
        <w:t xml:space="preserve">, </w:t>
      </w:r>
      <w:r w:rsidR="00741B78">
        <w:t xml:space="preserve">namely </w:t>
      </w:r>
      <w:r w:rsidR="00741B78" w:rsidRPr="00741B78">
        <w:t xml:space="preserve">3.865 Pa s, 2.085 Pa s and 2.070 Pa s </w:t>
      </w:r>
      <w:r w:rsidR="00741B78">
        <w:t>for</w:t>
      </w:r>
      <w:r w:rsidR="00741B78" w:rsidRPr="00741B78">
        <w:t xml:space="preserve"> </w:t>
      </w:r>
      <w:r w:rsidR="00732956">
        <w:t xml:space="preserve">PP, PS and PW samples, </w:t>
      </w:r>
      <w:r w:rsidR="00741B78" w:rsidRPr="00741B78">
        <w:t xml:space="preserve">respectively. </w:t>
      </w:r>
      <w:r w:rsidR="00741B78">
        <w:t xml:space="preserve">All n values </w:t>
      </w:r>
      <w:r w:rsidR="00396D2B">
        <w:t>are</w:t>
      </w:r>
      <w:r w:rsidR="00741B78">
        <w:t xml:space="preserve"> lower than 1 and </w:t>
      </w:r>
      <w:r w:rsidR="00741B78" w:rsidRPr="00741B78">
        <w:t>range</w:t>
      </w:r>
      <w:r w:rsidR="00396D2B">
        <w:t xml:space="preserve"> </w:t>
      </w:r>
      <w:r w:rsidR="00741B78" w:rsidRPr="00741B78">
        <w:t>from 0.132 to 0.394</w:t>
      </w:r>
      <w:r w:rsidR="00741B78">
        <w:t xml:space="preserve">, which implies a decrease in the apparent viscosity at increased shear rates. </w:t>
      </w:r>
      <w:r w:rsidR="00741B78" w:rsidRPr="00741B78">
        <w:t xml:space="preserve">These results could be associated with the </w:t>
      </w:r>
      <w:r w:rsidR="00396D2B">
        <w:t>higher content of total solids that result</w:t>
      </w:r>
      <w:r w:rsidR="00741B78" w:rsidRPr="00741B78">
        <w:t xml:space="preserve"> from the addition of the CMC</w:t>
      </w:r>
      <w:r w:rsidR="00AE0591">
        <w:t xml:space="preserve">. </w:t>
      </w:r>
      <w:r w:rsidR="00741B78" w:rsidRPr="00741B78">
        <w:t xml:space="preserve">The n values </w:t>
      </w:r>
      <w:r w:rsidR="00396D2B">
        <w:t>are</w:t>
      </w:r>
      <w:r w:rsidR="00741B78" w:rsidRPr="00741B78">
        <w:t xml:space="preserve"> </w:t>
      </w:r>
      <w:proofErr w:type="gramStart"/>
      <w:r w:rsidR="00741B78" w:rsidRPr="00741B78">
        <w:t>similar to</w:t>
      </w:r>
      <w:proofErr w:type="gramEnd"/>
      <w:r w:rsidR="00741B78" w:rsidRPr="00741B78">
        <w:t xml:space="preserve"> those obtained from other </w:t>
      </w:r>
      <w:r w:rsidR="007C356D">
        <w:t>A</w:t>
      </w:r>
      <w:r w:rsidR="007C356D" w:rsidRPr="00741B78">
        <w:t xml:space="preserve">uthors </w:t>
      </w:r>
      <w:r w:rsidR="00741B78" w:rsidRPr="00741B78">
        <w:t xml:space="preserve">when analyzing </w:t>
      </w:r>
      <w:r w:rsidR="00DC601D" w:rsidRPr="00741B78">
        <w:t>dysphagia-oriented</w:t>
      </w:r>
      <w:r w:rsidR="00741B78" w:rsidRPr="00741B78">
        <w:t xml:space="preserve"> foods </w:t>
      </w:r>
      <w:r w:rsidR="00741B78" w:rsidRPr="00064E38">
        <w:t>(Tales e</w:t>
      </w:r>
      <w:r w:rsidR="009D07F1" w:rsidRPr="00064E38">
        <w:t>t al., 2021; Viera et al., 2020</w:t>
      </w:r>
      <w:r w:rsidR="00741B78" w:rsidRPr="00064E38">
        <w:t>).</w:t>
      </w:r>
      <w:r w:rsidR="00741B78" w:rsidRPr="00741B78">
        <w:t xml:space="preserve"> </w:t>
      </w:r>
      <w:r w:rsidR="00A51175" w:rsidRPr="00A51175">
        <w:t>V</w:t>
      </w:r>
      <w:r w:rsidR="00741B78" w:rsidRPr="00A51175">
        <w:t xml:space="preserve">alues </w:t>
      </w:r>
      <w:r w:rsidR="00A51175" w:rsidRPr="00A51175">
        <w:t>of the flow index for purees at level 2 are</w:t>
      </w:r>
      <w:r w:rsidR="00A51175">
        <w:t xml:space="preserve"> hard to comment on because of the lack of experimental observations in the dispersions on the dynamics of the </w:t>
      </w:r>
      <w:r w:rsidR="00A51175" w:rsidRPr="00A51175">
        <w:t xml:space="preserve">loosely bounded aggregates or </w:t>
      </w:r>
      <w:r w:rsidR="00396D2B">
        <w:t xml:space="preserve">the alignments occurring under shear. </w:t>
      </w:r>
    </w:p>
    <w:p w14:paraId="273E16B9" w14:textId="0869AA32" w:rsidR="00C46431" w:rsidRPr="00B84D96" w:rsidRDefault="00B84D96" w:rsidP="00163FD1">
      <w:pPr>
        <w:pStyle w:val="CETCaption"/>
      </w:pPr>
      <w:r w:rsidRPr="00163FD1">
        <w:t xml:space="preserve">Table </w:t>
      </w:r>
      <w:r w:rsidR="00732956" w:rsidRPr="00163FD1">
        <w:t>2</w:t>
      </w:r>
      <w:r w:rsidRPr="00163FD1">
        <w:t>:</w:t>
      </w:r>
      <w:r w:rsidRPr="00B57B36">
        <w:t xml:space="preserve"> </w:t>
      </w:r>
      <w:r>
        <w:t>Viscosity values at 50</w:t>
      </w:r>
      <w:r w:rsidR="00BE72EE">
        <w:t xml:space="preserve"> </w:t>
      </w:r>
      <w:r>
        <w:t>s</w:t>
      </w:r>
      <w:r w:rsidRPr="00396D2B">
        <w:rPr>
          <w:vertAlign w:val="superscript"/>
        </w:rPr>
        <w:t>-1</w:t>
      </w:r>
      <w:r w:rsidR="00732956">
        <w:t>,</w:t>
      </w:r>
      <w:r>
        <w:t xml:space="preserve"> </w:t>
      </w:r>
      <w:r w:rsidR="00DF6469">
        <w:t>flow</w:t>
      </w:r>
      <w:r>
        <w:t xml:space="preserve"> index </w:t>
      </w:r>
      <w:r w:rsidR="00DF6469">
        <w:t xml:space="preserve">(n) </w:t>
      </w:r>
      <w:r w:rsidR="00732956">
        <w:t xml:space="preserve">and </w:t>
      </w:r>
      <w:proofErr w:type="spellStart"/>
      <w:r w:rsidR="00732956">
        <w:t>tixotropy</w:t>
      </w:r>
      <w:proofErr w:type="spellEnd"/>
      <w:r w:rsidR="00732956">
        <w:t xml:space="preserve"> index </w:t>
      </w:r>
      <w:r>
        <w:t>of pear puree</w:t>
      </w:r>
      <w:r w:rsidR="00C46431">
        <w:t>s</w:t>
      </w:r>
      <w:r w:rsidR="00016C64">
        <w:t>.</w:t>
      </w:r>
      <w:r>
        <w:t xml:space="preserve"> </w:t>
      </w:r>
    </w:p>
    <w:tbl>
      <w:tblPr>
        <w:tblW w:w="0" w:type="auto"/>
        <w:jc w:val="center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709"/>
        <w:gridCol w:w="1701"/>
        <w:gridCol w:w="1134"/>
        <w:gridCol w:w="1276"/>
      </w:tblGrid>
      <w:tr w:rsidR="00732956" w:rsidRPr="00314DD3" w14:paraId="69083C1D" w14:textId="77777777" w:rsidTr="00655B06">
        <w:trPr>
          <w:jc w:val="center"/>
        </w:trPr>
        <w:tc>
          <w:tcPr>
            <w:tcW w:w="709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05AF3C1" w14:textId="77777777" w:rsidR="00732956" w:rsidRPr="00314DD3" w:rsidRDefault="00732956" w:rsidP="00655B06">
            <w:pPr>
              <w:pStyle w:val="CETBodytext"/>
              <w:rPr>
                <w:rFonts w:cs="Arial"/>
                <w:szCs w:val="18"/>
                <w:lang w:val="en-GB"/>
              </w:rPr>
            </w:pPr>
            <w:r w:rsidRPr="00314DD3">
              <w:rPr>
                <w:rFonts w:cs="Arial"/>
                <w:szCs w:val="18"/>
                <w:lang w:val="en-GB"/>
              </w:rPr>
              <w:t xml:space="preserve">Sample </w:t>
            </w:r>
          </w:p>
        </w:tc>
        <w:tc>
          <w:tcPr>
            <w:tcW w:w="170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C45E2D8" w14:textId="77777777" w:rsidR="00732956" w:rsidRPr="00314DD3" w:rsidRDefault="00732956" w:rsidP="00655B06">
            <w:pPr>
              <w:pStyle w:val="CETBodytext"/>
              <w:jc w:val="center"/>
              <w:rPr>
                <w:rFonts w:cs="Arial"/>
                <w:szCs w:val="18"/>
                <w:lang w:val="en-GB"/>
              </w:rPr>
            </w:pPr>
            <w:r w:rsidRPr="00314DD3">
              <w:rPr>
                <w:rFonts w:cs="Arial"/>
                <w:szCs w:val="18"/>
                <w:lang w:val="en-GB"/>
              </w:rPr>
              <w:t>Viscosity</w:t>
            </w:r>
          </w:p>
          <w:p w14:paraId="601C46FE" w14:textId="77777777" w:rsidR="00732956" w:rsidRPr="00314DD3" w:rsidRDefault="00732956" w:rsidP="00655B06">
            <w:pPr>
              <w:pStyle w:val="CETBodytext"/>
              <w:jc w:val="center"/>
              <w:rPr>
                <w:rFonts w:cs="Arial"/>
                <w:szCs w:val="18"/>
                <w:lang w:val="en-GB"/>
              </w:rPr>
            </w:pPr>
            <w:r w:rsidRPr="00314DD3">
              <w:rPr>
                <w:rFonts w:cs="Arial"/>
                <w:szCs w:val="18"/>
                <w:lang w:val="en-GB"/>
              </w:rPr>
              <w:t>at 50 s</w:t>
            </w:r>
            <w:r w:rsidRPr="00314DD3">
              <w:rPr>
                <w:rFonts w:cs="Arial"/>
                <w:szCs w:val="18"/>
                <w:vertAlign w:val="superscript"/>
                <w:lang w:val="en-GB"/>
              </w:rPr>
              <w:t>-1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7DC7449" w14:textId="77777777" w:rsidR="00732956" w:rsidRDefault="00732956" w:rsidP="00655B0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Flow</w:t>
            </w:r>
            <w:r w:rsidRPr="00314DD3">
              <w:rPr>
                <w:rFonts w:cs="Arial"/>
                <w:szCs w:val="18"/>
                <w:lang w:val="en-GB"/>
              </w:rPr>
              <w:t xml:space="preserve"> index</w:t>
            </w:r>
          </w:p>
          <w:p w14:paraId="1F65F195" w14:textId="77777777" w:rsidR="00732956" w:rsidRPr="00314DD3" w:rsidRDefault="00732956" w:rsidP="00655B0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(n)</w:t>
            </w:r>
          </w:p>
        </w:tc>
        <w:tc>
          <w:tcPr>
            <w:tcW w:w="1276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4F1AB89" w14:textId="77777777" w:rsidR="00732956" w:rsidRDefault="00732956" w:rsidP="00655B06">
            <w:pPr>
              <w:pStyle w:val="CETBodytext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Thixotropy</w:t>
            </w:r>
          </w:p>
          <w:p w14:paraId="664E6868" w14:textId="15322F6D" w:rsidR="00732956" w:rsidRPr="00314DD3" w:rsidRDefault="00732956" w:rsidP="00FF4B0A">
            <w:pPr>
              <w:pStyle w:val="CETBodytext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(%</w:t>
            </w:r>
            <w:r w:rsidR="00FF4B0A">
              <w:rPr>
                <w:rFonts w:cs="Arial"/>
                <w:szCs w:val="18"/>
                <w:lang w:val="en-GB"/>
              </w:rPr>
              <w:t xml:space="preserve"> </w:t>
            </w:r>
            <w:r>
              <w:rPr>
                <w:rFonts w:cs="Arial"/>
                <w:szCs w:val="18"/>
                <w:lang w:val="en-GB"/>
              </w:rPr>
              <w:t>recovery)</w:t>
            </w:r>
          </w:p>
        </w:tc>
      </w:tr>
      <w:tr w:rsidR="00732956" w:rsidRPr="00314DD3" w14:paraId="36204F7B" w14:textId="77777777" w:rsidTr="00655B06">
        <w:trPr>
          <w:jc w:val="center"/>
        </w:trPr>
        <w:tc>
          <w:tcPr>
            <w:tcW w:w="709" w:type="dxa"/>
            <w:shd w:val="clear" w:color="auto" w:fill="FFFFFF"/>
            <w:vAlign w:val="center"/>
          </w:tcPr>
          <w:p w14:paraId="7BF718AC" w14:textId="77777777" w:rsidR="00732956" w:rsidRPr="00151758" w:rsidRDefault="00732956" w:rsidP="00655B06">
            <w:pPr>
              <w:pStyle w:val="CETBodytext"/>
              <w:rPr>
                <w:lang w:val="en-GB"/>
              </w:rPr>
            </w:pPr>
            <w:r w:rsidRPr="00151758">
              <w:rPr>
                <w:lang w:val="en-GB"/>
              </w:rPr>
              <w:t>PP 2</w:t>
            </w:r>
          </w:p>
        </w:tc>
        <w:tc>
          <w:tcPr>
            <w:tcW w:w="1701" w:type="dxa"/>
            <w:shd w:val="clear" w:color="auto" w:fill="FFFFFF"/>
          </w:tcPr>
          <w:p w14:paraId="517A6D27" w14:textId="77777777" w:rsidR="00732956" w:rsidRPr="00314DD3" w:rsidRDefault="00732956" w:rsidP="00655B06">
            <w:pPr>
              <w:pStyle w:val="CETBodytext"/>
              <w:jc w:val="center"/>
              <w:rPr>
                <w:rFonts w:cs="Arial"/>
                <w:szCs w:val="18"/>
                <w:lang w:val="en-GB"/>
              </w:rPr>
            </w:pPr>
            <w:r w:rsidRPr="00314DD3">
              <w:rPr>
                <w:rFonts w:cs="Arial"/>
                <w:szCs w:val="18"/>
                <w:lang w:val="en-GB"/>
              </w:rPr>
              <w:t>0.221</w:t>
            </w:r>
          </w:p>
        </w:tc>
        <w:tc>
          <w:tcPr>
            <w:tcW w:w="1134" w:type="dxa"/>
            <w:shd w:val="clear" w:color="auto" w:fill="FFFFFF"/>
          </w:tcPr>
          <w:p w14:paraId="60BA55F2" w14:textId="77777777" w:rsidR="00732956" w:rsidRPr="00314DD3" w:rsidRDefault="00732956" w:rsidP="00655B0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B566C5">
              <w:rPr>
                <w:rFonts w:cs="Arial"/>
                <w:szCs w:val="18"/>
                <w:lang w:val="en-GB"/>
              </w:rPr>
              <w:t>0.394</w:t>
            </w:r>
          </w:p>
        </w:tc>
        <w:tc>
          <w:tcPr>
            <w:tcW w:w="1276" w:type="dxa"/>
            <w:shd w:val="clear" w:color="auto" w:fill="FFFFFF"/>
            <w:vAlign w:val="center"/>
          </w:tcPr>
          <w:p w14:paraId="67800A84" w14:textId="77777777" w:rsidR="00732956" w:rsidRPr="00314DD3" w:rsidRDefault="00732956" w:rsidP="00655B06">
            <w:pPr>
              <w:pStyle w:val="CETBodytext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.83</w:t>
            </w:r>
          </w:p>
        </w:tc>
      </w:tr>
      <w:tr w:rsidR="00732956" w:rsidRPr="00314DD3" w14:paraId="684E9158" w14:textId="77777777" w:rsidTr="00655B06">
        <w:trPr>
          <w:jc w:val="center"/>
        </w:trPr>
        <w:tc>
          <w:tcPr>
            <w:tcW w:w="709" w:type="dxa"/>
            <w:shd w:val="clear" w:color="auto" w:fill="FFFFFF"/>
          </w:tcPr>
          <w:p w14:paraId="1096003F" w14:textId="77777777" w:rsidR="00732956" w:rsidRPr="00151758" w:rsidRDefault="00732956" w:rsidP="00655B06">
            <w:pPr>
              <w:pStyle w:val="CETBodytext"/>
              <w:rPr>
                <w:lang w:val="en-GB"/>
              </w:rPr>
            </w:pPr>
            <w:r w:rsidRPr="00151758">
              <w:rPr>
                <w:lang w:val="en-GB"/>
              </w:rPr>
              <w:t>PP 3</w:t>
            </w:r>
          </w:p>
        </w:tc>
        <w:tc>
          <w:tcPr>
            <w:tcW w:w="1701" w:type="dxa"/>
            <w:shd w:val="clear" w:color="auto" w:fill="FFFFFF"/>
          </w:tcPr>
          <w:p w14:paraId="65942D34" w14:textId="77777777" w:rsidR="00732956" w:rsidRPr="00314DD3" w:rsidRDefault="00732956" w:rsidP="00655B06">
            <w:pPr>
              <w:pStyle w:val="CETBodytext"/>
              <w:jc w:val="center"/>
              <w:rPr>
                <w:rFonts w:cs="Arial"/>
                <w:szCs w:val="18"/>
                <w:lang w:val="en-GB"/>
              </w:rPr>
            </w:pPr>
            <w:r w:rsidRPr="00314DD3">
              <w:rPr>
                <w:rFonts w:cs="Arial"/>
                <w:szCs w:val="18"/>
                <w:lang w:val="en-GB"/>
              </w:rPr>
              <w:t>0.496</w:t>
            </w:r>
          </w:p>
        </w:tc>
        <w:tc>
          <w:tcPr>
            <w:tcW w:w="1134" w:type="dxa"/>
            <w:shd w:val="clear" w:color="auto" w:fill="FFFFFF"/>
          </w:tcPr>
          <w:p w14:paraId="00970633" w14:textId="77777777" w:rsidR="00732956" w:rsidRPr="00314DD3" w:rsidRDefault="00732956" w:rsidP="00655B0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314DD3">
              <w:rPr>
                <w:rFonts w:cs="Arial"/>
                <w:szCs w:val="18"/>
                <w:lang w:val="en-GB"/>
              </w:rPr>
              <w:t>0.132</w:t>
            </w:r>
          </w:p>
        </w:tc>
        <w:tc>
          <w:tcPr>
            <w:tcW w:w="1276" w:type="dxa"/>
            <w:shd w:val="clear" w:color="auto" w:fill="FFFFFF"/>
          </w:tcPr>
          <w:p w14:paraId="3CD591FE" w14:textId="77777777" w:rsidR="00732956" w:rsidRPr="00314DD3" w:rsidRDefault="00732956" w:rsidP="00655B06">
            <w:pPr>
              <w:pStyle w:val="CETBodytext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7.47</w:t>
            </w:r>
          </w:p>
        </w:tc>
      </w:tr>
      <w:tr w:rsidR="00732956" w:rsidRPr="00314DD3" w14:paraId="672BBE83" w14:textId="77777777" w:rsidTr="00655B06">
        <w:trPr>
          <w:jc w:val="center"/>
        </w:trPr>
        <w:tc>
          <w:tcPr>
            <w:tcW w:w="709" w:type="dxa"/>
            <w:shd w:val="clear" w:color="auto" w:fill="FFFFFF"/>
          </w:tcPr>
          <w:p w14:paraId="292ABAA1" w14:textId="77777777" w:rsidR="00732956" w:rsidRPr="00151758" w:rsidRDefault="00732956" w:rsidP="00655B06">
            <w:pPr>
              <w:pStyle w:val="CETBodytext"/>
              <w:rPr>
                <w:lang w:val="en-GB"/>
              </w:rPr>
            </w:pPr>
            <w:r w:rsidRPr="00151758">
              <w:rPr>
                <w:lang w:val="en-GB"/>
              </w:rPr>
              <w:t>PP 4</w:t>
            </w:r>
          </w:p>
        </w:tc>
        <w:tc>
          <w:tcPr>
            <w:tcW w:w="1701" w:type="dxa"/>
            <w:shd w:val="clear" w:color="auto" w:fill="FFFFFF"/>
          </w:tcPr>
          <w:p w14:paraId="67468E46" w14:textId="77777777" w:rsidR="00732956" w:rsidRPr="00314DD3" w:rsidRDefault="00732956" w:rsidP="00655B06">
            <w:pPr>
              <w:pStyle w:val="CETBodytext"/>
              <w:jc w:val="center"/>
              <w:rPr>
                <w:rFonts w:cs="Arial"/>
                <w:szCs w:val="18"/>
                <w:lang w:val="en-GB"/>
              </w:rPr>
            </w:pPr>
            <w:r w:rsidRPr="00314DD3">
              <w:rPr>
                <w:rFonts w:cs="Arial"/>
                <w:szCs w:val="18"/>
                <w:lang w:val="en-GB"/>
              </w:rPr>
              <w:t>3.865</w:t>
            </w:r>
          </w:p>
        </w:tc>
        <w:tc>
          <w:tcPr>
            <w:tcW w:w="1134" w:type="dxa"/>
            <w:shd w:val="clear" w:color="auto" w:fill="FFFFFF"/>
          </w:tcPr>
          <w:p w14:paraId="18CD00D4" w14:textId="77777777" w:rsidR="00732956" w:rsidRPr="00314DD3" w:rsidRDefault="00732956" w:rsidP="00655B0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314DD3">
              <w:rPr>
                <w:rFonts w:cs="Arial"/>
                <w:szCs w:val="18"/>
                <w:lang w:val="en-GB"/>
              </w:rPr>
              <w:t>0.282</w:t>
            </w:r>
          </w:p>
        </w:tc>
        <w:tc>
          <w:tcPr>
            <w:tcW w:w="1276" w:type="dxa"/>
            <w:shd w:val="clear" w:color="auto" w:fill="FFFFFF"/>
          </w:tcPr>
          <w:p w14:paraId="0BA57FFD" w14:textId="77777777" w:rsidR="00732956" w:rsidRPr="00314DD3" w:rsidRDefault="00732956" w:rsidP="00655B06">
            <w:pPr>
              <w:pStyle w:val="CETBodytext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80.36</w:t>
            </w:r>
          </w:p>
        </w:tc>
      </w:tr>
      <w:tr w:rsidR="00732956" w:rsidRPr="00314DD3" w14:paraId="56733C25" w14:textId="77777777" w:rsidTr="00655B06">
        <w:trPr>
          <w:jc w:val="center"/>
        </w:trPr>
        <w:tc>
          <w:tcPr>
            <w:tcW w:w="709" w:type="dxa"/>
            <w:shd w:val="clear" w:color="auto" w:fill="FFFFFF"/>
          </w:tcPr>
          <w:p w14:paraId="14388ADF" w14:textId="77777777" w:rsidR="00732956" w:rsidRPr="00151758" w:rsidRDefault="00732956" w:rsidP="00655B06">
            <w:pPr>
              <w:pStyle w:val="CETBodytext"/>
              <w:rPr>
                <w:lang w:val="en-GB"/>
              </w:rPr>
            </w:pPr>
            <w:r w:rsidRPr="00151758">
              <w:rPr>
                <w:lang w:val="en-GB"/>
              </w:rPr>
              <w:t>PS 2</w:t>
            </w:r>
          </w:p>
        </w:tc>
        <w:tc>
          <w:tcPr>
            <w:tcW w:w="1701" w:type="dxa"/>
            <w:shd w:val="clear" w:color="auto" w:fill="FFFFFF"/>
          </w:tcPr>
          <w:p w14:paraId="58345A56" w14:textId="77777777" w:rsidR="00732956" w:rsidRPr="00314DD3" w:rsidRDefault="00732956" w:rsidP="00655B06">
            <w:pPr>
              <w:pStyle w:val="CETBodytext"/>
              <w:jc w:val="center"/>
              <w:rPr>
                <w:rFonts w:cs="Arial"/>
                <w:szCs w:val="18"/>
                <w:lang w:val="en-GB"/>
              </w:rPr>
            </w:pPr>
            <w:r w:rsidRPr="00314DD3">
              <w:rPr>
                <w:rFonts w:cs="Arial"/>
                <w:szCs w:val="18"/>
                <w:lang w:val="en-GB"/>
              </w:rPr>
              <w:t>0.267</w:t>
            </w:r>
          </w:p>
        </w:tc>
        <w:tc>
          <w:tcPr>
            <w:tcW w:w="1134" w:type="dxa"/>
            <w:shd w:val="clear" w:color="auto" w:fill="FFFFFF"/>
          </w:tcPr>
          <w:p w14:paraId="6B7A8076" w14:textId="77777777" w:rsidR="00732956" w:rsidRPr="00314DD3" w:rsidRDefault="00732956" w:rsidP="00655B0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B566C5">
              <w:rPr>
                <w:rFonts w:cs="Arial"/>
                <w:szCs w:val="18"/>
                <w:lang w:val="en-GB"/>
              </w:rPr>
              <w:t>0.339</w:t>
            </w:r>
          </w:p>
        </w:tc>
        <w:tc>
          <w:tcPr>
            <w:tcW w:w="1276" w:type="dxa"/>
            <w:shd w:val="clear" w:color="auto" w:fill="FFFFFF"/>
            <w:vAlign w:val="center"/>
          </w:tcPr>
          <w:p w14:paraId="559F2C4C" w14:textId="77777777" w:rsidR="00732956" w:rsidRPr="00314DD3" w:rsidRDefault="00732956" w:rsidP="00655B06">
            <w:pPr>
              <w:pStyle w:val="CETBodytext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4.04</w:t>
            </w:r>
          </w:p>
        </w:tc>
      </w:tr>
      <w:tr w:rsidR="00732956" w:rsidRPr="00314DD3" w14:paraId="71C40119" w14:textId="77777777" w:rsidTr="00655B06">
        <w:trPr>
          <w:jc w:val="center"/>
        </w:trPr>
        <w:tc>
          <w:tcPr>
            <w:tcW w:w="709" w:type="dxa"/>
            <w:shd w:val="clear" w:color="auto" w:fill="FFFFFF"/>
          </w:tcPr>
          <w:p w14:paraId="1DD73DCC" w14:textId="77777777" w:rsidR="00732956" w:rsidRPr="00151758" w:rsidRDefault="00732956" w:rsidP="00655B06">
            <w:pPr>
              <w:pStyle w:val="CETBodytext"/>
              <w:rPr>
                <w:lang w:val="en-GB"/>
              </w:rPr>
            </w:pPr>
            <w:r w:rsidRPr="00151758">
              <w:rPr>
                <w:lang w:val="en-GB"/>
              </w:rPr>
              <w:t>PS 3</w:t>
            </w:r>
          </w:p>
        </w:tc>
        <w:tc>
          <w:tcPr>
            <w:tcW w:w="1701" w:type="dxa"/>
            <w:shd w:val="clear" w:color="auto" w:fill="FFFFFF"/>
          </w:tcPr>
          <w:p w14:paraId="656A733B" w14:textId="77777777" w:rsidR="00732956" w:rsidRPr="00314DD3" w:rsidRDefault="00732956" w:rsidP="00655B06">
            <w:pPr>
              <w:pStyle w:val="CETBodytext"/>
              <w:jc w:val="center"/>
              <w:rPr>
                <w:rFonts w:cs="Arial"/>
                <w:szCs w:val="18"/>
                <w:lang w:val="en-GB"/>
              </w:rPr>
            </w:pPr>
            <w:r w:rsidRPr="00314DD3">
              <w:rPr>
                <w:rFonts w:cs="Arial"/>
                <w:szCs w:val="18"/>
                <w:lang w:val="en-GB"/>
              </w:rPr>
              <w:t>0.917</w:t>
            </w:r>
          </w:p>
        </w:tc>
        <w:tc>
          <w:tcPr>
            <w:tcW w:w="1134" w:type="dxa"/>
            <w:shd w:val="clear" w:color="auto" w:fill="FFFFFF"/>
          </w:tcPr>
          <w:p w14:paraId="3FD37A25" w14:textId="77777777" w:rsidR="00732956" w:rsidRPr="00314DD3" w:rsidRDefault="00732956" w:rsidP="00655B0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314DD3">
              <w:rPr>
                <w:rFonts w:cs="Arial"/>
                <w:szCs w:val="18"/>
                <w:lang w:val="en-GB"/>
              </w:rPr>
              <w:t>0.298</w:t>
            </w:r>
          </w:p>
        </w:tc>
        <w:tc>
          <w:tcPr>
            <w:tcW w:w="1276" w:type="dxa"/>
            <w:shd w:val="clear" w:color="auto" w:fill="FFFFFF"/>
          </w:tcPr>
          <w:p w14:paraId="2F01C3DF" w14:textId="77777777" w:rsidR="00732956" w:rsidRPr="00314DD3" w:rsidRDefault="00732956" w:rsidP="00655B06">
            <w:pPr>
              <w:pStyle w:val="CETBodytext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49.93</w:t>
            </w:r>
          </w:p>
        </w:tc>
      </w:tr>
      <w:tr w:rsidR="00732956" w:rsidRPr="00314DD3" w14:paraId="093AD86F" w14:textId="77777777" w:rsidTr="00655B06">
        <w:trPr>
          <w:jc w:val="center"/>
        </w:trPr>
        <w:tc>
          <w:tcPr>
            <w:tcW w:w="709" w:type="dxa"/>
            <w:shd w:val="clear" w:color="auto" w:fill="FFFFFF"/>
          </w:tcPr>
          <w:p w14:paraId="076B1A0A" w14:textId="77777777" w:rsidR="00732956" w:rsidRPr="00151758" w:rsidRDefault="00732956" w:rsidP="00655B06">
            <w:pPr>
              <w:pStyle w:val="CETBodytext"/>
              <w:rPr>
                <w:lang w:val="en-GB"/>
              </w:rPr>
            </w:pPr>
            <w:r w:rsidRPr="00151758">
              <w:rPr>
                <w:lang w:val="en-GB"/>
              </w:rPr>
              <w:t>PS 4</w:t>
            </w:r>
          </w:p>
        </w:tc>
        <w:tc>
          <w:tcPr>
            <w:tcW w:w="1701" w:type="dxa"/>
            <w:shd w:val="clear" w:color="auto" w:fill="FFFFFF"/>
          </w:tcPr>
          <w:p w14:paraId="32D2B226" w14:textId="77777777" w:rsidR="00732956" w:rsidRPr="00314DD3" w:rsidRDefault="00732956" w:rsidP="00655B06">
            <w:pPr>
              <w:pStyle w:val="CETBodytext"/>
              <w:jc w:val="center"/>
              <w:rPr>
                <w:rFonts w:cs="Arial"/>
                <w:szCs w:val="18"/>
                <w:lang w:val="en-GB"/>
              </w:rPr>
            </w:pPr>
            <w:r w:rsidRPr="00314DD3">
              <w:rPr>
                <w:rFonts w:cs="Arial"/>
                <w:szCs w:val="18"/>
                <w:lang w:val="en-GB"/>
              </w:rPr>
              <w:t>2.085</w:t>
            </w:r>
          </w:p>
        </w:tc>
        <w:tc>
          <w:tcPr>
            <w:tcW w:w="1134" w:type="dxa"/>
            <w:shd w:val="clear" w:color="auto" w:fill="FFFFFF"/>
          </w:tcPr>
          <w:p w14:paraId="58091E57" w14:textId="77777777" w:rsidR="00732956" w:rsidRPr="00314DD3" w:rsidRDefault="00732956" w:rsidP="00655B0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314DD3">
              <w:rPr>
                <w:rFonts w:cs="Arial"/>
                <w:szCs w:val="18"/>
                <w:lang w:val="en-GB"/>
              </w:rPr>
              <w:t>0.</w:t>
            </w:r>
            <w:r>
              <w:rPr>
                <w:rFonts w:cs="Arial"/>
                <w:szCs w:val="18"/>
                <w:lang w:val="en-GB"/>
              </w:rPr>
              <w:t>340</w:t>
            </w:r>
          </w:p>
        </w:tc>
        <w:tc>
          <w:tcPr>
            <w:tcW w:w="1276" w:type="dxa"/>
            <w:shd w:val="clear" w:color="auto" w:fill="FFFFFF"/>
          </w:tcPr>
          <w:p w14:paraId="70DDD4D5" w14:textId="77777777" w:rsidR="00732956" w:rsidRPr="00314DD3" w:rsidRDefault="00732956" w:rsidP="00655B06">
            <w:pPr>
              <w:pStyle w:val="CETBodytext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57.66</w:t>
            </w:r>
          </w:p>
        </w:tc>
      </w:tr>
      <w:tr w:rsidR="00732956" w:rsidRPr="00314DD3" w14:paraId="06F61A99" w14:textId="77777777" w:rsidTr="00655B06">
        <w:trPr>
          <w:jc w:val="center"/>
        </w:trPr>
        <w:tc>
          <w:tcPr>
            <w:tcW w:w="709" w:type="dxa"/>
            <w:shd w:val="clear" w:color="auto" w:fill="FFFFFF"/>
          </w:tcPr>
          <w:p w14:paraId="318DC0EA" w14:textId="77777777" w:rsidR="00732956" w:rsidRPr="00151758" w:rsidRDefault="00732956" w:rsidP="00655B06">
            <w:pPr>
              <w:pStyle w:val="CETBodytext"/>
              <w:rPr>
                <w:lang w:val="en-GB"/>
              </w:rPr>
            </w:pPr>
            <w:r w:rsidRPr="00151758">
              <w:rPr>
                <w:lang w:val="en-GB"/>
              </w:rPr>
              <w:t>PW 2</w:t>
            </w:r>
          </w:p>
        </w:tc>
        <w:tc>
          <w:tcPr>
            <w:tcW w:w="1701" w:type="dxa"/>
            <w:shd w:val="clear" w:color="auto" w:fill="FFFFFF"/>
          </w:tcPr>
          <w:p w14:paraId="262E9964" w14:textId="77777777" w:rsidR="00732956" w:rsidRPr="00314DD3" w:rsidRDefault="00732956" w:rsidP="00655B06">
            <w:pPr>
              <w:pStyle w:val="CETBodytext"/>
              <w:jc w:val="center"/>
              <w:rPr>
                <w:rFonts w:cs="Arial"/>
                <w:szCs w:val="18"/>
                <w:lang w:val="en-GB"/>
              </w:rPr>
            </w:pPr>
            <w:r w:rsidRPr="00314DD3">
              <w:rPr>
                <w:rFonts w:cs="Arial"/>
                <w:szCs w:val="18"/>
                <w:lang w:val="en-GB"/>
              </w:rPr>
              <w:t>0.302</w:t>
            </w:r>
          </w:p>
        </w:tc>
        <w:tc>
          <w:tcPr>
            <w:tcW w:w="1134" w:type="dxa"/>
            <w:shd w:val="clear" w:color="auto" w:fill="FFFFFF"/>
          </w:tcPr>
          <w:p w14:paraId="64BF56A3" w14:textId="77777777" w:rsidR="00732956" w:rsidRPr="00314DD3" w:rsidRDefault="00732956" w:rsidP="00655B0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B566C5">
              <w:rPr>
                <w:rFonts w:cs="Arial"/>
                <w:szCs w:val="18"/>
                <w:lang w:val="en-GB"/>
              </w:rPr>
              <w:t>0.206</w:t>
            </w:r>
          </w:p>
        </w:tc>
        <w:tc>
          <w:tcPr>
            <w:tcW w:w="1276" w:type="dxa"/>
            <w:shd w:val="clear" w:color="auto" w:fill="FFFFFF"/>
            <w:vAlign w:val="center"/>
          </w:tcPr>
          <w:p w14:paraId="1B6B85BB" w14:textId="77777777" w:rsidR="00732956" w:rsidRPr="00314DD3" w:rsidRDefault="00732956" w:rsidP="00655B06">
            <w:pPr>
              <w:pStyle w:val="CETBodytext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60.97</w:t>
            </w:r>
          </w:p>
        </w:tc>
      </w:tr>
      <w:tr w:rsidR="00732956" w:rsidRPr="00314DD3" w14:paraId="516F2814" w14:textId="77777777" w:rsidTr="00655B06">
        <w:trPr>
          <w:jc w:val="center"/>
        </w:trPr>
        <w:tc>
          <w:tcPr>
            <w:tcW w:w="709" w:type="dxa"/>
            <w:shd w:val="clear" w:color="auto" w:fill="FFFFFF"/>
          </w:tcPr>
          <w:p w14:paraId="2A6713E2" w14:textId="77777777" w:rsidR="00732956" w:rsidRPr="00151758" w:rsidRDefault="00732956" w:rsidP="00655B06">
            <w:pPr>
              <w:pStyle w:val="CETBodytext"/>
              <w:rPr>
                <w:lang w:val="en-GB"/>
              </w:rPr>
            </w:pPr>
            <w:r w:rsidRPr="00151758">
              <w:rPr>
                <w:lang w:val="en-GB"/>
              </w:rPr>
              <w:t>PW 3</w:t>
            </w:r>
          </w:p>
        </w:tc>
        <w:tc>
          <w:tcPr>
            <w:tcW w:w="1701" w:type="dxa"/>
            <w:shd w:val="clear" w:color="auto" w:fill="FFFFFF"/>
          </w:tcPr>
          <w:p w14:paraId="4F7296B3" w14:textId="77777777" w:rsidR="00732956" w:rsidRPr="00314DD3" w:rsidRDefault="00732956" w:rsidP="00655B06">
            <w:pPr>
              <w:pStyle w:val="CETBodytext"/>
              <w:jc w:val="center"/>
              <w:rPr>
                <w:rFonts w:cs="Arial"/>
                <w:szCs w:val="18"/>
                <w:lang w:val="en-GB"/>
              </w:rPr>
            </w:pPr>
            <w:r w:rsidRPr="00314DD3">
              <w:rPr>
                <w:rFonts w:cs="Arial"/>
                <w:szCs w:val="18"/>
                <w:lang w:val="en-GB"/>
              </w:rPr>
              <w:t>0.564</w:t>
            </w:r>
          </w:p>
        </w:tc>
        <w:tc>
          <w:tcPr>
            <w:tcW w:w="1134" w:type="dxa"/>
            <w:shd w:val="clear" w:color="auto" w:fill="FFFFFF"/>
          </w:tcPr>
          <w:p w14:paraId="7A0C2372" w14:textId="77777777" w:rsidR="00732956" w:rsidRPr="00314DD3" w:rsidRDefault="00732956" w:rsidP="00655B0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191</w:t>
            </w:r>
          </w:p>
        </w:tc>
        <w:tc>
          <w:tcPr>
            <w:tcW w:w="1276" w:type="dxa"/>
            <w:shd w:val="clear" w:color="auto" w:fill="FFFFFF"/>
          </w:tcPr>
          <w:p w14:paraId="3EB8C520" w14:textId="77777777" w:rsidR="00732956" w:rsidRPr="00314DD3" w:rsidRDefault="00732956" w:rsidP="00655B06">
            <w:pPr>
              <w:pStyle w:val="CETBodytext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52.86</w:t>
            </w:r>
          </w:p>
        </w:tc>
      </w:tr>
      <w:tr w:rsidR="00732956" w:rsidRPr="00314DD3" w14:paraId="5C809722" w14:textId="77777777" w:rsidTr="00655B06">
        <w:trPr>
          <w:jc w:val="center"/>
        </w:trPr>
        <w:tc>
          <w:tcPr>
            <w:tcW w:w="709" w:type="dxa"/>
            <w:shd w:val="clear" w:color="auto" w:fill="FFFFFF"/>
          </w:tcPr>
          <w:p w14:paraId="30615DBC" w14:textId="77777777" w:rsidR="00732956" w:rsidRPr="00151758" w:rsidRDefault="00732956" w:rsidP="00655B06">
            <w:pPr>
              <w:pStyle w:val="CETBodytext"/>
              <w:rPr>
                <w:lang w:val="en-GB"/>
              </w:rPr>
            </w:pPr>
            <w:r w:rsidRPr="00151758">
              <w:rPr>
                <w:lang w:val="en-GB"/>
              </w:rPr>
              <w:t>PW 4</w:t>
            </w:r>
          </w:p>
        </w:tc>
        <w:tc>
          <w:tcPr>
            <w:tcW w:w="1701" w:type="dxa"/>
            <w:shd w:val="clear" w:color="auto" w:fill="FFFFFF"/>
          </w:tcPr>
          <w:p w14:paraId="2255C04D" w14:textId="77777777" w:rsidR="00732956" w:rsidRPr="00314DD3" w:rsidRDefault="00732956" w:rsidP="00655B06">
            <w:pPr>
              <w:pStyle w:val="CETBodytext"/>
              <w:jc w:val="center"/>
              <w:rPr>
                <w:rFonts w:cs="Arial"/>
                <w:szCs w:val="18"/>
                <w:lang w:val="en-GB"/>
              </w:rPr>
            </w:pPr>
            <w:r w:rsidRPr="00314DD3">
              <w:rPr>
                <w:rFonts w:cs="Arial"/>
                <w:szCs w:val="18"/>
                <w:lang w:val="en-GB"/>
              </w:rPr>
              <w:t>2.070</w:t>
            </w:r>
          </w:p>
        </w:tc>
        <w:tc>
          <w:tcPr>
            <w:tcW w:w="1134" w:type="dxa"/>
            <w:shd w:val="clear" w:color="auto" w:fill="FFFFFF"/>
          </w:tcPr>
          <w:p w14:paraId="4EBF1CFE" w14:textId="77777777" w:rsidR="00732956" w:rsidRPr="00314DD3" w:rsidRDefault="00732956" w:rsidP="00655B0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245</w:t>
            </w:r>
          </w:p>
        </w:tc>
        <w:tc>
          <w:tcPr>
            <w:tcW w:w="1276" w:type="dxa"/>
            <w:shd w:val="clear" w:color="auto" w:fill="FFFFFF"/>
          </w:tcPr>
          <w:p w14:paraId="14C82002" w14:textId="77777777" w:rsidR="00732956" w:rsidRPr="00314DD3" w:rsidRDefault="00732956" w:rsidP="00655B06">
            <w:pPr>
              <w:pStyle w:val="CETBodytext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86.74</w:t>
            </w:r>
          </w:p>
        </w:tc>
      </w:tr>
    </w:tbl>
    <w:p w14:paraId="6C17E6EC" w14:textId="386897D7" w:rsidR="00360056" w:rsidRPr="00B566C5" w:rsidRDefault="00360056" w:rsidP="00360056">
      <w:pPr>
        <w:pStyle w:val="CETBodytext"/>
      </w:pPr>
    </w:p>
    <w:p w14:paraId="1F95F245" w14:textId="1BC033D5" w:rsidR="00C871B8" w:rsidRPr="00E74422" w:rsidRDefault="00C871B8" w:rsidP="00360056">
      <w:pPr>
        <w:pStyle w:val="CETBodytext"/>
      </w:pPr>
      <w:r w:rsidRPr="00E74422">
        <w:t xml:space="preserve">Most of the available information regarding the rheological properties of ready-to-use foods used for dysphagia management is mainly focused on viscosity. However, </w:t>
      </w:r>
      <w:r w:rsidR="0073433B" w:rsidRPr="00E74422">
        <w:t>different Authors have recently highlighted the need for more comprehensive rheological information</w:t>
      </w:r>
      <w:r w:rsidR="00671868" w:rsidRPr="00E74422">
        <w:t>.</w:t>
      </w:r>
    </w:p>
    <w:p w14:paraId="0C81F1A9" w14:textId="417417B0" w:rsidR="00732956" w:rsidRPr="004D7AB5" w:rsidRDefault="00E374B4" w:rsidP="004D7AB5">
      <w:pPr>
        <w:pStyle w:val="CETBodytext"/>
      </w:pPr>
      <w:r w:rsidRPr="00E74422">
        <w:t xml:space="preserve">When bolus consistency of purees increases (from IDDS level 2 up to 4), the velocity of the flow during the swallowing process reduces. This allows sufficient time for muscular adjustments in individuals who are </w:t>
      </w:r>
      <w:proofErr w:type="spellStart"/>
      <w:r w:rsidR="00FF4B0A" w:rsidRPr="00E74422">
        <w:t>sufferi</w:t>
      </w:r>
      <w:r w:rsidR="000F122B">
        <w:t>ng</w:t>
      </w:r>
      <w:r w:rsidRPr="00E74422">
        <w:t>from</w:t>
      </w:r>
      <w:proofErr w:type="spellEnd"/>
      <w:r w:rsidRPr="00E74422">
        <w:t xml:space="preserve"> dysphagia.  A bolus of too-high viscosity demands that extra force be exerted by the tongue and pharyngeal muscles to push the</w:t>
      </w:r>
      <w:r w:rsidR="00C46431">
        <w:t xml:space="preserve"> bolus through the oropharynx. </w:t>
      </w:r>
      <w:r w:rsidRPr="00E74422">
        <w:t xml:space="preserve">Useful information about this can be gathered </w:t>
      </w:r>
      <w:r w:rsidR="00C46431">
        <w:t xml:space="preserve">by </w:t>
      </w:r>
      <w:r w:rsidR="00295960" w:rsidRPr="00E74422">
        <w:t>characterization of the time-dependent properties (thixotropy)</w:t>
      </w:r>
      <w:r w:rsidR="00E74422" w:rsidRPr="00E74422">
        <w:t xml:space="preserve"> of purees</w:t>
      </w:r>
      <w:r w:rsidR="00295960" w:rsidRPr="00E74422">
        <w:t xml:space="preserve">, as it allows information on </w:t>
      </w:r>
      <w:r w:rsidR="00295960" w:rsidRPr="00E74422">
        <w:lastRenderedPageBreak/>
        <w:t>how structure and flow property are related with time</w:t>
      </w:r>
      <w:r w:rsidR="00C46431">
        <w:t xml:space="preserve">. </w:t>
      </w:r>
      <w:r w:rsidR="00C46431" w:rsidRPr="004D7AB5">
        <w:t xml:space="preserve">The shear rate exerted on the food varies according to the physiological capacity of the oral cavity, the level of dysphagia of each patient </w:t>
      </w:r>
      <w:r w:rsidR="0073433B" w:rsidRPr="004D7AB5">
        <w:t>and</w:t>
      </w:r>
      <w:r w:rsidR="00C46431" w:rsidRPr="004D7AB5">
        <w:t xml:space="preserve"> the physicochemical properties of the ingested food</w:t>
      </w:r>
      <w:r w:rsidR="00C46431">
        <w:t xml:space="preserve">. </w:t>
      </w:r>
      <w:r w:rsidR="00FF4B0A">
        <w:t>During swallowing, stresses applied result in deformation</w:t>
      </w:r>
      <w:r w:rsidR="00B566C5">
        <w:t xml:space="preserve">. </w:t>
      </w:r>
      <w:r w:rsidR="00C46431">
        <w:t xml:space="preserve">The consequent </w:t>
      </w:r>
      <w:r w:rsidR="00FF4B0A">
        <w:t xml:space="preserve">recoverability is expected to be different for </w:t>
      </w:r>
      <w:r w:rsidR="00396D2B">
        <w:t xml:space="preserve">the </w:t>
      </w:r>
      <w:r w:rsidR="00FF4B0A">
        <w:t>formulated purees under study.</w:t>
      </w:r>
      <w:r w:rsidR="004D7AB5" w:rsidRPr="004D7AB5">
        <w:t xml:space="preserve"> </w:t>
      </w:r>
    </w:p>
    <w:p w14:paraId="582D02DA" w14:textId="36138856" w:rsidR="00E74422" w:rsidRPr="00CF4A39" w:rsidRDefault="00E74422" w:rsidP="004E0D98">
      <w:pPr>
        <w:pStyle w:val="CETBodytext"/>
      </w:pPr>
      <w:r w:rsidRPr="00E74422">
        <w:t xml:space="preserve">The “3 intervals thixotropy test” (3ITT) was </w:t>
      </w:r>
      <w:r w:rsidR="00C46431">
        <w:t xml:space="preserve">then </w:t>
      </w:r>
      <w:r w:rsidRPr="00E74422">
        <w:t>carried out</w:t>
      </w:r>
      <w:r w:rsidR="006D27AC">
        <w:t xml:space="preserve"> </w:t>
      </w:r>
      <w:r w:rsidR="006D27AC" w:rsidRPr="00B566C5">
        <w:t>(Figure 1)</w:t>
      </w:r>
      <w:r w:rsidR="00B566C5">
        <w:t>.</w:t>
      </w:r>
      <w:r w:rsidR="006D27AC">
        <w:t xml:space="preserve"> </w:t>
      </w:r>
      <w:r w:rsidRPr="00E74422">
        <w:t xml:space="preserve">The test is performed at two different speeds/shear rates. The first and last intervals are performed at a low shear rate (0.1 </w:t>
      </w:r>
      <w:r>
        <w:t>s</w:t>
      </w:r>
      <w:r w:rsidRPr="00E74422">
        <w:rPr>
          <w:vertAlign w:val="superscript"/>
        </w:rPr>
        <w:t>-1</w:t>
      </w:r>
      <w:r w:rsidRPr="00E74422">
        <w:t xml:space="preserve">) and the second interval is performed at a high shear rate (130 </w:t>
      </w:r>
      <w:r>
        <w:t>s</w:t>
      </w:r>
      <w:r w:rsidRPr="00E74422">
        <w:rPr>
          <w:vertAlign w:val="superscript"/>
        </w:rPr>
        <w:t>-1</w:t>
      </w:r>
      <w:r w:rsidRPr="00E74422">
        <w:t xml:space="preserve">), </w:t>
      </w:r>
      <w:r>
        <w:t xml:space="preserve">that </w:t>
      </w:r>
      <w:r w:rsidR="00EA1EFC">
        <w:t>falls</w:t>
      </w:r>
      <w:r w:rsidRPr="00E74422">
        <w:t xml:space="preserve"> the range of shear rate </w:t>
      </w:r>
      <w:r w:rsidR="00EA1EFC">
        <w:t>(</w:t>
      </w:r>
      <w:r w:rsidRPr="00E74422">
        <w:t xml:space="preserve">10 </w:t>
      </w:r>
      <w:r w:rsidR="00EA1EFC">
        <w:t>-</w:t>
      </w:r>
      <w:r w:rsidRPr="00E74422">
        <w:t xml:space="preserve"> 200 s</w:t>
      </w:r>
      <w:r w:rsidR="00B566C5">
        <w:rPr>
          <w:vertAlign w:val="superscript"/>
        </w:rPr>
        <w:t>-1</w:t>
      </w:r>
      <w:r w:rsidR="00EA1EFC">
        <w:t xml:space="preserve">) </w:t>
      </w:r>
      <w:r>
        <w:t xml:space="preserve">suggested </w:t>
      </w:r>
      <w:r w:rsidR="00396D2B">
        <w:t xml:space="preserve">for </w:t>
      </w:r>
      <w:r w:rsidR="00396D2B" w:rsidRPr="00E74422">
        <w:t>swallowing</w:t>
      </w:r>
      <w:r w:rsidR="00EA1EFC">
        <w:t xml:space="preserve"> simulation</w:t>
      </w:r>
      <w:r>
        <w:t>.</w:t>
      </w:r>
      <w:r w:rsidR="00FF4B0A">
        <w:t xml:space="preserve"> In the third interval, degree of </w:t>
      </w:r>
      <w:r w:rsidR="00FC09B2">
        <w:t>viscosity recovery</w:t>
      </w:r>
      <w:r w:rsidR="00FF4B0A">
        <w:t xml:space="preserve"> of sample</w:t>
      </w:r>
      <w:r w:rsidR="00EA1EFC">
        <w:t>s</w:t>
      </w:r>
      <w:r w:rsidR="00FF4B0A">
        <w:t xml:space="preserve"> is determined with respect to the time under the conditions applied in the </w:t>
      </w:r>
      <w:r w:rsidR="00EA1EFC">
        <w:t>first interval. The c</w:t>
      </w:r>
      <w:r w:rsidR="00FF4B0A">
        <w:t xml:space="preserve">alculated percentage of recovery are </w:t>
      </w:r>
      <w:r w:rsidR="00EA1EFC">
        <w:t xml:space="preserve">shown in </w:t>
      </w:r>
      <w:r w:rsidR="00EA1EFC" w:rsidRPr="00B566C5">
        <w:t>T</w:t>
      </w:r>
      <w:r w:rsidR="00FF4B0A" w:rsidRPr="00B566C5">
        <w:t>able 2.</w:t>
      </w:r>
      <w:r w:rsidR="00FF4B0A">
        <w:t xml:space="preserve"> </w:t>
      </w:r>
      <w:r w:rsidR="004E0D98">
        <w:t xml:space="preserve">Purees formulated with the thickening additive show the higher </w:t>
      </w:r>
      <w:r w:rsidR="00EA1EFC">
        <w:t>viscosity</w:t>
      </w:r>
      <w:r w:rsidR="004E0D98">
        <w:t xml:space="preserve"> recovery, </w:t>
      </w:r>
      <w:r w:rsidR="004E0D98" w:rsidRPr="004E0D98">
        <w:t xml:space="preserve">up to </w:t>
      </w:r>
      <w:r w:rsidR="004E0D98">
        <w:t>87% for puree with whey protein</w:t>
      </w:r>
      <w:r w:rsidR="00EA1EFC">
        <w:t xml:space="preserve">. The </w:t>
      </w:r>
      <w:r w:rsidR="004E0D98" w:rsidRPr="004E0D98">
        <w:t xml:space="preserve">excellent thixotropic properties </w:t>
      </w:r>
      <w:r w:rsidR="00EA1EFC">
        <w:t xml:space="preserve">of </w:t>
      </w:r>
      <w:r w:rsidR="00EA1EFC" w:rsidRPr="004E0D98">
        <w:t>CMC</w:t>
      </w:r>
      <w:r w:rsidR="00EA1EFC">
        <w:t xml:space="preserve"> are well known. </w:t>
      </w:r>
      <w:r w:rsidR="00396D2B">
        <w:t>On the other hand</w:t>
      </w:r>
      <w:r w:rsidR="0073433B">
        <w:t xml:space="preserve">, </w:t>
      </w:r>
      <w:r w:rsidR="0073433B" w:rsidRPr="004E0D98">
        <w:t>the</w:t>
      </w:r>
      <w:r w:rsidR="004E0D98" w:rsidRPr="004E0D98">
        <w:t xml:space="preserve"> effect of </w:t>
      </w:r>
      <w:r w:rsidR="00396D2B">
        <w:t xml:space="preserve">the </w:t>
      </w:r>
      <w:r w:rsidR="004E0D98" w:rsidRPr="004E0D98">
        <w:t xml:space="preserve">enzymatic treatment is detrimental to recovery after </w:t>
      </w:r>
      <w:r w:rsidR="00EA1EFC">
        <w:t xml:space="preserve">the </w:t>
      </w:r>
      <w:r w:rsidR="004E0D98" w:rsidRPr="004E0D98">
        <w:t xml:space="preserve">high </w:t>
      </w:r>
      <w:r w:rsidR="00EA1EFC">
        <w:t>shear deformation.</w:t>
      </w:r>
    </w:p>
    <w:p w14:paraId="73F08948" w14:textId="047EF46E" w:rsidR="00663C0E" w:rsidRPr="004D7AB5" w:rsidRDefault="00FC09B2" w:rsidP="00295960">
      <w:pPr>
        <w:pStyle w:val="CETBodytext"/>
      </w:pPr>
      <w:r>
        <w:t>Overall,</w:t>
      </w:r>
      <w:r w:rsidR="00CF4A39" w:rsidRPr="00CF4A39">
        <w:t xml:space="preserve"> purees </w:t>
      </w:r>
      <w:r>
        <w:t>express</w:t>
      </w:r>
      <w:r w:rsidR="00CF4A39" w:rsidRPr="00CF4A39">
        <w:t xml:space="preserve"> a relatively low recovery percentage, with exception of pear puree containing </w:t>
      </w:r>
      <w:r w:rsidR="00CF4A39" w:rsidRPr="004D7AB5">
        <w:t xml:space="preserve">CMC. Comparing protein sources, the whey </w:t>
      </w:r>
      <w:r w:rsidR="00DC601D" w:rsidRPr="004D7AB5">
        <w:t xml:space="preserve">proteins </w:t>
      </w:r>
      <w:r w:rsidR="00DC601D">
        <w:t>give</w:t>
      </w:r>
      <w:r w:rsidR="005C7CE9">
        <w:t xml:space="preserve"> </w:t>
      </w:r>
      <w:r w:rsidR="00CF4A39" w:rsidRPr="004D7AB5">
        <w:t xml:space="preserve">the best recovery properties, probably due to their higher reactivity with other components of the dispersion. </w:t>
      </w:r>
    </w:p>
    <w:p w14:paraId="1F50891D" w14:textId="6AEC03F7" w:rsidR="006D27AC" w:rsidRDefault="00FC09B2" w:rsidP="004D7AB5">
      <w:pPr>
        <w:pStyle w:val="CETBodytext"/>
      </w:pPr>
      <w:r>
        <w:t>It may be concluded that i</w:t>
      </w:r>
      <w:r w:rsidR="004D7AB5" w:rsidRPr="004D7AB5">
        <w:t>ndividuals who lack pharyngeal muscle or tongue strength m</w:t>
      </w:r>
      <w:r>
        <w:t>ight</w:t>
      </w:r>
      <w:r w:rsidR="004D7AB5" w:rsidRPr="004D7AB5">
        <w:t xml:space="preserve"> experience post-swallow </w:t>
      </w:r>
      <w:r w:rsidRPr="004D7AB5">
        <w:t>residues with</w:t>
      </w:r>
      <w:r w:rsidR="004D7AB5" w:rsidRPr="004D7AB5">
        <w:t xml:space="preserve"> purees progressively thickened (level 4, extremely</w:t>
      </w:r>
      <w:r w:rsidR="004D7AB5">
        <w:t xml:space="preserve"> </w:t>
      </w:r>
      <w:r w:rsidRPr="004D7AB5">
        <w:t>thickened</w:t>
      </w:r>
      <w:r w:rsidR="004D7AB5" w:rsidRPr="004D7AB5">
        <w:t>).</w:t>
      </w:r>
    </w:p>
    <w:p w14:paraId="4F61852E" w14:textId="4EC5B518" w:rsidR="006D27AC" w:rsidRDefault="006D27AC" w:rsidP="004D7AB5">
      <w:pPr>
        <w:pStyle w:val="CETBodytext"/>
      </w:pPr>
    </w:p>
    <w:p w14:paraId="11C1482B" w14:textId="3EFA430F" w:rsidR="001A28EA" w:rsidRDefault="001A28EA" w:rsidP="004D7AB5">
      <w:pPr>
        <w:pStyle w:val="CETBodytext"/>
      </w:pPr>
    </w:p>
    <w:p w14:paraId="562AABAF" w14:textId="34530296" w:rsidR="001A28EA" w:rsidRDefault="00064E38" w:rsidP="004D7AB5">
      <w:pPr>
        <w:pStyle w:val="CETBodytext"/>
      </w:pPr>
      <w:r w:rsidRPr="00B566C5">
        <w:rPr>
          <w:noProof/>
          <w:lang w:val="it-IT" w:eastAsia="it-IT"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1CFF098D" wp14:editId="1A6EBF3D">
                <wp:simplePos x="0" y="0"/>
                <wp:positionH relativeFrom="margin">
                  <wp:posOffset>84431</wp:posOffset>
                </wp:positionH>
                <wp:positionV relativeFrom="paragraph">
                  <wp:posOffset>-105350</wp:posOffset>
                </wp:positionV>
                <wp:extent cx="5287010" cy="1742536"/>
                <wp:effectExtent l="0" t="0" r="8890" b="0"/>
                <wp:wrapNone/>
                <wp:docPr id="11" name="Gruppo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87010" cy="1742536"/>
                          <a:chOff x="0" y="0"/>
                          <a:chExt cx="9062479" cy="2434487"/>
                        </a:xfrm>
                      </wpg:grpSpPr>
                      <wpg:graphicFrame>
                        <wpg:cNvPr id="12" name="Grafico 12"/>
                        <wpg:cNvFrPr/>
                        <wpg:xfrm>
                          <a:off x="0" y="15208"/>
                          <a:ext cx="3248978" cy="2419279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10"/>
                          </a:graphicData>
                        </a:graphic>
                      </wpg:graphicFrame>
                      <wpg:graphicFrame>
                        <wpg:cNvPr id="13" name="Grafico 13"/>
                        <wpg:cNvFrPr/>
                        <wpg:xfrm>
                          <a:off x="3171214" y="13576"/>
                          <a:ext cx="3148065" cy="2419279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11"/>
                          </a:graphicData>
                        </a:graphic>
                      </wpg:graphicFrame>
                      <wpg:graphicFrame>
                        <wpg:cNvPr id="14" name="Grafico 14"/>
                        <wpg:cNvFrPr/>
                        <wpg:xfrm>
                          <a:off x="6132196" y="1"/>
                          <a:ext cx="2930283" cy="2331107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12"/>
                          </a:graphicData>
                        </a:graphic>
                      </wpg:graphicFrame>
                      <wps:wsp>
                        <wps:cNvPr id="16" name="CasellaDiTesto 7"/>
                        <wps:cNvSpPr txBox="1"/>
                        <wps:spPr>
                          <a:xfrm>
                            <a:off x="671793" y="0"/>
                            <a:ext cx="442539" cy="3903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18B3954" w14:textId="77777777" w:rsidR="00B566C5" w:rsidRDefault="00B566C5" w:rsidP="00B566C5">
                              <w:pPr>
                                <w:pStyle w:val="NormaleWeb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it-IT"/>
                                </w:rPr>
                                <w:t>a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" name="CasellaDiTesto 8"/>
                        <wps:cNvSpPr txBox="1"/>
                        <wps:spPr>
                          <a:xfrm>
                            <a:off x="3737610" y="11940"/>
                            <a:ext cx="458192" cy="347583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5232F65" w14:textId="77777777" w:rsidR="00B566C5" w:rsidRDefault="00B566C5" w:rsidP="00B566C5">
                              <w:pPr>
                                <w:pStyle w:val="NormaleWeb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it-IT"/>
                                </w:rPr>
                                <w:t>b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" name="CasellaDiTesto 9"/>
                        <wps:cNvSpPr txBox="1"/>
                        <wps:spPr>
                          <a:xfrm>
                            <a:off x="6620565" y="11943"/>
                            <a:ext cx="452035" cy="37839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1DE1467" w14:textId="77777777" w:rsidR="00B566C5" w:rsidRDefault="00B566C5" w:rsidP="00B566C5">
                              <w:pPr>
                                <w:pStyle w:val="NormaleWeb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it-IT"/>
                                </w:rPr>
                                <w:t>c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CFF098D" id="Gruppo 10" o:spid="_x0000_s1026" style="position:absolute;left:0;text-align:left;margin-left:6.65pt;margin-top:-8.3pt;width:416.3pt;height:137.2pt;z-index:251681792;mso-position-horizontal-relative:margin;mso-width-relative:margin;mso-height-relative:margin" coordsize="90624,24344" o:gfxdata="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fico 12" o:spid="_x0000_s1027" type="#_x0000_t75" style="position:absolute;top:170;width:32496;height:24187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">
                  <v:imagedata r:id="rId13" o:title=""/>
                  <o:lock v:ext="edit" aspectratio="f"/>
                </v:shape>
                <v:shape id="Grafico 13" o:spid="_x0000_s1028" type="#_x0000_t75" style="position:absolute;left:31660;top:85;width:31557;height:2427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">
                  <v:imagedata r:id="rId14" o:title=""/>
                  <o:lock v:ext="edit" aspectratio="f"/>
                </v:shape>
                <v:shape id="Grafico 14" o:spid="_x0000_s1029" type="#_x0000_t75" style="position:absolute;left:61232;width:29362;height:2333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">
                  <v:imagedata r:id="rId15" o:title=""/>
                  <o:lock v:ext="edit" aspectratio="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sellaDiTesto 7" o:spid="_x0000_s1030" type="#_x0000_t202" style="position:absolute;left:6717;width:4426;height:39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 filled="f" stroked="f">
                  <v:textbox>
                    <w:txbxContent>
                      <w:p w14:paraId="618B3954" w14:textId="77777777" w:rsidR="00B566C5" w:rsidRDefault="00B566C5" w:rsidP="00B566C5">
                        <w:pPr>
                          <w:pStyle w:val="NormaleWeb"/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  <w:lang w:val="it-IT"/>
                          </w:rPr>
                          <w:t>a</w:t>
                        </w:r>
                      </w:p>
                    </w:txbxContent>
                  </v:textbox>
                </v:shape>
                <v:shape id="CasellaDiTesto 8" o:spid="_x0000_s1031" type="#_x0000_t202" style="position:absolute;left:37376;top:119;width:4582;height:34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" filled="f" stroked="f">
                  <v:textbox>
                    <w:txbxContent>
                      <w:p w14:paraId="35232F65" w14:textId="77777777" w:rsidR="00B566C5" w:rsidRDefault="00B566C5" w:rsidP="00B566C5">
                        <w:pPr>
                          <w:pStyle w:val="NormaleWeb"/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  <w:lang w:val="it-IT"/>
                          </w:rPr>
                          <w:t>b</w:t>
                        </w:r>
                      </w:p>
                    </w:txbxContent>
                  </v:textbox>
                </v:shape>
                <v:shape id="CasellaDiTesto 9" o:spid="_x0000_s1032" type="#_x0000_t202" style="position:absolute;left:66205;top:119;width:4521;height:37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14:paraId="21DE1467" w14:textId="77777777" w:rsidR="00B566C5" w:rsidRDefault="00B566C5" w:rsidP="00B566C5">
                        <w:pPr>
                          <w:pStyle w:val="NormaleWeb"/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  <w:lang w:val="it-IT"/>
                          </w:rPr>
                          <w:t>c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7AE2CA2D" w14:textId="77777777" w:rsidR="001A28EA" w:rsidRDefault="001A28EA" w:rsidP="004D7AB5">
      <w:pPr>
        <w:pStyle w:val="CETBodytext"/>
      </w:pPr>
    </w:p>
    <w:p w14:paraId="7AD7390E" w14:textId="61FCA501" w:rsidR="00B566C5" w:rsidRDefault="00B566C5" w:rsidP="004D7AB5">
      <w:pPr>
        <w:pStyle w:val="CETBodytext"/>
      </w:pPr>
    </w:p>
    <w:p w14:paraId="7E5906A1" w14:textId="386044BA" w:rsidR="00B566C5" w:rsidRDefault="00B566C5" w:rsidP="004D7AB5">
      <w:pPr>
        <w:pStyle w:val="CETBodytext"/>
      </w:pPr>
    </w:p>
    <w:p w14:paraId="60395F52" w14:textId="140ABF22" w:rsidR="00B566C5" w:rsidRDefault="00B566C5" w:rsidP="004D7AB5">
      <w:pPr>
        <w:pStyle w:val="CETBodytext"/>
      </w:pPr>
    </w:p>
    <w:p w14:paraId="7B5335DE" w14:textId="42468088" w:rsidR="00B566C5" w:rsidRDefault="00B566C5" w:rsidP="004D7AB5">
      <w:pPr>
        <w:pStyle w:val="CETBodytext"/>
      </w:pPr>
    </w:p>
    <w:p w14:paraId="25BDB70D" w14:textId="7A2438CC" w:rsidR="00B566C5" w:rsidRDefault="00B566C5" w:rsidP="004D7AB5">
      <w:pPr>
        <w:pStyle w:val="CETBodytext"/>
      </w:pPr>
    </w:p>
    <w:p w14:paraId="5AA3EA76" w14:textId="5D66908D" w:rsidR="00B566C5" w:rsidRDefault="00B566C5" w:rsidP="004D7AB5">
      <w:pPr>
        <w:pStyle w:val="CETBodytext"/>
      </w:pPr>
    </w:p>
    <w:p w14:paraId="42C44957" w14:textId="7F3E5975" w:rsidR="00B566C5" w:rsidRDefault="00B566C5" w:rsidP="004D7AB5">
      <w:pPr>
        <w:pStyle w:val="CETBodytext"/>
      </w:pPr>
    </w:p>
    <w:p w14:paraId="6A19D19F" w14:textId="057ECDEB" w:rsidR="0025464A" w:rsidRDefault="0025464A" w:rsidP="008F118A">
      <w:pPr>
        <w:pStyle w:val="CETBodytext"/>
        <w:rPr>
          <w:i/>
        </w:rPr>
      </w:pPr>
    </w:p>
    <w:p w14:paraId="10A34957" w14:textId="77777777" w:rsidR="00064E38" w:rsidRDefault="00064E38" w:rsidP="008F118A">
      <w:pPr>
        <w:pStyle w:val="CETBodytext"/>
        <w:rPr>
          <w:i/>
        </w:rPr>
      </w:pPr>
    </w:p>
    <w:p w14:paraId="61A7B852" w14:textId="2137B81C" w:rsidR="003A0708" w:rsidRDefault="00165EDB" w:rsidP="008F118A">
      <w:pPr>
        <w:pStyle w:val="CETBodytext"/>
        <w:rPr>
          <w:i/>
        </w:rPr>
      </w:pPr>
      <w:r w:rsidRPr="00B566C5">
        <w:rPr>
          <w:i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76672" behindDoc="0" locked="1" layoutInCell="1" allowOverlap="1" wp14:anchorId="7C47A6D8" wp14:editId="71F0B228">
                <wp:simplePos x="0" y="0"/>
                <wp:positionH relativeFrom="column">
                  <wp:posOffset>2965450</wp:posOffset>
                </wp:positionH>
                <wp:positionV relativeFrom="paragraph">
                  <wp:posOffset>206375</wp:posOffset>
                </wp:positionV>
                <wp:extent cx="168910" cy="6985"/>
                <wp:effectExtent l="19050" t="19050" r="21590" b="31115"/>
                <wp:wrapNone/>
                <wp:docPr id="22" name="Connettore diritto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8910" cy="698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5695FB" id="Connettore diritto 22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3.5pt,16.25pt" to="246.8pt,1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" strokecolor="#bfbfbf [2412]" strokeweight="2.25pt">
                <w10:anchorlock/>
              </v:line>
            </w:pict>
          </mc:Fallback>
        </mc:AlternateContent>
      </w:r>
      <w:r w:rsidRPr="00B566C5">
        <w:rPr>
          <w:i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77696" behindDoc="0" locked="1" layoutInCell="1" allowOverlap="1" wp14:anchorId="0C0E8118" wp14:editId="41D5D0F8">
                <wp:simplePos x="0" y="0"/>
                <wp:positionH relativeFrom="column">
                  <wp:posOffset>1778635</wp:posOffset>
                </wp:positionH>
                <wp:positionV relativeFrom="paragraph">
                  <wp:posOffset>216535</wp:posOffset>
                </wp:positionV>
                <wp:extent cx="168910" cy="6985"/>
                <wp:effectExtent l="19050" t="19050" r="21590" b="31115"/>
                <wp:wrapNone/>
                <wp:docPr id="23" name="Connettore diritto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8910" cy="698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22E51E" id="Connettore diritto 23" o:spid="_x0000_s1026" style="position:absolute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0.05pt,17.05pt" to="153.35pt,1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" strokecolor="gray [1629]" strokeweight="2.25pt">
                <w10:anchorlock/>
              </v:line>
            </w:pict>
          </mc:Fallback>
        </mc:AlternateContent>
      </w:r>
      <w:r w:rsidRPr="00B566C5">
        <w:rPr>
          <w:i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75648" behindDoc="0" locked="1" layoutInCell="1" allowOverlap="1" wp14:anchorId="4877C2DC" wp14:editId="44D96C96">
                <wp:simplePos x="0" y="0"/>
                <wp:positionH relativeFrom="column">
                  <wp:posOffset>628650</wp:posOffset>
                </wp:positionH>
                <wp:positionV relativeFrom="paragraph">
                  <wp:posOffset>222250</wp:posOffset>
                </wp:positionV>
                <wp:extent cx="168910" cy="6985"/>
                <wp:effectExtent l="19050" t="19050" r="21590" b="31115"/>
                <wp:wrapNone/>
                <wp:docPr id="33" name="Connettore diritto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8910" cy="698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191FFF" id="Connettore diritto 33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9.5pt,17.5pt" to="62.8pt,1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" strokecolor="black [3213]" strokeweight="2.25pt">
                <w10:anchorlock/>
              </v:line>
            </w:pict>
          </mc:Fallback>
        </mc:AlternateContent>
      </w:r>
      <w:r w:rsidR="006D27AC" w:rsidRPr="00B566C5">
        <w:rPr>
          <w:i/>
        </w:rPr>
        <w:t>F</w:t>
      </w:r>
      <w:r w:rsidRPr="00B566C5">
        <w:rPr>
          <w:i/>
        </w:rPr>
        <w:t>igure</w:t>
      </w:r>
      <w:r w:rsidR="006D27AC" w:rsidRPr="00B566C5">
        <w:rPr>
          <w:i/>
        </w:rPr>
        <w:t xml:space="preserve"> 1</w:t>
      </w:r>
      <w:r w:rsidRPr="00B566C5">
        <w:rPr>
          <w:i/>
        </w:rPr>
        <w:t>:</w:t>
      </w:r>
      <w:r>
        <w:rPr>
          <w:i/>
        </w:rPr>
        <w:t xml:space="preserve"> </w:t>
      </w:r>
      <w:r w:rsidRPr="00A01B6A">
        <w:rPr>
          <w:i/>
        </w:rPr>
        <w:t xml:space="preserve">Thixotropic behavior of pear puree at </w:t>
      </w:r>
      <w:r>
        <w:rPr>
          <w:i/>
        </w:rPr>
        <w:t xml:space="preserve">viscosity </w:t>
      </w:r>
      <w:r w:rsidRPr="00A01B6A">
        <w:rPr>
          <w:i/>
        </w:rPr>
        <w:t xml:space="preserve">level 2 (a), level 3 (b) and level 4 (c), formulated with pea protein </w:t>
      </w:r>
      <w:proofErr w:type="gramStart"/>
      <w:r w:rsidR="00396D2B" w:rsidRPr="00A01B6A">
        <w:rPr>
          <w:i/>
        </w:rPr>
        <w:t xml:space="preserve">( </w:t>
      </w:r>
      <w:r w:rsidRPr="00A01B6A">
        <w:rPr>
          <w:i/>
        </w:rPr>
        <w:t xml:space="preserve"> </w:t>
      </w:r>
      <w:proofErr w:type="gramEnd"/>
      <w:r w:rsidRPr="00A01B6A">
        <w:rPr>
          <w:i/>
        </w:rPr>
        <w:t xml:space="preserve">  )</w:t>
      </w:r>
      <w:r>
        <w:rPr>
          <w:i/>
        </w:rPr>
        <w:t xml:space="preserve">, spirulina protein (  </w:t>
      </w:r>
      <w:r w:rsidR="00B566C5">
        <w:rPr>
          <w:i/>
        </w:rPr>
        <w:t xml:space="preserve">    ) and whey protein (      </w:t>
      </w:r>
      <w:r>
        <w:rPr>
          <w:i/>
        </w:rPr>
        <w:t>)</w:t>
      </w:r>
      <w:r w:rsidR="00B566C5">
        <w:rPr>
          <w:i/>
        </w:rPr>
        <w:t>.</w:t>
      </w:r>
    </w:p>
    <w:p w14:paraId="26907175" w14:textId="77777777" w:rsidR="00B566C5" w:rsidRDefault="00B566C5" w:rsidP="008F118A">
      <w:pPr>
        <w:pStyle w:val="CETBodytext"/>
      </w:pPr>
    </w:p>
    <w:p w14:paraId="2CA54F5F" w14:textId="15DCB460" w:rsidR="003A0708" w:rsidRPr="00BB2C64" w:rsidRDefault="006D27AC" w:rsidP="003A0708">
      <w:pPr>
        <w:pStyle w:val="CETBodytext"/>
      </w:pPr>
      <w:r>
        <w:t>The v</w:t>
      </w:r>
      <w:r w:rsidR="008F118A">
        <w:t xml:space="preserve">iscoelastic properties of </w:t>
      </w:r>
      <w:r>
        <w:t xml:space="preserve">the formulated </w:t>
      </w:r>
      <w:r w:rsidR="00DC601D">
        <w:t>soft solids</w:t>
      </w:r>
      <w:r w:rsidR="008F118A">
        <w:t xml:space="preserve"> were obtained from oscillatory rheology.</w:t>
      </w:r>
      <w:r w:rsidR="00B566C5">
        <w:rPr>
          <w:color w:val="000000" w:themeColor="text1"/>
        </w:rPr>
        <w:t xml:space="preserve"> </w:t>
      </w:r>
    </w:p>
    <w:p w14:paraId="37B4ACBA" w14:textId="5526F314" w:rsidR="000D6CF2" w:rsidRPr="00BB2C64" w:rsidRDefault="00456267" w:rsidP="00FE235D">
      <w:pPr>
        <w:pStyle w:val="CETBodytext"/>
        <w:rPr>
          <w:color w:val="000000" w:themeColor="text1"/>
        </w:rPr>
      </w:pPr>
      <w:r w:rsidRPr="00BB2C64">
        <w:rPr>
          <w:color w:val="000000" w:themeColor="text1"/>
        </w:rPr>
        <w:t xml:space="preserve">Loss factor </w:t>
      </w:r>
      <w:r w:rsidR="006D27AC">
        <w:rPr>
          <w:color w:val="000000" w:themeColor="text1"/>
        </w:rPr>
        <w:t>(</w:t>
      </w:r>
      <w:r w:rsidR="006D27AC" w:rsidRPr="00BB2C64">
        <w:rPr>
          <w:color w:val="000000" w:themeColor="text1"/>
        </w:rPr>
        <w:t>tan δ = G” (</w:t>
      </w:r>
      <w:r w:rsidR="006D27AC" w:rsidRPr="00BB2C64">
        <w:rPr>
          <w:rFonts w:ascii="Symbol" w:hAnsi="Symbol"/>
          <w:color w:val="000000" w:themeColor="text1"/>
        </w:rPr>
        <w:t></w:t>
      </w:r>
      <w:r w:rsidR="006D27AC" w:rsidRPr="00BB2C64">
        <w:rPr>
          <w:color w:val="000000" w:themeColor="text1"/>
        </w:rPr>
        <w:t>)/G</w:t>
      </w:r>
      <w:proofErr w:type="gramStart"/>
      <w:r w:rsidR="006D27AC" w:rsidRPr="00BB2C64">
        <w:rPr>
          <w:color w:val="000000" w:themeColor="text1"/>
        </w:rPr>
        <w:t>’(</w:t>
      </w:r>
      <w:proofErr w:type="gramEnd"/>
      <w:r w:rsidR="006D27AC" w:rsidRPr="00BB2C64">
        <w:rPr>
          <w:rFonts w:ascii="Symbol" w:hAnsi="Symbol"/>
          <w:color w:val="000000" w:themeColor="text1"/>
        </w:rPr>
        <w:t></w:t>
      </w:r>
      <w:r w:rsidR="006D27AC" w:rsidRPr="00BB2C64">
        <w:rPr>
          <w:color w:val="000000" w:themeColor="text1"/>
        </w:rPr>
        <w:t xml:space="preserve">)) </w:t>
      </w:r>
      <w:r w:rsidR="006D27AC">
        <w:rPr>
          <w:color w:val="000000" w:themeColor="text1"/>
        </w:rPr>
        <w:t>lower</w:t>
      </w:r>
      <w:r w:rsidR="003A0708" w:rsidRPr="00BB2C64">
        <w:rPr>
          <w:color w:val="000000" w:themeColor="text1"/>
        </w:rPr>
        <w:t xml:space="preserve"> than </w:t>
      </w:r>
      <w:r w:rsidR="006D27AC">
        <w:rPr>
          <w:color w:val="000000" w:themeColor="text1"/>
        </w:rPr>
        <w:t>0.6</w:t>
      </w:r>
      <w:r w:rsidR="003A0708" w:rsidRPr="00BB2C64">
        <w:rPr>
          <w:color w:val="000000" w:themeColor="text1"/>
        </w:rPr>
        <w:t xml:space="preserve"> and high G′ </w:t>
      </w:r>
      <w:r w:rsidR="002765B9" w:rsidRPr="00BB2C64">
        <w:rPr>
          <w:color w:val="000000" w:themeColor="text1"/>
        </w:rPr>
        <w:t>(</w:t>
      </w:r>
      <w:r w:rsidR="002765B9" w:rsidRPr="00BB2C64">
        <w:rPr>
          <w:rFonts w:ascii="Symbol" w:hAnsi="Symbol"/>
          <w:color w:val="000000" w:themeColor="text1"/>
        </w:rPr>
        <w:t></w:t>
      </w:r>
      <w:r w:rsidR="002765B9" w:rsidRPr="00BB2C64">
        <w:rPr>
          <w:color w:val="000000" w:themeColor="text1"/>
        </w:rPr>
        <w:t xml:space="preserve">) </w:t>
      </w:r>
      <w:r w:rsidR="003A0708" w:rsidRPr="00BB2C64">
        <w:rPr>
          <w:color w:val="000000" w:themeColor="text1"/>
        </w:rPr>
        <w:t xml:space="preserve">values </w:t>
      </w:r>
      <w:r w:rsidR="006D27AC">
        <w:rPr>
          <w:color w:val="000000" w:themeColor="text1"/>
        </w:rPr>
        <w:t>are</w:t>
      </w:r>
      <w:r w:rsidR="003A0708" w:rsidRPr="00BB2C64">
        <w:rPr>
          <w:color w:val="000000" w:themeColor="text1"/>
        </w:rPr>
        <w:t xml:space="preserve"> suggested as a rheological criterion for safe-swallow (</w:t>
      </w:r>
      <w:r w:rsidR="00B467FE" w:rsidRPr="00064E38">
        <w:rPr>
          <w:color w:val="000000" w:themeColor="text1"/>
        </w:rPr>
        <w:t xml:space="preserve">Ishihara et al., </w:t>
      </w:r>
      <w:r w:rsidR="006D27AC" w:rsidRPr="00064E38">
        <w:rPr>
          <w:color w:val="000000" w:themeColor="text1"/>
        </w:rPr>
        <w:t>2011</w:t>
      </w:r>
      <w:r w:rsidR="00B467FE" w:rsidRPr="00064E38">
        <w:rPr>
          <w:color w:val="000000" w:themeColor="text1"/>
        </w:rPr>
        <w:t>;Talens et al., 2021</w:t>
      </w:r>
      <w:r w:rsidR="003A0708" w:rsidRPr="00064E38">
        <w:rPr>
          <w:color w:val="000000" w:themeColor="text1"/>
        </w:rPr>
        <w:t>).</w:t>
      </w:r>
      <w:r w:rsidR="006D27AC">
        <w:rPr>
          <w:color w:val="000000" w:themeColor="text1"/>
        </w:rPr>
        <w:t xml:space="preserve"> A</w:t>
      </w:r>
      <w:r w:rsidR="003A0708" w:rsidRPr="00BB2C64">
        <w:rPr>
          <w:color w:val="000000" w:themeColor="text1"/>
        </w:rPr>
        <w:t>ll the pear puree</w:t>
      </w:r>
      <w:r w:rsidR="002765B9" w:rsidRPr="00BB2C64">
        <w:rPr>
          <w:color w:val="000000" w:themeColor="text1"/>
        </w:rPr>
        <w:t>s</w:t>
      </w:r>
      <w:r w:rsidR="003A0708" w:rsidRPr="00BB2C64">
        <w:rPr>
          <w:color w:val="000000" w:themeColor="text1"/>
        </w:rPr>
        <w:t xml:space="preserve"> </w:t>
      </w:r>
      <w:r w:rsidR="006D27AC">
        <w:rPr>
          <w:color w:val="000000" w:themeColor="text1"/>
        </w:rPr>
        <w:t xml:space="preserve">under </w:t>
      </w:r>
      <w:r w:rsidR="003A0708" w:rsidRPr="00BB2C64">
        <w:rPr>
          <w:color w:val="000000" w:themeColor="text1"/>
        </w:rPr>
        <w:t>stud</w:t>
      </w:r>
      <w:r w:rsidR="006D27AC">
        <w:rPr>
          <w:color w:val="000000" w:themeColor="text1"/>
        </w:rPr>
        <w:t xml:space="preserve">y </w:t>
      </w:r>
      <w:r w:rsidR="003A0708" w:rsidRPr="00BB2C64">
        <w:rPr>
          <w:color w:val="000000" w:themeColor="text1"/>
        </w:rPr>
        <w:t>m</w:t>
      </w:r>
      <w:r w:rsidR="00396D2B">
        <w:rPr>
          <w:color w:val="000000" w:themeColor="text1"/>
        </w:rPr>
        <w:t>e</w:t>
      </w:r>
      <w:r w:rsidR="003A0708" w:rsidRPr="00BB2C64">
        <w:rPr>
          <w:color w:val="000000" w:themeColor="text1"/>
        </w:rPr>
        <w:t xml:space="preserve">et the </w:t>
      </w:r>
      <w:r w:rsidR="002765B9" w:rsidRPr="00BB2C64">
        <w:rPr>
          <w:color w:val="000000" w:themeColor="text1"/>
        </w:rPr>
        <w:t xml:space="preserve">described </w:t>
      </w:r>
      <w:r w:rsidR="003A0708" w:rsidRPr="00BB2C64">
        <w:rPr>
          <w:color w:val="000000" w:themeColor="text1"/>
        </w:rPr>
        <w:t xml:space="preserve">criterion and exhibited a weak gel-like </w:t>
      </w:r>
      <w:proofErr w:type="spellStart"/>
      <w:r w:rsidR="003A0708" w:rsidRPr="00BB2C64">
        <w:rPr>
          <w:color w:val="000000" w:themeColor="text1"/>
        </w:rPr>
        <w:t>behaviour</w:t>
      </w:r>
      <w:proofErr w:type="spellEnd"/>
      <w:r w:rsidR="003A0708" w:rsidRPr="00BB2C64">
        <w:rPr>
          <w:color w:val="000000" w:themeColor="text1"/>
        </w:rPr>
        <w:t xml:space="preserve">, since G’ </w:t>
      </w:r>
      <w:r w:rsidR="002765B9" w:rsidRPr="00BB2C64">
        <w:rPr>
          <w:color w:val="000000" w:themeColor="text1"/>
        </w:rPr>
        <w:t>(</w:t>
      </w:r>
      <w:r w:rsidR="002765B9" w:rsidRPr="00BB2C64">
        <w:rPr>
          <w:rFonts w:ascii="Symbol" w:hAnsi="Symbol"/>
          <w:color w:val="000000" w:themeColor="text1"/>
        </w:rPr>
        <w:t></w:t>
      </w:r>
      <w:r w:rsidR="002765B9" w:rsidRPr="00BB2C64">
        <w:rPr>
          <w:color w:val="000000" w:themeColor="text1"/>
        </w:rPr>
        <w:t xml:space="preserve">) </w:t>
      </w:r>
      <w:r w:rsidR="006D27AC">
        <w:rPr>
          <w:color w:val="000000" w:themeColor="text1"/>
        </w:rPr>
        <w:t>is</w:t>
      </w:r>
      <w:r w:rsidR="003A0708" w:rsidRPr="00BB2C64">
        <w:rPr>
          <w:color w:val="000000" w:themeColor="text1"/>
        </w:rPr>
        <w:t xml:space="preserve"> higher than G′′ </w:t>
      </w:r>
      <w:r w:rsidR="002765B9" w:rsidRPr="00BB2C64">
        <w:rPr>
          <w:color w:val="000000" w:themeColor="text1"/>
        </w:rPr>
        <w:t>(</w:t>
      </w:r>
      <w:r w:rsidR="002765B9" w:rsidRPr="00BB2C64">
        <w:rPr>
          <w:rFonts w:ascii="Symbol" w:hAnsi="Symbol"/>
          <w:color w:val="000000" w:themeColor="text1"/>
        </w:rPr>
        <w:t></w:t>
      </w:r>
      <w:r w:rsidR="002765B9" w:rsidRPr="00BB2C64">
        <w:rPr>
          <w:color w:val="000000" w:themeColor="text1"/>
        </w:rPr>
        <w:t xml:space="preserve">) regardless the frequency. In </w:t>
      </w:r>
      <w:r w:rsidR="006D27AC" w:rsidRPr="00BB2C64">
        <w:rPr>
          <w:color w:val="000000" w:themeColor="text1"/>
        </w:rPr>
        <w:t>particular,</w:t>
      </w:r>
      <w:r w:rsidR="003A0708" w:rsidRPr="00BB2C64">
        <w:rPr>
          <w:color w:val="000000" w:themeColor="text1"/>
        </w:rPr>
        <w:t xml:space="preserve"> the value</w:t>
      </w:r>
      <w:r w:rsidR="002765B9" w:rsidRPr="00BB2C64">
        <w:rPr>
          <w:color w:val="000000" w:themeColor="text1"/>
        </w:rPr>
        <w:t>s</w:t>
      </w:r>
      <w:r w:rsidR="003A0708" w:rsidRPr="00BB2C64">
        <w:rPr>
          <w:color w:val="000000" w:themeColor="text1"/>
        </w:rPr>
        <w:t xml:space="preserve"> of tan δ are in the range of 0.1-0.4 for pear puree</w:t>
      </w:r>
      <w:r w:rsidR="002765B9" w:rsidRPr="00BB2C64">
        <w:rPr>
          <w:color w:val="000000" w:themeColor="text1"/>
        </w:rPr>
        <w:t>s</w:t>
      </w:r>
      <w:r w:rsidR="003A0708" w:rsidRPr="00BB2C64">
        <w:rPr>
          <w:color w:val="000000" w:themeColor="text1"/>
        </w:rPr>
        <w:t xml:space="preserve"> of level 2 and 3 and in the range of 0.</w:t>
      </w:r>
      <w:r w:rsidR="00655B06">
        <w:rPr>
          <w:color w:val="000000" w:themeColor="text1"/>
        </w:rPr>
        <w:t>4</w:t>
      </w:r>
      <w:r w:rsidR="003A0708" w:rsidRPr="00BB2C64">
        <w:rPr>
          <w:color w:val="000000" w:themeColor="text1"/>
        </w:rPr>
        <w:t>-0.</w:t>
      </w:r>
      <w:r w:rsidRPr="00BB2C64">
        <w:rPr>
          <w:color w:val="000000" w:themeColor="text1"/>
        </w:rPr>
        <w:t>6</w:t>
      </w:r>
      <w:r w:rsidR="003A0708" w:rsidRPr="00BB2C64">
        <w:rPr>
          <w:color w:val="000000" w:themeColor="text1"/>
        </w:rPr>
        <w:t xml:space="preserve"> for the level 4 ones</w:t>
      </w:r>
      <w:r w:rsidR="008500B2" w:rsidRPr="00BB2C64">
        <w:rPr>
          <w:color w:val="000000" w:themeColor="text1"/>
        </w:rPr>
        <w:t xml:space="preserve">, showing the hindrance role of the thickener on for the </w:t>
      </w:r>
      <w:r w:rsidR="000F122B" w:rsidRPr="00BB2C64">
        <w:rPr>
          <w:color w:val="000000" w:themeColor="text1"/>
        </w:rPr>
        <w:t>we</w:t>
      </w:r>
      <w:r w:rsidR="000F122B">
        <w:rPr>
          <w:color w:val="000000" w:themeColor="text1"/>
        </w:rPr>
        <w:t>a</w:t>
      </w:r>
      <w:r w:rsidR="000F122B" w:rsidRPr="00BB2C64">
        <w:rPr>
          <w:color w:val="000000" w:themeColor="text1"/>
        </w:rPr>
        <w:t>k</w:t>
      </w:r>
      <w:r w:rsidR="008500B2" w:rsidRPr="00BB2C64">
        <w:rPr>
          <w:color w:val="000000" w:themeColor="text1"/>
        </w:rPr>
        <w:t xml:space="preserve"> gels, with consequent</w:t>
      </w:r>
      <w:r w:rsidR="002E7E78" w:rsidRPr="00BB2C64">
        <w:rPr>
          <w:color w:val="000000" w:themeColor="text1"/>
        </w:rPr>
        <w:t xml:space="preserve"> prevalence of the viscous component of the complex modulus. The </w:t>
      </w:r>
      <w:r w:rsidR="003A0708" w:rsidRPr="00BB2C64">
        <w:rPr>
          <w:color w:val="000000" w:themeColor="text1"/>
        </w:rPr>
        <w:t>protein source seem</w:t>
      </w:r>
      <w:r w:rsidR="002765B9" w:rsidRPr="00BB2C64">
        <w:rPr>
          <w:color w:val="000000" w:themeColor="text1"/>
        </w:rPr>
        <w:t>s not</w:t>
      </w:r>
      <w:r w:rsidR="003A0708" w:rsidRPr="00BB2C64">
        <w:rPr>
          <w:color w:val="000000" w:themeColor="text1"/>
        </w:rPr>
        <w:t xml:space="preserve"> to substantially </w:t>
      </w:r>
      <w:r w:rsidR="002E7E78" w:rsidRPr="00BB2C64">
        <w:rPr>
          <w:color w:val="000000" w:themeColor="text1"/>
        </w:rPr>
        <w:t>drive</w:t>
      </w:r>
      <w:r w:rsidR="003A0708" w:rsidRPr="00BB2C64">
        <w:rPr>
          <w:color w:val="000000" w:themeColor="text1"/>
        </w:rPr>
        <w:t xml:space="preserve"> the viscoelastic properties. Only slight differences are observed </w:t>
      </w:r>
      <w:r w:rsidR="002765B9" w:rsidRPr="00BB2C64">
        <w:rPr>
          <w:color w:val="000000" w:themeColor="text1"/>
        </w:rPr>
        <w:t>for PW2</w:t>
      </w:r>
      <w:r w:rsidR="003A0708" w:rsidRPr="00BB2C64">
        <w:rPr>
          <w:color w:val="000000" w:themeColor="text1"/>
        </w:rPr>
        <w:t xml:space="preserve">, </w:t>
      </w:r>
      <w:r w:rsidR="00655B06">
        <w:rPr>
          <w:color w:val="000000" w:themeColor="text1"/>
        </w:rPr>
        <w:t>showing a</w:t>
      </w:r>
      <w:r w:rsidR="002765B9" w:rsidRPr="00BB2C64">
        <w:rPr>
          <w:color w:val="000000" w:themeColor="text1"/>
        </w:rPr>
        <w:t xml:space="preserve"> high viscous modulus</w:t>
      </w:r>
      <w:r w:rsidR="003A0708" w:rsidRPr="00BB2C64">
        <w:rPr>
          <w:color w:val="000000" w:themeColor="text1"/>
        </w:rPr>
        <w:t xml:space="preserve">, and </w:t>
      </w:r>
      <w:r w:rsidR="002765B9" w:rsidRPr="00BB2C64">
        <w:rPr>
          <w:color w:val="000000" w:themeColor="text1"/>
        </w:rPr>
        <w:t>for PP3</w:t>
      </w:r>
      <w:r w:rsidR="003A0708" w:rsidRPr="00BB2C64">
        <w:rPr>
          <w:color w:val="000000" w:themeColor="text1"/>
        </w:rPr>
        <w:t xml:space="preserve">, </w:t>
      </w:r>
      <w:r w:rsidR="00655B06">
        <w:rPr>
          <w:color w:val="000000" w:themeColor="text1"/>
        </w:rPr>
        <w:t xml:space="preserve">showing a </w:t>
      </w:r>
      <w:r w:rsidR="002765B9" w:rsidRPr="00BB2C64">
        <w:rPr>
          <w:color w:val="000000" w:themeColor="text1"/>
        </w:rPr>
        <w:t>low storage modulus</w:t>
      </w:r>
      <w:r w:rsidR="003A0708" w:rsidRPr="00BB2C64">
        <w:rPr>
          <w:color w:val="000000" w:themeColor="text1"/>
        </w:rPr>
        <w:t xml:space="preserve">. </w:t>
      </w:r>
    </w:p>
    <w:p w14:paraId="2F942B3D" w14:textId="77777777" w:rsidR="00BB2C64" w:rsidRDefault="00BB2C64" w:rsidP="00BB2C64">
      <w:pPr>
        <w:pStyle w:val="CETBodytext"/>
      </w:pPr>
    </w:p>
    <w:p w14:paraId="1E2716B6" w14:textId="2B553DFD" w:rsidR="00722334" w:rsidRPr="00E6686B" w:rsidRDefault="00BB2C64" w:rsidP="00BB2C64">
      <w:pPr>
        <w:pStyle w:val="CETBodytext"/>
      </w:pPr>
      <w:proofErr w:type="spellStart"/>
      <w:r w:rsidRPr="00E6686B">
        <w:t>Mucoadhesion</w:t>
      </w:r>
      <w:proofErr w:type="spellEnd"/>
      <w:r w:rsidRPr="00E6686B">
        <w:t xml:space="preserve"> describes the adhesive forces between a polymeric substance and a mucosal membrane in the body. Th</w:t>
      </w:r>
      <w:r w:rsidR="00722334" w:rsidRPr="00E6686B">
        <w:t xml:space="preserve">e mucoadhesive strength between </w:t>
      </w:r>
      <w:r w:rsidRPr="00E6686B">
        <w:t>a</w:t>
      </w:r>
      <w:r w:rsidR="00722334" w:rsidRPr="00E6686B">
        <w:t xml:space="preserve"> matrix</w:t>
      </w:r>
      <w:r w:rsidRPr="00E6686B">
        <w:t xml:space="preserve"> and mucosal surface will depend on man</w:t>
      </w:r>
      <w:r w:rsidR="00722334" w:rsidRPr="00E6686B">
        <w:t>y factors including the ma</w:t>
      </w:r>
      <w:r w:rsidR="000D40AE">
        <w:t>t</w:t>
      </w:r>
      <w:r w:rsidR="00722334" w:rsidRPr="00E6686B">
        <w:t xml:space="preserve">rix </w:t>
      </w:r>
      <w:r w:rsidRPr="00E6686B">
        <w:t>characteristics and the target environment</w:t>
      </w:r>
      <w:r w:rsidR="00722334" w:rsidRPr="00E6686B">
        <w:t xml:space="preserve">.  </w:t>
      </w:r>
      <w:r w:rsidR="00396D2B">
        <w:t>Moreover, it was shown that a p</w:t>
      </w:r>
      <w:r w:rsidR="000D40AE" w:rsidRPr="00E6686B">
        <w:t xml:space="preserve">rolonged exposure by </w:t>
      </w:r>
      <w:proofErr w:type="spellStart"/>
      <w:r w:rsidR="000D40AE" w:rsidRPr="00E6686B">
        <w:t>mucoadhesion</w:t>
      </w:r>
      <w:proofErr w:type="spellEnd"/>
      <w:r w:rsidR="000D40AE" w:rsidRPr="00E6686B">
        <w:t xml:space="preserve"> of bioactive components in food </w:t>
      </w:r>
      <w:r w:rsidR="0073433B" w:rsidRPr="00E6686B">
        <w:t>could</w:t>
      </w:r>
      <w:r w:rsidR="000D40AE" w:rsidRPr="00E6686B">
        <w:t xml:space="preserve"> increase absorption in the GI tract. </w:t>
      </w:r>
      <w:r w:rsidR="00193133">
        <w:t>In any case the</w:t>
      </w:r>
      <w:r w:rsidR="00722334" w:rsidRPr="00E6686B">
        <w:t xml:space="preserve"> adherence of the matrix to the mucosa may be critical for dysphagia patients. </w:t>
      </w:r>
    </w:p>
    <w:p w14:paraId="22796A7B" w14:textId="0499D759" w:rsidR="00BB2C64" w:rsidRPr="001B2A36" w:rsidRDefault="00BD2AA1" w:rsidP="00B91FE5">
      <w:pPr>
        <w:pStyle w:val="CETBodytext"/>
        <w:rPr>
          <w:strike/>
        </w:rPr>
      </w:pPr>
      <w:r w:rsidRPr="00E6686B">
        <w:t>A specific</w:t>
      </w:r>
      <w:r w:rsidR="00BB2C64" w:rsidRPr="00E6686B">
        <w:t xml:space="preserve"> </w:t>
      </w:r>
      <w:proofErr w:type="spellStart"/>
      <w:r w:rsidR="00BB2C64" w:rsidRPr="00E6686B">
        <w:t>mucoadhesion</w:t>
      </w:r>
      <w:proofErr w:type="spellEnd"/>
      <w:r w:rsidR="00BB2C64" w:rsidRPr="00E6686B">
        <w:t xml:space="preserve"> test </w:t>
      </w:r>
      <w:r w:rsidRPr="00E6686B">
        <w:t>geometry (</w:t>
      </w:r>
      <w:proofErr w:type="spellStart"/>
      <w:r w:rsidR="00D51E92">
        <w:t>Tobyn</w:t>
      </w:r>
      <w:proofErr w:type="spellEnd"/>
      <w:r w:rsidR="00D51E92">
        <w:t xml:space="preserve"> cell</w:t>
      </w:r>
      <w:r w:rsidR="00BB2C64" w:rsidRPr="00E6686B">
        <w:t>)</w:t>
      </w:r>
      <w:r w:rsidR="00722334" w:rsidRPr="00E6686B">
        <w:t xml:space="preserve"> fitted on a texture analyzer was used </w:t>
      </w:r>
      <w:r w:rsidR="00B91FE5" w:rsidRPr="00B05EAF">
        <w:t>(</w:t>
      </w:r>
      <w:proofErr w:type="spellStart"/>
      <w:r w:rsidR="00B91FE5" w:rsidRPr="00B05EAF">
        <w:t>Nho</w:t>
      </w:r>
      <w:proofErr w:type="spellEnd"/>
      <w:r w:rsidR="00B91FE5" w:rsidRPr="00B05EAF">
        <w:t xml:space="preserve"> et al., 2014)</w:t>
      </w:r>
      <w:r w:rsidR="00193133">
        <w:t xml:space="preserve"> for the instrumental assessment</w:t>
      </w:r>
      <w:r w:rsidR="00B91FE5" w:rsidRPr="00B05EAF">
        <w:t>.</w:t>
      </w:r>
      <w:r w:rsidR="00B91FE5" w:rsidRPr="00E6686B">
        <w:t xml:space="preserve"> </w:t>
      </w:r>
      <w:r w:rsidR="00BB2C64" w:rsidRPr="00E6686B">
        <w:t xml:space="preserve">This specific device allows the hydrogel to </w:t>
      </w:r>
      <w:proofErr w:type="gramStart"/>
      <w:r w:rsidR="00BB2C64" w:rsidRPr="00E6686B">
        <w:t>come into contact with</w:t>
      </w:r>
      <w:proofErr w:type="gramEnd"/>
      <w:r w:rsidR="00BB2C64" w:rsidRPr="00E6686B">
        <w:t xml:space="preserve"> the surface of a </w:t>
      </w:r>
      <w:r w:rsidR="00B91FE5" w:rsidRPr="00E6686B">
        <w:t xml:space="preserve">pig </w:t>
      </w:r>
      <w:proofErr w:type="spellStart"/>
      <w:r w:rsidR="00BB2C64" w:rsidRPr="00E6686B">
        <w:t>oesophageal</w:t>
      </w:r>
      <w:proofErr w:type="spellEnd"/>
      <w:r w:rsidR="00BB2C64" w:rsidRPr="00E6686B">
        <w:t xml:space="preserve"> tissue</w:t>
      </w:r>
      <w:r w:rsidR="00B91FE5" w:rsidRPr="00E6686B">
        <w:t xml:space="preserve"> </w:t>
      </w:r>
      <w:r w:rsidR="00BB2C64" w:rsidRPr="00E6686B">
        <w:t xml:space="preserve">and the </w:t>
      </w:r>
      <w:proofErr w:type="spellStart"/>
      <w:r w:rsidR="00DB5972">
        <w:t>mucoadhesion</w:t>
      </w:r>
      <w:proofErr w:type="spellEnd"/>
      <w:r w:rsidR="00DB5972">
        <w:t xml:space="preserve"> </w:t>
      </w:r>
      <w:proofErr w:type="spellStart"/>
      <w:r w:rsidR="00DB5972">
        <w:t>behaviour</w:t>
      </w:r>
      <w:proofErr w:type="spellEnd"/>
      <w:r w:rsidR="00DB5972">
        <w:t xml:space="preserve"> is quantified.</w:t>
      </w:r>
      <w:r w:rsidR="001B2A36">
        <w:t xml:space="preserve"> </w:t>
      </w:r>
      <w:r w:rsidR="00BB2C64" w:rsidRPr="001B2A36">
        <w:t xml:space="preserve"> </w:t>
      </w:r>
    </w:p>
    <w:p w14:paraId="74FDFB04" w14:textId="2EAFC7AE" w:rsidR="00BB2C64" w:rsidRDefault="00BB2C64" w:rsidP="00BB2C64">
      <w:pPr>
        <w:pStyle w:val="CETBodytext"/>
      </w:pPr>
      <w:r w:rsidRPr="00E6686B">
        <w:lastRenderedPageBreak/>
        <w:t>The mucoadhesive propert</w:t>
      </w:r>
      <w:r w:rsidR="001B2A36">
        <w:t>y</w:t>
      </w:r>
      <w:r w:rsidRPr="00E6686B">
        <w:t xml:space="preserve"> shown in Figure </w:t>
      </w:r>
      <w:r w:rsidR="001B2A36">
        <w:t>2</w:t>
      </w:r>
      <w:r w:rsidRPr="00E6686B">
        <w:t xml:space="preserve"> highlight that the pear puree could be considered </w:t>
      </w:r>
      <w:r w:rsidR="00B91FE5" w:rsidRPr="00E6686B">
        <w:t xml:space="preserve">a </w:t>
      </w:r>
      <w:r w:rsidRPr="00E6686B">
        <w:t>slight mucoadhesive system.</w:t>
      </w:r>
      <w:r w:rsidR="00D51E92">
        <w:t xml:space="preserve"> </w:t>
      </w:r>
      <w:r w:rsidR="00DC601D">
        <w:t>There</w:t>
      </w:r>
      <w:r w:rsidR="00B91FE5" w:rsidRPr="00E6686B">
        <w:t xml:space="preserve"> is a straight relationship between </w:t>
      </w:r>
      <w:r w:rsidR="00A65CB6" w:rsidRPr="00E6686B">
        <w:t>purees’</w:t>
      </w:r>
      <w:r w:rsidRPr="00E6686B">
        <w:t xml:space="preserve"> viscosity and muco-adhesiveness</w:t>
      </w:r>
      <w:r w:rsidR="00A65CB6" w:rsidRPr="00E6686B">
        <w:t>.</w:t>
      </w:r>
      <w:r w:rsidRPr="00E6686B">
        <w:t xml:space="preserve"> </w:t>
      </w:r>
      <w:proofErr w:type="gramStart"/>
      <w:r w:rsidRPr="00E6686B">
        <w:t>In particular, there</w:t>
      </w:r>
      <w:proofErr w:type="gramEnd"/>
      <w:r w:rsidRPr="00E6686B">
        <w:t xml:space="preserve"> is a drastic increase in </w:t>
      </w:r>
      <w:proofErr w:type="spellStart"/>
      <w:r w:rsidRPr="00E6686B">
        <w:t>mucoadhesiveness</w:t>
      </w:r>
      <w:proofErr w:type="spellEnd"/>
      <w:r w:rsidRPr="00E6686B">
        <w:t xml:space="preserve"> in purees with viscosity level 4, since the purees have been formulated by adding CMC. CMC is </w:t>
      </w:r>
      <w:r w:rsidR="00A65CB6" w:rsidRPr="00E6686B">
        <w:t xml:space="preserve">currently </w:t>
      </w:r>
      <w:r w:rsidR="00BD2AA1" w:rsidRPr="00E6686B">
        <w:t>used in</w:t>
      </w:r>
      <w:r w:rsidR="00A65CB6" w:rsidRPr="00E6686B">
        <w:t xml:space="preserve"> gel formulation </w:t>
      </w:r>
      <w:r w:rsidRPr="00E6686B">
        <w:t>with mucoadhesive properties (</w:t>
      </w:r>
      <w:r w:rsidR="00DB5972" w:rsidRPr="00E6686B">
        <w:t>Jones</w:t>
      </w:r>
      <w:r w:rsidR="00DB5972">
        <w:t xml:space="preserve"> et al.</w:t>
      </w:r>
      <w:r w:rsidR="00DC601D">
        <w:t xml:space="preserve"> </w:t>
      </w:r>
      <w:r w:rsidRPr="00E6686B">
        <w:t xml:space="preserve">1997; </w:t>
      </w:r>
      <w:proofErr w:type="spellStart"/>
      <w:r w:rsidRPr="00E6686B">
        <w:t>Fini</w:t>
      </w:r>
      <w:proofErr w:type="spellEnd"/>
      <w:r w:rsidR="00DC601D">
        <w:t xml:space="preserve"> et al. </w:t>
      </w:r>
      <w:r w:rsidRPr="00E6686B">
        <w:t>2011)</w:t>
      </w:r>
      <w:r w:rsidR="00A65CB6" w:rsidRPr="00E6686B">
        <w:t xml:space="preserve">. The highest </w:t>
      </w:r>
      <w:proofErr w:type="spellStart"/>
      <w:r w:rsidR="00A65CB6" w:rsidRPr="00E6686B">
        <w:t>muchoadesive</w:t>
      </w:r>
      <w:proofErr w:type="spellEnd"/>
      <w:r w:rsidR="00A65CB6" w:rsidRPr="00E6686B">
        <w:t xml:space="preserve"> properties are observed when pear puree was formulated with spirulina.</w:t>
      </w:r>
    </w:p>
    <w:p w14:paraId="65C45DCC" w14:textId="77777777" w:rsidR="00DC601D" w:rsidRDefault="00DC601D" w:rsidP="00BB2C64">
      <w:pPr>
        <w:pStyle w:val="CETBodytext"/>
      </w:pPr>
    </w:p>
    <w:p w14:paraId="303BCE1A" w14:textId="77777777" w:rsidR="00DC601D" w:rsidRDefault="00DC601D" w:rsidP="00BB2C64">
      <w:pPr>
        <w:pStyle w:val="CETBodytext"/>
      </w:pPr>
    </w:p>
    <w:p w14:paraId="5EFA7214" w14:textId="2A8C4414" w:rsidR="00BB2C64" w:rsidRDefault="00BB2C64" w:rsidP="00374D7E">
      <w:pPr>
        <w:pStyle w:val="CETBodytext"/>
      </w:pPr>
    </w:p>
    <w:p w14:paraId="7BB4B011" w14:textId="4EC68EDE" w:rsidR="00064E38" w:rsidRDefault="00B053C3" w:rsidP="001A28EA">
      <w:pPr>
        <w:pStyle w:val="CETBodytext"/>
        <w:rPr>
          <w:i/>
        </w:rPr>
      </w:pPr>
      <w:r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1621AB6" wp14:editId="79D4F95E">
                <wp:simplePos x="0" y="0"/>
                <wp:positionH relativeFrom="rightMargin">
                  <wp:posOffset>-2324735</wp:posOffset>
                </wp:positionH>
                <wp:positionV relativeFrom="paragraph">
                  <wp:posOffset>8890</wp:posOffset>
                </wp:positionV>
                <wp:extent cx="254000" cy="278130"/>
                <wp:effectExtent l="0" t="0" r="0" b="7620"/>
                <wp:wrapNone/>
                <wp:docPr id="24" name="Casella di testo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4000" cy="2781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B27AA35" w14:textId="3985441C" w:rsidR="0025464A" w:rsidRPr="0025464A" w:rsidRDefault="0025464A" w:rsidP="0025464A">
                            <w:pPr>
                              <w:rPr>
                                <w:b/>
                                <w:lang w:val="it-IT"/>
                              </w:rPr>
                            </w:pPr>
                            <w:r>
                              <w:rPr>
                                <w:b/>
                                <w:lang w:val="it-IT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621AB6" id="Casella di testo 24" o:spid="_x0000_s1033" type="#_x0000_t202" style="position:absolute;left:0;text-align:left;margin-left:-183.05pt;margin-top:.7pt;width:20pt;height:21.9pt;z-index:251688960;visibility:visible;mso-wrap-style:square;mso-wrap-distance-left:9pt;mso-wrap-distance-top:0;mso-wrap-distance-right:9pt;mso-wrap-distance-bottom:0;mso-position-horizontal:absolute;mso-position-horizontal-relative:righ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" fillcolor="white [3201]" stroked="f" strokeweight=".5pt">
                <v:textbox>
                  <w:txbxContent>
                    <w:p w14:paraId="1B27AA35" w14:textId="3985441C" w:rsidR="0025464A" w:rsidRPr="0025464A" w:rsidRDefault="0025464A" w:rsidP="0025464A">
                      <w:pPr>
                        <w:rPr>
                          <w:b/>
                          <w:lang w:val="it-IT"/>
                        </w:rPr>
                      </w:pPr>
                      <w:r>
                        <w:rPr>
                          <w:b/>
                          <w:lang w:val="it-IT"/>
                        </w:rPr>
                        <w:t>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A28EA">
        <w:rPr>
          <w:noProof/>
          <w:lang w:val="it-IT" w:eastAsia="it-IT"/>
        </w:rPr>
        <mc:AlternateContent>
          <mc:Choice Requires="wpg">
            <w:drawing>
              <wp:anchor distT="0" distB="0" distL="114300" distR="114300" simplePos="0" relativeHeight="251687936" behindDoc="0" locked="0" layoutInCell="1" allowOverlap="1" wp14:anchorId="5A2F395B" wp14:editId="3263C57F">
                <wp:simplePos x="0" y="0"/>
                <wp:positionH relativeFrom="column">
                  <wp:posOffset>2852204</wp:posOffset>
                </wp:positionH>
                <wp:positionV relativeFrom="paragraph">
                  <wp:posOffset>9980</wp:posOffset>
                </wp:positionV>
                <wp:extent cx="2321781" cy="1552354"/>
                <wp:effectExtent l="0" t="0" r="2540" b="0"/>
                <wp:wrapNone/>
                <wp:docPr id="35" name="Gruppo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21781" cy="1552354"/>
                          <a:chOff x="0" y="0"/>
                          <a:chExt cx="2658110" cy="1680127"/>
                        </a:xfrm>
                      </wpg:grpSpPr>
                      <wpg:grpSp>
                        <wpg:cNvPr id="36" name="Gruppo 2"/>
                        <wpg:cNvGrpSpPr/>
                        <wpg:grpSpPr>
                          <a:xfrm>
                            <a:off x="0" y="0"/>
                            <a:ext cx="2658110" cy="1680127"/>
                            <a:chOff x="0" y="-520408"/>
                            <a:chExt cx="4194354" cy="3291821"/>
                          </a:xfrm>
                        </wpg:grpSpPr>
                        <pic:pic xmlns:pic="http://schemas.openxmlformats.org/drawingml/2006/picture">
                          <pic:nvPicPr>
                            <pic:cNvPr id="37" name="Immagine 37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6"/>
                            <a:srcRect l="53600" t="13220" r="8" b="30729"/>
                            <a:stretch/>
                          </pic:blipFill>
                          <pic:spPr>
                            <a:xfrm>
                              <a:off x="125829" y="-520408"/>
                              <a:ext cx="4068525" cy="3291821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8" name="Rettangolo 38"/>
                          <wps:cNvSpPr/>
                          <wps:spPr bwMode="auto">
                            <a:xfrm>
                              <a:off x="0" y="1561200"/>
                              <a:ext cx="424543" cy="58044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 cap="flat" cmpd="sng" algn="ctr">
                              <a:noFill/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  <a:effectLst/>
                          </wps:spPr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31" name="Casella di testo 31"/>
                        <wps:cNvSpPr txBox="1"/>
                        <wps:spPr>
                          <a:xfrm>
                            <a:off x="39757" y="898497"/>
                            <a:ext cx="254442" cy="27829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C32B3D4" w14:textId="68EBADA6" w:rsidR="0025464A" w:rsidRPr="0025464A" w:rsidRDefault="0025464A" w:rsidP="0025464A">
                              <w:pPr>
                                <w:rPr>
                                  <w:b/>
                                  <w:lang w:val="it-IT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A2F395B" id="Gruppo 35" o:spid="_x0000_s1034" style="position:absolute;left:0;text-align:left;margin-left:224.6pt;margin-top:.8pt;width:182.8pt;height:122.25pt;z-index:251687936;mso-width-relative:margin;mso-height-relative:margin" coordsize="26581,168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">
                <v:group id="Gruppo 2" o:spid="_x0000_s1035" style="position:absolute;width:26581;height:16801" coordorigin=",-5204" coordsize="41943,329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<v:shape id="Immagine 37" o:spid="_x0000_s1036" type="#_x0000_t75" style="position:absolute;left:1258;top:-5204;width:40685;height:329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">
                    <v:imagedata r:id="rId17" o:title="" croptop="8664f" cropbottom="20139f" cropleft="35127f" cropright="5f"/>
                  </v:shape>
                  <v:rect id="Rettangolo 38" o:spid="_x0000_s1037" style="position:absolute;top:15612;width:4245;height:58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" fillcolor="white [3212]" stroked="f">
                    <v:stroke joinstyle="round"/>
                  </v:rect>
                </v:group>
                <v:shape id="Casella di testo 31" o:spid="_x0000_s1038" type="#_x0000_t202" style="position:absolute;left:397;top:8984;width:2544;height:27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" fillcolor="white [3212]" stroked="f" strokeweight=".5pt">
                  <v:textbox>
                    <w:txbxContent>
                      <w:p w14:paraId="4C32B3D4" w14:textId="68EBADA6" w:rsidR="0025464A" w:rsidRPr="0025464A" w:rsidRDefault="0025464A" w:rsidP="0025464A">
                        <w:pPr>
                          <w:rPr>
                            <w:b/>
                            <w:lang w:val="it-IT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25464A"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4A73699" wp14:editId="653996C1">
                <wp:simplePos x="0" y="0"/>
                <wp:positionH relativeFrom="column">
                  <wp:posOffset>528730</wp:posOffset>
                </wp:positionH>
                <wp:positionV relativeFrom="paragraph">
                  <wp:posOffset>8393</wp:posOffset>
                </wp:positionV>
                <wp:extent cx="254442" cy="278295"/>
                <wp:effectExtent l="0" t="0" r="0" b="7620"/>
                <wp:wrapNone/>
                <wp:docPr id="21" name="Casella di testo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4442" cy="2782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D5A0B8B" w14:textId="24A8EDE1" w:rsidR="0025464A" w:rsidRPr="0025464A" w:rsidRDefault="0025464A">
                            <w:pPr>
                              <w:rPr>
                                <w:b/>
                                <w:lang w:val="it-IT"/>
                              </w:rPr>
                            </w:pPr>
                            <w:r w:rsidRPr="0025464A">
                              <w:rPr>
                                <w:b/>
                                <w:lang w:val="it-IT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A73699" id="Casella di testo 21" o:spid="_x0000_s1039" type="#_x0000_t202" style="position:absolute;left:0;text-align:left;margin-left:41.65pt;margin-top:.65pt;width:20.05pt;height:21.9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" fillcolor="white [3201]" stroked="f" strokeweight=".5pt">
                <v:textbox>
                  <w:txbxContent>
                    <w:p w14:paraId="7D5A0B8B" w14:textId="24A8EDE1" w:rsidR="0025464A" w:rsidRPr="0025464A" w:rsidRDefault="0025464A">
                      <w:pPr>
                        <w:rPr>
                          <w:b/>
                          <w:lang w:val="it-IT"/>
                        </w:rPr>
                      </w:pPr>
                      <w:r w:rsidRPr="0025464A">
                        <w:rPr>
                          <w:b/>
                          <w:lang w:val="it-IT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="00AA662B" w:rsidRPr="00AA662B">
        <w:rPr>
          <w:b/>
          <w:noProof/>
          <w:lang w:val="it-IT" w:eastAsia="it-IT"/>
        </w:rPr>
        <w:drawing>
          <wp:inline distT="0" distB="0" distL="0" distR="0" wp14:anchorId="32C6540F" wp14:editId="1DC6562B">
            <wp:extent cx="2336800" cy="1673525"/>
            <wp:effectExtent l="0" t="0" r="6350" b="3175"/>
            <wp:docPr id="15" name="Grafico 1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32DC37DF" w14:textId="6D5D7661" w:rsidR="00DC601D" w:rsidRDefault="006310F1" w:rsidP="006310F1">
      <w:pPr>
        <w:pStyle w:val="CETBodytext"/>
        <w:rPr>
          <w:i/>
        </w:rPr>
      </w:pPr>
      <w:r w:rsidRPr="001B2A36">
        <w:rPr>
          <w:i/>
        </w:rPr>
        <w:t xml:space="preserve">Figure </w:t>
      </w:r>
      <w:r>
        <w:rPr>
          <w:i/>
        </w:rPr>
        <w:t>2</w:t>
      </w:r>
      <w:r w:rsidRPr="001B2A36">
        <w:rPr>
          <w:i/>
        </w:rPr>
        <w:t xml:space="preserve">: </w:t>
      </w:r>
      <w:r w:rsidR="0025464A">
        <w:rPr>
          <w:i/>
        </w:rPr>
        <w:t xml:space="preserve">Work of adhesion calculated for </w:t>
      </w:r>
      <w:r w:rsidR="000F122B">
        <w:rPr>
          <w:i/>
        </w:rPr>
        <w:t>p</w:t>
      </w:r>
      <w:r w:rsidR="000F122B" w:rsidRPr="00B710E4">
        <w:rPr>
          <w:i/>
        </w:rPr>
        <w:t xml:space="preserve">ea </w:t>
      </w:r>
      <w:r w:rsidR="0025464A" w:rsidRPr="00B710E4">
        <w:rPr>
          <w:i/>
        </w:rPr>
        <w:t>protein (■)</w:t>
      </w:r>
      <w:r w:rsidR="0025464A">
        <w:rPr>
          <w:i/>
        </w:rPr>
        <w:t xml:space="preserve"> purees</w:t>
      </w:r>
      <w:r w:rsidR="0025464A" w:rsidRPr="00B710E4">
        <w:rPr>
          <w:i/>
        </w:rPr>
        <w:t xml:space="preserve">, </w:t>
      </w:r>
      <w:r w:rsidR="0025464A">
        <w:rPr>
          <w:i/>
        </w:rPr>
        <w:t>Spirulina (</w:t>
      </w:r>
      <w:r w:rsidR="0025464A">
        <w:rPr>
          <w:i/>
          <w:noProof/>
          <w:lang w:val="it-IT" w:eastAsia="it-IT"/>
        </w:rPr>
        <w:drawing>
          <wp:inline distT="0" distB="0" distL="0" distR="0" wp14:anchorId="55E6254C" wp14:editId="7931C154">
            <wp:extent cx="60960" cy="60960"/>
            <wp:effectExtent l="0" t="0" r="0" b="0"/>
            <wp:docPr id="19" name="Immagin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" cy="60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25464A">
        <w:rPr>
          <w:i/>
        </w:rPr>
        <w:t>) purees and Whey protein (</w:t>
      </w:r>
      <w:r w:rsidR="0025464A" w:rsidRPr="0025464A">
        <w:rPr>
          <w:i/>
          <w:color w:val="BFBFBF" w:themeColor="background1" w:themeShade="BF"/>
        </w:rPr>
        <w:t>■</w:t>
      </w:r>
      <w:r w:rsidR="0025464A">
        <w:rPr>
          <w:i/>
        </w:rPr>
        <w:t>) purees (a).</w:t>
      </w:r>
      <w:r w:rsidR="001A28EA">
        <w:rPr>
          <w:i/>
        </w:rPr>
        <w:t xml:space="preserve"> </w:t>
      </w:r>
      <w:r w:rsidR="001A28EA" w:rsidRPr="001B2A36">
        <w:rPr>
          <w:i/>
        </w:rPr>
        <w:t xml:space="preserve">Typical trace recorded during </w:t>
      </w:r>
      <w:r w:rsidR="001A28EA">
        <w:rPr>
          <w:i/>
        </w:rPr>
        <w:t xml:space="preserve">a </w:t>
      </w:r>
      <w:proofErr w:type="spellStart"/>
      <w:r w:rsidR="001A28EA">
        <w:rPr>
          <w:i/>
        </w:rPr>
        <w:t>mucoadehesion</w:t>
      </w:r>
      <w:proofErr w:type="spellEnd"/>
      <w:r w:rsidR="001A28EA">
        <w:rPr>
          <w:i/>
        </w:rPr>
        <w:t xml:space="preserve"> test when samples are </w:t>
      </w:r>
      <w:r w:rsidR="001A28EA" w:rsidRPr="001B2A36">
        <w:rPr>
          <w:i/>
        </w:rPr>
        <w:t>detach</w:t>
      </w:r>
      <w:r w:rsidR="001A28EA">
        <w:rPr>
          <w:i/>
        </w:rPr>
        <w:t xml:space="preserve">ed </w:t>
      </w:r>
      <w:r w:rsidR="001A28EA" w:rsidRPr="001B2A36">
        <w:rPr>
          <w:i/>
        </w:rPr>
        <w:t>from mucosa surface</w:t>
      </w:r>
      <w:r w:rsidR="00064E38">
        <w:rPr>
          <w:i/>
        </w:rPr>
        <w:t xml:space="preserve"> (b)</w:t>
      </w:r>
      <w:r w:rsidR="00DB5972">
        <w:rPr>
          <w:i/>
        </w:rPr>
        <w:t>.</w:t>
      </w:r>
    </w:p>
    <w:p w14:paraId="6BC95BDE" w14:textId="77777777" w:rsidR="00DB5972" w:rsidRPr="00DB5972" w:rsidRDefault="00DB5972" w:rsidP="006310F1">
      <w:pPr>
        <w:pStyle w:val="CETBodytext"/>
        <w:rPr>
          <w:i/>
        </w:rPr>
      </w:pPr>
    </w:p>
    <w:p w14:paraId="0AA89D0E" w14:textId="77777777" w:rsidR="00DB5972" w:rsidRDefault="00DB5972" w:rsidP="006310F1">
      <w:pPr>
        <w:pStyle w:val="CETBodytext"/>
        <w:rPr>
          <w:b/>
          <w:lang w:val="en-GB"/>
        </w:rPr>
      </w:pPr>
    </w:p>
    <w:p w14:paraId="46AAE4B2" w14:textId="51ECF610" w:rsidR="00EA7D50" w:rsidRPr="006310F1" w:rsidRDefault="00951FBF" w:rsidP="006310F1">
      <w:pPr>
        <w:pStyle w:val="CETBodytext"/>
        <w:rPr>
          <w:b/>
          <w:lang w:val="en-GB"/>
        </w:rPr>
      </w:pPr>
      <w:r w:rsidRPr="006310F1">
        <w:rPr>
          <w:b/>
          <w:lang w:val="en-GB"/>
        </w:rPr>
        <w:t>Conclusions</w:t>
      </w:r>
    </w:p>
    <w:p w14:paraId="5015E6D6" w14:textId="77777777" w:rsidR="00291219" w:rsidRDefault="00291219" w:rsidP="00FE235D">
      <w:pPr>
        <w:pStyle w:val="CETBodytext"/>
      </w:pPr>
    </w:p>
    <w:p w14:paraId="5A5F8696" w14:textId="796BD6FC" w:rsidR="00291219" w:rsidRDefault="00291219" w:rsidP="00291219">
      <w:pPr>
        <w:rPr>
          <w:szCs w:val="18"/>
          <w:lang w:val="en-US"/>
        </w:rPr>
      </w:pPr>
      <w:r w:rsidRPr="00E66C95">
        <w:rPr>
          <w:szCs w:val="18"/>
          <w:lang w:val="en-US"/>
        </w:rPr>
        <w:t xml:space="preserve">Many formulated products </w:t>
      </w:r>
      <w:r>
        <w:rPr>
          <w:szCs w:val="18"/>
          <w:lang w:val="en-US"/>
        </w:rPr>
        <w:t xml:space="preserve">for special diets suffer for a minor attention to their physical </w:t>
      </w:r>
      <w:r w:rsidR="0073433B">
        <w:rPr>
          <w:szCs w:val="18"/>
          <w:lang w:val="en-US"/>
        </w:rPr>
        <w:t>performance that</w:t>
      </w:r>
      <w:r>
        <w:rPr>
          <w:szCs w:val="18"/>
          <w:lang w:val="en-US"/>
        </w:rPr>
        <w:t xml:space="preserve"> is </w:t>
      </w:r>
      <w:r w:rsidR="006310F1">
        <w:rPr>
          <w:szCs w:val="18"/>
          <w:lang w:val="en-US"/>
        </w:rPr>
        <w:t xml:space="preserve">otherwise </w:t>
      </w:r>
      <w:r>
        <w:rPr>
          <w:szCs w:val="18"/>
          <w:lang w:val="en-US"/>
        </w:rPr>
        <w:t xml:space="preserve">considered </w:t>
      </w:r>
      <w:r w:rsidR="00193133">
        <w:rPr>
          <w:szCs w:val="18"/>
          <w:lang w:val="en-US"/>
        </w:rPr>
        <w:t>a crucial factor</w:t>
      </w:r>
      <w:r w:rsidRPr="00834C5A">
        <w:rPr>
          <w:szCs w:val="18"/>
          <w:lang w:val="en-US"/>
        </w:rPr>
        <w:t xml:space="preserve"> for the acceptance of </w:t>
      </w:r>
      <w:r w:rsidR="00F15764">
        <w:rPr>
          <w:szCs w:val="18"/>
          <w:lang w:val="en-US"/>
        </w:rPr>
        <w:t>special diets</w:t>
      </w:r>
      <w:r w:rsidRPr="00834C5A">
        <w:rPr>
          <w:szCs w:val="18"/>
          <w:lang w:val="en-US"/>
        </w:rPr>
        <w:t xml:space="preserve"> product</w:t>
      </w:r>
      <w:r w:rsidR="006310F1">
        <w:rPr>
          <w:szCs w:val="18"/>
          <w:lang w:val="en-US"/>
        </w:rPr>
        <w:t xml:space="preserve"> by individuals with swallowing difficulties.</w:t>
      </w:r>
    </w:p>
    <w:p w14:paraId="1B96F31B" w14:textId="299E6425" w:rsidR="0037101F" w:rsidRDefault="006310F1" w:rsidP="00291219">
      <w:pPr>
        <w:rPr>
          <w:szCs w:val="18"/>
          <w:lang w:val="en-US"/>
        </w:rPr>
      </w:pPr>
      <w:r>
        <w:rPr>
          <w:szCs w:val="18"/>
          <w:lang w:val="en-US"/>
        </w:rPr>
        <w:t>The m</w:t>
      </w:r>
      <w:r w:rsidR="0037101F">
        <w:rPr>
          <w:szCs w:val="18"/>
          <w:lang w:val="en-US"/>
        </w:rPr>
        <w:t>ain goal of potential u</w:t>
      </w:r>
      <w:r w:rsidR="0037101F" w:rsidRPr="0037101F">
        <w:rPr>
          <w:szCs w:val="18"/>
          <w:lang w:val="en-US"/>
        </w:rPr>
        <w:t xml:space="preserve">pcycling </w:t>
      </w:r>
      <w:r w:rsidR="0037101F">
        <w:rPr>
          <w:szCs w:val="18"/>
          <w:lang w:val="en-US"/>
        </w:rPr>
        <w:t xml:space="preserve">of </w:t>
      </w:r>
      <w:r w:rsidR="0037101F" w:rsidRPr="0037101F">
        <w:rPr>
          <w:szCs w:val="18"/>
          <w:lang w:val="en-US"/>
        </w:rPr>
        <w:t xml:space="preserve">pears with </w:t>
      </w:r>
      <w:proofErr w:type="spellStart"/>
      <w:r w:rsidR="0037101F" w:rsidRPr="0037101F">
        <w:rPr>
          <w:szCs w:val="18"/>
          <w:lang w:val="en-US"/>
        </w:rPr>
        <w:t>physiopathy</w:t>
      </w:r>
      <w:proofErr w:type="spellEnd"/>
      <w:r w:rsidR="0037101F" w:rsidRPr="0037101F">
        <w:rPr>
          <w:szCs w:val="18"/>
          <w:lang w:val="en-US"/>
        </w:rPr>
        <w:t xml:space="preserve"> into soft solid foods intended for people with swallowing difficulties</w:t>
      </w:r>
      <w:r w:rsidR="0037101F">
        <w:rPr>
          <w:szCs w:val="18"/>
          <w:lang w:val="en-US"/>
        </w:rPr>
        <w:t xml:space="preserve"> </w:t>
      </w:r>
      <w:r>
        <w:rPr>
          <w:szCs w:val="18"/>
          <w:lang w:val="en-US"/>
        </w:rPr>
        <w:t>was</w:t>
      </w:r>
      <w:r w:rsidR="0037101F">
        <w:rPr>
          <w:szCs w:val="18"/>
          <w:lang w:val="en-US"/>
        </w:rPr>
        <w:t xml:space="preserve"> achieved. Pear purees</w:t>
      </w:r>
      <w:r w:rsidR="0037101F" w:rsidRPr="0037101F">
        <w:rPr>
          <w:szCs w:val="18"/>
          <w:lang w:val="en-US"/>
        </w:rPr>
        <w:t xml:space="preserve"> </w:t>
      </w:r>
      <w:r w:rsidR="0037101F">
        <w:rPr>
          <w:szCs w:val="18"/>
          <w:lang w:val="en-US"/>
        </w:rPr>
        <w:t xml:space="preserve">fortified with proteins </w:t>
      </w:r>
      <w:r w:rsidR="0037101F" w:rsidRPr="0037101F">
        <w:rPr>
          <w:szCs w:val="18"/>
          <w:lang w:val="en-US"/>
        </w:rPr>
        <w:t xml:space="preserve">were </w:t>
      </w:r>
      <w:r w:rsidR="0037101F">
        <w:rPr>
          <w:szCs w:val="18"/>
          <w:lang w:val="en-US"/>
        </w:rPr>
        <w:t>targeted</w:t>
      </w:r>
      <w:r w:rsidR="0037101F" w:rsidRPr="0037101F">
        <w:rPr>
          <w:szCs w:val="18"/>
          <w:lang w:val="en-US"/>
        </w:rPr>
        <w:t xml:space="preserve"> by managing </w:t>
      </w:r>
      <w:r w:rsidR="0073433B" w:rsidRPr="0037101F">
        <w:rPr>
          <w:szCs w:val="18"/>
          <w:lang w:val="en-US"/>
        </w:rPr>
        <w:t>both the dispersed phase of the dispersion (by means of CMC) and</w:t>
      </w:r>
      <w:r w:rsidR="0037101F" w:rsidRPr="0037101F">
        <w:rPr>
          <w:szCs w:val="18"/>
          <w:lang w:val="en-US"/>
        </w:rPr>
        <w:t xml:space="preserve"> the continuous phase of the dispersion (by means of the enzyme blend acting on the fibrous mate</w:t>
      </w:r>
      <w:r>
        <w:rPr>
          <w:szCs w:val="18"/>
          <w:lang w:val="en-US"/>
        </w:rPr>
        <w:t>rial)</w:t>
      </w:r>
      <w:r w:rsidR="00834FD1">
        <w:rPr>
          <w:szCs w:val="18"/>
          <w:lang w:val="en-US"/>
        </w:rPr>
        <w:t xml:space="preserve">. The weak-gels-like </w:t>
      </w:r>
      <w:r w:rsidR="0037101F" w:rsidRPr="0037101F">
        <w:rPr>
          <w:szCs w:val="18"/>
          <w:lang w:val="en-US"/>
        </w:rPr>
        <w:t xml:space="preserve">pear </w:t>
      </w:r>
      <w:r w:rsidR="00BD2AA1" w:rsidRPr="0037101F">
        <w:rPr>
          <w:szCs w:val="18"/>
          <w:lang w:val="en-US"/>
        </w:rPr>
        <w:t>purees were</w:t>
      </w:r>
      <w:r w:rsidR="0037101F" w:rsidRPr="0037101F">
        <w:rPr>
          <w:szCs w:val="18"/>
          <w:lang w:val="en-US"/>
        </w:rPr>
        <w:t xml:space="preserve"> </w:t>
      </w:r>
      <w:r w:rsidR="00BD2AA1" w:rsidRPr="0037101F">
        <w:rPr>
          <w:szCs w:val="18"/>
          <w:lang w:val="en-US"/>
        </w:rPr>
        <w:t>characterized at</w:t>
      </w:r>
      <w:r w:rsidR="0037101F" w:rsidRPr="0037101F">
        <w:rPr>
          <w:szCs w:val="18"/>
          <w:lang w:val="en-US"/>
        </w:rPr>
        <w:t xml:space="preserve"> different level of the hierarchical structuring scale and finally the functional behavior was tested for the </w:t>
      </w:r>
      <w:r w:rsidR="0037101F" w:rsidRPr="0037101F">
        <w:rPr>
          <w:szCs w:val="18"/>
          <w:lang w:val="en-US"/>
        </w:rPr>
        <w:lastRenderedPageBreak/>
        <w:t xml:space="preserve">mucoadhesive properties in the simulated </w:t>
      </w:r>
      <w:r w:rsidR="00F15764">
        <w:rPr>
          <w:szCs w:val="18"/>
          <w:lang w:val="en-US"/>
        </w:rPr>
        <w:t xml:space="preserve">conditions of the </w:t>
      </w:r>
      <w:r w:rsidR="0037101F" w:rsidRPr="0037101F">
        <w:rPr>
          <w:szCs w:val="18"/>
          <w:lang w:val="en-US"/>
        </w:rPr>
        <w:t>oral and esophageal tracts, which are critical for dysphagia patients.</w:t>
      </w:r>
    </w:p>
    <w:p w14:paraId="38DC8B9A" w14:textId="0B587F24" w:rsidR="00834FD1" w:rsidRDefault="00834FD1" w:rsidP="00834FD1">
      <w:pPr>
        <w:rPr>
          <w:szCs w:val="18"/>
          <w:lang w:val="en-US"/>
        </w:rPr>
      </w:pPr>
      <w:r>
        <w:rPr>
          <w:szCs w:val="18"/>
          <w:lang w:val="en-US"/>
        </w:rPr>
        <w:t xml:space="preserve">The functional role of the thickener </w:t>
      </w:r>
      <w:r w:rsidR="00F15764">
        <w:rPr>
          <w:szCs w:val="18"/>
          <w:lang w:val="en-US"/>
        </w:rPr>
        <w:t xml:space="preserve">used </w:t>
      </w:r>
      <w:r>
        <w:rPr>
          <w:szCs w:val="18"/>
          <w:lang w:val="en-US"/>
        </w:rPr>
        <w:t>is of outstanding importance for the physical properties</w:t>
      </w:r>
      <w:r w:rsidR="006310F1">
        <w:rPr>
          <w:szCs w:val="18"/>
          <w:lang w:val="en-US"/>
        </w:rPr>
        <w:t xml:space="preserve"> of purees</w:t>
      </w:r>
      <w:r>
        <w:rPr>
          <w:szCs w:val="18"/>
          <w:lang w:val="en-US"/>
        </w:rPr>
        <w:t xml:space="preserve">. The enzyme </w:t>
      </w:r>
      <w:r w:rsidRPr="00834FD1">
        <w:rPr>
          <w:szCs w:val="18"/>
          <w:lang w:val="en-US"/>
        </w:rPr>
        <w:t xml:space="preserve">rich in </w:t>
      </w:r>
      <w:proofErr w:type="spellStart"/>
      <w:r w:rsidRPr="00834FD1">
        <w:rPr>
          <w:szCs w:val="18"/>
          <w:lang w:val="en-US"/>
        </w:rPr>
        <w:t>pectinlyase</w:t>
      </w:r>
      <w:proofErr w:type="spellEnd"/>
      <w:r w:rsidRPr="00834FD1">
        <w:rPr>
          <w:szCs w:val="18"/>
          <w:lang w:val="en-US"/>
        </w:rPr>
        <w:t xml:space="preserve"> activity</w:t>
      </w:r>
      <w:r>
        <w:rPr>
          <w:szCs w:val="18"/>
          <w:lang w:val="en-US"/>
        </w:rPr>
        <w:t xml:space="preserve"> affects both the texture and the nutritional functionality of purees. </w:t>
      </w:r>
    </w:p>
    <w:p w14:paraId="623530E5" w14:textId="6418A07A" w:rsidR="00834FD1" w:rsidRPr="00834FD1" w:rsidRDefault="00834FD1" w:rsidP="00834FD1">
      <w:pPr>
        <w:rPr>
          <w:szCs w:val="18"/>
          <w:lang w:val="en-US"/>
        </w:rPr>
      </w:pPr>
      <w:r w:rsidRPr="00834FD1">
        <w:rPr>
          <w:szCs w:val="18"/>
          <w:lang w:val="en-US"/>
        </w:rPr>
        <w:t>The last step of the conceptual design procedure would be</w:t>
      </w:r>
      <w:r>
        <w:rPr>
          <w:szCs w:val="18"/>
          <w:lang w:val="en-US"/>
        </w:rPr>
        <w:t xml:space="preserve"> the </w:t>
      </w:r>
      <w:r w:rsidR="006310F1">
        <w:rPr>
          <w:szCs w:val="18"/>
          <w:lang w:val="en-US"/>
        </w:rPr>
        <w:t xml:space="preserve">use of </w:t>
      </w:r>
      <w:r>
        <w:rPr>
          <w:szCs w:val="18"/>
          <w:lang w:val="en-US"/>
        </w:rPr>
        <w:t xml:space="preserve">models </w:t>
      </w:r>
      <w:r w:rsidRPr="00834FD1">
        <w:rPr>
          <w:szCs w:val="18"/>
          <w:lang w:val="en-US"/>
        </w:rPr>
        <w:t xml:space="preserve">to identify the product specifications for meeting the specified product performance and </w:t>
      </w:r>
      <w:r w:rsidR="00193133">
        <w:rPr>
          <w:szCs w:val="18"/>
          <w:lang w:val="en-US"/>
        </w:rPr>
        <w:t xml:space="preserve">to </w:t>
      </w:r>
      <w:r w:rsidRPr="00834FD1">
        <w:rPr>
          <w:szCs w:val="18"/>
          <w:lang w:val="en-US"/>
        </w:rPr>
        <w:t xml:space="preserve">compare product alternatives. For our </w:t>
      </w:r>
      <w:r w:rsidR="0073433B" w:rsidRPr="00834FD1">
        <w:rPr>
          <w:szCs w:val="18"/>
          <w:lang w:val="en-US"/>
        </w:rPr>
        <w:t>case study</w:t>
      </w:r>
      <w:r w:rsidRPr="00834FD1">
        <w:rPr>
          <w:szCs w:val="18"/>
          <w:lang w:val="en-US"/>
        </w:rPr>
        <w:t>, further data are need</w:t>
      </w:r>
      <w:r w:rsidR="000F122B">
        <w:rPr>
          <w:szCs w:val="18"/>
          <w:lang w:val="en-US"/>
        </w:rPr>
        <w:t>ed</w:t>
      </w:r>
      <w:r w:rsidRPr="00834FD1">
        <w:rPr>
          <w:szCs w:val="18"/>
          <w:lang w:val="en-US"/>
        </w:rPr>
        <w:t xml:space="preserve"> </w:t>
      </w:r>
      <w:r w:rsidR="006310F1">
        <w:rPr>
          <w:szCs w:val="18"/>
          <w:lang w:val="en-US"/>
        </w:rPr>
        <w:t xml:space="preserve">before facing </w:t>
      </w:r>
      <w:r w:rsidR="006310F1" w:rsidRPr="00834FD1">
        <w:rPr>
          <w:szCs w:val="18"/>
          <w:lang w:val="en-US"/>
        </w:rPr>
        <w:t>the</w:t>
      </w:r>
      <w:r w:rsidR="00064E38">
        <w:rPr>
          <w:szCs w:val="18"/>
          <w:lang w:val="en-US"/>
        </w:rPr>
        <w:t xml:space="preserve"> modeling step. </w:t>
      </w:r>
      <w:r>
        <w:rPr>
          <w:szCs w:val="18"/>
          <w:lang w:val="en-US"/>
        </w:rPr>
        <w:t xml:space="preserve">To date, results </w:t>
      </w:r>
      <w:r w:rsidRPr="00E66C95">
        <w:rPr>
          <w:szCs w:val="18"/>
          <w:lang w:val="en-US"/>
        </w:rPr>
        <w:t>a</w:t>
      </w:r>
      <w:r>
        <w:rPr>
          <w:szCs w:val="18"/>
          <w:lang w:val="en-US"/>
        </w:rPr>
        <w:t xml:space="preserve">re </w:t>
      </w:r>
      <w:r w:rsidR="006310F1">
        <w:rPr>
          <w:szCs w:val="18"/>
          <w:lang w:val="en-US"/>
        </w:rPr>
        <w:t xml:space="preserve">a </w:t>
      </w:r>
      <w:r w:rsidR="006310F1" w:rsidRPr="00E66C95">
        <w:rPr>
          <w:szCs w:val="18"/>
          <w:lang w:val="en-US"/>
        </w:rPr>
        <w:t>premise</w:t>
      </w:r>
      <w:r w:rsidRPr="00E66C95">
        <w:rPr>
          <w:szCs w:val="18"/>
          <w:lang w:val="en-US"/>
        </w:rPr>
        <w:t xml:space="preserve"> for a next integrated experiment-modeling approach.</w:t>
      </w:r>
    </w:p>
    <w:p w14:paraId="2E102834" w14:textId="3CE32610" w:rsidR="00FA69B4" w:rsidRPr="00813EFA" w:rsidRDefault="00FA69B4" w:rsidP="00FA69B4">
      <w:pPr>
        <w:pStyle w:val="CETBodytext"/>
        <w:rPr>
          <w:rFonts w:ascii="AdvOT46dcae81" w:eastAsiaTheme="minorHAnsi" w:hAnsi="AdvOT46dcae81" w:cs="AdvOT46dcae81"/>
          <w:i/>
          <w:szCs w:val="18"/>
        </w:rPr>
      </w:pPr>
    </w:p>
    <w:p w14:paraId="2ABD3D78" w14:textId="6AB81CF2" w:rsidR="00806DA0" w:rsidRPr="007D4C07" w:rsidRDefault="00EA6FF3" w:rsidP="00FE235D">
      <w:pPr>
        <w:pStyle w:val="CETBodytext"/>
        <w:rPr>
          <w:b/>
        </w:rPr>
      </w:pPr>
      <w:r w:rsidRPr="007D4C07">
        <w:rPr>
          <w:b/>
        </w:rPr>
        <w:t>Acknowledgments</w:t>
      </w:r>
    </w:p>
    <w:p w14:paraId="48393DA7" w14:textId="1E1E0A6A" w:rsidR="00EA6FF3" w:rsidRPr="00193133" w:rsidRDefault="00FE4B40" w:rsidP="00FE235D">
      <w:pPr>
        <w:pStyle w:val="CETBodytext"/>
        <w:rPr>
          <w:rFonts w:cs="Arial"/>
        </w:rPr>
      </w:pPr>
      <w:r w:rsidRPr="00193133">
        <w:rPr>
          <w:rFonts w:cs="Arial"/>
          <w:shd w:val="clear" w:color="auto" w:fill="FFFFFF"/>
        </w:rPr>
        <w:t xml:space="preserve">This research was funded by the Lombardy Regional Government—project ESPERA—Economia </w:t>
      </w:r>
      <w:proofErr w:type="spellStart"/>
      <w:r w:rsidRPr="00193133">
        <w:rPr>
          <w:rFonts w:cs="Arial"/>
          <w:shd w:val="clear" w:color="auto" w:fill="FFFFFF"/>
        </w:rPr>
        <w:t>circolare</w:t>
      </w:r>
      <w:proofErr w:type="spellEnd"/>
      <w:r w:rsidRPr="00193133">
        <w:rPr>
          <w:rFonts w:cs="Arial"/>
          <w:shd w:val="clear" w:color="auto" w:fill="FFFFFF"/>
        </w:rPr>
        <w:t xml:space="preserve"> e </w:t>
      </w:r>
      <w:proofErr w:type="spellStart"/>
      <w:r w:rsidRPr="00193133">
        <w:rPr>
          <w:rFonts w:cs="Arial"/>
          <w:shd w:val="clear" w:color="auto" w:fill="FFFFFF"/>
        </w:rPr>
        <w:t>sostenibilità</w:t>
      </w:r>
      <w:proofErr w:type="spellEnd"/>
      <w:r w:rsidRPr="00193133">
        <w:rPr>
          <w:rFonts w:cs="Arial"/>
          <w:shd w:val="clear" w:color="auto" w:fill="FFFFFF"/>
        </w:rPr>
        <w:t xml:space="preserve"> </w:t>
      </w:r>
      <w:proofErr w:type="spellStart"/>
      <w:r w:rsidRPr="00193133">
        <w:rPr>
          <w:rFonts w:cs="Arial"/>
          <w:shd w:val="clear" w:color="auto" w:fill="FFFFFF"/>
        </w:rPr>
        <w:t>della</w:t>
      </w:r>
      <w:proofErr w:type="spellEnd"/>
      <w:r w:rsidRPr="00193133">
        <w:rPr>
          <w:rFonts w:cs="Arial"/>
          <w:shd w:val="clear" w:color="auto" w:fill="FFFFFF"/>
        </w:rPr>
        <w:t xml:space="preserve"> </w:t>
      </w:r>
      <w:proofErr w:type="spellStart"/>
      <w:r w:rsidRPr="00193133">
        <w:rPr>
          <w:rFonts w:cs="Arial"/>
          <w:shd w:val="clear" w:color="auto" w:fill="FFFFFF"/>
        </w:rPr>
        <w:t>filiera</w:t>
      </w:r>
      <w:proofErr w:type="spellEnd"/>
      <w:r w:rsidRPr="00193133">
        <w:rPr>
          <w:rFonts w:cs="Arial"/>
          <w:shd w:val="clear" w:color="auto" w:fill="FFFFFF"/>
        </w:rPr>
        <w:t xml:space="preserve"> </w:t>
      </w:r>
      <w:proofErr w:type="spellStart"/>
      <w:r w:rsidRPr="00193133">
        <w:rPr>
          <w:rFonts w:cs="Arial"/>
          <w:shd w:val="clear" w:color="auto" w:fill="FFFFFF"/>
        </w:rPr>
        <w:t>della</w:t>
      </w:r>
      <w:proofErr w:type="spellEnd"/>
      <w:r w:rsidRPr="00193133">
        <w:rPr>
          <w:rFonts w:cs="Arial"/>
          <w:shd w:val="clear" w:color="auto" w:fill="FFFFFF"/>
        </w:rPr>
        <w:t xml:space="preserve"> </w:t>
      </w:r>
      <w:proofErr w:type="spellStart"/>
      <w:r w:rsidRPr="00193133">
        <w:rPr>
          <w:rFonts w:cs="Arial"/>
          <w:shd w:val="clear" w:color="auto" w:fill="FFFFFF"/>
        </w:rPr>
        <w:t>pera</w:t>
      </w:r>
      <w:proofErr w:type="spellEnd"/>
      <w:r w:rsidRPr="00193133">
        <w:rPr>
          <w:rFonts w:cs="Arial"/>
          <w:shd w:val="clear" w:color="auto" w:fill="FFFFFF"/>
        </w:rPr>
        <w:t xml:space="preserve"> IGP del </w:t>
      </w:r>
      <w:proofErr w:type="spellStart"/>
      <w:r w:rsidRPr="00193133">
        <w:rPr>
          <w:rFonts w:cs="Arial"/>
          <w:shd w:val="clear" w:color="auto" w:fill="FFFFFF"/>
        </w:rPr>
        <w:t>Mantovano</w:t>
      </w:r>
      <w:proofErr w:type="spellEnd"/>
      <w:r w:rsidRPr="00193133">
        <w:rPr>
          <w:rFonts w:cs="Arial"/>
          <w:shd w:val="clear" w:color="auto" w:fill="FFFFFF"/>
        </w:rPr>
        <w:t xml:space="preserve"> (Circular economy and sustainability of the production of PGI Mantua pears).</w:t>
      </w:r>
    </w:p>
    <w:p w14:paraId="124D4431" w14:textId="77777777" w:rsidR="00EA6FF3" w:rsidRPr="00193133" w:rsidRDefault="00EA6FF3" w:rsidP="00FE235D">
      <w:pPr>
        <w:pStyle w:val="CETBodytext"/>
        <w:rPr>
          <w:b/>
        </w:rPr>
      </w:pPr>
    </w:p>
    <w:p w14:paraId="7F1B3E37" w14:textId="3190AE05" w:rsidR="00B05EAF" w:rsidRPr="00B05EAF" w:rsidRDefault="00FE235D" w:rsidP="00B05EAF">
      <w:pPr>
        <w:pStyle w:val="CETBodytext"/>
        <w:rPr>
          <w:b/>
          <w:lang w:val="en-GB"/>
        </w:rPr>
      </w:pPr>
      <w:r w:rsidRPr="00EF0762">
        <w:rPr>
          <w:b/>
          <w:lang w:val="en-GB"/>
        </w:rPr>
        <w:t>References</w:t>
      </w:r>
      <w:r w:rsidR="00996AC8" w:rsidRPr="00EF0762">
        <w:rPr>
          <w:b/>
          <w:lang w:val="en-GB"/>
        </w:rPr>
        <w:t xml:space="preserve"> </w:t>
      </w:r>
    </w:p>
    <w:p w14:paraId="532ECB13" w14:textId="77777777" w:rsidR="00B05EAF" w:rsidRPr="00D75FB5" w:rsidRDefault="00B05EAF" w:rsidP="006B3A15">
      <w:pPr>
        <w:pStyle w:val="CETBodytext"/>
        <w:ind w:firstLine="142"/>
      </w:pPr>
      <w:r w:rsidRPr="00D75FB5">
        <w:t xml:space="preserve">American Dietetic Association, 2002, National dysphagia diet: standardization for optimal care, Chicago IL: </w:t>
      </w:r>
    </w:p>
    <w:p w14:paraId="0EE32270" w14:textId="2FEFBA59" w:rsidR="00B05EAF" w:rsidRPr="00D75FB5" w:rsidRDefault="00B05EAF" w:rsidP="009D07F1">
      <w:pPr>
        <w:pStyle w:val="CETBodytext"/>
        <w:rPr>
          <w:lang w:val="it-IT"/>
        </w:rPr>
      </w:pPr>
      <w:r w:rsidRPr="00D75FB5">
        <w:rPr>
          <w:lang w:val="it-IT"/>
        </w:rPr>
        <w:t xml:space="preserve">American </w:t>
      </w:r>
      <w:proofErr w:type="spellStart"/>
      <w:r w:rsidRPr="00D75FB5">
        <w:rPr>
          <w:lang w:val="it-IT"/>
        </w:rPr>
        <w:t>Dietetic</w:t>
      </w:r>
      <w:proofErr w:type="spellEnd"/>
      <w:r w:rsidRPr="00D75FB5">
        <w:rPr>
          <w:lang w:val="it-IT"/>
        </w:rPr>
        <w:t xml:space="preserve"> Association.</w:t>
      </w:r>
    </w:p>
    <w:p w14:paraId="14C60DBE" w14:textId="4A3676B0" w:rsidR="00B05EAF" w:rsidRDefault="00B05EAF" w:rsidP="00B05EAF">
      <w:pPr>
        <w:pStyle w:val="CETBodytext"/>
        <w:ind w:firstLine="142"/>
      </w:pPr>
      <w:r w:rsidRPr="00D75FB5">
        <w:rPr>
          <w:lang w:val="it-IT"/>
        </w:rPr>
        <w:t xml:space="preserve">Bassi da Silva J., de Souza Ferreira S.B., de Freitas O., Bruschi M.L., 2017. </w:t>
      </w:r>
      <w:r w:rsidRPr="00D75FB5">
        <w:t>A critical review about methodologies for the analysis of mucoadhesive properties of drug delivery systems. Drug Development and Industrial Pharma 9045,</w:t>
      </w:r>
      <w:r>
        <w:t xml:space="preserve"> </w:t>
      </w:r>
      <w:r w:rsidRPr="00D75FB5">
        <w:t>1–67.</w:t>
      </w:r>
    </w:p>
    <w:p w14:paraId="78F7F975" w14:textId="68D3F2A4" w:rsidR="000478D9" w:rsidRPr="00D75FB5" w:rsidRDefault="00894BD9" w:rsidP="00B05EAF">
      <w:pPr>
        <w:pStyle w:val="CETBodytext"/>
        <w:ind w:firstLine="142"/>
      </w:pPr>
      <w:proofErr w:type="spellStart"/>
      <w:r w:rsidRPr="000F122B">
        <w:rPr>
          <w:lang w:val="it-IT"/>
        </w:rPr>
        <w:t>Capanoglu</w:t>
      </w:r>
      <w:proofErr w:type="spellEnd"/>
      <w:r w:rsidRPr="000F122B">
        <w:rPr>
          <w:lang w:val="it-IT"/>
        </w:rPr>
        <w:t xml:space="preserve"> E, </w:t>
      </w:r>
      <w:proofErr w:type="spellStart"/>
      <w:r w:rsidRPr="000F122B">
        <w:rPr>
          <w:lang w:val="it-IT"/>
        </w:rPr>
        <w:t>Nemli</w:t>
      </w:r>
      <w:proofErr w:type="spellEnd"/>
      <w:r w:rsidRPr="000F122B">
        <w:rPr>
          <w:lang w:val="it-IT"/>
        </w:rPr>
        <w:t xml:space="preserve"> E, Tomas-</w:t>
      </w:r>
      <w:proofErr w:type="spellStart"/>
      <w:r w:rsidRPr="000F122B">
        <w:rPr>
          <w:lang w:val="it-IT"/>
        </w:rPr>
        <w:t>Barberan</w:t>
      </w:r>
      <w:proofErr w:type="spellEnd"/>
      <w:r w:rsidRPr="000F122B">
        <w:rPr>
          <w:lang w:val="it-IT"/>
        </w:rPr>
        <w:t xml:space="preserve"> F. 2022. </w:t>
      </w:r>
      <w:r w:rsidRPr="00894BD9">
        <w:t>Novel Approaches in the Valorization of Agricultural Wastes and Their Applications. J Agric Food Chem. 70(23):6787-6804</w:t>
      </w:r>
    </w:p>
    <w:p w14:paraId="4FE42F1A" w14:textId="6A8D4FAC" w:rsidR="00B05EAF" w:rsidRPr="00D75FB5" w:rsidRDefault="00B05EAF" w:rsidP="00B05EAF">
      <w:pPr>
        <w:pStyle w:val="CETBodytext"/>
        <w:ind w:firstLine="142"/>
      </w:pPr>
      <w:proofErr w:type="spellStart"/>
      <w:r w:rsidRPr="000F122B">
        <w:rPr>
          <w:lang w:val="it-IT"/>
        </w:rPr>
        <w:t>Ishihara</w:t>
      </w:r>
      <w:proofErr w:type="spellEnd"/>
      <w:r w:rsidRPr="000F122B">
        <w:rPr>
          <w:lang w:val="it-IT"/>
        </w:rPr>
        <w:t xml:space="preserve"> S., </w:t>
      </w:r>
      <w:proofErr w:type="spellStart"/>
      <w:r w:rsidRPr="000F122B">
        <w:rPr>
          <w:lang w:val="it-IT"/>
        </w:rPr>
        <w:t>Nakauma</w:t>
      </w:r>
      <w:proofErr w:type="spellEnd"/>
      <w:r w:rsidRPr="000F122B">
        <w:rPr>
          <w:lang w:val="it-IT"/>
        </w:rPr>
        <w:t xml:space="preserve"> M., Funami T., </w:t>
      </w:r>
      <w:proofErr w:type="spellStart"/>
      <w:r w:rsidRPr="000F122B">
        <w:rPr>
          <w:lang w:val="it-IT"/>
        </w:rPr>
        <w:t>Odake</w:t>
      </w:r>
      <w:proofErr w:type="spellEnd"/>
      <w:r w:rsidRPr="000F122B">
        <w:rPr>
          <w:lang w:val="it-IT"/>
        </w:rPr>
        <w:t xml:space="preserve"> S., </w:t>
      </w:r>
      <w:proofErr w:type="spellStart"/>
      <w:r w:rsidRPr="000F122B">
        <w:rPr>
          <w:lang w:val="it-IT"/>
        </w:rPr>
        <w:t>Nishinari</w:t>
      </w:r>
      <w:proofErr w:type="spellEnd"/>
      <w:r w:rsidRPr="000F122B">
        <w:rPr>
          <w:lang w:val="it-IT"/>
        </w:rPr>
        <w:t xml:space="preserve"> K., 2011. </w:t>
      </w:r>
      <w:r w:rsidRPr="00D75FB5">
        <w:t>Swallowing profiles of food polysaccharide gels in relation to bolus rheology. Food Hydrocolloids, 25(5), 1016–1024.</w:t>
      </w:r>
    </w:p>
    <w:p w14:paraId="6D0299AA" w14:textId="17CDF0B1" w:rsidR="00DC601D" w:rsidRDefault="00DC601D" w:rsidP="00DC601D">
      <w:pPr>
        <w:pStyle w:val="CETBodytext"/>
        <w:ind w:firstLine="142"/>
      </w:pPr>
      <w:bookmarkStart w:id="1" w:name="_Hlk139379873"/>
      <w:proofErr w:type="spellStart"/>
      <w:r>
        <w:t>Guénard</w:t>
      </w:r>
      <w:r>
        <w:rPr>
          <w:rFonts w:ascii="Cambria Math" w:hAnsi="Cambria Math" w:cs="Cambria Math"/>
        </w:rPr>
        <w:t>‐</w:t>
      </w:r>
      <w:r>
        <w:t>Lampron</w:t>
      </w:r>
      <w:bookmarkEnd w:id="1"/>
      <w:proofErr w:type="spellEnd"/>
      <w:r>
        <w:t>, V., Masson, M., Blumenthal, D. 2021. Critical review of sensory texture descriptors: From pureed to transitional foods for dysphagia patients. Journal of texture studies, 2021, Vol.52 (5-6), p.665-678</w:t>
      </w:r>
      <w:r>
        <w:t>.</w:t>
      </w:r>
    </w:p>
    <w:p w14:paraId="44EB1838" w14:textId="66C9F681" w:rsidR="00B05EAF" w:rsidRPr="00232691" w:rsidRDefault="00B05EAF" w:rsidP="00DC601D">
      <w:pPr>
        <w:pStyle w:val="CETBodytext"/>
        <w:ind w:firstLine="142"/>
      </w:pPr>
      <w:proofErr w:type="spellStart"/>
      <w:r w:rsidRPr="00D75FB5">
        <w:t>Nho</w:t>
      </w:r>
      <w:proofErr w:type="spellEnd"/>
      <w:r w:rsidRPr="00D75FB5">
        <w:t xml:space="preserve">, Y.-C., Park, J.-S., Lim, Y.-M., 2014. Preparation of </w:t>
      </w:r>
      <w:proofErr w:type="gramStart"/>
      <w:r w:rsidRPr="00D75FB5">
        <w:t>poly(</w:t>
      </w:r>
      <w:proofErr w:type="gramEnd"/>
      <w:r w:rsidRPr="00D75FB5">
        <w:t xml:space="preserve">acrylic acid) hydrogel by radiation crosslinking and its application for </w:t>
      </w:r>
      <w:proofErr w:type="spellStart"/>
      <w:r w:rsidRPr="00D75FB5">
        <w:t>mucoadhesives</w:t>
      </w:r>
      <w:proofErr w:type="spellEnd"/>
      <w:r w:rsidRPr="00D75FB5">
        <w:t xml:space="preserve">. </w:t>
      </w:r>
      <w:r w:rsidRPr="00232691">
        <w:t>Polymers 6, 890.</w:t>
      </w:r>
    </w:p>
    <w:p w14:paraId="0A0CFB48" w14:textId="77777777" w:rsidR="00B05EAF" w:rsidRPr="00D75FB5" w:rsidRDefault="00B05EAF" w:rsidP="00207248">
      <w:pPr>
        <w:pStyle w:val="CETBodytext"/>
        <w:ind w:firstLine="142"/>
      </w:pPr>
      <w:r w:rsidRPr="00232691">
        <w:t xml:space="preserve">Qazi W.M., Ekberg O., </w:t>
      </w:r>
      <w:proofErr w:type="spellStart"/>
      <w:r w:rsidRPr="00232691">
        <w:t>Wiklund</w:t>
      </w:r>
      <w:proofErr w:type="spellEnd"/>
      <w:r w:rsidRPr="00232691">
        <w:t xml:space="preserve"> J. 2019. </w:t>
      </w:r>
      <w:r w:rsidRPr="00D75FB5">
        <w:t xml:space="preserve">Assessment of the Food-Swallowing Process Using Bolus </w:t>
      </w:r>
      <w:proofErr w:type="spellStart"/>
      <w:r w:rsidRPr="00D75FB5">
        <w:t>Visualisation</w:t>
      </w:r>
      <w:proofErr w:type="spellEnd"/>
      <w:r w:rsidRPr="00D75FB5">
        <w:t xml:space="preserve"> and Manometry Simultaneously in a Device that Models Human Swallowi</w:t>
      </w:r>
      <w:r>
        <w:t>ng. Dysphagia, 34, 821–833</w:t>
      </w:r>
      <w:r w:rsidRPr="00D75FB5">
        <w:t>.</w:t>
      </w:r>
    </w:p>
    <w:p w14:paraId="2F10B1F4" w14:textId="77777777" w:rsidR="00B05EAF" w:rsidRPr="00D75FB5" w:rsidRDefault="00B05EAF" w:rsidP="00207248">
      <w:pPr>
        <w:pStyle w:val="CETBodytext"/>
        <w:ind w:firstLine="142"/>
      </w:pPr>
      <w:r w:rsidRPr="00D75FB5">
        <w:lastRenderedPageBreak/>
        <w:t xml:space="preserve">Steele C.M., </w:t>
      </w:r>
      <w:proofErr w:type="spellStart"/>
      <w:r w:rsidRPr="00D75FB5">
        <w:t>Alsanei</w:t>
      </w:r>
      <w:proofErr w:type="spellEnd"/>
      <w:r w:rsidRPr="00D75FB5">
        <w:t xml:space="preserve"> W.A., </w:t>
      </w:r>
      <w:proofErr w:type="spellStart"/>
      <w:r w:rsidRPr="00D75FB5">
        <w:t>Ayanikalath</w:t>
      </w:r>
      <w:proofErr w:type="spellEnd"/>
      <w:r w:rsidRPr="00D75FB5">
        <w:t xml:space="preserve"> S., Barbon C.E., Chen J., </w:t>
      </w:r>
      <w:proofErr w:type="spellStart"/>
      <w:r w:rsidRPr="00D75FB5">
        <w:t>Cichero</w:t>
      </w:r>
      <w:proofErr w:type="spellEnd"/>
      <w:r w:rsidRPr="00D75FB5">
        <w:t xml:space="preserve"> J.A., Coutts K., Dantas R.O., </w:t>
      </w:r>
      <w:proofErr w:type="spellStart"/>
      <w:r w:rsidRPr="00D75FB5">
        <w:t>Duivestein</w:t>
      </w:r>
      <w:proofErr w:type="spellEnd"/>
      <w:r w:rsidRPr="00D75FB5">
        <w:t xml:space="preserve"> J., </w:t>
      </w:r>
      <w:proofErr w:type="spellStart"/>
      <w:r w:rsidRPr="00D75FB5">
        <w:t>Giosa</w:t>
      </w:r>
      <w:proofErr w:type="spellEnd"/>
      <w:r w:rsidRPr="00D75FB5">
        <w:t xml:space="preserve"> L., Hanson B., 2015. The </w:t>
      </w:r>
      <w:proofErr w:type="spellStart"/>
      <w:r w:rsidRPr="00D75FB5">
        <w:t>infuence</w:t>
      </w:r>
      <w:proofErr w:type="spellEnd"/>
      <w:r w:rsidRPr="00D75FB5">
        <w:t xml:space="preserve"> of food texture and liquid consistency </w:t>
      </w:r>
      <w:proofErr w:type="spellStart"/>
      <w:r w:rsidRPr="00D75FB5">
        <w:t>modifcation</w:t>
      </w:r>
      <w:proofErr w:type="spellEnd"/>
      <w:r w:rsidRPr="00D75FB5">
        <w:t xml:space="preserve"> on swallowing physiology and function: a systematic review. Dysphagia, 30, 2–26.</w:t>
      </w:r>
    </w:p>
    <w:p w14:paraId="2E87AB58" w14:textId="77777777" w:rsidR="00B05EAF" w:rsidRPr="00D75FB5" w:rsidRDefault="00B05EAF" w:rsidP="009D07F1">
      <w:pPr>
        <w:pStyle w:val="CETBodytext"/>
        <w:ind w:firstLine="142"/>
      </w:pPr>
      <w:proofErr w:type="spellStart"/>
      <w:r w:rsidRPr="00D75FB5">
        <w:t>Talens</w:t>
      </w:r>
      <w:proofErr w:type="spellEnd"/>
      <w:r w:rsidRPr="00D75FB5">
        <w:t xml:space="preserve"> P., Castells M.L., Verdú S., Barat J.M., Grau R., 2021. Flow, viscoelastic and masticatory properties of </w:t>
      </w:r>
      <w:proofErr w:type="gramStart"/>
      <w:r w:rsidRPr="00D75FB5">
        <w:t>tailor made</w:t>
      </w:r>
      <w:proofErr w:type="gramEnd"/>
      <w:r w:rsidRPr="00D75FB5">
        <w:t xml:space="preserve"> thickened pea cream for people with swallowing problems. Journal of Food Engineering, 292, p. 110265.</w:t>
      </w:r>
    </w:p>
    <w:p w14:paraId="25C5104F" w14:textId="77777777" w:rsidR="00B05EAF" w:rsidRDefault="00B05EAF" w:rsidP="009D07F1">
      <w:pPr>
        <w:pStyle w:val="CETBodytext"/>
        <w:ind w:firstLine="142"/>
      </w:pPr>
      <w:r w:rsidRPr="00D75FB5">
        <w:t xml:space="preserve">Vieira J.M.., </w:t>
      </w:r>
      <w:proofErr w:type="spellStart"/>
      <w:r w:rsidRPr="00D75FB5">
        <w:t>Salvaro</w:t>
      </w:r>
      <w:proofErr w:type="spellEnd"/>
      <w:r w:rsidRPr="00D75FB5">
        <w:t xml:space="preserve"> D.B., </w:t>
      </w:r>
      <w:proofErr w:type="spellStart"/>
      <w:r w:rsidRPr="00D75FB5">
        <w:t>Maffezzolli</w:t>
      </w:r>
      <w:proofErr w:type="spellEnd"/>
      <w:r w:rsidRPr="00D75FB5">
        <w:t xml:space="preserve"> G.P., De Mello J.D.B., Vicente A.A., Cunha R.L., 2020. Current Research in Food Science Rheology and soft tribology of thickened dispersions aiming the development of oropharyngeal dysphagia-oriented products. Current Research in Food Science, 3. 19-29.</w:t>
      </w:r>
    </w:p>
    <w:p w14:paraId="1E1B4EA7" w14:textId="77777777" w:rsidR="00DC601D" w:rsidRDefault="00DC601D">
      <w:pPr>
        <w:pStyle w:val="CETBodytext"/>
        <w:ind w:firstLine="142"/>
      </w:pPr>
    </w:p>
    <w:sectPr w:rsidR="00DC601D" w:rsidSect="00EF06D9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3BB6A5" w14:textId="77777777" w:rsidR="00A554B3" w:rsidRDefault="00A554B3" w:rsidP="004F5E36">
      <w:r>
        <w:separator/>
      </w:r>
    </w:p>
  </w:endnote>
  <w:endnote w:type="continuationSeparator" w:id="0">
    <w:p w14:paraId="242F300D" w14:textId="77777777" w:rsidR="00A554B3" w:rsidRDefault="00A554B3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vOT46dcae81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232AE9" w14:textId="77777777" w:rsidR="00A554B3" w:rsidRDefault="00A554B3" w:rsidP="004F5E36">
      <w:r>
        <w:separator/>
      </w:r>
    </w:p>
  </w:footnote>
  <w:footnote w:type="continuationSeparator" w:id="0">
    <w:p w14:paraId="61C7EDDD" w14:textId="77777777" w:rsidR="00A554B3" w:rsidRDefault="00A554B3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38217E"/>
    <w:multiLevelType w:val="multilevel"/>
    <w:tmpl w:val="842AA084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C329B9"/>
    <w:multiLevelType w:val="hybridMultilevel"/>
    <w:tmpl w:val="A2E6C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4582260">
    <w:abstractNumId w:val="10"/>
  </w:num>
  <w:num w:numId="2" w16cid:durableId="610013459">
    <w:abstractNumId w:val="8"/>
  </w:num>
  <w:num w:numId="3" w16cid:durableId="1566186293">
    <w:abstractNumId w:val="3"/>
  </w:num>
  <w:num w:numId="4" w16cid:durableId="426049629">
    <w:abstractNumId w:val="2"/>
  </w:num>
  <w:num w:numId="5" w16cid:durableId="929192927">
    <w:abstractNumId w:val="1"/>
  </w:num>
  <w:num w:numId="6" w16cid:durableId="893976628">
    <w:abstractNumId w:val="0"/>
  </w:num>
  <w:num w:numId="7" w16cid:durableId="1916282950">
    <w:abstractNumId w:val="9"/>
  </w:num>
  <w:num w:numId="8" w16cid:durableId="582181525">
    <w:abstractNumId w:val="7"/>
  </w:num>
  <w:num w:numId="9" w16cid:durableId="1455715272">
    <w:abstractNumId w:val="6"/>
  </w:num>
  <w:num w:numId="10" w16cid:durableId="603148162">
    <w:abstractNumId w:val="5"/>
  </w:num>
  <w:num w:numId="11" w16cid:durableId="2048143328">
    <w:abstractNumId w:val="4"/>
  </w:num>
  <w:num w:numId="12" w16cid:durableId="580680228">
    <w:abstractNumId w:val="17"/>
  </w:num>
  <w:num w:numId="13" w16cid:durableId="388770232">
    <w:abstractNumId w:val="12"/>
  </w:num>
  <w:num w:numId="14" w16cid:durableId="31150075">
    <w:abstractNumId w:val="18"/>
  </w:num>
  <w:num w:numId="15" w16cid:durableId="30879996">
    <w:abstractNumId w:val="20"/>
  </w:num>
  <w:num w:numId="16" w16cid:durableId="547305156">
    <w:abstractNumId w:val="19"/>
  </w:num>
  <w:num w:numId="17" w16cid:durableId="256524424">
    <w:abstractNumId w:val="11"/>
  </w:num>
  <w:num w:numId="18" w16cid:durableId="1503624090">
    <w:abstractNumId w:val="12"/>
    <w:lvlOverride w:ilvl="0">
      <w:startOverride w:val="1"/>
    </w:lvlOverride>
  </w:num>
  <w:num w:numId="19" w16cid:durableId="2140294286">
    <w:abstractNumId w:val="16"/>
  </w:num>
  <w:num w:numId="20" w16cid:durableId="366220360">
    <w:abstractNumId w:val="15"/>
  </w:num>
  <w:num w:numId="21" w16cid:durableId="1179467676">
    <w:abstractNumId w:val="14"/>
  </w:num>
  <w:num w:numId="22" w16cid:durableId="1336568856">
    <w:abstractNumId w:val="13"/>
  </w:num>
  <w:num w:numId="23" w16cid:durableId="3913405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3A39"/>
    <w:rsid w:val="000052FB"/>
    <w:rsid w:val="00005A19"/>
    <w:rsid w:val="000117CB"/>
    <w:rsid w:val="00016C64"/>
    <w:rsid w:val="0002287C"/>
    <w:rsid w:val="0003148D"/>
    <w:rsid w:val="00031EEC"/>
    <w:rsid w:val="00040F76"/>
    <w:rsid w:val="00045877"/>
    <w:rsid w:val="000478D9"/>
    <w:rsid w:val="00051566"/>
    <w:rsid w:val="00054288"/>
    <w:rsid w:val="000547B1"/>
    <w:rsid w:val="00054F5A"/>
    <w:rsid w:val="000554A1"/>
    <w:rsid w:val="00055FB7"/>
    <w:rsid w:val="000562A9"/>
    <w:rsid w:val="00056EA2"/>
    <w:rsid w:val="00062A9A"/>
    <w:rsid w:val="00063FD7"/>
    <w:rsid w:val="00064E38"/>
    <w:rsid w:val="00065058"/>
    <w:rsid w:val="000753AE"/>
    <w:rsid w:val="00076FFB"/>
    <w:rsid w:val="000859DE"/>
    <w:rsid w:val="00086C39"/>
    <w:rsid w:val="000902C8"/>
    <w:rsid w:val="000A03B2"/>
    <w:rsid w:val="000A119F"/>
    <w:rsid w:val="000A6FA6"/>
    <w:rsid w:val="000C5B5B"/>
    <w:rsid w:val="000C5CEF"/>
    <w:rsid w:val="000C6F9D"/>
    <w:rsid w:val="000D0268"/>
    <w:rsid w:val="000D34BE"/>
    <w:rsid w:val="000D40AE"/>
    <w:rsid w:val="000D6CF2"/>
    <w:rsid w:val="000D7504"/>
    <w:rsid w:val="000E0D0C"/>
    <w:rsid w:val="000E102F"/>
    <w:rsid w:val="000E36F1"/>
    <w:rsid w:val="000E3A73"/>
    <w:rsid w:val="000E414A"/>
    <w:rsid w:val="000F093C"/>
    <w:rsid w:val="000F122B"/>
    <w:rsid w:val="000F31D0"/>
    <w:rsid w:val="000F5337"/>
    <w:rsid w:val="000F787B"/>
    <w:rsid w:val="00111A6F"/>
    <w:rsid w:val="00112DF0"/>
    <w:rsid w:val="0012091F"/>
    <w:rsid w:val="00121E2C"/>
    <w:rsid w:val="00124545"/>
    <w:rsid w:val="00125006"/>
    <w:rsid w:val="00125409"/>
    <w:rsid w:val="00125412"/>
    <w:rsid w:val="00126BC2"/>
    <w:rsid w:val="001308B6"/>
    <w:rsid w:val="0013121F"/>
    <w:rsid w:val="00131FE6"/>
    <w:rsid w:val="0013263F"/>
    <w:rsid w:val="001331DF"/>
    <w:rsid w:val="00134DE4"/>
    <w:rsid w:val="00135DFC"/>
    <w:rsid w:val="0014034D"/>
    <w:rsid w:val="001444C4"/>
    <w:rsid w:val="00144D16"/>
    <w:rsid w:val="001502AD"/>
    <w:rsid w:val="00150E59"/>
    <w:rsid w:val="0015111A"/>
    <w:rsid w:val="00152DE3"/>
    <w:rsid w:val="00163FD1"/>
    <w:rsid w:val="00164CF9"/>
    <w:rsid w:val="00164DE9"/>
    <w:rsid w:val="00165EDB"/>
    <w:rsid w:val="001667A6"/>
    <w:rsid w:val="001757C8"/>
    <w:rsid w:val="00180EAB"/>
    <w:rsid w:val="00181D75"/>
    <w:rsid w:val="00184AD6"/>
    <w:rsid w:val="001912B2"/>
    <w:rsid w:val="00193133"/>
    <w:rsid w:val="00197DFD"/>
    <w:rsid w:val="001A28EA"/>
    <w:rsid w:val="001A4AF7"/>
    <w:rsid w:val="001B0349"/>
    <w:rsid w:val="001B1E93"/>
    <w:rsid w:val="001B2A36"/>
    <w:rsid w:val="001B2B05"/>
    <w:rsid w:val="001B2C53"/>
    <w:rsid w:val="001B3B1E"/>
    <w:rsid w:val="001B65C1"/>
    <w:rsid w:val="001C03B0"/>
    <w:rsid w:val="001C06D5"/>
    <w:rsid w:val="001C684B"/>
    <w:rsid w:val="001D0CFB"/>
    <w:rsid w:val="001D21AF"/>
    <w:rsid w:val="001D53FC"/>
    <w:rsid w:val="001E534C"/>
    <w:rsid w:val="001F42A5"/>
    <w:rsid w:val="001F7B9D"/>
    <w:rsid w:val="00201C93"/>
    <w:rsid w:val="00205015"/>
    <w:rsid w:val="002063DE"/>
    <w:rsid w:val="00207248"/>
    <w:rsid w:val="0021299F"/>
    <w:rsid w:val="002224B4"/>
    <w:rsid w:val="00232691"/>
    <w:rsid w:val="00232EF8"/>
    <w:rsid w:val="002420C4"/>
    <w:rsid w:val="002447EF"/>
    <w:rsid w:val="002476F7"/>
    <w:rsid w:val="002500B0"/>
    <w:rsid w:val="00251550"/>
    <w:rsid w:val="00253C0C"/>
    <w:rsid w:val="0025464A"/>
    <w:rsid w:val="0025785F"/>
    <w:rsid w:val="00260274"/>
    <w:rsid w:val="00263B05"/>
    <w:rsid w:val="002667C8"/>
    <w:rsid w:val="0027221A"/>
    <w:rsid w:val="00272CF0"/>
    <w:rsid w:val="00275B61"/>
    <w:rsid w:val="002765B9"/>
    <w:rsid w:val="00280FAF"/>
    <w:rsid w:val="0028203F"/>
    <w:rsid w:val="00282656"/>
    <w:rsid w:val="00283492"/>
    <w:rsid w:val="0028423B"/>
    <w:rsid w:val="00291219"/>
    <w:rsid w:val="00292387"/>
    <w:rsid w:val="00294F45"/>
    <w:rsid w:val="00295960"/>
    <w:rsid w:val="00296B83"/>
    <w:rsid w:val="002A5BA3"/>
    <w:rsid w:val="002B4015"/>
    <w:rsid w:val="002B68A1"/>
    <w:rsid w:val="002B78CE"/>
    <w:rsid w:val="002C2FB6"/>
    <w:rsid w:val="002D4B4F"/>
    <w:rsid w:val="002E5FA7"/>
    <w:rsid w:val="002E60A4"/>
    <w:rsid w:val="002E6A29"/>
    <w:rsid w:val="002E7E78"/>
    <w:rsid w:val="002F077D"/>
    <w:rsid w:val="002F0813"/>
    <w:rsid w:val="002F3309"/>
    <w:rsid w:val="003008CE"/>
    <w:rsid w:val="003009B7"/>
    <w:rsid w:val="00300E56"/>
    <w:rsid w:val="0030152C"/>
    <w:rsid w:val="0030469C"/>
    <w:rsid w:val="00314DD3"/>
    <w:rsid w:val="0031560D"/>
    <w:rsid w:val="00321CA6"/>
    <w:rsid w:val="00323763"/>
    <w:rsid w:val="00323C5F"/>
    <w:rsid w:val="003247DC"/>
    <w:rsid w:val="00334C09"/>
    <w:rsid w:val="00334C9F"/>
    <w:rsid w:val="00337A49"/>
    <w:rsid w:val="00340E29"/>
    <w:rsid w:val="003441BE"/>
    <w:rsid w:val="00345E14"/>
    <w:rsid w:val="00360056"/>
    <w:rsid w:val="003604D5"/>
    <w:rsid w:val="00365154"/>
    <w:rsid w:val="00365F7C"/>
    <w:rsid w:val="00366A80"/>
    <w:rsid w:val="0037101F"/>
    <w:rsid w:val="003723D4"/>
    <w:rsid w:val="00373E75"/>
    <w:rsid w:val="00374D7E"/>
    <w:rsid w:val="00381099"/>
    <w:rsid w:val="00381905"/>
    <w:rsid w:val="003821C2"/>
    <w:rsid w:val="00384CC8"/>
    <w:rsid w:val="003871FD"/>
    <w:rsid w:val="003944FC"/>
    <w:rsid w:val="00395DD7"/>
    <w:rsid w:val="0039623A"/>
    <w:rsid w:val="00396D2B"/>
    <w:rsid w:val="003A0708"/>
    <w:rsid w:val="003A1E30"/>
    <w:rsid w:val="003A2829"/>
    <w:rsid w:val="003A4D6B"/>
    <w:rsid w:val="003A7D1C"/>
    <w:rsid w:val="003B304B"/>
    <w:rsid w:val="003B3146"/>
    <w:rsid w:val="003E0299"/>
    <w:rsid w:val="003F015E"/>
    <w:rsid w:val="003F4C86"/>
    <w:rsid w:val="00400414"/>
    <w:rsid w:val="00406838"/>
    <w:rsid w:val="00413102"/>
    <w:rsid w:val="0041446B"/>
    <w:rsid w:val="00421E17"/>
    <w:rsid w:val="004327AB"/>
    <w:rsid w:val="004332BB"/>
    <w:rsid w:val="0044071E"/>
    <w:rsid w:val="0044329C"/>
    <w:rsid w:val="00453E24"/>
    <w:rsid w:val="00456267"/>
    <w:rsid w:val="00457456"/>
    <w:rsid w:val="004577FE"/>
    <w:rsid w:val="00457A5C"/>
    <w:rsid w:val="00457B9C"/>
    <w:rsid w:val="00460513"/>
    <w:rsid w:val="0046164A"/>
    <w:rsid w:val="004628D2"/>
    <w:rsid w:val="00462DCD"/>
    <w:rsid w:val="004641F7"/>
    <w:rsid w:val="004648AD"/>
    <w:rsid w:val="004703A9"/>
    <w:rsid w:val="0047472F"/>
    <w:rsid w:val="004760DE"/>
    <w:rsid w:val="004763D7"/>
    <w:rsid w:val="00476481"/>
    <w:rsid w:val="00487D26"/>
    <w:rsid w:val="004A004E"/>
    <w:rsid w:val="004A0080"/>
    <w:rsid w:val="004A24CF"/>
    <w:rsid w:val="004A6771"/>
    <w:rsid w:val="004C0F2A"/>
    <w:rsid w:val="004C3D1D"/>
    <w:rsid w:val="004C3D84"/>
    <w:rsid w:val="004C5848"/>
    <w:rsid w:val="004C7913"/>
    <w:rsid w:val="004C7C7C"/>
    <w:rsid w:val="004C7D5D"/>
    <w:rsid w:val="004D2FB0"/>
    <w:rsid w:val="004D4DA8"/>
    <w:rsid w:val="004D6A6F"/>
    <w:rsid w:val="004D7AB5"/>
    <w:rsid w:val="004E0D98"/>
    <w:rsid w:val="004E25AA"/>
    <w:rsid w:val="004E4DD6"/>
    <w:rsid w:val="004F4357"/>
    <w:rsid w:val="004F4742"/>
    <w:rsid w:val="004F5E36"/>
    <w:rsid w:val="0050373F"/>
    <w:rsid w:val="00507B47"/>
    <w:rsid w:val="00507BEF"/>
    <w:rsid w:val="00507CC9"/>
    <w:rsid w:val="005119A5"/>
    <w:rsid w:val="00511DDC"/>
    <w:rsid w:val="0051529A"/>
    <w:rsid w:val="005278B7"/>
    <w:rsid w:val="00531F59"/>
    <w:rsid w:val="00532016"/>
    <w:rsid w:val="005346C8"/>
    <w:rsid w:val="00536427"/>
    <w:rsid w:val="005412CE"/>
    <w:rsid w:val="00543E7D"/>
    <w:rsid w:val="00547524"/>
    <w:rsid w:val="00547A68"/>
    <w:rsid w:val="00552091"/>
    <w:rsid w:val="005531C9"/>
    <w:rsid w:val="00557E00"/>
    <w:rsid w:val="00570C43"/>
    <w:rsid w:val="00585983"/>
    <w:rsid w:val="00590E62"/>
    <w:rsid w:val="005A3ACD"/>
    <w:rsid w:val="005A506E"/>
    <w:rsid w:val="005A6690"/>
    <w:rsid w:val="005B2110"/>
    <w:rsid w:val="005B61E6"/>
    <w:rsid w:val="005C25AC"/>
    <w:rsid w:val="005C3599"/>
    <w:rsid w:val="005C448D"/>
    <w:rsid w:val="005C6247"/>
    <w:rsid w:val="005C77E1"/>
    <w:rsid w:val="005C7CE9"/>
    <w:rsid w:val="005D36D2"/>
    <w:rsid w:val="005D5AAF"/>
    <w:rsid w:val="005D668A"/>
    <w:rsid w:val="005D6A2F"/>
    <w:rsid w:val="005D6B3B"/>
    <w:rsid w:val="005E1A82"/>
    <w:rsid w:val="005E396D"/>
    <w:rsid w:val="005E794C"/>
    <w:rsid w:val="005F0A28"/>
    <w:rsid w:val="005F0E5E"/>
    <w:rsid w:val="00600535"/>
    <w:rsid w:val="006006B8"/>
    <w:rsid w:val="006107A1"/>
    <w:rsid w:val="00610A58"/>
    <w:rsid w:val="00610CD6"/>
    <w:rsid w:val="006118DD"/>
    <w:rsid w:val="00616388"/>
    <w:rsid w:val="00620DEE"/>
    <w:rsid w:val="00621F92"/>
    <w:rsid w:val="006222A3"/>
    <w:rsid w:val="0062280A"/>
    <w:rsid w:val="00625639"/>
    <w:rsid w:val="006310F1"/>
    <w:rsid w:val="00631B33"/>
    <w:rsid w:val="00635362"/>
    <w:rsid w:val="0064184D"/>
    <w:rsid w:val="006422CC"/>
    <w:rsid w:val="00655B06"/>
    <w:rsid w:val="00660E3E"/>
    <w:rsid w:val="00662E74"/>
    <w:rsid w:val="00663C0E"/>
    <w:rsid w:val="00671868"/>
    <w:rsid w:val="0067572A"/>
    <w:rsid w:val="00677C0D"/>
    <w:rsid w:val="00680C23"/>
    <w:rsid w:val="006815F8"/>
    <w:rsid w:val="0068298E"/>
    <w:rsid w:val="00683675"/>
    <w:rsid w:val="00691848"/>
    <w:rsid w:val="00693766"/>
    <w:rsid w:val="006A3281"/>
    <w:rsid w:val="006A41F0"/>
    <w:rsid w:val="006A7C6F"/>
    <w:rsid w:val="006B12BC"/>
    <w:rsid w:val="006B3A15"/>
    <w:rsid w:val="006B4888"/>
    <w:rsid w:val="006C2E45"/>
    <w:rsid w:val="006C359C"/>
    <w:rsid w:val="006C5579"/>
    <w:rsid w:val="006D27AC"/>
    <w:rsid w:val="006D6E8B"/>
    <w:rsid w:val="006E0B59"/>
    <w:rsid w:val="006E2D5F"/>
    <w:rsid w:val="006E3858"/>
    <w:rsid w:val="006E737D"/>
    <w:rsid w:val="006F3F34"/>
    <w:rsid w:val="006F5D91"/>
    <w:rsid w:val="0070173D"/>
    <w:rsid w:val="00702CC4"/>
    <w:rsid w:val="00706F6F"/>
    <w:rsid w:val="00707DD1"/>
    <w:rsid w:val="00713973"/>
    <w:rsid w:val="00714D77"/>
    <w:rsid w:val="007175F7"/>
    <w:rsid w:val="00720A24"/>
    <w:rsid w:val="00722334"/>
    <w:rsid w:val="00722FAA"/>
    <w:rsid w:val="00732386"/>
    <w:rsid w:val="00732956"/>
    <w:rsid w:val="0073433B"/>
    <w:rsid w:val="0073514D"/>
    <w:rsid w:val="0073779A"/>
    <w:rsid w:val="00741B78"/>
    <w:rsid w:val="007447F3"/>
    <w:rsid w:val="00753474"/>
    <w:rsid w:val="0075499F"/>
    <w:rsid w:val="0075540F"/>
    <w:rsid w:val="00755BAC"/>
    <w:rsid w:val="007661C8"/>
    <w:rsid w:val="00767F38"/>
    <w:rsid w:val="0077098D"/>
    <w:rsid w:val="007744E3"/>
    <w:rsid w:val="007801B8"/>
    <w:rsid w:val="007931FA"/>
    <w:rsid w:val="00793E7B"/>
    <w:rsid w:val="00795D4E"/>
    <w:rsid w:val="007A4861"/>
    <w:rsid w:val="007A7BBA"/>
    <w:rsid w:val="007B0C50"/>
    <w:rsid w:val="007B48F9"/>
    <w:rsid w:val="007B7EBD"/>
    <w:rsid w:val="007C1A43"/>
    <w:rsid w:val="007C356D"/>
    <w:rsid w:val="007D0951"/>
    <w:rsid w:val="007D29D2"/>
    <w:rsid w:val="007D4C07"/>
    <w:rsid w:val="007D594E"/>
    <w:rsid w:val="007F3AF1"/>
    <w:rsid w:val="007F5395"/>
    <w:rsid w:val="0080013E"/>
    <w:rsid w:val="00800962"/>
    <w:rsid w:val="00806DA0"/>
    <w:rsid w:val="00813288"/>
    <w:rsid w:val="00813EFA"/>
    <w:rsid w:val="00814238"/>
    <w:rsid w:val="00814CF6"/>
    <w:rsid w:val="008168FC"/>
    <w:rsid w:val="00816D06"/>
    <w:rsid w:val="0081775F"/>
    <w:rsid w:val="00830996"/>
    <w:rsid w:val="008345F1"/>
    <w:rsid w:val="00834C5A"/>
    <w:rsid w:val="00834FD1"/>
    <w:rsid w:val="00841075"/>
    <w:rsid w:val="00841B2B"/>
    <w:rsid w:val="008500B2"/>
    <w:rsid w:val="0085226D"/>
    <w:rsid w:val="008601B6"/>
    <w:rsid w:val="00865B07"/>
    <w:rsid w:val="008667EA"/>
    <w:rsid w:val="00866888"/>
    <w:rsid w:val="00873537"/>
    <w:rsid w:val="0087637F"/>
    <w:rsid w:val="00876DDB"/>
    <w:rsid w:val="0089060D"/>
    <w:rsid w:val="00892AD5"/>
    <w:rsid w:val="00894BD9"/>
    <w:rsid w:val="00895A0C"/>
    <w:rsid w:val="008A1512"/>
    <w:rsid w:val="008A5AE2"/>
    <w:rsid w:val="008A67DF"/>
    <w:rsid w:val="008B17C0"/>
    <w:rsid w:val="008C1DF2"/>
    <w:rsid w:val="008C42CE"/>
    <w:rsid w:val="008C7792"/>
    <w:rsid w:val="008D32B9"/>
    <w:rsid w:val="008D39BE"/>
    <w:rsid w:val="008D433B"/>
    <w:rsid w:val="008D4A16"/>
    <w:rsid w:val="008E38C2"/>
    <w:rsid w:val="008E566E"/>
    <w:rsid w:val="008E7032"/>
    <w:rsid w:val="008F0245"/>
    <w:rsid w:val="008F0AC3"/>
    <w:rsid w:val="008F118A"/>
    <w:rsid w:val="008F20F9"/>
    <w:rsid w:val="008F365E"/>
    <w:rsid w:val="0090161A"/>
    <w:rsid w:val="00901EB6"/>
    <w:rsid w:val="0090299A"/>
    <w:rsid w:val="00904C62"/>
    <w:rsid w:val="0091329B"/>
    <w:rsid w:val="00922BA8"/>
    <w:rsid w:val="00922DCA"/>
    <w:rsid w:val="00924DAC"/>
    <w:rsid w:val="00927058"/>
    <w:rsid w:val="00931642"/>
    <w:rsid w:val="00933AEB"/>
    <w:rsid w:val="00942750"/>
    <w:rsid w:val="00943504"/>
    <w:rsid w:val="009450CE"/>
    <w:rsid w:val="009459BB"/>
    <w:rsid w:val="00947179"/>
    <w:rsid w:val="00951533"/>
    <w:rsid w:val="0095164B"/>
    <w:rsid w:val="00951FBF"/>
    <w:rsid w:val="00954090"/>
    <w:rsid w:val="009573E7"/>
    <w:rsid w:val="00963E05"/>
    <w:rsid w:val="0096416C"/>
    <w:rsid w:val="00964217"/>
    <w:rsid w:val="00964A45"/>
    <w:rsid w:val="00967843"/>
    <w:rsid w:val="00967D54"/>
    <w:rsid w:val="00970D28"/>
    <w:rsid w:val="00971028"/>
    <w:rsid w:val="00973BCF"/>
    <w:rsid w:val="0097553F"/>
    <w:rsid w:val="00983A84"/>
    <w:rsid w:val="00985D40"/>
    <w:rsid w:val="009917D9"/>
    <w:rsid w:val="00993B84"/>
    <w:rsid w:val="00996483"/>
    <w:rsid w:val="00996AC8"/>
    <w:rsid w:val="00996F5A"/>
    <w:rsid w:val="009A3F90"/>
    <w:rsid w:val="009A4BB8"/>
    <w:rsid w:val="009B041A"/>
    <w:rsid w:val="009B7E66"/>
    <w:rsid w:val="009C37C3"/>
    <w:rsid w:val="009C4B87"/>
    <w:rsid w:val="009C633F"/>
    <w:rsid w:val="009C7C86"/>
    <w:rsid w:val="009D07F1"/>
    <w:rsid w:val="009D2696"/>
    <w:rsid w:val="009D2FF7"/>
    <w:rsid w:val="009E767C"/>
    <w:rsid w:val="009E7884"/>
    <w:rsid w:val="009E788A"/>
    <w:rsid w:val="009F073A"/>
    <w:rsid w:val="009F07F7"/>
    <w:rsid w:val="009F0E08"/>
    <w:rsid w:val="009F265B"/>
    <w:rsid w:val="00A07A16"/>
    <w:rsid w:val="00A1763D"/>
    <w:rsid w:val="00A17CEC"/>
    <w:rsid w:val="00A20FBA"/>
    <w:rsid w:val="00A21109"/>
    <w:rsid w:val="00A244BA"/>
    <w:rsid w:val="00A27EF0"/>
    <w:rsid w:val="00A31E5C"/>
    <w:rsid w:val="00A36245"/>
    <w:rsid w:val="00A42361"/>
    <w:rsid w:val="00A45BE0"/>
    <w:rsid w:val="00A50B20"/>
    <w:rsid w:val="00A51175"/>
    <w:rsid w:val="00A51390"/>
    <w:rsid w:val="00A554B3"/>
    <w:rsid w:val="00A6054B"/>
    <w:rsid w:val="00A60D13"/>
    <w:rsid w:val="00A63ADA"/>
    <w:rsid w:val="00A647B7"/>
    <w:rsid w:val="00A65CB6"/>
    <w:rsid w:val="00A7223D"/>
    <w:rsid w:val="00A723EF"/>
    <w:rsid w:val="00A72745"/>
    <w:rsid w:val="00A76EFC"/>
    <w:rsid w:val="00A81303"/>
    <w:rsid w:val="00A83D3F"/>
    <w:rsid w:val="00A860E7"/>
    <w:rsid w:val="00A87D50"/>
    <w:rsid w:val="00A91010"/>
    <w:rsid w:val="00A94988"/>
    <w:rsid w:val="00A97F29"/>
    <w:rsid w:val="00AA35D2"/>
    <w:rsid w:val="00AA5583"/>
    <w:rsid w:val="00AA662B"/>
    <w:rsid w:val="00AA670B"/>
    <w:rsid w:val="00AA702E"/>
    <w:rsid w:val="00AA7D26"/>
    <w:rsid w:val="00AB0964"/>
    <w:rsid w:val="00AB4B49"/>
    <w:rsid w:val="00AB5011"/>
    <w:rsid w:val="00AB7424"/>
    <w:rsid w:val="00AC231D"/>
    <w:rsid w:val="00AC2BAB"/>
    <w:rsid w:val="00AC68A9"/>
    <w:rsid w:val="00AC69B7"/>
    <w:rsid w:val="00AC7368"/>
    <w:rsid w:val="00AD023F"/>
    <w:rsid w:val="00AD16B9"/>
    <w:rsid w:val="00AE0591"/>
    <w:rsid w:val="00AE377D"/>
    <w:rsid w:val="00AE43F3"/>
    <w:rsid w:val="00AF0EBA"/>
    <w:rsid w:val="00AF6E3D"/>
    <w:rsid w:val="00AF7DED"/>
    <w:rsid w:val="00B02C8A"/>
    <w:rsid w:val="00B053C3"/>
    <w:rsid w:val="00B05EAF"/>
    <w:rsid w:val="00B10319"/>
    <w:rsid w:val="00B10434"/>
    <w:rsid w:val="00B17FBD"/>
    <w:rsid w:val="00B315A6"/>
    <w:rsid w:val="00B31813"/>
    <w:rsid w:val="00B33365"/>
    <w:rsid w:val="00B356FD"/>
    <w:rsid w:val="00B35D16"/>
    <w:rsid w:val="00B4490D"/>
    <w:rsid w:val="00B467FE"/>
    <w:rsid w:val="00B4695E"/>
    <w:rsid w:val="00B501EF"/>
    <w:rsid w:val="00B54B65"/>
    <w:rsid w:val="00B566C5"/>
    <w:rsid w:val="00B57B36"/>
    <w:rsid w:val="00B57E6F"/>
    <w:rsid w:val="00B60A83"/>
    <w:rsid w:val="00B633B1"/>
    <w:rsid w:val="00B644BC"/>
    <w:rsid w:val="00B710E4"/>
    <w:rsid w:val="00B7269B"/>
    <w:rsid w:val="00B84D96"/>
    <w:rsid w:val="00B85AA1"/>
    <w:rsid w:val="00B8686D"/>
    <w:rsid w:val="00B91FE5"/>
    <w:rsid w:val="00B9318F"/>
    <w:rsid w:val="00B9329D"/>
    <w:rsid w:val="00B93F69"/>
    <w:rsid w:val="00B949E2"/>
    <w:rsid w:val="00B9605F"/>
    <w:rsid w:val="00BB1DDC"/>
    <w:rsid w:val="00BB2C64"/>
    <w:rsid w:val="00BB5B80"/>
    <w:rsid w:val="00BC30C9"/>
    <w:rsid w:val="00BC387D"/>
    <w:rsid w:val="00BC4012"/>
    <w:rsid w:val="00BC4831"/>
    <w:rsid w:val="00BD014B"/>
    <w:rsid w:val="00BD077D"/>
    <w:rsid w:val="00BD11A2"/>
    <w:rsid w:val="00BD2AA1"/>
    <w:rsid w:val="00BD3B5A"/>
    <w:rsid w:val="00BD4601"/>
    <w:rsid w:val="00BE01F2"/>
    <w:rsid w:val="00BE19D2"/>
    <w:rsid w:val="00BE25B9"/>
    <w:rsid w:val="00BE3E58"/>
    <w:rsid w:val="00BE43DD"/>
    <w:rsid w:val="00BE72EE"/>
    <w:rsid w:val="00BF3BEC"/>
    <w:rsid w:val="00BF556A"/>
    <w:rsid w:val="00C01616"/>
    <w:rsid w:val="00C0162B"/>
    <w:rsid w:val="00C02FF4"/>
    <w:rsid w:val="00C068ED"/>
    <w:rsid w:val="00C116E5"/>
    <w:rsid w:val="00C144A8"/>
    <w:rsid w:val="00C22E0C"/>
    <w:rsid w:val="00C32D8B"/>
    <w:rsid w:val="00C345B1"/>
    <w:rsid w:val="00C34A70"/>
    <w:rsid w:val="00C40142"/>
    <w:rsid w:val="00C44F05"/>
    <w:rsid w:val="00C46431"/>
    <w:rsid w:val="00C4694D"/>
    <w:rsid w:val="00C46E64"/>
    <w:rsid w:val="00C51FA4"/>
    <w:rsid w:val="00C52C3C"/>
    <w:rsid w:val="00C57182"/>
    <w:rsid w:val="00C57863"/>
    <w:rsid w:val="00C61079"/>
    <w:rsid w:val="00C62D21"/>
    <w:rsid w:val="00C640AF"/>
    <w:rsid w:val="00C655FD"/>
    <w:rsid w:val="00C75407"/>
    <w:rsid w:val="00C77CF9"/>
    <w:rsid w:val="00C841C6"/>
    <w:rsid w:val="00C870A8"/>
    <w:rsid w:val="00C871B8"/>
    <w:rsid w:val="00C94434"/>
    <w:rsid w:val="00C94CA4"/>
    <w:rsid w:val="00CA0D75"/>
    <w:rsid w:val="00CA1C95"/>
    <w:rsid w:val="00CA5A9C"/>
    <w:rsid w:val="00CB7753"/>
    <w:rsid w:val="00CC0CA2"/>
    <w:rsid w:val="00CC4C20"/>
    <w:rsid w:val="00CD108D"/>
    <w:rsid w:val="00CD3517"/>
    <w:rsid w:val="00CD5FE2"/>
    <w:rsid w:val="00CE4F94"/>
    <w:rsid w:val="00CE7C68"/>
    <w:rsid w:val="00CF027E"/>
    <w:rsid w:val="00CF4957"/>
    <w:rsid w:val="00CF4A39"/>
    <w:rsid w:val="00CF568D"/>
    <w:rsid w:val="00D02B4C"/>
    <w:rsid w:val="00D040C4"/>
    <w:rsid w:val="00D1457C"/>
    <w:rsid w:val="00D20AD1"/>
    <w:rsid w:val="00D2582C"/>
    <w:rsid w:val="00D2655B"/>
    <w:rsid w:val="00D421E2"/>
    <w:rsid w:val="00D45946"/>
    <w:rsid w:val="00D46B7E"/>
    <w:rsid w:val="00D47683"/>
    <w:rsid w:val="00D51E92"/>
    <w:rsid w:val="00D52A02"/>
    <w:rsid w:val="00D561B1"/>
    <w:rsid w:val="00D57C84"/>
    <w:rsid w:val="00D6057D"/>
    <w:rsid w:val="00D624CD"/>
    <w:rsid w:val="00D65C2D"/>
    <w:rsid w:val="00D71640"/>
    <w:rsid w:val="00D75FB5"/>
    <w:rsid w:val="00D8238C"/>
    <w:rsid w:val="00D836C5"/>
    <w:rsid w:val="00D84430"/>
    <w:rsid w:val="00D844B3"/>
    <w:rsid w:val="00D84576"/>
    <w:rsid w:val="00D8521A"/>
    <w:rsid w:val="00D86DD5"/>
    <w:rsid w:val="00D87DD7"/>
    <w:rsid w:val="00D97141"/>
    <w:rsid w:val="00DA1399"/>
    <w:rsid w:val="00DA24C6"/>
    <w:rsid w:val="00DA4D7B"/>
    <w:rsid w:val="00DB028E"/>
    <w:rsid w:val="00DB3687"/>
    <w:rsid w:val="00DB4F00"/>
    <w:rsid w:val="00DB5972"/>
    <w:rsid w:val="00DC028F"/>
    <w:rsid w:val="00DC307D"/>
    <w:rsid w:val="00DC3297"/>
    <w:rsid w:val="00DC37D2"/>
    <w:rsid w:val="00DC3D79"/>
    <w:rsid w:val="00DC601D"/>
    <w:rsid w:val="00DD0F23"/>
    <w:rsid w:val="00DD271C"/>
    <w:rsid w:val="00DD31A5"/>
    <w:rsid w:val="00DE2626"/>
    <w:rsid w:val="00DE264A"/>
    <w:rsid w:val="00DE42AC"/>
    <w:rsid w:val="00DE6AC0"/>
    <w:rsid w:val="00DF5072"/>
    <w:rsid w:val="00DF6469"/>
    <w:rsid w:val="00E02D18"/>
    <w:rsid w:val="00E041E7"/>
    <w:rsid w:val="00E23CA1"/>
    <w:rsid w:val="00E31B6B"/>
    <w:rsid w:val="00E32DE5"/>
    <w:rsid w:val="00E374B4"/>
    <w:rsid w:val="00E37F24"/>
    <w:rsid w:val="00E409A8"/>
    <w:rsid w:val="00E50C12"/>
    <w:rsid w:val="00E514B6"/>
    <w:rsid w:val="00E5294A"/>
    <w:rsid w:val="00E64003"/>
    <w:rsid w:val="00E648B1"/>
    <w:rsid w:val="00E65B91"/>
    <w:rsid w:val="00E65F56"/>
    <w:rsid w:val="00E66795"/>
    <w:rsid w:val="00E6686B"/>
    <w:rsid w:val="00E66C95"/>
    <w:rsid w:val="00E672FF"/>
    <w:rsid w:val="00E70115"/>
    <w:rsid w:val="00E7209D"/>
    <w:rsid w:val="00E72EAD"/>
    <w:rsid w:val="00E74422"/>
    <w:rsid w:val="00E7721A"/>
    <w:rsid w:val="00E77223"/>
    <w:rsid w:val="00E8528B"/>
    <w:rsid w:val="00E85B94"/>
    <w:rsid w:val="00E870A8"/>
    <w:rsid w:val="00E90E47"/>
    <w:rsid w:val="00E9304C"/>
    <w:rsid w:val="00E978D0"/>
    <w:rsid w:val="00EA1EFC"/>
    <w:rsid w:val="00EA2001"/>
    <w:rsid w:val="00EA4613"/>
    <w:rsid w:val="00EA6FF3"/>
    <w:rsid w:val="00EA7D50"/>
    <w:rsid w:val="00EA7F91"/>
    <w:rsid w:val="00EB1523"/>
    <w:rsid w:val="00EB428F"/>
    <w:rsid w:val="00EB5160"/>
    <w:rsid w:val="00EB6CD8"/>
    <w:rsid w:val="00EB6D40"/>
    <w:rsid w:val="00EB7681"/>
    <w:rsid w:val="00EC0E49"/>
    <w:rsid w:val="00EC101F"/>
    <w:rsid w:val="00EC114F"/>
    <w:rsid w:val="00EC1D9F"/>
    <w:rsid w:val="00EC45ED"/>
    <w:rsid w:val="00ED23BF"/>
    <w:rsid w:val="00ED680D"/>
    <w:rsid w:val="00EE0131"/>
    <w:rsid w:val="00EE0159"/>
    <w:rsid w:val="00EE17B0"/>
    <w:rsid w:val="00EE34EE"/>
    <w:rsid w:val="00EF06D9"/>
    <w:rsid w:val="00EF0762"/>
    <w:rsid w:val="00F02AD9"/>
    <w:rsid w:val="00F02BE8"/>
    <w:rsid w:val="00F02FB8"/>
    <w:rsid w:val="00F06A61"/>
    <w:rsid w:val="00F15764"/>
    <w:rsid w:val="00F24EFC"/>
    <w:rsid w:val="00F3049E"/>
    <w:rsid w:val="00F30C64"/>
    <w:rsid w:val="00F32BA2"/>
    <w:rsid w:val="00F32CDB"/>
    <w:rsid w:val="00F45265"/>
    <w:rsid w:val="00F565FE"/>
    <w:rsid w:val="00F567B1"/>
    <w:rsid w:val="00F61576"/>
    <w:rsid w:val="00F63A70"/>
    <w:rsid w:val="00F63D8C"/>
    <w:rsid w:val="00F7239C"/>
    <w:rsid w:val="00F7534E"/>
    <w:rsid w:val="00F76086"/>
    <w:rsid w:val="00F859AB"/>
    <w:rsid w:val="00F921DE"/>
    <w:rsid w:val="00F93EDF"/>
    <w:rsid w:val="00FA1802"/>
    <w:rsid w:val="00FA21D0"/>
    <w:rsid w:val="00FA5BC4"/>
    <w:rsid w:val="00FA5BE3"/>
    <w:rsid w:val="00FA5F5F"/>
    <w:rsid w:val="00FA69B4"/>
    <w:rsid w:val="00FB730C"/>
    <w:rsid w:val="00FC09B2"/>
    <w:rsid w:val="00FC2695"/>
    <w:rsid w:val="00FC3E03"/>
    <w:rsid w:val="00FC3FC1"/>
    <w:rsid w:val="00FC6816"/>
    <w:rsid w:val="00FD4EF7"/>
    <w:rsid w:val="00FE168D"/>
    <w:rsid w:val="00FE235D"/>
    <w:rsid w:val="00FE4B40"/>
    <w:rsid w:val="00FF4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AE0CC22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610A58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F7534E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610A58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F7534E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Paragrafoelenco">
    <w:name w:val="List Paragraph"/>
    <w:basedOn w:val="Normale"/>
    <w:uiPriority w:val="34"/>
    <w:rsid w:val="00280FAF"/>
    <w:pPr>
      <w:ind w:left="720"/>
      <w:contextualSpacing/>
    </w:pPr>
  </w:style>
  <w:style w:type="character" w:customStyle="1" w:styleId="gmail-apple-converted-space">
    <w:name w:val="gmail-apple-converted-space"/>
    <w:basedOn w:val="Carpredefinitoparagrafo"/>
    <w:rsid w:val="00005A19"/>
  </w:style>
  <w:style w:type="character" w:customStyle="1" w:styleId="y2iqfc">
    <w:name w:val="y2iqfc"/>
    <w:basedOn w:val="Carpredefinitoparagrafo"/>
    <w:rsid w:val="006222A3"/>
  </w:style>
  <w:style w:type="paragraph" w:customStyle="1" w:styleId="Default">
    <w:name w:val="Default"/>
    <w:rsid w:val="006815F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/>
    </w:rPr>
  </w:style>
  <w:style w:type="character" w:customStyle="1" w:styleId="section-title">
    <w:name w:val="section-title"/>
    <w:basedOn w:val="Carpredefinitoparagrafo"/>
    <w:rsid w:val="00FE235D"/>
  </w:style>
  <w:style w:type="paragraph" w:styleId="Revisione">
    <w:name w:val="Revision"/>
    <w:hidden/>
    <w:uiPriority w:val="99"/>
    <w:semiHidden/>
    <w:rsid w:val="00BC4012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  <w:style w:type="character" w:styleId="Testosegnaposto">
    <w:name w:val="Placeholder Text"/>
    <w:basedOn w:val="Carpredefinitoparagrafo"/>
    <w:uiPriority w:val="99"/>
    <w:semiHidden/>
    <w:rsid w:val="00016C6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00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7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8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png"/><Relationship Id="rId18" Type="http://schemas.openxmlformats.org/officeDocument/2006/relationships/chart" Target="charts/chart4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chart" Target="charts/chart3.xml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2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chart" Target="charts/chart1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4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iazzal%20esp%20lap1\Desktop\tissotropi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iazzal%20esp%20lap1\Desktop\tissotropia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iazzal%20esp%20lap1\Desktop\tissotropia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oleObject" Target="file:///D:\marilena%20espera\caratterizzazione%20puree%20(Salvato%20automaticamente)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it-I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5408199132157865"/>
          <c:y val="5.5605823057200097E-2"/>
          <c:w val="0.74504428789320043"/>
          <c:h val="0.71069349664625259"/>
        </c:manualLayout>
      </c:layout>
      <c:scatterChart>
        <c:scatterStyle val="lineMarker"/>
        <c:varyColors val="0"/>
        <c:ser>
          <c:idx val="0"/>
          <c:order val="0"/>
          <c:tx>
            <c:v>purea + pea protein level 2</c:v>
          </c:tx>
          <c:spPr>
            <a:ln w="22225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xVal>
            <c:numRef>
              <c:f>'tissotropia level 2'!$A$4:$A$723</c:f>
              <c:numCache>
                <c:formatCode>General</c:formatCode>
                <c:ptCount val="720"/>
                <c:pt idx="0">
                  <c:v>1.02</c:v>
                </c:pt>
                <c:pt idx="1">
                  <c:v>2.016</c:v>
                </c:pt>
                <c:pt idx="2">
                  <c:v>3.008</c:v>
                </c:pt>
                <c:pt idx="3">
                  <c:v>4.008</c:v>
                </c:pt>
                <c:pt idx="4">
                  <c:v>5.008</c:v>
                </c:pt>
                <c:pt idx="5">
                  <c:v>6.0039999999999996</c:v>
                </c:pt>
                <c:pt idx="6">
                  <c:v>7.0039999999999996</c:v>
                </c:pt>
                <c:pt idx="7">
                  <c:v>8.0039999999999996</c:v>
                </c:pt>
                <c:pt idx="8">
                  <c:v>9</c:v>
                </c:pt>
                <c:pt idx="9">
                  <c:v>10</c:v>
                </c:pt>
                <c:pt idx="10">
                  <c:v>11.012</c:v>
                </c:pt>
                <c:pt idx="11">
                  <c:v>12.012</c:v>
                </c:pt>
                <c:pt idx="12">
                  <c:v>13.007999999999999</c:v>
                </c:pt>
                <c:pt idx="13">
                  <c:v>14.007999999999999</c:v>
                </c:pt>
                <c:pt idx="14">
                  <c:v>15.007999999999999</c:v>
                </c:pt>
                <c:pt idx="15">
                  <c:v>16.004000000000001</c:v>
                </c:pt>
                <c:pt idx="16">
                  <c:v>17.004000000000001</c:v>
                </c:pt>
                <c:pt idx="17">
                  <c:v>18.004000000000001</c:v>
                </c:pt>
                <c:pt idx="18">
                  <c:v>19</c:v>
                </c:pt>
                <c:pt idx="19">
                  <c:v>20.012</c:v>
                </c:pt>
                <c:pt idx="20">
                  <c:v>21.012</c:v>
                </c:pt>
                <c:pt idx="21">
                  <c:v>22.012</c:v>
                </c:pt>
                <c:pt idx="22">
                  <c:v>23.007999999999999</c:v>
                </c:pt>
                <c:pt idx="23">
                  <c:v>24.007999999999999</c:v>
                </c:pt>
                <c:pt idx="24">
                  <c:v>25.007999999999999</c:v>
                </c:pt>
                <c:pt idx="25">
                  <c:v>26.004000000000001</c:v>
                </c:pt>
                <c:pt idx="26">
                  <c:v>27.004000000000001</c:v>
                </c:pt>
                <c:pt idx="27">
                  <c:v>28</c:v>
                </c:pt>
                <c:pt idx="28">
                  <c:v>29</c:v>
                </c:pt>
                <c:pt idx="29">
                  <c:v>30.012</c:v>
                </c:pt>
                <c:pt idx="30">
                  <c:v>31.012</c:v>
                </c:pt>
                <c:pt idx="31">
                  <c:v>32.012</c:v>
                </c:pt>
                <c:pt idx="32">
                  <c:v>33.008000000000003</c:v>
                </c:pt>
                <c:pt idx="33">
                  <c:v>34.008000000000003</c:v>
                </c:pt>
                <c:pt idx="34">
                  <c:v>35.008000000000003</c:v>
                </c:pt>
                <c:pt idx="35">
                  <c:v>36.003999999999998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.015999999999998</c:v>
                </c:pt>
                <c:pt idx="40">
                  <c:v>41.012</c:v>
                </c:pt>
                <c:pt idx="41">
                  <c:v>42.015999999999998</c:v>
                </c:pt>
                <c:pt idx="42">
                  <c:v>43.008000000000003</c:v>
                </c:pt>
                <c:pt idx="43">
                  <c:v>44.008000000000003</c:v>
                </c:pt>
                <c:pt idx="44">
                  <c:v>45.008000000000003</c:v>
                </c:pt>
                <c:pt idx="45">
                  <c:v>46.003999999999998</c:v>
                </c:pt>
                <c:pt idx="46">
                  <c:v>47.003999999999998</c:v>
                </c:pt>
                <c:pt idx="47">
                  <c:v>48</c:v>
                </c:pt>
                <c:pt idx="48">
                  <c:v>49</c:v>
                </c:pt>
                <c:pt idx="49">
                  <c:v>50.012</c:v>
                </c:pt>
                <c:pt idx="50">
                  <c:v>51.012</c:v>
                </c:pt>
                <c:pt idx="51">
                  <c:v>52.012</c:v>
                </c:pt>
                <c:pt idx="52">
                  <c:v>53.008000000000003</c:v>
                </c:pt>
                <c:pt idx="53">
                  <c:v>54.008000000000003</c:v>
                </c:pt>
                <c:pt idx="54">
                  <c:v>55.008000000000003</c:v>
                </c:pt>
                <c:pt idx="55">
                  <c:v>56.008000000000003</c:v>
                </c:pt>
                <c:pt idx="56">
                  <c:v>57.008000000000003</c:v>
                </c:pt>
                <c:pt idx="57">
                  <c:v>58.008000000000003</c:v>
                </c:pt>
                <c:pt idx="58">
                  <c:v>59.015999999999998</c:v>
                </c:pt>
                <c:pt idx="59">
                  <c:v>60.015999999999998</c:v>
                </c:pt>
                <c:pt idx="60">
                  <c:v>61.095300000000002</c:v>
                </c:pt>
                <c:pt idx="61">
                  <c:v>62.095300000000002</c:v>
                </c:pt>
                <c:pt idx="62">
                  <c:v>63.095300000000002</c:v>
                </c:pt>
                <c:pt idx="63">
                  <c:v>64.091300000000004</c:v>
                </c:pt>
                <c:pt idx="64">
                  <c:v>65.091300000000004</c:v>
                </c:pt>
                <c:pt idx="65">
                  <c:v>66.087299999999999</c:v>
                </c:pt>
                <c:pt idx="66">
                  <c:v>67.087299999999999</c:v>
                </c:pt>
                <c:pt idx="67">
                  <c:v>68.087299999999999</c:v>
                </c:pt>
                <c:pt idx="68">
                  <c:v>69.087299999999999</c:v>
                </c:pt>
                <c:pt idx="69">
                  <c:v>70.083299999999994</c:v>
                </c:pt>
                <c:pt idx="70">
                  <c:v>71.095299999999995</c:v>
                </c:pt>
                <c:pt idx="71">
                  <c:v>72.095299999999995</c:v>
                </c:pt>
                <c:pt idx="72">
                  <c:v>73.095299999999995</c:v>
                </c:pt>
                <c:pt idx="73">
                  <c:v>74.091300000000004</c:v>
                </c:pt>
                <c:pt idx="74">
                  <c:v>75.091300000000004</c:v>
                </c:pt>
                <c:pt idx="75">
                  <c:v>76.087299999999999</c:v>
                </c:pt>
                <c:pt idx="76">
                  <c:v>77.087299999999999</c:v>
                </c:pt>
                <c:pt idx="77">
                  <c:v>78.087299999999999</c:v>
                </c:pt>
                <c:pt idx="78">
                  <c:v>79.083299999999994</c:v>
                </c:pt>
                <c:pt idx="79">
                  <c:v>80.099299999999999</c:v>
                </c:pt>
                <c:pt idx="80">
                  <c:v>81.095299999999995</c:v>
                </c:pt>
                <c:pt idx="81">
                  <c:v>82.095299999999995</c:v>
                </c:pt>
                <c:pt idx="82">
                  <c:v>83.095299999999995</c:v>
                </c:pt>
                <c:pt idx="83">
                  <c:v>84.091300000000004</c:v>
                </c:pt>
                <c:pt idx="84">
                  <c:v>85.091300000000004</c:v>
                </c:pt>
                <c:pt idx="85">
                  <c:v>86.087299999999999</c:v>
                </c:pt>
                <c:pt idx="86">
                  <c:v>87.087299999999999</c:v>
                </c:pt>
                <c:pt idx="87">
                  <c:v>88.083299999999994</c:v>
                </c:pt>
                <c:pt idx="88">
                  <c:v>89.083299999999994</c:v>
                </c:pt>
                <c:pt idx="89">
                  <c:v>90.099299999999999</c:v>
                </c:pt>
                <c:pt idx="90">
                  <c:v>91.095299999999995</c:v>
                </c:pt>
                <c:pt idx="91">
                  <c:v>92.095299999999995</c:v>
                </c:pt>
                <c:pt idx="92">
                  <c:v>93.095299999999995</c:v>
                </c:pt>
                <c:pt idx="93">
                  <c:v>94.091300000000004</c:v>
                </c:pt>
                <c:pt idx="94">
                  <c:v>95.091300000000004</c:v>
                </c:pt>
                <c:pt idx="95">
                  <c:v>96.091300000000004</c:v>
                </c:pt>
                <c:pt idx="96">
                  <c:v>97.087299999999999</c:v>
                </c:pt>
                <c:pt idx="97">
                  <c:v>98.087299999999999</c:v>
                </c:pt>
                <c:pt idx="98">
                  <c:v>99.083299999999994</c:v>
                </c:pt>
                <c:pt idx="99">
                  <c:v>100.099</c:v>
                </c:pt>
                <c:pt idx="100">
                  <c:v>101.095</c:v>
                </c:pt>
                <c:pt idx="101">
                  <c:v>102.095</c:v>
                </c:pt>
                <c:pt idx="102">
                  <c:v>103.099</c:v>
                </c:pt>
                <c:pt idx="103">
                  <c:v>104.09099999999999</c:v>
                </c:pt>
                <c:pt idx="104">
                  <c:v>105.09099999999999</c:v>
                </c:pt>
                <c:pt idx="105">
                  <c:v>106.09099999999999</c:v>
                </c:pt>
                <c:pt idx="106">
                  <c:v>107.087</c:v>
                </c:pt>
                <c:pt idx="107">
                  <c:v>108.087</c:v>
                </c:pt>
                <c:pt idx="108">
                  <c:v>109.099</c:v>
                </c:pt>
                <c:pt idx="109">
                  <c:v>110.099</c:v>
                </c:pt>
                <c:pt idx="110">
                  <c:v>111.095</c:v>
                </c:pt>
                <c:pt idx="111">
                  <c:v>112.095</c:v>
                </c:pt>
                <c:pt idx="112">
                  <c:v>113.095</c:v>
                </c:pt>
                <c:pt idx="113">
                  <c:v>114.09099999999999</c:v>
                </c:pt>
                <c:pt idx="114">
                  <c:v>115.09099999999999</c:v>
                </c:pt>
                <c:pt idx="115">
                  <c:v>116.095</c:v>
                </c:pt>
                <c:pt idx="116">
                  <c:v>117.09099999999999</c:v>
                </c:pt>
                <c:pt idx="117">
                  <c:v>118.087</c:v>
                </c:pt>
                <c:pt idx="118">
                  <c:v>119.099</c:v>
                </c:pt>
                <c:pt idx="119">
                  <c:v>120.099</c:v>
                </c:pt>
                <c:pt idx="120">
                  <c:v>121.28400000000001</c:v>
                </c:pt>
                <c:pt idx="121">
                  <c:v>122.28400000000001</c:v>
                </c:pt>
                <c:pt idx="122">
                  <c:v>123.28</c:v>
                </c:pt>
                <c:pt idx="123">
                  <c:v>124.28</c:v>
                </c:pt>
                <c:pt idx="124">
                  <c:v>125.28</c:v>
                </c:pt>
                <c:pt idx="125">
                  <c:v>126.276</c:v>
                </c:pt>
                <c:pt idx="126">
                  <c:v>127.276</c:v>
                </c:pt>
                <c:pt idx="127">
                  <c:v>128.27199999999999</c:v>
                </c:pt>
                <c:pt idx="128">
                  <c:v>129.27199999999999</c:v>
                </c:pt>
                <c:pt idx="129">
                  <c:v>130.27199999999999</c:v>
                </c:pt>
                <c:pt idx="130">
                  <c:v>131.28399999999999</c:v>
                </c:pt>
                <c:pt idx="131">
                  <c:v>132.28399999999999</c:v>
                </c:pt>
                <c:pt idx="132">
                  <c:v>133.28</c:v>
                </c:pt>
                <c:pt idx="133">
                  <c:v>134.28</c:v>
                </c:pt>
                <c:pt idx="134">
                  <c:v>135.28</c:v>
                </c:pt>
                <c:pt idx="135">
                  <c:v>136.27600000000001</c:v>
                </c:pt>
                <c:pt idx="136">
                  <c:v>137.27600000000001</c:v>
                </c:pt>
                <c:pt idx="137">
                  <c:v>138.27199999999999</c:v>
                </c:pt>
                <c:pt idx="138">
                  <c:v>139.27199999999999</c:v>
                </c:pt>
                <c:pt idx="139">
                  <c:v>140.28399999999999</c:v>
                </c:pt>
                <c:pt idx="140">
                  <c:v>141.28399999999999</c:v>
                </c:pt>
                <c:pt idx="141">
                  <c:v>142.28399999999999</c:v>
                </c:pt>
                <c:pt idx="142">
                  <c:v>143.28</c:v>
                </c:pt>
                <c:pt idx="143">
                  <c:v>144.28</c:v>
                </c:pt>
                <c:pt idx="144">
                  <c:v>145.28</c:v>
                </c:pt>
                <c:pt idx="145">
                  <c:v>146.27600000000001</c:v>
                </c:pt>
                <c:pt idx="146">
                  <c:v>147.27600000000001</c:v>
                </c:pt>
                <c:pt idx="147">
                  <c:v>148.27199999999999</c:v>
                </c:pt>
                <c:pt idx="148">
                  <c:v>149.27199999999999</c:v>
                </c:pt>
                <c:pt idx="149">
                  <c:v>150.28399999999999</c:v>
                </c:pt>
                <c:pt idx="150">
                  <c:v>151.28399999999999</c:v>
                </c:pt>
                <c:pt idx="151">
                  <c:v>152.28399999999999</c:v>
                </c:pt>
                <c:pt idx="152">
                  <c:v>153.28</c:v>
                </c:pt>
                <c:pt idx="153">
                  <c:v>154.28</c:v>
                </c:pt>
                <c:pt idx="154">
                  <c:v>155.28</c:v>
                </c:pt>
                <c:pt idx="155">
                  <c:v>156.27600000000001</c:v>
                </c:pt>
                <c:pt idx="156">
                  <c:v>157.27600000000001</c:v>
                </c:pt>
                <c:pt idx="157">
                  <c:v>158.27199999999999</c:v>
                </c:pt>
                <c:pt idx="158">
                  <c:v>159.27199999999999</c:v>
                </c:pt>
                <c:pt idx="159">
                  <c:v>160.28399999999999</c:v>
                </c:pt>
                <c:pt idx="160">
                  <c:v>161.28399999999999</c:v>
                </c:pt>
                <c:pt idx="161">
                  <c:v>162.28399999999999</c:v>
                </c:pt>
                <c:pt idx="162">
                  <c:v>163.28</c:v>
                </c:pt>
                <c:pt idx="163">
                  <c:v>164.28</c:v>
                </c:pt>
                <c:pt idx="164">
                  <c:v>165.28</c:v>
                </c:pt>
                <c:pt idx="165">
                  <c:v>166.27600000000001</c:v>
                </c:pt>
                <c:pt idx="166">
                  <c:v>167.27600000000001</c:v>
                </c:pt>
                <c:pt idx="167">
                  <c:v>168.27199999999999</c:v>
                </c:pt>
                <c:pt idx="168">
                  <c:v>169.27199999999999</c:v>
                </c:pt>
                <c:pt idx="169">
                  <c:v>170.28800000000001</c:v>
                </c:pt>
                <c:pt idx="170">
                  <c:v>171.28399999999999</c:v>
                </c:pt>
                <c:pt idx="171">
                  <c:v>172.28399999999999</c:v>
                </c:pt>
                <c:pt idx="172">
                  <c:v>173.28</c:v>
                </c:pt>
                <c:pt idx="173">
                  <c:v>174.28</c:v>
                </c:pt>
                <c:pt idx="174">
                  <c:v>175.28</c:v>
                </c:pt>
                <c:pt idx="175">
                  <c:v>176.28</c:v>
                </c:pt>
                <c:pt idx="176">
                  <c:v>177.28</c:v>
                </c:pt>
                <c:pt idx="177">
                  <c:v>178.27600000000001</c:v>
                </c:pt>
                <c:pt idx="178">
                  <c:v>179.292</c:v>
                </c:pt>
                <c:pt idx="179">
                  <c:v>180.28800000000001</c:v>
                </c:pt>
                <c:pt idx="180">
                  <c:v>181.28399999999999</c:v>
                </c:pt>
                <c:pt idx="181">
                  <c:v>182.28399999999999</c:v>
                </c:pt>
                <c:pt idx="182">
                  <c:v>183.28399999999999</c:v>
                </c:pt>
                <c:pt idx="183">
                  <c:v>184.28</c:v>
                </c:pt>
                <c:pt idx="184">
                  <c:v>185.28</c:v>
                </c:pt>
                <c:pt idx="185">
                  <c:v>186.27600000000001</c:v>
                </c:pt>
                <c:pt idx="186">
                  <c:v>187.28</c:v>
                </c:pt>
                <c:pt idx="187">
                  <c:v>188.27600000000001</c:v>
                </c:pt>
                <c:pt idx="188">
                  <c:v>189.292</c:v>
                </c:pt>
                <c:pt idx="189">
                  <c:v>190.28800000000001</c:v>
                </c:pt>
                <c:pt idx="190">
                  <c:v>191.28800000000001</c:v>
                </c:pt>
                <c:pt idx="191">
                  <c:v>192.28800000000001</c:v>
                </c:pt>
                <c:pt idx="192">
                  <c:v>193.28</c:v>
                </c:pt>
                <c:pt idx="193">
                  <c:v>194.28</c:v>
                </c:pt>
                <c:pt idx="194">
                  <c:v>195.27600000000001</c:v>
                </c:pt>
                <c:pt idx="195">
                  <c:v>196.27600000000001</c:v>
                </c:pt>
                <c:pt idx="196">
                  <c:v>197.27600000000001</c:v>
                </c:pt>
                <c:pt idx="197">
                  <c:v>198.27199999999999</c:v>
                </c:pt>
                <c:pt idx="198">
                  <c:v>199.28800000000001</c:v>
                </c:pt>
                <c:pt idx="199">
                  <c:v>200.28399999999999</c:v>
                </c:pt>
                <c:pt idx="200">
                  <c:v>201.28399999999999</c:v>
                </c:pt>
                <c:pt idx="201">
                  <c:v>202.28399999999999</c:v>
                </c:pt>
                <c:pt idx="202">
                  <c:v>203.28</c:v>
                </c:pt>
                <c:pt idx="203">
                  <c:v>204.28399999999999</c:v>
                </c:pt>
                <c:pt idx="204">
                  <c:v>205.27600000000001</c:v>
                </c:pt>
                <c:pt idx="205">
                  <c:v>206.27600000000001</c:v>
                </c:pt>
                <c:pt idx="206">
                  <c:v>207.27600000000001</c:v>
                </c:pt>
                <c:pt idx="207">
                  <c:v>208.27199999999999</c:v>
                </c:pt>
                <c:pt idx="208">
                  <c:v>209.28800000000001</c:v>
                </c:pt>
                <c:pt idx="209">
                  <c:v>210.28399999999999</c:v>
                </c:pt>
                <c:pt idx="210">
                  <c:v>211.28399999999999</c:v>
                </c:pt>
                <c:pt idx="211">
                  <c:v>212.28</c:v>
                </c:pt>
                <c:pt idx="212">
                  <c:v>213.28</c:v>
                </c:pt>
                <c:pt idx="213">
                  <c:v>214.28</c:v>
                </c:pt>
                <c:pt idx="214">
                  <c:v>215.27600000000001</c:v>
                </c:pt>
                <c:pt idx="215">
                  <c:v>216.27600000000001</c:v>
                </c:pt>
                <c:pt idx="216">
                  <c:v>217.27199999999999</c:v>
                </c:pt>
                <c:pt idx="217">
                  <c:v>218.28800000000001</c:v>
                </c:pt>
                <c:pt idx="218">
                  <c:v>219.28800000000001</c:v>
                </c:pt>
                <c:pt idx="219">
                  <c:v>220.28399999999999</c:v>
                </c:pt>
                <c:pt idx="220">
                  <c:v>221.28399999999999</c:v>
                </c:pt>
                <c:pt idx="221">
                  <c:v>222.28399999999999</c:v>
                </c:pt>
                <c:pt idx="222">
                  <c:v>223.28</c:v>
                </c:pt>
                <c:pt idx="223">
                  <c:v>224.28</c:v>
                </c:pt>
                <c:pt idx="224">
                  <c:v>225.28</c:v>
                </c:pt>
                <c:pt idx="225">
                  <c:v>226.27600000000001</c:v>
                </c:pt>
                <c:pt idx="226">
                  <c:v>227.27600000000001</c:v>
                </c:pt>
                <c:pt idx="227">
                  <c:v>228.28800000000001</c:v>
                </c:pt>
                <c:pt idx="228">
                  <c:v>229.28800000000001</c:v>
                </c:pt>
                <c:pt idx="229">
                  <c:v>230.28399999999999</c:v>
                </c:pt>
                <c:pt idx="230">
                  <c:v>231.28399999999999</c:v>
                </c:pt>
                <c:pt idx="231">
                  <c:v>232.28399999999999</c:v>
                </c:pt>
                <c:pt idx="232">
                  <c:v>233.28</c:v>
                </c:pt>
                <c:pt idx="233">
                  <c:v>234.28</c:v>
                </c:pt>
                <c:pt idx="234">
                  <c:v>235.27600000000001</c:v>
                </c:pt>
                <c:pt idx="235">
                  <c:v>236.27600000000001</c:v>
                </c:pt>
                <c:pt idx="236">
                  <c:v>237.27600000000001</c:v>
                </c:pt>
                <c:pt idx="237">
                  <c:v>238.28800000000001</c:v>
                </c:pt>
                <c:pt idx="238">
                  <c:v>239.28800000000001</c:v>
                </c:pt>
                <c:pt idx="239">
                  <c:v>240.28399999999999</c:v>
                </c:pt>
                <c:pt idx="240">
                  <c:v>241.28399999999999</c:v>
                </c:pt>
                <c:pt idx="241">
                  <c:v>242.28399999999999</c:v>
                </c:pt>
                <c:pt idx="242">
                  <c:v>243.28</c:v>
                </c:pt>
                <c:pt idx="243">
                  <c:v>244.28</c:v>
                </c:pt>
                <c:pt idx="244">
                  <c:v>245.28399999999999</c:v>
                </c:pt>
                <c:pt idx="245">
                  <c:v>246.28</c:v>
                </c:pt>
                <c:pt idx="246">
                  <c:v>247.27600000000001</c:v>
                </c:pt>
                <c:pt idx="247">
                  <c:v>248.292</c:v>
                </c:pt>
                <c:pt idx="248">
                  <c:v>249.28800000000001</c:v>
                </c:pt>
                <c:pt idx="249">
                  <c:v>250.3</c:v>
                </c:pt>
                <c:pt idx="250">
                  <c:v>251.28399999999999</c:v>
                </c:pt>
                <c:pt idx="251">
                  <c:v>252.28399999999999</c:v>
                </c:pt>
                <c:pt idx="252">
                  <c:v>253.28399999999999</c:v>
                </c:pt>
                <c:pt idx="253">
                  <c:v>254.28</c:v>
                </c:pt>
                <c:pt idx="254">
                  <c:v>255.28</c:v>
                </c:pt>
                <c:pt idx="255">
                  <c:v>256.27600000000001</c:v>
                </c:pt>
                <c:pt idx="256">
                  <c:v>257.29199999999997</c:v>
                </c:pt>
                <c:pt idx="257">
                  <c:v>258.29199999999997</c:v>
                </c:pt>
                <c:pt idx="258">
                  <c:v>259.29199999999997</c:v>
                </c:pt>
                <c:pt idx="259">
                  <c:v>260.28800000000001</c:v>
                </c:pt>
                <c:pt idx="260">
                  <c:v>261.28800000000001</c:v>
                </c:pt>
                <c:pt idx="261">
                  <c:v>262.28800000000001</c:v>
                </c:pt>
                <c:pt idx="262">
                  <c:v>263.28399999999999</c:v>
                </c:pt>
                <c:pt idx="263">
                  <c:v>264.28399999999999</c:v>
                </c:pt>
                <c:pt idx="264">
                  <c:v>265.27600000000001</c:v>
                </c:pt>
                <c:pt idx="265">
                  <c:v>266.27600000000001</c:v>
                </c:pt>
                <c:pt idx="266">
                  <c:v>267.28800000000001</c:v>
                </c:pt>
                <c:pt idx="267">
                  <c:v>268.28800000000001</c:v>
                </c:pt>
                <c:pt idx="268">
                  <c:v>269.28800000000001</c:v>
                </c:pt>
                <c:pt idx="269">
                  <c:v>270.28399999999999</c:v>
                </c:pt>
                <c:pt idx="270">
                  <c:v>271.28399999999999</c:v>
                </c:pt>
                <c:pt idx="271">
                  <c:v>272.28399999999999</c:v>
                </c:pt>
                <c:pt idx="272">
                  <c:v>273.27999999999997</c:v>
                </c:pt>
                <c:pt idx="273">
                  <c:v>274.27600000000001</c:v>
                </c:pt>
                <c:pt idx="274">
                  <c:v>275.27600000000001</c:v>
                </c:pt>
                <c:pt idx="275">
                  <c:v>276.27600000000001</c:v>
                </c:pt>
                <c:pt idx="276">
                  <c:v>277.28800000000001</c:v>
                </c:pt>
                <c:pt idx="277">
                  <c:v>278.28800000000001</c:v>
                </c:pt>
                <c:pt idx="278">
                  <c:v>279.28800000000001</c:v>
                </c:pt>
                <c:pt idx="279">
                  <c:v>280.28399999999999</c:v>
                </c:pt>
                <c:pt idx="280">
                  <c:v>281.28399999999999</c:v>
                </c:pt>
                <c:pt idx="281">
                  <c:v>282.27999999999997</c:v>
                </c:pt>
                <c:pt idx="282">
                  <c:v>283.27999999999997</c:v>
                </c:pt>
                <c:pt idx="283">
                  <c:v>284.27600000000001</c:v>
                </c:pt>
                <c:pt idx="284">
                  <c:v>285.27600000000001</c:v>
                </c:pt>
                <c:pt idx="285">
                  <c:v>286.27600000000001</c:v>
                </c:pt>
                <c:pt idx="286">
                  <c:v>287.28800000000001</c:v>
                </c:pt>
                <c:pt idx="287">
                  <c:v>288.28800000000001</c:v>
                </c:pt>
                <c:pt idx="288">
                  <c:v>289.28800000000001</c:v>
                </c:pt>
                <c:pt idx="289">
                  <c:v>290.28399999999999</c:v>
                </c:pt>
                <c:pt idx="290">
                  <c:v>291.28399999999999</c:v>
                </c:pt>
                <c:pt idx="291">
                  <c:v>292.27999999999997</c:v>
                </c:pt>
                <c:pt idx="292">
                  <c:v>293.27999999999997</c:v>
                </c:pt>
                <c:pt idx="293">
                  <c:v>294.27999999999997</c:v>
                </c:pt>
                <c:pt idx="294">
                  <c:v>295.27600000000001</c:v>
                </c:pt>
                <c:pt idx="295">
                  <c:v>296.27600000000001</c:v>
                </c:pt>
                <c:pt idx="296">
                  <c:v>297.28800000000001</c:v>
                </c:pt>
                <c:pt idx="297">
                  <c:v>298.28800000000001</c:v>
                </c:pt>
                <c:pt idx="298">
                  <c:v>299.28800000000001</c:v>
                </c:pt>
                <c:pt idx="299">
                  <c:v>300.28399999999999</c:v>
                </c:pt>
                <c:pt idx="300">
                  <c:v>301.28399999999999</c:v>
                </c:pt>
                <c:pt idx="301">
                  <c:v>302.27999999999997</c:v>
                </c:pt>
                <c:pt idx="302">
                  <c:v>303.27999999999997</c:v>
                </c:pt>
                <c:pt idx="303">
                  <c:v>304.27999999999997</c:v>
                </c:pt>
                <c:pt idx="304">
                  <c:v>305.27600000000001</c:v>
                </c:pt>
                <c:pt idx="305">
                  <c:v>306.29199999999997</c:v>
                </c:pt>
                <c:pt idx="306">
                  <c:v>307.28800000000001</c:v>
                </c:pt>
                <c:pt idx="307">
                  <c:v>308.28800000000001</c:v>
                </c:pt>
                <c:pt idx="308">
                  <c:v>309.28399999999999</c:v>
                </c:pt>
                <c:pt idx="309">
                  <c:v>310.28399999999999</c:v>
                </c:pt>
                <c:pt idx="310">
                  <c:v>311.28399999999999</c:v>
                </c:pt>
                <c:pt idx="311">
                  <c:v>312.28399999999999</c:v>
                </c:pt>
                <c:pt idx="312">
                  <c:v>313.27999999999997</c:v>
                </c:pt>
                <c:pt idx="313">
                  <c:v>314.27600000000001</c:v>
                </c:pt>
                <c:pt idx="314">
                  <c:v>315.27600000000001</c:v>
                </c:pt>
                <c:pt idx="315">
                  <c:v>316.29199999999997</c:v>
                </c:pt>
                <c:pt idx="316">
                  <c:v>317.28800000000001</c:v>
                </c:pt>
                <c:pt idx="317">
                  <c:v>318.28800000000001</c:v>
                </c:pt>
                <c:pt idx="318">
                  <c:v>319.28800000000001</c:v>
                </c:pt>
                <c:pt idx="319">
                  <c:v>320.28800000000001</c:v>
                </c:pt>
                <c:pt idx="320">
                  <c:v>321.28399999999999</c:v>
                </c:pt>
                <c:pt idx="321">
                  <c:v>322.28399999999999</c:v>
                </c:pt>
                <c:pt idx="322">
                  <c:v>323.28399999999999</c:v>
                </c:pt>
                <c:pt idx="323">
                  <c:v>324.27999999999997</c:v>
                </c:pt>
                <c:pt idx="324">
                  <c:v>325.27999999999997</c:v>
                </c:pt>
                <c:pt idx="325">
                  <c:v>326.29599999999999</c:v>
                </c:pt>
                <c:pt idx="326">
                  <c:v>327.29599999999999</c:v>
                </c:pt>
                <c:pt idx="327">
                  <c:v>328.28800000000001</c:v>
                </c:pt>
                <c:pt idx="328">
                  <c:v>329.28800000000001</c:v>
                </c:pt>
                <c:pt idx="329">
                  <c:v>330.28800000000001</c:v>
                </c:pt>
                <c:pt idx="330">
                  <c:v>331.28399999999999</c:v>
                </c:pt>
                <c:pt idx="331">
                  <c:v>332.28399999999999</c:v>
                </c:pt>
                <c:pt idx="332">
                  <c:v>333.28399999999999</c:v>
                </c:pt>
                <c:pt idx="333">
                  <c:v>334.28</c:v>
                </c:pt>
                <c:pt idx="334">
                  <c:v>335.29199999999997</c:v>
                </c:pt>
                <c:pt idx="335">
                  <c:v>336.29599999999999</c:v>
                </c:pt>
                <c:pt idx="336">
                  <c:v>337.29199999999997</c:v>
                </c:pt>
                <c:pt idx="337">
                  <c:v>338.28800000000001</c:v>
                </c:pt>
                <c:pt idx="338">
                  <c:v>339.28399999999999</c:v>
                </c:pt>
                <c:pt idx="339">
                  <c:v>340.28399999999999</c:v>
                </c:pt>
                <c:pt idx="340">
                  <c:v>341.28399999999999</c:v>
                </c:pt>
                <c:pt idx="341">
                  <c:v>342.28</c:v>
                </c:pt>
                <c:pt idx="342">
                  <c:v>343.28</c:v>
                </c:pt>
                <c:pt idx="343">
                  <c:v>344.27600000000001</c:v>
                </c:pt>
                <c:pt idx="344">
                  <c:v>345.29199999999997</c:v>
                </c:pt>
                <c:pt idx="345">
                  <c:v>346.28800000000001</c:v>
                </c:pt>
                <c:pt idx="346">
                  <c:v>347.28800000000001</c:v>
                </c:pt>
                <c:pt idx="347">
                  <c:v>348.28800000000001</c:v>
                </c:pt>
                <c:pt idx="348">
                  <c:v>349.28800000000001</c:v>
                </c:pt>
                <c:pt idx="349">
                  <c:v>350.28399999999999</c:v>
                </c:pt>
                <c:pt idx="350">
                  <c:v>351.28399999999999</c:v>
                </c:pt>
                <c:pt idx="351">
                  <c:v>352.28</c:v>
                </c:pt>
                <c:pt idx="352">
                  <c:v>353.28</c:v>
                </c:pt>
                <c:pt idx="353">
                  <c:v>354.27600000000001</c:v>
                </c:pt>
                <c:pt idx="354">
                  <c:v>355.29199999999997</c:v>
                </c:pt>
                <c:pt idx="355">
                  <c:v>356.29199999999997</c:v>
                </c:pt>
                <c:pt idx="356">
                  <c:v>357.28800000000001</c:v>
                </c:pt>
                <c:pt idx="357">
                  <c:v>358.28800000000001</c:v>
                </c:pt>
                <c:pt idx="358">
                  <c:v>359.28399999999999</c:v>
                </c:pt>
                <c:pt idx="359">
                  <c:v>360.28399999999999</c:v>
                </c:pt>
                <c:pt idx="360">
                  <c:v>361.28399999999999</c:v>
                </c:pt>
                <c:pt idx="361">
                  <c:v>362.28</c:v>
                </c:pt>
                <c:pt idx="362">
                  <c:v>363.28</c:v>
                </c:pt>
                <c:pt idx="363">
                  <c:v>364.27600000000001</c:v>
                </c:pt>
                <c:pt idx="364">
                  <c:v>365.29199999999997</c:v>
                </c:pt>
                <c:pt idx="365">
                  <c:v>366.28800000000001</c:v>
                </c:pt>
                <c:pt idx="366">
                  <c:v>367.28800000000001</c:v>
                </c:pt>
                <c:pt idx="367">
                  <c:v>368.28800000000001</c:v>
                </c:pt>
                <c:pt idx="368">
                  <c:v>369.28399999999999</c:v>
                </c:pt>
                <c:pt idx="369">
                  <c:v>370.28399999999999</c:v>
                </c:pt>
                <c:pt idx="370">
                  <c:v>371.28399999999999</c:v>
                </c:pt>
                <c:pt idx="371">
                  <c:v>372.28</c:v>
                </c:pt>
                <c:pt idx="372">
                  <c:v>373.28</c:v>
                </c:pt>
                <c:pt idx="373">
                  <c:v>374.27600000000001</c:v>
                </c:pt>
                <c:pt idx="374">
                  <c:v>375.29199999999997</c:v>
                </c:pt>
                <c:pt idx="375">
                  <c:v>376.29199999999997</c:v>
                </c:pt>
                <c:pt idx="376">
                  <c:v>377.28800000000001</c:v>
                </c:pt>
                <c:pt idx="377">
                  <c:v>378.28800000000001</c:v>
                </c:pt>
                <c:pt idx="378">
                  <c:v>379.28399999999999</c:v>
                </c:pt>
                <c:pt idx="379">
                  <c:v>380.28399999999999</c:v>
                </c:pt>
                <c:pt idx="380">
                  <c:v>381.28399999999999</c:v>
                </c:pt>
                <c:pt idx="381">
                  <c:v>382.28</c:v>
                </c:pt>
                <c:pt idx="382">
                  <c:v>383.28</c:v>
                </c:pt>
                <c:pt idx="383">
                  <c:v>384.29199999999997</c:v>
                </c:pt>
                <c:pt idx="384">
                  <c:v>385.29199999999997</c:v>
                </c:pt>
                <c:pt idx="385">
                  <c:v>386.29199999999997</c:v>
                </c:pt>
                <c:pt idx="386">
                  <c:v>387.28800000000001</c:v>
                </c:pt>
                <c:pt idx="387">
                  <c:v>388.28800000000001</c:v>
                </c:pt>
                <c:pt idx="388">
                  <c:v>389.28399999999999</c:v>
                </c:pt>
                <c:pt idx="389">
                  <c:v>390.28399999999999</c:v>
                </c:pt>
                <c:pt idx="390">
                  <c:v>391.28399999999999</c:v>
                </c:pt>
                <c:pt idx="391">
                  <c:v>392.28399999999999</c:v>
                </c:pt>
                <c:pt idx="392">
                  <c:v>393.28</c:v>
                </c:pt>
                <c:pt idx="393">
                  <c:v>394.29599999999999</c:v>
                </c:pt>
                <c:pt idx="394">
                  <c:v>395.29199999999997</c:v>
                </c:pt>
                <c:pt idx="395">
                  <c:v>396.29199999999997</c:v>
                </c:pt>
                <c:pt idx="396">
                  <c:v>397.29199999999997</c:v>
                </c:pt>
                <c:pt idx="397">
                  <c:v>398.29199999999997</c:v>
                </c:pt>
                <c:pt idx="398">
                  <c:v>399.28800000000001</c:v>
                </c:pt>
                <c:pt idx="399">
                  <c:v>400.28800000000001</c:v>
                </c:pt>
                <c:pt idx="400">
                  <c:v>401.28399999999999</c:v>
                </c:pt>
                <c:pt idx="401">
                  <c:v>402.28399999999999</c:v>
                </c:pt>
                <c:pt idx="402">
                  <c:v>403.28</c:v>
                </c:pt>
                <c:pt idx="403">
                  <c:v>404.29599999999999</c:v>
                </c:pt>
                <c:pt idx="404">
                  <c:v>405.29599999999999</c:v>
                </c:pt>
                <c:pt idx="405">
                  <c:v>406.29199999999997</c:v>
                </c:pt>
                <c:pt idx="406">
                  <c:v>407.28800000000001</c:v>
                </c:pt>
                <c:pt idx="407">
                  <c:v>408.28800000000001</c:v>
                </c:pt>
                <c:pt idx="408">
                  <c:v>409.29199999999997</c:v>
                </c:pt>
                <c:pt idx="409">
                  <c:v>410.28800000000001</c:v>
                </c:pt>
                <c:pt idx="410">
                  <c:v>411.28399999999999</c:v>
                </c:pt>
                <c:pt idx="411">
                  <c:v>412.28</c:v>
                </c:pt>
                <c:pt idx="412">
                  <c:v>413.28</c:v>
                </c:pt>
                <c:pt idx="413">
                  <c:v>414.29199999999997</c:v>
                </c:pt>
                <c:pt idx="414">
                  <c:v>415.29199999999997</c:v>
                </c:pt>
                <c:pt idx="415">
                  <c:v>416.29199999999997</c:v>
                </c:pt>
                <c:pt idx="416">
                  <c:v>417.28800000000001</c:v>
                </c:pt>
                <c:pt idx="417">
                  <c:v>418.28800000000001</c:v>
                </c:pt>
                <c:pt idx="418">
                  <c:v>419.28399999999999</c:v>
                </c:pt>
                <c:pt idx="419">
                  <c:v>420.28399999999999</c:v>
                </c:pt>
                <c:pt idx="420">
                  <c:v>421.28399999999999</c:v>
                </c:pt>
                <c:pt idx="421">
                  <c:v>422.28</c:v>
                </c:pt>
                <c:pt idx="422">
                  <c:v>423.29199999999997</c:v>
                </c:pt>
                <c:pt idx="423">
                  <c:v>424.29199999999997</c:v>
                </c:pt>
                <c:pt idx="424">
                  <c:v>425.29199999999997</c:v>
                </c:pt>
                <c:pt idx="425">
                  <c:v>426.29199999999997</c:v>
                </c:pt>
                <c:pt idx="426">
                  <c:v>427.28800000000001</c:v>
                </c:pt>
                <c:pt idx="427">
                  <c:v>428.28800000000001</c:v>
                </c:pt>
                <c:pt idx="428">
                  <c:v>429.28399999999999</c:v>
                </c:pt>
                <c:pt idx="429">
                  <c:v>430.28399999999999</c:v>
                </c:pt>
                <c:pt idx="430">
                  <c:v>431.28</c:v>
                </c:pt>
                <c:pt idx="431">
                  <c:v>432.28</c:v>
                </c:pt>
                <c:pt idx="432">
                  <c:v>433.29599999999999</c:v>
                </c:pt>
                <c:pt idx="433">
                  <c:v>434.29199999999997</c:v>
                </c:pt>
                <c:pt idx="434">
                  <c:v>435.29199999999997</c:v>
                </c:pt>
                <c:pt idx="435">
                  <c:v>436.28800000000001</c:v>
                </c:pt>
                <c:pt idx="436">
                  <c:v>437.28800000000001</c:v>
                </c:pt>
                <c:pt idx="437">
                  <c:v>438.28800000000001</c:v>
                </c:pt>
                <c:pt idx="438">
                  <c:v>439.28399999999999</c:v>
                </c:pt>
                <c:pt idx="439">
                  <c:v>440.28399999999999</c:v>
                </c:pt>
                <c:pt idx="440">
                  <c:v>441.28</c:v>
                </c:pt>
                <c:pt idx="441">
                  <c:v>442.28</c:v>
                </c:pt>
                <c:pt idx="442">
                  <c:v>443.29199999999997</c:v>
                </c:pt>
                <c:pt idx="443">
                  <c:v>444.29199999999997</c:v>
                </c:pt>
                <c:pt idx="444">
                  <c:v>445.29199999999997</c:v>
                </c:pt>
                <c:pt idx="445">
                  <c:v>446.28800000000001</c:v>
                </c:pt>
                <c:pt idx="446">
                  <c:v>447.28800000000001</c:v>
                </c:pt>
                <c:pt idx="447">
                  <c:v>448.28399999999999</c:v>
                </c:pt>
                <c:pt idx="448">
                  <c:v>449.28399999999999</c:v>
                </c:pt>
                <c:pt idx="449">
                  <c:v>450.28399999999999</c:v>
                </c:pt>
                <c:pt idx="450">
                  <c:v>451.28</c:v>
                </c:pt>
                <c:pt idx="451">
                  <c:v>452.28</c:v>
                </c:pt>
                <c:pt idx="452">
                  <c:v>453.29199999999997</c:v>
                </c:pt>
                <c:pt idx="453">
                  <c:v>454.29199999999997</c:v>
                </c:pt>
                <c:pt idx="454">
                  <c:v>455.29199999999997</c:v>
                </c:pt>
                <c:pt idx="455">
                  <c:v>456.28800000000001</c:v>
                </c:pt>
                <c:pt idx="456">
                  <c:v>457.28800000000001</c:v>
                </c:pt>
                <c:pt idx="457">
                  <c:v>458.28800000000001</c:v>
                </c:pt>
                <c:pt idx="458">
                  <c:v>459.28399999999999</c:v>
                </c:pt>
                <c:pt idx="459">
                  <c:v>460.28399999999999</c:v>
                </c:pt>
                <c:pt idx="460">
                  <c:v>461.28399999999999</c:v>
                </c:pt>
                <c:pt idx="461">
                  <c:v>462.29599999999999</c:v>
                </c:pt>
                <c:pt idx="462">
                  <c:v>463.29199999999997</c:v>
                </c:pt>
                <c:pt idx="463">
                  <c:v>464.29599999999999</c:v>
                </c:pt>
                <c:pt idx="464">
                  <c:v>465.29599999999999</c:v>
                </c:pt>
                <c:pt idx="465">
                  <c:v>466.29199999999997</c:v>
                </c:pt>
                <c:pt idx="466">
                  <c:v>467.29199999999997</c:v>
                </c:pt>
                <c:pt idx="467">
                  <c:v>468.29199999999997</c:v>
                </c:pt>
                <c:pt idx="468">
                  <c:v>469.28399999999999</c:v>
                </c:pt>
                <c:pt idx="469">
                  <c:v>470.28399999999999</c:v>
                </c:pt>
                <c:pt idx="470">
                  <c:v>471.28399999999999</c:v>
                </c:pt>
                <c:pt idx="471">
                  <c:v>472.29599999999999</c:v>
                </c:pt>
                <c:pt idx="472">
                  <c:v>473.3</c:v>
                </c:pt>
                <c:pt idx="473">
                  <c:v>474.29199999999997</c:v>
                </c:pt>
                <c:pt idx="474">
                  <c:v>475.29199999999997</c:v>
                </c:pt>
                <c:pt idx="475">
                  <c:v>476.29199999999997</c:v>
                </c:pt>
                <c:pt idx="476">
                  <c:v>477.28800000000001</c:v>
                </c:pt>
                <c:pt idx="477">
                  <c:v>478.28800000000001</c:v>
                </c:pt>
                <c:pt idx="478">
                  <c:v>479.28399999999999</c:v>
                </c:pt>
                <c:pt idx="479">
                  <c:v>480.28800000000001</c:v>
                </c:pt>
                <c:pt idx="480">
                  <c:v>481.28</c:v>
                </c:pt>
                <c:pt idx="481">
                  <c:v>482.3</c:v>
                </c:pt>
                <c:pt idx="482">
                  <c:v>483.29199999999997</c:v>
                </c:pt>
                <c:pt idx="483">
                  <c:v>484.29199999999997</c:v>
                </c:pt>
                <c:pt idx="484">
                  <c:v>485.28800000000001</c:v>
                </c:pt>
                <c:pt idx="485">
                  <c:v>486.28800000000001</c:v>
                </c:pt>
                <c:pt idx="486">
                  <c:v>487.28800000000001</c:v>
                </c:pt>
                <c:pt idx="487">
                  <c:v>488.28800000000001</c:v>
                </c:pt>
                <c:pt idx="488">
                  <c:v>489.28399999999999</c:v>
                </c:pt>
                <c:pt idx="489">
                  <c:v>490.28399999999999</c:v>
                </c:pt>
                <c:pt idx="490">
                  <c:v>491.28</c:v>
                </c:pt>
                <c:pt idx="491">
                  <c:v>492.29599999999999</c:v>
                </c:pt>
                <c:pt idx="492">
                  <c:v>493.29199999999997</c:v>
                </c:pt>
                <c:pt idx="493">
                  <c:v>494.29199999999997</c:v>
                </c:pt>
                <c:pt idx="494">
                  <c:v>495.29199999999997</c:v>
                </c:pt>
                <c:pt idx="495">
                  <c:v>496.28800000000001</c:v>
                </c:pt>
                <c:pt idx="496">
                  <c:v>497.28800000000001</c:v>
                </c:pt>
                <c:pt idx="497">
                  <c:v>498.28800000000001</c:v>
                </c:pt>
                <c:pt idx="498">
                  <c:v>499.28399999999999</c:v>
                </c:pt>
                <c:pt idx="499">
                  <c:v>500.28399999999999</c:v>
                </c:pt>
                <c:pt idx="500">
                  <c:v>501.28</c:v>
                </c:pt>
                <c:pt idx="501">
                  <c:v>502.29599999999999</c:v>
                </c:pt>
                <c:pt idx="502">
                  <c:v>503.29199999999997</c:v>
                </c:pt>
                <c:pt idx="503">
                  <c:v>504.29199999999997</c:v>
                </c:pt>
                <c:pt idx="504">
                  <c:v>505.28800000000001</c:v>
                </c:pt>
                <c:pt idx="505">
                  <c:v>506.29199999999997</c:v>
                </c:pt>
                <c:pt idx="506">
                  <c:v>507.28800000000001</c:v>
                </c:pt>
                <c:pt idx="507">
                  <c:v>508.28399999999999</c:v>
                </c:pt>
                <c:pt idx="508">
                  <c:v>509.28399999999999</c:v>
                </c:pt>
                <c:pt idx="509">
                  <c:v>510.28399999999999</c:v>
                </c:pt>
                <c:pt idx="510">
                  <c:v>511.31200000000001</c:v>
                </c:pt>
                <c:pt idx="511">
                  <c:v>512.29600000000005</c:v>
                </c:pt>
                <c:pt idx="512">
                  <c:v>513.29200000000003</c:v>
                </c:pt>
                <c:pt idx="513">
                  <c:v>514.29200000000003</c:v>
                </c:pt>
                <c:pt idx="514">
                  <c:v>515.29200000000003</c:v>
                </c:pt>
                <c:pt idx="515">
                  <c:v>516.28800000000001</c:v>
                </c:pt>
                <c:pt idx="516">
                  <c:v>517.28800000000001</c:v>
                </c:pt>
                <c:pt idx="517">
                  <c:v>518.28800000000001</c:v>
                </c:pt>
                <c:pt idx="518">
                  <c:v>519.28399999999999</c:v>
                </c:pt>
                <c:pt idx="519">
                  <c:v>520.28399999999999</c:v>
                </c:pt>
                <c:pt idx="520">
                  <c:v>521.29600000000005</c:v>
                </c:pt>
                <c:pt idx="521">
                  <c:v>522.29600000000005</c:v>
                </c:pt>
                <c:pt idx="522">
                  <c:v>523.29200000000003</c:v>
                </c:pt>
                <c:pt idx="523">
                  <c:v>524.29200000000003</c:v>
                </c:pt>
                <c:pt idx="524">
                  <c:v>525.28800000000001</c:v>
                </c:pt>
                <c:pt idx="525">
                  <c:v>526.28800000000001</c:v>
                </c:pt>
                <c:pt idx="526">
                  <c:v>527.28800000000001</c:v>
                </c:pt>
                <c:pt idx="527">
                  <c:v>528.28399999999999</c:v>
                </c:pt>
                <c:pt idx="528">
                  <c:v>529.28399999999999</c:v>
                </c:pt>
                <c:pt idx="529">
                  <c:v>530.28399999999999</c:v>
                </c:pt>
                <c:pt idx="530">
                  <c:v>531.29600000000005</c:v>
                </c:pt>
                <c:pt idx="531">
                  <c:v>532.29600000000005</c:v>
                </c:pt>
                <c:pt idx="532">
                  <c:v>533.29600000000005</c:v>
                </c:pt>
                <c:pt idx="533">
                  <c:v>534.29200000000003</c:v>
                </c:pt>
                <c:pt idx="534">
                  <c:v>535.28800000000001</c:v>
                </c:pt>
                <c:pt idx="535">
                  <c:v>536.29200000000003</c:v>
                </c:pt>
                <c:pt idx="536">
                  <c:v>537.28800000000001</c:v>
                </c:pt>
                <c:pt idx="537">
                  <c:v>538.28399999999999</c:v>
                </c:pt>
                <c:pt idx="538">
                  <c:v>539.28399999999999</c:v>
                </c:pt>
                <c:pt idx="539">
                  <c:v>540.29999999999995</c:v>
                </c:pt>
                <c:pt idx="540">
                  <c:v>541.30399999999997</c:v>
                </c:pt>
                <c:pt idx="541">
                  <c:v>542.29600000000005</c:v>
                </c:pt>
                <c:pt idx="542">
                  <c:v>543.29600000000005</c:v>
                </c:pt>
                <c:pt idx="543">
                  <c:v>544.29200000000003</c:v>
                </c:pt>
                <c:pt idx="544">
                  <c:v>545.29600000000005</c:v>
                </c:pt>
                <c:pt idx="545">
                  <c:v>546.29200000000003</c:v>
                </c:pt>
                <c:pt idx="546">
                  <c:v>547.28800000000001</c:v>
                </c:pt>
                <c:pt idx="547">
                  <c:v>548.28800000000001</c:v>
                </c:pt>
                <c:pt idx="548">
                  <c:v>549.28399999999999</c:v>
                </c:pt>
                <c:pt idx="549">
                  <c:v>550.29999999999995</c:v>
                </c:pt>
                <c:pt idx="550">
                  <c:v>551.29999999999995</c:v>
                </c:pt>
                <c:pt idx="551">
                  <c:v>552.29600000000005</c:v>
                </c:pt>
                <c:pt idx="552">
                  <c:v>553.29999999999995</c:v>
                </c:pt>
                <c:pt idx="553">
                  <c:v>554.29600000000005</c:v>
                </c:pt>
                <c:pt idx="554">
                  <c:v>555.29200000000003</c:v>
                </c:pt>
                <c:pt idx="555">
                  <c:v>556.28800000000001</c:v>
                </c:pt>
                <c:pt idx="556">
                  <c:v>557.28800000000001</c:v>
                </c:pt>
                <c:pt idx="557">
                  <c:v>558.28399999999999</c:v>
                </c:pt>
                <c:pt idx="558">
                  <c:v>559.28399999999999</c:v>
                </c:pt>
                <c:pt idx="559">
                  <c:v>560.29600000000005</c:v>
                </c:pt>
                <c:pt idx="560">
                  <c:v>561.29600000000005</c:v>
                </c:pt>
                <c:pt idx="561">
                  <c:v>562.29600000000005</c:v>
                </c:pt>
                <c:pt idx="562">
                  <c:v>563.29600000000005</c:v>
                </c:pt>
                <c:pt idx="563">
                  <c:v>564.29200000000003</c:v>
                </c:pt>
                <c:pt idx="564">
                  <c:v>565.29200000000003</c:v>
                </c:pt>
                <c:pt idx="565">
                  <c:v>566.28800000000001</c:v>
                </c:pt>
                <c:pt idx="566">
                  <c:v>567.28800000000001</c:v>
                </c:pt>
                <c:pt idx="567">
                  <c:v>568.28399999999999</c:v>
                </c:pt>
                <c:pt idx="568">
                  <c:v>569.28399999999999</c:v>
                </c:pt>
                <c:pt idx="569">
                  <c:v>570.29600000000005</c:v>
                </c:pt>
                <c:pt idx="570">
                  <c:v>571.29600000000005</c:v>
                </c:pt>
                <c:pt idx="571">
                  <c:v>572.29600000000005</c:v>
                </c:pt>
                <c:pt idx="572">
                  <c:v>573.29200000000003</c:v>
                </c:pt>
                <c:pt idx="573">
                  <c:v>574.29200000000003</c:v>
                </c:pt>
                <c:pt idx="574">
                  <c:v>575.29200000000003</c:v>
                </c:pt>
                <c:pt idx="575">
                  <c:v>576.28800000000001</c:v>
                </c:pt>
                <c:pt idx="576">
                  <c:v>577.28800000000001</c:v>
                </c:pt>
                <c:pt idx="577">
                  <c:v>578.28800000000001</c:v>
                </c:pt>
                <c:pt idx="578">
                  <c:v>579.29999999999995</c:v>
                </c:pt>
                <c:pt idx="579">
                  <c:v>580.29600000000005</c:v>
                </c:pt>
                <c:pt idx="580">
                  <c:v>581.29600000000005</c:v>
                </c:pt>
                <c:pt idx="581">
                  <c:v>582.29600000000005</c:v>
                </c:pt>
                <c:pt idx="582">
                  <c:v>583.29200000000003</c:v>
                </c:pt>
                <c:pt idx="583">
                  <c:v>584.29200000000003</c:v>
                </c:pt>
                <c:pt idx="584">
                  <c:v>585.28800000000001</c:v>
                </c:pt>
                <c:pt idx="585">
                  <c:v>586.28800000000001</c:v>
                </c:pt>
                <c:pt idx="586">
                  <c:v>587.28800000000001</c:v>
                </c:pt>
                <c:pt idx="587">
                  <c:v>588.28800000000001</c:v>
                </c:pt>
                <c:pt idx="588">
                  <c:v>589.29999999999995</c:v>
                </c:pt>
                <c:pt idx="589">
                  <c:v>590.29600000000005</c:v>
                </c:pt>
                <c:pt idx="590">
                  <c:v>591.29600000000005</c:v>
                </c:pt>
                <c:pt idx="591">
                  <c:v>592.29600000000005</c:v>
                </c:pt>
                <c:pt idx="592">
                  <c:v>593.29200000000003</c:v>
                </c:pt>
                <c:pt idx="593">
                  <c:v>594.29200000000003</c:v>
                </c:pt>
                <c:pt idx="594">
                  <c:v>595.29200000000003</c:v>
                </c:pt>
                <c:pt idx="595">
                  <c:v>596.28800000000001</c:v>
                </c:pt>
                <c:pt idx="596">
                  <c:v>597.28800000000001</c:v>
                </c:pt>
                <c:pt idx="597">
                  <c:v>598.28399999999999</c:v>
                </c:pt>
                <c:pt idx="598">
                  <c:v>599.29999999999995</c:v>
                </c:pt>
                <c:pt idx="599">
                  <c:v>600.29600000000005</c:v>
                </c:pt>
                <c:pt idx="600">
                  <c:v>601.29600000000005</c:v>
                </c:pt>
                <c:pt idx="601">
                  <c:v>602.29600000000005</c:v>
                </c:pt>
                <c:pt idx="602">
                  <c:v>603.29200000000003</c:v>
                </c:pt>
                <c:pt idx="603">
                  <c:v>604.29200000000003</c:v>
                </c:pt>
                <c:pt idx="604">
                  <c:v>605.28800000000001</c:v>
                </c:pt>
                <c:pt idx="605">
                  <c:v>606.28800000000001</c:v>
                </c:pt>
                <c:pt idx="606">
                  <c:v>607.28800000000001</c:v>
                </c:pt>
                <c:pt idx="607">
                  <c:v>608.28800000000001</c:v>
                </c:pt>
                <c:pt idx="608">
                  <c:v>609.30399999999997</c:v>
                </c:pt>
                <c:pt idx="609">
                  <c:v>610.29999999999995</c:v>
                </c:pt>
                <c:pt idx="610">
                  <c:v>611.29999999999995</c:v>
                </c:pt>
                <c:pt idx="611">
                  <c:v>612.29999999999995</c:v>
                </c:pt>
                <c:pt idx="612">
                  <c:v>613.29200000000003</c:v>
                </c:pt>
                <c:pt idx="613">
                  <c:v>614.29200000000003</c:v>
                </c:pt>
                <c:pt idx="614">
                  <c:v>615.29200000000003</c:v>
                </c:pt>
                <c:pt idx="615">
                  <c:v>616.29200000000003</c:v>
                </c:pt>
                <c:pt idx="616">
                  <c:v>617.29200000000003</c:v>
                </c:pt>
                <c:pt idx="617">
                  <c:v>618.30399999999997</c:v>
                </c:pt>
                <c:pt idx="618">
                  <c:v>619.30399999999997</c:v>
                </c:pt>
                <c:pt idx="619">
                  <c:v>620.30399999999997</c:v>
                </c:pt>
                <c:pt idx="620">
                  <c:v>621.29999999999995</c:v>
                </c:pt>
                <c:pt idx="621">
                  <c:v>622.29999999999995</c:v>
                </c:pt>
                <c:pt idx="622">
                  <c:v>623.29600000000005</c:v>
                </c:pt>
                <c:pt idx="623">
                  <c:v>624.29200000000003</c:v>
                </c:pt>
                <c:pt idx="624">
                  <c:v>625.29200000000003</c:v>
                </c:pt>
                <c:pt idx="625">
                  <c:v>626.29200000000003</c:v>
                </c:pt>
                <c:pt idx="626">
                  <c:v>627.28399999999999</c:v>
                </c:pt>
                <c:pt idx="627">
                  <c:v>628.29999999999995</c:v>
                </c:pt>
                <c:pt idx="628">
                  <c:v>629.29999999999995</c:v>
                </c:pt>
                <c:pt idx="629">
                  <c:v>630.29600000000005</c:v>
                </c:pt>
                <c:pt idx="630">
                  <c:v>631.29600000000005</c:v>
                </c:pt>
                <c:pt idx="631">
                  <c:v>632.29600000000005</c:v>
                </c:pt>
                <c:pt idx="632">
                  <c:v>633.29200000000003</c:v>
                </c:pt>
                <c:pt idx="633">
                  <c:v>634.29200000000003</c:v>
                </c:pt>
                <c:pt idx="634">
                  <c:v>635.28800000000001</c:v>
                </c:pt>
                <c:pt idx="635">
                  <c:v>636.28800000000001</c:v>
                </c:pt>
                <c:pt idx="636">
                  <c:v>637.28800000000001</c:v>
                </c:pt>
                <c:pt idx="637">
                  <c:v>638.29999999999995</c:v>
                </c:pt>
                <c:pt idx="638">
                  <c:v>639.29999999999995</c:v>
                </c:pt>
                <c:pt idx="639">
                  <c:v>640.29600000000005</c:v>
                </c:pt>
                <c:pt idx="640">
                  <c:v>641.29600000000005</c:v>
                </c:pt>
                <c:pt idx="641">
                  <c:v>642.29600000000005</c:v>
                </c:pt>
                <c:pt idx="642">
                  <c:v>643.29200000000003</c:v>
                </c:pt>
                <c:pt idx="643">
                  <c:v>644.29200000000003</c:v>
                </c:pt>
                <c:pt idx="644">
                  <c:v>645.28800000000001</c:v>
                </c:pt>
                <c:pt idx="645">
                  <c:v>646.28800000000001</c:v>
                </c:pt>
                <c:pt idx="646">
                  <c:v>647.28800000000001</c:v>
                </c:pt>
                <c:pt idx="647">
                  <c:v>648.29999999999995</c:v>
                </c:pt>
                <c:pt idx="648">
                  <c:v>649.29600000000005</c:v>
                </c:pt>
                <c:pt idx="649">
                  <c:v>650.29600000000005</c:v>
                </c:pt>
                <c:pt idx="650">
                  <c:v>651.29600000000005</c:v>
                </c:pt>
                <c:pt idx="651">
                  <c:v>652.29600000000005</c:v>
                </c:pt>
                <c:pt idx="652">
                  <c:v>653.29200000000003</c:v>
                </c:pt>
                <c:pt idx="653">
                  <c:v>654.29200000000003</c:v>
                </c:pt>
                <c:pt idx="654">
                  <c:v>655.28800000000001</c:v>
                </c:pt>
                <c:pt idx="655">
                  <c:v>656.28800000000001</c:v>
                </c:pt>
                <c:pt idx="656">
                  <c:v>657.28800000000001</c:v>
                </c:pt>
                <c:pt idx="657">
                  <c:v>658.3</c:v>
                </c:pt>
                <c:pt idx="658">
                  <c:v>659.3</c:v>
                </c:pt>
                <c:pt idx="659">
                  <c:v>660.29600000000005</c:v>
                </c:pt>
                <c:pt idx="660">
                  <c:v>661.29600000000005</c:v>
                </c:pt>
                <c:pt idx="661">
                  <c:v>662.29600000000005</c:v>
                </c:pt>
                <c:pt idx="662">
                  <c:v>663.29200000000003</c:v>
                </c:pt>
                <c:pt idx="663">
                  <c:v>664.29200000000003</c:v>
                </c:pt>
                <c:pt idx="664">
                  <c:v>665.28800000000001</c:v>
                </c:pt>
                <c:pt idx="665">
                  <c:v>666.28800000000001</c:v>
                </c:pt>
                <c:pt idx="666">
                  <c:v>667.3</c:v>
                </c:pt>
                <c:pt idx="667">
                  <c:v>668.3</c:v>
                </c:pt>
                <c:pt idx="668">
                  <c:v>669.3</c:v>
                </c:pt>
                <c:pt idx="669">
                  <c:v>670.29600000000005</c:v>
                </c:pt>
                <c:pt idx="670">
                  <c:v>671.29600000000005</c:v>
                </c:pt>
                <c:pt idx="671">
                  <c:v>672.29600000000005</c:v>
                </c:pt>
                <c:pt idx="672">
                  <c:v>673.29200000000003</c:v>
                </c:pt>
                <c:pt idx="673">
                  <c:v>674.29200000000003</c:v>
                </c:pt>
                <c:pt idx="674">
                  <c:v>675.28800000000001</c:v>
                </c:pt>
                <c:pt idx="675">
                  <c:v>676.28800000000001</c:v>
                </c:pt>
                <c:pt idx="676">
                  <c:v>677.3</c:v>
                </c:pt>
                <c:pt idx="677">
                  <c:v>678.3</c:v>
                </c:pt>
                <c:pt idx="678">
                  <c:v>679.3</c:v>
                </c:pt>
                <c:pt idx="679">
                  <c:v>680.29600000000005</c:v>
                </c:pt>
                <c:pt idx="680">
                  <c:v>681.29600000000005</c:v>
                </c:pt>
                <c:pt idx="681">
                  <c:v>682.30399999999997</c:v>
                </c:pt>
                <c:pt idx="682">
                  <c:v>683.29200000000003</c:v>
                </c:pt>
                <c:pt idx="683">
                  <c:v>684.29600000000005</c:v>
                </c:pt>
                <c:pt idx="684">
                  <c:v>685.29600000000005</c:v>
                </c:pt>
                <c:pt idx="685">
                  <c:v>686.29200000000003</c:v>
                </c:pt>
                <c:pt idx="686">
                  <c:v>687.30799999999999</c:v>
                </c:pt>
                <c:pt idx="687">
                  <c:v>688.3</c:v>
                </c:pt>
                <c:pt idx="688">
                  <c:v>689.30399999999997</c:v>
                </c:pt>
                <c:pt idx="689">
                  <c:v>690.3</c:v>
                </c:pt>
                <c:pt idx="690">
                  <c:v>691.29600000000005</c:v>
                </c:pt>
                <c:pt idx="691">
                  <c:v>692.29600000000005</c:v>
                </c:pt>
                <c:pt idx="692">
                  <c:v>693.29600000000005</c:v>
                </c:pt>
                <c:pt idx="693">
                  <c:v>694.29200000000003</c:v>
                </c:pt>
                <c:pt idx="694">
                  <c:v>695.29200000000003</c:v>
                </c:pt>
                <c:pt idx="695">
                  <c:v>696.28800000000001</c:v>
                </c:pt>
                <c:pt idx="696">
                  <c:v>697.30399999999997</c:v>
                </c:pt>
                <c:pt idx="697">
                  <c:v>698.31200000000001</c:v>
                </c:pt>
                <c:pt idx="698">
                  <c:v>699.30399999999997</c:v>
                </c:pt>
                <c:pt idx="699">
                  <c:v>700.29600000000005</c:v>
                </c:pt>
                <c:pt idx="700">
                  <c:v>701.29600000000005</c:v>
                </c:pt>
                <c:pt idx="701">
                  <c:v>702.29200000000003</c:v>
                </c:pt>
                <c:pt idx="702">
                  <c:v>703.29200000000003</c:v>
                </c:pt>
                <c:pt idx="703">
                  <c:v>704.28800000000001</c:v>
                </c:pt>
                <c:pt idx="704">
                  <c:v>705.28800000000001</c:v>
                </c:pt>
                <c:pt idx="705">
                  <c:v>706.28800000000001</c:v>
                </c:pt>
                <c:pt idx="706">
                  <c:v>707.3</c:v>
                </c:pt>
                <c:pt idx="707">
                  <c:v>708.3</c:v>
                </c:pt>
                <c:pt idx="708">
                  <c:v>709.3</c:v>
                </c:pt>
                <c:pt idx="709">
                  <c:v>710.29600000000005</c:v>
                </c:pt>
                <c:pt idx="710">
                  <c:v>711.29600000000005</c:v>
                </c:pt>
                <c:pt idx="711">
                  <c:v>712.29200000000003</c:v>
                </c:pt>
                <c:pt idx="712">
                  <c:v>713.29200000000003</c:v>
                </c:pt>
                <c:pt idx="713">
                  <c:v>714.29200000000003</c:v>
                </c:pt>
                <c:pt idx="714">
                  <c:v>715.28800000000001</c:v>
                </c:pt>
                <c:pt idx="715">
                  <c:v>716.30399999999997</c:v>
                </c:pt>
                <c:pt idx="716">
                  <c:v>717.3</c:v>
                </c:pt>
                <c:pt idx="717">
                  <c:v>718.3</c:v>
                </c:pt>
                <c:pt idx="718">
                  <c:v>719.30399999999997</c:v>
                </c:pt>
                <c:pt idx="719">
                  <c:v>720.29600000000005</c:v>
                </c:pt>
              </c:numCache>
            </c:numRef>
          </c:xVal>
          <c:yVal>
            <c:numRef>
              <c:f>'tissotropia level 2'!$B$4:$B$723</c:f>
              <c:numCache>
                <c:formatCode>General</c:formatCode>
                <c:ptCount val="720"/>
                <c:pt idx="0">
                  <c:v>270.70800000000003</c:v>
                </c:pt>
                <c:pt idx="1">
                  <c:v>353.28899999999999</c:v>
                </c:pt>
                <c:pt idx="2">
                  <c:v>449.57400000000001</c:v>
                </c:pt>
                <c:pt idx="3">
                  <c:v>563.024</c:v>
                </c:pt>
                <c:pt idx="4">
                  <c:v>681.51800000000003</c:v>
                </c:pt>
                <c:pt idx="5">
                  <c:v>797.35299999999995</c:v>
                </c:pt>
                <c:pt idx="6">
                  <c:v>902.65099999999995</c:v>
                </c:pt>
                <c:pt idx="7">
                  <c:v>993.06700000000001</c:v>
                </c:pt>
                <c:pt idx="8">
                  <c:v>1067.32</c:v>
                </c:pt>
                <c:pt idx="9">
                  <c:v>1127.95</c:v>
                </c:pt>
                <c:pt idx="10">
                  <c:v>1177.75</c:v>
                </c:pt>
                <c:pt idx="11">
                  <c:v>1218.23</c:v>
                </c:pt>
                <c:pt idx="12">
                  <c:v>1251.8900000000001</c:v>
                </c:pt>
                <c:pt idx="13">
                  <c:v>1280.42</c:v>
                </c:pt>
                <c:pt idx="14">
                  <c:v>1304.73</c:v>
                </c:pt>
                <c:pt idx="15">
                  <c:v>1325.47</c:v>
                </c:pt>
                <c:pt idx="16">
                  <c:v>1343.37</c:v>
                </c:pt>
                <c:pt idx="17">
                  <c:v>1358.77</c:v>
                </c:pt>
                <c:pt idx="18">
                  <c:v>1371.96</c:v>
                </c:pt>
                <c:pt idx="19">
                  <c:v>1383.48</c:v>
                </c:pt>
                <c:pt idx="20">
                  <c:v>1393.25</c:v>
                </c:pt>
                <c:pt idx="21">
                  <c:v>1401.65</c:v>
                </c:pt>
                <c:pt idx="22">
                  <c:v>1408.76</c:v>
                </c:pt>
                <c:pt idx="23">
                  <c:v>1414.8</c:v>
                </c:pt>
                <c:pt idx="24">
                  <c:v>1419.81</c:v>
                </c:pt>
                <c:pt idx="25">
                  <c:v>1423.81</c:v>
                </c:pt>
                <c:pt idx="26">
                  <c:v>1426.9</c:v>
                </c:pt>
                <c:pt idx="27">
                  <c:v>1429.13</c:v>
                </c:pt>
                <c:pt idx="28">
                  <c:v>1430.6</c:v>
                </c:pt>
                <c:pt idx="29">
                  <c:v>1431.38</c:v>
                </c:pt>
                <c:pt idx="30">
                  <c:v>1431.57</c:v>
                </c:pt>
                <c:pt idx="31">
                  <c:v>1431.26</c:v>
                </c:pt>
                <c:pt idx="32">
                  <c:v>1430.5</c:v>
                </c:pt>
                <c:pt idx="33">
                  <c:v>1429.33</c:v>
                </c:pt>
                <c:pt idx="34">
                  <c:v>1427.82</c:v>
                </c:pt>
                <c:pt idx="35">
                  <c:v>1426</c:v>
                </c:pt>
                <c:pt idx="36">
                  <c:v>1423.89</c:v>
                </c:pt>
                <c:pt idx="37">
                  <c:v>1421.55</c:v>
                </c:pt>
                <c:pt idx="38">
                  <c:v>1419.03</c:v>
                </c:pt>
                <c:pt idx="39">
                  <c:v>1416.33</c:v>
                </c:pt>
                <c:pt idx="40">
                  <c:v>1413.59</c:v>
                </c:pt>
                <c:pt idx="41">
                  <c:v>1410.78</c:v>
                </c:pt>
                <c:pt idx="42">
                  <c:v>1407.96</c:v>
                </c:pt>
                <c:pt idx="43">
                  <c:v>1405.04</c:v>
                </c:pt>
                <c:pt idx="44">
                  <c:v>1402.05</c:v>
                </c:pt>
                <c:pt idx="45">
                  <c:v>1398.94</c:v>
                </c:pt>
                <c:pt idx="46">
                  <c:v>1395.64</c:v>
                </c:pt>
                <c:pt idx="47">
                  <c:v>1392.16</c:v>
                </c:pt>
                <c:pt idx="48">
                  <c:v>1388.48</c:v>
                </c:pt>
                <c:pt idx="49">
                  <c:v>1384.55</c:v>
                </c:pt>
                <c:pt idx="50">
                  <c:v>1380.51</c:v>
                </c:pt>
                <c:pt idx="51">
                  <c:v>1376.36</c:v>
                </c:pt>
                <c:pt idx="52">
                  <c:v>1372.15</c:v>
                </c:pt>
                <c:pt idx="53">
                  <c:v>1367.83</c:v>
                </c:pt>
                <c:pt idx="54">
                  <c:v>1363.41</c:v>
                </c:pt>
                <c:pt idx="55">
                  <c:v>1358.86</c:v>
                </c:pt>
                <c:pt idx="56">
                  <c:v>1354.11</c:v>
                </c:pt>
                <c:pt idx="57">
                  <c:v>1349.28</c:v>
                </c:pt>
                <c:pt idx="58">
                  <c:v>1344.23</c:v>
                </c:pt>
                <c:pt idx="59">
                  <c:v>1349.88</c:v>
                </c:pt>
                <c:pt idx="60">
                  <c:v>1.9655899999999999</c:v>
                </c:pt>
                <c:pt idx="61">
                  <c:v>0.78415800000000002</c:v>
                </c:pt>
                <c:pt idx="62">
                  <c:v>0.59018099999999996</c:v>
                </c:pt>
                <c:pt idx="63">
                  <c:v>0.439359</c:v>
                </c:pt>
                <c:pt idx="64">
                  <c:v>0.36634100000000003</c:v>
                </c:pt>
                <c:pt idx="65">
                  <c:v>0.305344</c:v>
                </c:pt>
                <c:pt idx="66">
                  <c:v>0.27025700000000002</c:v>
                </c:pt>
                <c:pt idx="67">
                  <c:v>0.240505</c:v>
                </c:pt>
                <c:pt idx="68">
                  <c:v>0.221971</c:v>
                </c:pt>
                <c:pt idx="69">
                  <c:v>0.20078499999999999</c:v>
                </c:pt>
                <c:pt idx="70">
                  <c:v>0.18679599999999999</c:v>
                </c:pt>
                <c:pt idx="71">
                  <c:v>0.17104900000000001</c:v>
                </c:pt>
                <c:pt idx="72">
                  <c:v>0.161301</c:v>
                </c:pt>
                <c:pt idx="73">
                  <c:v>0.15234600000000001</c:v>
                </c:pt>
                <c:pt idx="74">
                  <c:v>0.14668300000000001</c:v>
                </c:pt>
                <c:pt idx="75">
                  <c:v>0.14014799999999999</c:v>
                </c:pt>
                <c:pt idx="76">
                  <c:v>0.132517</c:v>
                </c:pt>
                <c:pt idx="77">
                  <c:v>0.12878800000000001</c:v>
                </c:pt>
                <c:pt idx="78">
                  <c:v>0.123983</c:v>
                </c:pt>
                <c:pt idx="79">
                  <c:v>0.12221</c:v>
                </c:pt>
                <c:pt idx="80">
                  <c:v>0.118926</c:v>
                </c:pt>
                <c:pt idx="81">
                  <c:v>0.116744</c:v>
                </c:pt>
                <c:pt idx="82">
                  <c:v>0.11616899999999999</c:v>
                </c:pt>
                <c:pt idx="83">
                  <c:v>0.11401699999999999</c:v>
                </c:pt>
                <c:pt idx="84">
                  <c:v>0.11304500000000001</c:v>
                </c:pt>
                <c:pt idx="85">
                  <c:v>0.112454</c:v>
                </c:pt>
                <c:pt idx="86">
                  <c:v>0.111425</c:v>
                </c:pt>
                <c:pt idx="87">
                  <c:v>0.11243300000000001</c:v>
                </c:pt>
                <c:pt idx="88">
                  <c:v>0.112043</c:v>
                </c:pt>
                <c:pt idx="89">
                  <c:v>0.111827</c:v>
                </c:pt>
                <c:pt idx="90">
                  <c:v>0.111953</c:v>
                </c:pt>
                <c:pt idx="91">
                  <c:v>0.111903</c:v>
                </c:pt>
                <c:pt idx="92">
                  <c:v>0.112233</c:v>
                </c:pt>
                <c:pt idx="93">
                  <c:v>0.11039300000000001</c:v>
                </c:pt>
                <c:pt idx="94">
                  <c:v>0.111097</c:v>
                </c:pt>
                <c:pt idx="95">
                  <c:v>0.11108700000000001</c:v>
                </c:pt>
                <c:pt idx="96">
                  <c:v>0.11117</c:v>
                </c:pt>
                <c:pt idx="97">
                  <c:v>0.11379</c:v>
                </c:pt>
                <c:pt idx="98">
                  <c:v>0.115096</c:v>
                </c:pt>
                <c:pt idx="99">
                  <c:v>0.114187</c:v>
                </c:pt>
                <c:pt idx="100">
                  <c:v>0.115393</c:v>
                </c:pt>
                <c:pt idx="101">
                  <c:v>0.112579</c:v>
                </c:pt>
                <c:pt idx="102">
                  <c:v>0.11207</c:v>
                </c:pt>
                <c:pt idx="103">
                  <c:v>0.11098</c:v>
                </c:pt>
                <c:pt idx="104">
                  <c:v>0.111663</c:v>
                </c:pt>
                <c:pt idx="105">
                  <c:v>0.109461</c:v>
                </c:pt>
                <c:pt idx="106">
                  <c:v>0.109475</c:v>
                </c:pt>
                <c:pt idx="107">
                  <c:v>0.108726</c:v>
                </c:pt>
                <c:pt idx="108">
                  <c:v>0.107278</c:v>
                </c:pt>
                <c:pt idx="109">
                  <c:v>0.100651</c:v>
                </c:pt>
                <c:pt idx="110">
                  <c:v>9.9862999999999993E-2</c:v>
                </c:pt>
                <c:pt idx="111">
                  <c:v>9.8732700000000007E-2</c:v>
                </c:pt>
                <c:pt idx="112">
                  <c:v>9.8391300000000001E-2</c:v>
                </c:pt>
                <c:pt idx="113">
                  <c:v>9.4423499999999994E-2</c:v>
                </c:pt>
                <c:pt idx="114">
                  <c:v>9.2879400000000001E-2</c:v>
                </c:pt>
                <c:pt idx="115">
                  <c:v>9.0775099999999997E-2</c:v>
                </c:pt>
                <c:pt idx="116">
                  <c:v>9.1046299999999997E-2</c:v>
                </c:pt>
                <c:pt idx="117">
                  <c:v>9.1153899999999996E-2</c:v>
                </c:pt>
                <c:pt idx="118">
                  <c:v>9.1112600000000002E-2</c:v>
                </c:pt>
                <c:pt idx="119">
                  <c:v>9.0740299999999996E-2</c:v>
                </c:pt>
                <c:pt idx="120">
                  <c:v>26.099699999999999</c:v>
                </c:pt>
                <c:pt idx="121">
                  <c:v>38.063800000000001</c:v>
                </c:pt>
                <c:pt idx="122">
                  <c:v>40.978200000000001</c:v>
                </c:pt>
                <c:pt idx="123">
                  <c:v>41.546199999999999</c:v>
                </c:pt>
                <c:pt idx="124">
                  <c:v>42.598100000000002</c:v>
                </c:pt>
                <c:pt idx="125">
                  <c:v>42.341500000000003</c:v>
                </c:pt>
                <c:pt idx="126">
                  <c:v>42.597700000000003</c:v>
                </c:pt>
                <c:pt idx="127">
                  <c:v>42.818899999999999</c:v>
                </c:pt>
                <c:pt idx="128">
                  <c:v>43.018000000000001</c:v>
                </c:pt>
                <c:pt idx="129">
                  <c:v>43.175600000000003</c:v>
                </c:pt>
                <c:pt idx="130">
                  <c:v>43.293599999999998</c:v>
                </c:pt>
                <c:pt idx="131">
                  <c:v>43.34</c:v>
                </c:pt>
                <c:pt idx="132">
                  <c:v>43.3919</c:v>
                </c:pt>
                <c:pt idx="133">
                  <c:v>43.443899999999999</c:v>
                </c:pt>
                <c:pt idx="134">
                  <c:v>43.4831</c:v>
                </c:pt>
                <c:pt idx="135">
                  <c:v>43.5124</c:v>
                </c:pt>
                <c:pt idx="136">
                  <c:v>43.6098</c:v>
                </c:pt>
                <c:pt idx="137">
                  <c:v>43.713900000000002</c:v>
                </c:pt>
                <c:pt idx="138">
                  <c:v>43.772500000000001</c:v>
                </c:pt>
                <c:pt idx="139">
                  <c:v>43.857799999999997</c:v>
                </c:pt>
                <c:pt idx="140">
                  <c:v>43.9739</c:v>
                </c:pt>
                <c:pt idx="141">
                  <c:v>44.034599999999998</c:v>
                </c:pt>
                <c:pt idx="142">
                  <c:v>44.070599999999999</c:v>
                </c:pt>
                <c:pt idx="143">
                  <c:v>44.132899999999999</c:v>
                </c:pt>
                <c:pt idx="144">
                  <c:v>44.144399999999997</c:v>
                </c:pt>
                <c:pt idx="145">
                  <c:v>44.094200000000001</c:v>
                </c:pt>
                <c:pt idx="146">
                  <c:v>44.012599999999999</c:v>
                </c:pt>
                <c:pt idx="147">
                  <c:v>43.8765</c:v>
                </c:pt>
                <c:pt idx="148">
                  <c:v>43.721400000000003</c:v>
                </c:pt>
                <c:pt idx="149">
                  <c:v>43.6</c:v>
                </c:pt>
                <c:pt idx="150">
                  <c:v>43.503999999999998</c:v>
                </c:pt>
                <c:pt idx="151">
                  <c:v>43.425800000000002</c:v>
                </c:pt>
                <c:pt idx="152">
                  <c:v>43.366799999999998</c:v>
                </c:pt>
                <c:pt idx="153">
                  <c:v>43.264800000000001</c:v>
                </c:pt>
                <c:pt idx="154">
                  <c:v>43.0886</c:v>
                </c:pt>
                <c:pt idx="155">
                  <c:v>42.845399999999998</c:v>
                </c:pt>
                <c:pt idx="156">
                  <c:v>42.584099999999999</c:v>
                </c:pt>
                <c:pt idx="157">
                  <c:v>42.337699999999998</c:v>
                </c:pt>
                <c:pt idx="158">
                  <c:v>42.1342</c:v>
                </c:pt>
                <c:pt idx="159">
                  <c:v>41.990699999999997</c:v>
                </c:pt>
                <c:pt idx="160">
                  <c:v>41.931800000000003</c:v>
                </c:pt>
                <c:pt idx="161">
                  <c:v>41.869300000000003</c:v>
                </c:pt>
                <c:pt idx="162">
                  <c:v>41.818600000000004</c:v>
                </c:pt>
                <c:pt idx="163">
                  <c:v>41.729900000000001</c:v>
                </c:pt>
                <c:pt idx="164">
                  <c:v>41.6066</c:v>
                </c:pt>
                <c:pt idx="165">
                  <c:v>41.466000000000001</c:v>
                </c:pt>
                <c:pt idx="166">
                  <c:v>41.380800000000001</c:v>
                </c:pt>
                <c:pt idx="167">
                  <c:v>41.303600000000003</c:v>
                </c:pt>
                <c:pt idx="168">
                  <c:v>41.290700000000001</c:v>
                </c:pt>
                <c:pt idx="169">
                  <c:v>41.327500000000001</c:v>
                </c:pt>
                <c:pt idx="170">
                  <c:v>41.341799999999999</c:v>
                </c:pt>
                <c:pt idx="171">
                  <c:v>41.295200000000001</c:v>
                </c:pt>
                <c:pt idx="172">
                  <c:v>41.197200000000002</c:v>
                </c:pt>
                <c:pt idx="173">
                  <c:v>41.0488</c:v>
                </c:pt>
                <c:pt idx="174">
                  <c:v>40.852499999999999</c:v>
                </c:pt>
                <c:pt idx="175">
                  <c:v>40.670499999999997</c:v>
                </c:pt>
                <c:pt idx="176">
                  <c:v>40.548000000000002</c:v>
                </c:pt>
                <c:pt idx="177">
                  <c:v>40.494100000000003</c:v>
                </c:pt>
                <c:pt idx="178">
                  <c:v>40.453299999999999</c:v>
                </c:pt>
                <c:pt idx="179">
                  <c:v>40.441800000000001</c:v>
                </c:pt>
                <c:pt idx="180">
                  <c:v>40.468299999999999</c:v>
                </c:pt>
                <c:pt idx="181">
                  <c:v>40.449300000000001</c:v>
                </c:pt>
                <c:pt idx="182">
                  <c:v>40.397599999999997</c:v>
                </c:pt>
                <c:pt idx="183">
                  <c:v>40.347700000000003</c:v>
                </c:pt>
                <c:pt idx="184">
                  <c:v>40.284799999999997</c:v>
                </c:pt>
                <c:pt idx="185">
                  <c:v>40.163400000000003</c:v>
                </c:pt>
                <c:pt idx="186">
                  <c:v>40.092300000000002</c:v>
                </c:pt>
                <c:pt idx="187">
                  <c:v>40.025500000000001</c:v>
                </c:pt>
                <c:pt idx="188">
                  <c:v>39.971400000000003</c:v>
                </c:pt>
                <c:pt idx="189">
                  <c:v>39.959699999999998</c:v>
                </c:pt>
                <c:pt idx="190">
                  <c:v>39.999000000000002</c:v>
                </c:pt>
                <c:pt idx="191">
                  <c:v>39.989699999999999</c:v>
                </c:pt>
                <c:pt idx="192">
                  <c:v>39.9739</c:v>
                </c:pt>
                <c:pt idx="193">
                  <c:v>39.943600000000004</c:v>
                </c:pt>
                <c:pt idx="194">
                  <c:v>39.884999999999998</c:v>
                </c:pt>
                <c:pt idx="195">
                  <c:v>39.793700000000001</c:v>
                </c:pt>
                <c:pt idx="196">
                  <c:v>39.728999999999999</c:v>
                </c:pt>
                <c:pt idx="197">
                  <c:v>39.710299999999997</c:v>
                </c:pt>
                <c:pt idx="198">
                  <c:v>39.730200000000004</c:v>
                </c:pt>
                <c:pt idx="199">
                  <c:v>39.746299999999998</c:v>
                </c:pt>
                <c:pt idx="200">
                  <c:v>39.763500000000001</c:v>
                </c:pt>
                <c:pt idx="201">
                  <c:v>39.722000000000001</c:v>
                </c:pt>
                <c:pt idx="202">
                  <c:v>39.619999999999997</c:v>
                </c:pt>
                <c:pt idx="203">
                  <c:v>39.471600000000002</c:v>
                </c:pt>
                <c:pt idx="204">
                  <c:v>39.344299999999997</c:v>
                </c:pt>
                <c:pt idx="205">
                  <c:v>39.2547</c:v>
                </c:pt>
                <c:pt idx="206">
                  <c:v>39.247999999999998</c:v>
                </c:pt>
                <c:pt idx="207">
                  <c:v>39.2761</c:v>
                </c:pt>
                <c:pt idx="208">
                  <c:v>39.341200000000001</c:v>
                </c:pt>
                <c:pt idx="209">
                  <c:v>39.358600000000003</c:v>
                </c:pt>
                <c:pt idx="210">
                  <c:v>39.316600000000001</c:v>
                </c:pt>
                <c:pt idx="211">
                  <c:v>39.251800000000003</c:v>
                </c:pt>
                <c:pt idx="212">
                  <c:v>39.165799999999997</c:v>
                </c:pt>
                <c:pt idx="213">
                  <c:v>39.057600000000001</c:v>
                </c:pt>
                <c:pt idx="214">
                  <c:v>38.951500000000003</c:v>
                </c:pt>
                <c:pt idx="215">
                  <c:v>38.8887</c:v>
                </c:pt>
                <c:pt idx="216">
                  <c:v>38.842700000000001</c:v>
                </c:pt>
                <c:pt idx="217">
                  <c:v>38.831499999999998</c:v>
                </c:pt>
                <c:pt idx="218">
                  <c:v>38.854500000000002</c:v>
                </c:pt>
                <c:pt idx="219">
                  <c:v>38.9636</c:v>
                </c:pt>
                <c:pt idx="220">
                  <c:v>39.095300000000002</c:v>
                </c:pt>
                <c:pt idx="221">
                  <c:v>39.178400000000003</c:v>
                </c:pt>
                <c:pt idx="222">
                  <c:v>39.201500000000003</c:v>
                </c:pt>
                <c:pt idx="223">
                  <c:v>39.146299999999997</c:v>
                </c:pt>
                <c:pt idx="224">
                  <c:v>39.002200000000002</c:v>
                </c:pt>
                <c:pt idx="225">
                  <c:v>38.777999999999999</c:v>
                </c:pt>
                <c:pt idx="226">
                  <c:v>38.579700000000003</c:v>
                </c:pt>
                <c:pt idx="227">
                  <c:v>38.413400000000003</c:v>
                </c:pt>
                <c:pt idx="228">
                  <c:v>38.308300000000003</c:v>
                </c:pt>
                <c:pt idx="229">
                  <c:v>38.236899999999999</c:v>
                </c:pt>
                <c:pt idx="230">
                  <c:v>38.22</c:v>
                </c:pt>
                <c:pt idx="231">
                  <c:v>38.173299999999998</c:v>
                </c:pt>
                <c:pt idx="232">
                  <c:v>38.1434</c:v>
                </c:pt>
                <c:pt idx="233">
                  <c:v>38.100099999999998</c:v>
                </c:pt>
                <c:pt idx="234">
                  <c:v>38.044600000000003</c:v>
                </c:pt>
                <c:pt idx="235">
                  <c:v>37.998699999999999</c:v>
                </c:pt>
                <c:pt idx="236">
                  <c:v>37.998800000000003</c:v>
                </c:pt>
                <c:pt idx="237">
                  <c:v>37.973300000000002</c:v>
                </c:pt>
                <c:pt idx="238">
                  <c:v>37.938600000000001</c:v>
                </c:pt>
                <c:pt idx="239">
                  <c:v>37.915100000000002</c:v>
                </c:pt>
                <c:pt idx="240">
                  <c:v>37.857599999999998</c:v>
                </c:pt>
                <c:pt idx="241">
                  <c:v>37.763100000000001</c:v>
                </c:pt>
                <c:pt idx="242">
                  <c:v>37.674300000000002</c:v>
                </c:pt>
                <c:pt idx="243">
                  <c:v>37.586100000000002</c:v>
                </c:pt>
                <c:pt idx="244">
                  <c:v>37.494300000000003</c:v>
                </c:pt>
                <c:pt idx="245">
                  <c:v>37.440899999999999</c:v>
                </c:pt>
                <c:pt idx="246">
                  <c:v>37.413600000000002</c:v>
                </c:pt>
                <c:pt idx="247">
                  <c:v>37.396599999999999</c:v>
                </c:pt>
                <c:pt idx="248">
                  <c:v>37.408000000000001</c:v>
                </c:pt>
                <c:pt idx="249">
                  <c:v>37.408900000000003</c:v>
                </c:pt>
                <c:pt idx="250">
                  <c:v>37.379100000000001</c:v>
                </c:pt>
                <c:pt idx="251">
                  <c:v>37.334099999999999</c:v>
                </c:pt>
                <c:pt idx="252">
                  <c:v>37.301900000000003</c:v>
                </c:pt>
                <c:pt idx="253">
                  <c:v>37.271500000000003</c:v>
                </c:pt>
                <c:pt idx="254">
                  <c:v>37.278500000000001</c:v>
                </c:pt>
                <c:pt idx="255">
                  <c:v>37.297899999999998</c:v>
                </c:pt>
                <c:pt idx="256">
                  <c:v>37.351100000000002</c:v>
                </c:pt>
                <c:pt idx="257">
                  <c:v>37.389200000000002</c:v>
                </c:pt>
                <c:pt idx="258">
                  <c:v>37.399700000000003</c:v>
                </c:pt>
                <c:pt idx="259">
                  <c:v>37.401899999999998</c:v>
                </c:pt>
                <c:pt idx="260">
                  <c:v>37.410299999999999</c:v>
                </c:pt>
                <c:pt idx="261">
                  <c:v>37.402099999999997</c:v>
                </c:pt>
                <c:pt idx="262">
                  <c:v>37.383299999999998</c:v>
                </c:pt>
                <c:pt idx="263">
                  <c:v>37.390999999999998</c:v>
                </c:pt>
                <c:pt idx="264">
                  <c:v>37.3825</c:v>
                </c:pt>
                <c:pt idx="265">
                  <c:v>37.396999999999998</c:v>
                </c:pt>
                <c:pt idx="266">
                  <c:v>37.384399999999999</c:v>
                </c:pt>
                <c:pt idx="267">
                  <c:v>37.375399999999999</c:v>
                </c:pt>
                <c:pt idx="268">
                  <c:v>37.348799999999997</c:v>
                </c:pt>
                <c:pt idx="269">
                  <c:v>37.306699999999999</c:v>
                </c:pt>
                <c:pt idx="270">
                  <c:v>37.231499999999997</c:v>
                </c:pt>
                <c:pt idx="271">
                  <c:v>37.209400000000002</c:v>
                </c:pt>
                <c:pt idx="272">
                  <c:v>37.211500000000001</c:v>
                </c:pt>
                <c:pt idx="273">
                  <c:v>37.224699999999999</c:v>
                </c:pt>
                <c:pt idx="274">
                  <c:v>37.288800000000002</c:v>
                </c:pt>
                <c:pt idx="275">
                  <c:v>37.365000000000002</c:v>
                </c:pt>
                <c:pt idx="276">
                  <c:v>37.3934</c:v>
                </c:pt>
                <c:pt idx="277">
                  <c:v>37.406599999999997</c:v>
                </c:pt>
                <c:pt idx="278">
                  <c:v>37.424199999999999</c:v>
                </c:pt>
                <c:pt idx="279">
                  <c:v>37.376100000000001</c:v>
                </c:pt>
                <c:pt idx="280">
                  <c:v>37.3294</c:v>
                </c:pt>
                <c:pt idx="281">
                  <c:v>37.2943</c:v>
                </c:pt>
                <c:pt idx="282">
                  <c:v>37.256700000000002</c:v>
                </c:pt>
                <c:pt idx="283">
                  <c:v>37.1877</c:v>
                </c:pt>
                <c:pt idx="284">
                  <c:v>37.15</c:v>
                </c:pt>
                <c:pt idx="285">
                  <c:v>37.081899999999997</c:v>
                </c:pt>
                <c:pt idx="286">
                  <c:v>37.0197</c:v>
                </c:pt>
                <c:pt idx="287">
                  <c:v>36.948399999999999</c:v>
                </c:pt>
                <c:pt idx="288">
                  <c:v>36.923699999999997</c:v>
                </c:pt>
                <c:pt idx="289">
                  <c:v>36.9191</c:v>
                </c:pt>
                <c:pt idx="290">
                  <c:v>36.9482</c:v>
                </c:pt>
                <c:pt idx="291">
                  <c:v>36.993200000000002</c:v>
                </c:pt>
                <c:pt idx="292">
                  <c:v>37.070099999999996</c:v>
                </c:pt>
                <c:pt idx="293">
                  <c:v>37.082799999999999</c:v>
                </c:pt>
                <c:pt idx="294">
                  <c:v>37.086799999999997</c:v>
                </c:pt>
                <c:pt idx="295">
                  <c:v>37.066899999999997</c:v>
                </c:pt>
                <c:pt idx="296">
                  <c:v>37.014600000000002</c:v>
                </c:pt>
                <c:pt idx="297">
                  <c:v>36.917200000000001</c:v>
                </c:pt>
                <c:pt idx="298">
                  <c:v>36.862699999999997</c:v>
                </c:pt>
                <c:pt idx="299">
                  <c:v>36.780500000000004</c:v>
                </c:pt>
                <c:pt idx="300">
                  <c:v>36.7044</c:v>
                </c:pt>
                <c:pt idx="301">
                  <c:v>36.661900000000003</c:v>
                </c:pt>
                <c:pt idx="302">
                  <c:v>36.6526</c:v>
                </c:pt>
                <c:pt idx="303">
                  <c:v>36.653599999999997</c:v>
                </c:pt>
                <c:pt idx="304">
                  <c:v>36.662399999999998</c:v>
                </c:pt>
                <c:pt idx="305">
                  <c:v>36.678899999999999</c:v>
                </c:pt>
                <c:pt idx="306">
                  <c:v>36.667900000000003</c:v>
                </c:pt>
                <c:pt idx="307">
                  <c:v>36.638599999999997</c:v>
                </c:pt>
                <c:pt idx="308">
                  <c:v>36.594099999999997</c:v>
                </c:pt>
                <c:pt idx="309">
                  <c:v>36.564700000000002</c:v>
                </c:pt>
                <c:pt idx="310">
                  <c:v>36.522500000000001</c:v>
                </c:pt>
                <c:pt idx="311">
                  <c:v>36.476399999999998</c:v>
                </c:pt>
                <c:pt idx="312">
                  <c:v>36.396099999999997</c:v>
                </c:pt>
                <c:pt idx="313">
                  <c:v>36.2956</c:v>
                </c:pt>
                <c:pt idx="314">
                  <c:v>36.191899999999997</c:v>
                </c:pt>
                <c:pt idx="315">
                  <c:v>36.153799999999997</c:v>
                </c:pt>
                <c:pt idx="316">
                  <c:v>36.145600000000002</c:v>
                </c:pt>
                <c:pt idx="317">
                  <c:v>36.249600000000001</c:v>
                </c:pt>
                <c:pt idx="318">
                  <c:v>36.382199999999997</c:v>
                </c:pt>
                <c:pt idx="319">
                  <c:v>36.517699999999998</c:v>
                </c:pt>
                <c:pt idx="320">
                  <c:v>36.544199999999996</c:v>
                </c:pt>
                <c:pt idx="321">
                  <c:v>36.531100000000002</c:v>
                </c:pt>
                <c:pt idx="322">
                  <c:v>36.419800000000002</c:v>
                </c:pt>
                <c:pt idx="323">
                  <c:v>36.2624</c:v>
                </c:pt>
                <c:pt idx="324">
                  <c:v>36.088299999999997</c:v>
                </c:pt>
                <c:pt idx="325">
                  <c:v>35.972799999999999</c:v>
                </c:pt>
                <c:pt idx="326">
                  <c:v>35.899500000000003</c:v>
                </c:pt>
                <c:pt idx="327">
                  <c:v>35.874200000000002</c:v>
                </c:pt>
                <c:pt idx="328">
                  <c:v>35.962000000000003</c:v>
                </c:pt>
                <c:pt idx="329">
                  <c:v>36.103000000000002</c:v>
                </c:pt>
                <c:pt idx="330">
                  <c:v>36.262799999999999</c:v>
                </c:pt>
                <c:pt idx="331">
                  <c:v>36.432299999999998</c:v>
                </c:pt>
                <c:pt idx="332">
                  <c:v>36.566000000000003</c:v>
                </c:pt>
                <c:pt idx="333">
                  <c:v>36.610700000000001</c:v>
                </c:pt>
                <c:pt idx="334">
                  <c:v>36.5869</c:v>
                </c:pt>
                <c:pt idx="335">
                  <c:v>36.506999999999998</c:v>
                </c:pt>
                <c:pt idx="336">
                  <c:v>36.382599999999996</c:v>
                </c:pt>
                <c:pt idx="337">
                  <c:v>36.2849</c:v>
                </c:pt>
                <c:pt idx="338">
                  <c:v>36.186599999999999</c:v>
                </c:pt>
                <c:pt idx="339">
                  <c:v>36.093499999999999</c:v>
                </c:pt>
                <c:pt idx="340">
                  <c:v>36.067399999999999</c:v>
                </c:pt>
                <c:pt idx="341">
                  <c:v>36.049599999999998</c:v>
                </c:pt>
                <c:pt idx="342">
                  <c:v>36.026899999999998</c:v>
                </c:pt>
                <c:pt idx="343">
                  <c:v>36.0182</c:v>
                </c:pt>
                <c:pt idx="344">
                  <c:v>36.077599999999997</c:v>
                </c:pt>
                <c:pt idx="345">
                  <c:v>36.109900000000003</c:v>
                </c:pt>
                <c:pt idx="346">
                  <c:v>36.199399999999997</c:v>
                </c:pt>
                <c:pt idx="347">
                  <c:v>36.2943</c:v>
                </c:pt>
                <c:pt idx="348">
                  <c:v>36.399099999999997</c:v>
                </c:pt>
                <c:pt idx="349">
                  <c:v>36.399000000000001</c:v>
                </c:pt>
                <c:pt idx="350">
                  <c:v>36.383200000000002</c:v>
                </c:pt>
                <c:pt idx="351">
                  <c:v>36.296900000000001</c:v>
                </c:pt>
                <c:pt idx="352">
                  <c:v>36.166400000000003</c:v>
                </c:pt>
                <c:pt idx="353">
                  <c:v>36.012999999999998</c:v>
                </c:pt>
                <c:pt idx="354">
                  <c:v>35.933</c:v>
                </c:pt>
                <c:pt idx="355">
                  <c:v>35.840499999999999</c:v>
                </c:pt>
                <c:pt idx="356">
                  <c:v>35.768000000000001</c:v>
                </c:pt>
                <c:pt idx="357">
                  <c:v>35.727699999999999</c:v>
                </c:pt>
                <c:pt idx="358">
                  <c:v>35.701599999999999</c:v>
                </c:pt>
                <c:pt idx="359">
                  <c:v>35.647399999999998</c:v>
                </c:pt>
                <c:pt idx="360">
                  <c:v>35.595300000000002</c:v>
                </c:pt>
                <c:pt idx="361">
                  <c:v>35.535800000000002</c:v>
                </c:pt>
                <c:pt idx="362">
                  <c:v>35.476300000000002</c:v>
                </c:pt>
                <c:pt idx="363">
                  <c:v>35.439300000000003</c:v>
                </c:pt>
                <c:pt idx="364">
                  <c:v>35.412199999999999</c:v>
                </c:pt>
                <c:pt idx="365">
                  <c:v>35.405000000000001</c:v>
                </c:pt>
                <c:pt idx="366">
                  <c:v>35.402500000000003</c:v>
                </c:pt>
                <c:pt idx="367">
                  <c:v>35.407899999999998</c:v>
                </c:pt>
                <c:pt idx="368">
                  <c:v>35.365900000000003</c:v>
                </c:pt>
                <c:pt idx="369">
                  <c:v>35.3399</c:v>
                </c:pt>
                <c:pt idx="370">
                  <c:v>35.336399999999998</c:v>
                </c:pt>
                <c:pt idx="371">
                  <c:v>35.372500000000002</c:v>
                </c:pt>
                <c:pt idx="372">
                  <c:v>35.404899999999998</c:v>
                </c:pt>
                <c:pt idx="373">
                  <c:v>35.4878</c:v>
                </c:pt>
                <c:pt idx="374">
                  <c:v>35.560699999999997</c:v>
                </c:pt>
                <c:pt idx="375">
                  <c:v>35.616799999999998</c:v>
                </c:pt>
                <c:pt idx="376">
                  <c:v>35.649099999999997</c:v>
                </c:pt>
                <c:pt idx="377">
                  <c:v>35.692</c:v>
                </c:pt>
                <c:pt idx="378">
                  <c:v>35.7273</c:v>
                </c:pt>
                <c:pt idx="379">
                  <c:v>35.76</c:v>
                </c:pt>
                <c:pt idx="380">
                  <c:v>35.783299999999997</c:v>
                </c:pt>
                <c:pt idx="381">
                  <c:v>35.800899999999999</c:v>
                </c:pt>
                <c:pt idx="382">
                  <c:v>35.803800000000003</c:v>
                </c:pt>
                <c:pt idx="383">
                  <c:v>35.800699999999999</c:v>
                </c:pt>
                <c:pt idx="384">
                  <c:v>35.799700000000001</c:v>
                </c:pt>
                <c:pt idx="385">
                  <c:v>35.785899999999998</c:v>
                </c:pt>
                <c:pt idx="386">
                  <c:v>35.784100000000002</c:v>
                </c:pt>
                <c:pt idx="387">
                  <c:v>35.788600000000002</c:v>
                </c:pt>
                <c:pt idx="388">
                  <c:v>35.749899999999997</c:v>
                </c:pt>
                <c:pt idx="389">
                  <c:v>35.686500000000002</c:v>
                </c:pt>
                <c:pt idx="390">
                  <c:v>35.650700000000001</c:v>
                </c:pt>
                <c:pt idx="391">
                  <c:v>35.563400000000001</c:v>
                </c:pt>
                <c:pt idx="392">
                  <c:v>35.475499999999997</c:v>
                </c:pt>
                <c:pt idx="393">
                  <c:v>35.439799999999998</c:v>
                </c:pt>
                <c:pt idx="394">
                  <c:v>35.456000000000003</c:v>
                </c:pt>
                <c:pt idx="395">
                  <c:v>35.459299999999999</c:v>
                </c:pt>
                <c:pt idx="396">
                  <c:v>35.538200000000003</c:v>
                </c:pt>
                <c:pt idx="397">
                  <c:v>35.606900000000003</c:v>
                </c:pt>
                <c:pt idx="398">
                  <c:v>35.643500000000003</c:v>
                </c:pt>
                <c:pt idx="399">
                  <c:v>35.650300000000001</c:v>
                </c:pt>
                <c:pt idx="400">
                  <c:v>35.667299999999997</c:v>
                </c:pt>
                <c:pt idx="401">
                  <c:v>35.641800000000003</c:v>
                </c:pt>
                <c:pt idx="402">
                  <c:v>35.587800000000001</c:v>
                </c:pt>
                <c:pt idx="403">
                  <c:v>35.525500000000001</c:v>
                </c:pt>
                <c:pt idx="404">
                  <c:v>35.463099999999997</c:v>
                </c:pt>
                <c:pt idx="405">
                  <c:v>35.387099999999997</c:v>
                </c:pt>
                <c:pt idx="406">
                  <c:v>35.322699999999998</c:v>
                </c:pt>
                <c:pt idx="407">
                  <c:v>35.3093</c:v>
                </c:pt>
                <c:pt idx="408">
                  <c:v>35.305199999999999</c:v>
                </c:pt>
                <c:pt idx="409">
                  <c:v>35.2866</c:v>
                </c:pt>
                <c:pt idx="410">
                  <c:v>35.243299999999998</c:v>
                </c:pt>
                <c:pt idx="411">
                  <c:v>35.170299999999997</c:v>
                </c:pt>
                <c:pt idx="412">
                  <c:v>35.063499999999998</c:v>
                </c:pt>
                <c:pt idx="413">
                  <c:v>34.970100000000002</c:v>
                </c:pt>
                <c:pt idx="414">
                  <c:v>34.882199999999997</c:v>
                </c:pt>
                <c:pt idx="415">
                  <c:v>34.836799999999997</c:v>
                </c:pt>
                <c:pt idx="416">
                  <c:v>34.8185</c:v>
                </c:pt>
                <c:pt idx="417">
                  <c:v>34.838200000000001</c:v>
                </c:pt>
                <c:pt idx="418">
                  <c:v>34.886400000000002</c:v>
                </c:pt>
                <c:pt idx="419">
                  <c:v>34.967199999999998</c:v>
                </c:pt>
                <c:pt idx="420">
                  <c:v>35.0672</c:v>
                </c:pt>
                <c:pt idx="421">
                  <c:v>35.177</c:v>
                </c:pt>
                <c:pt idx="422">
                  <c:v>35.2667</c:v>
                </c:pt>
                <c:pt idx="423">
                  <c:v>35.279899999999998</c:v>
                </c:pt>
                <c:pt idx="424">
                  <c:v>35.275100000000002</c:v>
                </c:pt>
                <c:pt idx="425">
                  <c:v>35.210599999999999</c:v>
                </c:pt>
                <c:pt idx="426">
                  <c:v>35.130299999999998</c:v>
                </c:pt>
                <c:pt idx="427">
                  <c:v>35.045000000000002</c:v>
                </c:pt>
                <c:pt idx="428">
                  <c:v>35.024000000000001</c:v>
                </c:pt>
                <c:pt idx="429">
                  <c:v>34.971200000000003</c:v>
                </c:pt>
                <c:pt idx="430">
                  <c:v>34.9343</c:v>
                </c:pt>
                <c:pt idx="431">
                  <c:v>34.915700000000001</c:v>
                </c:pt>
                <c:pt idx="432">
                  <c:v>34.882899999999999</c:v>
                </c:pt>
                <c:pt idx="433">
                  <c:v>34.812100000000001</c:v>
                </c:pt>
                <c:pt idx="434">
                  <c:v>34.765000000000001</c:v>
                </c:pt>
                <c:pt idx="435">
                  <c:v>34.726900000000001</c:v>
                </c:pt>
                <c:pt idx="436">
                  <c:v>34.648699999999998</c:v>
                </c:pt>
                <c:pt idx="437">
                  <c:v>34.601199999999999</c:v>
                </c:pt>
                <c:pt idx="438">
                  <c:v>34.594700000000003</c:v>
                </c:pt>
                <c:pt idx="439">
                  <c:v>34.606299999999997</c:v>
                </c:pt>
                <c:pt idx="440">
                  <c:v>34.639099999999999</c:v>
                </c:pt>
                <c:pt idx="441">
                  <c:v>34.7072</c:v>
                </c:pt>
                <c:pt idx="442">
                  <c:v>34.777999999999999</c:v>
                </c:pt>
                <c:pt idx="443">
                  <c:v>34.814</c:v>
                </c:pt>
                <c:pt idx="444">
                  <c:v>34.780200000000001</c:v>
                </c:pt>
                <c:pt idx="445">
                  <c:v>34.69</c:v>
                </c:pt>
                <c:pt idx="446">
                  <c:v>34.566699999999997</c:v>
                </c:pt>
                <c:pt idx="447">
                  <c:v>34.421599999999998</c:v>
                </c:pt>
                <c:pt idx="448">
                  <c:v>34.266800000000003</c:v>
                </c:pt>
                <c:pt idx="449">
                  <c:v>34.1995</c:v>
                </c:pt>
                <c:pt idx="450">
                  <c:v>34.161299999999997</c:v>
                </c:pt>
                <c:pt idx="451">
                  <c:v>34.157200000000003</c:v>
                </c:pt>
                <c:pt idx="452">
                  <c:v>34.145499999999998</c:v>
                </c:pt>
                <c:pt idx="453">
                  <c:v>34.156700000000001</c:v>
                </c:pt>
                <c:pt idx="454">
                  <c:v>34.140599999999999</c:v>
                </c:pt>
                <c:pt idx="455">
                  <c:v>34.148299999999999</c:v>
                </c:pt>
                <c:pt idx="456">
                  <c:v>34.119500000000002</c:v>
                </c:pt>
                <c:pt idx="457">
                  <c:v>34.1098</c:v>
                </c:pt>
                <c:pt idx="458">
                  <c:v>34.114400000000003</c:v>
                </c:pt>
                <c:pt idx="459">
                  <c:v>34.122300000000003</c:v>
                </c:pt>
                <c:pt idx="460">
                  <c:v>34.120399999999997</c:v>
                </c:pt>
                <c:pt idx="461">
                  <c:v>34.159199999999998</c:v>
                </c:pt>
                <c:pt idx="462">
                  <c:v>34.200299999999999</c:v>
                </c:pt>
                <c:pt idx="463">
                  <c:v>34.224299999999999</c:v>
                </c:pt>
                <c:pt idx="464">
                  <c:v>34.219900000000003</c:v>
                </c:pt>
                <c:pt idx="465">
                  <c:v>34.186300000000003</c:v>
                </c:pt>
                <c:pt idx="466">
                  <c:v>34.155799999999999</c:v>
                </c:pt>
                <c:pt idx="467">
                  <c:v>34.133899999999997</c:v>
                </c:pt>
                <c:pt idx="468">
                  <c:v>34.114899999999999</c:v>
                </c:pt>
                <c:pt idx="469">
                  <c:v>34.137900000000002</c:v>
                </c:pt>
                <c:pt idx="470">
                  <c:v>34.188000000000002</c:v>
                </c:pt>
                <c:pt idx="471">
                  <c:v>34.198999999999998</c:v>
                </c:pt>
                <c:pt idx="472">
                  <c:v>34.203499999999998</c:v>
                </c:pt>
                <c:pt idx="473">
                  <c:v>34.201500000000003</c:v>
                </c:pt>
                <c:pt idx="474">
                  <c:v>34.214599999999997</c:v>
                </c:pt>
                <c:pt idx="475">
                  <c:v>34.257800000000003</c:v>
                </c:pt>
                <c:pt idx="476">
                  <c:v>34.337000000000003</c:v>
                </c:pt>
                <c:pt idx="477">
                  <c:v>34.407200000000003</c:v>
                </c:pt>
                <c:pt idx="478">
                  <c:v>34.4512</c:v>
                </c:pt>
                <c:pt idx="479">
                  <c:v>34.393099999999997</c:v>
                </c:pt>
                <c:pt idx="480">
                  <c:v>34.2742</c:v>
                </c:pt>
                <c:pt idx="481">
                  <c:v>34.122399999999999</c:v>
                </c:pt>
                <c:pt idx="482">
                  <c:v>33.970799999999997</c:v>
                </c:pt>
                <c:pt idx="483">
                  <c:v>33.877200000000002</c:v>
                </c:pt>
                <c:pt idx="484">
                  <c:v>33.841999999999999</c:v>
                </c:pt>
                <c:pt idx="485">
                  <c:v>33.8429</c:v>
                </c:pt>
                <c:pt idx="486">
                  <c:v>33.899099999999997</c:v>
                </c:pt>
                <c:pt idx="487">
                  <c:v>34.004800000000003</c:v>
                </c:pt>
                <c:pt idx="488">
                  <c:v>34.088000000000001</c:v>
                </c:pt>
                <c:pt idx="489">
                  <c:v>34.232900000000001</c:v>
                </c:pt>
                <c:pt idx="490">
                  <c:v>34.355600000000003</c:v>
                </c:pt>
                <c:pt idx="491">
                  <c:v>34.410800000000002</c:v>
                </c:pt>
                <c:pt idx="492">
                  <c:v>34.404600000000002</c:v>
                </c:pt>
                <c:pt idx="493">
                  <c:v>34.3812</c:v>
                </c:pt>
                <c:pt idx="494">
                  <c:v>34.291800000000002</c:v>
                </c:pt>
                <c:pt idx="495">
                  <c:v>34.220300000000002</c:v>
                </c:pt>
                <c:pt idx="496">
                  <c:v>34.169899999999998</c:v>
                </c:pt>
                <c:pt idx="497">
                  <c:v>34.127699999999997</c:v>
                </c:pt>
                <c:pt idx="498">
                  <c:v>34.077599999999997</c:v>
                </c:pt>
                <c:pt idx="499">
                  <c:v>34.015900000000002</c:v>
                </c:pt>
                <c:pt idx="500">
                  <c:v>33.972700000000003</c:v>
                </c:pt>
                <c:pt idx="501">
                  <c:v>33.945099999999996</c:v>
                </c:pt>
                <c:pt idx="502">
                  <c:v>33.926699999999997</c:v>
                </c:pt>
                <c:pt idx="503">
                  <c:v>33.956200000000003</c:v>
                </c:pt>
                <c:pt idx="504">
                  <c:v>34.060899999999997</c:v>
                </c:pt>
                <c:pt idx="505">
                  <c:v>34.148200000000003</c:v>
                </c:pt>
                <c:pt idx="506">
                  <c:v>34.215400000000002</c:v>
                </c:pt>
                <c:pt idx="507">
                  <c:v>34.292000000000002</c:v>
                </c:pt>
                <c:pt idx="508">
                  <c:v>34.346299999999999</c:v>
                </c:pt>
                <c:pt idx="509">
                  <c:v>34.290300000000002</c:v>
                </c:pt>
                <c:pt idx="510">
                  <c:v>34.2301</c:v>
                </c:pt>
                <c:pt idx="511">
                  <c:v>34.190899999999999</c:v>
                </c:pt>
                <c:pt idx="512">
                  <c:v>34.126399999999997</c:v>
                </c:pt>
                <c:pt idx="513">
                  <c:v>34.049599999999998</c:v>
                </c:pt>
                <c:pt idx="514">
                  <c:v>34.051499999999997</c:v>
                </c:pt>
                <c:pt idx="515">
                  <c:v>34.041600000000003</c:v>
                </c:pt>
                <c:pt idx="516">
                  <c:v>34.043700000000001</c:v>
                </c:pt>
                <c:pt idx="517">
                  <c:v>34.088299999999997</c:v>
                </c:pt>
                <c:pt idx="518">
                  <c:v>34.126800000000003</c:v>
                </c:pt>
                <c:pt idx="519">
                  <c:v>34.1539</c:v>
                </c:pt>
                <c:pt idx="520">
                  <c:v>34.198900000000002</c:v>
                </c:pt>
                <c:pt idx="521">
                  <c:v>34.2029</c:v>
                </c:pt>
                <c:pt idx="522">
                  <c:v>34.1815</c:v>
                </c:pt>
                <c:pt idx="523">
                  <c:v>34.192900000000002</c:v>
                </c:pt>
                <c:pt idx="524">
                  <c:v>34.174700000000001</c:v>
                </c:pt>
                <c:pt idx="525">
                  <c:v>34.133699999999997</c:v>
                </c:pt>
                <c:pt idx="526">
                  <c:v>34.101599999999998</c:v>
                </c:pt>
                <c:pt idx="527">
                  <c:v>34.036900000000003</c:v>
                </c:pt>
                <c:pt idx="528">
                  <c:v>33.899000000000001</c:v>
                </c:pt>
                <c:pt idx="529">
                  <c:v>33.786700000000003</c:v>
                </c:pt>
                <c:pt idx="530">
                  <c:v>33.695599999999999</c:v>
                </c:pt>
                <c:pt idx="531">
                  <c:v>33.627600000000001</c:v>
                </c:pt>
                <c:pt idx="532">
                  <c:v>33.6173</c:v>
                </c:pt>
                <c:pt idx="533">
                  <c:v>33.673699999999997</c:v>
                </c:pt>
                <c:pt idx="534">
                  <c:v>33.711500000000001</c:v>
                </c:pt>
                <c:pt idx="535">
                  <c:v>33.746899999999997</c:v>
                </c:pt>
                <c:pt idx="536">
                  <c:v>33.743699999999997</c:v>
                </c:pt>
                <c:pt idx="537">
                  <c:v>33.690600000000003</c:v>
                </c:pt>
                <c:pt idx="538">
                  <c:v>33.642699999999998</c:v>
                </c:pt>
                <c:pt idx="539">
                  <c:v>33.612200000000001</c:v>
                </c:pt>
                <c:pt idx="540">
                  <c:v>33.570900000000002</c:v>
                </c:pt>
                <c:pt idx="541">
                  <c:v>33.5593</c:v>
                </c:pt>
                <c:pt idx="542">
                  <c:v>33.5749</c:v>
                </c:pt>
                <c:pt idx="543">
                  <c:v>33.543799999999997</c:v>
                </c:pt>
                <c:pt idx="544">
                  <c:v>33.504800000000003</c:v>
                </c:pt>
                <c:pt idx="545">
                  <c:v>33.461799999999997</c:v>
                </c:pt>
                <c:pt idx="546">
                  <c:v>33.437199999999997</c:v>
                </c:pt>
                <c:pt idx="547">
                  <c:v>33.415500000000002</c:v>
                </c:pt>
                <c:pt idx="548">
                  <c:v>33.439399999999999</c:v>
                </c:pt>
                <c:pt idx="549">
                  <c:v>33.468400000000003</c:v>
                </c:pt>
                <c:pt idx="550">
                  <c:v>33.543900000000001</c:v>
                </c:pt>
                <c:pt idx="551">
                  <c:v>33.609299999999998</c:v>
                </c:pt>
                <c:pt idx="552">
                  <c:v>33.691699999999997</c:v>
                </c:pt>
                <c:pt idx="553">
                  <c:v>33.763599999999997</c:v>
                </c:pt>
                <c:pt idx="554">
                  <c:v>33.849499999999999</c:v>
                </c:pt>
                <c:pt idx="555">
                  <c:v>33.911299999999997</c:v>
                </c:pt>
                <c:pt idx="556">
                  <c:v>33.970399999999998</c:v>
                </c:pt>
                <c:pt idx="557">
                  <c:v>34.009700000000002</c:v>
                </c:pt>
                <c:pt idx="558">
                  <c:v>34.040900000000001</c:v>
                </c:pt>
                <c:pt idx="559">
                  <c:v>34.047499999999999</c:v>
                </c:pt>
                <c:pt idx="560">
                  <c:v>34.035400000000003</c:v>
                </c:pt>
                <c:pt idx="561">
                  <c:v>33.985199999999999</c:v>
                </c:pt>
                <c:pt idx="562">
                  <c:v>33.932499999999997</c:v>
                </c:pt>
                <c:pt idx="563">
                  <c:v>33.854900000000001</c:v>
                </c:pt>
                <c:pt idx="564">
                  <c:v>33.780500000000004</c:v>
                </c:pt>
                <c:pt idx="565">
                  <c:v>33.699199999999998</c:v>
                </c:pt>
                <c:pt idx="566">
                  <c:v>33.651200000000003</c:v>
                </c:pt>
                <c:pt idx="567">
                  <c:v>33.572800000000001</c:v>
                </c:pt>
                <c:pt idx="568">
                  <c:v>33.517000000000003</c:v>
                </c:pt>
                <c:pt idx="569">
                  <c:v>33.4895</c:v>
                </c:pt>
                <c:pt idx="570">
                  <c:v>33.488599999999998</c:v>
                </c:pt>
                <c:pt idx="571">
                  <c:v>33.520699999999998</c:v>
                </c:pt>
                <c:pt idx="572">
                  <c:v>33.588999999999999</c:v>
                </c:pt>
                <c:pt idx="573">
                  <c:v>33.639899999999997</c:v>
                </c:pt>
                <c:pt idx="574">
                  <c:v>33.620100000000001</c:v>
                </c:pt>
                <c:pt idx="575">
                  <c:v>33.557600000000001</c:v>
                </c:pt>
                <c:pt idx="576">
                  <c:v>33.423900000000003</c:v>
                </c:pt>
                <c:pt idx="577">
                  <c:v>33.3277</c:v>
                </c:pt>
                <c:pt idx="578">
                  <c:v>33.278500000000001</c:v>
                </c:pt>
                <c:pt idx="579">
                  <c:v>33.281799999999997</c:v>
                </c:pt>
                <c:pt idx="580">
                  <c:v>33.3431</c:v>
                </c:pt>
                <c:pt idx="581">
                  <c:v>33.452599999999997</c:v>
                </c:pt>
                <c:pt idx="582">
                  <c:v>33.496299999999998</c:v>
                </c:pt>
                <c:pt idx="583">
                  <c:v>33.529600000000002</c:v>
                </c:pt>
                <c:pt idx="584">
                  <c:v>33.563000000000002</c:v>
                </c:pt>
                <c:pt idx="585">
                  <c:v>33.546999999999997</c:v>
                </c:pt>
                <c:pt idx="586">
                  <c:v>33.499400000000001</c:v>
                </c:pt>
                <c:pt idx="587">
                  <c:v>33.450499999999998</c:v>
                </c:pt>
                <c:pt idx="588">
                  <c:v>33.3521</c:v>
                </c:pt>
                <c:pt idx="589">
                  <c:v>33.268099999999997</c:v>
                </c:pt>
                <c:pt idx="590">
                  <c:v>33.229799999999997</c:v>
                </c:pt>
                <c:pt idx="591">
                  <c:v>33.226500000000001</c:v>
                </c:pt>
                <c:pt idx="592">
                  <c:v>33.277900000000002</c:v>
                </c:pt>
                <c:pt idx="593">
                  <c:v>33.36</c:v>
                </c:pt>
                <c:pt idx="594">
                  <c:v>33.441699999999997</c:v>
                </c:pt>
                <c:pt idx="595">
                  <c:v>33.477499999999999</c:v>
                </c:pt>
                <c:pt idx="596">
                  <c:v>33.478700000000003</c:v>
                </c:pt>
                <c:pt idx="597">
                  <c:v>33.414000000000001</c:v>
                </c:pt>
                <c:pt idx="598">
                  <c:v>33.332099999999997</c:v>
                </c:pt>
                <c:pt idx="599">
                  <c:v>33.203000000000003</c:v>
                </c:pt>
                <c:pt idx="600">
                  <c:v>33.098799999999997</c:v>
                </c:pt>
                <c:pt idx="601">
                  <c:v>33.035600000000002</c:v>
                </c:pt>
                <c:pt idx="602">
                  <c:v>33.026299999999999</c:v>
                </c:pt>
                <c:pt idx="603">
                  <c:v>33.047699999999999</c:v>
                </c:pt>
                <c:pt idx="604">
                  <c:v>33.156999999999996</c:v>
                </c:pt>
                <c:pt idx="605">
                  <c:v>33.2943</c:v>
                </c:pt>
                <c:pt idx="606">
                  <c:v>33.4054</c:v>
                </c:pt>
                <c:pt idx="607">
                  <c:v>33.483400000000003</c:v>
                </c:pt>
                <c:pt idx="608">
                  <c:v>33.536700000000003</c:v>
                </c:pt>
                <c:pt idx="609">
                  <c:v>33.492800000000003</c:v>
                </c:pt>
                <c:pt idx="610">
                  <c:v>33.416699999999999</c:v>
                </c:pt>
                <c:pt idx="611">
                  <c:v>33.347999999999999</c:v>
                </c:pt>
                <c:pt idx="612">
                  <c:v>33.324300000000001</c:v>
                </c:pt>
                <c:pt idx="613">
                  <c:v>33.276600000000002</c:v>
                </c:pt>
                <c:pt idx="614">
                  <c:v>33.267800000000001</c:v>
                </c:pt>
                <c:pt idx="615">
                  <c:v>33.252800000000001</c:v>
                </c:pt>
                <c:pt idx="616">
                  <c:v>33.221499999999999</c:v>
                </c:pt>
                <c:pt idx="617">
                  <c:v>33.175600000000003</c:v>
                </c:pt>
                <c:pt idx="618">
                  <c:v>33.186</c:v>
                </c:pt>
                <c:pt idx="619">
                  <c:v>33.212299999999999</c:v>
                </c:pt>
                <c:pt idx="620">
                  <c:v>33.241</c:v>
                </c:pt>
                <c:pt idx="621">
                  <c:v>33.255600000000001</c:v>
                </c:pt>
                <c:pt idx="622">
                  <c:v>33.247999999999998</c:v>
                </c:pt>
                <c:pt idx="623">
                  <c:v>33.223100000000002</c:v>
                </c:pt>
                <c:pt idx="624">
                  <c:v>33.142400000000002</c:v>
                </c:pt>
                <c:pt idx="625">
                  <c:v>33.059699999999999</c:v>
                </c:pt>
                <c:pt idx="626">
                  <c:v>33.026299999999999</c:v>
                </c:pt>
                <c:pt idx="627">
                  <c:v>33.011800000000001</c:v>
                </c:pt>
                <c:pt idx="628">
                  <c:v>32.992400000000004</c:v>
                </c:pt>
                <c:pt idx="629">
                  <c:v>33.046700000000001</c:v>
                </c:pt>
                <c:pt idx="630">
                  <c:v>33.109699999999997</c:v>
                </c:pt>
                <c:pt idx="631">
                  <c:v>33.133099999999999</c:v>
                </c:pt>
                <c:pt idx="632">
                  <c:v>33.121200000000002</c:v>
                </c:pt>
                <c:pt idx="633">
                  <c:v>33.104100000000003</c:v>
                </c:pt>
                <c:pt idx="634">
                  <c:v>33.067100000000003</c:v>
                </c:pt>
                <c:pt idx="635">
                  <c:v>33.017099999999999</c:v>
                </c:pt>
                <c:pt idx="636">
                  <c:v>32.9863</c:v>
                </c:pt>
                <c:pt idx="637">
                  <c:v>32.958599999999997</c:v>
                </c:pt>
                <c:pt idx="638">
                  <c:v>32.932099999999998</c:v>
                </c:pt>
                <c:pt idx="639">
                  <c:v>32.861199999999997</c:v>
                </c:pt>
                <c:pt idx="640">
                  <c:v>32.819200000000002</c:v>
                </c:pt>
                <c:pt idx="641">
                  <c:v>32.773299999999999</c:v>
                </c:pt>
                <c:pt idx="642">
                  <c:v>32.732799999999997</c:v>
                </c:pt>
                <c:pt idx="643">
                  <c:v>32.686199999999999</c:v>
                </c:pt>
                <c:pt idx="644">
                  <c:v>32.703099999999999</c:v>
                </c:pt>
                <c:pt idx="645">
                  <c:v>32.7271</c:v>
                </c:pt>
                <c:pt idx="646">
                  <c:v>32.744799999999998</c:v>
                </c:pt>
                <c:pt idx="647">
                  <c:v>32.789700000000003</c:v>
                </c:pt>
                <c:pt idx="648">
                  <c:v>32.842100000000002</c:v>
                </c:pt>
                <c:pt idx="649">
                  <c:v>32.8307</c:v>
                </c:pt>
                <c:pt idx="650">
                  <c:v>32.782200000000003</c:v>
                </c:pt>
                <c:pt idx="651">
                  <c:v>32.749600000000001</c:v>
                </c:pt>
                <c:pt idx="652">
                  <c:v>32.705399999999997</c:v>
                </c:pt>
                <c:pt idx="653">
                  <c:v>32.674900000000001</c:v>
                </c:pt>
                <c:pt idx="654">
                  <c:v>32.684699999999999</c:v>
                </c:pt>
                <c:pt idx="655">
                  <c:v>32.707099999999997</c:v>
                </c:pt>
                <c:pt idx="656">
                  <c:v>32.715899999999998</c:v>
                </c:pt>
                <c:pt idx="657">
                  <c:v>32.745600000000003</c:v>
                </c:pt>
                <c:pt idx="658">
                  <c:v>32.795200000000001</c:v>
                </c:pt>
                <c:pt idx="659">
                  <c:v>32.848399999999998</c:v>
                </c:pt>
                <c:pt idx="660">
                  <c:v>32.909399999999998</c:v>
                </c:pt>
                <c:pt idx="661">
                  <c:v>32.976900000000001</c:v>
                </c:pt>
                <c:pt idx="662">
                  <c:v>33.008000000000003</c:v>
                </c:pt>
                <c:pt idx="663">
                  <c:v>32.969799999999999</c:v>
                </c:pt>
                <c:pt idx="664">
                  <c:v>32.925800000000002</c:v>
                </c:pt>
                <c:pt idx="665">
                  <c:v>32.886899999999997</c:v>
                </c:pt>
                <c:pt idx="666">
                  <c:v>32.849699999999999</c:v>
                </c:pt>
                <c:pt idx="667">
                  <c:v>32.844999999999999</c:v>
                </c:pt>
                <c:pt idx="668">
                  <c:v>32.877699999999997</c:v>
                </c:pt>
                <c:pt idx="669">
                  <c:v>32.879800000000003</c:v>
                </c:pt>
                <c:pt idx="670">
                  <c:v>32.845500000000001</c:v>
                </c:pt>
                <c:pt idx="671">
                  <c:v>32.822000000000003</c:v>
                </c:pt>
                <c:pt idx="672">
                  <c:v>32.770000000000003</c:v>
                </c:pt>
                <c:pt idx="673">
                  <c:v>32.709699999999998</c:v>
                </c:pt>
                <c:pt idx="674">
                  <c:v>32.637999999999998</c:v>
                </c:pt>
                <c:pt idx="675">
                  <c:v>32.575699999999998</c:v>
                </c:pt>
                <c:pt idx="676">
                  <c:v>32.492699999999999</c:v>
                </c:pt>
                <c:pt idx="677">
                  <c:v>32.434199999999997</c:v>
                </c:pt>
                <c:pt idx="678">
                  <c:v>32.394399999999997</c:v>
                </c:pt>
                <c:pt idx="679">
                  <c:v>32.434399999999997</c:v>
                </c:pt>
                <c:pt idx="680">
                  <c:v>32.499099999999999</c:v>
                </c:pt>
                <c:pt idx="681">
                  <c:v>32.581200000000003</c:v>
                </c:pt>
                <c:pt idx="682">
                  <c:v>32.661099999999998</c:v>
                </c:pt>
                <c:pt idx="683">
                  <c:v>32.711500000000001</c:v>
                </c:pt>
                <c:pt idx="684">
                  <c:v>32.682099999999998</c:v>
                </c:pt>
                <c:pt idx="685">
                  <c:v>32.6601</c:v>
                </c:pt>
                <c:pt idx="686">
                  <c:v>32.600499999999997</c:v>
                </c:pt>
                <c:pt idx="687">
                  <c:v>32.479100000000003</c:v>
                </c:pt>
                <c:pt idx="688">
                  <c:v>32.3705</c:v>
                </c:pt>
                <c:pt idx="689">
                  <c:v>32.283799999999999</c:v>
                </c:pt>
                <c:pt idx="690">
                  <c:v>32.183300000000003</c:v>
                </c:pt>
                <c:pt idx="691">
                  <c:v>32.141300000000001</c:v>
                </c:pt>
                <c:pt idx="692">
                  <c:v>32.178600000000003</c:v>
                </c:pt>
                <c:pt idx="693">
                  <c:v>32.2438</c:v>
                </c:pt>
                <c:pt idx="694">
                  <c:v>32.3613</c:v>
                </c:pt>
                <c:pt idx="695">
                  <c:v>32.463099999999997</c:v>
                </c:pt>
                <c:pt idx="696">
                  <c:v>32.506</c:v>
                </c:pt>
                <c:pt idx="697">
                  <c:v>32.511200000000002</c:v>
                </c:pt>
                <c:pt idx="698">
                  <c:v>32.474299999999999</c:v>
                </c:pt>
                <c:pt idx="699">
                  <c:v>32.403500000000001</c:v>
                </c:pt>
                <c:pt idx="700">
                  <c:v>32.354300000000002</c:v>
                </c:pt>
                <c:pt idx="701">
                  <c:v>32.339300000000001</c:v>
                </c:pt>
                <c:pt idx="702">
                  <c:v>32.350200000000001</c:v>
                </c:pt>
                <c:pt idx="703">
                  <c:v>32.398099999999999</c:v>
                </c:pt>
                <c:pt idx="704">
                  <c:v>32.467100000000002</c:v>
                </c:pt>
                <c:pt idx="705">
                  <c:v>32.554499999999997</c:v>
                </c:pt>
                <c:pt idx="706">
                  <c:v>32.628399999999999</c:v>
                </c:pt>
                <c:pt idx="707">
                  <c:v>32.661000000000001</c:v>
                </c:pt>
                <c:pt idx="708">
                  <c:v>32.665700000000001</c:v>
                </c:pt>
                <c:pt idx="709">
                  <c:v>32.596400000000003</c:v>
                </c:pt>
                <c:pt idx="710">
                  <c:v>32.473199999999999</c:v>
                </c:pt>
                <c:pt idx="711">
                  <c:v>32.369700000000002</c:v>
                </c:pt>
                <c:pt idx="712">
                  <c:v>32.320399999999999</c:v>
                </c:pt>
                <c:pt idx="713">
                  <c:v>32.316200000000002</c:v>
                </c:pt>
                <c:pt idx="714">
                  <c:v>32.385899999999999</c:v>
                </c:pt>
                <c:pt idx="715">
                  <c:v>32.5182</c:v>
                </c:pt>
                <c:pt idx="716">
                  <c:v>32.668700000000001</c:v>
                </c:pt>
                <c:pt idx="717">
                  <c:v>32.780200000000001</c:v>
                </c:pt>
                <c:pt idx="718">
                  <c:v>32.889200000000002</c:v>
                </c:pt>
                <c:pt idx="719">
                  <c:v>32.9538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0D6F-4BD1-9B61-BD2A42711CC5}"/>
            </c:ext>
          </c:extLst>
        </c:ser>
        <c:ser>
          <c:idx val="1"/>
          <c:order val="1"/>
          <c:tx>
            <c:v>purea + spirulina level 2</c:v>
          </c:tx>
          <c:spPr>
            <a:ln w="22225" cap="rnd">
              <a:solidFill>
                <a:schemeClr val="bg1">
                  <a:lumMod val="7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tissotropia level 2'!$D$4:$D$723</c:f>
              <c:numCache>
                <c:formatCode>General</c:formatCode>
                <c:ptCount val="720"/>
                <c:pt idx="0">
                  <c:v>1.028</c:v>
                </c:pt>
                <c:pt idx="1">
                  <c:v>2.008</c:v>
                </c:pt>
                <c:pt idx="2">
                  <c:v>3.008</c:v>
                </c:pt>
                <c:pt idx="3">
                  <c:v>4.008</c:v>
                </c:pt>
                <c:pt idx="4">
                  <c:v>5.0039999999999996</c:v>
                </c:pt>
                <c:pt idx="5">
                  <c:v>6.003999999999999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9.9960000000000004</c:v>
                </c:pt>
                <c:pt idx="10">
                  <c:v>11.007999999999999</c:v>
                </c:pt>
                <c:pt idx="11">
                  <c:v>12.007999999999999</c:v>
                </c:pt>
                <c:pt idx="12">
                  <c:v>13.007999999999999</c:v>
                </c:pt>
                <c:pt idx="13">
                  <c:v>14.004</c:v>
                </c:pt>
                <c:pt idx="14">
                  <c:v>15.004</c:v>
                </c:pt>
                <c:pt idx="15">
                  <c:v>16.004000000000001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.012</c:v>
                </c:pt>
                <c:pt idx="20">
                  <c:v>21.012</c:v>
                </c:pt>
                <c:pt idx="21">
                  <c:v>22.007999999999999</c:v>
                </c:pt>
                <c:pt idx="22">
                  <c:v>23.007999999999999</c:v>
                </c:pt>
                <c:pt idx="23">
                  <c:v>24.004000000000001</c:v>
                </c:pt>
                <c:pt idx="24">
                  <c:v>25.004000000000001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.012</c:v>
                </c:pt>
                <c:pt idx="30">
                  <c:v>31.007999999999999</c:v>
                </c:pt>
                <c:pt idx="31">
                  <c:v>32.008000000000003</c:v>
                </c:pt>
                <c:pt idx="32">
                  <c:v>33.008000000000003</c:v>
                </c:pt>
                <c:pt idx="33">
                  <c:v>34.003999999999998</c:v>
                </c:pt>
                <c:pt idx="34">
                  <c:v>35.003999999999998</c:v>
                </c:pt>
                <c:pt idx="35">
                  <c:v>36.003999999999998</c:v>
                </c:pt>
                <c:pt idx="36">
                  <c:v>37</c:v>
                </c:pt>
                <c:pt idx="37">
                  <c:v>38</c:v>
                </c:pt>
                <c:pt idx="38">
                  <c:v>38.996000000000002</c:v>
                </c:pt>
                <c:pt idx="39">
                  <c:v>40.012</c:v>
                </c:pt>
                <c:pt idx="40">
                  <c:v>41.012</c:v>
                </c:pt>
                <c:pt idx="41">
                  <c:v>42.008000000000003</c:v>
                </c:pt>
                <c:pt idx="42">
                  <c:v>43.008000000000003</c:v>
                </c:pt>
                <c:pt idx="43">
                  <c:v>44.003999999999998</c:v>
                </c:pt>
                <c:pt idx="44">
                  <c:v>45.003999999999998</c:v>
                </c:pt>
                <c:pt idx="45">
                  <c:v>46.003999999999998</c:v>
                </c:pt>
                <c:pt idx="46">
                  <c:v>47</c:v>
                </c:pt>
                <c:pt idx="47">
                  <c:v>48</c:v>
                </c:pt>
                <c:pt idx="48">
                  <c:v>48.996000000000002</c:v>
                </c:pt>
                <c:pt idx="49">
                  <c:v>50.012</c:v>
                </c:pt>
                <c:pt idx="50">
                  <c:v>51.012</c:v>
                </c:pt>
                <c:pt idx="51">
                  <c:v>52.008000000000003</c:v>
                </c:pt>
                <c:pt idx="52">
                  <c:v>53.008000000000003</c:v>
                </c:pt>
                <c:pt idx="53">
                  <c:v>54.003999999999998</c:v>
                </c:pt>
                <c:pt idx="54">
                  <c:v>55.008000000000003</c:v>
                </c:pt>
                <c:pt idx="55">
                  <c:v>56.003999999999998</c:v>
                </c:pt>
                <c:pt idx="56">
                  <c:v>57.008000000000003</c:v>
                </c:pt>
                <c:pt idx="57">
                  <c:v>58.003999999999998</c:v>
                </c:pt>
                <c:pt idx="58">
                  <c:v>59.015999999999998</c:v>
                </c:pt>
                <c:pt idx="59">
                  <c:v>60.012</c:v>
                </c:pt>
                <c:pt idx="60">
                  <c:v>61.165700000000001</c:v>
                </c:pt>
                <c:pt idx="61">
                  <c:v>62.161700000000003</c:v>
                </c:pt>
                <c:pt idx="62">
                  <c:v>63.161700000000003</c:v>
                </c:pt>
                <c:pt idx="63">
                  <c:v>64.157700000000006</c:v>
                </c:pt>
                <c:pt idx="64">
                  <c:v>65.157700000000006</c:v>
                </c:pt>
                <c:pt idx="65">
                  <c:v>66.153700000000001</c:v>
                </c:pt>
                <c:pt idx="66">
                  <c:v>67.153700000000001</c:v>
                </c:pt>
                <c:pt idx="67">
                  <c:v>68.153700000000001</c:v>
                </c:pt>
                <c:pt idx="68">
                  <c:v>69.149699999999996</c:v>
                </c:pt>
                <c:pt idx="69">
                  <c:v>70.149699999999996</c:v>
                </c:pt>
                <c:pt idx="70">
                  <c:v>71.161699999999996</c:v>
                </c:pt>
                <c:pt idx="71">
                  <c:v>72.161699999999996</c:v>
                </c:pt>
                <c:pt idx="72">
                  <c:v>73.161699999999996</c:v>
                </c:pt>
                <c:pt idx="73">
                  <c:v>74.157700000000006</c:v>
                </c:pt>
                <c:pt idx="74">
                  <c:v>75.157700000000006</c:v>
                </c:pt>
                <c:pt idx="75">
                  <c:v>76.153700000000001</c:v>
                </c:pt>
                <c:pt idx="76">
                  <c:v>77.153700000000001</c:v>
                </c:pt>
                <c:pt idx="77">
                  <c:v>78.153700000000001</c:v>
                </c:pt>
                <c:pt idx="78">
                  <c:v>79.149699999999996</c:v>
                </c:pt>
                <c:pt idx="79">
                  <c:v>80.165700000000001</c:v>
                </c:pt>
                <c:pt idx="80">
                  <c:v>81.161699999999996</c:v>
                </c:pt>
                <c:pt idx="81">
                  <c:v>82.161699999999996</c:v>
                </c:pt>
                <c:pt idx="82">
                  <c:v>83.161699999999996</c:v>
                </c:pt>
                <c:pt idx="83">
                  <c:v>84.157700000000006</c:v>
                </c:pt>
                <c:pt idx="84">
                  <c:v>85.157700000000006</c:v>
                </c:pt>
                <c:pt idx="85">
                  <c:v>86.153700000000001</c:v>
                </c:pt>
                <c:pt idx="86">
                  <c:v>87.153700000000001</c:v>
                </c:pt>
                <c:pt idx="87">
                  <c:v>88.153700000000001</c:v>
                </c:pt>
                <c:pt idx="88">
                  <c:v>89.149699999999996</c:v>
                </c:pt>
                <c:pt idx="89">
                  <c:v>90.165700000000001</c:v>
                </c:pt>
                <c:pt idx="90">
                  <c:v>91.161699999999996</c:v>
                </c:pt>
                <c:pt idx="91">
                  <c:v>92.161699999999996</c:v>
                </c:pt>
                <c:pt idx="92">
                  <c:v>93.161699999999996</c:v>
                </c:pt>
                <c:pt idx="93">
                  <c:v>94.157700000000006</c:v>
                </c:pt>
                <c:pt idx="94">
                  <c:v>95.157700000000006</c:v>
                </c:pt>
                <c:pt idx="95">
                  <c:v>96.153700000000001</c:v>
                </c:pt>
                <c:pt idx="96">
                  <c:v>97.153700000000001</c:v>
                </c:pt>
                <c:pt idx="97">
                  <c:v>98.153700000000001</c:v>
                </c:pt>
                <c:pt idx="98">
                  <c:v>99.149699999999996</c:v>
                </c:pt>
                <c:pt idx="99">
                  <c:v>100.166</c:v>
                </c:pt>
                <c:pt idx="100">
                  <c:v>101.16200000000001</c:v>
                </c:pt>
                <c:pt idx="101">
                  <c:v>102.16200000000001</c:v>
                </c:pt>
                <c:pt idx="102">
                  <c:v>103.16200000000001</c:v>
                </c:pt>
                <c:pt idx="103">
                  <c:v>104.158</c:v>
                </c:pt>
                <c:pt idx="104">
                  <c:v>105.158</c:v>
                </c:pt>
                <c:pt idx="105">
                  <c:v>106.158</c:v>
                </c:pt>
                <c:pt idx="106">
                  <c:v>107.154</c:v>
                </c:pt>
                <c:pt idx="107">
                  <c:v>108.154</c:v>
                </c:pt>
                <c:pt idx="108">
                  <c:v>109.15</c:v>
                </c:pt>
                <c:pt idx="109">
                  <c:v>110.166</c:v>
                </c:pt>
                <c:pt idx="110">
                  <c:v>111.16200000000001</c:v>
                </c:pt>
                <c:pt idx="111">
                  <c:v>112.166</c:v>
                </c:pt>
                <c:pt idx="112">
                  <c:v>113.16200000000001</c:v>
                </c:pt>
                <c:pt idx="113">
                  <c:v>114.16200000000001</c:v>
                </c:pt>
                <c:pt idx="114">
                  <c:v>115.158</c:v>
                </c:pt>
                <c:pt idx="115">
                  <c:v>116.158</c:v>
                </c:pt>
                <c:pt idx="116">
                  <c:v>117.158</c:v>
                </c:pt>
                <c:pt idx="117">
                  <c:v>118.16200000000001</c:v>
                </c:pt>
                <c:pt idx="118">
                  <c:v>119.166</c:v>
                </c:pt>
                <c:pt idx="119">
                  <c:v>120.166</c:v>
                </c:pt>
                <c:pt idx="120">
                  <c:v>121.3</c:v>
                </c:pt>
                <c:pt idx="121">
                  <c:v>122.29600000000001</c:v>
                </c:pt>
                <c:pt idx="122">
                  <c:v>123.29600000000001</c:v>
                </c:pt>
                <c:pt idx="123">
                  <c:v>124.292</c:v>
                </c:pt>
                <c:pt idx="124">
                  <c:v>125.292</c:v>
                </c:pt>
                <c:pt idx="125">
                  <c:v>126.288</c:v>
                </c:pt>
                <c:pt idx="126">
                  <c:v>127.288</c:v>
                </c:pt>
                <c:pt idx="127">
                  <c:v>128.28399999999999</c:v>
                </c:pt>
                <c:pt idx="128">
                  <c:v>129.28399999999999</c:v>
                </c:pt>
                <c:pt idx="129">
                  <c:v>130.28399999999999</c:v>
                </c:pt>
                <c:pt idx="130">
                  <c:v>131.29599999999999</c:v>
                </c:pt>
                <c:pt idx="131">
                  <c:v>132.29599999999999</c:v>
                </c:pt>
                <c:pt idx="132">
                  <c:v>133.29599999999999</c:v>
                </c:pt>
                <c:pt idx="133">
                  <c:v>134.292</c:v>
                </c:pt>
                <c:pt idx="134">
                  <c:v>135.292</c:v>
                </c:pt>
                <c:pt idx="135">
                  <c:v>136.28800000000001</c:v>
                </c:pt>
                <c:pt idx="136">
                  <c:v>137.28800000000001</c:v>
                </c:pt>
                <c:pt idx="137">
                  <c:v>138.28800000000001</c:v>
                </c:pt>
                <c:pt idx="138">
                  <c:v>139.28399999999999</c:v>
                </c:pt>
                <c:pt idx="139">
                  <c:v>140.30000000000001</c:v>
                </c:pt>
                <c:pt idx="140">
                  <c:v>141.30000000000001</c:v>
                </c:pt>
                <c:pt idx="141">
                  <c:v>142.29599999999999</c:v>
                </c:pt>
                <c:pt idx="142">
                  <c:v>143.292</c:v>
                </c:pt>
                <c:pt idx="143">
                  <c:v>144.292</c:v>
                </c:pt>
                <c:pt idx="144">
                  <c:v>145.292</c:v>
                </c:pt>
                <c:pt idx="145">
                  <c:v>146.28800000000001</c:v>
                </c:pt>
                <c:pt idx="146">
                  <c:v>147.28800000000001</c:v>
                </c:pt>
                <c:pt idx="147">
                  <c:v>148.28800000000001</c:v>
                </c:pt>
                <c:pt idx="148">
                  <c:v>149.28399999999999</c:v>
                </c:pt>
                <c:pt idx="149">
                  <c:v>150.30000000000001</c:v>
                </c:pt>
                <c:pt idx="150">
                  <c:v>151.29599999999999</c:v>
                </c:pt>
                <c:pt idx="151">
                  <c:v>152.29599999999999</c:v>
                </c:pt>
                <c:pt idx="152">
                  <c:v>153.29599999999999</c:v>
                </c:pt>
                <c:pt idx="153">
                  <c:v>154.292</c:v>
                </c:pt>
                <c:pt idx="154">
                  <c:v>155.292</c:v>
                </c:pt>
                <c:pt idx="155">
                  <c:v>156.28800000000001</c:v>
                </c:pt>
                <c:pt idx="156">
                  <c:v>157.28800000000001</c:v>
                </c:pt>
                <c:pt idx="157">
                  <c:v>158.28800000000001</c:v>
                </c:pt>
                <c:pt idx="158">
                  <c:v>159.28399999999999</c:v>
                </c:pt>
                <c:pt idx="159">
                  <c:v>160.30000000000001</c:v>
                </c:pt>
                <c:pt idx="160">
                  <c:v>161.29599999999999</c:v>
                </c:pt>
                <c:pt idx="161">
                  <c:v>162.29599999999999</c:v>
                </c:pt>
                <c:pt idx="162">
                  <c:v>163.292</c:v>
                </c:pt>
                <c:pt idx="163">
                  <c:v>164.292</c:v>
                </c:pt>
                <c:pt idx="164">
                  <c:v>165.292</c:v>
                </c:pt>
                <c:pt idx="165">
                  <c:v>166.28800000000001</c:v>
                </c:pt>
                <c:pt idx="166">
                  <c:v>167.28800000000001</c:v>
                </c:pt>
                <c:pt idx="167">
                  <c:v>168.28800000000001</c:v>
                </c:pt>
                <c:pt idx="168">
                  <c:v>169.28399999999999</c:v>
                </c:pt>
                <c:pt idx="169">
                  <c:v>170.3</c:v>
                </c:pt>
                <c:pt idx="170">
                  <c:v>171.3</c:v>
                </c:pt>
                <c:pt idx="171">
                  <c:v>172.29599999999999</c:v>
                </c:pt>
                <c:pt idx="172">
                  <c:v>173.29599999999999</c:v>
                </c:pt>
                <c:pt idx="173">
                  <c:v>174.29599999999999</c:v>
                </c:pt>
                <c:pt idx="174">
                  <c:v>175.304</c:v>
                </c:pt>
                <c:pt idx="175">
                  <c:v>176.29599999999999</c:v>
                </c:pt>
                <c:pt idx="176">
                  <c:v>177.29599999999999</c:v>
                </c:pt>
                <c:pt idx="177">
                  <c:v>178.28800000000001</c:v>
                </c:pt>
                <c:pt idx="178">
                  <c:v>179.304</c:v>
                </c:pt>
                <c:pt idx="179">
                  <c:v>180.30799999999999</c:v>
                </c:pt>
                <c:pt idx="180">
                  <c:v>181.3</c:v>
                </c:pt>
                <c:pt idx="181">
                  <c:v>182.29599999999999</c:v>
                </c:pt>
                <c:pt idx="182">
                  <c:v>183.29599999999999</c:v>
                </c:pt>
                <c:pt idx="183">
                  <c:v>184.29599999999999</c:v>
                </c:pt>
                <c:pt idx="184">
                  <c:v>185.292</c:v>
                </c:pt>
                <c:pt idx="185">
                  <c:v>186.292</c:v>
                </c:pt>
                <c:pt idx="186">
                  <c:v>187.28800000000001</c:v>
                </c:pt>
                <c:pt idx="187">
                  <c:v>188.28800000000001</c:v>
                </c:pt>
                <c:pt idx="188">
                  <c:v>189.304</c:v>
                </c:pt>
                <c:pt idx="189">
                  <c:v>190.304</c:v>
                </c:pt>
                <c:pt idx="190">
                  <c:v>191.3</c:v>
                </c:pt>
                <c:pt idx="191">
                  <c:v>192.29599999999999</c:v>
                </c:pt>
                <c:pt idx="192">
                  <c:v>193.29599999999999</c:v>
                </c:pt>
                <c:pt idx="193">
                  <c:v>194.292</c:v>
                </c:pt>
                <c:pt idx="194">
                  <c:v>195.292</c:v>
                </c:pt>
                <c:pt idx="195">
                  <c:v>196.28800000000001</c:v>
                </c:pt>
                <c:pt idx="196">
                  <c:v>197.28800000000001</c:v>
                </c:pt>
                <c:pt idx="197">
                  <c:v>198.28800000000001</c:v>
                </c:pt>
                <c:pt idx="198">
                  <c:v>199.3</c:v>
                </c:pt>
                <c:pt idx="199">
                  <c:v>200.3</c:v>
                </c:pt>
                <c:pt idx="200">
                  <c:v>201.29599999999999</c:v>
                </c:pt>
                <c:pt idx="201">
                  <c:v>202.29599999999999</c:v>
                </c:pt>
                <c:pt idx="202">
                  <c:v>203.29599999999999</c:v>
                </c:pt>
                <c:pt idx="203">
                  <c:v>204.292</c:v>
                </c:pt>
                <c:pt idx="204">
                  <c:v>205.292</c:v>
                </c:pt>
                <c:pt idx="205">
                  <c:v>206.28800000000001</c:v>
                </c:pt>
                <c:pt idx="206">
                  <c:v>207.28800000000001</c:v>
                </c:pt>
                <c:pt idx="207">
                  <c:v>208.28800000000001</c:v>
                </c:pt>
                <c:pt idx="208">
                  <c:v>209.3</c:v>
                </c:pt>
                <c:pt idx="209">
                  <c:v>210.29599999999999</c:v>
                </c:pt>
                <c:pt idx="210">
                  <c:v>211.29599999999999</c:v>
                </c:pt>
                <c:pt idx="211">
                  <c:v>212.29599999999999</c:v>
                </c:pt>
                <c:pt idx="212">
                  <c:v>213.292</c:v>
                </c:pt>
                <c:pt idx="213">
                  <c:v>214.292</c:v>
                </c:pt>
                <c:pt idx="214">
                  <c:v>215.292</c:v>
                </c:pt>
                <c:pt idx="215">
                  <c:v>216.292</c:v>
                </c:pt>
                <c:pt idx="216">
                  <c:v>217.28800000000001</c:v>
                </c:pt>
                <c:pt idx="217">
                  <c:v>218.3</c:v>
                </c:pt>
                <c:pt idx="218">
                  <c:v>219.3</c:v>
                </c:pt>
                <c:pt idx="219">
                  <c:v>220.3</c:v>
                </c:pt>
                <c:pt idx="220">
                  <c:v>221.29599999999999</c:v>
                </c:pt>
                <c:pt idx="221">
                  <c:v>222.29599999999999</c:v>
                </c:pt>
                <c:pt idx="222">
                  <c:v>223.292</c:v>
                </c:pt>
                <c:pt idx="223">
                  <c:v>224.292</c:v>
                </c:pt>
                <c:pt idx="224">
                  <c:v>225.292</c:v>
                </c:pt>
                <c:pt idx="225">
                  <c:v>226.28800000000001</c:v>
                </c:pt>
                <c:pt idx="226">
                  <c:v>227.28800000000001</c:v>
                </c:pt>
                <c:pt idx="227">
                  <c:v>228.304</c:v>
                </c:pt>
                <c:pt idx="228">
                  <c:v>229.3</c:v>
                </c:pt>
                <c:pt idx="229">
                  <c:v>230.3</c:v>
                </c:pt>
                <c:pt idx="230">
                  <c:v>231.29599999999999</c:v>
                </c:pt>
                <c:pt idx="231">
                  <c:v>232.29599999999999</c:v>
                </c:pt>
                <c:pt idx="232">
                  <c:v>233.292</c:v>
                </c:pt>
                <c:pt idx="233">
                  <c:v>234.292</c:v>
                </c:pt>
                <c:pt idx="234">
                  <c:v>235.28800000000001</c:v>
                </c:pt>
                <c:pt idx="235">
                  <c:v>236.28800000000001</c:v>
                </c:pt>
                <c:pt idx="236">
                  <c:v>237.28800000000001</c:v>
                </c:pt>
                <c:pt idx="237">
                  <c:v>238.3</c:v>
                </c:pt>
                <c:pt idx="238">
                  <c:v>239.3</c:v>
                </c:pt>
                <c:pt idx="239">
                  <c:v>240.3</c:v>
                </c:pt>
                <c:pt idx="240">
                  <c:v>241.29599999999999</c:v>
                </c:pt>
                <c:pt idx="241">
                  <c:v>242.29599999999999</c:v>
                </c:pt>
                <c:pt idx="242">
                  <c:v>243.292</c:v>
                </c:pt>
                <c:pt idx="243">
                  <c:v>244.292</c:v>
                </c:pt>
                <c:pt idx="244">
                  <c:v>245.292</c:v>
                </c:pt>
                <c:pt idx="245">
                  <c:v>246.28800000000001</c:v>
                </c:pt>
                <c:pt idx="246">
                  <c:v>247.292</c:v>
                </c:pt>
                <c:pt idx="247">
                  <c:v>248.304</c:v>
                </c:pt>
                <c:pt idx="248">
                  <c:v>249.304</c:v>
                </c:pt>
                <c:pt idx="249">
                  <c:v>250.29599999999999</c:v>
                </c:pt>
                <c:pt idx="250">
                  <c:v>251.29599999999999</c:v>
                </c:pt>
                <c:pt idx="251">
                  <c:v>252.3</c:v>
                </c:pt>
                <c:pt idx="252">
                  <c:v>253.3</c:v>
                </c:pt>
                <c:pt idx="253">
                  <c:v>254.29599999999999</c:v>
                </c:pt>
                <c:pt idx="254">
                  <c:v>255.292</c:v>
                </c:pt>
                <c:pt idx="255">
                  <c:v>256.29199999999997</c:v>
                </c:pt>
                <c:pt idx="256">
                  <c:v>257.30399999999997</c:v>
                </c:pt>
                <c:pt idx="257">
                  <c:v>258.30399999999997</c:v>
                </c:pt>
                <c:pt idx="258">
                  <c:v>259.30399999999997</c:v>
                </c:pt>
                <c:pt idx="259">
                  <c:v>260.3</c:v>
                </c:pt>
                <c:pt idx="260">
                  <c:v>261.3</c:v>
                </c:pt>
                <c:pt idx="261">
                  <c:v>262.29599999999999</c:v>
                </c:pt>
                <c:pt idx="262">
                  <c:v>263.29599999999999</c:v>
                </c:pt>
                <c:pt idx="263">
                  <c:v>264.29599999999999</c:v>
                </c:pt>
                <c:pt idx="264">
                  <c:v>265.28800000000001</c:v>
                </c:pt>
                <c:pt idx="265">
                  <c:v>266.28800000000001</c:v>
                </c:pt>
                <c:pt idx="266">
                  <c:v>267.30399999999997</c:v>
                </c:pt>
                <c:pt idx="267">
                  <c:v>268.3</c:v>
                </c:pt>
                <c:pt idx="268">
                  <c:v>269.3</c:v>
                </c:pt>
                <c:pt idx="269">
                  <c:v>270.29599999999999</c:v>
                </c:pt>
                <c:pt idx="270">
                  <c:v>271.29599999999999</c:v>
                </c:pt>
                <c:pt idx="271">
                  <c:v>272.29599999999999</c:v>
                </c:pt>
                <c:pt idx="272">
                  <c:v>273.29199999999997</c:v>
                </c:pt>
                <c:pt idx="273">
                  <c:v>274.29199999999997</c:v>
                </c:pt>
                <c:pt idx="274">
                  <c:v>275.29199999999997</c:v>
                </c:pt>
                <c:pt idx="275">
                  <c:v>276.28800000000001</c:v>
                </c:pt>
                <c:pt idx="276">
                  <c:v>277.30399999999997</c:v>
                </c:pt>
                <c:pt idx="277">
                  <c:v>278.3</c:v>
                </c:pt>
                <c:pt idx="278">
                  <c:v>279.3</c:v>
                </c:pt>
                <c:pt idx="279">
                  <c:v>280.29599999999999</c:v>
                </c:pt>
                <c:pt idx="280">
                  <c:v>281.29599999999999</c:v>
                </c:pt>
                <c:pt idx="281">
                  <c:v>282.29599999999999</c:v>
                </c:pt>
                <c:pt idx="282">
                  <c:v>283.29199999999997</c:v>
                </c:pt>
                <c:pt idx="283">
                  <c:v>284.29199999999997</c:v>
                </c:pt>
                <c:pt idx="284">
                  <c:v>285.29199999999997</c:v>
                </c:pt>
                <c:pt idx="285">
                  <c:v>286.28800000000001</c:v>
                </c:pt>
                <c:pt idx="286">
                  <c:v>287.30399999999997</c:v>
                </c:pt>
                <c:pt idx="287">
                  <c:v>288.3</c:v>
                </c:pt>
                <c:pt idx="288">
                  <c:v>289.3</c:v>
                </c:pt>
                <c:pt idx="289">
                  <c:v>290.29599999999999</c:v>
                </c:pt>
                <c:pt idx="290">
                  <c:v>291.29599999999999</c:v>
                </c:pt>
                <c:pt idx="291">
                  <c:v>292.29599999999999</c:v>
                </c:pt>
                <c:pt idx="292">
                  <c:v>293.29199999999997</c:v>
                </c:pt>
                <c:pt idx="293">
                  <c:v>294.29199999999997</c:v>
                </c:pt>
                <c:pt idx="294">
                  <c:v>295.28800000000001</c:v>
                </c:pt>
                <c:pt idx="295">
                  <c:v>296.28800000000001</c:v>
                </c:pt>
                <c:pt idx="296">
                  <c:v>297.30399999999997</c:v>
                </c:pt>
                <c:pt idx="297">
                  <c:v>298.3</c:v>
                </c:pt>
                <c:pt idx="298">
                  <c:v>299.3</c:v>
                </c:pt>
                <c:pt idx="299">
                  <c:v>300.29599999999999</c:v>
                </c:pt>
                <c:pt idx="300">
                  <c:v>301.29599999999999</c:v>
                </c:pt>
                <c:pt idx="301">
                  <c:v>302.29199999999997</c:v>
                </c:pt>
                <c:pt idx="302">
                  <c:v>303.29199999999997</c:v>
                </c:pt>
                <c:pt idx="303">
                  <c:v>304.29199999999997</c:v>
                </c:pt>
                <c:pt idx="304">
                  <c:v>305.29199999999997</c:v>
                </c:pt>
                <c:pt idx="305">
                  <c:v>306.30399999999997</c:v>
                </c:pt>
                <c:pt idx="306">
                  <c:v>307.30399999999997</c:v>
                </c:pt>
                <c:pt idx="307">
                  <c:v>308.3</c:v>
                </c:pt>
                <c:pt idx="308">
                  <c:v>309.3</c:v>
                </c:pt>
                <c:pt idx="309">
                  <c:v>310.29599999999999</c:v>
                </c:pt>
                <c:pt idx="310">
                  <c:v>311.29599999999999</c:v>
                </c:pt>
                <c:pt idx="311">
                  <c:v>312.29199999999997</c:v>
                </c:pt>
                <c:pt idx="312">
                  <c:v>313.29199999999997</c:v>
                </c:pt>
                <c:pt idx="313">
                  <c:v>314.29199999999997</c:v>
                </c:pt>
                <c:pt idx="314">
                  <c:v>315.28800000000001</c:v>
                </c:pt>
                <c:pt idx="315">
                  <c:v>316.30799999999999</c:v>
                </c:pt>
                <c:pt idx="316">
                  <c:v>317.3</c:v>
                </c:pt>
                <c:pt idx="317">
                  <c:v>318.30399999999997</c:v>
                </c:pt>
                <c:pt idx="318">
                  <c:v>319.30399999999997</c:v>
                </c:pt>
                <c:pt idx="319">
                  <c:v>320.30399999999997</c:v>
                </c:pt>
                <c:pt idx="320">
                  <c:v>321.29599999999999</c:v>
                </c:pt>
                <c:pt idx="321">
                  <c:v>322.3</c:v>
                </c:pt>
                <c:pt idx="322">
                  <c:v>323.29599999999999</c:v>
                </c:pt>
                <c:pt idx="323">
                  <c:v>324.29599999999999</c:v>
                </c:pt>
                <c:pt idx="324">
                  <c:v>325.29199999999997</c:v>
                </c:pt>
                <c:pt idx="325">
                  <c:v>326.30799999999999</c:v>
                </c:pt>
                <c:pt idx="326">
                  <c:v>327.30399999999997</c:v>
                </c:pt>
                <c:pt idx="327">
                  <c:v>328.3</c:v>
                </c:pt>
                <c:pt idx="328">
                  <c:v>329.3</c:v>
                </c:pt>
                <c:pt idx="329">
                  <c:v>330.3</c:v>
                </c:pt>
                <c:pt idx="330">
                  <c:v>331.29599999999999</c:v>
                </c:pt>
                <c:pt idx="331">
                  <c:v>332.3</c:v>
                </c:pt>
                <c:pt idx="332">
                  <c:v>333.29599999999999</c:v>
                </c:pt>
                <c:pt idx="333">
                  <c:v>334.29599999999999</c:v>
                </c:pt>
                <c:pt idx="334">
                  <c:v>335.30799999999999</c:v>
                </c:pt>
                <c:pt idx="335">
                  <c:v>336.30799999999999</c:v>
                </c:pt>
                <c:pt idx="336">
                  <c:v>337.30399999999997</c:v>
                </c:pt>
                <c:pt idx="337">
                  <c:v>338.3</c:v>
                </c:pt>
                <c:pt idx="338">
                  <c:v>339.3</c:v>
                </c:pt>
                <c:pt idx="339">
                  <c:v>340.29599999999999</c:v>
                </c:pt>
                <c:pt idx="340">
                  <c:v>341.29599999999999</c:v>
                </c:pt>
                <c:pt idx="341">
                  <c:v>342.29599999999999</c:v>
                </c:pt>
                <c:pt idx="342">
                  <c:v>343.29199999999997</c:v>
                </c:pt>
                <c:pt idx="343">
                  <c:v>344.29199999999997</c:v>
                </c:pt>
                <c:pt idx="344">
                  <c:v>345.30399999999997</c:v>
                </c:pt>
                <c:pt idx="345">
                  <c:v>346.30399999999997</c:v>
                </c:pt>
                <c:pt idx="346">
                  <c:v>347.30399999999997</c:v>
                </c:pt>
                <c:pt idx="347">
                  <c:v>348.3</c:v>
                </c:pt>
                <c:pt idx="348">
                  <c:v>349.3</c:v>
                </c:pt>
                <c:pt idx="349">
                  <c:v>350.29599999999999</c:v>
                </c:pt>
                <c:pt idx="350">
                  <c:v>351.29599999999999</c:v>
                </c:pt>
                <c:pt idx="351">
                  <c:v>352.29199999999997</c:v>
                </c:pt>
                <c:pt idx="352">
                  <c:v>353.29199999999997</c:v>
                </c:pt>
                <c:pt idx="353">
                  <c:v>354.29199999999997</c:v>
                </c:pt>
                <c:pt idx="354">
                  <c:v>355.30399999999997</c:v>
                </c:pt>
                <c:pt idx="355">
                  <c:v>356.30399999999997</c:v>
                </c:pt>
                <c:pt idx="356">
                  <c:v>357.30399999999997</c:v>
                </c:pt>
                <c:pt idx="357">
                  <c:v>358.3</c:v>
                </c:pt>
                <c:pt idx="358">
                  <c:v>359.3</c:v>
                </c:pt>
                <c:pt idx="359">
                  <c:v>360.29599999999999</c:v>
                </c:pt>
                <c:pt idx="360">
                  <c:v>361.29599999999999</c:v>
                </c:pt>
                <c:pt idx="361">
                  <c:v>362.29199999999997</c:v>
                </c:pt>
                <c:pt idx="362">
                  <c:v>363.29199999999997</c:v>
                </c:pt>
                <c:pt idx="363">
                  <c:v>364.29199999999997</c:v>
                </c:pt>
                <c:pt idx="364">
                  <c:v>365.30399999999997</c:v>
                </c:pt>
                <c:pt idx="365">
                  <c:v>366.30399999999997</c:v>
                </c:pt>
                <c:pt idx="366">
                  <c:v>367.3</c:v>
                </c:pt>
                <c:pt idx="367">
                  <c:v>368.3</c:v>
                </c:pt>
                <c:pt idx="368">
                  <c:v>369.29599999999999</c:v>
                </c:pt>
                <c:pt idx="369">
                  <c:v>370.29599999999999</c:v>
                </c:pt>
                <c:pt idx="370">
                  <c:v>371.29599999999999</c:v>
                </c:pt>
                <c:pt idx="371">
                  <c:v>372.29199999999997</c:v>
                </c:pt>
                <c:pt idx="372">
                  <c:v>373.29199999999997</c:v>
                </c:pt>
                <c:pt idx="373">
                  <c:v>374.29199999999997</c:v>
                </c:pt>
                <c:pt idx="374">
                  <c:v>375.30399999999997</c:v>
                </c:pt>
                <c:pt idx="375">
                  <c:v>376.30399999999997</c:v>
                </c:pt>
                <c:pt idx="376">
                  <c:v>377.30399999999997</c:v>
                </c:pt>
                <c:pt idx="377">
                  <c:v>378.3</c:v>
                </c:pt>
                <c:pt idx="378">
                  <c:v>379.29599999999999</c:v>
                </c:pt>
                <c:pt idx="379">
                  <c:v>380.29599999999999</c:v>
                </c:pt>
                <c:pt idx="380">
                  <c:v>381.29599999999999</c:v>
                </c:pt>
                <c:pt idx="381">
                  <c:v>382.29599999999999</c:v>
                </c:pt>
                <c:pt idx="382">
                  <c:v>383.29199999999997</c:v>
                </c:pt>
                <c:pt idx="383">
                  <c:v>384.30799999999999</c:v>
                </c:pt>
                <c:pt idx="384">
                  <c:v>385.30399999999997</c:v>
                </c:pt>
                <c:pt idx="385">
                  <c:v>386.30399999999997</c:v>
                </c:pt>
                <c:pt idx="386">
                  <c:v>387.30399999999997</c:v>
                </c:pt>
                <c:pt idx="387">
                  <c:v>388.3</c:v>
                </c:pt>
                <c:pt idx="388">
                  <c:v>389.3</c:v>
                </c:pt>
                <c:pt idx="389">
                  <c:v>390.3</c:v>
                </c:pt>
                <c:pt idx="390">
                  <c:v>391.3</c:v>
                </c:pt>
                <c:pt idx="391">
                  <c:v>392.29599999999999</c:v>
                </c:pt>
                <c:pt idx="392">
                  <c:v>393.29599999999999</c:v>
                </c:pt>
                <c:pt idx="393">
                  <c:v>394.30799999999999</c:v>
                </c:pt>
                <c:pt idx="394">
                  <c:v>395.30799999999999</c:v>
                </c:pt>
                <c:pt idx="395">
                  <c:v>396.30399999999997</c:v>
                </c:pt>
                <c:pt idx="396">
                  <c:v>397.30799999999999</c:v>
                </c:pt>
                <c:pt idx="397">
                  <c:v>398.3</c:v>
                </c:pt>
                <c:pt idx="398">
                  <c:v>399.3</c:v>
                </c:pt>
                <c:pt idx="399">
                  <c:v>400.30399999999997</c:v>
                </c:pt>
                <c:pt idx="400">
                  <c:v>401.29599999999999</c:v>
                </c:pt>
                <c:pt idx="401">
                  <c:v>402.29599999999999</c:v>
                </c:pt>
                <c:pt idx="402">
                  <c:v>403.3</c:v>
                </c:pt>
                <c:pt idx="403">
                  <c:v>404.30799999999999</c:v>
                </c:pt>
                <c:pt idx="404">
                  <c:v>405.30799999999999</c:v>
                </c:pt>
                <c:pt idx="405">
                  <c:v>406.30799999999999</c:v>
                </c:pt>
                <c:pt idx="406">
                  <c:v>407.30799999999999</c:v>
                </c:pt>
                <c:pt idx="407">
                  <c:v>408.30399999999997</c:v>
                </c:pt>
                <c:pt idx="408">
                  <c:v>409.29599999999999</c:v>
                </c:pt>
                <c:pt idx="409">
                  <c:v>410.29599999999999</c:v>
                </c:pt>
                <c:pt idx="410">
                  <c:v>411.29599999999999</c:v>
                </c:pt>
                <c:pt idx="411">
                  <c:v>412.29199999999997</c:v>
                </c:pt>
                <c:pt idx="412">
                  <c:v>413.29199999999997</c:v>
                </c:pt>
                <c:pt idx="413">
                  <c:v>414.30399999999997</c:v>
                </c:pt>
                <c:pt idx="414">
                  <c:v>415.30399999999997</c:v>
                </c:pt>
                <c:pt idx="415">
                  <c:v>416.30399999999997</c:v>
                </c:pt>
                <c:pt idx="416">
                  <c:v>417.3</c:v>
                </c:pt>
                <c:pt idx="417">
                  <c:v>418.3</c:v>
                </c:pt>
                <c:pt idx="418">
                  <c:v>419.3</c:v>
                </c:pt>
                <c:pt idx="419">
                  <c:v>420.29599999999999</c:v>
                </c:pt>
                <c:pt idx="420">
                  <c:v>421.29599999999999</c:v>
                </c:pt>
                <c:pt idx="421">
                  <c:v>422.29199999999997</c:v>
                </c:pt>
                <c:pt idx="422">
                  <c:v>423.30799999999999</c:v>
                </c:pt>
                <c:pt idx="423">
                  <c:v>424.30399999999997</c:v>
                </c:pt>
                <c:pt idx="424">
                  <c:v>425.30399999999997</c:v>
                </c:pt>
                <c:pt idx="425">
                  <c:v>426.30399999999997</c:v>
                </c:pt>
                <c:pt idx="426">
                  <c:v>427.3</c:v>
                </c:pt>
                <c:pt idx="427">
                  <c:v>428.3</c:v>
                </c:pt>
                <c:pt idx="428">
                  <c:v>429.3</c:v>
                </c:pt>
                <c:pt idx="429">
                  <c:v>430.29599999999999</c:v>
                </c:pt>
                <c:pt idx="430">
                  <c:v>431.29599999999999</c:v>
                </c:pt>
                <c:pt idx="431">
                  <c:v>432.29199999999997</c:v>
                </c:pt>
                <c:pt idx="432">
                  <c:v>433.30799999999999</c:v>
                </c:pt>
                <c:pt idx="433">
                  <c:v>434.30399999999997</c:v>
                </c:pt>
                <c:pt idx="434">
                  <c:v>435.30399999999997</c:v>
                </c:pt>
                <c:pt idx="435">
                  <c:v>436.30399999999997</c:v>
                </c:pt>
                <c:pt idx="436">
                  <c:v>437.3</c:v>
                </c:pt>
                <c:pt idx="437">
                  <c:v>438.3</c:v>
                </c:pt>
                <c:pt idx="438">
                  <c:v>439.29599999999999</c:v>
                </c:pt>
                <c:pt idx="439">
                  <c:v>440.29599999999999</c:v>
                </c:pt>
                <c:pt idx="440">
                  <c:v>441.29599999999999</c:v>
                </c:pt>
                <c:pt idx="441">
                  <c:v>442.29199999999997</c:v>
                </c:pt>
                <c:pt idx="442">
                  <c:v>443.30799999999999</c:v>
                </c:pt>
                <c:pt idx="443">
                  <c:v>444.30799999999999</c:v>
                </c:pt>
                <c:pt idx="444">
                  <c:v>445.30399999999997</c:v>
                </c:pt>
                <c:pt idx="445">
                  <c:v>446.30399999999997</c:v>
                </c:pt>
                <c:pt idx="446">
                  <c:v>447.3</c:v>
                </c:pt>
                <c:pt idx="447">
                  <c:v>448.3</c:v>
                </c:pt>
                <c:pt idx="448">
                  <c:v>449.3</c:v>
                </c:pt>
                <c:pt idx="449">
                  <c:v>450.29599999999999</c:v>
                </c:pt>
                <c:pt idx="450">
                  <c:v>451.29199999999997</c:v>
                </c:pt>
                <c:pt idx="451">
                  <c:v>452.29199999999997</c:v>
                </c:pt>
                <c:pt idx="452">
                  <c:v>453.30799999999999</c:v>
                </c:pt>
                <c:pt idx="453">
                  <c:v>454.30799999999999</c:v>
                </c:pt>
                <c:pt idx="454">
                  <c:v>455.30399999999997</c:v>
                </c:pt>
                <c:pt idx="455">
                  <c:v>456.3</c:v>
                </c:pt>
                <c:pt idx="456">
                  <c:v>457.3</c:v>
                </c:pt>
                <c:pt idx="457">
                  <c:v>458.3</c:v>
                </c:pt>
                <c:pt idx="458">
                  <c:v>459.29599999999999</c:v>
                </c:pt>
                <c:pt idx="459">
                  <c:v>460.29599999999999</c:v>
                </c:pt>
                <c:pt idx="460">
                  <c:v>461.29599999999999</c:v>
                </c:pt>
                <c:pt idx="461">
                  <c:v>462.30799999999999</c:v>
                </c:pt>
                <c:pt idx="462">
                  <c:v>463.30799999999999</c:v>
                </c:pt>
                <c:pt idx="463">
                  <c:v>464.30399999999997</c:v>
                </c:pt>
                <c:pt idx="464">
                  <c:v>465.30799999999999</c:v>
                </c:pt>
                <c:pt idx="465">
                  <c:v>466.30399999999997</c:v>
                </c:pt>
                <c:pt idx="466">
                  <c:v>467.30399999999997</c:v>
                </c:pt>
                <c:pt idx="467">
                  <c:v>468.3</c:v>
                </c:pt>
                <c:pt idx="468">
                  <c:v>469.29599999999999</c:v>
                </c:pt>
                <c:pt idx="469">
                  <c:v>470.29599999999999</c:v>
                </c:pt>
                <c:pt idx="470">
                  <c:v>471.29599999999999</c:v>
                </c:pt>
                <c:pt idx="471">
                  <c:v>472.31599999999997</c:v>
                </c:pt>
                <c:pt idx="472">
                  <c:v>473.30799999999999</c:v>
                </c:pt>
                <c:pt idx="473">
                  <c:v>474.31200000000001</c:v>
                </c:pt>
                <c:pt idx="474">
                  <c:v>475.30799999999999</c:v>
                </c:pt>
                <c:pt idx="475">
                  <c:v>476.30799999999999</c:v>
                </c:pt>
                <c:pt idx="476">
                  <c:v>477.3</c:v>
                </c:pt>
                <c:pt idx="477">
                  <c:v>478.3</c:v>
                </c:pt>
                <c:pt idx="478">
                  <c:v>479.29599999999999</c:v>
                </c:pt>
                <c:pt idx="479">
                  <c:v>480.3</c:v>
                </c:pt>
                <c:pt idx="480">
                  <c:v>481.29599999999999</c:v>
                </c:pt>
                <c:pt idx="481">
                  <c:v>482.30799999999999</c:v>
                </c:pt>
                <c:pt idx="482">
                  <c:v>483.30799999999999</c:v>
                </c:pt>
                <c:pt idx="483">
                  <c:v>484.30399999999997</c:v>
                </c:pt>
                <c:pt idx="484">
                  <c:v>485.30399999999997</c:v>
                </c:pt>
                <c:pt idx="485">
                  <c:v>486.30399999999997</c:v>
                </c:pt>
                <c:pt idx="486">
                  <c:v>487.3</c:v>
                </c:pt>
                <c:pt idx="487">
                  <c:v>488.3</c:v>
                </c:pt>
                <c:pt idx="488">
                  <c:v>489.3</c:v>
                </c:pt>
                <c:pt idx="489">
                  <c:v>490.29599999999999</c:v>
                </c:pt>
                <c:pt idx="490">
                  <c:v>491.29599999999999</c:v>
                </c:pt>
                <c:pt idx="491">
                  <c:v>492.30799999999999</c:v>
                </c:pt>
                <c:pt idx="492">
                  <c:v>493.30799999999999</c:v>
                </c:pt>
                <c:pt idx="493">
                  <c:v>494.30799999999999</c:v>
                </c:pt>
                <c:pt idx="494">
                  <c:v>495.30399999999997</c:v>
                </c:pt>
                <c:pt idx="495">
                  <c:v>496.3</c:v>
                </c:pt>
                <c:pt idx="496">
                  <c:v>497.3</c:v>
                </c:pt>
                <c:pt idx="497">
                  <c:v>498.3</c:v>
                </c:pt>
                <c:pt idx="498">
                  <c:v>499.29599999999999</c:v>
                </c:pt>
                <c:pt idx="499">
                  <c:v>500.29599999999999</c:v>
                </c:pt>
                <c:pt idx="500">
                  <c:v>501.29599999999999</c:v>
                </c:pt>
                <c:pt idx="501">
                  <c:v>502.30799999999999</c:v>
                </c:pt>
                <c:pt idx="502">
                  <c:v>503.30799999999999</c:v>
                </c:pt>
                <c:pt idx="503">
                  <c:v>504.30799999999999</c:v>
                </c:pt>
                <c:pt idx="504">
                  <c:v>505.30399999999997</c:v>
                </c:pt>
                <c:pt idx="505">
                  <c:v>506.30399999999997</c:v>
                </c:pt>
                <c:pt idx="506">
                  <c:v>507.3</c:v>
                </c:pt>
                <c:pt idx="507">
                  <c:v>508.3</c:v>
                </c:pt>
                <c:pt idx="508">
                  <c:v>509.3</c:v>
                </c:pt>
                <c:pt idx="509">
                  <c:v>510.29599999999999</c:v>
                </c:pt>
                <c:pt idx="510">
                  <c:v>511.30799999999999</c:v>
                </c:pt>
                <c:pt idx="511">
                  <c:v>512.30799999999999</c:v>
                </c:pt>
                <c:pt idx="512">
                  <c:v>513.30399999999997</c:v>
                </c:pt>
                <c:pt idx="513">
                  <c:v>514.30399999999997</c:v>
                </c:pt>
                <c:pt idx="514">
                  <c:v>515.30399999999997</c:v>
                </c:pt>
                <c:pt idx="515">
                  <c:v>516.29999999999995</c:v>
                </c:pt>
                <c:pt idx="516">
                  <c:v>517.29999999999995</c:v>
                </c:pt>
                <c:pt idx="517">
                  <c:v>518.29999999999995</c:v>
                </c:pt>
                <c:pt idx="518">
                  <c:v>519.29600000000005</c:v>
                </c:pt>
                <c:pt idx="519">
                  <c:v>520.29600000000005</c:v>
                </c:pt>
                <c:pt idx="520">
                  <c:v>521.30799999999999</c:v>
                </c:pt>
                <c:pt idx="521">
                  <c:v>522.30799999999999</c:v>
                </c:pt>
                <c:pt idx="522">
                  <c:v>523.30799999999999</c:v>
                </c:pt>
                <c:pt idx="523">
                  <c:v>524.30399999999997</c:v>
                </c:pt>
                <c:pt idx="524">
                  <c:v>525.30399999999997</c:v>
                </c:pt>
                <c:pt idx="525">
                  <c:v>526.30399999999997</c:v>
                </c:pt>
                <c:pt idx="526">
                  <c:v>527.29999999999995</c:v>
                </c:pt>
                <c:pt idx="527">
                  <c:v>528.29999999999995</c:v>
                </c:pt>
                <c:pt idx="528">
                  <c:v>529.29600000000005</c:v>
                </c:pt>
                <c:pt idx="529">
                  <c:v>530.29600000000005</c:v>
                </c:pt>
                <c:pt idx="530">
                  <c:v>531.31200000000001</c:v>
                </c:pt>
                <c:pt idx="531">
                  <c:v>532.30799999999999</c:v>
                </c:pt>
                <c:pt idx="532">
                  <c:v>533.30799999999999</c:v>
                </c:pt>
                <c:pt idx="533">
                  <c:v>534.30799999999999</c:v>
                </c:pt>
                <c:pt idx="534">
                  <c:v>535.30799999999999</c:v>
                </c:pt>
                <c:pt idx="535">
                  <c:v>536.30399999999997</c:v>
                </c:pt>
                <c:pt idx="536">
                  <c:v>537.30799999999999</c:v>
                </c:pt>
                <c:pt idx="537">
                  <c:v>538.30399999999997</c:v>
                </c:pt>
                <c:pt idx="538">
                  <c:v>539.29999999999995</c:v>
                </c:pt>
                <c:pt idx="539">
                  <c:v>540.31600000000003</c:v>
                </c:pt>
                <c:pt idx="540">
                  <c:v>541.32000000000005</c:v>
                </c:pt>
                <c:pt idx="541">
                  <c:v>542.31200000000001</c:v>
                </c:pt>
                <c:pt idx="542">
                  <c:v>543.30799999999999</c:v>
                </c:pt>
                <c:pt idx="543">
                  <c:v>544.30799999999999</c:v>
                </c:pt>
                <c:pt idx="544">
                  <c:v>545.30799999999999</c:v>
                </c:pt>
                <c:pt idx="545">
                  <c:v>546.30799999999999</c:v>
                </c:pt>
                <c:pt idx="546">
                  <c:v>547.29999999999995</c:v>
                </c:pt>
                <c:pt idx="547">
                  <c:v>548.29999999999995</c:v>
                </c:pt>
                <c:pt idx="548">
                  <c:v>549.29999999999995</c:v>
                </c:pt>
                <c:pt idx="549">
                  <c:v>550.31200000000001</c:v>
                </c:pt>
                <c:pt idx="550">
                  <c:v>551.31200000000001</c:v>
                </c:pt>
                <c:pt idx="551">
                  <c:v>552.31200000000001</c:v>
                </c:pt>
                <c:pt idx="552">
                  <c:v>553.31200000000001</c:v>
                </c:pt>
                <c:pt idx="553">
                  <c:v>554.30399999999997</c:v>
                </c:pt>
                <c:pt idx="554">
                  <c:v>555.30399999999997</c:v>
                </c:pt>
                <c:pt idx="555">
                  <c:v>556.29999999999995</c:v>
                </c:pt>
                <c:pt idx="556">
                  <c:v>557.29999999999995</c:v>
                </c:pt>
                <c:pt idx="557">
                  <c:v>558.29999999999995</c:v>
                </c:pt>
                <c:pt idx="558">
                  <c:v>559.29600000000005</c:v>
                </c:pt>
                <c:pt idx="559">
                  <c:v>560.31200000000001</c:v>
                </c:pt>
                <c:pt idx="560">
                  <c:v>561.30799999999999</c:v>
                </c:pt>
                <c:pt idx="561">
                  <c:v>562.30799999999999</c:v>
                </c:pt>
                <c:pt idx="562">
                  <c:v>563.30799999999999</c:v>
                </c:pt>
                <c:pt idx="563">
                  <c:v>564.30399999999997</c:v>
                </c:pt>
                <c:pt idx="564">
                  <c:v>565.30399999999997</c:v>
                </c:pt>
                <c:pt idx="565">
                  <c:v>566.29999999999995</c:v>
                </c:pt>
                <c:pt idx="566">
                  <c:v>567.29999999999995</c:v>
                </c:pt>
                <c:pt idx="567">
                  <c:v>568.29999999999995</c:v>
                </c:pt>
                <c:pt idx="568">
                  <c:v>569.29600000000005</c:v>
                </c:pt>
                <c:pt idx="569">
                  <c:v>570.31200000000001</c:v>
                </c:pt>
                <c:pt idx="570">
                  <c:v>571.31200000000001</c:v>
                </c:pt>
                <c:pt idx="571">
                  <c:v>572.30799999999999</c:v>
                </c:pt>
                <c:pt idx="572">
                  <c:v>573.30799999999999</c:v>
                </c:pt>
                <c:pt idx="573">
                  <c:v>574.30399999999997</c:v>
                </c:pt>
                <c:pt idx="574">
                  <c:v>575.30399999999997</c:v>
                </c:pt>
                <c:pt idx="575">
                  <c:v>576.30399999999997</c:v>
                </c:pt>
                <c:pt idx="576">
                  <c:v>577.29999999999995</c:v>
                </c:pt>
                <c:pt idx="577">
                  <c:v>578.29999999999995</c:v>
                </c:pt>
                <c:pt idx="578">
                  <c:v>579.29600000000005</c:v>
                </c:pt>
                <c:pt idx="579">
                  <c:v>580.31200000000001</c:v>
                </c:pt>
                <c:pt idx="580">
                  <c:v>581.30799999999999</c:v>
                </c:pt>
                <c:pt idx="581">
                  <c:v>582.30799999999999</c:v>
                </c:pt>
                <c:pt idx="582">
                  <c:v>583.30399999999997</c:v>
                </c:pt>
                <c:pt idx="583">
                  <c:v>584.30399999999997</c:v>
                </c:pt>
                <c:pt idx="584">
                  <c:v>585.30399999999997</c:v>
                </c:pt>
                <c:pt idx="585">
                  <c:v>586.29999999999995</c:v>
                </c:pt>
                <c:pt idx="586">
                  <c:v>587.29999999999995</c:v>
                </c:pt>
                <c:pt idx="587">
                  <c:v>588.29999999999995</c:v>
                </c:pt>
                <c:pt idx="588">
                  <c:v>589.31200000000001</c:v>
                </c:pt>
                <c:pt idx="589">
                  <c:v>590.31200000000001</c:v>
                </c:pt>
                <c:pt idx="590">
                  <c:v>591.30799999999999</c:v>
                </c:pt>
                <c:pt idx="591">
                  <c:v>592.30799999999999</c:v>
                </c:pt>
                <c:pt idx="592">
                  <c:v>593.30799999999999</c:v>
                </c:pt>
                <c:pt idx="593">
                  <c:v>594.30399999999997</c:v>
                </c:pt>
                <c:pt idx="594">
                  <c:v>595.30399999999997</c:v>
                </c:pt>
                <c:pt idx="595">
                  <c:v>596.29999999999995</c:v>
                </c:pt>
                <c:pt idx="596">
                  <c:v>597.29999999999995</c:v>
                </c:pt>
                <c:pt idx="597">
                  <c:v>598.29999999999995</c:v>
                </c:pt>
                <c:pt idx="598">
                  <c:v>599.31200000000001</c:v>
                </c:pt>
                <c:pt idx="599">
                  <c:v>600.31200000000001</c:v>
                </c:pt>
                <c:pt idx="600">
                  <c:v>601.30799999999999</c:v>
                </c:pt>
                <c:pt idx="601">
                  <c:v>602.30799999999999</c:v>
                </c:pt>
                <c:pt idx="602">
                  <c:v>603.30799999999999</c:v>
                </c:pt>
                <c:pt idx="603">
                  <c:v>604.30399999999997</c:v>
                </c:pt>
                <c:pt idx="604">
                  <c:v>605.30399999999997</c:v>
                </c:pt>
                <c:pt idx="605">
                  <c:v>606.29999999999995</c:v>
                </c:pt>
                <c:pt idx="606">
                  <c:v>607.30399999999997</c:v>
                </c:pt>
                <c:pt idx="607">
                  <c:v>608.30399999999997</c:v>
                </c:pt>
                <c:pt idx="608">
                  <c:v>609.31600000000003</c:v>
                </c:pt>
                <c:pt idx="609">
                  <c:v>610.31600000000003</c:v>
                </c:pt>
                <c:pt idx="610">
                  <c:v>611.31200000000001</c:v>
                </c:pt>
                <c:pt idx="611">
                  <c:v>612.30799999999999</c:v>
                </c:pt>
                <c:pt idx="612">
                  <c:v>613.31200000000001</c:v>
                </c:pt>
                <c:pt idx="613">
                  <c:v>614.30799999999999</c:v>
                </c:pt>
                <c:pt idx="614">
                  <c:v>615.30399999999997</c:v>
                </c:pt>
                <c:pt idx="615">
                  <c:v>616.30399999999997</c:v>
                </c:pt>
                <c:pt idx="616">
                  <c:v>617.29999999999995</c:v>
                </c:pt>
                <c:pt idx="617">
                  <c:v>618.31600000000003</c:v>
                </c:pt>
                <c:pt idx="618">
                  <c:v>619.31200000000001</c:v>
                </c:pt>
                <c:pt idx="619">
                  <c:v>620.31200000000001</c:v>
                </c:pt>
                <c:pt idx="620">
                  <c:v>621.31600000000003</c:v>
                </c:pt>
                <c:pt idx="621">
                  <c:v>622.30799999999999</c:v>
                </c:pt>
                <c:pt idx="622">
                  <c:v>623.31200000000001</c:v>
                </c:pt>
                <c:pt idx="623">
                  <c:v>624.30799999999999</c:v>
                </c:pt>
                <c:pt idx="624">
                  <c:v>625.30799999999999</c:v>
                </c:pt>
                <c:pt idx="625">
                  <c:v>626.29999999999995</c:v>
                </c:pt>
                <c:pt idx="626">
                  <c:v>627.29999999999995</c:v>
                </c:pt>
                <c:pt idx="627">
                  <c:v>628.31600000000003</c:v>
                </c:pt>
                <c:pt idx="628">
                  <c:v>629.31200000000001</c:v>
                </c:pt>
                <c:pt idx="629">
                  <c:v>630.31200000000001</c:v>
                </c:pt>
                <c:pt idx="630">
                  <c:v>631.30799999999999</c:v>
                </c:pt>
                <c:pt idx="631">
                  <c:v>632.32399999999996</c:v>
                </c:pt>
                <c:pt idx="632">
                  <c:v>633.30799999999999</c:v>
                </c:pt>
                <c:pt idx="633">
                  <c:v>634.30399999999997</c:v>
                </c:pt>
                <c:pt idx="634">
                  <c:v>635.30399999999997</c:v>
                </c:pt>
                <c:pt idx="635">
                  <c:v>636.29999999999995</c:v>
                </c:pt>
                <c:pt idx="636">
                  <c:v>637.29999999999995</c:v>
                </c:pt>
                <c:pt idx="637">
                  <c:v>638.31200000000001</c:v>
                </c:pt>
                <c:pt idx="638">
                  <c:v>639.31200000000001</c:v>
                </c:pt>
                <c:pt idx="639">
                  <c:v>640.31200000000001</c:v>
                </c:pt>
                <c:pt idx="640">
                  <c:v>641.30799999999999</c:v>
                </c:pt>
                <c:pt idx="641">
                  <c:v>642.30799999999999</c:v>
                </c:pt>
                <c:pt idx="642">
                  <c:v>643.30399999999997</c:v>
                </c:pt>
                <c:pt idx="643">
                  <c:v>644.30399999999997</c:v>
                </c:pt>
                <c:pt idx="644">
                  <c:v>645.30399999999997</c:v>
                </c:pt>
                <c:pt idx="645">
                  <c:v>646.29999999999995</c:v>
                </c:pt>
                <c:pt idx="646">
                  <c:v>647.29999999999995</c:v>
                </c:pt>
                <c:pt idx="647">
                  <c:v>648.31200000000001</c:v>
                </c:pt>
                <c:pt idx="648">
                  <c:v>649.31200000000001</c:v>
                </c:pt>
                <c:pt idx="649">
                  <c:v>650.31200000000001</c:v>
                </c:pt>
                <c:pt idx="650">
                  <c:v>651.30799999999999</c:v>
                </c:pt>
                <c:pt idx="651">
                  <c:v>652.30799999999999</c:v>
                </c:pt>
                <c:pt idx="652">
                  <c:v>653.30799999999999</c:v>
                </c:pt>
                <c:pt idx="653">
                  <c:v>654.30399999999997</c:v>
                </c:pt>
                <c:pt idx="654">
                  <c:v>655.29999999999995</c:v>
                </c:pt>
                <c:pt idx="655">
                  <c:v>656.3</c:v>
                </c:pt>
                <c:pt idx="656">
                  <c:v>657.3</c:v>
                </c:pt>
                <c:pt idx="657">
                  <c:v>658.31600000000003</c:v>
                </c:pt>
                <c:pt idx="658">
                  <c:v>659.31200000000001</c:v>
                </c:pt>
                <c:pt idx="659">
                  <c:v>660.30799999999999</c:v>
                </c:pt>
                <c:pt idx="660">
                  <c:v>661.30799999999999</c:v>
                </c:pt>
                <c:pt idx="661">
                  <c:v>662.30799999999999</c:v>
                </c:pt>
                <c:pt idx="662">
                  <c:v>663.30399999999997</c:v>
                </c:pt>
                <c:pt idx="663">
                  <c:v>664.30399999999997</c:v>
                </c:pt>
                <c:pt idx="664">
                  <c:v>665.30399999999997</c:v>
                </c:pt>
                <c:pt idx="665">
                  <c:v>666.3</c:v>
                </c:pt>
                <c:pt idx="666">
                  <c:v>667.31200000000001</c:v>
                </c:pt>
                <c:pt idx="667">
                  <c:v>668.31600000000003</c:v>
                </c:pt>
                <c:pt idx="668">
                  <c:v>669.31200000000001</c:v>
                </c:pt>
                <c:pt idx="669">
                  <c:v>670.31200000000001</c:v>
                </c:pt>
                <c:pt idx="670">
                  <c:v>671.30799999999999</c:v>
                </c:pt>
                <c:pt idx="671">
                  <c:v>672.30799999999999</c:v>
                </c:pt>
                <c:pt idx="672">
                  <c:v>673.30399999999997</c:v>
                </c:pt>
                <c:pt idx="673">
                  <c:v>674.30399999999997</c:v>
                </c:pt>
                <c:pt idx="674">
                  <c:v>675.30399999999997</c:v>
                </c:pt>
                <c:pt idx="675">
                  <c:v>676.3</c:v>
                </c:pt>
                <c:pt idx="676">
                  <c:v>677.31600000000003</c:v>
                </c:pt>
                <c:pt idx="677">
                  <c:v>678.31200000000001</c:v>
                </c:pt>
                <c:pt idx="678">
                  <c:v>679.31200000000001</c:v>
                </c:pt>
                <c:pt idx="679">
                  <c:v>680.31600000000003</c:v>
                </c:pt>
                <c:pt idx="680">
                  <c:v>681.30799999999999</c:v>
                </c:pt>
                <c:pt idx="681">
                  <c:v>682.30799999999999</c:v>
                </c:pt>
                <c:pt idx="682">
                  <c:v>683.30799999999999</c:v>
                </c:pt>
                <c:pt idx="683">
                  <c:v>684.30399999999997</c:v>
                </c:pt>
                <c:pt idx="684">
                  <c:v>685.30399999999997</c:v>
                </c:pt>
                <c:pt idx="685">
                  <c:v>686.3</c:v>
                </c:pt>
                <c:pt idx="686">
                  <c:v>687.31600000000003</c:v>
                </c:pt>
                <c:pt idx="687">
                  <c:v>688.31200000000001</c:v>
                </c:pt>
                <c:pt idx="688">
                  <c:v>689.31600000000003</c:v>
                </c:pt>
                <c:pt idx="689">
                  <c:v>690.31200000000001</c:v>
                </c:pt>
                <c:pt idx="690">
                  <c:v>691.31200000000001</c:v>
                </c:pt>
                <c:pt idx="691">
                  <c:v>692.30799999999999</c:v>
                </c:pt>
                <c:pt idx="692">
                  <c:v>693.30799999999999</c:v>
                </c:pt>
                <c:pt idx="693">
                  <c:v>694.30399999999997</c:v>
                </c:pt>
                <c:pt idx="694">
                  <c:v>695.30399999999997</c:v>
                </c:pt>
                <c:pt idx="695">
                  <c:v>696.30399999999997</c:v>
                </c:pt>
                <c:pt idx="696">
                  <c:v>697.32</c:v>
                </c:pt>
                <c:pt idx="697">
                  <c:v>698.31600000000003</c:v>
                </c:pt>
                <c:pt idx="698">
                  <c:v>699.31200000000001</c:v>
                </c:pt>
                <c:pt idx="699">
                  <c:v>700.31200000000001</c:v>
                </c:pt>
                <c:pt idx="700">
                  <c:v>701.30799999999999</c:v>
                </c:pt>
                <c:pt idx="701">
                  <c:v>702.30799999999999</c:v>
                </c:pt>
                <c:pt idx="702">
                  <c:v>703.30399999999997</c:v>
                </c:pt>
                <c:pt idx="703">
                  <c:v>704.30399999999997</c:v>
                </c:pt>
                <c:pt idx="704">
                  <c:v>705.3</c:v>
                </c:pt>
                <c:pt idx="705">
                  <c:v>706.3</c:v>
                </c:pt>
                <c:pt idx="706">
                  <c:v>707.31200000000001</c:v>
                </c:pt>
                <c:pt idx="707">
                  <c:v>708.31200000000001</c:v>
                </c:pt>
                <c:pt idx="708">
                  <c:v>709.31200000000001</c:v>
                </c:pt>
                <c:pt idx="709">
                  <c:v>710.31200000000001</c:v>
                </c:pt>
                <c:pt idx="710">
                  <c:v>711.31600000000003</c:v>
                </c:pt>
                <c:pt idx="711">
                  <c:v>712.30799999999999</c:v>
                </c:pt>
                <c:pt idx="712">
                  <c:v>713.30399999999997</c:v>
                </c:pt>
                <c:pt idx="713">
                  <c:v>714.30399999999997</c:v>
                </c:pt>
                <c:pt idx="714">
                  <c:v>715.3</c:v>
                </c:pt>
                <c:pt idx="715">
                  <c:v>716.31600000000003</c:v>
                </c:pt>
                <c:pt idx="716">
                  <c:v>717.31600000000003</c:v>
                </c:pt>
                <c:pt idx="717">
                  <c:v>718.31200000000001</c:v>
                </c:pt>
                <c:pt idx="718">
                  <c:v>719.31200000000001</c:v>
                </c:pt>
                <c:pt idx="719">
                  <c:v>720.30799999999999</c:v>
                </c:pt>
              </c:numCache>
            </c:numRef>
          </c:xVal>
          <c:yVal>
            <c:numRef>
              <c:f>'tissotropia level 2'!$E$4:$E$723</c:f>
              <c:numCache>
                <c:formatCode>General</c:formatCode>
                <c:ptCount val="720"/>
                <c:pt idx="0">
                  <c:v>4.0396599999999996</c:v>
                </c:pt>
                <c:pt idx="1">
                  <c:v>5.0692199999999996</c:v>
                </c:pt>
                <c:pt idx="2">
                  <c:v>6.1779599999999997</c:v>
                </c:pt>
                <c:pt idx="3">
                  <c:v>7.3591100000000003</c:v>
                </c:pt>
                <c:pt idx="4">
                  <c:v>8.3983899999999991</c:v>
                </c:pt>
                <c:pt idx="5">
                  <c:v>9.2391900000000007</c:v>
                </c:pt>
                <c:pt idx="6">
                  <c:v>9.8205799999999996</c:v>
                </c:pt>
                <c:pt idx="7">
                  <c:v>10.1943</c:v>
                </c:pt>
                <c:pt idx="8">
                  <c:v>10.414899999999999</c:v>
                </c:pt>
                <c:pt idx="9">
                  <c:v>10.5457</c:v>
                </c:pt>
                <c:pt idx="10">
                  <c:v>10.6273</c:v>
                </c:pt>
                <c:pt idx="11">
                  <c:v>10.680999999999999</c:v>
                </c:pt>
                <c:pt idx="12">
                  <c:v>10.714399999999999</c:v>
                </c:pt>
                <c:pt idx="13">
                  <c:v>10.7296</c:v>
                </c:pt>
                <c:pt idx="14">
                  <c:v>10.728300000000001</c:v>
                </c:pt>
                <c:pt idx="15">
                  <c:v>10.7112</c:v>
                </c:pt>
                <c:pt idx="16">
                  <c:v>10.681800000000001</c:v>
                </c:pt>
                <c:pt idx="17">
                  <c:v>10.644500000000001</c:v>
                </c:pt>
                <c:pt idx="18">
                  <c:v>10.604699999999999</c:v>
                </c:pt>
                <c:pt idx="19">
                  <c:v>10.567</c:v>
                </c:pt>
                <c:pt idx="20">
                  <c:v>10.537599999999999</c:v>
                </c:pt>
                <c:pt idx="21">
                  <c:v>10.5182</c:v>
                </c:pt>
                <c:pt idx="22">
                  <c:v>10.508100000000001</c:v>
                </c:pt>
                <c:pt idx="23">
                  <c:v>10.5039</c:v>
                </c:pt>
                <c:pt idx="24">
                  <c:v>10.500299999999999</c:v>
                </c:pt>
                <c:pt idx="25">
                  <c:v>10.493</c:v>
                </c:pt>
                <c:pt idx="26">
                  <c:v>10.4777</c:v>
                </c:pt>
                <c:pt idx="27">
                  <c:v>10.454000000000001</c:v>
                </c:pt>
                <c:pt idx="28">
                  <c:v>10.4229</c:v>
                </c:pt>
                <c:pt idx="29">
                  <c:v>10.387499999999999</c:v>
                </c:pt>
                <c:pt idx="30">
                  <c:v>10.3508</c:v>
                </c:pt>
                <c:pt idx="31">
                  <c:v>10.3162</c:v>
                </c:pt>
                <c:pt idx="32">
                  <c:v>10.2845</c:v>
                </c:pt>
                <c:pt idx="33">
                  <c:v>10.258699999999999</c:v>
                </c:pt>
                <c:pt idx="34">
                  <c:v>10.238799999999999</c:v>
                </c:pt>
                <c:pt idx="35">
                  <c:v>10.2254</c:v>
                </c:pt>
                <c:pt idx="36">
                  <c:v>10.2171</c:v>
                </c:pt>
                <c:pt idx="37">
                  <c:v>10.2143</c:v>
                </c:pt>
                <c:pt idx="38">
                  <c:v>10.2126</c:v>
                </c:pt>
                <c:pt idx="39">
                  <c:v>10.208399999999999</c:v>
                </c:pt>
                <c:pt idx="40">
                  <c:v>10.1988</c:v>
                </c:pt>
                <c:pt idx="41">
                  <c:v>10.180300000000001</c:v>
                </c:pt>
                <c:pt idx="42">
                  <c:v>10.1486</c:v>
                </c:pt>
                <c:pt idx="43">
                  <c:v>10.1081</c:v>
                </c:pt>
                <c:pt idx="44">
                  <c:v>10.063599999999999</c:v>
                </c:pt>
                <c:pt idx="45">
                  <c:v>10.0215</c:v>
                </c:pt>
                <c:pt idx="46">
                  <c:v>9.9900900000000004</c:v>
                </c:pt>
                <c:pt idx="47">
                  <c:v>9.9775100000000005</c:v>
                </c:pt>
                <c:pt idx="48">
                  <c:v>9.9815799999999992</c:v>
                </c:pt>
                <c:pt idx="49">
                  <c:v>9.9991299999999992</c:v>
                </c:pt>
                <c:pt idx="50">
                  <c:v>10.024100000000001</c:v>
                </c:pt>
                <c:pt idx="51">
                  <c:v>10.0495</c:v>
                </c:pt>
                <c:pt idx="52">
                  <c:v>10.0669</c:v>
                </c:pt>
                <c:pt idx="53">
                  <c:v>10.075100000000001</c:v>
                </c:pt>
                <c:pt idx="54">
                  <c:v>10.073600000000001</c:v>
                </c:pt>
                <c:pt idx="55">
                  <c:v>10.061400000000001</c:v>
                </c:pt>
                <c:pt idx="56">
                  <c:v>10.0397</c:v>
                </c:pt>
                <c:pt idx="57">
                  <c:v>10.010199999999999</c:v>
                </c:pt>
                <c:pt idx="58">
                  <c:v>9.9760299999999997</c:v>
                </c:pt>
                <c:pt idx="59">
                  <c:v>9.9360099999999996</c:v>
                </c:pt>
                <c:pt idx="60">
                  <c:v>0.115135</c:v>
                </c:pt>
                <c:pt idx="61">
                  <c:v>0.101367</c:v>
                </c:pt>
                <c:pt idx="62">
                  <c:v>9.3765600000000004E-2</c:v>
                </c:pt>
                <c:pt idx="63">
                  <c:v>9.0867299999999998E-2</c:v>
                </c:pt>
                <c:pt idx="64">
                  <c:v>8.7306300000000003E-2</c:v>
                </c:pt>
                <c:pt idx="65">
                  <c:v>8.5752800000000004E-2</c:v>
                </c:pt>
                <c:pt idx="66">
                  <c:v>8.3082699999999995E-2</c:v>
                </c:pt>
                <c:pt idx="67">
                  <c:v>8.1576899999999994E-2</c:v>
                </c:pt>
                <c:pt idx="68">
                  <c:v>8.0017500000000005E-2</c:v>
                </c:pt>
                <c:pt idx="69">
                  <c:v>7.8913800000000006E-2</c:v>
                </c:pt>
                <c:pt idx="70">
                  <c:v>7.7606400000000006E-2</c:v>
                </c:pt>
                <c:pt idx="71">
                  <c:v>7.6779799999999995E-2</c:v>
                </c:pt>
                <c:pt idx="72">
                  <c:v>7.5966900000000004E-2</c:v>
                </c:pt>
                <c:pt idx="73">
                  <c:v>7.5062900000000002E-2</c:v>
                </c:pt>
                <c:pt idx="74">
                  <c:v>7.4446799999999994E-2</c:v>
                </c:pt>
                <c:pt idx="75">
                  <c:v>7.3448600000000003E-2</c:v>
                </c:pt>
                <c:pt idx="76">
                  <c:v>7.3108699999999999E-2</c:v>
                </c:pt>
                <c:pt idx="77">
                  <c:v>7.2289699999999998E-2</c:v>
                </c:pt>
                <c:pt idx="78">
                  <c:v>7.1798699999999993E-2</c:v>
                </c:pt>
                <c:pt idx="79">
                  <c:v>7.12029E-2</c:v>
                </c:pt>
                <c:pt idx="80">
                  <c:v>7.0733900000000002E-2</c:v>
                </c:pt>
                <c:pt idx="81">
                  <c:v>7.0238999999999996E-2</c:v>
                </c:pt>
                <c:pt idx="82">
                  <c:v>6.99124E-2</c:v>
                </c:pt>
                <c:pt idx="83">
                  <c:v>6.9368299999999994E-2</c:v>
                </c:pt>
                <c:pt idx="84">
                  <c:v>6.9061300000000006E-2</c:v>
                </c:pt>
                <c:pt idx="85">
                  <c:v>6.86668E-2</c:v>
                </c:pt>
                <c:pt idx="86">
                  <c:v>6.8204299999999995E-2</c:v>
                </c:pt>
                <c:pt idx="87">
                  <c:v>6.7910100000000001E-2</c:v>
                </c:pt>
                <c:pt idx="88">
                  <c:v>6.7641499999999993E-2</c:v>
                </c:pt>
                <c:pt idx="89">
                  <c:v>6.7221699999999995E-2</c:v>
                </c:pt>
                <c:pt idx="90">
                  <c:v>6.7014199999999996E-2</c:v>
                </c:pt>
                <c:pt idx="91">
                  <c:v>6.6625799999999999E-2</c:v>
                </c:pt>
                <c:pt idx="92">
                  <c:v>6.6402799999999998E-2</c:v>
                </c:pt>
                <c:pt idx="93">
                  <c:v>6.6141500000000006E-2</c:v>
                </c:pt>
                <c:pt idx="94">
                  <c:v>6.5854700000000002E-2</c:v>
                </c:pt>
                <c:pt idx="95">
                  <c:v>6.5648100000000001E-2</c:v>
                </c:pt>
                <c:pt idx="96">
                  <c:v>6.5391099999999994E-2</c:v>
                </c:pt>
                <c:pt idx="97">
                  <c:v>6.5149299999999993E-2</c:v>
                </c:pt>
                <c:pt idx="98">
                  <c:v>6.5095899999999998E-2</c:v>
                </c:pt>
                <c:pt idx="99">
                  <c:v>6.4683699999999997E-2</c:v>
                </c:pt>
                <c:pt idx="100">
                  <c:v>6.4509200000000003E-2</c:v>
                </c:pt>
                <c:pt idx="101">
                  <c:v>6.4244599999999999E-2</c:v>
                </c:pt>
                <c:pt idx="102">
                  <c:v>6.4008999999999996E-2</c:v>
                </c:pt>
                <c:pt idx="103">
                  <c:v>6.3929100000000003E-2</c:v>
                </c:pt>
                <c:pt idx="104">
                  <c:v>6.3767599999999994E-2</c:v>
                </c:pt>
                <c:pt idx="105">
                  <c:v>6.3554600000000003E-2</c:v>
                </c:pt>
                <c:pt idx="106">
                  <c:v>6.3463800000000001E-2</c:v>
                </c:pt>
                <c:pt idx="107">
                  <c:v>6.3292899999999999E-2</c:v>
                </c:pt>
                <c:pt idx="108">
                  <c:v>6.3035099999999997E-2</c:v>
                </c:pt>
                <c:pt idx="109">
                  <c:v>6.3004599999999994E-2</c:v>
                </c:pt>
                <c:pt idx="110">
                  <c:v>6.2675599999999998E-2</c:v>
                </c:pt>
                <c:pt idx="111">
                  <c:v>6.25888E-2</c:v>
                </c:pt>
                <c:pt idx="112">
                  <c:v>6.2411700000000001E-2</c:v>
                </c:pt>
                <c:pt idx="113">
                  <c:v>6.2312100000000002E-2</c:v>
                </c:pt>
                <c:pt idx="114">
                  <c:v>6.2162799999999997E-2</c:v>
                </c:pt>
                <c:pt idx="115">
                  <c:v>6.2001500000000001E-2</c:v>
                </c:pt>
                <c:pt idx="116">
                  <c:v>6.1802999999999997E-2</c:v>
                </c:pt>
                <c:pt idx="117">
                  <c:v>6.1745099999999997E-2</c:v>
                </c:pt>
                <c:pt idx="118">
                  <c:v>6.1559200000000001E-2</c:v>
                </c:pt>
                <c:pt idx="119">
                  <c:v>6.1444400000000003E-2</c:v>
                </c:pt>
                <c:pt idx="120">
                  <c:v>14.789300000000001</c:v>
                </c:pt>
                <c:pt idx="121">
                  <c:v>3.2999399999999999</c:v>
                </c:pt>
                <c:pt idx="122">
                  <c:v>2.9872700000000001</c:v>
                </c:pt>
                <c:pt idx="123">
                  <c:v>3.1810299999999998</c:v>
                </c:pt>
                <c:pt idx="124">
                  <c:v>3.1620699999999999</c:v>
                </c:pt>
                <c:pt idx="125">
                  <c:v>3.2073200000000002</c:v>
                </c:pt>
                <c:pt idx="126">
                  <c:v>3.23786</c:v>
                </c:pt>
                <c:pt idx="127">
                  <c:v>3.26613</c:v>
                </c:pt>
                <c:pt idx="128">
                  <c:v>3.2925900000000001</c:v>
                </c:pt>
                <c:pt idx="129">
                  <c:v>3.3155800000000002</c:v>
                </c:pt>
                <c:pt idx="130">
                  <c:v>3.3359399999999999</c:v>
                </c:pt>
                <c:pt idx="131">
                  <c:v>3.3511899999999999</c:v>
                </c:pt>
                <c:pt idx="132">
                  <c:v>3.3637999999999999</c:v>
                </c:pt>
                <c:pt idx="133">
                  <c:v>3.3749799999999999</c:v>
                </c:pt>
                <c:pt idx="134">
                  <c:v>3.3858700000000002</c:v>
                </c:pt>
                <c:pt idx="135">
                  <c:v>3.3946999999999998</c:v>
                </c:pt>
                <c:pt idx="136">
                  <c:v>3.40448</c:v>
                </c:pt>
                <c:pt idx="137">
                  <c:v>3.4150399999999999</c:v>
                </c:pt>
                <c:pt idx="138">
                  <c:v>3.4231400000000001</c:v>
                </c:pt>
                <c:pt idx="139">
                  <c:v>3.4279899999999999</c:v>
                </c:pt>
                <c:pt idx="140">
                  <c:v>3.4321299999999999</c:v>
                </c:pt>
                <c:pt idx="141">
                  <c:v>3.4356</c:v>
                </c:pt>
                <c:pt idx="142">
                  <c:v>3.4374099999999999</c:v>
                </c:pt>
                <c:pt idx="143">
                  <c:v>3.4405299999999999</c:v>
                </c:pt>
                <c:pt idx="144">
                  <c:v>3.4464899999999998</c:v>
                </c:pt>
                <c:pt idx="145">
                  <c:v>3.4529100000000001</c:v>
                </c:pt>
                <c:pt idx="146">
                  <c:v>3.4569399999999999</c:v>
                </c:pt>
                <c:pt idx="147">
                  <c:v>3.4582999999999999</c:v>
                </c:pt>
                <c:pt idx="148">
                  <c:v>3.4562200000000001</c:v>
                </c:pt>
                <c:pt idx="149">
                  <c:v>3.4487199999999998</c:v>
                </c:pt>
                <c:pt idx="150">
                  <c:v>3.4374600000000002</c:v>
                </c:pt>
                <c:pt idx="151">
                  <c:v>3.4261300000000001</c:v>
                </c:pt>
                <c:pt idx="152">
                  <c:v>3.41812</c:v>
                </c:pt>
                <c:pt idx="153">
                  <c:v>3.4152999999999998</c:v>
                </c:pt>
                <c:pt idx="154">
                  <c:v>3.4196300000000002</c:v>
                </c:pt>
                <c:pt idx="155">
                  <c:v>3.4318</c:v>
                </c:pt>
                <c:pt idx="156">
                  <c:v>3.4485600000000001</c:v>
                </c:pt>
                <c:pt idx="157">
                  <c:v>3.46394</c:v>
                </c:pt>
                <c:pt idx="158">
                  <c:v>3.4731399999999999</c:v>
                </c:pt>
                <c:pt idx="159">
                  <c:v>3.4744299999999999</c:v>
                </c:pt>
                <c:pt idx="160">
                  <c:v>3.4657200000000001</c:v>
                </c:pt>
                <c:pt idx="161">
                  <c:v>3.4493900000000002</c:v>
                </c:pt>
                <c:pt idx="162">
                  <c:v>3.4320900000000001</c:v>
                </c:pt>
                <c:pt idx="163">
                  <c:v>3.41797</c:v>
                </c:pt>
                <c:pt idx="164">
                  <c:v>3.4080699999999999</c:v>
                </c:pt>
                <c:pt idx="165">
                  <c:v>3.4056500000000001</c:v>
                </c:pt>
                <c:pt idx="166">
                  <c:v>3.40883</c:v>
                </c:pt>
                <c:pt idx="167">
                  <c:v>3.41276</c:v>
                </c:pt>
                <c:pt idx="168">
                  <c:v>3.4179599999999999</c:v>
                </c:pt>
                <c:pt idx="169">
                  <c:v>3.42462</c:v>
                </c:pt>
                <c:pt idx="170">
                  <c:v>3.4276800000000001</c:v>
                </c:pt>
                <c:pt idx="171">
                  <c:v>3.4293399999999998</c:v>
                </c:pt>
                <c:pt idx="172">
                  <c:v>3.4319099999999998</c:v>
                </c:pt>
                <c:pt idx="173">
                  <c:v>3.4310999999999998</c:v>
                </c:pt>
                <c:pt idx="174">
                  <c:v>3.4276499999999999</c:v>
                </c:pt>
                <c:pt idx="175">
                  <c:v>3.42564</c:v>
                </c:pt>
                <c:pt idx="176">
                  <c:v>3.42326</c:v>
                </c:pt>
                <c:pt idx="177">
                  <c:v>3.4194499999999999</c:v>
                </c:pt>
                <c:pt idx="178">
                  <c:v>3.41798</c:v>
                </c:pt>
                <c:pt idx="179">
                  <c:v>3.4164599999999998</c:v>
                </c:pt>
                <c:pt idx="180">
                  <c:v>3.4125700000000001</c:v>
                </c:pt>
                <c:pt idx="181">
                  <c:v>3.4068000000000001</c:v>
                </c:pt>
                <c:pt idx="182">
                  <c:v>3.39927</c:v>
                </c:pt>
                <c:pt idx="183">
                  <c:v>3.3871600000000002</c:v>
                </c:pt>
                <c:pt idx="184">
                  <c:v>3.3724699999999999</c:v>
                </c:pt>
                <c:pt idx="185">
                  <c:v>3.35785</c:v>
                </c:pt>
                <c:pt idx="186">
                  <c:v>3.3443800000000001</c:v>
                </c:pt>
                <c:pt idx="187">
                  <c:v>3.3335599999999999</c:v>
                </c:pt>
                <c:pt idx="188">
                  <c:v>3.3289300000000002</c:v>
                </c:pt>
                <c:pt idx="189">
                  <c:v>3.3321900000000002</c:v>
                </c:pt>
                <c:pt idx="190">
                  <c:v>3.34</c:v>
                </c:pt>
                <c:pt idx="191">
                  <c:v>3.35182</c:v>
                </c:pt>
                <c:pt idx="192">
                  <c:v>3.3664800000000001</c:v>
                </c:pt>
                <c:pt idx="193">
                  <c:v>3.3812899999999999</c:v>
                </c:pt>
                <c:pt idx="194">
                  <c:v>3.3927499999999999</c:v>
                </c:pt>
                <c:pt idx="195">
                  <c:v>3.4031500000000001</c:v>
                </c:pt>
                <c:pt idx="196">
                  <c:v>3.4122300000000001</c:v>
                </c:pt>
                <c:pt idx="197">
                  <c:v>3.4190999999999998</c:v>
                </c:pt>
                <c:pt idx="198">
                  <c:v>3.4241000000000001</c:v>
                </c:pt>
                <c:pt idx="199">
                  <c:v>3.4289999999999998</c:v>
                </c:pt>
                <c:pt idx="200">
                  <c:v>3.43221</c:v>
                </c:pt>
                <c:pt idx="201">
                  <c:v>3.4330799999999999</c:v>
                </c:pt>
                <c:pt idx="202">
                  <c:v>3.4324499999999998</c:v>
                </c:pt>
                <c:pt idx="203">
                  <c:v>3.4299499999999998</c:v>
                </c:pt>
                <c:pt idx="204">
                  <c:v>3.4251399999999999</c:v>
                </c:pt>
                <c:pt idx="205">
                  <c:v>3.4186399999999999</c:v>
                </c:pt>
                <c:pt idx="206">
                  <c:v>3.4114499999999999</c:v>
                </c:pt>
                <c:pt idx="207">
                  <c:v>3.40489</c:v>
                </c:pt>
                <c:pt idx="208">
                  <c:v>3.4004799999999999</c:v>
                </c:pt>
                <c:pt idx="209">
                  <c:v>3.3972600000000002</c:v>
                </c:pt>
                <c:pt idx="210">
                  <c:v>3.3943699999999999</c:v>
                </c:pt>
                <c:pt idx="211">
                  <c:v>3.3933499999999999</c:v>
                </c:pt>
                <c:pt idx="212">
                  <c:v>3.3914399999999998</c:v>
                </c:pt>
                <c:pt idx="213">
                  <c:v>3.3861500000000002</c:v>
                </c:pt>
                <c:pt idx="214">
                  <c:v>3.3807200000000002</c:v>
                </c:pt>
                <c:pt idx="215">
                  <c:v>3.37765</c:v>
                </c:pt>
                <c:pt idx="216">
                  <c:v>3.3731499999999999</c:v>
                </c:pt>
                <c:pt idx="217">
                  <c:v>3.3690799999999999</c:v>
                </c:pt>
                <c:pt idx="218">
                  <c:v>3.3685700000000001</c:v>
                </c:pt>
                <c:pt idx="219">
                  <c:v>3.3689399999999998</c:v>
                </c:pt>
                <c:pt idx="220">
                  <c:v>3.3685100000000001</c:v>
                </c:pt>
                <c:pt idx="221">
                  <c:v>3.3717299999999999</c:v>
                </c:pt>
                <c:pt idx="222">
                  <c:v>3.3765700000000001</c:v>
                </c:pt>
                <c:pt idx="223">
                  <c:v>3.3810899999999999</c:v>
                </c:pt>
                <c:pt idx="224">
                  <c:v>3.3870200000000001</c:v>
                </c:pt>
                <c:pt idx="225">
                  <c:v>3.3932500000000001</c:v>
                </c:pt>
                <c:pt idx="226">
                  <c:v>3.39507</c:v>
                </c:pt>
                <c:pt idx="227">
                  <c:v>3.3967000000000001</c:v>
                </c:pt>
                <c:pt idx="228">
                  <c:v>3.3984999999999999</c:v>
                </c:pt>
                <c:pt idx="229">
                  <c:v>3.39764</c:v>
                </c:pt>
                <c:pt idx="230">
                  <c:v>3.3959299999999999</c:v>
                </c:pt>
                <c:pt idx="231">
                  <c:v>3.3979900000000001</c:v>
                </c:pt>
                <c:pt idx="232">
                  <c:v>3.3990900000000002</c:v>
                </c:pt>
                <c:pt idx="233">
                  <c:v>3.39873</c:v>
                </c:pt>
                <c:pt idx="234">
                  <c:v>3.3994900000000001</c:v>
                </c:pt>
                <c:pt idx="235">
                  <c:v>3.4014799999999998</c:v>
                </c:pt>
                <c:pt idx="236">
                  <c:v>3.4003700000000001</c:v>
                </c:pt>
                <c:pt idx="237">
                  <c:v>3.39933</c:v>
                </c:pt>
                <c:pt idx="238">
                  <c:v>3.3992200000000001</c:v>
                </c:pt>
                <c:pt idx="239">
                  <c:v>3.3979499999999998</c:v>
                </c:pt>
                <c:pt idx="240">
                  <c:v>3.39337</c:v>
                </c:pt>
                <c:pt idx="241">
                  <c:v>3.3900399999999999</c:v>
                </c:pt>
                <c:pt idx="242">
                  <c:v>3.3858199999999998</c:v>
                </c:pt>
                <c:pt idx="243">
                  <c:v>3.3804400000000001</c:v>
                </c:pt>
                <c:pt idx="244">
                  <c:v>3.3779699999999999</c:v>
                </c:pt>
                <c:pt idx="245">
                  <c:v>3.3805900000000002</c:v>
                </c:pt>
                <c:pt idx="246">
                  <c:v>3.383</c:v>
                </c:pt>
                <c:pt idx="247">
                  <c:v>3.3873099999999998</c:v>
                </c:pt>
                <c:pt idx="248">
                  <c:v>3.3934000000000002</c:v>
                </c:pt>
                <c:pt idx="249">
                  <c:v>3.39527</c:v>
                </c:pt>
                <c:pt idx="250">
                  <c:v>3.3920699999999999</c:v>
                </c:pt>
                <c:pt idx="251">
                  <c:v>3.3892500000000001</c:v>
                </c:pt>
                <c:pt idx="252">
                  <c:v>3.38483</c:v>
                </c:pt>
                <c:pt idx="253">
                  <c:v>3.3778899999999998</c:v>
                </c:pt>
                <c:pt idx="254">
                  <c:v>3.37479</c:v>
                </c:pt>
                <c:pt idx="255">
                  <c:v>3.37696</c:v>
                </c:pt>
                <c:pt idx="256">
                  <c:v>3.3798900000000001</c:v>
                </c:pt>
                <c:pt idx="257">
                  <c:v>3.3845299999999998</c:v>
                </c:pt>
                <c:pt idx="258">
                  <c:v>3.39229</c:v>
                </c:pt>
                <c:pt idx="259">
                  <c:v>3.3967399999999999</c:v>
                </c:pt>
                <c:pt idx="260">
                  <c:v>3.3943599999999998</c:v>
                </c:pt>
                <c:pt idx="261">
                  <c:v>3.3887299999999998</c:v>
                </c:pt>
                <c:pt idx="262">
                  <c:v>3.3811900000000001</c:v>
                </c:pt>
                <c:pt idx="263">
                  <c:v>3.3708999999999998</c:v>
                </c:pt>
                <c:pt idx="264">
                  <c:v>3.3634499999999998</c:v>
                </c:pt>
                <c:pt idx="265">
                  <c:v>3.3624200000000002</c:v>
                </c:pt>
                <c:pt idx="266">
                  <c:v>3.3649</c:v>
                </c:pt>
                <c:pt idx="267">
                  <c:v>3.3685499999999999</c:v>
                </c:pt>
                <c:pt idx="268">
                  <c:v>3.3747600000000002</c:v>
                </c:pt>
                <c:pt idx="269">
                  <c:v>3.38123</c:v>
                </c:pt>
                <c:pt idx="270">
                  <c:v>3.3859400000000002</c:v>
                </c:pt>
                <c:pt idx="271">
                  <c:v>3.39154</c:v>
                </c:pt>
                <c:pt idx="272">
                  <c:v>3.3985400000000001</c:v>
                </c:pt>
                <c:pt idx="273">
                  <c:v>3.4045100000000001</c:v>
                </c:pt>
                <c:pt idx="274">
                  <c:v>3.4083299999999999</c:v>
                </c:pt>
                <c:pt idx="275">
                  <c:v>3.4091200000000002</c:v>
                </c:pt>
                <c:pt idx="276">
                  <c:v>3.4040599999999999</c:v>
                </c:pt>
                <c:pt idx="277">
                  <c:v>3.39323</c:v>
                </c:pt>
                <c:pt idx="278">
                  <c:v>3.3791899999999999</c:v>
                </c:pt>
                <c:pt idx="279">
                  <c:v>3.3646699999999998</c:v>
                </c:pt>
                <c:pt idx="280">
                  <c:v>3.3513700000000002</c:v>
                </c:pt>
                <c:pt idx="281">
                  <c:v>3.34335</c:v>
                </c:pt>
                <c:pt idx="282">
                  <c:v>3.3418100000000002</c:v>
                </c:pt>
                <c:pt idx="283">
                  <c:v>3.3462399999999999</c:v>
                </c:pt>
                <c:pt idx="284">
                  <c:v>3.35399</c:v>
                </c:pt>
                <c:pt idx="285">
                  <c:v>3.3658800000000002</c:v>
                </c:pt>
                <c:pt idx="286">
                  <c:v>3.37765</c:v>
                </c:pt>
                <c:pt idx="287">
                  <c:v>3.3867600000000002</c:v>
                </c:pt>
                <c:pt idx="288">
                  <c:v>3.3912399999999998</c:v>
                </c:pt>
                <c:pt idx="289">
                  <c:v>3.3924400000000001</c:v>
                </c:pt>
                <c:pt idx="290">
                  <c:v>3.3872900000000001</c:v>
                </c:pt>
                <c:pt idx="291">
                  <c:v>3.37846</c:v>
                </c:pt>
                <c:pt idx="292">
                  <c:v>3.3691900000000001</c:v>
                </c:pt>
                <c:pt idx="293">
                  <c:v>3.3631799999999998</c:v>
                </c:pt>
                <c:pt idx="294">
                  <c:v>3.3593899999999999</c:v>
                </c:pt>
                <c:pt idx="295">
                  <c:v>3.3615900000000001</c:v>
                </c:pt>
                <c:pt idx="296">
                  <c:v>3.36937</c:v>
                </c:pt>
                <c:pt idx="297">
                  <c:v>3.3786</c:v>
                </c:pt>
                <c:pt idx="298">
                  <c:v>3.3860399999999999</c:v>
                </c:pt>
                <c:pt idx="299">
                  <c:v>3.3923899999999998</c:v>
                </c:pt>
                <c:pt idx="300">
                  <c:v>3.3935599999999999</c:v>
                </c:pt>
                <c:pt idx="301">
                  <c:v>3.3900800000000002</c:v>
                </c:pt>
                <c:pt idx="302">
                  <c:v>3.3845999999999998</c:v>
                </c:pt>
                <c:pt idx="303">
                  <c:v>3.3786399999999999</c:v>
                </c:pt>
                <c:pt idx="304">
                  <c:v>3.3740100000000002</c:v>
                </c:pt>
                <c:pt idx="305">
                  <c:v>3.37351</c:v>
                </c:pt>
                <c:pt idx="306">
                  <c:v>3.3764099999999999</c:v>
                </c:pt>
                <c:pt idx="307">
                  <c:v>3.3814000000000002</c:v>
                </c:pt>
                <c:pt idx="308">
                  <c:v>3.3884400000000001</c:v>
                </c:pt>
                <c:pt idx="309">
                  <c:v>3.3939300000000001</c:v>
                </c:pt>
                <c:pt idx="310">
                  <c:v>3.3957999999999999</c:v>
                </c:pt>
                <c:pt idx="311">
                  <c:v>3.3930699999999998</c:v>
                </c:pt>
                <c:pt idx="312">
                  <c:v>3.3859699999999999</c:v>
                </c:pt>
                <c:pt idx="313">
                  <c:v>3.3744100000000001</c:v>
                </c:pt>
                <c:pt idx="314">
                  <c:v>3.3604699999999998</c:v>
                </c:pt>
                <c:pt idx="315">
                  <c:v>3.3470599999999999</c:v>
                </c:pt>
                <c:pt idx="316">
                  <c:v>3.33711</c:v>
                </c:pt>
                <c:pt idx="317">
                  <c:v>3.3322799999999999</c:v>
                </c:pt>
                <c:pt idx="318">
                  <c:v>3.33291</c:v>
                </c:pt>
                <c:pt idx="319">
                  <c:v>3.3398599999999998</c:v>
                </c:pt>
                <c:pt idx="320">
                  <c:v>3.3500899999999998</c:v>
                </c:pt>
                <c:pt idx="321">
                  <c:v>3.3629500000000001</c:v>
                </c:pt>
                <c:pt idx="322">
                  <c:v>3.3736199999999998</c:v>
                </c:pt>
                <c:pt idx="323">
                  <c:v>3.3811200000000001</c:v>
                </c:pt>
                <c:pt idx="324">
                  <c:v>3.3826800000000001</c:v>
                </c:pt>
                <c:pt idx="325">
                  <c:v>3.3788800000000001</c:v>
                </c:pt>
                <c:pt idx="326">
                  <c:v>3.3701099999999999</c:v>
                </c:pt>
                <c:pt idx="327">
                  <c:v>3.3607499999999999</c:v>
                </c:pt>
                <c:pt idx="328">
                  <c:v>3.35345</c:v>
                </c:pt>
                <c:pt idx="329">
                  <c:v>3.35189</c:v>
                </c:pt>
                <c:pt idx="330">
                  <c:v>3.3561000000000001</c:v>
                </c:pt>
                <c:pt idx="331">
                  <c:v>3.3659599999999998</c:v>
                </c:pt>
                <c:pt idx="332">
                  <c:v>3.3791099999999998</c:v>
                </c:pt>
                <c:pt idx="333">
                  <c:v>3.3931300000000002</c:v>
                </c:pt>
                <c:pt idx="334">
                  <c:v>3.4048400000000001</c:v>
                </c:pt>
                <c:pt idx="335">
                  <c:v>3.4130199999999999</c:v>
                </c:pt>
                <c:pt idx="336">
                  <c:v>3.4159099999999998</c:v>
                </c:pt>
                <c:pt idx="337">
                  <c:v>3.4132600000000002</c:v>
                </c:pt>
                <c:pt idx="338">
                  <c:v>3.4049200000000002</c:v>
                </c:pt>
                <c:pt idx="339">
                  <c:v>3.3919199999999998</c:v>
                </c:pt>
                <c:pt idx="340">
                  <c:v>3.3763000000000001</c:v>
                </c:pt>
                <c:pt idx="341">
                  <c:v>3.3632200000000001</c:v>
                </c:pt>
                <c:pt idx="342">
                  <c:v>3.3543799999999999</c:v>
                </c:pt>
                <c:pt idx="343">
                  <c:v>3.3521999999999998</c:v>
                </c:pt>
                <c:pt idx="344">
                  <c:v>3.3579699999999999</c:v>
                </c:pt>
                <c:pt idx="345">
                  <c:v>3.3717700000000002</c:v>
                </c:pt>
                <c:pt idx="346">
                  <c:v>3.3879199999999998</c:v>
                </c:pt>
                <c:pt idx="347">
                  <c:v>3.4039299999999999</c:v>
                </c:pt>
                <c:pt idx="348">
                  <c:v>3.4169299999999998</c:v>
                </c:pt>
                <c:pt idx="349">
                  <c:v>3.4259200000000001</c:v>
                </c:pt>
                <c:pt idx="350">
                  <c:v>3.4275000000000002</c:v>
                </c:pt>
                <c:pt idx="351">
                  <c:v>3.4246400000000001</c:v>
                </c:pt>
                <c:pt idx="352">
                  <c:v>3.4184700000000001</c:v>
                </c:pt>
                <c:pt idx="353">
                  <c:v>3.4107099999999999</c:v>
                </c:pt>
                <c:pt idx="354">
                  <c:v>3.4007800000000001</c:v>
                </c:pt>
                <c:pt idx="355">
                  <c:v>3.3920599999999999</c:v>
                </c:pt>
                <c:pt idx="356">
                  <c:v>3.3856799999999998</c:v>
                </c:pt>
                <c:pt idx="357">
                  <c:v>3.38293</c:v>
                </c:pt>
                <c:pt idx="358">
                  <c:v>3.3824999999999998</c:v>
                </c:pt>
                <c:pt idx="359">
                  <c:v>3.3856099999999998</c:v>
                </c:pt>
                <c:pt idx="360">
                  <c:v>3.3895599999999999</c:v>
                </c:pt>
                <c:pt idx="361">
                  <c:v>3.3909799999999999</c:v>
                </c:pt>
                <c:pt idx="362">
                  <c:v>3.38951</c:v>
                </c:pt>
                <c:pt idx="363">
                  <c:v>3.38713</c:v>
                </c:pt>
                <c:pt idx="364">
                  <c:v>3.3811499999999999</c:v>
                </c:pt>
                <c:pt idx="365">
                  <c:v>3.3753899999999999</c:v>
                </c:pt>
                <c:pt idx="366">
                  <c:v>3.3723299999999998</c:v>
                </c:pt>
                <c:pt idx="367">
                  <c:v>3.3706100000000001</c:v>
                </c:pt>
                <c:pt idx="368">
                  <c:v>3.3692299999999999</c:v>
                </c:pt>
                <c:pt idx="369">
                  <c:v>3.3730099999999998</c:v>
                </c:pt>
                <c:pt idx="370">
                  <c:v>3.37825</c:v>
                </c:pt>
                <c:pt idx="371">
                  <c:v>3.3825699999999999</c:v>
                </c:pt>
                <c:pt idx="372">
                  <c:v>3.387</c:v>
                </c:pt>
                <c:pt idx="373">
                  <c:v>3.3901400000000002</c:v>
                </c:pt>
                <c:pt idx="374">
                  <c:v>3.3882400000000001</c:v>
                </c:pt>
                <c:pt idx="375">
                  <c:v>3.3837899999999999</c:v>
                </c:pt>
                <c:pt idx="376">
                  <c:v>3.3788200000000002</c:v>
                </c:pt>
                <c:pt idx="377">
                  <c:v>3.3727399999999998</c:v>
                </c:pt>
                <c:pt idx="378">
                  <c:v>3.3688199999999999</c:v>
                </c:pt>
                <c:pt idx="379">
                  <c:v>3.3672900000000001</c:v>
                </c:pt>
                <c:pt idx="380">
                  <c:v>3.3679899999999998</c:v>
                </c:pt>
                <c:pt idx="381">
                  <c:v>3.3715899999999999</c:v>
                </c:pt>
                <c:pt idx="382">
                  <c:v>3.3778700000000002</c:v>
                </c:pt>
                <c:pt idx="383">
                  <c:v>3.38381</c:v>
                </c:pt>
                <c:pt idx="384">
                  <c:v>3.3899900000000001</c:v>
                </c:pt>
                <c:pt idx="385">
                  <c:v>3.3947500000000002</c:v>
                </c:pt>
                <c:pt idx="386">
                  <c:v>3.39506</c:v>
                </c:pt>
                <c:pt idx="387">
                  <c:v>3.3925299999999998</c:v>
                </c:pt>
                <c:pt idx="388">
                  <c:v>3.3872499999999999</c:v>
                </c:pt>
                <c:pt idx="389">
                  <c:v>3.37832</c:v>
                </c:pt>
                <c:pt idx="390">
                  <c:v>3.3684099999999999</c:v>
                </c:pt>
                <c:pt idx="391">
                  <c:v>3.3609399999999998</c:v>
                </c:pt>
                <c:pt idx="392">
                  <c:v>3.3551700000000002</c:v>
                </c:pt>
                <c:pt idx="393">
                  <c:v>3.3544700000000001</c:v>
                </c:pt>
                <c:pt idx="394">
                  <c:v>3.3603399999999999</c:v>
                </c:pt>
                <c:pt idx="395">
                  <c:v>3.37033</c:v>
                </c:pt>
                <c:pt idx="396">
                  <c:v>3.3817599999999999</c:v>
                </c:pt>
                <c:pt idx="397">
                  <c:v>3.3917899999999999</c:v>
                </c:pt>
                <c:pt idx="398">
                  <c:v>3.3961000000000001</c:v>
                </c:pt>
                <c:pt idx="399">
                  <c:v>3.3931399999999998</c:v>
                </c:pt>
                <c:pt idx="400">
                  <c:v>3.38544</c:v>
                </c:pt>
                <c:pt idx="401">
                  <c:v>3.37513</c:v>
                </c:pt>
                <c:pt idx="402">
                  <c:v>3.3667099999999999</c:v>
                </c:pt>
                <c:pt idx="403">
                  <c:v>3.3640599999999998</c:v>
                </c:pt>
                <c:pt idx="404">
                  <c:v>3.3661799999999999</c:v>
                </c:pt>
                <c:pt idx="405">
                  <c:v>3.37188</c:v>
                </c:pt>
                <c:pt idx="406">
                  <c:v>3.37927</c:v>
                </c:pt>
                <c:pt idx="407">
                  <c:v>3.3838599999999999</c:v>
                </c:pt>
                <c:pt idx="408">
                  <c:v>3.3842699999999999</c:v>
                </c:pt>
                <c:pt idx="409">
                  <c:v>3.3848699999999998</c:v>
                </c:pt>
                <c:pt idx="410">
                  <c:v>3.38436</c:v>
                </c:pt>
                <c:pt idx="411">
                  <c:v>3.38341</c:v>
                </c:pt>
                <c:pt idx="412">
                  <c:v>3.3864100000000001</c:v>
                </c:pt>
                <c:pt idx="413">
                  <c:v>3.3935499999999998</c:v>
                </c:pt>
                <c:pt idx="414">
                  <c:v>3.3986200000000002</c:v>
                </c:pt>
                <c:pt idx="415">
                  <c:v>3.40178</c:v>
                </c:pt>
                <c:pt idx="416">
                  <c:v>3.40333</c:v>
                </c:pt>
                <c:pt idx="417">
                  <c:v>3.39893</c:v>
                </c:pt>
                <c:pt idx="418">
                  <c:v>3.387</c:v>
                </c:pt>
                <c:pt idx="419">
                  <c:v>3.37141</c:v>
                </c:pt>
                <c:pt idx="420">
                  <c:v>3.35582</c:v>
                </c:pt>
                <c:pt idx="421">
                  <c:v>3.34029</c:v>
                </c:pt>
                <c:pt idx="422">
                  <c:v>3.32681</c:v>
                </c:pt>
                <c:pt idx="423">
                  <c:v>3.3196599999999998</c:v>
                </c:pt>
                <c:pt idx="424">
                  <c:v>3.3196599999999998</c:v>
                </c:pt>
                <c:pt idx="425">
                  <c:v>3.3230200000000001</c:v>
                </c:pt>
                <c:pt idx="426">
                  <c:v>3.3302</c:v>
                </c:pt>
                <c:pt idx="427">
                  <c:v>3.3421099999999999</c:v>
                </c:pt>
                <c:pt idx="428">
                  <c:v>3.3543799999999999</c:v>
                </c:pt>
                <c:pt idx="429">
                  <c:v>3.3639600000000001</c:v>
                </c:pt>
                <c:pt idx="430">
                  <c:v>3.3732099999999998</c:v>
                </c:pt>
                <c:pt idx="431">
                  <c:v>3.3813800000000001</c:v>
                </c:pt>
                <c:pt idx="432">
                  <c:v>3.3860299999999999</c:v>
                </c:pt>
                <c:pt idx="433">
                  <c:v>3.3887100000000001</c:v>
                </c:pt>
                <c:pt idx="434">
                  <c:v>3.3900700000000001</c:v>
                </c:pt>
                <c:pt idx="435">
                  <c:v>3.3881100000000002</c:v>
                </c:pt>
                <c:pt idx="436">
                  <c:v>3.38246</c:v>
                </c:pt>
                <c:pt idx="437">
                  <c:v>3.3756499999999998</c:v>
                </c:pt>
                <c:pt idx="438">
                  <c:v>3.3683200000000002</c:v>
                </c:pt>
                <c:pt idx="439">
                  <c:v>3.3618999999999999</c:v>
                </c:pt>
                <c:pt idx="440">
                  <c:v>3.3572199999999999</c:v>
                </c:pt>
                <c:pt idx="441">
                  <c:v>3.3553700000000002</c:v>
                </c:pt>
                <c:pt idx="442">
                  <c:v>3.3547400000000001</c:v>
                </c:pt>
                <c:pt idx="443">
                  <c:v>3.35528</c:v>
                </c:pt>
                <c:pt idx="444">
                  <c:v>3.3555000000000001</c:v>
                </c:pt>
                <c:pt idx="445">
                  <c:v>3.3567200000000001</c:v>
                </c:pt>
                <c:pt idx="446">
                  <c:v>3.3570500000000001</c:v>
                </c:pt>
                <c:pt idx="447">
                  <c:v>3.3573400000000002</c:v>
                </c:pt>
                <c:pt idx="448">
                  <c:v>3.3572099999999998</c:v>
                </c:pt>
                <c:pt idx="449">
                  <c:v>3.3576600000000001</c:v>
                </c:pt>
                <c:pt idx="450">
                  <c:v>3.3571900000000001</c:v>
                </c:pt>
                <c:pt idx="451">
                  <c:v>3.3584200000000002</c:v>
                </c:pt>
                <c:pt idx="452">
                  <c:v>3.3593899999999999</c:v>
                </c:pt>
                <c:pt idx="453">
                  <c:v>3.3597600000000001</c:v>
                </c:pt>
                <c:pt idx="454">
                  <c:v>3.3594900000000001</c:v>
                </c:pt>
                <c:pt idx="455">
                  <c:v>3.3592499999999998</c:v>
                </c:pt>
                <c:pt idx="456">
                  <c:v>3.3575499999999998</c:v>
                </c:pt>
                <c:pt idx="457">
                  <c:v>3.3588300000000002</c:v>
                </c:pt>
                <c:pt idx="458">
                  <c:v>3.3629500000000001</c:v>
                </c:pt>
                <c:pt idx="459">
                  <c:v>3.3696999999999999</c:v>
                </c:pt>
                <c:pt idx="460">
                  <c:v>3.37832</c:v>
                </c:pt>
                <c:pt idx="461">
                  <c:v>3.3877700000000002</c:v>
                </c:pt>
                <c:pt idx="462">
                  <c:v>3.39195</c:v>
                </c:pt>
                <c:pt idx="463">
                  <c:v>3.3902700000000001</c:v>
                </c:pt>
                <c:pt idx="464">
                  <c:v>3.38212</c:v>
                </c:pt>
                <c:pt idx="465">
                  <c:v>3.3677700000000002</c:v>
                </c:pt>
                <c:pt idx="466">
                  <c:v>3.3492000000000002</c:v>
                </c:pt>
                <c:pt idx="467">
                  <c:v>3.3321100000000001</c:v>
                </c:pt>
                <c:pt idx="468">
                  <c:v>3.31975</c:v>
                </c:pt>
                <c:pt idx="469">
                  <c:v>3.31393</c:v>
                </c:pt>
                <c:pt idx="470">
                  <c:v>3.3163399999999998</c:v>
                </c:pt>
                <c:pt idx="471">
                  <c:v>3.3274699999999999</c:v>
                </c:pt>
                <c:pt idx="472">
                  <c:v>3.3434499999999998</c:v>
                </c:pt>
                <c:pt idx="473">
                  <c:v>3.3616899999999998</c:v>
                </c:pt>
                <c:pt idx="474">
                  <c:v>3.3797600000000001</c:v>
                </c:pt>
                <c:pt idx="475">
                  <c:v>3.3951899999999999</c:v>
                </c:pt>
                <c:pt idx="476">
                  <c:v>3.4066000000000001</c:v>
                </c:pt>
                <c:pt idx="477">
                  <c:v>3.41337</c:v>
                </c:pt>
                <c:pt idx="478">
                  <c:v>3.4157099999999998</c:v>
                </c:pt>
                <c:pt idx="479">
                  <c:v>3.41296</c:v>
                </c:pt>
                <c:pt idx="480">
                  <c:v>3.40517</c:v>
                </c:pt>
                <c:pt idx="481">
                  <c:v>3.3917700000000002</c:v>
                </c:pt>
                <c:pt idx="482">
                  <c:v>3.3763899999999998</c:v>
                </c:pt>
                <c:pt idx="483">
                  <c:v>3.3606199999999999</c:v>
                </c:pt>
                <c:pt idx="484">
                  <c:v>3.34788</c:v>
                </c:pt>
                <c:pt idx="485">
                  <c:v>3.3422200000000002</c:v>
                </c:pt>
                <c:pt idx="486">
                  <c:v>3.3438699999999999</c:v>
                </c:pt>
                <c:pt idx="487">
                  <c:v>3.3510900000000001</c:v>
                </c:pt>
                <c:pt idx="488">
                  <c:v>3.3629199999999999</c:v>
                </c:pt>
                <c:pt idx="489">
                  <c:v>3.3756200000000001</c:v>
                </c:pt>
                <c:pt idx="490">
                  <c:v>3.3846699999999998</c:v>
                </c:pt>
                <c:pt idx="491">
                  <c:v>3.38944</c:v>
                </c:pt>
                <c:pt idx="492">
                  <c:v>3.3891200000000001</c:v>
                </c:pt>
                <c:pt idx="493">
                  <c:v>3.3823099999999999</c:v>
                </c:pt>
                <c:pt idx="494">
                  <c:v>3.3712800000000001</c:v>
                </c:pt>
                <c:pt idx="495">
                  <c:v>3.3579500000000002</c:v>
                </c:pt>
                <c:pt idx="496">
                  <c:v>3.3454600000000001</c:v>
                </c:pt>
                <c:pt idx="497">
                  <c:v>3.33548</c:v>
                </c:pt>
                <c:pt idx="498">
                  <c:v>3.3310599999999999</c:v>
                </c:pt>
                <c:pt idx="499">
                  <c:v>3.33203</c:v>
                </c:pt>
                <c:pt idx="500">
                  <c:v>3.3397999999999999</c:v>
                </c:pt>
                <c:pt idx="501">
                  <c:v>3.3507099999999999</c:v>
                </c:pt>
                <c:pt idx="502">
                  <c:v>3.3631099999999998</c:v>
                </c:pt>
                <c:pt idx="503">
                  <c:v>3.3747799999999999</c:v>
                </c:pt>
                <c:pt idx="504">
                  <c:v>3.3837799999999998</c:v>
                </c:pt>
                <c:pt idx="505">
                  <c:v>3.3875899999999999</c:v>
                </c:pt>
                <c:pt idx="506">
                  <c:v>3.3887399999999999</c:v>
                </c:pt>
                <c:pt idx="507">
                  <c:v>3.3874399999999998</c:v>
                </c:pt>
                <c:pt idx="508">
                  <c:v>3.3840300000000001</c:v>
                </c:pt>
                <c:pt idx="509">
                  <c:v>3.3803700000000001</c:v>
                </c:pt>
                <c:pt idx="510">
                  <c:v>3.3766400000000001</c:v>
                </c:pt>
                <c:pt idx="511">
                  <c:v>3.3709699999999998</c:v>
                </c:pt>
                <c:pt idx="512">
                  <c:v>3.3639100000000002</c:v>
                </c:pt>
                <c:pt idx="513">
                  <c:v>3.3576800000000002</c:v>
                </c:pt>
                <c:pt idx="514">
                  <c:v>3.3517700000000001</c:v>
                </c:pt>
                <c:pt idx="515">
                  <c:v>3.3495300000000001</c:v>
                </c:pt>
                <c:pt idx="516">
                  <c:v>3.3525900000000002</c:v>
                </c:pt>
                <c:pt idx="517">
                  <c:v>3.3603100000000001</c:v>
                </c:pt>
                <c:pt idx="518">
                  <c:v>3.3689900000000002</c:v>
                </c:pt>
                <c:pt idx="519">
                  <c:v>3.3787500000000001</c:v>
                </c:pt>
                <c:pt idx="520">
                  <c:v>3.3852099999999998</c:v>
                </c:pt>
                <c:pt idx="521">
                  <c:v>3.3869199999999999</c:v>
                </c:pt>
                <c:pt idx="522">
                  <c:v>3.3842500000000002</c:v>
                </c:pt>
                <c:pt idx="523">
                  <c:v>3.37967</c:v>
                </c:pt>
                <c:pt idx="524">
                  <c:v>3.3733200000000001</c:v>
                </c:pt>
                <c:pt idx="525">
                  <c:v>3.3676400000000002</c:v>
                </c:pt>
                <c:pt idx="526">
                  <c:v>3.3629500000000001</c:v>
                </c:pt>
                <c:pt idx="527">
                  <c:v>3.3610000000000002</c:v>
                </c:pt>
                <c:pt idx="528">
                  <c:v>3.35961</c:v>
                </c:pt>
                <c:pt idx="529">
                  <c:v>3.3582100000000001</c:v>
                </c:pt>
                <c:pt idx="530">
                  <c:v>3.35527</c:v>
                </c:pt>
                <c:pt idx="531">
                  <c:v>3.3510599999999999</c:v>
                </c:pt>
                <c:pt idx="532">
                  <c:v>3.3438400000000001</c:v>
                </c:pt>
                <c:pt idx="533">
                  <c:v>3.3366600000000002</c:v>
                </c:pt>
                <c:pt idx="534">
                  <c:v>3.33012</c:v>
                </c:pt>
                <c:pt idx="535">
                  <c:v>3.3262800000000001</c:v>
                </c:pt>
                <c:pt idx="536">
                  <c:v>3.3265500000000001</c:v>
                </c:pt>
                <c:pt idx="537">
                  <c:v>3.3299099999999999</c:v>
                </c:pt>
                <c:pt idx="538">
                  <c:v>3.3342800000000001</c:v>
                </c:pt>
                <c:pt idx="539">
                  <c:v>3.3403700000000001</c:v>
                </c:pt>
                <c:pt idx="540">
                  <c:v>3.3468</c:v>
                </c:pt>
                <c:pt idx="541">
                  <c:v>3.35168</c:v>
                </c:pt>
                <c:pt idx="542">
                  <c:v>3.3561899999999998</c:v>
                </c:pt>
                <c:pt idx="543">
                  <c:v>3.36205</c:v>
                </c:pt>
                <c:pt idx="544">
                  <c:v>3.3686099999999999</c:v>
                </c:pt>
                <c:pt idx="545">
                  <c:v>3.3749600000000002</c:v>
                </c:pt>
                <c:pt idx="546">
                  <c:v>3.3800599999999998</c:v>
                </c:pt>
                <c:pt idx="547">
                  <c:v>3.3844500000000002</c:v>
                </c:pt>
                <c:pt idx="548">
                  <c:v>3.3850600000000002</c:v>
                </c:pt>
                <c:pt idx="549">
                  <c:v>3.38083</c:v>
                </c:pt>
                <c:pt idx="550">
                  <c:v>3.3751799999999998</c:v>
                </c:pt>
                <c:pt idx="551">
                  <c:v>3.3713899999999999</c:v>
                </c:pt>
                <c:pt idx="552">
                  <c:v>3.3693900000000001</c:v>
                </c:pt>
                <c:pt idx="553">
                  <c:v>3.3717999999999999</c:v>
                </c:pt>
                <c:pt idx="554">
                  <c:v>3.37961</c:v>
                </c:pt>
                <c:pt idx="555">
                  <c:v>3.38707</c:v>
                </c:pt>
                <c:pt idx="556">
                  <c:v>3.39053</c:v>
                </c:pt>
                <c:pt idx="557">
                  <c:v>3.3881700000000001</c:v>
                </c:pt>
                <c:pt idx="558">
                  <c:v>3.37948</c:v>
                </c:pt>
                <c:pt idx="559">
                  <c:v>3.3654099999999998</c:v>
                </c:pt>
                <c:pt idx="560">
                  <c:v>3.3529499999999999</c:v>
                </c:pt>
                <c:pt idx="561">
                  <c:v>3.34619</c:v>
                </c:pt>
                <c:pt idx="562">
                  <c:v>3.3481700000000001</c:v>
                </c:pt>
                <c:pt idx="563">
                  <c:v>3.3582900000000002</c:v>
                </c:pt>
                <c:pt idx="564">
                  <c:v>3.37365</c:v>
                </c:pt>
                <c:pt idx="565">
                  <c:v>3.3885000000000001</c:v>
                </c:pt>
                <c:pt idx="566">
                  <c:v>3.3972600000000002</c:v>
                </c:pt>
                <c:pt idx="567">
                  <c:v>3.3961199999999998</c:v>
                </c:pt>
                <c:pt idx="568">
                  <c:v>3.3858799999999998</c:v>
                </c:pt>
                <c:pt idx="569">
                  <c:v>3.3684500000000002</c:v>
                </c:pt>
                <c:pt idx="570">
                  <c:v>3.3504499999999999</c:v>
                </c:pt>
                <c:pt idx="571">
                  <c:v>3.3366699999999998</c:v>
                </c:pt>
                <c:pt idx="572">
                  <c:v>3.3299400000000001</c:v>
                </c:pt>
                <c:pt idx="573">
                  <c:v>3.33108</c:v>
                </c:pt>
                <c:pt idx="574">
                  <c:v>3.3411499999999998</c:v>
                </c:pt>
                <c:pt idx="575">
                  <c:v>3.3547099999999999</c:v>
                </c:pt>
                <c:pt idx="576">
                  <c:v>3.3699300000000001</c:v>
                </c:pt>
                <c:pt idx="577">
                  <c:v>3.3852699999999998</c:v>
                </c:pt>
                <c:pt idx="578">
                  <c:v>3.39717</c:v>
                </c:pt>
                <c:pt idx="579">
                  <c:v>3.4016500000000001</c:v>
                </c:pt>
                <c:pt idx="580">
                  <c:v>3.40116</c:v>
                </c:pt>
                <c:pt idx="581">
                  <c:v>3.3946499999999999</c:v>
                </c:pt>
                <c:pt idx="582">
                  <c:v>3.38476</c:v>
                </c:pt>
                <c:pt idx="583">
                  <c:v>3.3764599999999998</c:v>
                </c:pt>
                <c:pt idx="584">
                  <c:v>3.3740700000000001</c:v>
                </c:pt>
                <c:pt idx="585">
                  <c:v>3.3782100000000002</c:v>
                </c:pt>
                <c:pt idx="586">
                  <c:v>3.3898799999999998</c:v>
                </c:pt>
                <c:pt idx="587">
                  <c:v>3.4043800000000002</c:v>
                </c:pt>
                <c:pt idx="588">
                  <c:v>3.4181900000000001</c:v>
                </c:pt>
                <c:pt idx="589">
                  <c:v>3.4273199999999999</c:v>
                </c:pt>
                <c:pt idx="590">
                  <c:v>3.4297399999999998</c:v>
                </c:pt>
                <c:pt idx="591">
                  <c:v>3.4247299999999998</c:v>
                </c:pt>
                <c:pt idx="592">
                  <c:v>3.41709</c:v>
                </c:pt>
                <c:pt idx="593">
                  <c:v>3.40788</c:v>
                </c:pt>
                <c:pt idx="594">
                  <c:v>3.40063</c:v>
                </c:pt>
                <c:pt idx="595">
                  <c:v>3.3970799999999999</c:v>
                </c:pt>
                <c:pt idx="596">
                  <c:v>3.39818</c:v>
                </c:pt>
                <c:pt idx="597">
                  <c:v>3.4014000000000002</c:v>
                </c:pt>
                <c:pt idx="598">
                  <c:v>3.4071799999999999</c:v>
                </c:pt>
                <c:pt idx="599">
                  <c:v>3.4124699999999999</c:v>
                </c:pt>
                <c:pt idx="600">
                  <c:v>3.4172899999999999</c:v>
                </c:pt>
                <c:pt idx="601">
                  <c:v>3.4217</c:v>
                </c:pt>
                <c:pt idx="602">
                  <c:v>3.4254099999999998</c:v>
                </c:pt>
                <c:pt idx="603">
                  <c:v>3.4279700000000002</c:v>
                </c:pt>
                <c:pt idx="604">
                  <c:v>3.4302899999999998</c:v>
                </c:pt>
                <c:pt idx="605">
                  <c:v>3.4311799999999999</c:v>
                </c:pt>
                <c:pt idx="606">
                  <c:v>3.42977</c:v>
                </c:pt>
                <c:pt idx="607">
                  <c:v>3.4274</c:v>
                </c:pt>
                <c:pt idx="608">
                  <c:v>3.4249200000000002</c:v>
                </c:pt>
                <c:pt idx="609">
                  <c:v>3.4220100000000002</c:v>
                </c:pt>
                <c:pt idx="610">
                  <c:v>3.4201600000000001</c:v>
                </c:pt>
                <c:pt idx="611">
                  <c:v>3.4191500000000001</c:v>
                </c:pt>
                <c:pt idx="612">
                  <c:v>3.4176899999999999</c:v>
                </c:pt>
                <c:pt idx="613">
                  <c:v>3.4135399999999998</c:v>
                </c:pt>
                <c:pt idx="614">
                  <c:v>3.4075500000000001</c:v>
                </c:pt>
                <c:pt idx="615">
                  <c:v>3.3985500000000002</c:v>
                </c:pt>
                <c:pt idx="616">
                  <c:v>3.3895499999999998</c:v>
                </c:pt>
                <c:pt idx="617">
                  <c:v>3.3814899999999999</c:v>
                </c:pt>
                <c:pt idx="618">
                  <c:v>3.37859</c:v>
                </c:pt>
                <c:pt idx="619">
                  <c:v>3.3813599999999999</c:v>
                </c:pt>
                <c:pt idx="620">
                  <c:v>3.3904000000000001</c:v>
                </c:pt>
                <c:pt idx="621">
                  <c:v>3.4015200000000001</c:v>
                </c:pt>
                <c:pt idx="622">
                  <c:v>3.41371</c:v>
                </c:pt>
                <c:pt idx="623">
                  <c:v>3.4242599999999999</c:v>
                </c:pt>
                <c:pt idx="624">
                  <c:v>3.4312100000000001</c:v>
                </c:pt>
                <c:pt idx="625">
                  <c:v>3.4337399999999998</c:v>
                </c:pt>
                <c:pt idx="626">
                  <c:v>3.4337900000000001</c:v>
                </c:pt>
                <c:pt idx="627">
                  <c:v>3.4334899999999999</c:v>
                </c:pt>
                <c:pt idx="628">
                  <c:v>3.4315199999999999</c:v>
                </c:pt>
                <c:pt idx="629">
                  <c:v>3.42822</c:v>
                </c:pt>
                <c:pt idx="630">
                  <c:v>3.4260700000000002</c:v>
                </c:pt>
                <c:pt idx="631">
                  <c:v>3.4234800000000001</c:v>
                </c:pt>
                <c:pt idx="632">
                  <c:v>3.4174500000000001</c:v>
                </c:pt>
                <c:pt idx="633">
                  <c:v>3.4110200000000002</c:v>
                </c:pt>
                <c:pt idx="634">
                  <c:v>3.4049100000000001</c:v>
                </c:pt>
                <c:pt idx="635">
                  <c:v>3.3956400000000002</c:v>
                </c:pt>
                <c:pt idx="636">
                  <c:v>3.38598</c:v>
                </c:pt>
                <c:pt idx="637">
                  <c:v>3.3803399999999999</c:v>
                </c:pt>
                <c:pt idx="638">
                  <c:v>3.3763999999999998</c:v>
                </c:pt>
                <c:pt idx="639">
                  <c:v>3.3743799999999999</c:v>
                </c:pt>
                <c:pt idx="640">
                  <c:v>3.3770199999999999</c:v>
                </c:pt>
                <c:pt idx="641">
                  <c:v>3.3830100000000001</c:v>
                </c:pt>
                <c:pt idx="642">
                  <c:v>3.3881700000000001</c:v>
                </c:pt>
                <c:pt idx="643">
                  <c:v>3.39262</c:v>
                </c:pt>
                <c:pt idx="644">
                  <c:v>3.3949699999999998</c:v>
                </c:pt>
                <c:pt idx="645">
                  <c:v>3.3940899999999998</c:v>
                </c:pt>
                <c:pt idx="646">
                  <c:v>3.3894600000000001</c:v>
                </c:pt>
                <c:pt idx="647">
                  <c:v>3.38313</c:v>
                </c:pt>
                <c:pt idx="648">
                  <c:v>3.3783400000000001</c:v>
                </c:pt>
                <c:pt idx="649">
                  <c:v>3.37602</c:v>
                </c:pt>
                <c:pt idx="650">
                  <c:v>3.3765800000000001</c:v>
                </c:pt>
                <c:pt idx="651">
                  <c:v>3.3804599999999998</c:v>
                </c:pt>
                <c:pt idx="652">
                  <c:v>3.3861599999999998</c:v>
                </c:pt>
                <c:pt idx="653">
                  <c:v>3.3886799999999999</c:v>
                </c:pt>
                <c:pt idx="654">
                  <c:v>3.3880300000000001</c:v>
                </c:pt>
                <c:pt idx="655">
                  <c:v>3.3826499999999999</c:v>
                </c:pt>
                <c:pt idx="656">
                  <c:v>3.3719100000000002</c:v>
                </c:pt>
                <c:pt idx="657">
                  <c:v>3.3570099999999998</c:v>
                </c:pt>
                <c:pt idx="658">
                  <c:v>3.3440400000000001</c:v>
                </c:pt>
                <c:pt idx="659">
                  <c:v>3.3326099999999999</c:v>
                </c:pt>
                <c:pt idx="660">
                  <c:v>3.3266499999999999</c:v>
                </c:pt>
                <c:pt idx="661">
                  <c:v>3.32822</c:v>
                </c:pt>
                <c:pt idx="662">
                  <c:v>3.3363999999999998</c:v>
                </c:pt>
                <c:pt idx="663">
                  <c:v>3.34728</c:v>
                </c:pt>
                <c:pt idx="664">
                  <c:v>3.3613599999999999</c:v>
                </c:pt>
                <c:pt idx="665">
                  <c:v>3.3738999999999999</c:v>
                </c:pt>
                <c:pt idx="666">
                  <c:v>3.3833000000000002</c:v>
                </c:pt>
                <c:pt idx="667">
                  <c:v>3.3887499999999999</c:v>
                </c:pt>
                <c:pt idx="668">
                  <c:v>3.3922400000000001</c:v>
                </c:pt>
                <c:pt idx="669">
                  <c:v>3.3914900000000001</c:v>
                </c:pt>
                <c:pt idx="670">
                  <c:v>3.3886099999999999</c:v>
                </c:pt>
                <c:pt idx="671">
                  <c:v>3.3819300000000001</c:v>
                </c:pt>
                <c:pt idx="672">
                  <c:v>3.37277</c:v>
                </c:pt>
                <c:pt idx="673">
                  <c:v>3.3600099999999999</c:v>
                </c:pt>
                <c:pt idx="674">
                  <c:v>3.34605</c:v>
                </c:pt>
                <c:pt idx="675">
                  <c:v>3.3316499999999998</c:v>
                </c:pt>
                <c:pt idx="676">
                  <c:v>3.3223199999999999</c:v>
                </c:pt>
                <c:pt idx="677">
                  <c:v>3.3186499999999999</c:v>
                </c:pt>
                <c:pt idx="678">
                  <c:v>3.32063</c:v>
                </c:pt>
                <c:pt idx="679">
                  <c:v>3.32775</c:v>
                </c:pt>
                <c:pt idx="680">
                  <c:v>3.3380000000000001</c:v>
                </c:pt>
                <c:pt idx="681">
                  <c:v>3.3449200000000001</c:v>
                </c:pt>
                <c:pt idx="682">
                  <c:v>3.3486600000000002</c:v>
                </c:pt>
                <c:pt idx="683">
                  <c:v>3.3499699999999999</c:v>
                </c:pt>
                <c:pt idx="684">
                  <c:v>3.3485399999999998</c:v>
                </c:pt>
                <c:pt idx="685">
                  <c:v>3.3466800000000001</c:v>
                </c:pt>
                <c:pt idx="686">
                  <c:v>3.3476699999999999</c:v>
                </c:pt>
                <c:pt idx="687">
                  <c:v>3.3492600000000001</c:v>
                </c:pt>
                <c:pt idx="688">
                  <c:v>3.3510200000000001</c:v>
                </c:pt>
                <c:pt idx="689">
                  <c:v>3.3541799999999999</c:v>
                </c:pt>
                <c:pt idx="690">
                  <c:v>3.3561800000000002</c:v>
                </c:pt>
                <c:pt idx="691">
                  <c:v>3.3576199999999998</c:v>
                </c:pt>
                <c:pt idx="692">
                  <c:v>3.3608099999999999</c:v>
                </c:pt>
                <c:pt idx="693">
                  <c:v>3.3634599999999999</c:v>
                </c:pt>
                <c:pt idx="694">
                  <c:v>3.3633899999999999</c:v>
                </c:pt>
                <c:pt idx="695">
                  <c:v>3.3624499999999999</c:v>
                </c:pt>
                <c:pt idx="696">
                  <c:v>3.3582299999999998</c:v>
                </c:pt>
                <c:pt idx="697">
                  <c:v>3.3474499999999998</c:v>
                </c:pt>
                <c:pt idx="698">
                  <c:v>3.3340200000000002</c:v>
                </c:pt>
                <c:pt idx="699">
                  <c:v>3.3209300000000002</c:v>
                </c:pt>
                <c:pt idx="700">
                  <c:v>3.3071600000000001</c:v>
                </c:pt>
                <c:pt idx="701">
                  <c:v>3.29508</c:v>
                </c:pt>
                <c:pt idx="702">
                  <c:v>3.2890899999999998</c:v>
                </c:pt>
                <c:pt idx="703">
                  <c:v>3.2886700000000002</c:v>
                </c:pt>
                <c:pt idx="704">
                  <c:v>3.2892000000000001</c:v>
                </c:pt>
                <c:pt idx="705">
                  <c:v>3.29352</c:v>
                </c:pt>
                <c:pt idx="706">
                  <c:v>3.30104</c:v>
                </c:pt>
                <c:pt idx="707">
                  <c:v>3.3108599999999999</c:v>
                </c:pt>
                <c:pt idx="708">
                  <c:v>3.3201200000000002</c:v>
                </c:pt>
                <c:pt idx="709">
                  <c:v>3.3342000000000001</c:v>
                </c:pt>
                <c:pt idx="710">
                  <c:v>3.3489300000000002</c:v>
                </c:pt>
                <c:pt idx="711">
                  <c:v>3.36294</c:v>
                </c:pt>
                <c:pt idx="712">
                  <c:v>3.3744800000000001</c:v>
                </c:pt>
                <c:pt idx="713">
                  <c:v>3.3846099999999999</c:v>
                </c:pt>
                <c:pt idx="714">
                  <c:v>3.3887800000000001</c:v>
                </c:pt>
                <c:pt idx="715">
                  <c:v>3.3880400000000002</c:v>
                </c:pt>
                <c:pt idx="716">
                  <c:v>3.3821599999999998</c:v>
                </c:pt>
                <c:pt idx="717">
                  <c:v>3.37026</c:v>
                </c:pt>
                <c:pt idx="718">
                  <c:v>3.355</c:v>
                </c:pt>
                <c:pt idx="719">
                  <c:v>3.33503000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0D6F-4BD1-9B61-BD2A42711CC5}"/>
            </c:ext>
          </c:extLst>
        </c:ser>
        <c:ser>
          <c:idx val="2"/>
          <c:order val="2"/>
          <c:tx>
            <c:v>purea + whey protein level 2</c:v>
          </c:tx>
          <c:spPr>
            <a:ln w="22225" cap="rnd">
              <a:solidFill>
                <a:schemeClr val="tx1">
                  <a:lumMod val="50000"/>
                  <a:lumOff val="5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tissotropia level 2'!$G$4:$G$723</c:f>
              <c:numCache>
                <c:formatCode>General</c:formatCode>
                <c:ptCount val="720"/>
                <c:pt idx="0">
                  <c:v>1.016</c:v>
                </c:pt>
                <c:pt idx="1">
                  <c:v>2.012</c:v>
                </c:pt>
                <c:pt idx="2">
                  <c:v>3.008</c:v>
                </c:pt>
                <c:pt idx="3">
                  <c:v>4.0039999999999996</c:v>
                </c:pt>
                <c:pt idx="4">
                  <c:v>5.0039999999999996</c:v>
                </c:pt>
                <c:pt idx="5">
                  <c:v>6.003999999999999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9.9960000000000004</c:v>
                </c:pt>
                <c:pt idx="10">
                  <c:v>11.012</c:v>
                </c:pt>
                <c:pt idx="11">
                  <c:v>12.012</c:v>
                </c:pt>
                <c:pt idx="12">
                  <c:v>13.007999999999999</c:v>
                </c:pt>
                <c:pt idx="13">
                  <c:v>14.004</c:v>
                </c:pt>
                <c:pt idx="14">
                  <c:v>15.004</c:v>
                </c:pt>
                <c:pt idx="15">
                  <c:v>16.004000000000001</c:v>
                </c:pt>
                <c:pt idx="16">
                  <c:v>17</c:v>
                </c:pt>
                <c:pt idx="17">
                  <c:v>18</c:v>
                </c:pt>
                <c:pt idx="18">
                  <c:v>18.995999999999999</c:v>
                </c:pt>
                <c:pt idx="19">
                  <c:v>20.012</c:v>
                </c:pt>
                <c:pt idx="20">
                  <c:v>21.007999999999999</c:v>
                </c:pt>
                <c:pt idx="21">
                  <c:v>22.007999999999999</c:v>
                </c:pt>
                <c:pt idx="22">
                  <c:v>23.007999999999999</c:v>
                </c:pt>
                <c:pt idx="23">
                  <c:v>24.004000000000001</c:v>
                </c:pt>
                <c:pt idx="24">
                  <c:v>25.004000000000001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.012</c:v>
                </c:pt>
                <c:pt idx="30">
                  <c:v>31.007999999999999</c:v>
                </c:pt>
                <c:pt idx="31">
                  <c:v>32.008000000000003</c:v>
                </c:pt>
                <c:pt idx="32">
                  <c:v>33.008000000000003</c:v>
                </c:pt>
                <c:pt idx="33">
                  <c:v>34.003999999999998</c:v>
                </c:pt>
                <c:pt idx="34">
                  <c:v>35.003999999999998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8.996000000000002</c:v>
                </c:pt>
                <c:pt idx="39">
                  <c:v>40.012</c:v>
                </c:pt>
                <c:pt idx="40">
                  <c:v>41.012</c:v>
                </c:pt>
                <c:pt idx="41">
                  <c:v>42.008000000000003</c:v>
                </c:pt>
                <c:pt idx="42">
                  <c:v>43.008000000000003</c:v>
                </c:pt>
                <c:pt idx="43">
                  <c:v>44.003999999999998</c:v>
                </c:pt>
                <c:pt idx="44">
                  <c:v>45.003999999999998</c:v>
                </c:pt>
                <c:pt idx="45">
                  <c:v>46</c:v>
                </c:pt>
                <c:pt idx="46">
                  <c:v>47</c:v>
                </c:pt>
                <c:pt idx="47">
                  <c:v>48</c:v>
                </c:pt>
                <c:pt idx="48">
                  <c:v>48.996000000000002</c:v>
                </c:pt>
                <c:pt idx="49">
                  <c:v>50.012</c:v>
                </c:pt>
                <c:pt idx="50">
                  <c:v>51.012</c:v>
                </c:pt>
                <c:pt idx="51">
                  <c:v>52.008000000000003</c:v>
                </c:pt>
                <c:pt idx="52">
                  <c:v>53.008000000000003</c:v>
                </c:pt>
                <c:pt idx="53">
                  <c:v>54.003999999999998</c:v>
                </c:pt>
                <c:pt idx="54">
                  <c:v>55.008000000000003</c:v>
                </c:pt>
                <c:pt idx="55">
                  <c:v>56.008000000000003</c:v>
                </c:pt>
                <c:pt idx="56">
                  <c:v>57.003999999999998</c:v>
                </c:pt>
                <c:pt idx="57">
                  <c:v>58</c:v>
                </c:pt>
                <c:pt idx="58">
                  <c:v>59.02</c:v>
                </c:pt>
                <c:pt idx="59">
                  <c:v>60.012</c:v>
                </c:pt>
                <c:pt idx="60">
                  <c:v>61.126899999999999</c:v>
                </c:pt>
                <c:pt idx="61">
                  <c:v>62.118899999999996</c:v>
                </c:pt>
                <c:pt idx="62">
                  <c:v>63.118899999999996</c:v>
                </c:pt>
                <c:pt idx="63">
                  <c:v>64.118899999999996</c:v>
                </c:pt>
                <c:pt idx="64">
                  <c:v>65.114900000000006</c:v>
                </c:pt>
                <c:pt idx="65">
                  <c:v>66.114900000000006</c:v>
                </c:pt>
                <c:pt idx="66">
                  <c:v>67.110900000000001</c:v>
                </c:pt>
                <c:pt idx="67">
                  <c:v>68.110900000000001</c:v>
                </c:pt>
                <c:pt idx="68">
                  <c:v>69.110900000000001</c:v>
                </c:pt>
                <c:pt idx="69">
                  <c:v>70.106899999999996</c:v>
                </c:pt>
                <c:pt idx="70">
                  <c:v>71.118899999999996</c:v>
                </c:pt>
                <c:pt idx="71">
                  <c:v>72.118899999999996</c:v>
                </c:pt>
                <c:pt idx="72">
                  <c:v>73.118899999999996</c:v>
                </c:pt>
                <c:pt idx="73">
                  <c:v>74.118899999999996</c:v>
                </c:pt>
                <c:pt idx="74">
                  <c:v>75.118899999999996</c:v>
                </c:pt>
                <c:pt idx="75">
                  <c:v>76.114900000000006</c:v>
                </c:pt>
                <c:pt idx="76">
                  <c:v>77.114900000000006</c:v>
                </c:pt>
                <c:pt idx="77">
                  <c:v>78.110900000000001</c:v>
                </c:pt>
                <c:pt idx="78">
                  <c:v>79.110900000000001</c:v>
                </c:pt>
                <c:pt idx="79">
                  <c:v>80.122900000000001</c:v>
                </c:pt>
                <c:pt idx="80">
                  <c:v>81.122900000000001</c:v>
                </c:pt>
                <c:pt idx="81">
                  <c:v>82.122900000000001</c:v>
                </c:pt>
                <c:pt idx="82">
                  <c:v>83.118899999999996</c:v>
                </c:pt>
                <c:pt idx="83">
                  <c:v>84.118899999999996</c:v>
                </c:pt>
                <c:pt idx="84">
                  <c:v>85.114900000000006</c:v>
                </c:pt>
                <c:pt idx="85">
                  <c:v>86.114900000000006</c:v>
                </c:pt>
                <c:pt idx="86">
                  <c:v>87.114900000000006</c:v>
                </c:pt>
                <c:pt idx="87">
                  <c:v>88.110900000000001</c:v>
                </c:pt>
                <c:pt idx="88">
                  <c:v>89.110900000000001</c:v>
                </c:pt>
                <c:pt idx="89">
                  <c:v>90.122900000000001</c:v>
                </c:pt>
                <c:pt idx="90">
                  <c:v>91.118899999999996</c:v>
                </c:pt>
                <c:pt idx="91">
                  <c:v>92.118899999999996</c:v>
                </c:pt>
                <c:pt idx="92">
                  <c:v>93.118899999999996</c:v>
                </c:pt>
                <c:pt idx="93">
                  <c:v>94.114900000000006</c:v>
                </c:pt>
                <c:pt idx="94">
                  <c:v>95.114900000000006</c:v>
                </c:pt>
                <c:pt idx="95">
                  <c:v>96.114900000000006</c:v>
                </c:pt>
                <c:pt idx="96">
                  <c:v>97.110900000000001</c:v>
                </c:pt>
                <c:pt idx="97">
                  <c:v>98.110900000000001</c:v>
                </c:pt>
                <c:pt idx="98">
                  <c:v>99.110900000000001</c:v>
                </c:pt>
                <c:pt idx="99">
                  <c:v>100.123</c:v>
                </c:pt>
                <c:pt idx="100">
                  <c:v>101.123</c:v>
                </c:pt>
                <c:pt idx="101">
                  <c:v>102.119</c:v>
                </c:pt>
                <c:pt idx="102">
                  <c:v>103.119</c:v>
                </c:pt>
                <c:pt idx="103">
                  <c:v>104.119</c:v>
                </c:pt>
                <c:pt idx="104">
                  <c:v>105.11499999999999</c:v>
                </c:pt>
                <c:pt idx="105">
                  <c:v>106.11499999999999</c:v>
                </c:pt>
                <c:pt idx="106">
                  <c:v>107.111</c:v>
                </c:pt>
                <c:pt idx="107">
                  <c:v>108.111</c:v>
                </c:pt>
                <c:pt idx="108">
                  <c:v>109.107</c:v>
                </c:pt>
                <c:pt idx="109">
                  <c:v>110.123</c:v>
                </c:pt>
                <c:pt idx="110">
                  <c:v>111.123</c:v>
                </c:pt>
                <c:pt idx="111">
                  <c:v>112.119</c:v>
                </c:pt>
                <c:pt idx="112">
                  <c:v>113.119</c:v>
                </c:pt>
                <c:pt idx="113">
                  <c:v>114.119</c:v>
                </c:pt>
                <c:pt idx="114">
                  <c:v>115.119</c:v>
                </c:pt>
                <c:pt idx="115">
                  <c:v>116.11499999999999</c:v>
                </c:pt>
                <c:pt idx="116">
                  <c:v>117.123</c:v>
                </c:pt>
                <c:pt idx="117">
                  <c:v>118.111</c:v>
                </c:pt>
                <c:pt idx="118">
                  <c:v>119.131</c:v>
                </c:pt>
                <c:pt idx="119">
                  <c:v>120.123</c:v>
                </c:pt>
                <c:pt idx="120">
                  <c:v>121.23399999999999</c:v>
                </c:pt>
                <c:pt idx="121">
                  <c:v>122.226</c:v>
                </c:pt>
                <c:pt idx="122">
                  <c:v>123.226</c:v>
                </c:pt>
                <c:pt idx="123">
                  <c:v>124.226</c:v>
                </c:pt>
                <c:pt idx="124">
                  <c:v>125.226</c:v>
                </c:pt>
                <c:pt idx="125">
                  <c:v>126.22199999999999</c:v>
                </c:pt>
                <c:pt idx="126">
                  <c:v>127.218</c:v>
                </c:pt>
                <c:pt idx="127">
                  <c:v>128.21799999999999</c:v>
                </c:pt>
                <c:pt idx="128">
                  <c:v>129.21799999999999</c:v>
                </c:pt>
                <c:pt idx="129">
                  <c:v>130.214</c:v>
                </c:pt>
                <c:pt idx="130">
                  <c:v>131.22999999999999</c:v>
                </c:pt>
                <c:pt idx="131">
                  <c:v>132.22999999999999</c:v>
                </c:pt>
                <c:pt idx="132">
                  <c:v>133.226</c:v>
                </c:pt>
                <c:pt idx="133">
                  <c:v>134.226</c:v>
                </c:pt>
                <c:pt idx="134">
                  <c:v>135.22200000000001</c:v>
                </c:pt>
                <c:pt idx="135">
                  <c:v>136.22200000000001</c:v>
                </c:pt>
                <c:pt idx="136">
                  <c:v>137.21799999999999</c:v>
                </c:pt>
                <c:pt idx="137">
                  <c:v>138.21799999999999</c:v>
                </c:pt>
                <c:pt idx="138">
                  <c:v>139.21799999999999</c:v>
                </c:pt>
                <c:pt idx="139">
                  <c:v>140.22999999999999</c:v>
                </c:pt>
                <c:pt idx="140">
                  <c:v>141.22999999999999</c:v>
                </c:pt>
                <c:pt idx="141">
                  <c:v>142.226</c:v>
                </c:pt>
                <c:pt idx="142">
                  <c:v>143.226</c:v>
                </c:pt>
                <c:pt idx="143">
                  <c:v>144.226</c:v>
                </c:pt>
                <c:pt idx="144">
                  <c:v>145.22200000000001</c:v>
                </c:pt>
                <c:pt idx="145">
                  <c:v>146.22200000000001</c:v>
                </c:pt>
                <c:pt idx="146">
                  <c:v>147.22200000000001</c:v>
                </c:pt>
                <c:pt idx="147">
                  <c:v>148.21799999999999</c:v>
                </c:pt>
                <c:pt idx="148">
                  <c:v>149.21799999999999</c:v>
                </c:pt>
                <c:pt idx="149">
                  <c:v>150.22999999999999</c:v>
                </c:pt>
                <c:pt idx="150">
                  <c:v>151.238</c:v>
                </c:pt>
                <c:pt idx="151">
                  <c:v>152.22999999999999</c:v>
                </c:pt>
                <c:pt idx="152">
                  <c:v>153.226</c:v>
                </c:pt>
                <c:pt idx="153">
                  <c:v>154.22200000000001</c:v>
                </c:pt>
                <c:pt idx="154">
                  <c:v>155.22200000000001</c:v>
                </c:pt>
                <c:pt idx="155">
                  <c:v>156.22200000000001</c:v>
                </c:pt>
                <c:pt idx="156">
                  <c:v>157.21799999999999</c:v>
                </c:pt>
                <c:pt idx="157">
                  <c:v>158.21799999999999</c:v>
                </c:pt>
                <c:pt idx="158">
                  <c:v>159.21799999999999</c:v>
                </c:pt>
                <c:pt idx="159">
                  <c:v>160.22999999999999</c:v>
                </c:pt>
                <c:pt idx="160">
                  <c:v>161.22999999999999</c:v>
                </c:pt>
                <c:pt idx="161">
                  <c:v>162.22999999999999</c:v>
                </c:pt>
                <c:pt idx="162">
                  <c:v>163.226</c:v>
                </c:pt>
                <c:pt idx="163">
                  <c:v>164.226</c:v>
                </c:pt>
                <c:pt idx="164">
                  <c:v>165.22200000000001</c:v>
                </c:pt>
                <c:pt idx="165">
                  <c:v>166.22200000000001</c:v>
                </c:pt>
                <c:pt idx="166">
                  <c:v>167.22200000000001</c:v>
                </c:pt>
                <c:pt idx="167">
                  <c:v>168.21799999999999</c:v>
                </c:pt>
                <c:pt idx="168">
                  <c:v>169.21799999999999</c:v>
                </c:pt>
                <c:pt idx="169">
                  <c:v>170.23</c:v>
                </c:pt>
                <c:pt idx="170">
                  <c:v>171.23</c:v>
                </c:pt>
                <c:pt idx="171">
                  <c:v>172.226</c:v>
                </c:pt>
                <c:pt idx="172">
                  <c:v>173.226</c:v>
                </c:pt>
                <c:pt idx="173">
                  <c:v>174.226</c:v>
                </c:pt>
                <c:pt idx="174">
                  <c:v>175.226</c:v>
                </c:pt>
                <c:pt idx="175">
                  <c:v>176.226</c:v>
                </c:pt>
                <c:pt idx="176">
                  <c:v>177.226</c:v>
                </c:pt>
                <c:pt idx="177">
                  <c:v>178.21799999999999</c:v>
                </c:pt>
                <c:pt idx="178">
                  <c:v>179.23400000000001</c:v>
                </c:pt>
                <c:pt idx="179">
                  <c:v>180.23400000000001</c:v>
                </c:pt>
                <c:pt idx="180">
                  <c:v>181.23</c:v>
                </c:pt>
                <c:pt idx="181">
                  <c:v>182.226</c:v>
                </c:pt>
                <c:pt idx="182">
                  <c:v>183.226</c:v>
                </c:pt>
                <c:pt idx="183">
                  <c:v>184.226</c:v>
                </c:pt>
                <c:pt idx="184">
                  <c:v>185.22200000000001</c:v>
                </c:pt>
                <c:pt idx="185">
                  <c:v>186.226</c:v>
                </c:pt>
                <c:pt idx="186">
                  <c:v>187.22200000000001</c:v>
                </c:pt>
                <c:pt idx="187">
                  <c:v>188.22200000000001</c:v>
                </c:pt>
                <c:pt idx="188">
                  <c:v>189.238</c:v>
                </c:pt>
                <c:pt idx="189">
                  <c:v>190.23</c:v>
                </c:pt>
                <c:pt idx="190">
                  <c:v>191.23</c:v>
                </c:pt>
                <c:pt idx="191">
                  <c:v>192.23</c:v>
                </c:pt>
                <c:pt idx="192">
                  <c:v>193.23</c:v>
                </c:pt>
                <c:pt idx="193">
                  <c:v>194.22200000000001</c:v>
                </c:pt>
                <c:pt idx="194">
                  <c:v>195.22200000000001</c:v>
                </c:pt>
                <c:pt idx="195">
                  <c:v>196.22200000000001</c:v>
                </c:pt>
                <c:pt idx="196">
                  <c:v>197.21799999999999</c:v>
                </c:pt>
                <c:pt idx="197">
                  <c:v>198.21799999999999</c:v>
                </c:pt>
                <c:pt idx="198">
                  <c:v>199.23</c:v>
                </c:pt>
                <c:pt idx="199">
                  <c:v>200.23</c:v>
                </c:pt>
                <c:pt idx="200">
                  <c:v>201.23</c:v>
                </c:pt>
                <c:pt idx="201">
                  <c:v>202.23</c:v>
                </c:pt>
                <c:pt idx="202">
                  <c:v>203.226</c:v>
                </c:pt>
                <c:pt idx="203">
                  <c:v>204.226</c:v>
                </c:pt>
                <c:pt idx="204">
                  <c:v>205.22200000000001</c:v>
                </c:pt>
                <c:pt idx="205">
                  <c:v>206.22200000000001</c:v>
                </c:pt>
                <c:pt idx="206">
                  <c:v>207.22200000000001</c:v>
                </c:pt>
                <c:pt idx="207">
                  <c:v>208.21799999999999</c:v>
                </c:pt>
                <c:pt idx="208">
                  <c:v>209.23400000000001</c:v>
                </c:pt>
                <c:pt idx="209">
                  <c:v>210.23</c:v>
                </c:pt>
                <c:pt idx="210">
                  <c:v>211.23</c:v>
                </c:pt>
                <c:pt idx="211">
                  <c:v>212.226</c:v>
                </c:pt>
                <c:pt idx="212">
                  <c:v>213.226</c:v>
                </c:pt>
                <c:pt idx="213">
                  <c:v>214.226</c:v>
                </c:pt>
                <c:pt idx="214">
                  <c:v>215.22200000000001</c:v>
                </c:pt>
                <c:pt idx="215">
                  <c:v>216.22200000000001</c:v>
                </c:pt>
                <c:pt idx="216">
                  <c:v>217.22200000000001</c:v>
                </c:pt>
                <c:pt idx="217">
                  <c:v>218.21799999999999</c:v>
                </c:pt>
                <c:pt idx="218">
                  <c:v>219.23400000000001</c:v>
                </c:pt>
                <c:pt idx="219">
                  <c:v>220.23400000000001</c:v>
                </c:pt>
                <c:pt idx="220">
                  <c:v>221.23</c:v>
                </c:pt>
                <c:pt idx="221">
                  <c:v>222.23</c:v>
                </c:pt>
                <c:pt idx="222">
                  <c:v>223.226</c:v>
                </c:pt>
                <c:pt idx="223">
                  <c:v>224.226</c:v>
                </c:pt>
                <c:pt idx="224">
                  <c:v>225.22200000000001</c:v>
                </c:pt>
                <c:pt idx="225">
                  <c:v>226.22200000000001</c:v>
                </c:pt>
                <c:pt idx="226">
                  <c:v>227.22200000000001</c:v>
                </c:pt>
                <c:pt idx="227">
                  <c:v>228.21799999999999</c:v>
                </c:pt>
                <c:pt idx="228">
                  <c:v>229.23400000000001</c:v>
                </c:pt>
                <c:pt idx="229">
                  <c:v>230.23</c:v>
                </c:pt>
                <c:pt idx="230">
                  <c:v>231.23</c:v>
                </c:pt>
                <c:pt idx="231">
                  <c:v>232.23</c:v>
                </c:pt>
                <c:pt idx="232">
                  <c:v>233.226</c:v>
                </c:pt>
                <c:pt idx="233">
                  <c:v>234.226</c:v>
                </c:pt>
                <c:pt idx="234">
                  <c:v>235.226</c:v>
                </c:pt>
                <c:pt idx="235">
                  <c:v>236.22200000000001</c:v>
                </c:pt>
                <c:pt idx="236">
                  <c:v>237.21799999999999</c:v>
                </c:pt>
                <c:pt idx="237">
                  <c:v>238.21799999999999</c:v>
                </c:pt>
                <c:pt idx="238">
                  <c:v>239.23400000000001</c:v>
                </c:pt>
                <c:pt idx="239">
                  <c:v>240.23400000000001</c:v>
                </c:pt>
                <c:pt idx="240">
                  <c:v>241.23</c:v>
                </c:pt>
                <c:pt idx="241">
                  <c:v>242.23</c:v>
                </c:pt>
                <c:pt idx="242">
                  <c:v>243.226</c:v>
                </c:pt>
                <c:pt idx="243">
                  <c:v>244.226</c:v>
                </c:pt>
                <c:pt idx="244">
                  <c:v>245.226</c:v>
                </c:pt>
                <c:pt idx="245">
                  <c:v>246.226</c:v>
                </c:pt>
                <c:pt idx="246">
                  <c:v>247.22200000000001</c:v>
                </c:pt>
                <c:pt idx="247">
                  <c:v>248.238</c:v>
                </c:pt>
                <c:pt idx="248">
                  <c:v>249.23400000000001</c:v>
                </c:pt>
                <c:pt idx="249">
                  <c:v>250.23400000000001</c:v>
                </c:pt>
                <c:pt idx="250">
                  <c:v>251.24199999999999</c:v>
                </c:pt>
                <c:pt idx="251">
                  <c:v>252.23400000000001</c:v>
                </c:pt>
                <c:pt idx="252">
                  <c:v>253.226</c:v>
                </c:pt>
                <c:pt idx="253">
                  <c:v>254.23</c:v>
                </c:pt>
                <c:pt idx="254">
                  <c:v>255.22200000000001</c:v>
                </c:pt>
                <c:pt idx="255">
                  <c:v>256.226</c:v>
                </c:pt>
                <c:pt idx="256">
                  <c:v>257.22199999999998</c:v>
                </c:pt>
                <c:pt idx="257">
                  <c:v>258.238</c:v>
                </c:pt>
                <c:pt idx="258">
                  <c:v>259.23399999999998</c:v>
                </c:pt>
                <c:pt idx="259">
                  <c:v>260.23399999999998</c:v>
                </c:pt>
                <c:pt idx="260">
                  <c:v>261.23399999999998</c:v>
                </c:pt>
                <c:pt idx="261">
                  <c:v>262.23</c:v>
                </c:pt>
                <c:pt idx="262">
                  <c:v>263.226</c:v>
                </c:pt>
                <c:pt idx="263">
                  <c:v>264.226</c:v>
                </c:pt>
                <c:pt idx="264">
                  <c:v>265.22199999999998</c:v>
                </c:pt>
                <c:pt idx="265">
                  <c:v>266.22199999999998</c:v>
                </c:pt>
                <c:pt idx="266">
                  <c:v>267.21800000000002</c:v>
                </c:pt>
                <c:pt idx="267">
                  <c:v>268.23399999999998</c:v>
                </c:pt>
                <c:pt idx="268">
                  <c:v>269.23399999999998</c:v>
                </c:pt>
                <c:pt idx="269">
                  <c:v>270.23</c:v>
                </c:pt>
                <c:pt idx="270">
                  <c:v>271.23</c:v>
                </c:pt>
                <c:pt idx="271">
                  <c:v>272.226</c:v>
                </c:pt>
                <c:pt idx="272">
                  <c:v>273.226</c:v>
                </c:pt>
                <c:pt idx="273">
                  <c:v>274.226</c:v>
                </c:pt>
                <c:pt idx="274">
                  <c:v>275.22199999999998</c:v>
                </c:pt>
                <c:pt idx="275">
                  <c:v>276.22199999999998</c:v>
                </c:pt>
                <c:pt idx="276">
                  <c:v>277.21800000000002</c:v>
                </c:pt>
                <c:pt idx="277">
                  <c:v>278.23399999999998</c:v>
                </c:pt>
                <c:pt idx="278">
                  <c:v>279.23</c:v>
                </c:pt>
                <c:pt idx="279">
                  <c:v>280.23</c:v>
                </c:pt>
                <c:pt idx="280">
                  <c:v>281.23</c:v>
                </c:pt>
                <c:pt idx="281">
                  <c:v>282.226</c:v>
                </c:pt>
                <c:pt idx="282">
                  <c:v>283.226</c:v>
                </c:pt>
                <c:pt idx="283">
                  <c:v>284.226</c:v>
                </c:pt>
                <c:pt idx="284">
                  <c:v>285.22199999999998</c:v>
                </c:pt>
                <c:pt idx="285">
                  <c:v>286.22199999999998</c:v>
                </c:pt>
                <c:pt idx="286">
                  <c:v>287.238</c:v>
                </c:pt>
                <c:pt idx="287">
                  <c:v>288.23399999999998</c:v>
                </c:pt>
                <c:pt idx="288">
                  <c:v>289.23</c:v>
                </c:pt>
                <c:pt idx="289">
                  <c:v>290.23</c:v>
                </c:pt>
                <c:pt idx="290">
                  <c:v>291.23</c:v>
                </c:pt>
                <c:pt idx="291">
                  <c:v>292.226</c:v>
                </c:pt>
                <c:pt idx="292">
                  <c:v>293.226</c:v>
                </c:pt>
                <c:pt idx="293">
                  <c:v>294.226</c:v>
                </c:pt>
                <c:pt idx="294">
                  <c:v>295.22199999999998</c:v>
                </c:pt>
                <c:pt idx="295">
                  <c:v>296.22199999999998</c:v>
                </c:pt>
                <c:pt idx="296">
                  <c:v>297.23399999999998</c:v>
                </c:pt>
                <c:pt idx="297">
                  <c:v>298.23399999999998</c:v>
                </c:pt>
                <c:pt idx="298">
                  <c:v>299.23399999999998</c:v>
                </c:pt>
                <c:pt idx="299">
                  <c:v>300.23</c:v>
                </c:pt>
                <c:pt idx="300">
                  <c:v>301.23</c:v>
                </c:pt>
                <c:pt idx="301">
                  <c:v>302.23</c:v>
                </c:pt>
                <c:pt idx="302">
                  <c:v>303.226</c:v>
                </c:pt>
                <c:pt idx="303">
                  <c:v>304.22199999999998</c:v>
                </c:pt>
                <c:pt idx="304">
                  <c:v>305.22199999999998</c:v>
                </c:pt>
                <c:pt idx="305">
                  <c:v>306.22199999999998</c:v>
                </c:pt>
                <c:pt idx="306">
                  <c:v>307.23399999999998</c:v>
                </c:pt>
                <c:pt idx="307">
                  <c:v>308.23399999999998</c:v>
                </c:pt>
                <c:pt idx="308">
                  <c:v>309.23</c:v>
                </c:pt>
                <c:pt idx="309">
                  <c:v>310.23</c:v>
                </c:pt>
                <c:pt idx="310">
                  <c:v>311.23</c:v>
                </c:pt>
                <c:pt idx="311">
                  <c:v>312.226</c:v>
                </c:pt>
                <c:pt idx="312">
                  <c:v>313.226</c:v>
                </c:pt>
                <c:pt idx="313">
                  <c:v>314.22199999999998</c:v>
                </c:pt>
                <c:pt idx="314">
                  <c:v>315.22199999999998</c:v>
                </c:pt>
                <c:pt idx="315">
                  <c:v>316.22199999999998</c:v>
                </c:pt>
                <c:pt idx="316">
                  <c:v>317.23399999999998</c:v>
                </c:pt>
                <c:pt idx="317">
                  <c:v>318.23399999999998</c:v>
                </c:pt>
                <c:pt idx="318">
                  <c:v>319.238</c:v>
                </c:pt>
                <c:pt idx="319">
                  <c:v>320.23399999999998</c:v>
                </c:pt>
                <c:pt idx="320">
                  <c:v>321.23</c:v>
                </c:pt>
                <c:pt idx="321">
                  <c:v>322.23</c:v>
                </c:pt>
                <c:pt idx="322">
                  <c:v>323.23399999999998</c:v>
                </c:pt>
                <c:pt idx="323">
                  <c:v>324.226</c:v>
                </c:pt>
                <c:pt idx="324">
                  <c:v>325.226</c:v>
                </c:pt>
                <c:pt idx="325">
                  <c:v>326.238</c:v>
                </c:pt>
                <c:pt idx="326">
                  <c:v>327.238</c:v>
                </c:pt>
                <c:pt idx="327">
                  <c:v>328.23399999999998</c:v>
                </c:pt>
                <c:pt idx="328">
                  <c:v>329.23399999999998</c:v>
                </c:pt>
                <c:pt idx="329">
                  <c:v>330.23399999999998</c:v>
                </c:pt>
                <c:pt idx="330">
                  <c:v>331.23</c:v>
                </c:pt>
                <c:pt idx="331">
                  <c:v>332.23</c:v>
                </c:pt>
                <c:pt idx="332">
                  <c:v>333.23</c:v>
                </c:pt>
                <c:pt idx="333">
                  <c:v>334.226</c:v>
                </c:pt>
                <c:pt idx="334">
                  <c:v>335.22199999999998</c:v>
                </c:pt>
                <c:pt idx="335">
                  <c:v>336.24200000000002</c:v>
                </c:pt>
                <c:pt idx="336">
                  <c:v>337.238</c:v>
                </c:pt>
                <c:pt idx="337">
                  <c:v>338.23399999999998</c:v>
                </c:pt>
                <c:pt idx="338">
                  <c:v>339.23</c:v>
                </c:pt>
                <c:pt idx="339">
                  <c:v>340.23</c:v>
                </c:pt>
                <c:pt idx="340">
                  <c:v>341.23</c:v>
                </c:pt>
                <c:pt idx="341">
                  <c:v>342.226</c:v>
                </c:pt>
                <c:pt idx="342">
                  <c:v>343.226</c:v>
                </c:pt>
                <c:pt idx="343">
                  <c:v>344.226</c:v>
                </c:pt>
                <c:pt idx="344">
                  <c:v>345.22199999999998</c:v>
                </c:pt>
                <c:pt idx="345">
                  <c:v>346.238</c:v>
                </c:pt>
                <c:pt idx="346">
                  <c:v>347.23399999999998</c:v>
                </c:pt>
                <c:pt idx="347">
                  <c:v>348.23399999999998</c:v>
                </c:pt>
                <c:pt idx="348">
                  <c:v>349.23</c:v>
                </c:pt>
                <c:pt idx="349">
                  <c:v>350.23</c:v>
                </c:pt>
                <c:pt idx="350">
                  <c:v>351.23</c:v>
                </c:pt>
                <c:pt idx="351">
                  <c:v>352.226</c:v>
                </c:pt>
                <c:pt idx="352">
                  <c:v>353.226</c:v>
                </c:pt>
                <c:pt idx="353">
                  <c:v>354.22199999999998</c:v>
                </c:pt>
                <c:pt idx="354">
                  <c:v>355.22199999999998</c:v>
                </c:pt>
                <c:pt idx="355">
                  <c:v>356.238</c:v>
                </c:pt>
                <c:pt idx="356">
                  <c:v>357.23399999999998</c:v>
                </c:pt>
                <c:pt idx="357">
                  <c:v>358.23399999999998</c:v>
                </c:pt>
                <c:pt idx="358">
                  <c:v>359.23399999999998</c:v>
                </c:pt>
                <c:pt idx="359">
                  <c:v>360.23</c:v>
                </c:pt>
                <c:pt idx="360">
                  <c:v>361.23</c:v>
                </c:pt>
                <c:pt idx="361">
                  <c:v>362.226</c:v>
                </c:pt>
                <c:pt idx="362">
                  <c:v>363.226</c:v>
                </c:pt>
                <c:pt idx="363">
                  <c:v>364.22199999999998</c:v>
                </c:pt>
                <c:pt idx="364">
                  <c:v>365.238</c:v>
                </c:pt>
                <c:pt idx="365">
                  <c:v>366.238</c:v>
                </c:pt>
                <c:pt idx="366">
                  <c:v>367.23399999999998</c:v>
                </c:pt>
                <c:pt idx="367">
                  <c:v>368.23399999999998</c:v>
                </c:pt>
                <c:pt idx="368">
                  <c:v>369.23</c:v>
                </c:pt>
                <c:pt idx="369">
                  <c:v>370.23</c:v>
                </c:pt>
                <c:pt idx="370">
                  <c:v>371.23</c:v>
                </c:pt>
                <c:pt idx="371">
                  <c:v>372.226</c:v>
                </c:pt>
                <c:pt idx="372">
                  <c:v>373.226</c:v>
                </c:pt>
                <c:pt idx="373">
                  <c:v>374.22199999999998</c:v>
                </c:pt>
                <c:pt idx="374">
                  <c:v>375.238</c:v>
                </c:pt>
                <c:pt idx="375">
                  <c:v>376.23399999999998</c:v>
                </c:pt>
                <c:pt idx="376">
                  <c:v>377.23399999999998</c:v>
                </c:pt>
                <c:pt idx="377">
                  <c:v>378.23399999999998</c:v>
                </c:pt>
                <c:pt idx="378">
                  <c:v>379.24599999999998</c:v>
                </c:pt>
                <c:pt idx="379">
                  <c:v>380.23</c:v>
                </c:pt>
                <c:pt idx="380">
                  <c:v>381.226</c:v>
                </c:pt>
                <c:pt idx="381">
                  <c:v>382.226</c:v>
                </c:pt>
                <c:pt idx="382">
                  <c:v>383.226</c:v>
                </c:pt>
                <c:pt idx="383">
                  <c:v>384.226</c:v>
                </c:pt>
                <c:pt idx="384">
                  <c:v>385.238</c:v>
                </c:pt>
                <c:pt idx="385">
                  <c:v>386.238</c:v>
                </c:pt>
                <c:pt idx="386">
                  <c:v>387.23399999999998</c:v>
                </c:pt>
                <c:pt idx="387">
                  <c:v>388.23399999999998</c:v>
                </c:pt>
                <c:pt idx="388">
                  <c:v>389.23</c:v>
                </c:pt>
                <c:pt idx="389">
                  <c:v>390.23</c:v>
                </c:pt>
                <c:pt idx="390">
                  <c:v>391.23</c:v>
                </c:pt>
                <c:pt idx="391">
                  <c:v>392.23</c:v>
                </c:pt>
                <c:pt idx="392">
                  <c:v>393.226</c:v>
                </c:pt>
                <c:pt idx="393">
                  <c:v>394.24200000000002</c:v>
                </c:pt>
                <c:pt idx="394">
                  <c:v>395.24599999999998</c:v>
                </c:pt>
                <c:pt idx="395">
                  <c:v>396.23399999999998</c:v>
                </c:pt>
                <c:pt idx="396">
                  <c:v>397.24200000000002</c:v>
                </c:pt>
                <c:pt idx="397">
                  <c:v>398.23399999999998</c:v>
                </c:pt>
                <c:pt idx="398">
                  <c:v>399.23399999999998</c:v>
                </c:pt>
                <c:pt idx="399">
                  <c:v>400.23399999999998</c:v>
                </c:pt>
                <c:pt idx="400">
                  <c:v>401.226</c:v>
                </c:pt>
                <c:pt idx="401">
                  <c:v>402.23</c:v>
                </c:pt>
                <c:pt idx="402">
                  <c:v>403.226</c:v>
                </c:pt>
                <c:pt idx="403">
                  <c:v>404.24200000000002</c:v>
                </c:pt>
                <c:pt idx="404">
                  <c:v>405.238</c:v>
                </c:pt>
                <c:pt idx="405">
                  <c:v>406.24200000000002</c:v>
                </c:pt>
                <c:pt idx="406">
                  <c:v>407.238</c:v>
                </c:pt>
                <c:pt idx="407">
                  <c:v>408.23399999999998</c:v>
                </c:pt>
                <c:pt idx="408">
                  <c:v>409.238</c:v>
                </c:pt>
                <c:pt idx="409">
                  <c:v>410.23399999999998</c:v>
                </c:pt>
                <c:pt idx="410">
                  <c:v>411.23</c:v>
                </c:pt>
                <c:pt idx="411">
                  <c:v>412.226</c:v>
                </c:pt>
                <c:pt idx="412">
                  <c:v>413.226</c:v>
                </c:pt>
                <c:pt idx="413">
                  <c:v>414.238</c:v>
                </c:pt>
                <c:pt idx="414">
                  <c:v>415.238</c:v>
                </c:pt>
                <c:pt idx="415">
                  <c:v>416.238</c:v>
                </c:pt>
                <c:pt idx="416">
                  <c:v>417.23399999999998</c:v>
                </c:pt>
                <c:pt idx="417">
                  <c:v>418.23399999999998</c:v>
                </c:pt>
                <c:pt idx="418">
                  <c:v>419.23399999999998</c:v>
                </c:pt>
                <c:pt idx="419">
                  <c:v>420.23</c:v>
                </c:pt>
                <c:pt idx="420">
                  <c:v>421.226</c:v>
                </c:pt>
                <c:pt idx="421">
                  <c:v>422.226</c:v>
                </c:pt>
                <c:pt idx="422">
                  <c:v>423.22199999999998</c:v>
                </c:pt>
                <c:pt idx="423">
                  <c:v>424.238</c:v>
                </c:pt>
                <c:pt idx="424">
                  <c:v>425.238</c:v>
                </c:pt>
                <c:pt idx="425">
                  <c:v>426.238</c:v>
                </c:pt>
                <c:pt idx="426">
                  <c:v>427.23399999999998</c:v>
                </c:pt>
                <c:pt idx="427">
                  <c:v>428.23399999999998</c:v>
                </c:pt>
                <c:pt idx="428">
                  <c:v>429.23</c:v>
                </c:pt>
                <c:pt idx="429">
                  <c:v>430.23</c:v>
                </c:pt>
                <c:pt idx="430">
                  <c:v>431.226</c:v>
                </c:pt>
                <c:pt idx="431">
                  <c:v>432.226</c:v>
                </c:pt>
                <c:pt idx="432">
                  <c:v>433.226</c:v>
                </c:pt>
                <c:pt idx="433">
                  <c:v>434.238</c:v>
                </c:pt>
                <c:pt idx="434">
                  <c:v>435.238</c:v>
                </c:pt>
                <c:pt idx="435">
                  <c:v>436.23399999999998</c:v>
                </c:pt>
                <c:pt idx="436">
                  <c:v>437.23399999999998</c:v>
                </c:pt>
                <c:pt idx="437">
                  <c:v>438.23399999999998</c:v>
                </c:pt>
                <c:pt idx="438">
                  <c:v>439.23</c:v>
                </c:pt>
                <c:pt idx="439">
                  <c:v>440.23</c:v>
                </c:pt>
                <c:pt idx="440">
                  <c:v>441.226</c:v>
                </c:pt>
                <c:pt idx="441">
                  <c:v>442.226</c:v>
                </c:pt>
                <c:pt idx="442">
                  <c:v>443.24200000000002</c:v>
                </c:pt>
                <c:pt idx="443">
                  <c:v>444.238</c:v>
                </c:pt>
                <c:pt idx="444">
                  <c:v>445.238</c:v>
                </c:pt>
                <c:pt idx="445">
                  <c:v>446.23399999999998</c:v>
                </c:pt>
                <c:pt idx="446">
                  <c:v>447.23399999999998</c:v>
                </c:pt>
                <c:pt idx="447">
                  <c:v>448.23</c:v>
                </c:pt>
                <c:pt idx="448">
                  <c:v>449.23</c:v>
                </c:pt>
                <c:pt idx="449">
                  <c:v>450.23</c:v>
                </c:pt>
                <c:pt idx="450">
                  <c:v>451.226</c:v>
                </c:pt>
                <c:pt idx="451">
                  <c:v>452.226</c:v>
                </c:pt>
                <c:pt idx="452">
                  <c:v>453.238</c:v>
                </c:pt>
                <c:pt idx="453">
                  <c:v>454.238</c:v>
                </c:pt>
                <c:pt idx="454">
                  <c:v>455.238</c:v>
                </c:pt>
                <c:pt idx="455">
                  <c:v>456.238</c:v>
                </c:pt>
                <c:pt idx="456">
                  <c:v>457.23399999999998</c:v>
                </c:pt>
                <c:pt idx="457">
                  <c:v>458.23</c:v>
                </c:pt>
                <c:pt idx="458">
                  <c:v>459.23</c:v>
                </c:pt>
                <c:pt idx="459">
                  <c:v>460.23</c:v>
                </c:pt>
                <c:pt idx="460">
                  <c:v>461.23</c:v>
                </c:pt>
                <c:pt idx="461">
                  <c:v>462.226</c:v>
                </c:pt>
                <c:pt idx="462">
                  <c:v>463.238</c:v>
                </c:pt>
                <c:pt idx="463">
                  <c:v>464.238</c:v>
                </c:pt>
                <c:pt idx="464">
                  <c:v>465.238</c:v>
                </c:pt>
                <c:pt idx="465">
                  <c:v>466.238</c:v>
                </c:pt>
                <c:pt idx="466">
                  <c:v>467.238</c:v>
                </c:pt>
                <c:pt idx="467">
                  <c:v>468.238</c:v>
                </c:pt>
                <c:pt idx="468">
                  <c:v>469.23</c:v>
                </c:pt>
                <c:pt idx="469">
                  <c:v>470.23</c:v>
                </c:pt>
                <c:pt idx="470">
                  <c:v>471.23</c:v>
                </c:pt>
                <c:pt idx="471">
                  <c:v>472.226</c:v>
                </c:pt>
                <c:pt idx="472">
                  <c:v>473.24200000000002</c:v>
                </c:pt>
                <c:pt idx="473">
                  <c:v>474.238</c:v>
                </c:pt>
                <c:pt idx="474">
                  <c:v>475.24200000000002</c:v>
                </c:pt>
                <c:pt idx="475">
                  <c:v>476.238</c:v>
                </c:pt>
                <c:pt idx="476">
                  <c:v>477.23399999999998</c:v>
                </c:pt>
                <c:pt idx="477">
                  <c:v>478.23399999999998</c:v>
                </c:pt>
                <c:pt idx="478">
                  <c:v>479.23</c:v>
                </c:pt>
                <c:pt idx="479">
                  <c:v>480.23</c:v>
                </c:pt>
                <c:pt idx="480">
                  <c:v>481.226</c:v>
                </c:pt>
                <c:pt idx="481">
                  <c:v>482.24200000000002</c:v>
                </c:pt>
                <c:pt idx="482">
                  <c:v>483.24200000000002</c:v>
                </c:pt>
                <c:pt idx="483">
                  <c:v>484.238</c:v>
                </c:pt>
                <c:pt idx="484">
                  <c:v>485.238</c:v>
                </c:pt>
                <c:pt idx="485">
                  <c:v>486.23399999999998</c:v>
                </c:pt>
                <c:pt idx="486">
                  <c:v>487.23399999999998</c:v>
                </c:pt>
                <c:pt idx="487">
                  <c:v>488.23399999999998</c:v>
                </c:pt>
                <c:pt idx="488">
                  <c:v>489.23</c:v>
                </c:pt>
                <c:pt idx="489">
                  <c:v>490.23</c:v>
                </c:pt>
                <c:pt idx="490">
                  <c:v>491.226</c:v>
                </c:pt>
                <c:pt idx="491">
                  <c:v>492.24200000000002</c:v>
                </c:pt>
                <c:pt idx="492">
                  <c:v>493.238</c:v>
                </c:pt>
                <c:pt idx="493">
                  <c:v>494.238</c:v>
                </c:pt>
                <c:pt idx="494">
                  <c:v>495.238</c:v>
                </c:pt>
                <c:pt idx="495">
                  <c:v>496.23399999999998</c:v>
                </c:pt>
                <c:pt idx="496">
                  <c:v>497.23399999999998</c:v>
                </c:pt>
                <c:pt idx="497">
                  <c:v>498.23399999999998</c:v>
                </c:pt>
                <c:pt idx="498">
                  <c:v>499.23</c:v>
                </c:pt>
                <c:pt idx="499">
                  <c:v>500.23</c:v>
                </c:pt>
                <c:pt idx="500">
                  <c:v>501.226</c:v>
                </c:pt>
                <c:pt idx="501">
                  <c:v>502.24200000000002</c:v>
                </c:pt>
                <c:pt idx="502">
                  <c:v>503.238</c:v>
                </c:pt>
                <c:pt idx="503">
                  <c:v>504.238</c:v>
                </c:pt>
                <c:pt idx="504">
                  <c:v>505.238</c:v>
                </c:pt>
                <c:pt idx="505">
                  <c:v>506.23399999999998</c:v>
                </c:pt>
                <c:pt idx="506">
                  <c:v>507.23399999999998</c:v>
                </c:pt>
                <c:pt idx="507">
                  <c:v>508.23</c:v>
                </c:pt>
                <c:pt idx="508">
                  <c:v>509.23</c:v>
                </c:pt>
                <c:pt idx="509">
                  <c:v>510.23</c:v>
                </c:pt>
                <c:pt idx="510">
                  <c:v>511.226</c:v>
                </c:pt>
                <c:pt idx="511">
                  <c:v>512.24199999999996</c:v>
                </c:pt>
                <c:pt idx="512">
                  <c:v>513.24199999999996</c:v>
                </c:pt>
                <c:pt idx="513">
                  <c:v>514.23800000000006</c:v>
                </c:pt>
                <c:pt idx="514">
                  <c:v>515.23400000000004</c:v>
                </c:pt>
                <c:pt idx="515">
                  <c:v>516.23400000000004</c:v>
                </c:pt>
                <c:pt idx="516">
                  <c:v>517.23400000000004</c:v>
                </c:pt>
                <c:pt idx="517">
                  <c:v>518.23400000000004</c:v>
                </c:pt>
                <c:pt idx="518">
                  <c:v>519.23</c:v>
                </c:pt>
                <c:pt idx="519">
                  <c:v>520.23</c:v>
                </c:pt>
                <c:pt idx="520">
                  <c:v>521.226</c:v>
                </c:pt>
                <c:pt idx="521">
                  <c:v>522.24199999999996</c:v>
                </c:pt>
                <c:pt idx="522">
                  <c:v>523.23800000000006</c:v>
                </c:pt>
                <c:pt idx="523">
                  <c:v>524.23800000000006</c:v>
                </c:pt>
                <c:pt idx="524">
                  <c:v>525.23800000000006</c:v>
                </c:pt>
                <c:pt idx="525">
                  <c:v>526.23400000000004</c:v>
                </c:pt>
                <c:pt idx="526">
                  <c:v>527.25400000000002</c:v>
                </c:pt>
                <c:pt idx="527">
                  <c:v>528.23400000000004</c:v>
                </c:pt>
                <c:pt idx="528">
                  <c:v>529.23</c:v>
                </c:pt>
                <c:pt idx="529">
                  <c:v>530.23</c:v>
                </c:pt>
                <c:pt idx="530">
                  <c:v>531.24199999999996</c:v>
                </c:pt>
                <c:pt idx="531">
                  <c:v>532.24199999999996</c:v>
                </c:pt>
                <c:pt idx="532">
                  <c:v>533.23800000000006</c:v>
                </c:pt>
                <c:pt idx="533">
                  <c:v>534.23800000000006</c:v>
                </c:pt>
                <c:pt idx="534">
                  <c:v>535.23800000000006</c:v>
                </c:pt>
                <c:pt idx="535">
                  <c:v>536.23800000000006</c:v>
                </c:pt>
                <c:pt idx="536">
                  <c:v>537.23400000000004</c:v>
                </c:pt>
                <c:pt idx="537">
                  <c:v>538.23</c:v>
                </c:pt>
                <c:pt idx="538">
                  <c:v>539.24599999999998</c:v>
                </c:pt>
                <c:pt idx="539">
                  <c:v>540.24199999999996</c:v>
                </c:pt>
                <c:pt idx="540">
                  <c:v>541.24599999999998</c:v>
                </c:pt>
                <c:pt idx="541">
                  <c:v>542.24199999999996</c:v>
                </c:pt>
                <c:pt idx="542">
                  <c:v>543.23800000000006</c:v>
                </c:pt>
                <c:pt idx="543">
                  <c:v>544.23800000000006</c:v>
                </c:pt>
                <c:pt idx="544">
                  <c:v>545.23400000000004</c:v>
                </c:pt>
                <c:pt idx="545">
                  <c:v>546.23400000000004</c:v>
                </c:pt>
                <c:pt idx="546">
                  <c:v>547.23800000000006</c:v>
                </c:pt>
                <c:pt idx="547">
                  <c:v>548.23</c:v>
                </c:pt>
                <c:pt idx="548">
                  <c:v>549.24599999999998</c:v>
                </c:pt>
                <c:pt idx="549">
                  <c:v>550.24599999999998</c:v>
                </c:pt>
                <c:pt idx="550">
                  <c:v>551.24199999999996</c:v>
                </c:pt>
                <c:pt idx="551">
                  <c:v>552.25400000000002</c:v>
                </c:pt>
                <c:pt idx="552">
                  <c:v>553.24199999999996</c:v>
                </c:pt>
                <c:pt idx="553">
                  <c:v>554.23800000000006</c:v>
                </c:pt>
                <c:pt idx="554">
                  <c:v>555.23800000000006</c:v>
                </c:pt>
                <c:pt idx="555">
                  <c:v>556.23</c:v>
                </c:pt>
                <c:pt idx="556">
                  <c:v>557.23</c:v>
                </c:pt>
                <c:pt idx="557">
                  <c:v>558.23</c:v>
                </c:pt>
                <c:pt idx="558">
                  <c:v>559.24199999999996</c:v>
                </c:pt>
                <c:pt idx="559">
                  <c:v>560.24199999999996</c:v>
                </c:pt>
                <c:pt idx="560">
                  <c:v>561.23800000000006</c:v>
                </c:pt>
                <c:pt idx="561">
                  <c:v>562.23800000000006</c:v>
                </c:pt>
                <c:pt idx="562">
                  <c:v>563.23400000000004</c:v>
                </c:pt>
                <c:pt idx="563">
                  <c:v>564.23400000000004</c:v>
                </c:pt>
                <c:pt idx="564">
                  <c:v>565.23400000000004</c:v>
                </c:pt>
                <c:pt idx="565">
                  <c:v>566.23</c:v>
                </c:pt>
                <c:pt idx="566">
                  <c:v>567.23</c:v>
                </c:pt>
                <c:pt idx="567">
                  <c:v>568.24199999999996</c:v>
                </c:pt>
                <c:pt idx="568">
                  <c:v>569.24199999999996</c:v>
                </c:pt>
                <c:pt idx="569">
                  <c:v>570.24199999999996</c:v>
                </c:pt>
                <c:pt idx="570">
                  <c:v>571.23800000000006</c:v>
                </c:pt>
                <c:pt idx="571">
                  <c:v>572.23800000000006</c:v>
                </c:pt>
                <c:pt idx="572">
                  <c:v>573.23400000000004</c:v>
                </c:pt>
                <c:pt idx="573">
                  <c:v>574.23400000000004</c:v>
                </c:pt>
                <c:pt idx="574">
                  <c:v>575.23400000000004</c:v>
                </c:pt>
                <c:pt idx="575">
                  <c:v>576.23</c:v>
                </c:pt>
                <c:pt idx="576">
                  <c:v>577.23</c:v>
                </c:pt>
                <c:pt idx="577">
                  <c:v>578.24199999999996</c:v>
                </c:pt>
                <c:pt idx="578">
                  <c:v>579.24199999999996</c:v>
                </c:pt>
                <c:pt idx="579">
                  <c:v>580.24199999999996</c:v>
                </c:pt>
                <c:pt idx="580">
                  <c:v>581.23800000000006</c:v>
                </c:pt>
                <c:pt idx="581">
                  <c:v>582.23800000000006</c:v>
                </c:pt>
                <c:pt idx="582">
                  <c:v>583.23800000000006</c:v>
                </c:pt>
                <c:pt idx="583">
                  <c:v>584.23400000000004</c:v>
                </c:pt>
                <c:pt idx="584">
                  <c:v>585.23400000000004</c:v>
                </c:pt>
                <c:pt idx="585">
                  <c:v>586.23</c:v>
                </c:pt>
                <c:pt idx="586">
                  <c:v>587.23</c:v>
                </c:pt>
                <c:pt idx="587">
                  <c:v>588.24199999999996</c:v>
                </c:pt>
                <c:pt idx="588">
                  <c:v>589.24199999999996</c:v>
                </c:pt>
                <c:pt idx="589">
                  <c:v>590.24199999999996</c:v>
                </c:pt>
                <c:pt idx="590">
                  <c:v>591.23800000000006</c:v>
                </c:pt>
                <c:pt idx="591">
                  <c:v>592.23800000000006</c:v>
                </c:pt>
                <c:pt idx="592">
                  <c:v>593.23400000000004</c:v>
                </c:pt>
                <c:pt idx="593">
                  <c:v>594.23400000000004</c:v>
                </c:pt>
                <c:pt idx="594">
                  <c:v>595.23400000000004</c:v>
                </c:pt>
                <c:pt idx="595">
                  <c:v>596.23400000000004</c:v>
                </c:pt>
                <c:pt idx="596">
                  <c:v>597.23</c:v>
                </c:pt>
                <c:pt idx="597">
                  <c:v>598.24199999999996</c:v>
                </c:pt>
                <c:pt idx="598">
                  <c:v>599.24199999999996</c:v>
                </c:pt>
                <c:pt idx="599">
                  <c:v>600.23800000000006</c:v>
                </c:pt>
                <c:pt idx="600">
                  <c:v>601.23800000000006</c:v>
                </c:pt>
                <c:pt idx="601">
                  <c:v>602.23800000000006</c:v>
                </c:pt>
                <c:pt idx="602">
                  <c:v>603.23400000000004</c:v>
                </c:pt>
                <c:pt idx="603">
                  <c:v>604.23400000000004</c:v>
                </c:pt>
                <c:pt idx="604">
                  <c:v>605.23400000000004</c:v>
                </c:pt>
                <c:pt idx="605">
                  <c:v>606.23</c:v>
                </c:pt>
                <c:pt idx="606">
                  <c:v>607.24599999999998</c:v>
                </c:pt>
                <c:pt idx="607">
                  <c:v>608.24199999999996</c:v>
                </c:pt>
                <c:pt idx="608">
                  <c:v>609.24199999999996</c:v>
                </c:pt>
                <c:pt idx="609">
                  <c:v>610.24599999999998</c:v>
                </c:pt>
                <c:pt idx="610">
                  <c:v>611.24199999999996</c:v>
                </c:pt>
                <c:pt idx="611">
                  <c:v>612.24199999999996</c:v>
                </c:pt>
                <c:pt idx="612">
                  <c:v>613.24199999999996</c:v>
                </c:pt>
                <c:pt idx="613">
                  <c:v>614.23400000000004</c:v>
                </c:pt>
                <c:pt idx="614">
                  <c:v>615.23400000000004</c:v>
                </c:pt>
                <c:pt idx="615">
                  <c:v>616.23800000000006</c:v>
                </c:pt>
                <c:pt idx="616">
                  <c:v>617.24599999999998</c:v>
                </c:pt>
                <c:pt idx="617">
                  <c:v>618.25</c:v>
                </c:pt>
                <c:pt idx="618">
                  <c:v>619.24199999999996</c:v>
                </c:pt>
                <c:pt idx="619">
                  <c:v>620.24199999999996</c:v>
                </c:pt>
                <c:pt idx="620">
                  <c:v>621.24199999999996</c:v>
                </c:pt>
                <c:pt idx="621">
                  <c:v>622.23800000000006</c:v>
                </c:pt>
                <c:pt idx="622">
                  <c:v>623.24199999999996</c:v>
                </c:pt>
                <c:pt idx="623">
                  <c:v>624.23400000000004</c:v>
                </c:pt>
                <c:pt idx="624">
                  <c:v>625.23800000000006</c:v>
                </c:pt>
                <c:pt idx="625">
                  <c:v>626.23</c:v>
                </c:pt>
                <c:pt idx="626">
                  <c:v>627.25</c:v>
                </c:pt>
                <c:pt idx="627">
                  <c:v>628.24199999999996</c:v>
                </c:pt>
                <c:pt idx="628">
                  <c:v>629.24199999999996</c:v>
                </c:pt>
                <c:pt idx="629">
                  <c:v>630.24199999999996</c:v>
                </c:pt>
                <c:pt idx="630">
                  <c:v>631.23800000000006</c:v>
                </c:pt>
                <c:pt idx="631">
                  <c:v>632.23800000000006</c:v>
                </c:pt>
                <c:pt idx="632">
                  <c:v>633.23400000000004</c:v>
                </c:pt>
                <c:pt idx="633">
                  <c:v>634.23400000000004</c:v>
                </c:pt>
                <c:pt idx="634">
                  <c:v>635.23</c:v>
                </c:pt>
                <c:pt idx="635">
                  <c:v>636.23</c:v>
                </c:pt>
                <c:pt idx="636">
                  <c:v>637.24599999999998</c:v>
                </c:pt>
                <c:pt idx="637">
                  <c:v>638.24199999999996</c:v>
                </c:pt>
                <c:pt idx="638">
                  <c:v>639.24199999999996</c:v>
                </c:pt>
                <c:pt idx="639">
                  <c:v>640.24199999999996</c:v>
                </c:pt>
                <c:pt idx="640">
                  <c:v>641.23800000000006</c:v>
                </c:pt>
                <c:pt idx="641">
                  <c:v>642.23800000000006</c:v>
                </c:pt>
                <c:pt idx="642">
                  <c:v>643.23400000000004</c:v>
                </c:pt>
                <c:pt idx="643">
                  <c:v>644.23400000000004</c:v>
                </c:pt>
                <c:pt idx="644">
                  <c:v>645.23400000000004</c:v>
                </c:pt>
                <c:pt idx="645">
                  <c:v>646.24599999999998</c:v>
                </c:pt>
                <c:pt idx="646">
                  <c:v>647.24599999999998</c:v>
                </c:pt>
                <c:pt idx="647">
                  <c:v>648.24199999999996</c:v>
                </c:pt>
                <c:pt idx="648">
                  <c:v>649.24199999999996</c:v>
                </c:pt>
                <c:pt idx="649">
                  <c:v>650.23800000000006</c:v>
                </c:pt>
                <c:pt idx="650">
                  <c:v>651.23800000000006</c:v>
                </c:pt>
                <c:pt idx="651">
                  <c:v>652.23800000000006</c:v>
                </c:pt>
                <c:pt idx="652">
                  <c:v>653.23400000000004</c:v>
                </c:pt>
                <c:pt idx="653">
                  <c:v>654.23400000000004</c:v>
                </c:pt>
                <c:pt idx="654">
                  <c:v>655.23400000000004</c:v>
                </c:pt>
                <c:pt idx="655">
                  <c:v>656.24599999999998</c:v>
                </c:pt>
                <c:pt idx="656">
                  <c:v>657.24199999999996</c:v>
                </c:pt>
                <c:pt idx="657">
                  <c:v>658.24199999999996</c:v>
                </c:pt>
                <c:pt idx="658">
                  <c:v>659.24199999999996</c:v>
                </c:pt>
                <c:pt idx="659">
                  <c:v>660.24199999999996</c:v>
                </c:pt>
                <c:pt idx="660">
                  <c:v>661.23800000000006</c:v>
                </c:pt>
                <c:pt idx="661">
                  <c:v>662.23800000000006</c:v>
                </c:pt>
                <c:pt idx="662">
                  <c:v>663.23400000000004</c:v>
                </c:pt>
                <c:pt idx="663">
                  <c:v>664.23400000000004</c:v>
                </c:pt>
                <c:pt idx="664">
                  <c:v>665.23400000000004</c:v>
                </c:pt>
                <c:pt idx="665">
                  <c:v>666.24599999999998</c:v>
                </c:pt>
                <c:pt idx="666">
                  <c:v>667.24199999999996</c:v>
                </c:pt>
                <c:pt idx="667">
                  <c:v>668.24599999999998</c:v>
                </c:pt>
                <c:pt idx="668">
                  <c:v>669.24199999999996</c:v>
                </c:pt>
                <c:pt idx="669">
                  <c:v>670.24199999999996</c:v>
                </c:pt>
                <c:pt idx="670">
                  <c:v>671.23800000000006</c:v>
                </c:pt>
                <c:pt idx="671">
                  <c:v>672.23800000000006</c:v>
                </c:pt>
                <c:pt idx="672">
                  <c:v>673.23400000000004</c:v>
                </c:pt>
                <c:pt idx="673">
                  <c:v>674.23400000000004</c:v>
                </c:pt>
                <c:pt idx="674">
                  <c:v>675.23400000000004</c:v>
                </c:pt>
                <c:pt idx="675">
                  <c:v>676.24599999999998</c:v>
                </c:pt>
                <c:pt idx="676">
                  <c:v>677.24599999999998</c:v>
                </c:pt>
                <c:pt idx="677">
                  <c:v>678.24199999999996</c:v>
                </c:pt>
                <c:pt idx="678">
                  <c:v>679.24199999999996</c:v>
                </c:pt>
                <c:pt idx="679">
                  <c:v>680.24199999999996</c:v>
                </c:pt>
                <c:pt idx="680">
                  <c:v>681.23800000000006</c:v>
                </c:pt>
                <c:pt idx="681">
                  <c:v>682.23800000000006</c:v>
                </c:pt>
                <c:pt idx="682">
                  <c:v>683.23800000000006</c:v>
                </c:pt>
                <c:pt idx="683">
                  <c:v>684.24199999999996</c:v>
                </c:pt>
                <c:pt idx="684">
                  <c:v>685.25800000000004</c:v>
                </c:pt>
                <c:pt idx="685">
                  <c:v>686.25</c:v>
                </c:pt>
                <c:pt idx="686">
                  <c:v>687.24599999999998</c:v>
                </c:pt>
                <c:pt idx="687">
                  <c:v>688.24599999999998</c:v>
                </c:pt>
                <c:pt idx="688">
                  <c:v>689.24599999999998</c:v>
                </c:pt>
                <c:pt idx="689">
                  <c:v>690.24599999999998</c:v>
                </c:pt>
                <c:pt idx="690">
                  <c:v>691.23800000000006</c:v>
                </c:pt>
                <c:pt idx="691">
                  <c:v>692.23800000000006</c:v>
                </c:pt>
                <c:pt idx="692">
                  <c:v>693.23800000000006</c:v>
                </c:pt>
                <c:pt idx="693">
                  <c:v>694.23800000000006</c:v>
                </c:pt>
                <c:pt idx="694">
                  <c:v>695.25400000000002</c:v>
                </c:pt>
                <c:pt idx="695">
                  <c:v>696.24599999999998</c:v>
                </c:pt>
                <c:pt idx="696">
                  <c:v>697.24599999999998</c:v>
                </c:pt>
                <c:pt idx="697">
                  <c:v>698.24599999999998</c:v>
                </c:pt>
                <c:pt idx="698">
                  <c:v>699.24199999999996</c:v>
                </c:pt>
                <c:pt idx="699">
                  <c:v>700.24199999999996</c:v>
                </c:pt>
                <c:pt idx="700">
                  <c:v>701.23800000000006</c:v>
                </c:pt>
                <c:pt idx="701">
                  <c:v>702.23800000000006</c:v>
                </c:pt>
                <c:pt idx="702">
                  <c:v>703.23400000000004</c:v>
                </c:pt>
                <c:pt idx="703">
                  <c:v>704.23400000000004</c:v>
                </c:pt>
                <c:pt idx="704">
                  <c:v>705.24599999999998</c:v>
                </c:pt>
                <c:pt idx="705">
                  <c:v>706.24599999999998</c:v>
                </c:pt>
                <c:pt idx="706">
                  <c:v>707.24599999999998</c:v>
                </c:pt>
                <c:pt idx="707">
                  <c:v>708.24199999999996</c:v>
                </c:pt>
                <c:pt idx="708">
                  <c:v>709.24199999999996</c:v>
                </c:pt>
                <c:pt idx="709">
                  <c:v>710.23800000000006</c:v>
                </c:pt>
                <c:pt idx="710">
                  <c:v>711.23800000000006</c:v>
                </c:pt>
                <c:pt idx="711">
                  <c:v>712.23400000000004</c:v>
                </c:pt>
                <c:pt idx="712">
                  <c:v>713.23400000000004</c:v>
                </c:pt>
                <c:pt idx="713">
                  <c:v>714.23400000000004</c:v>
                </c:pt>
                <c:pt idx="714">
                  <c:v>715.24599999999998</c:v>
                </c:pt>
                <c:pt idx="715">
                  <c:v>716.24599999999998</c:v>
                </c:pt>
                <c:pt idx="716">
                  <c:v>717.24199999999996</c:v>
                </c:pt>
                <c:pt idx="717">
                  <c:v>718.24199999999996</c:v>
                </c:pt>
                <c:pt idx="718">
                  <c:v>719.24199999999996</c:v>
                </c:pt>
                <c:pt idx="719">
                  <c:v>720.23800000000006</c:v>
                </c:pt>
              </c:numCache>
            </c:numRef>
          </c:xVal>
          <c:yVal>
            <c:numRef>
              <c:f>'tissotropia level 2'!$H$4:$H$723</c:f>
              <c:numCache>
                <c:formatCode>General</c:formatCode>
                <c:ptCount val="720"/>
                <c:pt idx="0">
                  <c:v>22.424499999999998</c:v>
                </c:pt>
                <c:pt idx="1">
                  <c:v>30.4679</c:v>
                </c:pt>
                <c:pt idx="2">
                  <c:v>39.356299999999997</c:v>
                </c:pt>
                <c:pt idx="3">
                  <c:v>49.384300000000003</c:v>
                </c:pt>
                <c:pt idx="4">
                  <c:v>58.462600000000002</c:v>
                </c:pt>
                <c:pt idx="5">
                  <c:v>66.043099999999995</c:v>
                </c:pt>
                <c:pt idx="6">
                  <c:v>71.546099999999996</c:v>
                </c:pt>
                <c:pt idx="7">
                  <c:v>75.416399999999996</c:v>
                </c:pt>
                <c:pt idx="8">
                  <c:v>77.875</c:v>
                </c:pt>
                <c:pt idx="9">
                  <c:v>79.527900000000002</c:v>
                </c:pt>
                <c:pt idx="10">
                  <c:v>80.696399999999997</c:v>
                </c:pt>
                <c:pt idx="11">
                  <c:v>81.5501</c:v>
                </c:pt>
                <c:pt idx="12">
                  <c:v>82.266000000000005</c:v>
                </c:pt>
                <c:pt idx="13">
                  <c:v>83.003100000000003</c:v>
                </c:pt>
                <c:pt idx="14">
                  <c:v>83.801299999999998</c:v>
                </c:pt>
                <c:pt idx="15">
                  <c:v>84.553200000000004</c:v>
                </c:pt>
                <c:pt idx="16">
                  <c:v>85.183999999999997</c:v>
                </c:pt>
                <c:pt idx="17">
                  <c:v>85.644900000000007</c:v>
                </c:pt>
                <c:pt idx="18">
                  <c:v>85.916499999999999</c:v>
                </c:pt>
                <c:pt idx="19">
                  <c:v>85.981700000000004</c:v>
                </c:pt>
                <c:pt idx="20">
                  <c:v>85.861199999999997</c:v>
                </c:pt>
                <c:pt idx="21">
                  <c:v>85.651399999999995</c:v>
                </c:pt>
                <c:pt idx="22">
                  <c:v>85.461100000000002</c:v>
                </c:pt>
                <c:pt idx="23">
                  <c:v>85.351600000000005</c:v>
                </c:pt>
                <c:pt idx="24">
                  <c:v>85.325500000000005</c:v>
                </c:pt>
                <c:pt idx="25">
                  <c:v>85.4833</c:v>
                </c:pt>
                <c:pt idx="26">
                  <c:v>85.750600000000006</c:v>
                </c:pt>
                <c:pt idx="27">
                  <c:v>86.051199999999994</c:v>
                </c:pt>
                <c:pt idx="28">
                  <c:v>86.279200000000003</c:v>
                </c:pt>
                <c:pt idx="29">
                  <c:v>86.469899999999996</c:v>
                </c:pt>
                <c:pt idx="30">
                  <c:v>86.445099999999996</c:v>
                </c:pt>
                <c:pt idx="31">
                  <c:v>86.332899999999995</c:v>
                </c:pt>
                <c:pt idx="32">
                  <c:v>86.132800000000003</c:v>
                </c:pt>
                <c:pt idx="33">
                  <c:v>85.904300000000006</c:v>
                </c:pt>
                <c:pt idx="34">
                  <c:v>85.627600000000001</c:v>
                </c:pt>
                <c:pt idx="35">
                  <c:v>85.436999999999998</c:v>
                </c:pt>
                <c:pt idx="36">
                  <c:v>85.189800000000005</c:v>
                </c:pt>
                <c:pt idx="37">
                  <c:v>84.933599999999998</c:v>
                </c:pt>
                <c:pt idx="38">
                  <c:v>84.689300000000003</c:v>
                </c:pt>
                <c:pt idx="39">
                  <c:v>84.467200000000005</c:v>
                </c:pt>
                <c:pt idx="40">
                  <c:v>84.244299999999996</c:v>
                </c:pt>
                <c:pt idx="41">
                  <c:v>84.065399999999997</c:v>
                </c:pt>
                <c:pt idx="42">
                  <c:v>83.951999999999998</c:v>
                </c:pt>
                <c:pt idx="43">
                  <c:v>83.897599999999997</c:v>
                </c:pt>
                <c:pt idx="44">
                  <c:v>83.873800000000003</c:v>
                </c:pt>
                <c:pt idx="45">
                  <c:v>83.948800000000006</c:v>
                </c:pt>
                <c:pt idx="46">
                  <c:v>84.197699999999998</c:v>
                </c:pt>
                <c:pt idx="47">
                  <c:v>84.465000000000003</c:v>
                </c:pt>
                <c:pt idx="48">
                  <c:v>84.787700000000001</c:v>
                </c:pt>
                <c:pt idx="49">
                  <c:v>85.236199999999997</c:v>
                </c:pt>
                <c:pt idx="50">
                  <c:v>85.644400000000005</c:v>
                </c:pt>
                <c:pt idx="51">
                  <c:v>85.909599999999998</c:v>
                </c:pt>
                <c:pt idx="52">
                  <c:v>86.197599999999994</c:v>
                </c:pt>
                <c:pt idx="53">
                  <c:v>86.318299999999994</c:v>
                </c:pt>
                <c:pt idx="54">
                  <c:v>86.160799999999995</c:v>
                </c:pt>
                <c:pt idx="55">
                  <c:v>85.8065</c:v>
                </c:pt>
                <c:pt idx="56">
                  <c:v>85.224199999999996</c:v>
                </c:pt>
                <c:pt idx="57">
                  <c:v>84.446100000000001</c:v>
                </c:pt>
                <c:pt idx="58">
                  <c:v>83.489699999999999</c:v>
                </c:pt>
                <c:pt idx="59">
                  <c:v>84.054199999999994</c:v>
                </c:pt>
                <c:pt idx="60">
                  <c:v>0.14105400000000001</c:v>
                </c:pt>
                <c:pt idx="61">
                  <c:v>0.132854</c:v>
                </c:pt>
                <c:pt idx="62">
                  <c:v>0.12915299999999999</c:v>
                </c:pt>
                <c:pt idx="63">
                  <c:v>0.12734500000000001</c:v>
                </c:pt>
                <c:pt idx="64">
                  <c:v>0.123435</c:v>
                </c:pt>
                <c:pt idx="65">
                  <c:v>0.122784</c:v>
                </c:pt>
                <c:pt idx="66">
                  <c:v>0.12048</c:v>
                </c:pt>
                <c:pt idx="67">
                  <c:v>0.120007</c:v>
                </c:pt>
                <c:pt idx="68">
                  <c:v>0.119591</c:v>
                </c:pt>
                <c:pt idx="69">
                  <c:v>0.119158</c:v>
                </c:pt>
                <c:pt idx="70">
                  <c:v>0.118355</c:v>
                </c:pt>
                <c:pt idx="71">
                  <c:v>0.117103</c:v>
                </c:pt>
                <c:pt idx="72">
                  <c:v>0.116554</c:v>
                </c:pt>
                <c:pt idx="73">
                  <c:v>0.115968</c:v>
                </c:pt>
                <c:pt idx="74">
                  <c:v>0.11432</c:v>
                </c:pt>
                <c:pt idx="75">
                  <c:v>0.11348</c:v>
                </c:pt>
                <c:pt idx="76">
                  <c:v>0.114495</c:v>
                </c:pt>
                <c:pt idx="77">
                  <c:v>0.112027</c:v>
                </c:pt>
                <c:pt idx="78">
                  <c:v>0.112205</c:v>
                </c:pt>
                <c:pt idx="79">
                  <c:v>0.112168</c:v>
                </c:pt>
                <c:pt idx="80">
                  <c:v>0.111564</c:v>
                </c:pt>
                <c:pt idx="81">
                  <c:v>0.111455</c:v>
                </c:pt>
                <c:pt idx="82">
                  <c:v>0.111331</c:v>
                </c:pt>
                <c:pt idx="83">
                  <c:v>0.111039</c:v>
                </c:pt>
                <c:pt idx="84">
                  <c:v>0.11056100000000001</c:v>
                </c:pt>
                <c:pt idx="85">
                  <c:v>0.109875</c:v>
                </c:pt>
                <c:pt idx="86">
                  <c:v>0.11029799999999999</c:v>
                </c:pt>
                <c:pt idx="87">
                  <c:v>0.10979899999999999</c:v>
                </c:pt>
                <c:pt idx="88">
                  <c:v>0.109961</c:v>
                </c:pt>
                <c:pt idx="89">
                  <c:v>0.11027099999999999</c:v>
                </c:pt>
                <c:pt idx="90">
                  <c:v>0.110999</c:v>
                </c:pt>
                <c:pt idx="91">
                  <c:v>0.11097799999999999</c:v>
                </c:pt>
                <c:pt idx="92">
                  <c:v>0.110874</c:v>
                </c:pt>
                <c:pt idx="93">
                  <c:v>0.112306</c:v>
                </c:pt>
                <c:pt idx="94">
                  <c:v>0.111621</c:v>
                </c:pt>
                <c:pt idx="95">
                  <c:v>0.11147700000000001</c:v>
                </c:pt>
                <c:pt idx="96">
                  <c:v>0.111818</c:v>
                </c:pt>
                <c:pt idx="97">
                  <c:v>0.11143599999999999</c:v>
                </c:pt>
                <c:pt idx="98">
                  <c:v>0.111521</c:v>
                </c:pt>
                <c:pt idx="99">
                  <c:v>0.11221</c:v>
                </c:pt>
                <c:pt idx="100">
                  <c:v>0.11304500000000001</c:v>
                </c:pt>
                <c:pt idx="101">
                  <c:v>0.113251</c:v>
                </c:pt>
                <c:pt idx="102">
                  <c:v>0.113008</c:v>
                </c:pt>
                <c:pt idx="103">
                  <c:v>0.112696</c:v>
                </c:pt>
                <c:pt idx="104">
                  <c:v>0.11262</c:v>
                </c:pt>
                <c:pt idx="105">
                  <c:v>0.113397</c:v>
                </c:pt>
                <c:pt idx="106">
                  <c:v>0.11203200000000001</c:v>
                </c:pt>
                <c:pt idx="107">
                  <c:v>0.11276799999999999</c:v>
                </c:pt>
                <c:pt idx="108">
                  <c:v>0.11208799999999999</c:v>
                </c:pt>
                <c:pt idx="109">
                  <c:v>0.11168400000000001</c:v>
                </c:pt>
                <c:pt idx="110">
                  <c:v>0.11279599999999999</c:v>
                </c:pt>
                <c:pt idx="111">
                  <c:v>0.11268599999999999</c:v>
                </c:pt>
                <c:pt idx="112">
                  <c:v>0.11344</c:v>
                </c:pt>
                <c:pt idx="113">
                  <c:v>0.113094</c:v>
                </c:pt>
                <c:pt idx="114">
                  <c:v>0.113912</c:v>
                </c:pt>
                <c:pt idx="115">
                  <c:v>0.115331</c:v>
                </c:pt>
                <c:pt idx="116">
                  <c:v>0.114505</c:v>
                </c:pt>
                <c:pt idx="117">
                  <c:v>0.11396100000000001</c:v>
                </c:pt>
                <c:pt idx="118">
                  <c:v>0.114256</c:v>
                </c:pt>
                <c:pt idx="119">
                  <c:v>0.114887</c:v>
                </c:pt>
                <c:pt idx="120">
                  <c:v>27.265000000000001</c:v>
                </c:pt>
                <c:pt idx="121">
                  <c:v>48.077399999999997</c:v>
                </c:pt>
                <c:pt idx="122">
                  <c:v>48.651400000000002</c:v>
                </c:pt>
                <c:pt idx="123">
                  <c:v>49.445599999999999</c:v>
                </c:pt>
                <c:pt idx="124">
                  <c:v>50.1511</c:v>
                </c:pt>
                <c:pt idx="125">
                  <c:v>50.947499999999998</c:v>
                </c:pt>
                <c:pt idx="126">
                  <c:v>51.466299999999997</c:v>
                </c:pt>
                <c:pt idx="127">
                  <c:v>51.784799999999997</c:v>
                </c:pt>
                <c:pt idx="128">
                  <c:v>51.7652</c:v>
                </c:pt>
                <c:pt idx="129">
                  <c:v>51.651200000000003</c:v>
                </c:pt>
                <c:pt idx="130">
                  <c:v>51.3825</c:v>
                </c:pt>
                <c:pt idx="131">
                  <c:v>51.28</c:v>
                </c:pt>
                <c:pt idx="132">
                  <c:v>50.979799999999997</c:v>
                </c:pt>
                <c:pt idx="133">
                  <c:v>50.820700000000002</c:v>
                </c:pt>
                <c:pt idx="134">
                  <c:v>50.621000000000002</c:v>
                </c:pt>
                <c:pt idx="135">
                  <c:v>50.364600000000003</c:v>
                </c:pt>
                <c:pt idx="136">
                  <c:v>49.985100000000003</c:v>
                </c:pt>
                <c:pt idx="137">
                  <c:v>49.9163</c:v>
                </c:pt>
                <c:pt idx="138">
                  <c:v>49.755600000000001</c:v>
                </c:pt>
                <c:pt idx="139">
                  <c:v>49.72</c:v>
                </c:pt>
                <c:pt idx="140">
                  <c:v>49.746200000000002</c:v>
                </c:pt>
                <c:pt idx="141">
                  <c:v>49.916899999999998</c:v>
                </c:pt>
                <c:pt idx="142">
                  <c:v>49.9878</c:v>
                </c:pt>
                <c:pt idx="143">
                  <c:v>50.091999999999999</c:v>
                </c:pt>
                <c:pt idx="144">
                  <c:v>50.056399999999996</c:v>
                </c:pt>
                <c:pt idx="145">
                  <c:v>50.0321</c:v>
                </c:pt>
                <c:pt idx="146">
                  <c:v>49.907299999999999</c:v>
                </c:pt>
                <c:pt idx="147">
                  <c:v>49.7271</c:v>
                </c:pt>
                <c:pt idx="148">
                  <c:v>49.561599999999999</c:v>
                </c:pt>
                <c:pt idx="149">
                  <c:v>49.514699999999998</c:v>
                </c:pt>
                <c:pt idx="150">
                  <c:v>49.3673</c:v>
                </c:pt>
                <c:pt idx="151">
                  <c:v>49.171100000000003</c:v>
                </c:pt>
                <c:pt idx="152">
                  <c:v>48.998699999999999</c:v>
                </c:pt>
                <c:pt idx="153">
                  <c:v>48.795000000000002</c:v>
                </c:pt>
                <c:pt idx="154">
                  <c:v>48.522599999999997</c:v>
                </c:pt>
                <c:pt idx="155">
                  <c:v>48.557299999999998</c:v>
                </c:pt>
                <c:pt idx="156">
                  <c:v>48.5242</c:v>
                </c:pt>
                <c:pt idx="157">
                  <c:v>48.522399999999998</c:v>
                </c:pt>
                <c:pt idx="158">
                  <c:v>48.444200000000002</c:v>
                </c:pt>
                <c:pt idx="159">
                  <c:v>48.227499999999999</c:v>
                </c:pt>
                <c:pt idx="160">
                  <c:v>47.615900000000003</c:v>
                </c:pt>
                <c:pt idx="161">
                  <c:v>47.240400000000001</c:v>
                </c:pt>
                <c:pt idx="162">
                  <c:v>46.949199999999998</c:v>
                </c:pt>
                <c:pt idx="163">
                  <c:v>46.863300000000002</c:v>
                </c:pt>
                <c:pt idx="164">
                  <c:v>47.0045</c:v>
                </c:pt>
                <c:pt idx="165">
                  <c:v>47.356499999999997</c:v>
                </c:pt>
                <c:pt idx="166">
                  <c:v>47.724400000000003</c:v>
                </c:pt>
                <c:pt idx="167">
                  <c:v>48.025399999999998</c:v>
                </c:pt>
                <c:pt idx="168">
                  <c:v>48.172699999999999</c:v>
                </c:pt>
                <c:pt idx="169">
                  <c:v>48.2209</c:v>
                </c:pt>
                <c:pt idx="170">
                  <c:v>48.217300000000002</c:v>
                </c:pt>
                <c:pt idx="171">
                  <c:v>47.907800000000002</c:v>
                </c:pt>
                <c:pt idx="172">
                  <c:v>47.615400000000001</c:v>
                </c:pt>
                <c:pt idx="173">
                  <c:v>47.471800000000002</c:v>
                </c:pt>
                <c:pt idx="174">
                  <c:v>47.3626</c:v>
                </c:pt>
                <c:pt idx="175">
                  <c:v>47.341999999999999</c:v>
                </c:pt>
                <c:pt idx="176">
                  <c:v>47.6267</c:v>
                </c:pt>
                <c:pt idx="177">
                  <c:v>47.793599999999998</c:v>
                </c:pt>
                <c:pt idx="178">
                  <c:v>47.7532</c:v>
                </c:pt>
                <c:pt idx="179">
                  <c:v>47.561100000000003</c:v>
                </c:pt>
                <c:pt idx="180">
                  <c:v>47.4405</c:v>
                </c:pt>
                <c:pt idx="181">
                  <c:v>47.3123</c:v>
                </c:pt>
                <c:pt idx="182">
                  <c:v>47.237900000000003</c:v>
                </c:pt>
                <c:pt idx="183">
                  <c:v>47.267499999999998</c:v>
                </c:pt>
                <c:pt idx="184">
                  <c:v>47.453200000000002</c:v>
                </c:pt>
                <c:pt idx="185">
                  <c:v>47.352400000000003</c:v>
                </c:pt>
                <c:pt idx="186">
                  <c:v>47.058199999999999</c:v>
                </c:pt>
                <c:pt idx="187">
                  <c:v>46.743400000000001</c:v>
                </c:pt>
                <c:pt idx="188">
                  <c:v>46.537799999999997</c:v>
                </c:pt>
                <c:pt idx="189">
                  <c:v>46.414900000000003</c:v>
                </c:pt>
                <c:pt idx="190">
                  <c:v>46.4709</c:v>
                </c:pt>
                <c:pt idx="191">
                  <c:v>46.5901</c:v>
                </c:pt>
                <c:pt idx="192">
                  <c:v>46.815399999999997</c:v>
                </c:pt>
                <c:pt idx="193">
                  <c:v>46.893700000000003</c:v>
                </c:pt>
                <c:pt idx="194">
                  <c:v>46.764699999999998</c:v>
                </c:pt>
                <c:pt idx="195">
                  <c:v>46.5837</c:v>
                </c:pt>
                <c:pt idx="196">
                  <c:v>46.526400000000002</c:v>
                </c:pt>
                <c:pt idx="197">
                  <c:v>46.525700000000001</c:v>
                </c:pt>
                <c:pt idx="198">
                  <c:v>46.517499999999998</c:v>
                </c:pt>
                <c:pt idx="199">
                  <c:v>46.734900000000003</c:v>
                </c:pt>
                <c:pt idx="200">
                  <c:v>47.011200000000002</c:v>
                </c:pt>
                <c:pt idx="201">
                  <c:v>47.064700000000002</c:v>
                </c:pt>
                <c:pt idx="202">
                  <c:v>46.990699999999997</c:v>
                </c:pt>
                <c:pt idx="203">
                  <c:v>47.055900000000001</c:v>
                </c:pt>
                <c:pt idx="204">
                  <c:v>46.883200000000002</c:v>
                </c:pt>
                <c:pt idx="205">
                  <c:v>46.661299999999997</c:v>
                </c:pt>
                <c:pt idx="206">
                  <c:v>46.551400000000001</c:v>
                </c:pt>
                <c:pt idx="207">
                  <c:v>46.340800000000002</c:v>
                </c:pt>
                <c:pt idx="208">
                  <c:v>45.884599999999999</c:v>
                </c:pt>
                <c:pt idx="209">
                  <c:v>45.569099999999999</c:v>
                </c:pt>
                <c:pt idx="210">
                  <c:v>45.406799999999997</c:v>
                </c:pt>
                <c:pt idx="211">
                  <c:v>45.221899999999998</c:v>
                </c:pt>
                <c:pt idx="212">
                  <c:v>45.235300000000002</c:v>
                </c:pt>
                <c:pt idx="213">
                  <c:v>45.538400000000003</c:v>
                </c:pt>
                <c:pt idx="214">
                  <c:v>45.901200000000003</c:v>
                </c:pt>
                <c:pt idx="215">
                  <c:v>46.086799999999997</c:v>
                </c:pt>
                <c:pt idx="216">
                  <c:v>46.444099999999999</c:v>
                </c:pt>
                <c:pt idx="217">
                  <c:v>46.731999999999999</c:v>
                </c:pt>
                <c:pt idx="218">
                  <c:v>46.696899999999999</c:v>
                </c:pt>
                <c:pt idx="219">
                  <c:v>46.5229</c:v>
                </c:pt>
                <c:pt idx="220">
                  <c:v>46.378900000000002</c:v>
                </c:pt>
                <c:pt idx="221">
                  <c:v>46.051699999999997</c:v>
                </c:pt>
                <c:pt idx="222">
                  <c:v>45.670299999999997</c:v>
                </c:pt>
                <c:pt idx="223">
                  <c:v>45.593400000000003</c:v>
                </c:pt>
                <c:pt idx="224">
                  <c:v>45.642099999999999</c:v>
                </c:pt>
                <c:pt idx="225">
                  <c:v>45.742199999999997</c:v>
                </c:pt>
                <c:pt idx="226">
                  <c:v>45.954900000000002</c:v>
                </c:pt>
                <c:pt idx="227">
                  <c:v>46.293100000000003</c:v>
                </c:pt>
                <c:pt idx="228">
                  <c:v>46.419899999999998</c:v>
                </c:pt>
                <c:pt idx="229">
                  <c:v>46.384900000000002</c:v>
                </c:pt>
                <c:pt idx="230">
                  <c:v>46.296500000000002</c:v>
                </c:pt>
                <c:pt idx="231">
                  <c:v>46.092700000000001</c:v>
                </c:pt>
                <c:pt idx="232">
                  <c:v>45.669899999999998</c:v>
                </c:pt>
                <c:pt idx="233">
                  <c:v>45.3215</c:v>
                </c:pt>
                <c:pt idx="234">
                  <c:v>45.146000000000001</c:v>
                </c:pt>
                <c:pt idx="235">
                  <c:v>45.025199999999998</c:v>
                </c:pt>
                <c:pt idx="236">
                  <c:v>44.882199999999997</c:v>
                </c:pt>
                <c:pt idx="237">
                  <c:v>44.818899999999999</c:v>
                </c:pt>
                <c:pt idx="238">
                  <c:v>44.836199999999998</c:v>
                </c:pt>
                <c:pt idx="239">
                  <c:v>44.746299999999998</c:v>
                </c:pt>
                <c:pt idx="240">
                  <c:v>44.630299999999998</c:v>
                </c:pt>
                <c:pt idx="241">
                  <c:v>44.668300000000002</c:v>
                </c:pt>
                <c:pt idx="242">
                  <c:v>44.855499999999999</c:v>
                </c:pt>
                <c:pt idx="243">
                  <c:v>44.931699999999999</c:v>
                </c:pt>
                <c:pt idx="244">
                  <c:v>45.046700000000001</c:v>
                </c:pt>
                <c:pt idx="245">
                  <c:v>45.192700000000002</c:v>
                </c:pt>
                <c:pt idx="246">
                  <c:v>45.216099999999997</c:v>
                </c:pt>
                <c:pt idx="247">
                  <c:v>45.124200000000002</c:v>
                </c:pt>
                <c:pt idx="248">
                  <c:v>45.121200000000002</c:v>
                </c:pt>
                <c:pt idx="249">
                  <c:v>45.080199999999998</c:v>
                </c:pt>
                <c:pt idx="250">
                  <c:v>44.953499999999998</c:v>
                </c:pt>
                <c:pt idx="251">
                  <c:v>44.843600000000002</c:v>
                </c:pt>
                <c:pt idx="252">
                  <c:v>44.881300000000003</c:v>
                </c:pt>
                <c:pt idx="253">
                  <c:v>44.919899999999998</c:v>
                </c:pt>
                <c:pt idx="254">
                  <c:v>45.067999999999998</c:v>
                </c:pt>
                <c:pt idx="255">
                  <c:v>45.285800000000002</c:v>
                </c:pt>
                <c:pt idx="256">
                  <c:v>45.650300000000001</c:v>
                </c:pt>
                <c:pt idx="257">
                  <c:v>45.875900000000001</c:v>
                </c:pt>
                <c:pt idx="258">
                  <c:v>45.946599999999997</c:v>
                </c:pt>
                <c:pt idx="259">
                  <c:v>45.785600000000002</c:v>
                </c:pt>
                <c:pt idx="260">
                  <c:v>45.667900000000003</c:v>
                </c:pt>
                <c:pt idx="261">
                  <c:v>45.412799999999997</c:v>
                </c:pt>
                <c:pt idx="262">
                  <c:v>45.163200000000003</c:v>
                </c:pt>
                <c:pt idx="263">
                  <c:v>45.165500000000002</c:v>
                </c:pt>
                <c:pt idx="264">
                  <c:v>45.312100000000001</c:v>
                </c:pt>
                <c:pt idx="265">
                  <c:v>45.313400000000001</c:v>
                </c:pt>
                <c:pt idx="266">
                  <c:v>45.308399999999999</c:v>
                </c:pt>
                <c:pt idx="267">
                  <c:v>45.308700000000002</c:v>
                </c:pt>
                <c:pt idx="268">
                  <c:v>45.032499999999999</c:v>
                </c:pt>
                <c:pt idx="269">
                  <c:v>44.752499999999998</c:v>
                </c:pt>
                <c:pt idx="270">
                  <c:v>44.596299999999999</c:v>
                </c:pt>
                <c:pt idx="271">
                  <c:v>44.440399999999997</c:v>
                </c:pt>
                <c:pt idx="272">
                  <c:v>44.312399999999997</c:v>
                </c:pt>
                <c:pt idx="273">
                  <c:v>44.456800000000001</c:v>
                </c:pt>
                <c:pt idx="274">
                  <c:v>44.693899999999999</c:v>
                </c:pt>
                <c:pt idx="275">
                  <c:v>44.991300000000003</c:v>
                </c:pt>
                <c:pt idx="276">
                  <c:v>45.288899999999998</c:v>
                </c:pt>
                <c:pt idx="277">
                  <c:v>45.495800000000003</c:v>
                </c:pt>
                <c:pt idx="278">
                  <c:v>45.466099999999997</c:v>
                </c:pt>
                <c:pt idx="279">
                  <c:v>45.282499999999999</c:v>
                </c:pt>
                <c:pt idx="280">
                  <c:v>45.002800000000001</c:v>
                </c:pt>
                <c:pt idx="281">
                  <c:v>44.9071</c:v>
                </c:pt>
                <c:pt idx="282">
                  <c:v>44.8491</c:v>
                </c:pt>
                <c:pt idx="283">
                  <c:v>44.844099999999997</c:v>
                </c:pt>
                <c:pt idx="284">
                  <c:v>44.9758</c:v>
                </c:pt>
                <c:pt idx="285">
                  <c:v>45.060499999999998</c:v>
                </c:pt>
                <c:pt idx="286">
                  <c:v>44.866700000000002</c:v>
                </c:pt>
                <c:pt idx="287">
                  <c:v>44.836300000000001</c:v>
                </c:pt>
                <c:pt idx="288">
                  <c:v>44.953699999999998</c:v>
                </c:pt>
                <c:pt idx="289">
                  <c:v>45.0762</c:v>
                </c:pt>
                <c:pt idx="290">
                  <c:v>45.166400000000003</c:v>
                </c:pt>
                <c:pt idx="291">
                  <c:v>45.322099999999999</c:v>
                </c:pt>
                <c:pt idx="292">
                  <c:v>45.302599999999998</c:v>
                </c:pt>
                <c:pt idx="293">
                  <c:v>45.104100000000003</c:v>
                </c:pt>
                <c:pt idx="294">
                  <c:v>44.777000000000001</c:v>
                </c:pt>
                <c:pt idx="295">
                  <c:v>44.615600000000001</c:v>
                </c:pt>
                <c:pt idx="296">
                  <c:v>44.4514</c:v>
                </c:pt>
                <c:pt idx="297">
                  <c:v>44.262</c:v>
                </c:pt>
                <c:pt idx="298">
                  <c:v>44.197000000000003</c:v>
                </c:pt>
                <c:pt idx="299">
                  <c:v>44.1815</c:v>
                </c:pt>
                <c:pt idx="300">
                  <c:v>44.077300000000001</c:v>
                </c:pt>
                <c:pt idx="301">
                  <c:v>44.162100000000002</c:v>
                </c:pt>
                <c:pt idx="302">
                  <c:v>44.364100000000001</c:v>
                </c:pt>
                <c:pt idx="303">
                  <c:v>44.428800000000003</c:v>
                </c:pt>
                <c:pt idx="304">
                  <c:v>44.58</c:v>
                </c:pt>
                <c:pt idx="305">
                  <c:v>44.795099999999998</c:v>
                </c:pt>
                <c:pt idx="306">
                  <c:v>44.785600000000002</c:v>
                </c:pt>
                <c:pt idx="307">
                  <c:v>44.705100000000002</c:v>
                </c:pt>
                <c:pt idx="308">
                  <c:v>44.724600000000002</c:v>
                </c:pt>
                <c:pt idx="309">
                  <c:v>44.5349</c:v>
                </c:pt>
                <c:pt idx="310">
                  <c:v>44.098300000000002</c:v>
                </c:pt>
                <c:pt idx="311">
                  <c:v>43.760599999999997</c:v>
                </c:pt>
                <c:pt idx="312">
                  <c:v>43.611400000000003</c:v>
                </c:pt>
                <c:pt idx="313">
                  <c:v>43.471800000000002</c:v>
                </c:pt>
                <c:pt idx="314">
                  <c:v>43.543300000000002</c:v>
                </c:pt>
                <c:pt idx="315">
                  <c:v>43.931899999999999</c:v>
                </c:pt>
                <c:pt idx="316">
                  <c:v>44.441000000000003</c:v>
                </c:pt>
                <c:pt idx="317">
                  <c:v>44.698999999999998</c:v>
                </c:pt>
                <c:pt idx="318">
                  <c:v>44.868899999999996</c:v>
                </c:pt>
                <c:pt idx="319">
                  <c:v>44.873699999999999</c:v>
                </c:pt>
                <c:pt idx="320">
                  <c:v>44.813000000000002</c:v>
                </c:pt>
                <c:pt idx="321">
                  <c:v>44.699599999999997</c:v>
                </c:pt>
                <c:pt idx="322">
                  <c:v>44.681100000000001</c:v>
                </c:pt>
                <c:pt idx="323">
                  <c:v>44.699599999999997</c:v>
                </c:pt>
                <c:pt idx="324">
                  <c:v>44.871600000000001</c:v>
                </c:pt>
                <c:pt idx="325">
                  <c:v>44.8504</c:v>
                </c:pt>
                <c:pt idx="326">
                  <c:v>44.585599999999999</c:v>
                </c:pt>
                <c:pt idx="327">
                  <c:v>44.244500000000002</c:v>
                </c:pt>
                <c:pt idx="328">
                  <c:v>43.975200000000001</c:v>
                </c:pt>
                <c:pt idx="329">
                  <c:v>43.539099999999998</c:v>
                </c:pt>
                <c:pt idx="330">
                  <c:v>43.334400000000002</c:v>
                </c:pt>
                <c:pt idx="331">
                  <c:v>43.355400000000003</c:v>
                </c:pt>
                <c:pt idx="332">
                  <c:v>43.563099999999999</c:v>
                </c:pt>
                <c:pt idx="333">
                  <c:v>43.658999999999999</c:v>
                </c:pt>
                <c:pt idx="334">
                  <c:v>44.007800000000003</c:v>
                </c:pt>
                <c:pt idx="335">
                  <c:v>44.215400000000002</c:v>
                </c:pt>
                <c:pt idx="336">
                  <c:v>44.440800000000003</c:v>
                </c:pt>
                <c:pt idx="337">
                  <c:v>44.5884</c:v>
                </c:pt>
                <c:pt idx="338">
                  <c:v>44.838500000000003</c:v>
                </c:pt>
                <c:pt idx="339">
                  <c:v>44.789900000000003</c:v>
                </c:pt>
                <c:pt idx="340">
                  <c:v>44.795900000000003</c:v>
                </c:pt>
                <c:pt idx="341">
                  <c:v>44.659599999999998</c:v>
                </c:pt>
                <c:pt idx="342">
                  <c:v>44.349899999999998</c:v>
                </c:pt>
                <c:pt idx="343">
                  <c:v>43.911799999999999</c:v>
                </c:pt>
                <c:pt idx="344">
                  <c:v>43.762700000000002</c:v>
                </c:pt>
                <c:pt idx="345">
                  <c:v>43.623600000000003</c:v>
                </c:pt>
                <c:pt idx="346">
                  <c:v>43.607900000000001</c:v>
                </c:pt>
                <c:pt idx="347">
                  <c:v>43.867699999999999</c:v>
                </c:pt>
                <c:pt idx="348">
                  <c:v>44.388599999999997</c:v>
                </c:pt>
                <c:pt idx="349">
                  <c:v>44.7074</c:v>
                </c:pt>
                <c:pt idx="350">
                  <c:v>45.023200000000003</c:v>
                </c:pt>
                <c:pt idx="351">
                  <c:v>45.331899999999997</c:v>
                </c:pt>
                <c:pt idx="352">
                  <c:v>45.391800000000003</c:v>
                </c:pt>
                <c:pt idx="353">
                  <c:v>45.183599999999998</c:v>
                </c:pt>
                <c:pt idx="354">
                  <c:v>45.072699999999998</c:v>
                </c:pt>
                <c:pt idx="355">
                  <c:v>44.961599999999997</c:v>
                </c:pt>
                <c:pt idx="356">
                  <c:v>44.700899999999997</c:v>
                </c:pt>
                <c:pt idx="357">
                  <c:v>44.563099999999999</c:v>
                </c:pt>
                <c:pt idx="358">
                  <c:v>44.628</c:v>
                </c:pt>
                <c:pt idx="359">
                  <c:v>44.673000000000002</c:v>
                </c:pt>
                <c:pt idx="360">
                  <c:v>44.5974</c:v>
                </c:pt>
                <c:pt idx="361">
                  <c:v>44.681100000000001</c:v>
                </c:pt>
                <c:pt idx="362">
                  <c:v>44.747</c:v>
                </c:pt>
                <c:pt idx="363">
                  <c:v>44.699599999999997</c:v>
                </c:pt>
                <c:pt idx="364">
                  <c:v>44.615000000000002</c:v>
                </c:pt>
                <c:pt idx="365">
                  <c:v>44.686</c:v>
                </c:pt>
                <c:pt idx="366">
                  <c:v>44.733699999999999</c:v>
                </c:pt>
                <c:pt idx="367">
                  <c:v>44.824399999999997</c:v>
                </c:pt>
                <c:pt idx="368">
                  <c:v>44.944699999999997</c:v>
                </c:pt>
                <c:pt idx="369">
                  <c:v>45.009</c:v>
                </c:pt>
                <c:pt idx="370">
                  <c:v>45.025799999999997</c:v>
                </c:pt>
                <c:pt idx="371">
                  <c:v>44.919499999999999</c:v>
                </c:pt>
                <c:pt idx="372">
                  <c:v>44.784799999999997</c:v>
                </c:pt>
                <c:pt idx="373">
                  <c:v>44.535800000000002</c:v>
                </c:pt>
                <c:pt idx="374">
                  <c:v>44.370199999999997</c:v>
                </c:pt>
                <c:pt idx="375">
                  <c:v>44.0702</c:v>
                </c:pt>
                <c:pt idx="376">
                  <c:v>43.934199999999997</c:v>
                </c:pt>
                <c:pt idx="377">
                  <c:v>43.790399999999998</c:v>
                </c:pt>
                <c:pt idx="378">
                  <c:v>43.757300000000001</c:v>
                </c:pt>
                <c:pt idx="379">
                  <c:v>43.731299999999997</c:v>
                </c:pt>
                <c:pt idx="380">
                  <c:v>43.886800000000001</c:v>
                </c:pt>
                <c:pt idx="381">
                  <c:v>43.839700000000001</c:v>
                </c:pt>
                <c:pt idx="382">
                  <c:v>43.793199999999999</c:v>
                </c:pt>
                <c:pt idx="383">
                  <c:v>43.655200000000001</c:v>
                </c:pt>
                <c:pt idx="384">
                  <c:v>43.544199999999996</c:v>
                </c:pt>
                <c:pt idx="385">
                  <c:v>43.3553</c:v>
                </c:pt>
                <c:pt idx="386">
                  <c:v>43.392899999999997</c:v>
                </c:pt>
                <c:pt idx="387">
                  <c:v>43.414499999999997</c:v>
                </c:pt>
                <c:pt idx="388">
                  <c:v>43.497700000000002</c:v>
                </c:pt>
                <c:pt idx="389">
                  <c:v>43.531700000000001</c:v>
                </c:pt>
                <c:pt idx="390">
                  <c:v>43.606200000000001</c:v>
                </c:pt>
                <c:pt idx="391">
                  <c:v>43.630200000000002</c:v>
                </c:pt>
                <c:pt idx="392">
                  <c:v>43.599400000000003</c:v>
                </c:pt>
                <c:pt idx="393">
                  <c:v>43.631900000000002</c:v>
                </c:pt>
                <c:pt idx="394">
                  <c:v>43.610999999999997</c:v>
                </c:pt>
                <c:pt idx="395">
                  <c:v>43.751800000000003</c:v>
                </c:pt>
                <c:pt idx="396">
                  <c:v>43.822499999999998</c:v>
                </c:pt>
                <c:pt idx="397">
                  <c:v>43.945099999999996</c:v>
                </c:pt>
                <c:pt idx="398">
                  <c:v>44.075200000000002</c:v>
                </c:pt>
                <c:pt idx="399">
                  <c:v>44.199100000000001</c:v>
                </c:pt>
                <c:pt idx="400">
                  <c:v>44.068399999999997</c:v>
                </c:pt>
                <c:pt idx="401">
                  <c:v>43.915199999999999</c:v>
                </c:pt>
                <c:pt idx="402">
                  <c:v>43.866199999999999</c:v>
                </c:pt>
                <c:pt idx="403">
                  <c:v>43.700699999999998</c:v>
                </c:pt>
                <c:pt idx="404">
                  <c:v>43.716099999999997</c:v>
                </c:pt>
                <c:pt idx="405">
                  <c:v>43.893300000000004</c:v>
                </c:pt>
                <c:pt idx="406">
                  <c:v>44.045900000000003</c:v>
                </c:pt>
                <c:pt idx="407">
                  <c:v>44.075000000000003</c:v>
                </c:pt>
                <c:pt idx="408">
                  <c:v>44.217599999999997</c:v>
                </c:pt>
                <c:pt idx="409">
                  <c:v>44.272300000000001</c:v>
                </c:pt>
                <c:pt idx="410">
                  <c:v>44.206299999999999</c:v>
                </c:pt>
                <c:pt idx="411">
                  <c:v>44.330300000000001</c:v>
                </c:pt>
                <c:pt idx="412">
                  <c:v>44.588299999999997</c:v>
                </c:pt>
                <c:pt idx="413">
                  <c:v>44.699599999999997</c:v>
                </c:pt>
                <c:pt idx="414">
                  <c:v>44.823300000000003</c:v>
                </c:pt>
                <c:pt idx="415">
                  <c:v>45.052799999999998</c:v>
                </c:pt>
                <c:pt idx="416">
                  <c:v>45.147199999999998</c:v>
                </c:pt>
                <c:pt idx="417">
                  <c:v>45.083300000000001</c:v>
                </c:pt>
                <c:pt idx="418">
                  <c:v>45.137900000000002</c:v>
                </c:pt>
                <c:pt idx="419">
                  <c:v>44.973100000000002</c:v>
                </c:pt>
                <c:pt idx="420">
                  <c:v>44.630600000000001</c:v>
                </c:pt>
                <c:pt idx="421">
                  <c:v>44.304400000000001</c:v>
                </c:pt>
                <c:pt idx="422">
                  <c:v>43.904200000000003</c:v>
                </c:pt>
                <c:pt idx="423">
                  <c:v>43.470399999999998</c:v>
                </c:pt>
                <c:pt idx="424">
                  <c:v>43.318199999999997</c:v>
                </c:pt>
                <c:pt idx="425">
                  <c:v>43.319899999999997</c:v>
                </c:pt>
                <c:pt idx="426">
                  <c:v>43.279200000000003</c:v>
                </c:pt>
                <c:pt idx="427">
                  <c:v>43.482100000000003</c:v>
                </c:pt>
                <c:pt idx="428">
                  <c:v>43.764000000000003</c:v>
                </c:pt>
                <c:pt idx="429">
                  <c:v>43.96</c:v>
                </c:pt>
                <c:pt idx="430">
                  <c:v>44.2042</c:v>
                </c:pt>
                <c:pt idx="431">
                  <c:v>44.518900000000002</c:v>
                </c:pt>
                <c:pt idx="432">
                  <c:v>44.7804</c:v>
                </c:pt>
                <c:pt idx="433">
                  <c:v>44.795200000000001</c:v>
                </c:pt>
                <c:pt idx="434">
                  <c:v>44.667400000000001</c:v>
                </c:pt>
                <c:pt idx="435">
                  <c:v>44.411799999999999</c:v>
                </c:pt>
                <c:pt idx="436">
                  <c:v>44.075499999999998</c:v>
                </c:pt>
                <c:pt idx="437">
                  <c:v>43.710500000000003</c:v>
                </c:pt>
                <c:pt idx="438">
                  <c:v>43.559899999999999</c:v>
                </c:pt>
                <c:pt idx="439">
                  <c:v>43.6845</c:v>
                </c:pt>
                <c:pt idx="440">
                  <c:v>43.792400000000001</c:v>
                </c:pt>
                <c:pt idx="441">
                  <c:v>44.008800000000001</c:v>
                </c:pt>
                <c:pt idx="442">
                  <c:v>44.116300000000003</c:v>
                </c:pt>
                <c:pt idx="443">
                  <c:v>44.066299999999998</c:v>
                </c:pt>
                <c:pt idx="444">
                  <c:v>43.839700000000001</c:v>
                </c:pt>
                <c:pt idx="445">
                  <c:v>43.587299999999999</c:v>
                </c:pt>
                <c:pt idx="446">
                  <c:v>43.266199999999998</c:v>
                </c:pt>
                <c:pt idx="447">
                  <c:v>43.039900000000003</c:v>
                </c:pt>
                <c:pt idx="448">
                  <c:v>43.098300000000002</c:v>
                </c:pt>
                <c:pt idx="449">
                  <c:v>43.122100000000003</c:v>
                </c:pt>
                <c:pt idx="450">
                  <c:v>43.265700000000002</c:v>
                </c:pt>
                <c:pt idx="451">
                  <c:v>43.536900000000003</c:v>
                </c:pt>
                <c:pt idx="452">
                  <c:v>43.801499999999997</c:v>
                </c:pt>
                <c:pt idx="453">
                  <c:v>43.815899999999999</c:v>
                </c:pt>
                <c:pt idx="454">
                  <c:v>43.814500000000002</c:v>
                </c:pt>
                <c:pt idx="455">
                  <c:v>43.883800000000001</c:v>
                </c:pt>
                <c:pt idx="456">
                  <c:v>43.749899999999997</c:v>
                </c:pt>
                <c:pt idx="457">
                  <c:v>43.570099999999996</c:v>
                </c:pt>
                <c:pt idx="458">
                  <c:v>43.524900000000002</c:v>
                </c:pt>
                <c:pt idx="459">
                  <c:v>43.615099999999998</c:v>
                </c:pt>
                <c:pt idx="460">
                  <c:v>43.624099999999999</c:v>
                </c:pt>
                <c:pt idx="461">
                  <c:v>43.7117</c:v>
                </c:pt>
                <c:pt idx="462">
                  <c:v>43.931100000000001</c:v>
                </c:pt>
                <c:pt idx="463">
                  <c:v>44.128</c:v>
                </c:pt>
                <c:pt idx="464">
                  <c:v>44.313200000000002</c:v>
                </c:pt>
                <c:pt idx="465">
                  <c:v>44.354799999999997</c:v>
                </c:pt>
                <c:pt idx="466">
                  <c:v>44.382100000000001</c:v>
                </c:pt>
                <c:pt idx="467">
                  <c:v>44.233699999999999</c:v>
                </c:pt>
                <c:pt idx="468">
                  <c:v>44.000700000000002</c:v>
                </c:pt>
                <c:pt idx="469">
                  <c:v>43.634500000000003</c:v>
                </c:pt>
                <c:pt idx="470">
                  <c:v>43.326900000000002</c:v>
                </c:pt>
                <c:pt idx="471">
                  <c:v>43.085900000000002</c:v>
                </c:pt>
                <c:pt idx="472">
                  <c:v>43.011299999999999</c:v>
                </c:pt>
                <c:pt idx="473">
                  <c:v>42.9559</c:v>
                </c:pt>
                <c:pt idx="474">
                  <c:v>43.069299999999998</c:v>
                </c:pt>
                <c:pt idx="475">
                  <c:v>43.297699999999999</c:v>
                </c:pt>
                <c:pt idx="476">
                  <c:v>43.477200000000003</c:v>
                </c:pt>
                <c:pt idx="477">
                  <c:v>43.533000000000001</c:v>
                </c:pt>
                <c:pt idx="478">
                  <c:v>43.551000000000002</c:v>
                </c:pt>
                <c:pt idx="479">
                  <c:v>43.363100000000003</c:v>
                </c:pt>
                <c:pt idx="480">
                  <c:v>43.115600000000001</c:v>
                </c:pt>
                <c:pt idx="481">
                  <c:v>42.852600000000002</c:v>
                </c:pt>
                <c:pt idx="482">
                  <c:v>42.608499999999999</c:v>
                </c:pt>
                <c:pt idx="483">
                  <c:v>42.6143</c:v>
                </c:pt>
                <c:pt idx="484">
                  <c:v>42.823900000000002</c:v>
                </c:pt>
                <c:pt idx="485">
                  <c:v>43.148800000000001</c:v>
                </c:pt>
                <c:pt idx="486">
                  <c:v>43.500100000000003</c:v>
                </c:pt>
                <c:pt idx="487">
                  <c:v>44.0366</c:v>
                </c:pt>
                <c:pt idx="488">
                  <c:v>44.253500000000003</c:v>
                </c:pt>
                <c:pt idx="489">
                  <c:v>44.356499999999997</c:v>
                </c:pt>
                <c:pt idx="490">
                  <c:v>44.294600000000003</c:v>
                </c:pt>
                <c:pt idx="491">
                  <c:v>44.226799999999997</c:v>
                </c:pt>
                <c:pt idx="492">
                  <c:v>43.996200000000002</c:v>
                </c:pt>
                <c:pt idx="493">
                  <c:v>43.8416</c:v>
                </c:pt>
                <c:pt idx="494">
                  <c:v>43.7258</c:v>
                </c:pt>
                <c:pt idx="495">
                  <c:v>43.606299999999997</c:v>
                </c:pt>
                <c:pt idx="496">
                  <c:v>43.504800000000003</c:v>
                </c:pt>
                <c:pt idx="497">
                  <c:v>43.381900000000002</c:v>
                </c:pt>
                <c:pt idx="498">
                  <c:v>43.392200000000003</c:v>
                </c:pt>
                <c:pt idx="499">
                  <c:v>43.3874</c:v>
                </c:pt>
                <c:pt idx="500">
                  <c:v>43.389600000000002</c:v>
                </c:pt>
                <c:pt idx="501">
                  <c:v>43.328400000000002</c:v>
                </c:pt>
                <c:pt idx="502">
                  <c:v>43.325000000000003</c:v>
                </c:pt>
                <c:pt idx="503">
                  <c:v>43.207799999999999</c:v>
                </c:pt>
                <c:pt idx="504">
                  <c:v>43.1188</c:v>
                </c:pt>
                <c:pt idx="505">
                  <c:v>43.130899999999997</c:v>
                </c:pt>
                <c:pt idx="506">
                  <c:v>43.343400000000003</c:v>
                </c:pt>
                <c:pt idx="507">
                  <c:v>43.596600000000002</c:v>
                </c:pt>
                <c:pt idx="508">
                  <c:v>43.826099999999997</c:v>
                </c:pt>
                <c:pt idx="509">
                  <c:v>43.900500000000001</c:v>
                </c:pt>
                <c:pt idx="510">
                  <c:v>43.930100000000003</c:v>
                </c:pt>
                <c:pt idx="511">
                  <c:v>43.725299999999997</c:v>
                </c:pt>
                <c:pt idx="512">
                  <c:v>43.365299999999998</c:v>
                </c:pt>
                <c:pt idx="513">
                  <c:v>43.1248</c:v>
                </c:pt>
                <c:pt idx="514">
                  <c:v>43.057400000000001</c:v>
                </c:pt>
                <c:pt idx="515">
                  <c:v>42.8902</c:v>
                </c:pt>
                <c:pt idx="516">
                  <c:v>42.810600000000001</c:v>
                </c:pt>
                <c:pt idx="517">
                  <c:v>42.759399999999999</c:v>
                </c:pt>
                <c:pt idx="518">
                  <c:v>42.7149</c:v>
                </c:pt>
                <c:pt idx="519">
                  <c:v>42.636400000000002</c:v>
                </c:pt>
                <c:pt idx="520">
                  <c:v>42.663200000000003</c:v>
                </c:pt>
                <c:pt idx="521">
                  <c:v>42.632199999999997</c:v>
                </c:pt>
                <c:pt idx="522">
                  <c:v>42.713099999999997</c:v>
                </c:pt>
                <c:pt idx="523">
                  <c:v>42.646799999999999</c:v>
                </c:pt>
                <c:pt idx="524">
                  <c:v>42.5137</c:v>
                </c:pt>
                <c:pt idx="525">
                  <c:v>42.448599999999999</c:v>
                </c:pt>
                <c:pt idx="526">
                  <c:v>42.441400000000002</c:v>
                </c:pt>
                <c:pt idx="527">
                  <c:v>42.420299999999997</c:v>
                </c:pt>
                <c:pt idx="528">
                  <c:v>42.462000000000003</c:v>
                </c:pt>
                <c:pt idx="529">
                  <c:v>42.680199999999999</c:v>
                </c:pt>
                <c:pt idx="530">
                  <c:v>42.846699999999998</c:v>
                </c:pt>
                <c:pt idx="531">
                  <c:v>42.896099999999997</c:v>
                </c:pt>
                <c:pt idx="532">
                  <c:v>42.975299999999997</c:v>
                </c:pt>
                <c:pt idx="533">
                  <c:v>43.0261</c:v>
                </c:pt>
                <c:pt idx="534">
                  <c:v>42.9101</c:v>
                </c:pt>
                <c:pt idx="535">
                  <c:v>42.711799999999997</c:v>
                </c:pt>
                <c:pt idx="536">
                  <c:v>42.776200000000003</c:v>
                </c:pt>
                <c:pt idx="537">
                  <c:v>42.81</c:v>
                </c:pt>
                <c:pt idx="538">
                  <c:v>43.071899999999999</c:v>
                </c:pt>
                <c:pt idx="539">
                  <c:v>43.394300000000001</c:v>
                </c:pt>
                <c:pt idx="540">
                  <c:v>43.858899999999998</c:v>
                </c:pt>
                <c:pt idx="541">
                  <c:v>44.207900000000002</c:v>
                </c:pt>
                <c:pt idx="542">
                  <c:v>44.474499999999999</c:v>
                </c:pt>
                <c:pt idx="543">
                  <c:v>44.477400000000003</c:v>
                </c:pt>
                <c:pt idx="544">
                  <c:v>44.390799999999999</c:v>
                </c:pt>
                <c:pt idx="545">
                  <c:v>44.127699999999997</c:v>
                </c:pt>
                <c:pt idx="546">
                  <c:v>43.661099999999998</c:v>
                </c:pt>
                <c:pt idx="547">
                  <c:v>43.329500000000003</c:v>
                </c:pt>
                <c:pt idx="548">
                  <c:v>43.035400000000003</c:v>
                </c:pt>
                <c:pt idx="549">
                  <c:v>42.9253</c:v>
                </c:pt>
                <c:pt idx="550">
                  <c:v>42.901600000000002</c:v>
                </c:pt>
                <c:pt idx="551">
                  <c:v>43.157600000000002</c:v>
                </c:pt>
                <c:pt idx="552">
                  <c:v>43.2879</c:v>
                </c:pt>
                <c:pt idx="553">
                  <c:v>43.439399999999999</c:v>
                </c:pt>
                <c:pt idx="554">
                  <c:v>43.366100000000003</c:v>
                </c:pt>
                <c:pt idx="555">
                  <c:v>43.229500000000002</c:v>
                </c:pt>
                <c:pt idx="556">
                  <c:v>42.885300000000001</c:v>
                </c:pt>
                <c:pt idx="557">
                  <c:v>42.5563</c:v>
                </c:pt>
                <c:pt idx="558">
                  <c:v>42.332599999999999</c:v>
                </c:pt>
                <c:pt idx="559">
                  <c:v>42.271999999999998</c:v>
                </c:pt>
                <c:pt idx="560">
                  <c:v>42.375599999999999</c:v>
                </c:pt>
                <c:pt idx="561">
                  <c:v>42.579099999999997</c:v>
                </c:pt>
                <c:pt idx="562">
                  <c:v>42.9527</c:v>
                </c:pt>
                <c:pt idx="563">
                  <c:v>43.140999999999998</c:v>
                </c:pt>
                <c:pt idx="564">
                  <c:v>43.287599999999998</c:v>
                </c:pt>
                <c:pt idx="565">
                  <c:v>43.284500000000001</c:v>
                </c:pt>
                <c:pt idx="566">
                  <c:v>43.256799999999998</c:v>
                </c:pt>
                <c:pt idx="567">
                  <c:v>43.004800000000003</c:v>
                </c:pt>
                <c:pt idx="568">
                  <c:v>42.9711</c:v>
                </c:pt>
                <c:pt idx="569">
                  <c:v>43.000999999999998</c:v>
                </c:pt>
                <c:pt idx="570">
                  <c:v>43.042999999999999</c:v>
                </c:pt>
                <c:pt idx="571">
                  <c:v>43.202399999999997</c:v>
                </c:pt>
                <c:pt idx="572">
                  <c:v>43.4163</c:v>
                </c:pt>
                <c:pt idx="573">
                  <c:v>43.572899999999997</c:v>
                </c:pt>
                <c:pt idx="574">
                  <c:v>43.651000000000003</c:v>
                </c:pt>
                <c:pt idx="575">
                  <c:v>43.851199999999999</c:v>
                </c:pt>
                <c:pt idx="576">
                  <c:v>43.872500000000002</c:v>
                </c:pt>
                <c:pt idx="577">
                  <c:v>43.895299999999999</c:v>
                </c:pt>
                <c:pt idx="578">
                  <c:v>43.882899999999999</c:v>
                </c:pt>
                <c:pt idx="579">
                  <c:v>43.835000000000001</c:v>
                </c:pt>
                <c:pt idx="580">
                  <c:v>43.6753</c:v>
                </c:pt>
                <c:pt idx="581">
                  <c:v>43.632199999999997</c:v>
                </c:pt>
                <c:pt idx="582">
                  <c:v>43.728200000000001</c:v>
                </c:pt>
                <c:pt idx="583">
                  <c:v>43.698399999999999</c:v>
                </c:pt>
                <c:pt idx="584">
                  <c:v>43.671700000000001</c:v>
                </c:pt>
                <c:pt idx="585">
                  <c:v>43.584899999999998</c:v>
                </c:pt>
                <c:pt idx="586">
                  <c:v>43.397100000000002</c:v>
                </c:pt>
                <c:pt idx="587">
                  <c:v>43.0032</c:v>
                </c:pt>
                <c:pt idx="588">
                  <c:v>42.695399999999999</c:v>
                </c:pt>
                <c:pt idx="589">
                  <c:v>42.358499999999999</c:v>
                </c:pt>
                <c:pt idx="590">
                  <c:v>42.146799999999999</c:v>
                </c:pt>
                <c:pt idx="591">
                  <c:v>41.971600000000002</c:v>
                </c:pt>
                <c:pt idx="592">
                  <c:v>41.918599999999998</c:v>
                </c:pt>
                <c:pt idx="593">
                  <c:v>41.866900000000001</c:v>
                </c:pt>
                <c:pt idx="594">
                  <c:v>41.894300000000001</c:v>
                </c:pt>
                <c:pt idx="595">
                  <c:v>41.842500000000001</c:v>
                </c:pt>
                <c:pt idx="596">
                  <c:v>41.845100000000002</c:v>
                </c:pt>
                <c:pt idx="597">
                  <c:v>41.839199999999998</c:v>
                </c:pt>
                <c:pt idx="598">
                  <c:v>41.856000000000002</c:v>
                </c:pt>
                <c:pt idx="599">
                  <c:v>41.924500000000002</c:v>
                </c:pt>
                <c:pt idx="600">
                  <c:v>42.176600000000001</c:v>
                </c:pt>
                <c:pt idx="601">
                  <c:v>42.383299999999998</c:v>
                </c:pt>
                <c:pt idx="602">
                  <c:v>42.6432</c:v>
                </c:pt>
                <c:pt idx="603">
                  <c:v>42.881500000000003</c:v>
                </c:pt>
                <c:pt idx="604">
                  <c:v>43.105400000000003</c:v>
                </c:pt>
                <c:pt idx="605">
                  <c:v>43.028799999999997</c:v>
                </c:pt>
                <c:pt idx="606">
                  <c:v>42.908299999999997</c:v>
                </c:pt>
                <c:pt idx="607">
                  <c:v>42.7316</c:v>
                </c:pt>
                <c:pt idx="608">
                  <c:v>42.580399999999997</c:v>
                </c:pt>
                <c:pt idx="609">
                  <c:v>42.426299999999998</c:v>
                </c:pt>
                <c:pt idx="610">
                  <c:v>42.440600000000003</c:v>
                </c:pt>
                <c:pt idx="611">
                  <c:v>42.634500000000003</c:v>
                </c:pt>
                <c:pt idx="612">
                  <c:v>42.777200000000001</c:v>
                </c:pt>
                <c:pt idx="613">
                  <c:v>42.947000000000003</c:v>
                </c:pt>
                <c:pt idx="614">
                  <c:v>43.0017</c:v>
                </c:pt>
                <c:pt idx="615">
                  <c:v>43.132199999999997</c:v>
                </c:pt>
                <c:pt idx="616">
                  <c:v>43.109000000000002</c:v>
                </c:pt>
                <c:pt idx="617">
                  <c:v>43.069800000000001</c:v>
                </c:pt>
                <c:pt idx="618">
                  <c:v>43.0989</c:v>
                </c:pt>
                <c:pt idx="619">
                  <c:v>43.112699999999997</c:v>
                </c:pt>
                <c:pt idx="620">
                  <c:v>43.024299999999997</c:v>
                </c:pt>
                <c:pt idx="621">
                  <c:v>42.874499999999998</c:v>
                </c:pt>
                <c:pt idx="622">
                  <c:v>42.848500000000001</c:v>
                </c:pt>
                <c:pt idx="623">
                  <c:v>42.671700000000001</c:v>
                </c:pt>
                <c:pt idx="624">
                  <c:v>42.714100000000002</c:v>
                </c:pt>
                <c:pt idx="625">
                  <c:v>42.706299999999999</c:v>
                </c:pt>
                <c:pt idx="626">
                  <c:v>42.765999999999998</c:v>
                </c:pt>
                <c:pt idx="627">
                  <c:v>42.697400000000002</c:v>
                </c:pt>
                <c:pt idx="628">
                  <c:v>42.698</c:v>
                </c:pt>
                <c:pt idx="629">
                  <c:v>42.479799999999997</c:v>
                </c:pt>
                <c:pt idx="630">
                  <c:v>42.3827</c:v>
                </c:pt>
                <c:pt idx="631">
                  <c:v>42.363199999999999</c:v>
                </c:pt>
                <c:pt idx="632">
                  <c:v>42.508699999999997</c:v>
                </c:pt>
                <c:pt idx="633">
                  <c:v>42.503799999999998</c:v>
                </c:pt>
                <c:pt idx="634">
                  <c:v>42.5807</c:v>
                </c:pt>
                <c:pt idx="635">
                  <c:v>42.587699999999998</c:v>
                </c:pt>
                <c:pt idx="636">
                  <c:v>42.483400000000003</c:v>
                </c:pt>
                <c:pt idx="637">
                  <c:v>42.220799999999997</c:v>
                </c:pt>
                <c:pt idx="638">
                  <c:v>42.129399999999997</c:v>
                </c:pt>
                <c:pt idx="639">
                  <c:v>42.0505</c:v>
                </c:pt>
                <c:pt idx="640">
                  <c:v>42.013500000000001</c:v>
                </c:pt>
                <c:pt idx="641">
                  <c:v>42.122700000000002</c:v>
                </c:pt>
                <c:pt idx="642">
                  <c:v>42.286799999999999</c:v>
                </c:pt>
                <c:pt idx="643">
                  <c:v>42.450400000000002</c:v>
                </c:pt>
                <c:pt idx="644">
                  <c:v>42.603200000000001</c:v>
                </c:pt>
                <c:pt idx="645">
                  <c:v>42.719200000000001</c:v>
                </c:pt>
                <c:pt idx="646">
                  <c:v>42.654200000000003</c:v>
                </c:pt>
                <c:pt idx="647">
                  <c:v>42.644599999999997</c:v>
                </c:pt>
                <c:pt idx="648">
                  <c:v>42.627600000000001</c:v>
                </c:pt>
                <c:pt idx="649">
                  <c:v>42.575000000000003</c:v>
                </c:pt>
                <c:pt idx="650">
                  <c:v>42.528199999999998</c:v>
                </c:pt>
                <c:pt idx="651">
                  <c:v>42.683599999999998</c:v>
                </c:pt>
                <c:pt idx="652">
                  <c:v>42.795000000000002</c:v>
                </c:pt>
                <c:pt idx="653">
                  <c:v>42.869500000000002</c:v>
                </c:pt>
                <c:pt idx="654">
                  <c:v>43.011800000000001</c:v>
                </c:pt>
                <c:pt idx="655">
                  <c:v>43.0777</c:v>
                </c:pt>
                <c:pt idx="656">
                  <c:v>42.939900000000002</c:v>
                </c:pt>
                <c:pt idx="657">
                  <c:v>42.682400000000001</c:v>
                </c:pt>
                <c:pt idx="658">
                  <c:v>42.362900000000003</c:v>
                </c:pt>
                <c:pt idx="659">
                  <c:v>42.136499999999998</c:v>
                </c:pt>
                <c:pt idx="660">
                  <c:v>42.052599999999998</c:v>
                </c:pt>
                <c:pt idx="661">
                  <c:v>42.039499999999997</c:v>
                </c:pt>
                <c:pt idx="662">
                  <c:v>42.213000000000001</c:v>
                </c:pt>
                <c:pt idx="663">
                  <c:v>42.528799999999997</c:v>
                </c:pt>
                <c:pt idx="664">
                  <c:v>42.690899999999999</c:v>
                </c:pt>
                <c:pt idx="665">
                  <c:v>42.82</c:v>
                </c:pt>
                <c:pt idx="666">
                  <c:v>42.972299999999997</c:v>
                </c:pt>
                <c:pt idx="667">
                  <c:v>43.106299999999997</c:v>
                </c:pt>
                <c:pt idx="668">
                  <c:v>43.1569</c:v>
                </c:pt>
                <c:pt idx="669">
                  <c:v>43.182400000000001</c:v>
                </c:pt>
                <c:pt idx="670">
                  <c:v>43.206000000000003</c:v>
                </c:pt>
                <c:pt idx="671">
                  <c:v>43.2791</c:v>
                </c:pt>
                <c:pt idx="672">
                  <c:v>43.217399999999998</c:v>
                </c:pt>
                <c:pt idx="673">
                  <c:v>43.229599999999998</c:v>
                </c:pt>
                <c:pt idx="674">
                  <c:v>43.3855</c:v>
                </c:pt>
                <c:pt idx="675">
                  <c:v>43.3675</c:v>
                </c:pt>
                <c:pt idx="676">
                  <c:v>43.152299999999997</c:v>
                </c:pt>
                <c:pt idx="677">
                  <c:v>43.048099999999998</c:v>
                </c:pt>
                <c:pt idx="678">
                  <c:v>42.815300000000001</c:v>
                </c:pt>
                <c:pt idx="679">
                  <c:v>42.462699999999998</c:v>
                </c:pt>
                <c:pt idx="680">
                  <c:v>42.304600000000001</c:v>
                </c:pt>
                <c:pt idx="681">
                  <c:v>42.467700000000001</c:v>
                </c:pt>
                <c:pt idx="682">
                  <c:v>42.587200000000003</c:v>
                </c:pt>
                <c:pt idx="683">
                  <c:v>42.855600000000003</c:v>
                </c:pt>
                <c:pt idx="684">
                  <c:v>43.140300000000003</c:v>
                </c:pt>
                <c:pt idx="685">
                  <c:v>43.404699999999998</c:v>
                </c:pt>
                <c:pt idx="686">
                  <c:v>43.450899999999997</c:v>
                </c:pt>
                <c:pt idx="687">
                  <c:v>43.614699999999999</c:v>
                </c:pt>
                <c:pt idx="688">
                  <c:v>43.7074</c:v>
                </c:pt>
                <c:pt idx="689">
                  <c:v>43.846800000000002</c:v>
                </c:pt>
                <c:pt idx="690">
                  <c:v>44.0319</c:v>
                </c:pt>
                <c:pt idx="691">
                  <c:v>44.228700000000003</c:v>
                </c:pt>
                <c:pt idx="692">
                  <c:v>44.288699999999999</c:v>
                </c:pt>
                <c:pt idx="693">
                  <c:v>44.210500000000003</c:v>
                </c:pt>
                <c:pt idx="694">
                  <c:v>44.094900000000003</c:v>
                </c:pt>
                <c:pt idx="695">
                  <c:v>43.724499999999999</c:v>
                </c:pt>
                <c:pt idx="696">
                  <c:v>43.371299999999998</c:v>
                </c:pt>
                <c:pt idx="697">
                  <c:v>42.931100000000001</c:v>
                </c:pt>
                <c:pt idx="698">
                  <c:v>42.729700000000001</c:v>
                </c:pt>
                <c:pt idx="699">
                  <c:v>42.597200000000001</c:v>
                </c:pt>
                <c:pt idx="700">
                  <c:v>42.716900000000003</c:v>
                </c:pt>
                <c:pt idx="701">
                  <c:v>42.751199999999997</c:v>
                </c:pt>
                <c:pt idx="702">
                  <c:v>43.034100000000002</c:v>
                </c:pt>
                <c:pt idx="703">
                  <c:v>43.190899999999999</c:v>
                </c:pt>
                <c:pt idx="704">
                  <c:v>43.302799999999998</c:v>
                </c:pt>
                <c:pt idx="705">
                  <c:v>43.370199999999997</c:v>
                </c:pt>
                <c:pt idx="706">
                  <c:v>43.588999999999999</c:v>
                </c:pt>
                <c:pt idx="707">
                  <c:v>43.59</c:v>
                </c:pt>
                <c:pt idx="708">
                  <c:v>43.555599999999998</c:v>
                </c:pt>
                <c:pt idx="709">
                  <c:v>43.485500000000002</c:v>
                </c:pt>
                <c:pt idx="710">
                  <c:v>43.232399999999998</c:v>
                </c:pt>
                <c:pt idx="711">
                  <c:v>42.863700000000001</c:v>
                </c:pt>
                <c:pt idx="712">
                  <c:v>42.493200000000002</c:v>
                </c:pt>
                <c:pt idx="713">
                  <c:v>42.189100000000003</c:v>
                </c:pt>
                <c:pt idx="714">
                  <c:v>41.900799999999997</c:v>
                </c:pt>
                <c:pt idx="715">
                  <c:v>41.844700000000003</c:v>
                </c:pt>
                <c:pt idx="716">
                  <c:v>41.875700000000002</c:v>
                </c:pt>
                <c:pt idx="717">
                  <c:v>42.080800000000004</c:v>
                </c:pt>
                <c:pt idx="718">
                  <c:v>42.337899999999998</c:v>
                </c:pt>
                <c:pt idx="719">
                  <c:v>42.6516000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0D6F-4BD1-9B61-BD2A42711CC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75909919"/>
        <c:axId val="475907423"/>
      </c:scatterChart>
      <c:valAx>
        <c:axId val="475909919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6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600" b="1">
                    <a:solidFill>
                      <a:sysClr val="windowText" lastClr="000000"/>
                    </a:solidFill>
                  </a:rPr>
                  <a:t>time (s)</a:t>
                </a:r>
              </a:p>
            </c:rich>
          </c:tx>
          <c:layout>
            <c:manualLayout>
              <c:xMode val="edge"/>
              <c:yMode val="edge"/>
              <c:x val="0.46165563447951941"/>
              <c:y val="0.8483750737306445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6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it-IT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it-IT"/>
          </a:p>
        </c:txPr>
        <c:crossAx val="475907423"/>
        <c:crossesAt val="1.0000000000000002E-3"/>
        <c:crossBetween val="midCat"/>
      </c:valAx>
      <c:valAx>
        <c:axId val="475907423"/>
        <c:scaling>
          <c:logBase val="10"/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6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600" b="1" dirty="0">
                    <a:solidFill>
                      <a:sysClr val="windowText" lastClr="000000"/>
                    </a:solidFill>
                  </a:rPr>
                  <a:t>Viscosity (</a:t>
                </a:r>
                <a:r>
                  <a:rPr lang="en-US" sz="600" b="1" dirty="0" err="1">
                    <a:solidFill>
                      <a:sysClr val="windowText" lastClr="000000"/>
                    </a:solidFill>
                  </a:rPr>
                  <a:t>Pa.s</a:t>
                </a:r>
                <a:r>
                  <a:rPr lang="en-US" sz="600" b="1" dirty="0">
                    <a:solidFill>
                      <a:sysClr val="windowText" lastClr="000000"/>
                    </a:solidFill>
                  </a:rPr>
                  <a:t>)</a:t>
                </a:r>
              </a:p>
            </c:rich>
          </c:tx>
          <c:layout>
            <c:manualLayout>
              <c:xMode val="edge"/>
              <c:yMode val="edge"/>
              <c:x val="2.1627724164337215E-2"/>
              <c:y val="0.29346139903665514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6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it-IT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it-IT"/>
          </a:p>
        </c:txPr>
        <c:crossAx val="475909919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it-IT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it-I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3264370335428272"/>
          <c:y val="4.3209981155542629E-2"/>
          <c:w val="0.77299548559894615"/>
          <c:h val="0.73390881695343635"/>
        </c:manualLayout>
      </c:layout>
      <c:scatterChart>
        <c:scatterStyle val="lineMarker"/>
        <c:varyColors val="0"/>
        <c:ser>
          <c:idx val="0"/>
          <c:order val="0"/>
          <c:tx>
            <c:v>purea + pea protein level 3</c:v>
          </c:tx>
          <c:spPr>
            <a:ln w="22225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xVal>
            <c:numRef>
              <c:f>'tissotropia level 3'!$A$4:$A$723</c:f>
              <c:numCache>
                <c:formatCode>General</c:formatCode>
                <c:ptCount val="720"/>
                <c:pt idx="0" formatCode="0.00E+00">
                  <c:v>1.028</c:v>
                </c:pt>
                <c:pt idx="1">
                  <c:v>2.004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5.9960000000000004</c:v>
                </c:pt>
                <c:pt idx="6">
                  <c:v>6.9960000000000004</c:v>
                </c:pt>
                <c:pt idx="7">
                  <c:v>7.992</c:v>
                </c:pt>
                <c:pt idx="8">
                  <c:v>8.9920000000000009</c:v>
                </c:pt>
                <c:pt idx="9">
                  <c:v>9.9920000000000009</c:v>
                </c:pt>
                <c:pt idx="10">
                  <c:v>11.004</c:v>
                </c:pt>
                <c:pt idx="11">
                  <c:v>12.004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5.996</c:v>
                </c:pt>
                <c:pt idx="16">
                  <c:v>16.995999999999999</c:v>
                </c:pt>
                <c:pt idx="17">
                  <c:v>17.995999999999999</c:v>
                </c:pt>
                <c:pt idx="18">
                  <c:v>18.992000000000001</c:v>
                </c:pt>
                <c:pt idx="19">
                  <c:v>20.007999999999999</c:v>
                </c:pt>
                <c:pt idx="20">
                  <c:v>21.004000000000001</c:v>
                </c:pt>
                <c:pt idx="21">
                  <c:v>22.004000000000001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5.995999999999999</c:v>
                </c:pt>
                <c:pt idx="26">
                  <c:v>26.995999999999999</c:v>
                </c:pt>
                <c:pt idx="27">
                  <c:v>27.995999999999999</c:v>
                </c:pt>
                <c:pt idx="28">
                  <c:v>28.992000000000001</c:v>
                </c:pt>
                <c:pt idx="29">
                  <c:v>30.004000000000001</c:v>
                </c:pt>
                <c:pt idx="30">
                  <c:v>31.007999999999999</c:v>
                </c:pt>
                <c:pt idx="31">
                  <c:v>32.003999999999998</c:v>
                </c:pt>
                <c:pt idx="32">
                  <c:v>33.003999999999998</c:v>
                </c:pt>
                <c:pt idx="33">
                  <c:v>34</c:v>
                </c:pt>
                <c:pt idx="34">
                  <c:v>35</c:v>
                </c:pt>
                <c:pt idx="35">
                  <c:v>35.996000000000002</c:v>
                </c:pt>
                <c:pt idx="36">
                  <c:v>36.996000000000002</c:v>
                </c:pt>
                <c:pt idx="37">
                  <c:v>37.991999999999997</c:v>
                </c:pt>
                <c:pt idx="38">
                  <c:v>38.991999999999997</c:v>
                </c:pt>
                <c:pt idx="39">
                  <c:v>40.008000000000003</c:v>
                </c:pt>
                <c:pt idx="40">
                  <c:v>41.008000000000003</c:v>
                </c:pt>
                <c:pt idx="41">
                  <c:v>42.003999999999998</c:v>
                </c:pt>
                <c:pt idx="42">
                  <c:v>43.003999999999998</c:v>
                </c:pt>
                <c:pt idx="43">
                  <c:v>44</c:v>
                </c:pt>
                <c:pt idx="44">
                  <c:v>45</c:v>
                </c:pt>
                <c:pt idx="45">
                  <c:v>45.996000000000002</c:v>
                </c:pt>
                <c:pt idx="46">
                  <c:v>46.996000000000002</c:v>
                </c:pt>
                <c:pt idx="47">
                  <c:v>47.996000000000002</c:v>
                </c:pt>
                <c:pt idx="48">
                  <c:v>48.991999999999997</c:v>
                </c:pt>
                <c:pt idx="49">
                  <c:v>50.003999999999998</c:v>
                </c:pt>
                <c:pt idx="50">
                  <c:v>51.003999999999998</c:v>
                </c:pt>
                <c:pt idx="51">
                  <c:v>52.003999999999998</c:v>
                </c:pt>
                <c:pt idx="52">
                  <c:v>53.003999999999998</c:v>
                </c:pt>
                <c:pt idx="53">
                  <c:v>54.003999999999998</c:v>
                </c:pt>
                <c:pt idx="54">
                  <c:v>55</c:v>
                </c:pt>
                <c:pt idx="55">
                  <c:v>56</c:v>
                </c:pt>
                <c:pt idx="56">
                  <c:v>57</c:v>
                </c:pt>
                <c:pt idx="57">
                  <c:v>57.996000000000002</c:v>
                </c:pt>
                <c:pt idx="58">
                  <c:v>59.012</c:v>
                </c:pt>
                <c:pt idx="59">
                  <c:v>60.008000000000003</c:v>
                </c:pt>
                <c:pt idx="60">
                  <c:v>61.110900000000001</c:v>
                </c:pt>
                <c:pt idx="61">
                  <c:v>62.110900000000001</c:v>
                </c:pt>
                <c:pt idx="62">
                  <c:v>63.110900000000001</c:v>
                </c:pt>
                <c:pt idx="63">
                  <c:v>64.106899999999996</c:v>
                </c:pt>
                <c:pt idx="64">
                  <c:v>65.106899999999996</c:v>
                </c:pt>
                <c:pt idx="65">
                  <c:v>66.106899999999996</c:v>
                </c:pt>
                <c:pt idx="66">
                  <c:v>67.102900000000005</c:v>
                </c:pt>
                <c:pt idx="67">
                  <c:v>68.102900000000005</c:v>
                </c:pt>
                <c:pt idx="68">
                  <c:v>69.0989</c:v>
                </c:pt>
                <c:pt idx="69">
                  <c:v>70.0989</c:v>
                </c:pt>
                <c:pt idx="70">
                  <c:v>71.114900000000006</c:v>
                </c:pt>
                <c:pt idx="71">
                  <c:v>72.110900000000001</c:v>
                </c:pt>
                <c:pt idx="72">
                  <c:v>73.110900000000001</c:v>
                </c:pt>
                <c:pt idx="73">
                  <c:v>74.110900000000001</c:v>
                </c:pt>
                <c:pt idx="74">
                  <c:v>75.106899999999996</c:v>
                </c:pt>
                <c:pt idx="75">
                  <c:v>76.106899999999996</c:v>
                </c:pt>
                <c:pt idx="76">
                  <c:v>77.102900000000005</c:v>
                </c:pt>
                <c:pt idx="77">
                  <c:v>78.102900000000005</c:v>
                </c:pt>
                <c:pt idx="78">
                  <c:v>79.102900000000005</c:v>
                </c:pt>
                <c:pt idx="79">
                  <c:v>80.114900000000006</c:v>
                </c:pt>
                <c:pt idx="80">
                  <c:v>81.110900000000001</c:v>
                </c:pt>
                <c:pt idx="81">
                  <c:v>82.110900000000001</c:v>
                </c:pt>
                <c:pt idx="82">
                  <c:v>83.110900000000001</c:v>
                </c:pt>
                <c:pt idx="83">
                  <c:v>84.106899999999996</c:v>
                </c:pt>
                <c:pt idx="84">
                  <c:v>85.106899999999996</c:v>
                </c:pt>
                <c:pt idx="85">
                  <c:v>86.106899999999996</c:v>
                </c:pt>
                <c:pt idx="86">
                  <c:v>87.102900000000005</c:v>
                </c:pt>
                <c:pt idx="87">
                  <c:v>88.102900000000005</c:v>
                </c:pt>
                <c:pt idx="88">
                  <c:v>89.0989</c:v>
                </c:pt>
                <c:pt idx="89">
                  <c:v>90.114900000000006</c:v>
                </c:pt>
                <c:pt idx="90">
                  <c:v>91.110900000000001</c:v>
                </c:pt>
                <c:pt idx="91">
                  <c:v>92.110900000000001</c:v>
                </c:pt>
                <c:pt idx="92">
                  <c:v>93.110900000000001</c:v>
                </c:pt>
                <c:pt idx="93">
                  <c:v>94.106899999999996</c:v>
                </c:pt>
                <c:pt idx="94">
                  <c:v>95.106899999999996</c:v>
                </c:pt>
                <c:pt idx="95">
                  <c:v>96.106899999999996</c:v>
                </c:pt>
                <c:pt idx="96">
                  <c:v>97.102900000000005</c:v>
                </c:pt>
                <c:pt idx="97">
                  <c:v>98.102900000000005</c:v>
                </c:pt>
                <c:pt idx="98">
                  <c:v>99.0989</c:v>
                </c:pt>
                <c:pt idx="99">
                  <c:v>100.11499999999999</c:v>
                </c:pt>
                <c:pt idx="100">
                  <c:v>101.111</c:v>
                </c:pt>
                <c:pt idx="101">
                  <c:v>102.111</c:v>
                </c:pt>
                <c:pt idx="102">
                  <c:v>103.111</c:v>
                </c:pt>
                <c:pt idx="103">
                  <c:v>104.107</c:v>
                </c:pt>
                <c:pt idx="104">
                  <c:v>105.107</c:v>
                </c:pt>
                <c:pt idx="105">
                  <c:v>106.107</c:v>
                </c:pt>
                <c:pt idx="106">
                  <c:v>107.10299999999999</c:v>
                </c:pt>
                <c:pt idx="107">
                  <c:v>108.10299999999999</c:v>
                </c:pt>
                <c:pt idx="108">
                  <c:v>109.099</c:v>
                </c:pt>
                <c:pt idx="109">
                  <c:v>110.11499999999999</c:v>
                </c:pt>
                <c:pt idx="110">
                  <c:v>111.11499999999999</c:v>
                </c:pt>
                <c:pt idx="111">
                  <c:v>112.111</c:v>
                </c:pt>
                <c:pt idx="112">
                  <c:v>113.111</c:v>
                </c:pt>
                <c:pt idx="113">
                  <c:v>114.111</c:v>
                </c:pt>
                <c:pt idx="114">
                  <c:v>115.111</c:v>
                </c:pt>
                <c:pt idx="115">
                  <c:v>116.107</c:v>
                </c:pt>
                <c:pt idx="116">
                  <c:v>117.10299999999999</c:v>
                </c:pt>
                <c:pt idx="117">
                  <c:v>118.10299999999999</c:v>
                </c:pt>
                <c:pt idx="118">
                  <c:v>119.119</c:v>
                </c:pt>
                <c:pt idx="119">
                  <c:v>120.11499999999999</c:v>
                </c:pt>
                <c:pt idx="120">
                  <c:v>121.245</c:v>
                </c:pt>
                <c:pt idx="121">
                  <c:v>122.241</c:v>
                </c:pt>
                <c:pt idx="122">
                  <c:v>123.241</c:v>
                </c:pt>
                <c:pt idx="123">
                  <c:v>124.241</c:v>
                </c:pt>
                <c:pt idx="124">
                  <c:v>125.229</c:v>
                </c:pt>
                <c:pt idx="125">
                  <c:v>126.233</c:v>
                </c:pt>
                <c:pt idx="126">
                  <c:v>127.233</c:v>
                </c:pt>
                <c:pt idx="127">
                  <c:v>128.22900000000001</c:v>
                </c:pt>
                <c:pt idx="128">
                  <c:v>129.245</c:v>
                </c:pt>
                <c:pt idx="129">
                  <c:v>130.24100000000001</c:v>
                </c:pt>
                <c:pt idx="130">
                  <c:v>131.24100000000001</c:v>
                </c:pt>
                <c:pt idx="131">
                  <c:v>132.23699999999999</c:v>
                </c:pt>
                <c:pt idx="132">
                  <c:v>133.23699999999999</c:v>
                </c:pt>
                <c:pt idx="133">
                  <c:v>134.23699999999999</c:v>
                </c:pt>
                <c:pt idx="134">
                  <c:v>135.233</c:v>
                </c:pt>
                <c:pt idx="135">
                  <c:v>136.233</c:v>
                </c:pt>
                <c:pt idx="136">
                  <c:v>137.233</c:v>
                </c:pt>
                <c:pt idx="137">
                  <c:v>138.245</c:v>
                </c:pt>
                <c:pt idx="138">
                  <c:v>139.245</c:v>
                </c:pt>
                <c:pt idx="139">
                  <c:v>140.24100000000001</c:v>
                </c:pt>
                <c:pt idx="140">
                  <c:v>141.24100000000001</c:v>
                </c:pt>
                <c:pt idx="141">
                  <c:v>142.23699999999999</c:v>
                </c:pt>
                <c:pt idx="142">
                  <c:v>143.23699999999999</c:v>
                </c:pt>
                <c:pt idx="143">
                  <c:v>144.23699999999999</c:v>
                </c:pt>
                <c:pt idx="144">
                  <c:v>145.233</c:v>
                </c:pt>
                <c:pt idx="145">
                  <c:v>146.233</c:v>
                </c:pt>
                <c:pt idx="146">
                  <c:v>147.22900000000001</c:v>
                </c:pt>
                <c:pt idx="147">
                  <c:v>148.245</c:v>
                </c:pt>
                <c:pt idx="148">
                  <c:v>149.245</c:v>
                </c:pt>
                <c:pt idx="149">
                  <c:v>150.24100000000001</c:v>
                </c:pt>
                <c:pt idx="150">
                  <c:v>151.24100000000001</c:v>
                </c:pt>
                <c:pt idx="151">
                  <c:v>152.23699999999999</c:v>
                </c:pt>
                <c:pt idx="152">
                  <c:v>153.23699999999999</c:v>
                </c:pt>
                <c:pt idx="153">
                  <c:v>154.23699999999999</c:v>
                </c:pt>
                <c:pt idx="154">
                  <c:v>155.233</c:v>
                </c:pt>
                <c:pt idx="155">
                  <c:v>156.233</c:v>
                </c:pt>
                <c:pt idx="156">
                  <c:v>157.22900000000001</c:v>
                </c:pt>
                <c:pt idx="157">
                  <c:v>158.245</c:v>
                </c:pt>
                <c:pt idx="158">
                  <c:v>159.24100000000001</c:v>
                </c:pt>
                <c:pt idx="159">
                  <c:v>160.24100000000001</c:v>
                </c:pt>
                <c:pt idx="160">
                  <c:v>161.24100000000001</c:v>
                </c:pt>
                <c:pt idx="161">
                  <c:v>162.23699999999999</c:v>
                </c:pt>
                <c:pt idx="162">
                  <c:v>163.24100000000001</c:v>
                </c:pt>
                <c:pt idx="163">
                  <c:v>164.233</c:v>
                </c:pt>
                <c:pt idx="164">
                  <c:v>165.233</c:v>
                </c:pt>
                <c:pt idx="165">
                  <c:v>166.233</c:v>
                </c:pt>
                <c:pt idx="166">
                  <c:v>167.22900000000001</c:v>
                </c:pt>
                <c:pt idx="167">
                  <c:v>168.245</c:v>
                </c:pt>
                <c:pt idx="168">
                  <c:v>169.24100000000001</c:v>
                </c:pt>
                <c:pt idx="169">
                  <c:v>170.24100000000001</c:v>
                </c:pt>
                <c:pt idx="170">
                  <c:v>171.23699999999999</c:v>
                </c:pt>
                <c:pt idx="171">
                  <c:v>172.23699999999999</c:v>
                </c:pt>
                <c:pt idx="172">
                  <c:v>173.23699999999999</c:v>
                </c:pt>
                <c:pt idx="173">
                  <c:v>174.23699999999999</c:v>
                </c:pt>
                <c:pt idx="174">
                  <c:v>175.233</c:v>
                </c:pt>
                <c:pt idx="175">
                  <c:v>176.23699999999999</c:v>
                </c:pt>
                <c:pt idx="176">
                  <c:v>177.245</c:v>
                </c:pt>
                <c:pt idx="177">
                  <c:v>178.245</c:v>
                </c:pt>
                <c:pt idx="178">
                  <c:v>179.245</c:v>
                </c:pt>
                <c:pt idx="179">
                  <c:v>180.245</c:v>
                </c:pt>
                <c:pt idx="180">
                  <c:v>181.24100000000001</c:v>
                </c:pt>
                <c:pt idx="181">
                  <c:v>182.24100000000001</c:v>
                </c:pt>
                <c:pt idx="182">
                  <c:v>183.24100000000001</c:v>
                </c:pt>
                <c:pt idx="183">
                  <c:v>184.23699999999999</c:v>
                </c:pt>
                <c:pt idx="184">
                  <c:v>185.23699999999999</c:v>
                </c:pt>
                <c:pt idx="185">
                  <c:v>186.23699999999999</c:v>
                </c:pt>
                <c:pt idx="186">
                  <c:v>187.249</c:v>
                </c:pt>
                <c:pt idx="187">
                  <c:v>188.245</c:v>
                </c:pt>
                <c:pt idx="188">
                  <c:v>189.245</c:v>
                </c:pt>
                <c:pt idx="189">
                  <c:v>190.245</c:v>
                </c:pt>
                <c:pt idx="190">
                  <c:v>191.24100000000001</c:v>
                </c:pt>
                <c:pt idx="191">
                  <c:v>192.24100000000001</c:v>
                </c:pt>
                <c:pt idx="192">
                  <c:v>193.23699999999999</c:v>
                </c:pt>
                <c:pt idx="193">
                  <c:v>194.24100000000001</c:v>
                </c:pt>
                <c:pt idx="194">
                  <c:v>195.233</c:v>
                </c:pt>
                <c:pt idx="195">
                  <c:v>196.233</c:v>
                </c:pt>
                <c:pt idx="196">
                  <c:v>197.245</c:v>
                </c:pt>
                <c:pt idx="197">
                  <c:v>198.245</c:v>
                </c:pt>
                <c:pt idx="198">
                  <c:v>199.24100000000001</c:v>
                </c:pt>
                <c:pt idx="199">
                  <c:v>200.24100000000001</c:v>
                </c:pt>
                <c:pt idx="200">
                  <c:v>201.24100000000001</c:v>
                </c:pt>
                <c:pt idx="201">
                  <c:v>202.23699999999999</c:v>
                </c:pt>
                <c:pt idx="202">
                  <c:v>203.23699999999999</c:v>
                </c:pt>
                <c:pt idx="203">
                  <c:v>204.24100000000001</c:v>
                </c:pt>
                <c:pt idx="204">
                  <c:v>205.233</c:v>
                </c:pt>
                <c:pt idx="205">
                  <c:v>206.22900000000001</c:v>
                </c:pt>
                <c:pt idx="206">
                  <c:v>207.245</c:v>
                </c:pt>
                <c:pt idx="207">
                  <c:v>208.245</c:v>
                </c:pt>
                <c:pt idx="208">
                  <c:v>209.245</c:v>
                </c:pt>
                <c:pt idx="209">
                  <c:v>210.24100000000001</c:v>
                </c:pt>
                <c:pt idx="210">
                  <c:v>211.24100000000001</c:v>
                </c:pt>
                <c:pt idx="211">
                  <c:v>212.23699999999999</c:v>
                </c:pt>
                <c:pt idx="212">
                  <c:v>213.23699999999999</c:v>
                </c:pt>
                <c:pt idx="213">
                  <c:v>214.233</c:v>
                </c:pt>
                <c:pt idx="214">
                  <c:v>215.233</c:v>
                </c:pt>
                <c:pt idx="215">
                  <c:v>216.249</c:v>
                </c:pt>
                <c:pt idx="216">
                  <c:v>217.245</c:v>
                </c:pt>
                <c:pt idx="217">
                  <c:v>218.245</c:v>
                </c:pt>
                <c:pt idx="218">
                  <c:v>219.245</c:v>
                </c:pt>
                <c:pt idx="219">
                  <c:v>220.24100000000001</c:v>
                </c:pt>
                <c:pt idx="220">
                  <c:v>221.24100000000001</c:v>
                </c:pt>
                <c:pt idx="221">
                  <c:v>222.23699999999999</c:v>
                </c:pt>
                <c:pt idx="222">
                  <c:v>223.23699999999999</c:v>
                </c:pt>
                <c:pt idx="223">
                  <c:v>224.23699999999999</c:v>
                </c:pt>
                <c:pt idx="224">
                  <c:v>225.233</c:v>
                </c:pt>
                <c:pt idx="225">
                  <c:v>226.249</c:v>
                </c:pt>
                <c:pt idx="226">
                  <c:v>227.245</c:v>
                </c:pt>
                <c:pt idx="227">
                  <c:v>228.245</c:v>
                </c:pt>
                <c:pt idx="228">
                  <c:v>229.24100000000001</c:v>
                </c:pt>
                <c:pt idx="229">
                  <c:v>230.24100000000001</c:v>
                </c:pt>
                <c:pt idx="230">
                  <c:v>231.24100000000001</c:v>
                </c:pt>
                <c:pt idx="231">
                  <c:v>232.23699999999999</c:v>
                </c:pt>
                <c:pt idx="232">
                  <c:v>233.23699999999999</c:v>
                </c:pt>
                <c:pt idx="233">
                  <c:v>234.233</c:v>
                </c:pt>
                <c:pt idx="234">
                  <c:v>235.233</c:v>
                </c:pt>
                <c:pt idx="235">
                  <c:v>236.245</c:v>
                </c:pt>
                <c:pt idx="236">
                  <c:v>237.245</c:v>
                </c:pt>
                <c:pt idx="237">
                  <c:v>238.245</c:v>
                </c:pt>
                <c:pt idx="238">
                  <c:v>239.24100000000001</c:v>
                </c:pt>
                <c:pt idx="239">
                  <c:v>240.24100000000001</c:v>
                </c:pt>
                <c:pt idx="240">
                  <c:v>241.24100000000001</c:v>
                </c:pt>
                <c:pt idx="241">
                  <c:v>242.23699999999999</c:v>
                </c:pt>
                <c:pt idx="242">
                  <c:v>243.23699999999999</c:v>
                </c:pt>
                <c:pt idx="243">
                  <c:v>244.23699999999999</c:v>
                </c:pt>
                <c:pt idx="244">
                  <c:v>245.233</c:v>
                </c:pt>
                <c:pt idx="245">
                  <c:v>246.249</c:v>
                </c:pt>
                <c:pt idx="246">
                  <c:v>247.245</c:v>
                </c:pt>
                <c:pt idx="247">
                  <c:v>248.245</c:v>
                </c:pt>
                <c:pt idx="248">
                  <c:v>249.245</c:v>
                </c:pt>
                <c:pt idx="249">
                  <c:v>250.245</c:v>
                </c:pt>
                <c:pt idx="250">
                  <c:v>251.24100000000001</c:v>
                </c:pt>
                <c:pt idx="251">
                  <c:v>252.24100000000001</c:v>
                </c:pt>
                <c:pt idx="252">
                  <c:v>253.24100000000001</c:v>
                </c:pt>
                <c:pt idx="253">
                  <c:v>254.23699999999999</c:v>
                </c:pt>
                <c:pt idx="254">
                  <c:v>255.25299999999999</c:v>
                </c:pt>
                <c:pt idx="255">
                  <c:v>256.24900000000002</c:v>
                </c:pt>
                <c:pt idx="256">
                  <c:v>257.24900000000002</c:v>
                </c:pt>
                <c:pt idx="257">
                  <c:v>258.24900000000002</c:v>
                </c:pt>
                <c:pt idx="258">
                  <c:v>259.245</c:v>
                </c:pt>
                <c:pt idx="259">
                  <c:v>260.24099999999999</c:v>
                </c:pt>
                <c:pt idx="260">
                  <c:v>261.24099999999999</c:v>
                </c:pt>
                <c:pt idx="261">
                  <c:v>262.24099999999999</c:v>
                </c:pt>
                <c:pt idx="262">
                  <c:v>263.23700000000002</c:v>
                </c:pt>
                <c:pt idx="263">
                  <c:v>264.23700000000002</c:v>
                </c:pt>
                <c:pt idx="264">
                  <c:v>265.24900000000002</c:v>
                </c:pt>
                <c:pt idx="265">
                  <c:v>266.25299999999999</c:v>
                </c:pt>
                <c:pt idx="266">
                  <c:v>267.25299999999999</c:v>
                </c:pt>
                <c:pt idx="267">
                  <c:v>268.245</c:v>
                </c:pt>
                <c:pt idx="268">
                  <c:v>269.24099999999999</c:v>
                </c:pt>
                <c:pt idx="269">
                  <c:v>270.24099999999999</c:v>
                </c:pt>
                <c:pt idx="270">
                  <c:v>271.23700000000002</c:v>
                </c:pt>
                <c:pt idx="271">
                  <c:v>272.23700000000002</c:v>
                </c:pt>
                <c:pt idx="272">
                  <c:v>273.23700000000002</c:v>
                </c:pt>
                <c:pt idx="273">
                  <c:v>274.23700000000002</c:v>
                </c:pt>
                <c:pt idx="274">
                  <c:v>275.24900000000002</c:v>
                </c:pt>
                <c:pt idx="275">
                  <c:v>276.24900000000002</c:v>
                </c:pt>
                <c:pt idx="276">
                  <c:v>277.245</c:v>
                </c:pt>
                <c:pt idx="277">
                  <c:v>278.245</c:v>
                </c:pt>
                <c:pt idx="278">
                  <c:v>279.24099999999999</c:v>
                </c:pt>
                <c:pt idx="279">
                  <c:v>280.24099999999999</c:v>
                </c:pt>
                <c:pt idx="280">
                  <c:v>281.23700000000002</c:v>
                </c:pt>
                <c:pt idx="281">
                  <c:v>282.23700000000002</c:v>
                </c:pt>
                <c:pt idx="282">
                  <c:v>283.23700000000002</c:v>
                </c:pt>
                <c:pt idx="283">
                  <c:v>284.233</c:v>
                </c:pt>
                <c:pt idx="284">
                  <c:v>285.24900000000002</c:v>
                </c:pt>
                <c:pt idx="285">
                  <c:v>286.24900000000002</c:v>
                </c:pt>
                <c:pt idx="286">
                  <c:v>287.245</c:v>
                </c:pt>
                <c:pt idx="287">
                  <c:v>288.245</c:v>
                </c:pt>
                <c:pt idx="288">
                  <c:v>289.24099999999999</c:v>
                </c:pt>
                <c:pt idx="289">
                  <c:v>290.24099999999999</c:v>
                </c:pt>
                <c:pt idx="290">
                  <c:v>291.23700000000002</c:v>
                </c:pt>
                <c:pt idx="291">
                  <c:v>292.23700000000002</c:v>
                </c:pt>
                <c:pt idx="292">
                  <c:v>293.23700000000002</c:v>
                </c:pt>
                <c:pt idx="293">
                  <c:v>294.233</c:v>
                </c:pt>
                <c:pt idx="294">
                  <c:v>295.24900000000002</c:v>
                </c:pt>
                <c:pt idx="295">
                  <c:v>296.245</c:v>
                </c:pt>
                <c:pt idx="296">
                  <c:v>297.245</c:v>
                </c:pt>
                <c:pt idx="297">
                  <c:v>298.245</c:v>
                </c:pt>
                <c:pt idx="298">
                  <c:v>299.24099999999999</c:v>
                </c:pt>
                <c:pt idx="299">
                  <c:v>300.24099999999999</c:v>
                </c:pt>
                <c:pt idx="300">
                  <c:v>301.23700000000002</c:v>
                </c:pt>
                <c:pt idx="301">
                  <c:v>302.23700000000002</c:v>
                </c:pt>
                <c:pt idx="302">
                  <c:v>303.233</c:v>
                </c:pt>
                <c:pt idx="303">
                  <c:v>304.24900000000002</c:v>
                </c:pt>
                <c:pt idx="304">
                  <c:v>305.24900000000002</c:v>
                </c:pt>
                <c:pt idx="305">
                  <c:v>306.24900000000002</c:v>
                </c:pt>
                <c:pt idx="306">
                  <c:v>307.245</c:v>
                </c:pt>
                <c:pt idx="307">
                  <c:v>308.245</c:v>
                </c:pt>
                <c:pt idx="308">
                  <c:v>309.24099999999999</c:v>
                </c:pt>
                <c:pt idx="309">
                  <c:v>310.24099999999999</c:v>
                </c:pt>
                <c:pt idx="310">
                  <c:v>311.24099999999999</c:v>
                </c:pt>
                <c:pt idx="311">
                  <c:v>312.23700000000002</c:v>
                </c:pt>
                <c:pt idx="312">
                  <c:v>313.23700000000002</c:v>
                </c:pt>
                <c:pt idx="313">
                  <c:v>314.24900000000002</c:v>
                </c:pt>
                <c:pt idx="314">
                  <c:v>315.24900000000002</c:v>
                </c:pt>
                <c:pt idx="315">
                  <c:v>316.24900000000002</c:v>
                </c:pt>
                <c:pt idx="316">
                  <c:v>317.245</c:v>
                </c:pt>
                <c:pt idx="317">
                  <c:v>318.245</c:v>
                </c:pt>
                <c:pt idx="318">
                  <c:v>319.24099999999999</c:v>
                </c:pt>
                <c:pt idx="319">
                  <c:v>320.24099999999999</c:v>
                </c:pt>
                <c:pt idx="320">
                  <c:v>321.24099999999999</c:v>
                </c:pt>
                <c:pt idx="321">
                  <c:v>322.23700000000002</c:v>
                </c:pt>
                <c:pt idx="322">
                  <c:v>323.24099999999999</c:v>
                </c:pt>
                <c:pt idx="323">
                  <c:v>324.24900000000002</c:v>
                </c:pt>
                <c:pt idx="324">
                  <c:v>325.25700000000001</c:v>
                </c:pt>
                <c:pt idx="325">
                  <c:v>326.24900000000002</c:v>
                </c:pt>
                <c:pt idx="326">
                  <c:v>327.24900000000002</c:v>
                </c:pt>
                <c:pt idx="327">
                  <c:v>328.24099999999999</c:v>
                </c:pt>
                <c:pt idx="328">
                  <c:v>329.24099999999999</c:v>
                </c:pt>
                <c:pt idx="329">
                  <c:v>330.24099999999999</c:v>
                </c:pt>
                <c:pt idx="330">
                  <c:v>331.24099999999999</c:v>
                </c:pt>
                <c:pt idx="331">
                  <c:v>332.24099999999999</c:v>
                </c:pt>
                <c:pt idx="332">
                  <c:v>333.25700000000001</c:v>
                </c:pt>
                <c:pt idx="333">
                  <c:v>334.25299999999999</c:v>
                </c:pt>
                <c:pt idx="334">
                  <c:v>335.24900000000002</c:v>
                </c:pt>
                <c:pt idx="335">
                  <c:v>336.24900000000002</c:v>
                </c:pt>
                <c:pt idx="336">
                  <c:v>337.24900000000002</c:v>
                </c:pt>
                <c:pt idx="337">
                  <c:v>338.245</c:v>
                </c:pt>
                <c:pt idx="338">
                  <c:v>339.245</c:v>
                </c:pt>
                <c:pt idx="339">
                  <c:v>340.24099999999999</c:v>
                </c:pt>
                <c:pt idx="340">
                  <c:v>341.24099999999999</c:v>
                </c:pt>
                <c:pt idx="341">
                  <c:v>342.23700000000002</c:v>
                </c:pt>
                <c:pt idx="342">
                  <c:v>343.25299999999999</c:v>
                </c:pt>
                <c:pt idx="343">
                  <c:v>344.24900000000002</c:v>
                </c:pt>
                <c:pt idx="344">
                  <c:v>345.245</c:v>
                </c:pt>
                <c:pt idx="345">
                  <c:v>346.245</c:v>
                </c:pt>
                <c:pt idx="346">
                  <c:v>347.245</c:v>
                </c:pt>
                <c:pt idx="347">
                  <c:v>348.245</c:v>
                </c:pt>
                <c:pt idx="348">
                  <c:v>349.24099999999999</c:v>
                </c:pt>
                <c:pt idx="349">
                  <c:v>350.24099999999999</c:v>
                </c:pt>
                <c:pt idx="350">
                  <c:v>351.23700000000002</c:v>
                </c:pt>
                <c:pt idx="351">
                  <c:v>352.23700000000002</c:v>
                </c:pt>
                <c:pt idx="352">
                  <c:v>353.24900000000002</c:v>
                </c:pt>
                <c:pt idx="353">
                  <c:v>354.24900000000002</c:v>
                </c:pt>
                <c:pt idx="354">
                  <c:v>355.24900000000002</c:v>
                </c:pt>
                <c:pt idx="355">
                  <c:v>356.245</c:v>
                </c:pt>
                <c:pt idx="356">
                  <c:v>357.245</c:v>
                </c:pt>
                <c:pt idx="357">
                  <c:v>358.24099999999999</c:v>
                </c:pt>
                <c:pt idx="358">
                  <c:v>359.24099999999999</c:v>
                </c:pt>
                <c:pt idx="359">
                  <c:v>360.24099999999999</c:v>
                </c:pt>
                <c:pt idx="360">
                  <c:v>361.24099999999999</c:v>
                </c:pt>
                <c:pt idx="361">
                  <c:v>362.23700000000002</c:v>
                </c:pt>
                <c:pt idx="362">
                  <c:v>363.24900000000002</c:v>
                </c:pt>
                <c:pt idx="363">
                  <c:v>364.24900000000002</c:v>
                </c:pt>
                <c:pt idx="364">
                  <c:v>365.24900000000002</c:v>
                </c:pt>
                <c:pt idx="365">
                  <c:v>366.245</c:v>
                </c:pt>
                <c:pt idx="366">
                  <c:v>367.245</c:v>
                </c:pt>
                <c:pt idx="367">
                  <c:v>368.245</c:v>
                </c:pt>
                <c:pt idx="368">
                  <c:v>369.24099999999999</c:v>
                </c:pt>
                <c:pt idx="369">
                  <c:v>370.23700000000002</c:v>
                </c:pt>
                <c:pt idx="370">
                  <c:v>371.23700000000002</c:v>
                </c:pt>
                <c:pt idx="371">
                  <c:v>372.23700000000002</c:v>
                </c:pt>
                <c:pt idx="372">
                  <c:v>373.24900000000002</c:v>
                </c:pt>
                <c:pt idx="373">
                  <c:v>374.24900000000002</c:v>
                </c:pt>
                <c:pt idx="374">
                  <c:v>375.24900000000002</c:v>
                </c:pt>
                <c:pt idx="375">
                  <c:v>376.245</c:v>
                </c:pt>
                <c:pt idx="376">
                  <c:v>377.245</c:v>
                </c:pt>
                <c:pt idx="377">
                  <c:v>378.245</c:v>
                </c:pt>
                <c:pt idx="378">
                  <c:v>379.24099999999999</c:v>
                </c:pt>
                <c:pt idx="379">
                  <c:v>380.24099999999999</c:v>
                </c:pt>
                <c:pt idx="380">
                  <c:v>381.23700000000002</c:v>
                </c:pt>
                <c:pt idx="381">
                  <c:v>382.25299999999999</c:v>
                </c:pt>
                <c:pt idx="382">
                  <c:v>383.25299999999999</c:v>
                </c:pt>
                <c:pt idx="383">
                  <c:v>384.24900000000002</c:v>
                </c:pt>
                <c:pt idx="384">
                  <c:v>385.24900000000002</c:v>
                </c:pt>
                <c:pt idx="385">
                  <c:v>386.245</c:v>
                </c:pt>
                <c:pt idx="386">
                  <c:v>387.245</c:v>
                </c:pt>
                <c:pt idx="387">
                  <c:v>388.24099999999999</c:v>
                </c:pt>
                <c:pt idx="388">
                  <c:v>389.24099999999999</c:v>
                </c:pt>
                <c:pt idx="389">
                  <c:v>390.24099999999999</c:v>
                </c:pt>
                <c:pt idx="390">
                  <c:v>391.24099999999999</c:v>
                </c:pt>
                <c:pt idx="391">
                  <c:v>392.25299999999999</c:v>
                </c:pt>
                <c:pt idx="392">
                  <c:v>393.25299999999999</c:v>
                </c:pt>
                <c:pt idx="393">
                  <c:v>394.24900000000002</c:v>
                </c:pt>
                <c:pt idx="394">
                  <c:v>395.25299999999999</c:v>
                </c:pt>
                <c:pt idx="395">
                  <c:v>396.25299999999999</c:v>
                </c:pt>
                <c:pt idx="396">
                  <c:v>397.24900000000002</c:v>
                </c:pt>
                <c:pt idx="397">
                  <c:v>398.245</c:v>
                </c:pt>
                <c:pt idx="398">
                  <c:v>399.245</c:v>
                </c:pt>
                <c:pt idx="399">
                  <c:v>400.245</c:v>
                </c:pt>
                <c:pt idx="400">
                  <c:v>401.24099999999999</c:v>
                </c:pt>
                <c:pt idx="401">
                  <c:v>402.25299999999999</c:v>
                </c:pt>
                <c:pt idx="402">
                  <c:v>403.25299999999999</c:v>
                </c:pt>
                <c:pt idx="403">
                  <c:v>404.24900000000002</c:v>
                </c:pt>
                <c:pt idx="404">
                  <c:v>405.24900000000002</c:v>
                </c:pt>
                <c:pt idx="405">
                  <c:v>406.24900000000002</c:v>
                </c:pt>
                <c:pt idx="406">
                  <c:v>407.24900000000002</c:v>
                </c:pt>
                <c:pt idx="407">
                  <c:v>408.245</c:v>
                </c:pt>
                <c:pt idx="408">
                  <c:v>409.245</c:v>
                </c:pt>
                <c:pt idx="409">
                  <c:v>410.24900000000002</c:v>
                </c:pt>
                <c:pt idx="410">
                  <c:v>411.25700000000001</c:v>
                </c:pt>
                <c:pt idx="411">
                  <c:v>412.26100000000002</c:v>
                </c:pt>
                <c:pt idx="412">
                  <c:v>413.24900000000002</c:v>
                </c:pt>
                <c:pt idx="413">
                  <c:v>414.24900000000002</c:v>
                </c:pt>
                <c:pt idx="414">
                  <c:v>415.245</c:v>
                </c:pt>
                <c:pt idx="415">
                  <c:v>416.245</c:v>
                </c:pt>
                <c:pt idx="416">
                  <c:v>417.245</c:v>
                </c:pt>
                <c:pt idx="417">
                  <c:v>418.245</c:v>
                </c:pt>
                <c:pt idx="418">
                  <c:v>419.24099999999999</c:v>
                </c:pt>
                <c:pt idx="419">
                  <c:v>420.24099999999999</c:v>
                </c:pt>
                <c:pt idx="420">
                  <c:v>421.25299999999999</c:v>
                </c:pt>
                <c:pt idx="421">
                  <c:v>422.25299999999999</c:v>
                </c:pt>
                <c:pt idx="422">
                  <c:v>423.25299999999999</c:v>
                </c:pt>
                <c:pt idx="423">
                  <c:v>424.24900000000002</c:v>
                </c:pt>
                <c:pt idx="424">
                  <c:v>425.24900000000002</c:v>
                </c:pt>
                <c:pt idx="425">
                  <c:v>426.245</c:v>
                </c:pt>
                <c:pt idx="426">
                  <c:v>427.245</c:v>
                </c:pt>
                <c:pt idx="427">
                  <c:v>428.24099999999999</c:v>
                </c:pt>
                <c:pt idx="428">
                  <c:v>429.24099999999999</c:v>
                </c:pt>
                <c:pt idx="429">
                  <c:v>430.24099999999999</c:v>
                </c:pt>
                <c:pt idx="430">
                  <c:v>431.25299999999999</c:v>
                </c:pt>
                <c:pt idx="431">
                  <c:v>432.25299999999999</c:v>
                </c:pt>
                <c:pt idx="432">
                  <c:v>433.24900000000002</c:v>
                </c:pt>
                <c:pt idx="433">
                  <c:v>434.24900000000002</c:v>
                </c:pt>
                <c:pt idx="434">
                  <c:v>435.25299999999999</c:v>
                </c:pt>
                <c:pt idx="435">
                  <c:v>436.245</c:v>
                </c:pt>
                <c:pt idx="436">
                  <c:v>437.245</c:v>
                </c:pt>
                <c:pt idx="437">
                  <c:v>438.24099999999999</c:v>
                </c:pt>
                <c:pt idx="438">
                  <c:v>439.24099999999999</c:v>
                </c:pt>
                <c:pt idx="439">
                  <c:v>440.24099999999999</c:v>
                </c:pt>
                <c:pt idx="440">
                  <c:v>441.25299999999999</c:v>
                </c:pt>
                <c:pt idx="441">
                  <c:v>442.25299999999999</c:v>
                </c:pt>
                <c:pt idx="442">
                  <c:v>443.24900000000002</c:v>
                </c:pt>
                <c:pt idx="443">
                  <c:v>444.24900000000002</c:v>
                </c:pt>
                <c:pt idx="444">
                  <c:v>445.24900000000002</c:v>
                </c:pt>
                <c:pt idx="445">
                  <c:v>446.245</c:v>
                </c:pt>
                <c:pt idx="446">
                  <c:v>447.245</c:v>
                </c:pt>
                <c:pt idx="447">
                  <c:v>448.24099999999999</c:v>
                </c:pt>
                <c:pt idx="448">
                  <c:v>449.24099999999999</c:v>
                </c:pt>
                <c:pt idx="449">
                  <c:v>450.24099999999999</c:v>
                </c:pt>
                <c:pt idx="450">
                  <c:v>451.25299999999999</c:v>
                </c:pt>
                <c:pt idx="451">
                  <c:v>452.25299999999999</c:v>
                </c:pt>
                <c:pt idx="452">
                  <c:v>453.24900000000002</c:v>
                </c:pt>
                <c:pt idx="453">
                  <c:v>454.24900000000002</c:v>
                </c:pt>
                <c:pt idx="454">
                  <c:v>455.24900000000002</c:v>
                </c:pt>
                <c:pt idx="455">
                  <c:v>456.245</c:v>
                </c:pt>
                <c:pt idx="456">
                  <c:v>457.245</c:v>
                </c:pt>
                <c:pt idx="457">
                  <c:v>458.24099999999999</c:v>
                </c:pt>
                <c:pt idx="458">
                  <c:v>459.24099999999999</c:v>
                </c:pt>
                <c:pt idx="459">
                  <c:v>460.25700000000001</c:v>
                </c:pt>
                <c:pt idx="460">
                  <c:v>461.25299999999999</c:v>
                </c:pt>
                <c:pt idx="461">
                  <c:v>462.25299999999999</c:v>
                </c:pt>
                <c:pt idx="462">
                  <c:v>463.25299999999999</c:v>
                </c:pt>
                <c:pt idx="463">
                  <c:v>464.24900000000002</c:v>
                </c:pt>
                <c:pt idx="464">
                  <c:v>465.24900000000002</c:v>
                </c:pt>
                <c:pt idx="465">
                  <c:v>466.245</c:v>
                </c:pt>
                <c:pt idx="466">
                  <c:v>467.245</c:v>
                </c:pt>
                <c:pt idx="467">
                  <c:v>468.245</c:v>
                </c:pt>
                <c:pt idx="468">
                  <c:v>469.245</c:v>
                </c:pt>
                <c:pt idx="469">
                  <c:v>470.26100000000002</c:v>
                </c:pt>
                <c:pt idx="470">
                  <c:v>471.25700000000001</c:v>
                </c:pt>
                <c:pt idx="471">
                  <c:v>472.25299999999999</c:v>
                </c:pt>
                <c:pt idx="472">
                  <c:v>473.26100000000002</c:v>
                </c:pt>
                <c:pt idx="473">
                  <c:v>474.24900000000002</c:v>
                </c:pt>
                <c:pt idx="474">
                  <c:v>475.245</c:v>
                </c:pt>
                <c:pt idx="475">
                  <c:v>476.24900000000002</c:v>
                </c:pt>
                <c:pt idx="476">
                  <c:v>477.245</c:v>
                </c:pt>
                <c:pt idx="477">
                  <c:v>478.245</c:v>
                </c:pt>
                <c:pt idx="478">
                  <c:v>479.24099999999999</c:v>
                </c:pt>
                <c:pt idx="479">
                  <c:v>480.25700000000001</c:v>
                </c:pt>
                <c:pt idx="480">
                  <c:v>481.25700000000001</c:v>
                </c:pt>
                <c:pt idx="481">
                  <c:v>482.25299999999999</c:v>
                </c:pt>
                <c:pt idx="482">
                  <c:v>483.25299999999999</c:v>
                </c:pt>
                <c:pt idx="483">
                  <c:v>484.25299999999999</c:v>
                </c:pt>
                <c:pt idx="484">
                  <c:v>485.24900000000002</c:v>
                </c:pt>
                <c:pt idx="485">
                  <c:v>486.245</c:v>
                </c:pt>
                <c:pt idx="486">
                  <c:v>487.245</c:v>
                </c:pt>
                <c:pt idx="487">
                  <c:v>488.24099999999999</c:v>
                </c:pt>
                <c:pt idx="488">
                  <c:v>489.24099999999999</c:v>
                </c:pt>
                <c:pt idx="489">
                  <c:v>490.25299999999999</c:v>
                </c:pt>
                <c:pt idx="490">
                  <c:v>491.25299999999999</c:v>
                </c:pt>
                <c:pt idx="491">
                  <c:v>492.24900000000002</c:v>
                </c:pt>
                <c:pt idx="492">
                  <c:v>493.24900000000002</c:v>
                </c:pt>
                <c:pt idx="493">
                  <c:v>494.24900000000002</c:v>
                </c:pt>
                <c:pt idx="494">
                  <c:v>495.245</c:v>
                </c:pt>
                <c:pt idx="495">
                  <c:v>496.245</c:v>
                </c:pt>
                <c:pt idx="496">
                  <c:v>497.245</c:v>
                </c:pt>
                <c:pt idx="497">
                  <c:v>498.24099999999999</c:v>
                </c:pt>
                <c:pt idx="498">
                  <c:v>499.24099999999999</c:v>
                </c:pt>
                <c:pt idx="499">
                  <c:v>500.25299999999999</c:v>
                </c:pt>
                <c:pt idx="500">
                  <c:v>501.25299999999999</c:v>
                </c:pt>
                <c:pt idx="501">
                  <c:v>502.25299999999999</c:v>
                </c:pt>
                <c:pt idx="502">
                  <c:v>503.24900000000002</c:v>
                </c:pt>
                <c:pt idx="503">
                  <c:v>504.24900000000002</c:v>
                </c:pt>
                <c:pt idx="504">
                  <c:v>505.245</c:v>
                </c:pt>
                <c:pt idx="505">
                  <c:v>506.245</c:v>
                </c:pt>
                <c:pt idx="506">
                  <c:v>507.245</c:v>
                </c:pt>
                <c:pt idx="507">
                  <c:v>508.24099999999999</c:v>
                </c:pt>
                <c:pt idx="508">
                  <c:v>509.25299999999999</c:v>
                </c:pt>
                <c:pt idx="509">
                  <c:v>510.25299999999999</c:v>
                </c:pt>
                <c:pt idx="510">
                  <c:v>511.25299999999999</c:v>
                </c:pt>
                <c:pt idx="511">
                  <c:v>512.25300000000004</c:v>
                </c:pt>
                <c:pt idx="512">
                  <c:v>513.24900000000002</c:v>
                </c:pt>
                <c:pt idx="513">
                  <c:v>514.24900000000002</c:v>
                </c:pt>
                <c:pt idx="514">
                  <c:v>515.245</c:v>
                </c:pt>
                <c:pt idx="515">
                  <c:v>516.245</c:v>
                </c:pt>
                <c:pt idx="516">
                  <c:v>517.245</c:v>
                </c:pt>
                <c:pt idx="517">
                  <c:v>518.24099999999999</c:v>
                </c:pt>
                <c:pt idx="518">
                  <c:v>519.25699999999995</c:v>
                </c:pt>
                <c:pt idx="519">
                  <c:v>520.25300000000004</c:v>
                </c:pt>
                <c:pt idx="520">
                  <c:v>521.25300000000004</c:v>
                </c:pt>
                <c:pt idx="521">
                  <c:v>522.24900000000002</c:v>
                </c:pt>
                <c:pt idx="522">
                  <c:v>523.24900000000002</c:v>
                </c:pt>
                <c:pt idx="523">
                  <c:v>524.24900000000002</c:v>
                </c:pt>
                <c:pt idx="524">
                  <c:v>525.245</c:v>
                </c:pt>
                <c:pt idx="525">
                  <c:v>526.245</c:v>
                </c:pt>
                <c:pt idx="526">
                  <c:v>527.245</c:v>
                </c:pt>
                <c:pt idx="527">
                  <c:v>528.24099999999999</c:v>
                </c:pt>
                <c:pt idx="528">
                  <c:v>529.25699999999995</c:v>
                </c:pt>
                <c:pt idx="529">
                  <c:v>530.25699999999995</c:v>
                </c:pt>
                <c:pt idx="530">
                  <c:v>531.25300000000004</c:v>
                </c:pt>
                <c:pt idx="531">
                  <c:v>532.25300000000004</c:v>
                </c:pt>
                <c:pt idx="532">
                  <c:v>533.24900000000002</c:v>
                </c:pt>
                <c:pt idx="533">
                  <c:v>534.24900000000002</c:v>
                </c:pt>
                <c:pt idx="534">
                  <c:v>535.24900000000002</c:v>
                </c:pt>
                <c:pt idx="535">
                  <c:v>536.245</c:v>
                </c:pt>
                <c:pt idx="536">
                  <c:v>537.245</c:v>
                </c:pt>
                <c:pt idx="537">
                  <c:v>538.26099999999997</c:v>
                </c:pt>
                <c:pt idx="538">
                  <c:v>539.25699999999995</c:v>
                </c:pt>
                <c:pt idx="539">
                  <c:v>540.25699999999995</c:v>
                </c:pt>
                <c:pt idx="540">
                  <c:v>541.25300000000004</c:v>
                </c:pt>
                <c:pt idx="541">
                  <c:v>542.25300000000004</c:v>
                </c:pt>
                <c:pt idx="542">
                  <c:v>543.24900000000002</c:v>
                </c:pt>
                <c:pt idx="543">
                  <c:v>544.24900000000002</c:v>
                </c:pt>
                <c:pt idx="544">
                  <c:v>545.245</c:v>
                </c:pt>
                <c:pt idx="545">
                  <c:v>546.24900000000002</c:v>
                </c:pt>
                <c:pt idx="546">
                  <c:v>547.245</c:v>
                </c:pt>
                <c:pt idx="547">
                  <c:v>548.26099999999997</c:v>
                </c:pt>
                <c:pt idx="548">
                  <c:v>549.25699999999995</c:v>
                </c:pt>
                <c:pt idx="549">
                  <c:v>550.25300000000004</c:v>
                </c:pt>
                <c:pt idx="550">
                  <c:v>551.25300000000004</c:v>
                </c:pt>
                <c:pt idx="551">
                  <c:v>552.25300000000004</c:v>
                </c:pt>
                <c:pt idx="552">
                  <c:v>553.25300000000004</c:v>
                </c:pt>
                <c:pt idx="553">
                  <c:v>554.24900000000002</c:v>
                </c:pt>
                <c:pt idx="554">
                  <c:v>555.25300000000004</c:v>
                </c:pt>
                <c:pt idx="555">
                  <c:v>556.24900000000002</c:v>
                </c:pt>
                <c:pt idx="556">
                  <c:v>557.24099999999999</c:v>
                </c:pt>
                <c:pt idx="557">
                  <c:v>558.25699999999995</c:v>
                </c:pt>
                <c:pt idx="558">
                  <c:v>559.25699999999995</c:v>
                </c:pt>
                <c:pt idx="559">
                  <c:v>560.25300000000004</c:v>
                </c:pt>
                <c:pt idx="560">
                  <c:v>561.25300000000004</c:v>
                </c:pt>
                <c:pt idx="561">
                  <c:v>562.25300000000004</c:v>
                </c:pt>
                <c:pt idx="562">
                  <c:v>563.24900000000002</c:v>
                </c:pt>
                <c:pt idx="563">
                  <c:v>564.24900000000002</c:v>
                </c:pt>
                <c:pt idx="564">
                  <c:v>565.245</c:v>
                </c:pt>
                <c:pt idx="565">
                  <c:v>566.245</c:v>
                </c:pt>
                <c:pt idx="566">
                  <c:v>567.24099999999999</c:v>
                </c:pt>
                <c:pt idx="567">
                  <c:v>568.25699999999995</c:v>
                </c:pt>
                <c:pt idx="568">
                  <c:v>569.25699999999995</c:v>
                </c:pt>
                <c:pt idx="569">
                  <c:v>570.25300000000004</c:v>
                </c:pt>
                <c:pt idx="570">
                  <c:v>571.25300000000004</c:v>
                </c:pt>
                <c:pt idx="571">
                  <c:v>572.25300000000004</c:v>
                </c:pt>
                <c:pt idx="572">
                  <c:v>573.24900000000002</c:v>
                </c:pt>
                <c:pt idx="573">
                  <c:v>574.245</c:v>
                </c:pt>
                <c:pt idx="574">
                  <c:v>575.245</c:v>
                </c:pt>
                <c:pt idx="575">
                  <c:v>576.245</c:v>
                </c:pt>
                <c:pt idx="576">
                  <c:v>577.24099999999999</c:v>
                </c:pt>
                <c:pt idx="577">
                  <c:v>578.25699999999995</c:v>
                </c:pt>
                <c:pt idx="578">
                  <c:v>579.25300000000004</c:v>
                </c:pt>
                <c:pt idx="579">
                  <c:v>580.25300000000004</c:v>
                </c:pt>
                <c:pt idx="580">
                  <c:v>581.25300000000004</c:v>
                </c:pt>
                <c:pt idx="581">
                  <c:v>582.24900000000002</c:v>
                </c:pt>
                <c:pt idx="582">
                  <c:v>583.24900000000002</c:v>
                </c:pt>
                <c:pt idx="583">
                  <c:v>584.24900000000002</c:v>
                </c:pt>
                <c:pt idx="584">
                  <c:v>585.245</c:v>
                </c:pt>
                <c:pt idx="585">
                  <c:v>586.245</c:v>
                </c:pt>
                <c:pt idx="586">
                  <c:v>587.26099999999997</c:v>
                </c:pt>
                <c:pt idx="587">
                  <c:v>588.25699999999995</c:v>
                </c:pt>
                <c:pt idx="588">
                  <c:v>589.25699999999995</c:v>
                </c:pt>
                <c:pt idx="589">
                  <c:v>590.25300000000004</c:v>
                </c:pt>
                <c:pt idx="590">
                  <c:v>591.25300000000004</c:v>
                </c:pt>
                <c:pt idx="591">
                  <c:v>592.24900000000002</c:v>
                </c:pt>
                <c:pt idx="592">
                  <c:v>593.24900000000002</c:v>
                </c:pt>
                <c:pt idx="593">
                  <c:v>594.24900000000002</c:v>
                </c:pt>
                <c:pt idx="594">
                  <c:v>595.245</c:v>
                </c:pt>
                <c:pt idx="595">
                  <c:v>596.245</c:v>
                </c:pt>
                <c:pt idx="596">
                  <c:v>597.25699999999995</c:v>
                </c:pt>
                <c:pt idx="597">
                  <c:v>598.25699999999995</c:v>
                </c:pt>
                <c:pt idx="598">
                  <c:v>599.25699999999995</c:v>
                </c:pt>
                <c:pt idx="599">
                  <c:v>600.25300000000004</c:v>
                </c:pt>
                <c:pt idx="600">
                  <c:v>601.25699999999995</c:v>
                </c:pt>
                <c:pt idx="601">
                  <c:v>602.25300000000004</c:v>
                </c:pt>
                <c:pt idx="602">
                  <c:v>603.24900000000002</c:v>
                </c:pt>
                <c:pt idx="603">
                  <c:v>604.24900000000002</c:v>
                </c:pt>
                <c:pt idx="604">
                  <c:v>605.245</c:v>
                </c:pt>
                <c:pt idx="605">
                  <c:v>606.245</c:v>
                </c:pt>
                <c:pt idx="606">
                  <c:v>607.25699999999995</c:v>
                </c:pt>
                <c:pt idx="607">
                  <c:v>608.25699999999995</c:v>
                </c:pt>
                <c:pt idx="608">
                  <c:v>609.25699999999995</c:v>
                </c:pt>
                <c:pt idx="609">
                  <c:v>610.25300000000004</c:v>
                </c:pt>
                <c:pt idx="610">
                  <c:v>611.25300000000004</c:v>
                </c:pt>
                <c:pt idx="611">
                  <c:v>612.25300000000004</c:v>
                </c:pt>
                <c:pt idx="612">
                  <c:v>613.24900000000002</c:v>
                </c:pt>
                <c:pt idx="613">
                  <c:v>614.24900000000002</c:v>
                </c:pt>
                <c:pt idx="614">
                  <c:v>615.25300000000004</c:v>
                </c:pt>
                <c:pt idx="615">
                  <c:v>616.26099999999997</c:v>
                </c:pt>
                <c:pt idx="616">
                  <c:v>617.26099999999997</c:v>
                </c:pt>
                <c:pt idx="617">
                  <c:v>618.25699999999995</c:v>
                </c:pt>
                <c:pt idx="618">
                  <c:v>619.26099999999997</c:v>
                </c:pt>
                <c:pt idx="619">
                  <c:v>620.25699999999995</c:v>
                </c:pt>
                <c:pt idx="620">
                  <c:v>621.25300000000004</c:v>
                </c:pt>
                <c:pt idx="621">
                  <c:v>622.25699999999995</c:v>
                </c:pt>
                <c:pt idx="622">
                  <c:v>623.25300000000004</c:v>
                </c:pt>
                <c:pt idx="623">
                  <c:v>624.25300000000004</c:v>
                </c:pt>
                <c:pt idx="624">
                  <c:v>625.24900000000002</c:v>
                </c:pt>
                <c:pt idx="625">
                  <c:v>626.26099999999997</c:v>
                </c:pt>
                <c:pt idx="626">
                  <c:v>627.26099999999997</c:v>
                </c:pt>
                <c:pt idx="627">
                  <c:v>628.26099999999997</c:v>
                </c:pt>
                <c:pt idx="628">
                  <c:v>629.26099999999997</c:v>
                </c:pt>
                <c:pt idx="629">
                  <c:v>630.25300000000004</c:v>
                </c:pt>
                <c:pt idx="630">
                  <c:v>631.25300000000004</c:v>
                </c:pt>
                <c:pt idx="631">
                  <c:v>632.24900000000002</c:v>
                </c:pt>
                <c:pt idx="632">
                  <c:v>633.24900000000002</c:v>
                </c:pt>
                <c:pt idx="633">
                  <c:v>634.24900000000002</c:v>
                </c:pt>
                <c:pt idx="634">
                  <c:v>635.245</c:v>
                </c:pt>
                <c:pt idx="635">
                  <c:v>636.26099999999997</c:v>
                </c:pt>
                <c:pt idx="636">
                  <c:v>637.25699999999995</c:v>
                </c:pt>
                <c:pt idx="637">
                  <c:v>638.25699999999995</c:v>
                </c:pt>
                <c:pt idx="638">
                  <c:v>639.25300000000004</c:v>
                </c:pt>
                <c:pt idx="639">
                  <c:v>640.25300000000004</c:v>
                </c:pt>
                <c:pt idx="640">
                  <c:v>641.25300000000004</c:v>
                </c:pt>
                <c:pt idx="641">
                  <c:v>642.24900000000002</c:v>
                </c:pt>
                <c:pt idx="642">
                  <c:v>643.24900000000002</c:v>
                </c:pt>
                <c:pt idx="643">
                  <c:v>644.24900000000002</c:v>
                </c:pt>
                <c:pt idx="644">
                  <c:v>645.245</c:v>
                </c:pt>
                <c:pt idx="645">
                  <c:v>646.26099999999997</c:v>
                </c:pt>
                <c:pt idx="646">
                  <c:v>647.25699999999995</c:v>
                </c:pt>
                <c:pt idx="647">
                  <c:v>648.25699999999995</c:v>
                </c:pt>
                <c:pt idx="648">
                  <c:v>649.25300000000004</c:v>
                </c:pt>
                <c:pt idx="649">
                  <c:v>650.25300000000004</c:v>
                </c:pt>
                <c:pt idx="650">
                  <c:v>651.25300000000004</c:v>
                </c:pt>
                <c:pt idx="651">
                  <c:v>652.24900000000002</c:v>
                </c:pt>
                <c:pt idx="652">
                  <c:v>653.24900000000002</c:v>
                </c:pt>
                <c:pt idx="653">
                  <c:v>654.245</c:v>
                </c:pt>
                <c:pt idx="654">
                  <c:v>655.245</c:v>
                </c:pt>
                <c:pt idx="655">
                  <c:v>656.25699999999995</c:v>
                </c:pt>
                <c:pt idx="656">
                  <c:v>657.25699999999995</c:v>
                </c:pt>
                <c:pt idx="657">
                  <c:v>658.25699999999995</c:v>
                </c:pt>
                <c:pt idx="658">
                  <c:v>659.25300000000004</c:v>
                </c:pt>
                <c:pt idx="659">
                  <c:v>660.25300000000004</c:v>
                </c:pt>
                <c:pt idx="660">
                  <c:v>661.25300000000004</c:v>
                </c:pt>
                <c:pt idx="661">
                  <c:v>662.24900000000002</c:v>
                </c:pt>
                <c:pt idx="662">
                  <c:v>663.24900000000002</c:v>
                </c:pt>
                <c:pt idx="663">
                  <c:v>664.24900000000002</c:v>
                </c:pt>
                <c:pt idx="664">
                  <c:v>665.26099999999997</c:v>
                </c:pt>
                <c:pt idx="665">
                  <c:v>666.25699999999995</c:v>
                </c:pt>
                <c:pt idx="666">
                  <c:v>667.25699999999995</c:v>
                </c:pt>
                <c:pt idx="667">
                  <c:v>668.25699999999995</c:v>
                </c:pt>
                <c:pt idx="668">
                  <c:v>669.25699999999995</c:v>
                </c:pt>
                <c:pt idx="669">
                  <c:v>670.25300000000004</c:v>
                </c:pt>
                <c:pt idx="670">
                  <c:v>671.25300000000004</c:v>
                </c:pt>
                <c:pt idx="671">
                  <c:v>672.24900000000002</c:v>
                </c:pt>
                <c:pt idx="672">
                  <c:v>673.24900000000002</c:v>
                </c:pt>
                <c:pt idx="673">
                  <c:v>674.24900000000002</c:v>
                </c:pt>
                <c:pt idx="674">
                  <c:v>675.26099999999997</c:v>
                </c:pt>
                <c:pt idx="675">
                  <c:v>676.26099999999997</c:v>
                </c:pt>
                <c:pt idx="676">
                  <c:v>677.25699999999995</c:v>
                </c:pt>
                <c:pt idx="677">
                  <c:v>678.25699999999995</c:v>
                </c:pt>
                <c:pt idx="678">
                  <c:v>679.25300000000004</c:v>
                </c:pt>
                <c:pt idx="679">
                  <c:v>680.25699999999995</c:v>
                </c:pt>
                <c:pt idx="680">
                  <c:v>681.25300000000004</c:v>
                </c:pt>
                <c:pt idx="681">
                  <c:v>682.24900000000002</c:v>
                </c:pt>
                <c:pt idx="682">
                  <c:v>683.24900000000002</c:v>
                </c:pt>
                <c:pt idx="683">
                  <c:v>684.25300000000004</c:v>
                </c:pt>
                <c:pt idx="684">
                  <c:v>685.26499999999999</c:v>
                </c:pt>
                <c:pt idx="685">
                  <c:v>686.26499999999999</c:v>
                </c:pt>
                <c:pt idx="686">
                  <c:v>687.26099999999997</c:v>
                </c:pt>
                <c:pt idx="687">
                  <c:v>688.26099999999997</c:v>
                </c:pt>
                <c:pt idx="688">
                  <c:v>689.25300000000004</c:v>
                </c:pt>
                <c:pt idx="689">
                  <c:v>690.25699999999995</c:v>
                </c:pt>
                <c:pt idx="690">
                  <c:v>691.25699999999995</c:v>
                </c:pt>
                <c:pt idx="691">
                  <c:v>692.24900000000002</c:v>
                </c:pt>
                <c:pt idx="692">
                  <c:v>693.25300000000004</c:v>
                </c:pt>
                <c:pt idx="693">
                  <c:v>694.24900000000002</c:v>
                </c:pt>
                <c:pt idx="694">
                  <c:v>695.26499999999999</c:v>
                </c:pt>
                <c:pt idx="695">
                  <c:v>696.26499999999999</c:v>
                </c:pt>
                <c:pt idx="696">
                  <c:v>697.26099999999997</c:v>
                </c:pt>
                <c:pt idx="697">
                  <c:v>698.25699999999995</c:v>
                </c:pt>
                <c:pt idx="698">
                  <c:v>699.25699999999995</c:v>
                </c:pt>
                <c:pt idx="699">
                  <c:v>700.25300000000004</c:v>
                </c:pt>
                <c:pt idx="700">
                  <c:v>701.25300000000004</c:v>
                </c:pt>
                <c:pt idx="701">
                  <c:v>702.24900000000002</c:v>
                </c:pt>
                <c:pt idx="702">
                  <c:v>703.24900000000002</c:v>
                </c:pt>
                <c:pt idx="703">
                  <c:v>704.245</c:v>
                </c:pt>
                <c:pt idx="704">
                  <c:v>705.26099999999997</c:v>
                </c:pt>
                <c:pt idx="705">
                  <c:v>706.25699999999995</c:v>
                </c:pt>
                <c:pt idx="706">
                  <c:v>707.25699999999995</c:v>
                </c:pt>
                <c:pt idx="707">
                  <c:v>708.25699999999995</c:v>
                </c:pt>
                <c:pt idx="708">
                  <c:v>709.25300000000004</c:v>
                </c:pt>
                <c:pt idx="709">
                  <c:v>710.25300000000004</c:v>
                </c:pt>
                <c:pt idx="710">
                  <c:v>711.25300000000004</c:v>
                </c:pt>
                <c:pt idx="711">
                  <c:v>712.24900000000002</c:v>
                </c:pt>
                <c:pt idx="712">
                  <c:v>713.24900000000002</c:v>
                </c:pt>
                <c:pt idx="713">
                  <c:v>714.26099999999997</c:v>
                </c:pt>
                <c:pt idx="714">
                  <c:v>715.26099999999997</c:v>
                </c:pt>
                <c:pt idx="715">
                  <c:v>716.26099999999997</c:v>
                </c:pt>
                <c:pt idx="716">
                  <c:v>717.25699999999995</c:v>
                </c:pt>
                <c:pt idx="717">
                  <c:v>718.25699999999995</c:v>
                </c:pt>
                <c:pt idx="718">
                  <c:v>719.25300000000004</c:v>
                </c:pt>
                <c:pt idx="719">
                  <c:v>720.25300000000004</c:v>
                </c:pt>
              </c:numCache>
            </c:numRef>
          </c:xVal>
          <c:yVal>
            <c:numRef>
              <c:f>'tissotropia level 3'!$B$4:$B$723</c:f>
              <c:numCache>
                <c:formatCode>General</c:formatCode>
                <c:ptCount val="720"/>
                <c:pt idx="0">
                  <c:v>87.273399999999995</c:v>
                </c:pt>
                <c:pt idx="1">
                  <c:v>145.93799999999999</c:v>
                </c:pt>
                <c:pt idx="2">
                  <c:v>220.09100000000001</c:v>
                </c:pt>
                <c:pt idx="3">
                  <c:v>310.654</c:v>
                </c:pt>
                <c:pt idx="4">
                  <c:v>407.923</c:v>
                </c:pt>
                <c:pt idx="5">
                  <c:v>475.91399999999999</c:v>
                </c:pt>
                <c:pt idx="6">
                  <c:v>521.90899999999999</c:v>
                </c:pt>
                <c:pt idx="7">
                  <c:v>564.71900000000005</c:v>
                </c:pt>
                <c:pt idx="8">
                  <c:v>590.755</c:v>
                </c:pt>
                <c:pt idx="9">
                  <c:v>616.02599999999995</c:v>
                </c:pt>
                <c:pt idx="10">
                  <c:v>635.375</c:v>
                </c:pt>
                <c:pt idx="11">
                  <c:v>649.52499999999998</c:v>
                </c:pt>
                <c:pt idx="12">
                  <c:v>650.596</c:v>
                </c:pt>
                <c:pt idx="13">
                  <c:v>664.45899999999995</c:v>
                </c:pt>
                <c:pt idx="14">
                  <c:v>668.45299999999997</c:v>
                </c:pt>
                <c:pt idx="15">
                  <c:v>676.97699999999998</c:v>
                </c:pt>
                <c:pt idx="16">
                  <c:v>689.78800000000001</c:v>
                </c:pt>
                <c:pt idx="17">
                  <c:v>699.90099999999995</c:v>
                </c:pt>
                <c:pt idx="18">
                  <c:v>696.7</c:v>
                </c:pt>
                <c:pt idx="19">
                  <c:v>705.09799999999996</c:v>
                </c:pt>
                <c:pt idx="20">
                  <c:v>704.46400000000006</c:v>
                </c:pt>
                <c:pt idx="21">
                  <c:v>700.4</c:v>
                </c:pt>
                <c:pt idx="22">
                  <c:v>704.89200000000005</c:v>
                </c:pt>
                <c:pt idx="23">
                  <c:v>708.38199999999995</c:v>
                </c:pt>
                <c:pt idx="24">
                  <c:v>705.029</c:v>
                </c:pt>
                <c:pt idx="25">
                  <c:v>704.24199999999996</c:v>
                </c:pt>
                <c:pt idx="26">
                  <c:v>706.84699999999998</c:v>
                </c:pt>
                <c:pt idx="27">
                  <c:v>705.23199999999997</c:v>
                </c:pt>
                <c:pt idx="28">
                  <c:v>702.03899999999999</c:v>
                </c:pt>
                <c:pt idx="29">
                  <c:v>703.12300000000005</c:v>
                </c:pt>
                <c:pt idx="30">
                  <c:v>701.14099999999996</c:v>
                </c:pt>
                <c:pt idx="31">
                  <c:v>703.15200000000004</c:v>
                </c:pt>
                <c:pt idx="32">
                  <c:v>708.39099999999996</c:v>
                </c:pt>
                <c:pt idx="33">
                  <c:v>707.84799999999996</c:v>
                </c:pt>
                <c:pt idx="34">
                  <c:v>703.08600000000001</c:v>
                </c:pt>
                <c:pt idx="35">
                  <c:v>705.529</c:v>
                </c:pt>
                <c:pt idx="36">
                  <c:v>697.26800000000003</c:v>
                </c:pt>
                <c:pt idx="37">
                  <c:v>694.24099999999999</c:v>
                </c:pt>
                <c:pt idx="38">
                  <c:v>693.65599999999995</c:v>
                </c:pt>
                <c:pt idx="39">
                  <c:v>701.34299999999996</c:v>
                </c:pt>
                <c:pt idx="40">
                  <c:v>698.03899999999999</c:v>
                </c:pt>
                <c:pt idx="41">
                  <c:v>704.23599999999999</c:v>
                </c:pt>
                <c:pt idx="42">
                  <c:v>700.94600000000003</c:v>
                </c:pt>
                <c:pt idx="43">
                  <c:v>700.851</c:v>
                </c:pt>
                <c:pt idx="44">
                  <c:v>689.29</c:v>
                </c:pt>
                <c:pt idx="45">
                  <c:v>694.63199999999995</c:v>
                </c:pt>
                <c:pt idx="46">
                  <c:v>688.74099999999999</c:v>
                </c:pt>
                <c:pt idx="47">
                  <c:v>688.89400000000001</c:v>
                </c:pt>
                <c:pt idx="48">
                  <c:v>694.65200000000004</c:v>
                </c:pt>
                <c:pt idx="49">
                  <c:v>696.53099999999995</c:v>
                </c:pt>
                <c:pt idx="50">
                  <c:v>683.83</c:v>
                </c:pt>
                <c:pt idx="51">
                  <c:v>685.39400000000001</c:v>
                </c:pt>
                <c:pt idx="52">
                  <c:v>680.66</c:v>
                </c:pt>
                <c:pt idx="53">
                  <c:v>676.87800000000004</c:v>
                </c:pt>
                <c:pt idx="54">
                  <c:v>683.54300000000001</c:v>
                </c:pt>
                <c:pt idx="55">
                  <c:v>687.03800000000001</c:v>
                </c:pt>
                <c:pt idx="56">
                  <c:v>683.22799999999995</c:v>
                </c:pt>
                <c:pt idx="57">
                  <c:v>682.15</c:v>
                </c:pt>
                <c:pt idx="58">
                  <c:v>674.44399999999996</c:v>
                </c:pt>
                <c:pt idx="59">
                  <c:v>669.52</c:v>
                </c:pt>
                <c:pt idx="60">
                  <c:v>0.90166199999999996</c:v>
                </c:pt>
                <c:pt idx="61">
                  <c:v>0.77658700000000003</c:v>
                </c:pt>
                <c:pt idx="62">
                  <c:v>0.70499000000000001</c:v>
                </c:pt>
                <c:pt idx="63">
                  <c:v>0.67799100000000001</c:v>
                </c:pt>
                <c:pt idx="64">
                  <c:v>0.64573000000000003</c:v>
                </c:pt>
                <c:pt idx="65">
                  <c:v>0.62555300000000003</c:v>
                </c:pt>
                <c:pt idx="66">
                  <c:v>0.59628300000000001</c:v>
                </c:pt>
                <c:pt idx="67">
                  <c:v>0.59208000000000005</c:v>
                </c:pt>
                <c:pt idx="68">
                  <c:v>0.55535699999999999</c:v>
                </c:pt>
                <c:pt idx="69">
                  <c:v>0.54056300000000002</c:v>
                </c:pt>
                <c:pt idx="70">
                  <c:v>0.52837500000000004</c:v>
                </c:pt>
                <c:pt idx="71">
                  <c:v>0.51242100000000002</c:v>
                </c:pt>
                <c:pt idx="72">
                  <c:v>0.48299799999999998</c:v>
                </c:pt>
                <c:pt idx="73">
                  <c:v>0.46629599999999999</c:v>
                </c:pt>
                <c:pt idx="74">
                  <c:v>0.45610299999999998</c:v>
                </c:pt>
                <c:pt idx="75">
                  <c:v>0.44419599999999998</c:v>
                </c:pt>
                <c:pt idx="76">
                  <c:v>0.43648500000000001</c:v>
                </c:pt>
                <c:pt idx="77">
                  <c:v>0.41163</c:v>
                </c:pt>
                <c:pt idx="78">
                  <c:v>0.40090599999999998</c:v>
                </c:pt>
                <c:pt idx="79">
                  <c:v>0.38690999999999998</c:v>
                </c:pt>
                <c:pt idx="80">
                  <c:v>0.38467200000000001</c:v>
                </c:pt>
                <c:pt idx="81">
                  <c:v>0.37902599999999997</c:v>
                </c:pt>
                <c:pt idx="82">
                  <c:v>0.37468800000000002</c:v>
                </c:pt>
                <c:pt idx="83">
                  <c:v>0.36922700000000003</c:v>
                </c:pt>
                <c:pt idx="84">
                  <c:v>0.36846099999999998</c:v>
                </c:pt>
                <c:pt idx="85">
                  <c:v>0.37861299999999998</c:v>
                </c:pt>
                <c:pt idx="86">
                  <c:v>0.380326</c:v>
                </c:pt>
                <c:pt idx="87">
                  <c:v>0.37414799999999998</c:v>
                </c:pt>
                <c:pt idx="88">
                  <c:v>0.37418800000000002</c:v>
                </c:pt>
                <c:pt idx="89">
                  <c:v>0.36881799999999998</c:v>
                </c:pt>
                <c:pt idx="90">
                  <c:v>0.37062499999999998</c:v>
                </c:pt>
                <c:pt idx="91">
                  <c:v>0.36340299999999998</c:v>
                </c:pt>
                <c:pt idx="92">
                  <c:v>0.36751400000000001</c:v>
                </c:pt>
                <c:pt idx="93">
                  <c:v>0.37339</c:v>
                </c:pt>
                <c:pt idx="94">
                  <c:v>0.36482300000000001</c:v>
                </c:pt>
                <c:pt idx="95">
                  <c:v>0.36285200000000001</c:v>
                </c:pt>
                <c:pt idx="96">
                  <c:v>0.35836400000000002</c:v>
                </c:pt>
                <c:pt idx="97">
                  <c:v>0.35896600000000001</c:v>
                </c:pt>
                <c:pt idx="98">
                  <c:v>0.35533900000000002</c:v>
                </c:pt>
                <c:pt idx="99">
                  <c:v>0.35223500000000002</c:v>
                </c:pt>
                <c:pt idx="100">
                  <c:v>0.35563699999999998</c:v>
                </c:pt>
                <c:pt idx="101">
                  <c:v>0.35646</c:v>
                </c:pt>
                <c:pt idx="102">
                  <c:v>0.35000199999999998</c:v>
                </c:pt>
                <c:pt idx="103">
                  <c:v>0.355186</c:v>
                </c:pt>
                <c:pt idx="104">
                  <c:v>0.352047</c:v>
                </c:pt>
                <c:pt idx="105">
                  <c:v>0.352468</c:v>
                </c:pt>
                <c:pt idx="106">
                  <c:v>0.35548400000000002</c:v>
                </c:pt>
                <c:pt idx="107">
                  <c:v>0.35345900000000002</c:v>
                </c:pt>
                <c:pt idx="108">
                  <c:v>0.35148499999999999</c:v>
                </c:pt>
                <c:pt idx="109">
                  <c:v>0.350441</c:v>
                </c:pt>
                <c:pt idx="110">
                  <c:v>0.35164400000000001</c:v>
                </c:pt>
                <c:pt idx="111">
                  <c:v>0.35514000000000001</c:v>
                </c:pt>
                <c:pt idx="112">
                  <c:v>0.35321999999999998</c:v>
                </c:pt>
                <c:pt idx="113">
                  <c:v>0.356377</c:v>
                </c:pt>
                <c:pt idx="114">
                  <c:v>0.36587999999999998</c:v>
                </c:pt>
                <c:pt idx="115">
                  <c:v>0.36651600000000001</c:v>
                </c:pt>
                <c:pt idx="116">
                  <c:v>0.35569299999999998</c:v>
                </c:pt>
                <c:pt idx="117">
                  <c:v>0.35564400000000002</c:v>
                </c:pt>
                <c:pt idx="118">
                  <c:v>0.36209999999999998</c:v>
                </c:pt>
                <c:pt idx="119">
                  <c:v>0.35555599999999998</c:v>
                </c:pt>
                <c:pt idx="120">
                  <c:v>81.754300000000001</c:v>
                </c:pt>
                <c:pt idx="121">
                  <c:v>152.089</c:v>
                </c:pt>
                <c:pt idx="122">
                  <c:v>152.91999999999999</c:v>
                </c:pt>
                <c:pt idx="123">
                  <c:v>153.94300000000001</c:v>
                </c:pt>
                <c:pt idx="124">
                  <c:v>154.97499999999999</c:v>
                </c:pt>
                <c:pt idx="125">
                  <c:v>156.648</c:v>
                </c:pt>
                <c:pt idx="126">
                  <c:v>157.40700000000001</c:v>
                </c:pt>
                <c:pt idx="127">
                  <c:v>157.93299999999999</c:v>
                </c:pt>
                <c:pt idx="128">
                  <c:v>157.81299999999999</c:v>
                </c:pt>
                <c:pt idx="129">
                  <c:v>157.55099999999999</c:v>
                </c:pt>
                <c:pt idx="130">
                  <c:v>156.46</c:v>
                </c:pt>
                <c:pt idx="131">
                  <c:v>156.61500000000001</c:v>
                </c:pt>
                <c:pt idx="132">
                  <c:v>157.119</c:v>
                </c:pt>
                <c:pt idx="133">
                  <c:v>159.005</c:v>
                </c:pt>
                <c:pt idx="134">
                  <c:v>160.28</c:v>
                </c:pt>
                <c:pt idx="135">
                  <c:v>162.00200000000001</c:v>
                </c:pt>
                <c:pt idx="136">
                  <c:v>162.59700000000001</c:v>
                </c:pt>
                <c:pt idx="137">
                  <c:v>162.911</c:v>
                </c:pt>
                <c:pt idx="138">
                  <c:v>161.92500000000001</c:v>
                </c:pt>
                <c:pt idx="139">
                  <c:v>161.68299999999999</c:v>
                </c:pt>
                <c:pt idx="140">
                  <c:v>161.886</c:v>
                </c:pt>
                <c:pt idx="141">
                  <c:v>162.43100000000001</c:v>
                </c:pt>
                <c:pt idx="142">
                  <c:v>163.01599999999999</c:v>
                </c:pt>
                <c:pt idx="143">
                  <c:v>163.57300000000001</c:v>
                </c:pt>
                <c:pt idx="144">
                  <c:v>164.00399999999999</c:v>
                </c:pt>
                <c:pt idx="145">
                  <c:v>163.22200000000001</c:v>
                </c:pt>
                <c:pt idx="146">
                  <c:v>161.79300000000001</c:v>
                </c:pt>
                <c:pt idx="147">
                  <c:v>160.52099999999999</c:v>
                </c:pt>
                <c:pt idx="148">
                  <c:v>159.59</c:v>
                </c:pt>
                <c:pt idx="149">
                  <c:v>158.959</c:v>
                </c:pt>
                <c:pt idx="150">
                  <c:v>158.727</c:v>
                </c:pt>
                <c:pt idx="151">
                  <c:v>160.11199999999999</c:v>
                </c:pt>
                <c:pt idx="152">
                  <c:v>161.32499999999999</c:v>
                </c:pt>
                <c:pt idx="153">
                  <c:v>162.84299999999999</c:v>
                </c:pt>
                <c:pt idx="154">
                  <c:v>163.785</c:v>
                </c:pt>
                <c:pt idx="155">
                  <c:v>165.29</c:v>
                </c:pt>
                <c:pt idx="156">
                  <c:v>165.708</c:v>
                </c:pt>
                <c:pt idx="157">
                  <c:v>166.31899999999999</c:v>
                </c:pt>
                <c:pt idx="158">
                  <c:v>166.178</c:v>
                </c:pt>
                <c:pt idx="159">
                  <c:v>165.50399999999999</c:v>
                </c:pt>
                <c:pt idx="160">
                  <c:v>164.745</c:v>
                </c:pt>
                <c:pt idx="161">
                  <c:v>163.78399999999999</c:v>
                </c:pt>
                <c:pt idx="162">
                  <c:v>161.85300000000001</c:v>
                </c:pt>
                <c:pt idx="163">
                  <c:v>160.553</c:v>
                </c:pt>
                <c:pt idx="164">
                  <c:v>159.839</c:v>
                </c:pt>
                <c:pt idx="165">
                  <c:v>158.84100000000001</c:v>
                </c:pt>
                <c:pt idx="166">
                  <c:v>157.898</c:v>
                </c:pt>
                <c:pt idx="167">
                  <c:v>158.31899999999999</c:v>
                </c:pt>
                <c:pt idx="168">
                  <c:v>159.08000000000001</c:v>
                </c:pt>
                <c:pt idx="169">
                  <c:v>160.13499999999999</c:v>
                </c:pt>
                <c:pt idx="170">
                  <c:v>161.69999999999999</c:v>
                </c:pt>
                <c:pt idx="171">
                  <c:v>163.71899999999999</c:v>
                </c:pt>
                <c:pt idx="172">
                  <c:v>165.232</c:v>
                </c:pt>
                <c:pt idx="173">
                  <c:v>166.37</c:v>
                </c:pt>
                <c:pt idx="174">
                  <c:v>167.10499999999999</c:v>
                </c:pt>
                <c:pt idx="175">
                  <c:v>167.089</c:v>
                </c:pt>
                <c:pt idx="176">
                  <c:v>167.11099999999999</c:v>
                </c:pt>
                <c:pt idx="177">
                  <c:v>166.55199999999999</c:v>
                </c:pt>
                <c:pt idx="178">
                  <c:v>164.971</c:v>
                </c:pt>
                <c:pt idx="179">
                  <c:v>163.55199999999999</c:v>
                </c:pt>
                <c:pt idx="180">
                  <c:v>162.32300000000001</c:v>
                </c:pt>
                <c:pt idx="181">
                  <c:v>160.78399999999999</c:v>
                </c:pt>
                <c:pt idx="182">
                  <c:v>159.56</c:v>
                </c:pt>
                <c:pt idx="183">
                  <c:v>160.10300000000001</c:v>
                </c:pt>
                <c:pt idx="184">
                  <c:v>161.26499999999999</c:v>
                </c:pt>
                <c:pt idx="185">
                  <c:v>162.589</c:v>
                </c:pt>
                <c:pt idx="186">
                  <c:v>163.98400000000001</c:v>
                </c:pt>
                <c:pt idx="187">
                  <c:v>165.364</c:v>
                </c:pt>
                <c:pt idx="188">
                  <c:v>165.79499999999999</c:v>
                </c:pt>
                <c:pt idx="189">
                  <c:v>165.74199999999999</c:v>
                </c:pt>
                <c:pt idx="190">
                  <c:v>165.75800000000001</c:v>
                </c:pt>
                <c:pt idx="191">
                  <c:v>165.70099999999999</c:v>
                </c:pt>
                <c:pt idx="192">
                  <c:v>166.12100000000001</c:v>
                </c:pt>
                <c:pt idx="193">
                  <c:v>166.18199999999999</c:v>
                </c:pt>
                <c:pt idx="194">
                  <c:v>164.98699999999999</c:v>
                </c:pt>
                <c:pt idx="195">
                  <c:v>164.03200000000001</c:v>
                </c:pt>
                <c:pt idx="196">
                  <c:v>162.881</c:v>
                </c:pt>
                <c:pt idx="197">
                  <c:v>161.45099999999999</c:v>
                </c:pt>
                <c:pt idx="198">
                  <c:v>160.221</c:v>
                </c:pt>
                <c:pt idx="199">
                  <c:v>160.38800000000001</c:v>
                </c:pt>
                <c:pt idx="200">
                  <c:v>160.006</c:v>
                </c:pt>
                <c:pt idx="201">
                  <c:v>160.376</c:v>
                </c:pt>
                <c:pt idx="202">
                  <c:v>160.67599999999999</c:v>
                </c:pt>
                <c:pt idx="203">
                  <c:v>161.57</c:v>
                </c:pt>
                <c:pt idx="204">
                  <c:v>162.32599999999999</c:v>
                </c:pt>
                <c:pt idx="205">
                  <c:v>163.95099999999999</c:v>
                </c:pt>
                <c:pt idx="206">
                  <c:v>165.03899999999999</c:v>
                </c:pt>
                <c:pt idx="207">
                  <c:v>166.17599999999999</c:v>
                </c:pt>
                <c:pt idx="208">
                  <c:v>166.59200000000001</c:v>
                </c:pt>
                <c:pt idx="209">
                  <c:v>166.898</c:v>
                </c:pt>
                <c:pt idx="210">
                  <c:v>165.81399999999999</c:v>
                </c:pt>
                <c:pt idx="211">
                  <c:v>165.16399999999999</c:v>
                </c:pt>
                <c:pt idx="212">
                  <c:v>164.28399999999999</c:v>
                </c:pt>
                <c:pt idx="213">
                  <c:v>164.19499999999999</c:v>
                </c:pt>
                <c:pt idx="214">
                  <c:v>163.94800000000001</c:v>
                </c:pt>
                <c:pt idx="215">
                  <c:v>165.15</c:v>
                </c:pt>
                <c:pt idx="216">
                  <c:v>166.05199999999999</c:v>
                </c:pt>
                <c:pt idx="217">
                  <c:v>167.14099999999999</c:v>
                </c:pt>
                <c:pt idx="218">
                  <c:v>167.328</c:v>
                </c:pt>
                <c:pt idx="219">
                  <c:v>167.51900000000001</c:v>
                </c:pt>
                <c:pt idx="220">
                  <c:v>166.53299999999999</c:v>
                </c:pt>
                <c:pt idx="221">
                  <c:v>165.63499999999999</c:v>
                </c:pt>
                <c:pt idx="222">
                  <c:v>165.101</c:v>
                </c:pt>
                <c:pt idx="223">
                  <c:v>165.059</c:v>
                </c:pt>
                <c:pt idx="224">
                  <c:v>164.904</c:v>
                </c:pt>
                <c:pt idx="225">
                  <c:v>165.34299999999999</c:v>
                </c:pt>
                <c:pt idx="226">
                  <c:v>165.46199999999999</c:v>
                </c:pt>
                <c:pt idx="227">
                  <c:v>164.97900000000001</c:v>
                </c:pt>
                <c:pt idx="228">
                  <c:v>164.661</c:v>
                </c:pt>
                <c:pt idx="229">
                  <c:v>164.477</c:v>
                </c:pt>
                <c:pt idx="230">
                  <c:v>164.41300000000001</c:v>
                </c:pt>
                <c:pt idx="231">
                  <c:v>164.23</c:v>
                </c:pt>
                <c:pt idx="232">
                  <c:v>165.05699999999999</c:v>
                </c:pt>
                <c:pt idx="233">
                  <c:v>165.74199999999999</c:v>
                </c:pt>
                <c:pt idx="234">
                  <c:v>166.614</c:v>
                </c:pt>
                <c:pt idx="235">
                  <c:v>167.399</c:v>
                </c:pt>
                <c:pt idx="236">
                  <c:v>167.94200000000001</c:v>
                </c:pt>
                <c:pt idx="237">
                  <c:v>167.71700000000001</c:v>
                </c:pt>
                <c:pt idx="238">
                  <c:v>167.346</c:v>
                </c:pt>
                <c:pt idx="239">
                  <c:v>166.86</c:v>
                </c:pt>
                <c:pt idx="240">
                  <c:v>166.49700000000001</c:v>
                </c:pt>
                <c:pt idx="241">
                  <c:v>166.98099999999999</c:v>
                </c:pt>
                <c:pt idx="242">
                  <c:v>167.69499999999999</c:v>
                </c:pt>
                <c:pt idx="243">
                  <c:v>168.161</c:v>
                </c:pt>
                <c:pt idx="244">
                  <c:v>168.72200000000001</c:v>
                </c:pt>
                <c:pt idx="245">
                  <c:v>168.73</c:v>
                </c:pt>
                <c:pt idx="246">
                  <c:v>168.767</c:v>
                </c:pt>
                <c:pt idx="247">
                  <c:v>167.85599999999999</c:v>
                </c:pt>
                <c:pt idx="248">
                  <c:v>167.96700000000001</c:v>
                </c:pt>
                <c:pt idx="249">
                  <c:v>167.411</c:v>
                </c:pt>
                <c:pt idx="250">
                  <c:v>167.63</c:v>
                </c:pt>
                <c:pt idx="251">
                  <c:v>167.15700000000001</c:v>
                </c:pt>
                <c:pt idx="252">
                  <c:v>167.517</c:v>
                </c:pt>
                <c:pt idx="253">
                  <c:v>166.387</c:v>
                </c:pt>
                <c:pt idx="254">
                  <c:v>166.316</c:v>
                </c:pt>
                <c:pt idx="255">
                  <c:v>165.47800000000001</c:v>
                </c:pt>
                <c:pt idx="256">
                  <c:v>165.38499999999999</c:v>
                </c:pt>
                <c:pt idx="257">
                  <c:v>165.10499999999999</c:v>
                </c:pt>
                <c:pt idx="258">
                  <c:v>165.417</c:v>
                </c:pt>
                <c:pt idx="259">
                  <c:v>165.625</c:v>
                </c:pt>
                <c:pt idx="260">
                  <c:v>166.18700000000001</c:v>
                </c:pt>
                <c:pt idx="261">
                  <c:v>166.31899999999999</c:v>
                </c:pt>
                <c:pt idx="262">
                  <c:v>166.77199999999999</c:v>
                </c:pt>
                <c:pt idx="263">
                  <c:v>167.70599999999999</c:v>
                </c:pt>
                <c:pt idx="264">
                  <c:v>167.929</c:v>
                </c:pt>
                <c:pt idx="265">
                  <c:v>167.68899999999999</c:v>
                </c:pt>
                <c:pt idx="266">
                  <c:v>167.25399999999999</c:v>
                </c:pt>
                <c:pt idx="267">
                  <c:v>166.39699999999999</c:v>
                </c:pt>
                <c:pt idx="268">
                  <c:v>164.91900000000001</c:v>
                </c:pt>
                <c:pt idx="269">
                  <c:v>163.86199999999999</c:v>
                </c:pt>
                <c:pt idx="270">
                  <c:v>164.01</c:v>
                </c:pt>
                <c:pt idx="271">
                  <c:v>164.09800000000001</c:v>
                </c:pt>
                <c:pt idx="272">
                  <c:v>164.31299999999999</c:v>
                </c:pt>
                <c:pt idx="273">
                  <c:v>165.624</c:v>
                </c:pt>
                <c:pt idx="274">
                  <c:v>166.18</c:v>
                </c:pt>
                <c:pt idx="275">
                  <c:v>165.87299999999999</c:v>
                </c:pt>
                <c:pt idx="276">
                  <c:v>166.04400000000001</c:v>
                </c:pt>
                <c:pt idx="277">
                  <c:v>166.51599999999999</c:v>
                </c:pt>
                <c:pt idx="278">
                  <c:v>165.941</c:v>
                </c:pt>
                <c:pt idx="279">
                  <c:v>166.18899999999999</c:v>
                </c:pt>
                <c:pt idx="280">
                  <c:v>166.845</c:v>
                </c:pt>
                <c:pt idx="281">
                  <c:v>167.02500000000001</c:v>
                </c:pt>
                <c:pt idx="282">
                  <c:v>166.89599999999999</c:v>
                </c:pt>
                <c:pt idx="283">
                  <c:v>167.16900000000001</c:v>
                </c:pt>
                <c:pt idx="284">
                  <c:v>167.02</c:v>
                </c:pt>
                <c:pt idx="285">
                  <c:v>166.345</c:v>
                </c:pt>
                <c:pt idx="286">
                  <c:v>166.52600000000001</c:v>
                </c:pt>
                <c:pt idx="287">
                  <c:v>166.71799999999999</c:v>
                </c:pt>
                <c:pt idx="288">
                  <c:v>166.625</c:v>
                </c:pt>
                <c:pt idx="289">
                  <c:v>166.739</c:v>
                </c:pt>
                <c:pt idx="290">
                  <c:v>166.73599999999999</c:v>
                </c:pt>
                <c:pt idx="291">
                  <c:v>166.096</c:v>
                </c:pt>
                <c:pt idx="292">
                  <c:v>165.827</c:v>
                </c:pt>
                <c:pt idx="293">
                  <c:v>165.649</c:v>
                </c:pt>
                <c:pt idx="294">
                  <c:v>165.702</c:v>
                </c:pt>
                <c:pt idx="295">
                  <c:v>166.017</c:v>
                </c:pt>
                <c:pt idx="296">
                  <c:v>166.51499999999999</c:v>
                </c:pt>
                <c:pt idx="297">
                  <c:v>166.45500000000001</c:v>
                </c:pt>
                <c:pt idx="298">
                  <c:v>166.791</c:v>
                </c:pt>
                <c:pt idx="299">
                  <c:v>166.572</c:v>
                </c:pt>
                <c:pt idx="300">
                  <c:v>166.07499999999999</c:v>
                </c:pt>
                <c:pt idx="301">
                  <c:v>165.59899999999999</c:v>
                </c:pt>
                <c:pt idx="302">
                  <c:v>165.89400000000001</c:v>
                </c:pt>
                <c:pt idx="303">
                  <c:v>165.30600000000001</c:v>
                </c:pt>
                <c:pt idx="304">
                  <c:v>165.46</c:v>
                </c:pt>
                <c:pt idx="305">
                  <c:v>166.08600000000001</c:v>
                </c:pt>
                <c:pt idx="306">
                  <c:v>166.036</c:v>
                </c:pt>
                <c:pt idx="307">
                  <c:v>165.286</c:v>
                </c:pt>
                <c:pt idx="308">
                  <c:v>165.71100000000001</c:v>
                </c:pt>
                <c:pt idx="309">
                  <c:v>165.44399999999999</c:v>
                </c:pt>
                <c:pt idx="310">
                  <c:v>165.44399999999999</c:v>
                </c:pt>
                <c:pt idx="311">
                  <c:v>166.18700000000001</c:v>
                </c:pt>
                <c:pt idx="312">
                  <c:v>167.18299999999999</c:v>
                </c:pt>
                <c:pt idx="313">
                  <c:v>167.489</c:v>
                </c:pt>
                <c:pt idx="314">
                  <c:v>168.45400000000001</c:v>
                </c:pt>
                <c:pt idx="315">
                  <c:v>168.94900000000001</c:v>
                </c:pt>
                <c:pt idx="316">
                  <c:v>169.214</c:v>
                </c:pt>
                <c:pt idx="317">
                  <c:v>169.61699999999999</c:v>
                </c:pt>
                <c:pt idx="318">
                  <c:v>170.41</c:v>
                </c:pt>
                <c:pt idx="319">
                  <c:v>170.274</c:v>
                </c:pt>
                <c:pt idx="320">
                  <c:v>170.04599999999999</c:v>
                </c:pt>
                <c:pt idx="321">
                  <c:v>170.214</c:v>
                </c:pt>
                <c:pt idx="322">
                  <c:v>169.65299999999999</c:v>
                </c:pt>
                <c:pt idx="323">
                  <c:v>168.64</c:v>
                </c:pt>
                <c:pt idx="324">
                  <c:v>168.43799999999999</c:v>
                </c:pt>
                <c:pt idx="325">
                  <c:v>168.596</c:v>
                </c:pt>
                <c:pt idx="326">
                  <c:v>167.89500000000001</c:v>
                </c:pt>
                <c:pt idx="327">
                  <c:v>167.92699999999999</c:v>
                </c:pt>
                <c:pt idx="328">
                  <c:v>167.465</c:v>
                </c:pt>
                <c:pt idx="329">
                  <c:v>166.90700000000001</c:v>
                </c:pt>
                <c:pt idx="330">
                  <c:v>166.12200000000001</c:v>
                </c:pt>
                <c:pt idx="331">
                  <c:v>166.31800000000001</c:v>
                </c:pt>
                <c:pt idx="332">
                  <c:v>166.21199999999999</c:v>
                </c:pt>
                <c:pt idx="333">
                  <c:v>167.06399999999999</c:v>
                </c:pt>
                <c:pt idx="334">
                  <c:v>167.73</c:v>
                </c:pt>
                <c:pt idx="335">
                  <c:v>168.04599999999999</c:v>
                </c:pt>
                <c:pt idx="336">
                  <c:v>167.255</c:v>
                </c:pt>
                <c:pt idx="337">
                  <c:v>167.03100000000001</c:v>
                </c:pt>
                <c:pt idx="338">
                  <c:v>166.34200000000001</c:v>
                </c:pt>
                <c:pt idx="339">
                  <c:v>165.572</c:v>
                </c:pt>
                <c:pt idx="340">
                  <c:v>165.4</c:v>
                </c:pt>
                <c:pt idx="341">
                  <c:v>166.303</c:v>
                </c:pt>
                <c:pt idx="342">
                  <c:v>166.56299999999999</c:v>
                </c:pt>
                <c:pt idx="343">
                  <c:v>167.095</c:v>
                </c:pt>
                <c:pt idx="344">
                  <c:v>168.02699999999999</c:v>
                </c:pt>
                <c:pt idx="345">
                  <c:v>168.529</c:v>
                </c:pt>
                <c:pt idx="346">
                  <c:v>168.39599999999999</c:v>
                </c:pt>
                <c:pt idx="347">
                  <c:v>168.036</c:v>
                </c:pt>
                <c:pt idx="348">
                  <c:v>167.61699999999999</c:v>
                </c:pt>
                <c:pt idx="349">
                  <c:v>166.41300000000001</c:v>
                </c:pt>
                <c:pt idx="350">
                  <c:v>165.904</c:v>
                </c:pt>
                <c:pt idx="351">
                  <c:v>165.74</c:v>
                </c:pt>
                <c:pt idx="352">
                  <c:v>166.565</c:v>
                </c:pt>
                <c:pt idx="353">
                  <c:v>167.01900000000001</c:v>
                </c:pt>
                <c:pt idx="354">
                  <c:v>168.53800000000001</c:v>
                </c:pt>
                <c:pt idx="355">
                  <c:v>169.28299999999999</c:v>
                </c:pt>
                <c:pt idx="356">
                  <c:v>169.714</c:v>
                </c:pt>
                <c:pt idx="357">
                  <c:v>169.32400000000001</c:v>
                </c:pt>
                <c:pt idx="358">
                  <c:v>169.863</c:v>
                </c:pt>
                <c:pt idx="359">
                  <c:v>169.83</c:v>
                </c:pt>
                <c:pt idx="360">
                  <c:v>170.15</c:v>
                </c:pt>
                <c:pt idx="361">
                  <c:v>170.928</c:v>
                </c:pt>
                <c:pt idx="362">
                  <c:v>171.989</c:v>
                </c:pt>
                <c:pt idx="363">
                  <c:v>172.00399999999999</c:v>
                </c:pt>
                <c:pt idx="364">
                  <c:v>171.548</c:v>
                </c:pt>
                <c:pt idx="365">
                  <c:v>171.43100000000001</c:v>
                </c:pt>
                <c:pt idx="366">
                  <c:v>170.136</c:v>
                </c:pt>
                <c:pt idx="367">
                  <c:v>169.404</c:v>
                </c:pt>
                <c:pt idx="368">
                  <c:v>169.035</c:v>
                </c:pt>
                <c:pt idx="369">
                  <c:v>169.41300000000001</c:v>
                </c:pt>
                <c:pt idx="370">
                  <c:v>169.56100000000001</c:v>
                </c:pt>
                <c:pt idx="371">
                  <c:v>170.65700000000001</c:v>
                </c:pt>
                <c:pt idx="372">
                  <c:v>170.922</c:v>
                </c:pt>
                <c:pt idx="373">
                  <c:v>171.048</c:v>
                </c:pt>
                <c:pt idx="374">
                  <c:v>170.85599999999999</c:v>
                </c:pt>
                <c:pt idx="375">
                  <c:v>170.45099999999999</c:v>
                </c:pt>
                <c:pt idx="376">
                  <c:v>169.81700000000001</c:v>
                </c:pt>
                <c:pt idx="377">
                  <c:v>169.578</c:v>
                </c:pt>
                <c:pt idx="378">
                  <c:v>169.57300000000001</c:v>
                </c:pt>
                <c:pt idx="379">
                  <c:v>169.435</c:v>
                </c:pt>
                <c:pt idx="380">
                  <c:v>169.22900000000001</c:v>
                </c:pt>
                <c:pt idx="381">
                  <c:v>169.63900000000001</c:v>
                </c:pt>
                <c:pt idx="382">
                  <c:v>169.11600000000001</c:v>
                </c:pt>
                <c:pt idx="383">
                  <c:v>168.81399999999999</c:v>
                </c:pt>
                <c:pt idx="384">
                  <c:v>168.227</c:v>
                </c:pt>
                <c:pt idx="385">
                  <c:v>168.298</c:v>
                </c:pt>
                <c:pt idx="386">
                  <c:v>167.626</c:v>
                </c:pt>
                <c:pt idx="387">
                  <c:v>168.703</c:v>
                </c:pt>
                <c:pt idx="388">
                  <c:v>169.58600000000001</c:v>
                </c:pt>
                <c:pt idx="389">
                  <c:v>171.024</c:v>
                </c:pt>
                <c:pt idx="390">
                  <c:v>171.41300000000001</c:v>
                </c:pt>
                <c:pt idx="391">
                  <c:v>171.98500000000001</c:v>
                </c:pt>
                <c:pt idx="392">
                  <c:v>170.559</c:v>
                </c:pt>
                <c:pt idx="393">
                  <c:v>169.14599999999999</c:v>
                </c:pt>
                <c:pt idx="394">
                  <c:v>168.09800000000001</c:v>
                </c:pt>
                <c:pt idx="395">
                  <c:v>167.62200000000001</c:v>
                </c:pt>
                <c:pt idx="396">
                  <c:v>167.22300000000001</c:v>
                </c:pt>
                <c:pt idx="397">
                  <c:v>168.24100000000001</c:v>
                </c:pt>
                <c:pt idx="398">
                  <c:v>168.98699999999999</c:v>
                </c:pt>
                <c:pt idx="399">
                  <c:v>168.62899999999999</c:v>
                </c:pt>
                <c:pt idx="400">
                  <c:v>168.375</c:v>
                </c:pt>
                <c:pt idx="401">
                  <c:v>167.97399999999999</c:v>
                </c:pt>
                <c:pt idx="402">
                  <c:v>167.14599999999999</c:v>
                </c:pt>
                <c:pt idx="403">
                  <c:v>166.05099999999999</c:v>
                </c:pt>
                <c:pt idx="404">
                  <c:v>165.86600000000001</c:v>
                </c:pt>
                <c:pt idx="405">
                  <c:v>165.77600000000001</c:v>
                </c:pt>
                <c:pt idx="406">
                  <c:v>165.995</c:v>
                </c:pt>
                <c:pt idx="407">
                  <c:v>166.892</c:v>
                </c:pt>
                <c:pt idx="408">
                  <c:v>168.339</c:v>
                </c:pt>
                <c:pt idx="409">
                  <c:v>170.017</c:v>
                </c:pt>
                <c:pt idx="410">
                  <c:v>171.12799999999999</c:v>
                </c:pt>
                <c:pt idx="411">
                  <c:v>171.98699999999999</c:v>
                </c:pt>
                <c:pt idx="412">
                  <c:v>171.922</c:v>
                </c:pt>
                <c:pt idx="413">
                  <c:v>171.87100000000001</c:v>
                </c:pt>
                <c:pt idx="414">
                  <c:v>171.44300000000001</c:v>
                </c:pt>
                <c:pt idx="415">
                  <c:v>171.13499999999999</c:v>
                </c:pt>
                <c:pt idx="416">
                  <c:v>171.06200000000001</c:v>
                </c:pt>
                <c:pt idx="417">
                  <c:v>171.08799999999999</c:v>
                </c:pt>
                <c:pt idx="418">
                  <c:v>170.916</c:v>
                </c:pt>
                <c:pt idx="419">
                  <c:v>170.32300000000001</c:v>
                </c:pt>
                <c:pt idx="420">
                  <c:v>170.26900000000001</c:v>
                </c:pt>
                <c:pt idx="421">
                  <c:v>169.578</c:v>
                </c:pt>
                <c:pt idx="422">
                  <c:v>168.78100000000001</c:v>
                </c:pt>
                <c:pt idx="423">
                  <c:v>167.85599999999999</c:v>
                </c:pt>
                <c:pt idx="424">
                  <c:v>167.35</c:v>
                </c:pt>
                <c:pt idx="425">
                  <c:v>166.345</c:v>
                </c:pt>
                <c:pt idx="426">
                  <c:v>165.798</c:v>
                </c:pt>
                <c:pt idx="427">
                  <c:v>165.89599999999999</c:v>
                </c:pt>
                <c:pt idx="428">
                  <c:v>166.87200000000001</c:v>
                </c:pt>
                <c:pt idx="429">
                  <c:v>167.209</c:v>
                </c:pt>
                <c:pt idx="430">
                  <c:v>168.53399999999999</c:v>
                </c:pt>
                <c:pt idx="431">
                  <c:v>169.70400000000001</c:v>
                </c:pt>
                <c:pt idx="432">
                  <c:v>170.5</c:v>
                </c:pt>
                <c:pt idx="433">
                  <c:v>170.315</c:v>
                </c:pt>
                <c:pt idx="434">
                  <c:v>170.70400000000001</c:v>
                </c:pt>
                <c:pt idx="435">
                  <c:v>169.977</c:v>
                </c:pt>
                <c:pt idx="436">
                  <c:v>170.56700000000001</c:v>
                </c:pt>
                <c:pt idx="437">
                  <c:v>170.827</c:v>
                </c:pt>
                <c:pt idx="438">
                  <c:v>171.66200000000001</c:v>
                </c:pt>
                <c:pt idx="439">
                  <c:v>172.16900000000001</c:v>
                </c:pt>
                <c:pt idx="440">
                  <c:v>173.10300000000001</c:v>
                </c:pt>
                <c:pt idx="441">
                  <c:v>171.43299999999999</c:v>
                </c:pt>
                <c:pt idx="442">
                  <c:v>169.79900000000001</c:v>
                </c:pt>
                <c:pt idx="443">
                  <c:v>168.07599999999999</c:v>
                </c:pt>
                <c:pt idx="444">
                  <c:v>167.22900000000001</c:v>
                </c:pt>
                <c:pt idx="445">
                  <c:v>166.108</c:v>
                </c:pt>
                <c:pt idx="446">
                  <c:v>167.208</c:v>
                </c:pt>
                <c:pt idx="447">
                  <c:v>168.51900000000001</c:v>
                </c:pt>
                <c:pt idx="448">
                  <c:v>169.43600000000001</c:v>
                </c:pt>
                <c:pt idx="449">
                  <c:v>169.434</c:v>
                </c:pt>
                <c:pt idx="450">
                  <c:v>169.452</c:v>
                </c:pt>
                <c:pt idx="451">
                  <c:v>168.4</c:v>
                </c:pt>
                <c:pt idx="452">
                  <c:v>167.69</c:v>
                </c:pt>
                <c:pt idx="453">
                  <c:v>166.827</c:v>
                </c:pt>
                <c:pt idx="454">
                  <c:v>166.15600000000001</c:v>
                </c:pt>
                <c:pt idx="455">
                  <c:v>166.05</c:v>
                </c:pt>
                <c:pt idx="456">
                  <c:v>165.89400000000001</c:v>
                </c:pt>
                <c:pt idx="457">
                  <c:v>165.767</c:v>
                </c:pt>
                <c:pt idx="458">
                  <c:v>166.13800000000001</c:v>
                </c:pt>
                <c:pt idx="459">
                  <c:v>167.12</c:v>
                </c:pt>
                <c:pt idx="460">
                  <c:v>167.643</c:v>
                </c:pt>
                <c:pt idx="461">
                  <c:v>168.49799999999999</c:v>
                </c:pt>
                <c:pt idx="462">
                  <c:v>169.65100000000001</c:v>
                </c:pt>
                <c:pt idx="463">
                  <c:v>170.24600000000001</c:v>
                </c:pt>
                <c:pt idx="464">
                  <c:v>170.16300000000001</c:v>
                </c:pt>
                <c:pt idx="465">
                  <c:v>169.98599999999999</c:v>
                </c:pt>
                <c:pt idx="466">
                  <c:v>169.72900000000001</c:v>
                </c:pt>
                <c:pt idx="467">
                  <c:v>168.55199999999999</c:v>
                </c:pt>
                <c:pt idx="468">
                  <c:v>168.245</c:v>
                </c:pt>
                <c:pt idx="469">
                  <c:v>168.39699999999999</c:v>
                </c:pt>
                <c:pt idx="470">
                  <c:v>168.608</c:v>
                </c:pt>
                <c:pt idx="471">
                  <c:v>168.89</c:v>
                </c:pt>
                <c:pt idx="472">
                  <c:v>169.89500000000001</c:v>
                </c:pt>
                <c:pt idx="473">
                  <c:v>170.726</c:v>
                </c:pt>
                <c:pt idx="474">
                  <c:v>171.499</c:v>
                </c:pt>
                <c:pt idx="475">
                  <c:v>172.33799999999999</c:v>
                </c:pt>
                <c:pt idx="476">
                  <c:v>172.97</c:v>
                </c:pt>
                <c:pt idx="477">
                  <c:v>172.833</c:v>
                </c:pt>
                <c:pt idx="478">
                  <c:v>172.06</c:v>
                </c:pt>
                <c:pt idx="479">
                  <c:v>170.643</c:v>
                </c:pt>
                <c:pt idx="480">
                  <c:v>169.55500000000001</c:v>
                </c:pt>
                <c:pt idx="481">
                  <c:v>168.685</c:v>
                </c:pt>
                <c:pt idx="482">
                  <c:v>168.316</c:v>
                </c:pt>
                <c:pt idx="483">
                  <c:v>168.81399999999999</c:v>
                </c:pt>
                <c:pt idx="484">
                  <c:v>169.66900000000001</c:v>
                </c:pt>
                <c:pt idx="485">
                  <c:v>169.93700000000001</c:v>
                </c:pt>
                <c:pt idx="486">
                  <c:v>169.916</c:v>
                </c:pt>
                <c:pt idx="487">
                  <c:v>169.73699999999999</c:v>
                </c:pt>
                <c:pt idx="488">
                  <c:v>169.142</c:v>
                </c:pt>
                <c:pt idx="489">
                  <c:v>168.352</c:v>
                </c:pt>
                <c:pt idx="490">
                  <c:v>167.91200000000001</c:v>
                </c:pt>
                <c:pt idx="491">
                  <c:v>168.00899999999999</c:v>
                </c:pt>
                <c:pt idx="492">
                  <c:v>168.20599999999999</c:v>
                </c:pt>
                <c:pt idx="493">
                  <c:v>168.084</c:v>
                </c:pt>
                <c:pt idx="494">
                  <c:v>168.43199999999999</c:v>
                </c:pt>
                <c:pt idx="495">
                  <c:v>168.68199999999999</c:v>
                </c:pt>
                <c:pt idx="496">
                  <c:v>168.196</c:v>
                </c:pt>
                <c:pt idx="497">
                  <c:v>167.69200000000001</c:v>
                </c:pt>
                <c:pt idx="498">
                  <c:v>167.84200000000001</c:v>
                </c:pt>
                <c:pt idx="499">
                  <c:v>167.57900000000001</c:v>
                </c:pt>
                <c:pt idx="500">
                  <c:v>168.19399999999999</c:v>
                </c:pt>
                <c:pt idx="501">
                  <c:v>169.24799999999999</c:v>
                </c:pt>
                <c:pt idx="502">
                  <c:v>170.17599999999999</c:v>
                </c:pt>
                <c:pt idx="503">
                  <c:v>170.512</c:v>
                </c:pt>
                <c:pt idx="504">
                  <c:v>171.226</c:v>
                </c:pt>
                <c:pt idx="505">
                  <c:v>170.739</c:v>
                </c:pt>
                <c:pt idx="506">
                  <c:v>169.81399999999999</c:v>
                </c:pt>
                <c:pt idx="507">
                  <c:v>169.48500000000001</c:v>
                </c:pt>
                <c:pt idx="508">
                  <c:v>169.45599999999999</c:v>
                </c:pt>
                <c:pt idx="509">
                  <c:v>168.9</c:v>
                </c:pt>
                <c:pt idx="510">
                  <c:v>169.24100000000001</c:v>
                </c:pt>
                <c:pt idx="511">
                  <c:v>170.1</c:v>
                </c:pt>
                <c:pt idx="512">
                  <c:v>170.00200000000001</c:v>
                </c:pt>
                <c:pt idx="513">
                  <c:v>169.49700000000001</c:v>
                </c:pt>
                <c:pt idx="514">
                  <c:v>169.274</c:v>
                </c:pt>
                <c:pt idx="515">
                  <c:v>168.12899999999999</c:v>
                </c:pt>
                <c:pt idx="516">
                  <c:v>167.45500000000001</c:v>
                </c:pt>
                <c:pt idx="517">
                  <c:v>167.28299999999999</c:v>
                </c:pt>
                <c:pt idx="518">
                  <c:v>167.58799999999999</c:v>
                </c:pt>
                <c:pt idx="519">
                  <c:v>168.26499999999999</c:v>
                </c:pt>
                <c:pt idx="520">
                  <c:v>169.708</c:v>
                </c:pt>
                <c:pt idx="521">
                  <c:v>170.22200000000001</c:v>
                </c:pt>
                <c:pt idx="522">
                  <c:v>170.52199999999999</c:v>
                </c:pt>
                <c:pt idx="523">
                  <c:v>170.26599999999999</c:v>
                </c:pt>
                <c:pt idx="524">
                  <c:v>169.285</c:v>
                </c:pt>
                <c:pt idx="525">
                  <c:v>167.429</c:v>
                </c:pt>
                <c:pt idx="526">
                  <c:v>165.715</c:v>
                </c:pt>
                <c:pt idx="527">
                  <c:v>164.37700000000001</c:v>
                </c:pt>
                <c:pt idx="528">
                  <c:v>163.45699999999999</c:v>
                </c:pt>
                <c:pt idx="529">
                  <c:v>163.54900000000001</c:v>
                </c:pt>
                <c:pt idx="530">
                  <c:v>164.83799999999999</c:v>
                </c:pt>
                <c:pt idx="531">
                  <c:v>166.43</c:v>
                </c:pt>
                <c:pt idx="532">
                  <c:v>168.16200000000001</c:v>
                </c:pt>
                <c:pt idx="533">
                  <c:v>169.61</c:v>
                </c:pt>
                <c:pt idx="534">
                  <c:v>170.11600000000001</c:v>
                </c:pt>
                <c:pt idx="535">
                  <c:v>169.44499999999999</c:v>
                </c:pt>
                <c:pt idx="536">
                  <c:v>168.99700000000001</c:v>
                </c:pt>
                <c:pt idx="537">
                  <c:v>168.19399999999999</c:v>
                </c:pt>
                <c:pt idx="538">
                  <c:v>168.4</c:v>
                </c:pt>
                <c:pt idx="539">
                  <c:v>168.51900000000001</c:v>
                </c:pt>
                <c:pt idx="540">
                  <c:v>169.203</c:v>
                </c:pt>
                <c:pt idx="541">
                  <c:v>169.57400000000001</c:v>
                </c:pt>
                <c:pt idx="542">
                  <c:v>169.77199999999999</c:v>
                </c:pt>
                <c:pt idx="543">
                  <c:v>169.21700000000001</c:v>
                </c:pt>
                <c:pt idx="544">
                  <c:v>169.679</c:v>
                </c:pt>
                <c:pt idx="545">
                  <c:v>169.76599999999999</c:v>
                </c:pt>
                <c:pt idx="546">
                  <c:v>169.63499999999999</c:v>
                </c:pt>
                <c:pt idx="547">
                  <c:v>169.71299999999999</c:v>
                </c:pt>
                <c:pt idx="548">
                  <c:v>168.76599999999999</c:v>
                </c:pt>
                <c:pt idx="549">
                  <c:v>167.828</c:v>
                </c:pt>
                <c:pt idx="550">
                  <c:v>167.517</c:v>
                </c:pt>
                <c:pt idx="551">
                  <c:v>167.619</c:v>
                </c:pt>
                <c:pt idx="552">
                  <c:v>167.81899999999999</c:v>
                </c:pt>
                <c:pt idx="553">
                  <c:v>169.654</c:v>
                </c:pt>
                <c:pt idx="554">
                  <c:v>169.68700000000001</c:v>
                </c:pt>
                <c:pt idx="555">
                  <c:v>169.27600000000001</c:v>
                </c:pt>
                <c:pt idx="556">
                  <c:v>168.37899999999999</c:v>
                </c:pt>
                <c:pt idx="557">
                  <c:v>167.15799999999999</c:v>
                </c:pt>
                <c:pt idx="558">
                  <c:v>165.047</c:v>
                </c:pt>
                <c:pt idx="559">
                  <c:v>164.39699999999999</c:v>
                </c:pt>
                <c:pt idx="560">
                  <c:v>163.79300000000001</c:v>
                </c:pt>
                <c:pt idx="561">
                  <c:v>163.73099999999999</c:v>
                </c:pt>
                <c:pt idx="562">
                  <c:v>163.84899999999999</c:v>
                </c:pt>
                <c:pt idx="563">
                  <c:v>164.23099999999999</c:v>
                </c:pt>
                <c:pt idx="564">
                  <c:v>164.94800000000001</c:v>
                </c:pt>
                <c:pt idx="565">
                  <c:v>165.46</c:v>
                </c:pt>
                <c:pt idx="566">
                  <c:v>165.75399999999999</c:v>
                </c:pt>
                <c:pt idx="567">
                  <c:v>166.286</c:v>
                </c:pt>
                <c:pt idx="568">
                  <c:v>167.196</c:v>
                </c:pt>
                <c:pt idx="569">
                  <c:v>166.91399999999999</c:v>
                </c:pt>
                <c:pt idx="570">
                  <c:v>167.63399999999999</c:v>
                </c:pt>
                <c:pt idx="571">
                  <c:v>168.696</c:v>
                </c:pt>
                <c:pt idx="572">
                  <c:v>169.56899999999999</c:v>
                </c:pt>
                <c:pt idx="573">
                  <c:v>170.36500000000001</c:v>
                </c:pt>
                <c:pt idx="574">
                  <c:v>172.17400000000001</c:v>
                </c:pt>
                <c:pt idx="575">
                  <c:v>172.63900000000001</c:v>
                </c:pt>
                <c:pt idx="576">
                  <c:v>172.13900000000001</c:v>
                </c:pt>
                <c:pt idx="577">
                  <c:v>171.589</c:v>
                </c:pt>
                <c:pt idx="578">
                  <c:v>169.893</c:v>
                </c:pt>
                <c:pt idx="579">
                  <c:v>167.71700000000001</c:v>
                </c:pt>
                <c:pt idx="580">
                  <c:v>166.39400000000001</c:v>
                </c:pt>
                <c:pt idx="581">
                  <c:v>165.77099999999999</c:v>
                </c:pt>
                <c:pt idx="582">
                  <c:v>165.04900000000001</c:v>
                </c:pt>
                <c:pt idx="583">
                  <c:v>165.86699999999999</c:v>
                </c:pt>
                <c:pt idx="584">
                  <c:v>166.684</c:v>
                </c:pt>
                <c:pt idx="585">
                  <c:v>167.34100000000001</c:v>
                </c:pt>
                <c:pt idx="586">
                  <c:v>168.29900000000001</c:v>
                </c:pt>
                <c:pt idx="587">
                  <c:v>169.90799999999999</c:v>
                </c:pt>
                <c:pt idx="588">
                  <c:v>170.667</c:v>
                </c:pt>
                <c:pt idx="589">
                  <c:v>171.52</c:v>
                </c:pt>
                <c:pt idx="590">
                  <c:v>172.441</c:v>
                </c:pt>
                <c:pt idx="591">
                  <c:v>172.63300000000001</c:v>
                </c:pt>
                <c:pt idx="592">
                  <c:v>171.411</c:v>
                </c:pt>
                <c:pt idx="593">
                  <c:v>171.05</c:v>
                </c:pt>
                <c:pt idx="594">
                  <c:v>170.86199999999999</c:v>
                </c:pt>
                <c:pt idx="595">
                  <c:v>170.48</c:v>
                </c:pt>
                <c:pt idx="596">
                  <c:v>171.31299999999999</c:v>
                </c:pt>
                <c:pt idx="597">
                  <c:v>172.89</c:v>
                </c:pt>
                <c:pt idx="598">
                  <c:v>172.87700000000001</c:v>
                </c:pt>
                <c:pt idx="599">
                  <c:v>172.59700000000001</c:v>
                </c:pt>
                <c:pt idx="600">
                  <c:v>172.30199999999999</c:v>
                </c:pt>
                <c:pt idx="601">
                  <c:v>170.55</c:v>
                </c:pt>
                <c:pt idx="602">
                  <c:v>169.453</c:v>
                </c:pt>
                <c:pt idx="603">
                  <c:v>169.71299999999999</c:v>
                </c:pt>
                <c:pt idx="604">
                  <c:v>169.96</c:v>
                </c:pt>
                <c:pt idx="605">
                  <c:v>170.06899999999999</c:v>
                </c:pt>
                <c:pt idx="606">
                  <c:v>170.78</c:v>
                </c:pt>
                <c:pt idx="607">
                  <c:v>170.77699999999999</c:v>
                </c:pt>
                <c:pt idx="608">
                  <c:v>170.24299999999999</c:v>
                </c:pt>
                <c:pt idx="609">
                  <c:v>169.81700000000001</c:v>
                </c:pt>
                <c:pt idx="610">
                  <c:v>170.084</c:v>
                </c:pt>
                <c:pt idx="611">
                  <c:v>170.75899999999999</c:v>
                </c:pt>
                <c:pt idx="612">
                  <c:v>171.74799999999999</c:v>
                </c:pt>
                <c:pt idx="613">
                  <c:v>172.29499999999999</c:v>
                </c:pt>
                <c:pt idx="614">
                  <c:v>172.667</c:v>
                </c:pt>
                <c:pt idx="615">
                  <c:v>172.286</c:v>
                </c:pt>
                <c:pt idx="616">
                  <c:v>171.18100000000001</c:v>
                </c:pt>
                <c:pt idx="617">
                  <c:v>169.56800000000001</c:v>
                </c:pt>
                <c:pt idx="618">
                  <c:v>168.964</c:v>
                </c:pt>
                <c:pt idx="619">
                  <c:v>168.46199999999999</c:v>
                </c:pt>
                <c:pt idx="620">
                  <c:v>168.00700000000001</c:v>
                </c:pt>
                <c:pt idx="621">
                  <c:v>167.80500000000001</c:v>
                </c:pt>
                <c:pt idx="622">
                  <c:v>167.971</c:v>
                </c:pt>
                <c:pt idx="623">
                  <c:v>167.62700000000001</c:v>
                </c:pt>
                <c:pt idx="624">
                  <c:v>168.07499999999999</c:v>
                </c:pt>
                <c:pt idx="625">
                  <c:v>168.20099999999999</c:v>
                </c:pt>
                <c:pt idx="626">
                  <c:v>168.309</c:v>
                </c:pt>
                <c:pt idx="627">
                  <c:v>168.441</c:v>
                </c:pt>
                <c:pt idx="628">
                  <c:v>168.07300000000001</c:v>
                </c:pt>
                <c:pt idx="629">
                  <c:v>167.15199999999999</c:v>
                </c:pt>
                <c:pt idx="630">
                  <c:v>167.465</c:v>
                </c:pt>
                <c:pt idx="631">
                  <c:v>167.45400000000001</c:v>
                </c:pt>
                <c:pt idx="632">
                  <c:v>167.11099999999999</c:v>
                </c:pt>
                <c:pt idx="633">
                  <c:v>167.84200000000001</c:v>
                </c:pt>
                <c:pt idx="634">
                  <c:v>167.881</c:v>
                </c:pt>
                <c:pt idx="635">
                  <c:v>167.23699999999999</c:v>
                </c:pt>
                <c:pt idx="636">
                  <c:v>167.399</c:v>
                </c:pt>
                <c:pt idx="637">
                  <c:v>168.30600000000001</c:v>
                </c:pt>
                <c:pt idx="638">
                  <c:v>168.56800000000001</c:v>
                </c:pt>
                <c:pt idx="639">
                  <c:v>169.59100000000001</c:v>
                </c:pt>
                <c:pt idx="640">
                  <c:v>170.67400000000001</c:v>
                </c:pt>
                <c:pt idx="641">
                  <c:v>171.34899999999999</c:v>
                </c:pt>
                <c:pt idx="642">
                  <c:v>171.86699999999999</c:v>
                </c:pt>
                <c:pt idx="643">
                  <c:v>171.99199999999999</c:v>
                </c:pt>
                <c:pt idx="644">
                  <c:v>172.01</c:v>
                </c:pt>
                <c:pt idx="645">
                  <c:v>170.96799999999999</c:v>
                </c:pt>
                <c:pt idx="646">
                  <c:v>169.959</c:v>
                </c:pt>
                <c:pt idx="647">
                  <c:v>168.53</c:v>
                </c:pt>
                <c:pt idx="648">
                  <c:v>168.18799999999999</c:v>
                </c:pt>
                <c:pt idx="649">
                  <c:v>167.53100000000001</c:v>
                </c:pt>
                <c:pt idx="650">
                  <c:v>168.798</c:v>
                </c:pt>
                <c:pt idx="651">
                  <c:v>170.27699999999999</c:v>
                </c:pt>
                <c:pt idx="652">
                  <c:v>171.60900000000001</c:v>
                </c:pt>
                <c:pt idx="653">
                  <c:v>172.07300000000001</c:v>
                </c:pt>
                <c:pt idx="654">
                  <c:v>172.93700000000001</c:v>
                </c:pt>
                <c:pt idx="655">
                  <c:v>172.09200000000001</c:v>
                </c:pt>
                <c:pt idx="656">
                  <c:v>170.47200000000001</c:v>
                </c:pt>
                <c:pt idx="657">
                  <c:v>169.93899999999999</c:v>
                </c:pt>
                <c:pt idx="658">
                  <c:v>169.75700000000001</c:v>
                </c:pt>
                <c:pt idx="659">
                  <c:v>169.36600000000001</c:v>
                </c:pt>
                <c:pt idx="660">
                  <c:v>169.774</c:v>
                </c:pt>
                <c:pt idx="661">
                  <c:v>170.827</c:v>
                </c:pt>
                <c:pt idx="662">
                  <c:v>170.09800000000001</c:v>
                </c:pt>
                <c:pt idx="663">
                  <c:v>168.74299999999999</c:v>
                </c:pt>
                <c:pt idx="664">
                  <c:v>167.05</c:v>
                </c:pt>
                <c:pt idx="665">
                  <c:v>164.91200000000001</c:v>
                </c:pt>
                <c:pt idx="666">
                  <c:v>162.40100000000001</c:v>
                </c:pt>
                <c:pt idx="667">
                  <c:v>161.179</c:v>
                </c:pt>
                <c:pt idx="668">
                  <c:v>160.76400000000001</c:v>
                </c:pt>
                <c:pt idx="669">
                  <c:v>161.172</c:v>
                </c:pt>
                <c:pt idx="670">
                  <c:v>162.26300000000001</c:v>
                </c:pt>
                <c:pt idx="671">
                  <c:v>164.31399999999999</c:v>
                </c:pt>
                <c:pt idx="672">
                  <c:v>166.04300000000001</c:v>
                </c:pt>
                <c:pt idx="673">
                  <c:v>168.01599999999999</c:v>
                </c:pt>
                <c:pt idx="674">
                  <c:v>169.06700000000001</c:v>
                </c:pt>
                <c:pt idx="675">
                  <c:v>169.309</c:v>
                </c:pt>
                <c:pt idx="676">
                  <c:v>168.733</c:v>
                </c:pt>
                <c:pt idx="677">
                  <c:v>167.965</c:v>
                </c:pt>
                <c:pt idx="678">
                  <c:v>166.065</c:v>
                </c:pt>
                <c:pt idx="679">
                  <c:v>165.47399999999999</c:v>
                </c:pt>
                <c:pt idx="680">
                  <c:v>165.405</c:v>
                </c:pt>
                <c:pt idx="681">
                  <c:v>166.13200000000001</c:v>
                </c:pt>
                <c:pt idx="682">
                  <c:v>166.88</c:v>
                </c:pt>
                <c:pt idx="683">
                  <c:v>168.792</c:v>
                </c:pt>
                <c:pt idx="684">
                  <c:v>169.57599999999999</c:v>
                </c:pt>
                <c:pt idx="685">
                  <c:v>170.21600000000001</c:v>
                </c:pt>
                <c:pt idx="686">
                  <c:v>169.595</c:v>
                </c:pt>
                <c:pt idx="687">
                  <c:v>169.59800000000001</c:v>
                </c:pt>
                <c:pt idx="688">
                  <c:v>168.18199999999999</c:v>
                </c:pt>
                <c:pt idx="689">
                  <c:v>167.00299999999999</c:v>
                </c:pt>
                <c:pt idx="690">
                  <c:v>166.10499999999999</c:v>
                </c:pt>
                <c:pt idx="691">
                  <c:v>165.893</c:v>
                </c:pt>
                <c:pt idx="692">
                  <c:v>165.45400000000001</c:v>
                </c:pt>
                <c:pt idx="693">
                  <c:v>166.48</c:v>
                </c:pt>
                <c:pt idx="694">
                  <c:v>167.232</c:v>
                </c:pt>
                <c:pt idx="695">
                  <c:v>167.22900000000001</c:v>
                </c:pt>
                <c:pt idx="696">
                  <c:v>166.917</c:v>
                </c:pt>
                <c:pt idx="697">
                  <c:v>166.08799999999999</c:v>
                </c:pt>
                <c:pt idx="698">
                  <c:v>164.05099999999999</c:v>
                </c:pt>
                <c:pt idx="699">
                  <c:v>163.029</c:v>
                </c:pt>
                <c:pt idx="700">
                  <c:v>163.262</c:v>
                </c:pt>
                <c:pt idx="701">
                  <c:v>163.86199999999999</c:v>
                </c:pt>
                <c:pt idx="702">
                  <c:v>164.869</c:v>
                </c:pt>
                <c:pt idx="703">
                  <c:v>166.91</c:v>
                </c:pt>
                <c:pt idx="704">
                  <c:v>167.44300000000001</c:v>
                </c:pt>
                <c:pt idx="705">
                  <c:v>166.911</c:v>
                </c:pt>
                <c:pt idx="706">
                  <c:v>166.27</c:v>
                </c:pt>
                <c:pt idx="707">
                  <c:v>165.53800000000001</c:v>
                </c:pt>
                <c:pt idx="708">
                  <c:v>164.483</c:v>
                </c:pt>
                <c:pt idx="709">
                  <c:v>164.733</c:v>
                </c:pt>
                <c:pt idx="710">
                  <c:v>164.99700000000001</c:v>
                </c:pt>
                <c:pt idx="711">
                  <c:v>165.58500000000001</c:v>
                </c:pt>
                <c:pt idx="712">
                  <c:v>166.12299999999999</c:v>
                </c:pt>
                <c:pt idx="713">
                  <c:v>166.631</c:v>
                </c:pt>
                <c:pt idx="714">
                  <c:v>166.453</c:v>
                </c:pt>
                <c:pt idx="715">
                  <c:v>166.36500000000001</c:v>
                </c:pt>
                <c:pt idx="716">
                  <c:v>165.55600000000001</c:v>
                </c:pt>
                <c:pt idx="717">
                  <c:v>164.61500000000001</c:v>
                </c:pt>
                <c:pt idx="718">
                  <c:v>163.31800000000001</c:v>
                </c:pt>
                <c:pt idx="719">
                  <c:v>165.926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1CFF-4E2F-9AC2-59730C8D8392}"/>
            </c:ext>
          </c:extLst>
        </c:ser>
        <c:ser>
          <c:idx val="1"/>
          <c:order val="1"/>
          <c:tx>
            <c:v>purea + spirulina levedl 3</c:v>
          </c:tx>
          <c:spPr>
            <a:ln w="22225" cap="rnd">
              <a:solidFill>
                <a:schemeClr val="tx1">
                  <a:lumMod val="50000"/>
                  <a:lumOff val="5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tissotropia level 3'!$D$4:$D$723</c:f>
              <c:numCache>
                <c:formatCode>0.00E+00</c:formatCode>
                <c:ptCount val="720"/>
                <c:pt idx="0" formatCode="General">
                  <c:v>1.008</c:v>
                </c:pt>
                <c:pt idx="1">
                  <c:v>2</c:v>
                </c:pt>
                <c:pt idx="2" formatCode="General">
                  <c:v>2.996</c:v>
                </c:pt>
                <c:pt idx="3" formatCode="General">
                  <c:v>3.996</c:v>
                </c:pt>
                <c:pt idx="4" formatCode="General">
                  <c:v>4.9960000000000004</c:v>
                </c:pt>
                <c:pt idx="5" formatCode="General">
                  <c:v>5.992</c:v>
                </c:pt>
                <c:pt idx="6" formatCode="General">
                  <c:v>6.992</c:v>
                </c:pt>
                <c:pt idx="7" formatCode="General">
                  <c:v>7.992</c:v>
                </c:pt>
                <c:pt idx="8" formatCode="General">
                  <c:v>8.9879999999999995</c:v>
                </c:pt>
                <c:pt idx="9" formatCode="General">
                  <c:v>9.9879999999999995</c:v>
                </c:pt>
                <c:pt idx="10" formatCode="General">
                  <c:v>11</c:v>
                </c:pt>
                <c:pt idx="11" formatCode="General">
                  <c:v>12</c:v>
                </c:pt>
                <c:pt idx="12" formatCode="General">
                  <c:v>12.996</c:v>
                </c:pt>
                <c:pt idx="13" formatCode="General">
                  <c:v>13.996</c:v>
                </c:pt>
                <c:pt idx="14" formatCode="General">
                  <c:v>14.996</c:v>
                </c:pt>
                <c:pt idx="15" formatCode="General">
                  <c:v>15.992000000000001</c:v>
                </c:pt>
                <c:pt idx="16" formatCode="General">
                  <c:v>16.992000000000001</c:v>
                </c:pt>
                <c:pt idx="17" formatCode="General">
                  <c:v>17.992000000000001</c:v>
                </c:pt>
                <c:pt idx="18" formatCode="General">
                  <c:v>18.988</c:v>
                </c:pt>
                <c:pt idx="19" formatCode="General">
                  <c:v>20.004000000000001</c:v>
                </c:pt>
                <c:pt idx="20" formatCode="General">
                  <c:v>21</c:v>
                </c:pt>
                <c:pt idx="21" formatCode="General">
                  <c:v>22</c:v>
                </c:pt>
                <c:pt idx="22" formatCode="General">
                  <c:v>23</c:v>
                </c:pt>
                <c:pt idx="23" formatCode="General">
                  <c:v>23.995999999999999</c:v>
                </c:pt>
                <c:pt idx="24" formatCode="General">
                  <c:v>24.995999999999999</c:v>
                </c:pt>
                <c:pt idx="25" formatCode="General">
                  <c:v>25.992000000000001</c:v>
                </c:pt>
                <c:pt idx="26" formatCode="General">
                  <c:v>26.992000000000001</c:v>
                </c:pt>
                <c:pt idx="27" formatCode="General">
                  <c:v>27.988</c:v>
                </c:pt>
                <c:pt idx="28" formatCode="General">
                  <c:v>28.988</c:v>
                </c:pt>
                <c:pt idx="29" formatCode="General">
                  <c:v>30.004000000000001</c:v>
                </c:pt>
                <c:pt idx="30" formatCode="General">
                  <c:v>31</c:v>
                </c:pt>
                <c:pt idx="31" formatCode="General">
                  <c:v>32</c:v>
                </c:pt>
                <c:pt idx="32" formatCode="General">
                  <c:v>32.996000000000002</c:v>
                </c:pt>
                <c:pt idx="33" formatCode="General">
                  <c:v>33.996000000000002</c:v>
                </c:pt>
                <c:pt idx="34" formatCode="General">
                  <c:v>34.991999999999997</c:v>
                </c:pt>
                <c:pt idx="35" formatCode="General">
                  <c:v>35.991999999999997</c:v>
                </c:pt>
                <c:pt idx="36" formatCode="General">
                  <c:v>36.991999999999997</c:v>
                </c:pt>
                <c:pt idx="37" formatCode="General">
                  <c:v>37.988</c:v>
                </c:pt>
                <c:pt idx="38" formatCode="General">
                  <c:v>38.988</c:v>
                </c:pt>
                <c:pt idx="39" formatCode="General">
                  <c:v>40.003999999999998</c:v>
                </c:pt>
                <c:pt idx="40" formatCode="General">
                  <c:v>41</c:v>
                </c:pt>
                <c:pt idx="41" formatCode="General">
                  <c:v>42</c:v>
                </c:pt>
                <c:pt idx="42" formatCode="General">
                  <c:v>42.996000000000002</c:v>
                </c:pt>
                <c:pt idx="43" formatCode="General">
                  <c:v>43.996000000000002</c:v>
                </c:pt>
                <c:pt idx="44" formatCode="General">
                  <c:v>44.996000000000002</c:v>
                </c:pt>
                <c:pt idx="45" formatCode="General">
                  <c:v>45.991999999999997</c:v>
                </c:pt>
                <c:pt idx="46" formatCode="General">
                  <c:v>46.991999999999997</c:v>
                </c:pt>
                <c:pt idx="47" formatCode="General">
                  <c:v>47.991999999999997</c:v>
                </c:pt>
                <c:pt idx="48" formatCode="General">
                  <c:v>48.988</c:v>
                </c:pt>
                <c:pt idx="49" formatCode="General">
                  <c:v>50.003999999999998</c:v>
                </c:pt>
                <c:pt idx="50" formatCode="General">
                  <c:v>51</c:v>
                </c:pt>
                <c:pt idx="51" formatCode="General">
                  <c:v>52</c:v>
                </c:pt>
                <c:pt idx="52" formatCode="General">
                  <c:v>53</c:v>
                </c:pt>
                <c:pt idx="53" formatCode="General">
                  <c:v>54</c:v>
                </c:pt>
                <c:pt idx="54" formatCode="General">
                  <c:v>54.996000000000002</c:v>
                </c:pt>
                <c:pt idx="55" formatCode="General">
                  <c:v>55.991999999999997</c:v>
                </c:pt>
                <c:pt idx="56" formatCode="General">
                  <c:v>56.996000000000002</c:v>
                </c:pt>
                <c:pt idx="57" formatCode="General">
                  <c:v>57.991999999999997</c:v>
                </c:pt>
                <c:pt idx="58" formatCode="General">
                  <c:v>59.008000000000003</c:v>
                </c:pt>
                <c:pt idx="59" formatCode="General">
                  <c:v>60.012</c:v>
                </c:pt>
                <c:pt idx="60" formatCode="General">
                  <c:v>61.169699999999999</c:v>
                </c:pt>
                <c:pt idx="61" formatCode="General">
                  <c:v>62.165700000000001</c:v>
                </c:pt>
                <c:pt idx="62" formatCode="General">
                  <c:v>63.161700000000003</c:v>
                </c:pt>
                <c:pt idx="63" formatCode="General">
                  <c:v>64.161699999999996</c:v>
                </c:pt>
                <c:pt idx="64" formatCode="General">
                  <c:v>65.157700000000006</c:v>
                </c:pt>
                <c:pt idx="65" formatCode="General">
                  <c:v>66.161699999999996</c:v>
                </c:pt>
                <c:pt idx="66" formatCode="General">
                  <c:v>67.157700000000006</c:v>
                </c:pt>
                <c:pt idx="67" formatCode="General">
                  <c:v>68.157700000000006</c:v>
                </c:pt>
                <c:pt idx="68" formatCode="General">
                  <c:v>69.153700000000001</c:v>
                </c:pt>
                <c:pt idx="69" formatCode="General">
                  <c:v>70.153700000000001</c:v>
                </c:pt>
                <c:pt idx="70" formatCode="General">
                  <c:v>71.165700000000001</c:v>
                </c:pt>
                <c:pt idx="71" formatCode="General">
                  <c:v>72.165700000000001</c:v>
                </c:pt>
                <c:pt idx="72" formatCode="General">
                  <c:v>73.161699999999996</c:v>
                </c:pt>
                <c:pt idx="73" formatCode="General">
                  <c:v>74.161699999999996</c:v>
                </c:pt>
                <c:pt idx="74" formatCode="General">
                  <c:v>75.161699999999996</c:v>
                </c:pt>
                <c:pt idx="75" formatCode="General">
                  <c:v>76.157700000000006</c:v>
                </c:pt>
                <c:pt idx="76" formatCode="General">
                  <c:v>77.157700000000006</c:v>
                </c:pt>
                <c:pt idx="77" formatCode="General">
                  <c:v>78.153700000000001</c:v>
                </c:pt>
                <c:pt idx="78" formatCode="General">
                  <c:v>79.153700000000001</c:v>
                </c:pt>
                <c:pt idx="79" formatCode="General">
                  <c:v>80.169700000000006</c:v>
                </c:pt>
                <c:pt idx="80" formatCode="General">
                  <c:v>81.165700000000001</c:v>
                </c:pt>
                <c:pt idx="81" formatCode="General">
                  <c:v>82.165700000000001</c:v>
                </c:pt>
                <c:pt idx="82" formatCode="General">
                  <c:v>83.161699999999996</c:v>
                </c:pt>
                <c:pt idx="83" formatCode="General">
                  <c:v>84.169700000000006</c:v>
                </c:pt>
                <c:pt idx="84" formatCode="General">
                  <c:v>85.161699999999996</c:v>
                </c:pt>
                <c:pt idx="85" formatCode="General">
                  <c:v>86.157700000000006</c:v>
                </c:pt>
                <c:pt idx="86" formatCode="General">
                  <c:v>87.157700000000006</c:v>
                </c:pt>
                <c:pt idx="87" formatCode="General">
                  <c:v>88.157700000000006</c:v>
                </c:pt>
                <c:pt idx="88" formatCode="General">
                  <c:v>89.177700000000002</c:v>
                </c:pt>
                <c:pt idx="89" formatCode="General">
                  <c:v>90.169700000000006</c:v>
                </c:pt>
                <c:pt idx="90" formatCode="General">
                  <c:v>91.165700000000001</c:v>
                </c:pt>
                <c:pt idx="91" formatCode="General">
                  <c:v>92.165700000000001</c:v>
                </c:pt>
                <c:pt idx="92" formatCode="General">
                  <c:v>93.161699999999996</c:v>
                </c:pt>
                <c:pt idx="93" formatCode="General">
                  <c:v>94.161699999999996</c:v>
                </c:pt>
                <c:pt idx="94" formatCode="General">
                  <c:v>95.161699999999996</c:v>
                </c:pt>
                <c:pt idx="95" formatCode="General">
                  <c:v>96.157700000000006</c:v>
                </c:pt>
                <c:pt idx="96" formatCode="General">
                  <c:v>97.157700000000006</c:v>
                </c:pt>
                <c:pt idx="97" formatCode="General">
                  <c:v>98.157700000000006</c:v>
                </c:pt>
                <c:pt idx="98" formatCode="General">
                  <c:v>99.153700000000001</c:v>
                </c:pt>
                <c:pt idx="99" formatCode="General">
                  <c:v>100.17</c:v>
                </c:pt>
                <c:pt idx="100" formatCode="General">
                  <c:v>101.166</c:v>
                </c:pt>
                <c:pt idx="101" formatCode="General">
                  <c:v>102.166</c:v>
                </c:pt>
                <c:pt idx="102" formatCode="General">
                  <c:v>103.16200000000001</c:v>
                </c:pt>
                <c:pt idx="103" formatCode="General">
                  <c:v>104.16200000000001</c:v>
                </c:pt>
                <c:pt idx="104" formatCode="General">
                  <c:v>105.16200000000001</c:v>
                </c:pt>
                <c:pt idx="105" formatCode="General">
                  <c:v>106.158</c:v>
                </c:pt>
                <c:pt idx="106" formatCode="General">
                  <c:v>107.158</c:v>
                </c:pt>
                <c:pt idx="107" formatCode="General">
                  <c:v>108.158</c:v>
                </c:pt>
                <c:pt idx="108" formatCode="General">
                  <c:v>109.154</c:v>
                </c:pt>
                <c:pt idx="109" formatCode="General">
                  <c:v>110.166</c:v>
                </c:pt>
                <c:pt idx="110" formatCode="General">
                  <c:v>111.166</c:v>
                </c:pt>
                <c:pt idx="111" formatCode="General">
                  <c:v>112.166</c:v>
                </c:pt>
                <c:pt idx="112" formatCode="General">
                  <c:v>113.16200000000001</c:v>
                </c:pt>
                <c:pt idx="113" formatCode="General">
                  <c:v>114.166</c:v>
                </c:pt>
                <c:pt idx="114" formatCode="General">
                  <c:v>115.16200000000001</c:v>
                </c:pt>
                <c:pt idx="115" formatCode="General">
                  <c:v>116.166</c:v>
                </c:pt>
                <c:pt idx="116" formatCode="General">
                  <c:v>117.166</c:v>
                </c:pt>
                <c:pt idx="117" formatCode="General">
                  <c:v>118.178</c:v>
                </c:pt>
                <c:pt idx="118" formatCode="General">
                  <c:v>119.154</c:v>
                </c:pt>
                <c:pt idx="119" formatCode="General">
                  <c:v>120.166</c:v>
                </c:pt>
                <c:pt idx="120" formatCode="General">
                  <c:v>121.34699999999999</c:v>
                </c:pt>
                <c:pt idx="121" formatCode="General">
                  <c:v>122.343</c:v>
                </c:pt>
                <c:pt idx="122" formatCode="General">
                  <c:v>123.339</c:v>
                </c:pt>
                <c:pt idx="123" formatCode="General">
                  <c:v>124.339</c:v>
                </c:pt>
                <c:pt idx="124" formatCode="General">
                  <c:v>125.33499999999999</c:v>
                </c:pt>
                <c:pt idx="125" formatCode="General">
                  <c:v>126.33499999999999</c:v>
                </c:pt>
                <c:pt idx="126" formatCode="General">
                  <c:v>127.331</c:v>
                </c:pt>
                <c:pt idx="127" formatCode="General">
                  <c:v>128.33500000000001</c:v>
                </c:pt>
                <c:pt idx="128" formatCode="General">
                  <c:v>129.33099999999999</c:v>
                </c:pt>
                <c:pt idx="129" formatCode="General">
                  <c:v>130.33099999999999</c:v>
                </c:pt>
                <c:pt idx="130" formatCode="General">
                  <c:v>131.34299999999999</c:v>
                </c:pt>
                <c:pt idx="131" formatCode="General">
                  <c:v>132.339</c:v>
                </c:pt>
                <c:pt idx="132" formatCode="General">
                  <c:v>133.339</c:v>
                </c:pt>
                <c:pt idx="133" formatCode="General">
                  <c:v>134.339</c:v>
                </c:pt>
                <c:pt idx="134" formatCode="General">
                  <c:v>135.33500000000001</c:v>
                </c:pt>
                <c:pt idx="135" formatCode="General">
                  <c:v>136.33500000000001</c:v>
                </c:pt>
                <c:pt idx="136" formatCode="General">
                  <c:v>137.33500000000001</c:v>
                </c:pt>
                <c:pt idx="137" formatCode="General">
                  <c:v>138.33500000000001</c:v>
                </c:pt>
                <c:pt idx="138" formatCode="General">
                  <c:v>139.33099999999999</c:v>
                </c:pt>
                <c:pt idx="139" formatCode="General">
                  <c:v>140.34299999999999</c:v>
                </c:pt>
                <c:pt idx="140" formatCode="General">
                  <c:v>141.34299999999999</c:v>
                </c:pt>
                <c:pt idx="141" formatCode="General">
                  <c:v>142.34299999999999</c:v>
                </c:pt>
                <c:pt idx="142" formatCode="General">
                  <c:v>143.339</c:v>
                </c:pt>
                <c:pt idx="143" formatCode="General">
                  <c:v>144.339</c:v>
                </c:pt>
                <c:pt idx="144" formatCode="General">
                  <c:v>145.339</c:v>
                </c:pt>
                <c:pt idx="145" formatCode="General">
                  <c:v>146.33500000000001</c:v>
                </c:pt>
                <c:pt idx="146" formatCode="General">
                  <c:v>147.33099999999999</c:v>
                </c:pt>
                <c:pt idx="147" formatCode="General">
                  <c:v>148.33500000000001</c:v>
                </c:pt>
                <c:pt idx="148" formatCode="General">
                  <c:v>149.33099999999999</c:v>
                </c:pt>
                <c:pt idx="149" formatCode="General">
                  <c:v>150.34299999999999</c:v>
                </c:pt>
                <c:pt idx="150" formatCode="General">
                  <c:v>151.34299999999999</c:v>
                </c:pt>
                <c:pt idx="151" formatCode="General">
                  <c:v>152.339</c:v>
                </c:pt>
                <c:pt idx="152" formatCode="General">
                  <c:v>153.339</c:v>
                </c:pt>
                <c:pt idx="153" formatCode="General">
                  <c:v>154.339</c:v>
                </c:pt>
                <c:pt idx="154" formatCode="General">
                  <c:v>155.37100000000001</c:v>
                </c:pt>
                <c:pt idx="155" formatCode="General">
                  <c:v>156.33500000000001</c:v>
                </c:pt>
                <c:pt idx="156" formatCode="General">
                  <c:v>157.33500000000001</c:v>
                </c:pt>
                <c:pt idx="157" formatCode="General">
                  <c:v>158.33099999999999</c:v>
                </c:pt>
                <c:pt idx="158" formatCode="General">
                  <c:v>159.33099999999999</c:v>
                </c:pt>
                <c:pt idx="159" formatCode="General">
                  <c:v>160.34299999999999</c:v>
                </c:pt>
                <c:pt idx="160" formatCode="General">
                  <c:v>161.34299999999999</c:v>
                </c:pt>
                <c:pt idx="161" formatCode="General">
                  <c:v>162.34299999999999</c:v>
                </c:pt>
                <c:pt idx="162" formatCode="General">
                  <c:v>163.339</c:v>
                </c:pt>
                <c:pt idx="163" formatCode="General">
                  <c:v>164.339</c:v>
                </c:pt>
                <c:pt idx="164" formatCode="General">
                  <c:v>165.33500000000001</c:v>
                </c:pt>
                <c:pt idx="165" formatCode="General">
                  <c:v>166.33500000000001</c:v>
                </c:pt>
                <c:pt idx="166" formatCode="General">
                  <c:v>167.33099999999999</c:v>
                </c:pt>
                <c:pt idx="167" formatCode="General">
                  <c:v>168.33099999999999</c:v>
                </c:pt>
                <c:pt idx="168" formatCode="General">
                  <c:v>169.33099999999999</c:v>
                </c:pt>
                <c:pt idx="169" formatCode="General">
                  <c:v>170.34299999999999</c:v>
                </c:pt>
                <c:pt idx="170" formatCode="General">
                  <c:v>171.34299999999999</c:v>
                </c:pt>
                <c:pt idx="171" formatCode="General">
                  <c:v>172.339</c:v>
                </c:pt>
                <c:pt idx="172" formatCode="General">
                  <c:v>173.339</c:v>
                </c:pt>
                <c:pt idx="173" formatCode="General">
                  <c:v>174.339</c:v>
                </c:pt>
                <c:pt idx="174" formatCode="General">
                  <c:v>175.339</c:v>
                </c:pt>
                <c:pt idx="175" formatCode="General">
                  <c:v>176.33500000000001</c:v>
                </c:pt>
                <c:pt idx="176" formatCode="General">
                  <c:v>177.34299999999999</c:v>
                </c:pt>
                <c:pt idx="177" formatCode="General">
                  <c:v>178.339</c:v>
                </c:pt>
                <c:pt idx="178" formatCode="General">
                  <c:v>179.34700000000001</c:v>
                </c:pt>
                <c:pt idx="179" formatCode="General">
                  <c:v>180.34700000000001</c:v>
                </c:pt>
                <c:pt idx="180" formatCode="General">
                  <c:v>181.34299999999999</c:v>
                </c:pt>
                <c:pt idx="181" formatCode="General">
                  <c:v>182.34299999999999</c:v>
                </c:pt>
                <c:pt idx="182" formatCode="General">
                  <c:v>183.34299999999999</c:v>
                </c:pt>
                <c:pt idx="183" formatCode="General">
                  <c:v>184.339</c:v>
                </c:pt>
                <c:pt idx="184" formatCode="General">
                  <c:v>185.339</c:v>
                </c:pt>
                <c:pt idx="185" formatCode="General">
                  <c:v>186.339</c:v>
                </c:pt>
                <c:pt idx="186" formatCode="General">
                  <c:v>187.351</c:v>
                </c:pt>
                <c:pt idx="187" formatCode="General">
                  <c:v>188.339</c:v>
                </c:pt>
                <c:pt idx="188" formatCode="General">
                  <c:v>189.34700000000001</c:v>
                </c:pt>
                <c:pt idx="189" formatCode="General">
                  <c:v>190.34700000000001</c:v>
                </c:pt>
                <c:pt idx="190" formatCode="General">
                  <c:v>191.34700000000001</c:v>
                </c:pt>
                <c:pt idx="191" formatCode="General">
                  <c:v>192.34299999999999</c:v>
                </c:pt>
                <c:pt idx="192" formatCode="General">
                  <c:v>193.34700000000001</c:v>
                </c:pt>
                <c:pt idx="193" formatCode="General">
                  <c:v>194.339</c:v>
                </c:pt>
                <c:pt idx="194" formatCode="General">
                  <c:v>195.33500000000001</c:v>
                </c:pt>
                <c:pt idx="195" formatCode="General">
                  <c:v>196.33500000000001</c:v>
                </c:pt>
                <c:pt idx="196" formatCode="General">
                  <c:v>197.33500000000001</c:v>
                </c:pt>
                <c:pt idx="197" formatCode="General">
                  <c:v>198.33500000000001</c:v>
                </c:pt>
                <c:pt idx="198" formatCode="General">
                  <c:v>199.34299999999999</c:v>
                </c:pt>
                <c:pt idx="199" formatCode="General">
                  <c:v>200.34299999999999</c:v>
                </c:pt>
                <c:pt idx="200" formatCode="General">
                  <c:v>201.34299999999999</c:v>
                </c:pt>
                <c:pt idx="201" formatCode="General">
                  <c:v>202.339</c:v>
                </c:pt>
                <c:pt idx="202" formatCode="General">
                  <c:v>203.339</c:v>
                </c:pt>
                <c:pt idx="203" formatCode="General">
                  <c:v>204.33500000000001</c:v>
                </c:pt>
                <c:pt idx="204" formatCode="General">
                  <c:v>205.33500000000001</c:v>
                </c:pt>
                <c:pt idx="205" formatCode="General">
                  <c:v>206.33500000000001</c:v>
                </c:pt>
                <c:pt idx="206" formatCode="General">
                  <c:v>207.33500000000001</c:v>
                </c:pt>
                <c:pt idx="207" formatCode="General">
                  <c:v>208.33099999999999</c:v>
                </c:pt>
                <c:pt idx="208" formatCode="General">
                  <c:v>209.34700000000001</c:v>
                </c:pt>
                <c:pt idx="209" formatCode="General">
                  <c:v>210.34299999999999</c:v>
                </c:pt>
                <c:pt idx="210" formatCode="General">
                  <c:v>211.34299999999999</c:v>
                </c:pt>
                <c:pt idx="211" formatCode="General">
                  <c:v>212.339</c:v>
                </c:pt>
                <c:pt idx="212" formatCode="General">
                  <c:v>213.339</c:v>
                </c:pt>
                <c:pt idx="213" formatCode="General">
                  <c:v>214.339</c:v>
                </c:pt>
                <c:pt idx="214" formatCode="General">
                  <c:v>215.33500000000001</c:v>
                </c:pt>
                <c:pt idx="215" formatCode="General">
                  <c:v>216.33500000000001</c:v>
                </c:pt>
                <c:pt idx="216" formatCode="General">
                  <c:v>217.33099999999999</c:v>
                </c:pt>
                <c:pt idx="217" formatCode="General">
                  <c:v>218.34700000000001</c:v>
                </c:pt>
                <c:pt idx="218" formatCode="General">
                  <c:v>219.34700000000001</c:v>
                </c:pt>
                <c:pt idx="219" formatCode="General">
                  <c:v>220.34299999999999</c:v>
                </c:pt>
                <c:pt idx="220" formatCode="General">
                  <c:v>221.34299999999999</c:v>
                </c:pt>
                <c:pt idx="221" formatCode="General">
                  <c:v>222.34299999999999</c:v>
                </c:pt>
                <c:pt idx="222" formatCode="General">
                  <c:v>223.339</c:v>
                </c:pt>
                <c:pt idx="223" formatCode="General">
                  <c:v>224.339</c:v>
                </c:pt>
                <c:pt idx="224" formatCode="General">
                  <c:v>225.33500000000001</c:v>
                </c:pt>
                <c:pt idx="225" formatCode="General">
                  <c:v>226.33500000000001</c:v>
                </c:pt>
                <c:pt idx="226" formatCode="General">
                  <c:v>227.33099999999999</c:v>
                </c:pt>
                <c:pt idx="227" formatCode="General">
                  <c:v>228.34700000000001</c:v>
                </c:pt>
                <c:pt idx="228" formatCode="General">
                  <c:v>229.34700000000001</c:v>
                </c:pt>
                <c:pt idx="229" formatCode="General">
                  <c:v>230.34299999999999</c:v>
                </c:pt>
                <c:pt idx="230" formatCode="General">
                  <c:v>231.34299999999999</c:v>
                </c:pt>
                <c:pt idx="231" formatCode="General">
                  <c:v>232.339</c:v>
                </c:pt>
                <c:pt idx="232" formatCode="General">
                  <c:v>233.339</c:v>
                </c:pt>
                <c:pt idx="233" formatCode="General">
                  <c:v>234.339</c:v>
                </c:pt>
                <c:pt idx="234" formatCode="General">
                  <c:v>235.33500000000001</c:v>
                </c:pt>
                <c:pt idx="235" formatCode="General">
                  <c:v>236.33500000000001</c:v>
                </c:pt>
                <c:pt idx="236" formatCode="General">
                  <c:v>237.33500000000001</c:v>
                </c:pt>
                <c:pt idx="237" formatCode="General">
                  <c:v>238.34700000000001</c:v>
                </c:pt>
                <c:pt idx="238" formatCode="General">
                  <c:v>239.34299999999999</c:v>
                </c:pt>
                <c:pt idx="239" formatCode="General">
                  <c:v>240.34299999999999</c:v>
                </c:pt>
                <c:pt idx="240" formatCode="General">
                  <c:v>241.34299999999999</c:v>
                </c:pt>
                <c:pt idx="241" formatCode="General">
                  <c:v>242.339</c:v>
                </c:pt>
                <c:pt idx="242" formatCode="General">
                  <c:v>243.339</c:v>
                </c:pt>
                <c:pt idx="243" formatCode="General">
                  <c:v>244.339</c:v>
                </c:pt>
                <c:pt idx="244" formatCode="General">
                  <c:v>245.33500000000001</c:v>
                </c:pt>
                <c:pt idx="245" formatCode="General">
                  <c:v>246.33500000000001</c:v>
                </c:pt>
                <c:pt idx="246" formatCode="General">
                  <c:v>247.33500000000001</c:v>
                </c:pt>
                <c:pt idx="247" formatCode="General">
                  <c:v>248.351</c:v>
                </c:pt>
                <c:pt idx="248" formatCode="General">
                  <c:v>249.34700000000001</c:v>
                </c:pt>
                <c:pt idx="249" formatCode="General">
                  <c:v>250.34299999999999</c:v>
                </c:pt>
                <c:pt idx="250" formatCode="General">
                  <c:v>251.35900000000001</c:v>
                </c:pt>
                <c:pt idx="251" formatCode="General">
                  <c:v>252.339</c:v>
                </c:pt>
                <c:pt idx="252" formatCode="General">
                  <c:v>253.339</c:v>
                </c:pt>
                <c:pt idx="253" formatCode="General">
                  <c:v>254.33500000000001</c:v>
                </c:pt>
                <c:pt idx="254" formatCode="General">
                  <c:v>255.339</c:v>
                </c:pt>
                <c:pt idx="255" formatCode="General">
                  <c:v>256.33499999999998</c:v>
                </c:pt>
                <c:pt idx="256" formatCode="General">
                  <c:v>257.351</c:v>
                </c:pt>
                <c:pt idx="257" formatCode="General">
                  <c:v>258.34699999999998</c:v>
                </c:pt>
                <c:pt idx="258" formatCode="General">
                  <c:v>259.34699999999998</c:v>
                </c:pt>
                <c:pt idx="259" formatCode="General">
                  <c:v>260.34699999999998</c:v>
                </c:pt>
                <c:pt idx="260" formatCode="General">
                  <c:v>261.34300000000002</c:v>
                </c:pt>
                <c:pt idx="261" formatCode="General">
                  <c:v>262.34300000000002</c:v>
                </c:pt>
                <c:pt idx="262" formatCode="General">
                  <c:v>263.34699999999998</c:v>
                </c:pt>
                <c:pt idx="263" formatCode="General">
                  <c:v>264.33499999999998</c:v>
                </c:pt>
                <c:pt idx="264" formatCode="General">
                  <c:v>265.33499999999998</c:v>
                </c:pt>
                <c:pt idx="265" formatCode="General">
                  <c:v>266.33499999999998</c:v>
                </c:pt>
                <c:pt idx="266" formatCode="General">
                  <c:v>267.34699999999998</c:v>
                </c:pt>
                <c:pt idx="267" formatCode="General">
                  <c:v>268.34699999999998</c:v>
                </c:pt>
                <c:pt idx="268" formatCode="General">
                  <c:v>269.34699999999998</c:v>
                </c:pt>
                <c:pt idx="269" formatCode="General">
                  <c:v>270.34300000000002</c:v>
                </c:pt>
                <c:pt idx="270" formatCode="General">
                  <c:v>271.34300000000002</c:v>
                </c:pt>
                <c:pt idx="271" formatCode="General">
                  <c:v>272.339</c:v>
                </c:pt>
                <c:pt idx="272" formatCode="General">
                  <c:v>273.339</c:v>
                </c:pt>
                <c:pt idx="273" formatCode="General">
                  <c:v>274.33499999999998</c:v>
                </c:pt>
                <c:pt idx="274" formatCode="General">
                  <c:v>275.33499999999998</c:v>
                </c:pt>
                <c:pt idx="275" formatCode="General">
                  <c:v>276.33499999999998</c:v>
                </c:pt>
                <c:pt idx="276" formatCode="General">
                  <c:v>277.34699999999998</c:v>
                </c:pt>
                <c:pt idx="277" formatCode="General">
                  <c:v>278.34699999999998</c:v>
                </c:pt>
                <c:pt idx="278" formatCode="General">
                  <c:v>279.34300000000002</c:v>
                </c:pt>
                <c:pt idx="279" formatCode="General">
                  <c:v>280.34300000000002</c:v>
                </c:pt>
                <c:pt idx="280" formatCode="General">
                  <c:v>281.34300000000002</c:v>
                </c:pt>
                <c:pt idx="281" formatCode="General">
                  <c:v>282.339</c:v>
                </c:pt>
                <c:pt idx="282" formatCode="General">
                  <c:v>283.339</c:v>
                </c:pt>
                <c:pt idx="283" formatCode="General">
                  <c:v>284.339</c:v>
                </c:pt>
                <c:pt idx="284" formatCode="General">
                  <c:v>285.33499999999998</c:v>
                </c:pt>
                <c:pt idx="285" formatCode="General">
                  <c:v>286.33499999999998</c:v>
                </c:pt>
                <c:pt idx="286" formatCode="General">
                  <c:v>287.34699999999998</c:v>
                </c:pt>
                <c:pt idx="287" formatCode="General">
                  <c:v>288.34699999999998</c:v>
                </c:pt>
                <c:pt idx="288" formatCode="General">
                  <c:v>289.34699999999998</c:v>
                </c:pt>
                <c:pt idx="289" formatCode="General">
                  <c:v>290.34300000000002</c:v>
                </c:pt>
                <c:pt idx="290" formatCode="General">
                  <c:v>291.339</c:v>
                </c:pt>
                <c:pt idx="291" formatCode="General">
                  <c:v>292.339</c:v>
                </c:pt>
                <c:pt idx="292" formatCode="General">
                  <c:v>293.339</c:v>
                </c:pt>
                <c:pt idx="293" formatCode="General">
                  <c:v>294.339</c:v>
                </c:pt>
                <c:pt idx="294" formatCode="General">
                  <c:v>295.33499999999998</c:v>
                </c:pt>
                <c:pt idx="295" formatCode="General">
                  <c:v>296.33499999999998</c:v>
                </c:pt>
                <c:pt idx="296" formatCode="General">
                  <c:v>297.39100000000002</c:v>
                </c:pt>
                <c:pt idx="297" formatCode="General">
                  <c:v>298.34699999999998</c:v>
                </c:pt>
                <c:pt idx="298" formatCode="General">
                  <c:v>299.34300000000002</c:v>
                </c:pt>
                <c:pt idx="299" formatCode="General">
                  <c:v>300.34300000000002</c:v>
                </c:pt>
                <c:pt idx="300" formatCode="General">
                  <c:v>301.34300000000002</c:v>
                </c:pt>
                <c:pt idx="301" formatCode="General">
                  <c:v>302.339</c:v>
                </c:pt>
                <c:pt idx="302" formatCode="General">
                  <c:v>303.339</c:v>
                </c:pt>
                <c:pt idx="303" formatCode="General">
                  <c:v>304.33499999999998</c:v>
                </c:pt>
                <c:pt idx="304" formatCode="General">
                  <c:v>305.33499999999998</c:v>
                </c:pt>
                <c:pt idx="305" formatCode="General">
                  <c:v>306.34699999999998</c:v>
                </c:pt>
                <c:pt idx="306" formatCode="General">
                  <c:v>307.34699999999998</c:v>
                </c:pt>
                <c:pt idx="307" formatCode="General">
                  <c:v>308.34699999999998</c:v>
                </c:pt>
                <c:pt idx="308" formatCode="General">
                  <c:v>309.34300000000002</c:v>
                </c:pt>
                <c:pt idx="309" formatCode="General">
                  <c:v>310.34300000000002</c:v>
                </c:pt>
                <c:pt idx="310" formatCode="General">
                  <c:v>311.34300000000002</c:v>
                </c:pt>
                <c:pt idx="311" formatCode="General">
                  <c:v>312.339</c:v>
                </c:pt>
                <c:pt idx="312" formatCode="General">
                  <c:v>313.339</c:v>
                </c:pt>
                <c:pt idx="313" formatCode="General">
                  <c:v>314.339</c:v>
                </c:pt>
                <c:pt idx="314" formatCode="General">
                  <c:v>315.33499999999998</c:v>
                </c:pt>
                <c:pt idx="315" formatCode="General">
                  <c:v>316.351</c:v>
                </c:pt>
                <c:pt idx="316" formatCode="General">
                  <c:v>317.34699999999998</c:v>
                </c:pt>
                <c:pt idx="317" formatCode="General">
                  <c:v>318.34699999999998</c:v>
                </c:pt>
                <c:pt idx="318" formatCode="General">
                  <c:v>319.34699999999998</c:v>
                </c:pt>
                <c:pt idx="319" formatCode="General">
                  <c:v>320.34699999999998</c:v>
                </c:pt>
                <c:pt idx="320" formatCode="General">
                  <c:v>321.34300000000002</c:v>
                </c:pt>
                <c:pt idx="321" formatCode="General">
                  <c:v>322.34300000000002</c:v>
                </c:pt>
                <c:pt idx="322" formatCode="General">
                  <c:v>323.339</c:v>
                </c:pt>
                <c:pt idx="323" formatCode="General">
                  <c:v>324.339</c:v>
                </c:pt>
                <c:pt idx="324" formatCode="General">
                  <c:v>325.33499999999998</c:v>
                </c:pt>
                <c:pt idx="325" formatCode="General">
                  <c:v>326.35500000000002</c:v>
                </c:pt>
                <c:pt idx="326" formatCode="General">
                  <c:v>327.351</c:v>
                </c:pt>
                <c:pt idx="327" formatCode="General">
                  <c:v>328.351</c:v>
                </c:pt>
                <c:pt idx="328" formatCode="General">
                  <c:v>329.34699999999998</c:v>
                </c:pt>
                <c:pt idx="329" formatCode="General">
                  <c:v>330.34699999999998</c:v>
                </c:pt>
                <c:pt idx="330" formatCode="General">
                  <c:v>331.34300000000002</c:v>
                </c:pt>
                <c:pt idx="331" formatCode="General">
                  <c:v>332.34300000000002</c:v>
                </c:pt>
                <c:pt idx="332" formatCode="General">
                  <c:v>333.339</c:v>
                </c:pt>
                <c:pt idx="333" formatCode="General">
                  <c:v>334.339</c:v>
                </c:pt>
                <c:pt idx="334" formatCode="General">
                  <c:v>335.35500000000002</c:v>
                </c:pt>
                <c:pt idx="335" formatCode="General">
                  <c:v>336.35500000000002</c:v>
                </c:pt>
                <c:pt idx="336" formatCode="General">
                  <c:v>337.34699999999998</c:v>
                </c:pt>
                <c:pt idx="337" formatCode="General">
                  <c:v>338.34699999999998</c:v>
                </c:pt>
                <c:pt idx="338" formatCode="General">
                  <c:v>339.34300000000002</c:v>
                </c:pt>
                <c:pt idx="339" formatCode="General">
                  <c:v>340.34300000000002</c:v>
                </c:pt>
                <c:pt idx="340" formatCode="General">
                  <c:v>341.339</c:v>
                </c:pt>
                <c:pt idx="341" formatCode="General">
                  <c:v>342.339</c:v>
                </c:pt>
                <c:pt idx="342" formatCode="General">
                  <c:v>343.339</c:v>
                </c:pt>
                <c:pt idx="343" formatCode="General">
                  <c:v>344.339</c:v>
                </c:pt>
                <c:pt idx="344" formatCode="General">
                  <c:v>345.351</c:v>
                </c:pt>
                <c:pt idx="345" formatCode="General">
                  <c:v>346.34699999999998</c:v>
                </c:pt>
                <c:pt idx="346" formatCode="General">
                  <c:v>347.34699999999998</c:v>
                </c:pt>
                <c:pt idx="347" formatCode="General">
                  <c:v>348.34699999999998</c:v>
                </c:pt>
                <c:pt idx="348" formatCode="General">
                  <c:v>349.34300000000002</c:v>
                </c:pt>
                <c:pt idx="349" formatCode="General">
                  <c:v>350.34300000000002</c:v>
                </c:pt>
                <c:pt idx="350" formatCode="General">
                  <c:v>351.34300000000002</c:v>
                </c:pt>
                <c:pt idx="351" formatCode="General">
                  <c:v>352.339</c:v>
                </c:pt>
                <c:pt idx="352" formatCode="General">
                  <c:v>353.339</c:v>
                </c:pt>
                <c:pt idx="353" formatCode="General">
                  <c:v>354.33499999999998</c:v>
                </c:pt>
                <c:pt idx="354" formatCode="General">
                  <c:v>355.351</c:v>
                </c:pt>
                <c:pt idx="355" formatCode="General">
                  <c:v>356.34699999999998</c:v>
                </c:pt>
                <c:pt idx="356" formatCode="General">
                  <c:v>357.34699999999998</c:v>
                </c:pt>
                <c:pt idx="357" formatCode="General">
                  <c:v>358.34699999999998</c:v>
                </c:pt>
                <c:pt idx="358" formatCode="General">
                  <c:v>359.34300000000002</c:v>
                </c:pt>
                <c:pt idx="359" formatCode="General">
                  <c:v>360.34300000000002</c:v>
                </c:pt>
                <c:pt idx="360" formatCode="General">
                  <c:v>361.339</c:v>
                </c:pt>
                <c:pt idx="361" formatCode="General">
                  <c:v>362.339</c:v>
                </c:pt>
                <c:pt idx="362" formatCode="General">
                  <c:v>363.339</c:v>
                </c:pt>
                <c:pt idx="363" formatCode="General">
                  <c:v>364.339</c:v>
                </c:pt>
                <c:pt idx="364" formatCode="General">
                  <c:v>365.351</c:v>
                </c:pt>
                <c:pt idx="365" formatCode="General">
                  <c:v>366.34699999999998</c:v>
                </c:pt>
                <c:pt idx="366" formatCode="General">
                  <c:v>367.34699999999998</c:v>
                </c:pt>
                <c:pt idx="367" formatCode="General">
                  <c:v>368.34699999999998</c:v>
                </c:pt>
                <c:pt idx="368" formatCode="General">
                  <c:v>369.34300000000002</c:v>
                </c:pt>
                <c:pt idx="369" formatCode="General">
                  <c:v>370.34300000000002</c:v>
                </c:pt>
                <c:pt idx="370" formatCode="General">
                  <c:v>371.339</c:v>
                </c:pt>
                <c:pt idx="371" formatCode="General">
                  <c:v>372.34300000000002</c:v>
                </c:pt>
                <c:pt idx="372" formatCode="General">
                  <c:v>373.339</c:v>
                </c:pt>
                <c:pt idx="373" formatCode="General">
                  <c:v>374.33499999999998</c:v>
                </c:pt>
                <c:pt idx="374" formatCode="General">
                  <c:v>375.351</c:v>
                </c:pt>
                <c:pt idx="375" formatCode="General">
                  <c:v>376.34699999999998</c:v>
                </c:pt>
                <c:pt idx="376" formatCode="General">
                  <c:v>377.34699999999998</c:v>
                </c:pt>
                <c:pt idx="377" formatCode="General">
                  <c:v>378.34699999999998</c:v>
                </c:pt>
                <c:pt idx="378" formatCode="General">
                  <c:v>379.34300000000002</c:v>
                </c:pt>
                <c:pt idx="379" formatCode="General">
                  <c:v>380.34300000000002</c:v>
                </c:pt>
                <c:pt idx="380" formatCode="General">
                  <c:v>381.339</c:v>
                </c:pt>
                <c:pt idx="381" formatCode="General">
                  <c:v>382.339</c:v>
                </c:pt>
                <c:pt idx="382" formatCode="General">
                  <c:v>383.339</c:v>
                </c:pt>
                <c:pt idx="383" formatCode="General">
                  <c:v>384.351</c:v>
                </c:pt>
                <c:pt idx="384" formatCode="General">
                  <c:v>385.34699999999998</c:v>
                </c:pt>
                <c:pt idx="385" formatCode="General">
                  <c:v>386.34699999999998</c:v>
                </c:pt>
                <c:pt idx="386" formatCode="General">
                  <c:v>387.34699999999998</c:v>
                </c:pt>
                <c:pt idx="387" formatCode="General">
                  <c:v>388.34300000000002</c:v>
                </c:pt>
                <c:pt idx="388" formatCode="General">
                  <c:v>389.34300000000002</c:v>
                </c:pt>
                <c:pt idx="389" formatCode="General">
                  <c:v>390.34300000000002</c:v>
                </c:pt>
                <c:pt idx="390" formatCode="General">
                  <c:v>391.34300000000002</c:v>
                </c:pt>
                <c:pt idx="391" formatCode="General">
                  <c:v>392.34699999999998</c:v>
                </c:pt>
                <c:pt idx="392" formatCode="General">
                  <c:v>393.35500000000002</c:v>
                </c:pt>
                <c:pt idx="393" formatCode="General">
                  <c:v>394.35899999999998</c:v>
                </c:pt>
                <c:pt idx="394" formatCode="General">
                  <c:v>395.35500000000002</c:v>
                </c:pt>
                <c:pt idx="395" formatCode="General">
                  <c:v>396.351</c:v>
                </c:pt>
                <c:pt idx="396" formatCode="General">
                  <c:v>397.351</c:v>
                </c:pt>
                <c:pt idx="397" formatCode="General">
                  <c:v>398.34699999999998</c:v>
                </c:pt>
                <c:pt idx="398" formatCode="General">
                  <c:v>399.34699999999998</c:v>
                </c:pt>
                <c:pt idx="399" formatCode="General">
                  <c:v>400.34300000000002</c:v>
                </c:pt>
                <c:pt idx="400" formatCode="General">
                  <c:v>401.34300000000002</c:v>
                </c:pt>
                <c:pt idx="401" formatCode="General">
                  <c:v>402.34300000000002</c:v>
                </c:pt>
                <c:pt idx="402" formatCode="General">
                  <c:v>403.339</c:v>
                </c:pt>
                <c:pt idx="403" formatCode="General">
                  <c:v>404.351</c:v>
                </c:pt>
                <c:pt idx="404" formatCode="General">
                  <c:v>405.35500000000002</c:v>
                </c:pt>
                <c:pt idx="405" formatCode="General">
                  <c:v>406.34699999999998</c:v>
                </c:pt>
                <c:pt idx="406" formatCode="General">
                  <c:v>407.351</c:v>
                </c:pt>
                <c:pt idx="407" formatCode="General">
                  <c:v>408.34699999999998</c:v>
                </c:pt>
                <c:pt idx="408" formatCode="General">
                  <c:v>409.34300000000002</c:v>
                </c:pt>
                <c:pt idx="409" formatCode="General">
                  <c:v>410.34300000000002</c:v>
                </c:pt>
                <c:pt idx="410" formatCode="General">
                  <c:v>411.339</c:v>
                </c:pt>
                <c:pt idx="411" formatCode="General">
                  <c:v>412.339</c:v>
                </c:pt>
                <c:pt idx="412" formatCode="General">
                  <c:v>413.339</c:v>
                </c:pt>
                <c:pt idx="413" formatCode="General">
                  <c:v>414.351</c:v>
                </c:pt>
                <c:pt idx="414" formatCode="General">
                  <c:v>415.351</c:v>
                </c:pt>
                <c:pt idx="415" formatCode="General">
                  <c:v>416.34699999999998</c:v>
                </c:pt>
                <c:pt idx="416" formatCode="General">
                  <c:v>417.34699999999998</c:v>
                </c:pt>
                <c:pt idx="417" formatCode="General">
                  <c:v>418.34300000000002</c:v>
                </c:pt>
                <c:pt idx="418" formatCode="General">
                  <c:v>419.34300000000002</c:v>
                </c:pt>
                <c:pt idx="419" formatCode="General">
                  <c:v>420.34300000000002</c:v>
                </c:pt>
                <c:pt idx="420" formatCode="General">
                  <c:v>421.339</c:v>
                </c:pt>
                <c:pt idx="421" formatCode="General">
                  <c:v>422.339</c:v>
                </c:pt>
                <c:pt idx="422" formatCode="General">
                  <c:v>423.351</c:v>
                </c:pt>
                <c:pt idx="423" formatCode="General">
                  <c:v>424.351</c:v>
                </c:pt>
                <c:pt idx="424" formatCode="General">
                  <c:v>425.351</c:v>
                </c:pt>
                <c:pt idx="425" formatCode="General">
                  <c:v>426.34699999999998</c:v>
                </c:pt>
                <c:pt idx="426" formatCode="General">
                  <c:v>427.34699999999998</c:v>
                </c:pt>
                <c:pt idx="427" formatCode="General">
                  <c:v>428.34300000000002</c:v>
                </c:pt>
                <c:pt idx="428" formatCode="General">
                  <c:v>429.34300000000002</c:v>
                </c:pt>
                <c:pt idx="429" formatCode="General">
                  <c:v>430.34300000000002</c:v>
                </c:pt>
                <c:pt idx="430" formatCode="General">
                  <c:v>431.34300000000002</c:v>
                </c:pt>
                <c:pt idx="431" formatCode="General">
                  <c:v>432.339</c:v>
                </c:pt>
                <c:pt idx="432" formatCode="General">
                  <c:v>433.35500000000002</c:v>
                </c:pt>
                <c:pt idx="433" formatCode="General">
                  <c:v>434.351</c:v>
                </c:pt>
                <c:pt idx="434" formatCode="General">
                  <c:v>435.351</c:v>
                </c:pt>
                <c:pt idx="435" formatCode="General">
                  <c:v>436.34699999999998</c:v>
                </c:pt>
                <c:pt idx="436" formatCode="General">
                  <c:v>437.34699999999998</c:v>
                </c:pt>
                <c:pt idx="437" formatCode="General">
                  <c:v>438.34300000000002</c:v>
                </c:pt>
                <c:pt idx="438" formatCode="General">
                  <c:v>439.387</c:v>
                </c:pt>
                <c:pt idx="439" formatCode="General">
                  <c:v>440.34300000000002</c:v>
                </c:pt>
                <c:pt idx="440" formatCode="General">
                  <c:v>441.339</c:v>
                </c:pt>
                <c:pt idx="441" formatCode="General">
                  <c:v>442.339</c:v>
                </c:pt>
                <c:pt idx="442" formatCode="General">
                  <c:v>443.351</c:v>
                </c:pt>
                <c:pt idx="443" formatCode="General">
                  <c:v>444.351</c:v>
                </c:pt>
                <c:pt idx="444" formatCode="General">
                  <c:v>445.351</c:v>
                </c:pt>
                <c:pt idx="445" formatCode="General">
                  <c:v>446.34699999999998</c:v>
                </c:pt>
                <c:pt idx="446" formatCode="General">
                  <c:v>447.34699999999998</c:v>
                </c:pt>
                <c:pt idx="447" formatCode="General">
                  <c:v>448.34300000000002</c:v>
                </c:pt>
                <c:pt idx="448" formatCode="General">
                  <c:v>449.34300000000002</c:v>
                </c:pt>
                <c:pt idx="449" formatCode="General">
                  <c:v>450.34300000000002</c:v>
                </c:pt>
                <c:pt idx="450" formatCode="General">
                  <c:v>451.339</c:v>
                </c:pt>
                <c:pt idx="451" formatCode="General">
                  <c:v>452.339</c:v>
                </c:pt>
                <c:pt idx="452" formatCode="General">
                  <c:v>453.351</c:v>
                </c:pt>
                <c:pt idx="453" formatCode="General">
                  <c:v>454.351</c:v>
                </c:pt>
                <c:pt idx="454" formatCode="General">
                  <c:v>455.34699999999998</c:v>
                </c:pt>
                <c:pt idx="455" formatCode="General">
                  <c:v>456.34699999999998</c:v>
                </c:pt>
                <c:pt idx="456" formatCode="General">
                  <c:v>457.34699999999998</c:v>
                </c:pt>
                <c:pt idx="457" formatCode="General">
                  <c:v>458.34300000000002</c:v>
                </c:pt>
                <c:pt idx="458" formatCode="General">
                  <c:v>459.34300000000002</c:v>
                </c:pt>
                <c:pt idx="459" formatCode="General">
                  <c:v>460.34300000000002</c:v>
                </c:pt>
                <c:pt idx="460" formatCode="General">
                  <c:v>461.339</c:v>
                </c:pt>
                <c:pt idx="461" formatCode="General">
                  <c:v>462.35500000000002</c:v>
                </c:pt>
                <c:pt idx="462" formatCode="General">
                  <c:v>463.35500000000002</c:v>
                </c:pt>
                <c:pt idx="463" formatCode="General">
                  <c:v>464.351</c:v>
                </c:pt>
                <c:pt idx="464" formatCode="General">
                  <c:v>465.351</c:v>
                </c:pt>
                <c:pt idx="465" formatCode="General">
                  <c:v>466.351</c:v>
                </c:pt>
                <c:pt idx="466" formatCode="General">
                  <c:v>467.34699999999998</c:v>
                </c:pt>
                <c:pt idx="467" formatCode="General">
                  <c:v>468.34300000000002</c:v>
                </c:pt>
                <c:pt idx="468" formatCode="General">
                  <c:v>469.34699999999998</c:v>
                </c:pt>
                <c:pt idx="469" formatCode="General">
                  <c:v>470.34699999999998</c:v>
                </c:pt>
                <c:pt idx="470" formatCode="General">
                  <c:v>471.34300000000002</c:v>
                </c:pt>
                <c:pt idx="471" formatCode="General">
                  <c:v>472.35500000000002</c:v>
                </c:pt>
                <c:pt idx="472" formatCode="General">
                  <c:v>473.363</c:v>
                </c:pt>
                <c:pt idx="473" formatCode="General">
                  <c:v>474.351</c:v>
                </c:pt>
                <c:pt idx="474" formatCode="General">
                  <c:v>475.351</c:v>
                </c:pt>
                <c:pt idx="475" formatCode="General">
                  <c:v>476.35500000000002</c:v>
                </c:pt>
                <c:pt idx="476" formatCode="General">
                  <c:v>477.351</c:v>
                </c:pt>
                <c:pt idx="477" formatCode="General">
                  <c:v>478.351</c:v>
                </c:pt>
                <c:pt idx="478" formatCode="General">
                  <c:v>479.34699999999998</c:v>
                </c:pt>
                <c:pt idx="479" formatCode="General">
                  <c:v>480.34300000000002</c:v>
                </c:pt>
                <c:pt idx="480" formatCode="General">
                  <c:v>481.339</c:v>
                </c:pt>
                <c:pt idx="481" formatCode="General">
                  <c:v>482.35500000000002</c:v>
                </c:pt>
                <c:pt idx="482" formatCode="General">
                  <c:v>483.351</c:v>
                </c:pt>
                <c:pt idx="483" formatCode="General">
                  <c:v>484.351</c:v>
                </c:pt>
                <c:pt idx="484" formatCode="General">
                  <c:v>485.351</c:v>
                </c:pt>
                <c:pt idx="485" formatCode="General">
                  <c:v>486.34699999999998</c:v>
                </c:pt>
                <c:pt idx="486" formatCode="General">
                  <c:v>487.34699999999998</c:v>
                </c:pt>
                <c:pt idx="487" formatCode="General">
                  <c:v>488.34300000000002</c:v>
                </c:pt>
                <c:pt idx="488" formatCode="General">
                  <c:v>489.34300000000002</c:v>
                </c:pt>
                <c:pt idx="489" formatCode="General">
                  <c:v>490.34300000000002</c:v>
                </c:pt>
                <c:pt idx="490" formatCode="General">
                  <c:v>491.339</c:v>
                </c:pt>
                <c:pt idx="491" formatCode="General">
                  <c:v>492.35500000000002</c:v>
                </c:pt>
                <c:pt idx="492" formatCode="General">
                  <c:v>493.351</c:v>
                </c:pt>
                <c:pt idx="493" formatCode="General">
                  <c:v>494.351</c:v>
                </c:pt>
                <c:pt idx="494" formatCode="General">
                  <c:v>495.34699999999998</c:v>
                </c:pt>
                <c:pt idx="495" formatCode="General">
                  <c:v>496.34699999999998</c:v>
                </c:pt>
                <c:pt idx="496" formatCode="General">
                  <c:v>497.34699999999998</c:v>
                </c:pt>
                <c:pt idx="497" formatCode="General">
                  <c:v>498.34300000000002</c:v>
                </c:pt>
                <c:pt idx="498" formatCode="General">
                  <c:v>499.34300000000002</c:v>
                </c:pt>
                <c:pt idx="499" formatCode="General">
                  <c:v>500.339</c:v>
                </c:pt>
                <c:pt idx="500" formatCode="General">
                  <c:v>501.339</c:v>
                </c:pt>
                <c:pt idx="501" formatCode="General">
                  <c:v>502.35500000000002</c:v>
                </c:pt>
                <c:pt idx="502" formatCode="General">
                  <c:v>503.351</c:v>
                </c:pt>
                <c:pt idx="503" formatCode="General">
                  <c:v>504.351</c:v>
                </c:pt>
                <c:pt idx="504" formatCode="General">
                  <c:v>505.34699999999998</c:v>
                </c:pt>
                <c:pt idx="505" formatCode="General">
                  <c:v>506.34699999999998</c:v>
                </c:pt>
                <c:pt idx="506" formatCode="General">
                  <c:v>507.34699999999998</c:v>
                </c:pt>
                <c:pt idx="507" formatCode="General">
                  <c:v>508.34699999999998</c:v>
                </c:pt>
                <c:pt idx="508" formatCode="General">
                  <c:v>509.34300000000002</c:v>
                </c:pt>
                <c:pt idx="509" formatCode="General">
                  <c:v>510.34300000000002</c:v>
                </c:pt>
                <c:pt idx="510" formatCode="General">
                  <c:v>511.35500000000002</c:v>
                </c:pt>
                <c:pt idx="511" formatCode="General">
                  <c:v>512.35500000000002</c:v>
                </c:pt>
                <c:pt idx="512" formatCode="General">
                  <c:v>513.35900000000004</c:v>
                </c:pt>
                <c:pt idx="513" formatCode="General">
                  <c:v>514.351</c:v>
                </c:pt>
                <c:pt idx="514" formatCode="General">
                  <c:v>515.34699999999998</c:v>
                </c:pt>
                <c:pt idx="515" formatCode="General">
                  <c:v>516.34699999999998</c:v>
                </c:pt>
                <c:pt idx="516" formatCode="General">
                  <c:v>517.34699999999998</c:v>
                </c:pt>
                <c:pt idx="517" formatCode="General">
                  <c:v>518.34299999999996</c:v>
                </c:pt>
                <c:pt idx="518" formatCode="General">
                  <c:v>519.34299999999996</c:v>
                </c:pt>
                <c:pt idx="519" formatCode="General">
                  <c:v>520.33900000000006</c:v>
                </c:pt>
                <c:pt idx="520" formatCode="General">
                  <c:v>521.35500000000002</c:v>
                </c:pt>
                <c:pt idx="521" formatCode="General">
                  <c:v>522.35500000000002</c:v>
                </c:pt>
                <c:pt idx="522" formatCode="General">
                  <c:v>523.351</c:v>
                </c:pt>
                <c:pt idx="523" formatCode="General">
                  <c:v>524.351</c:v>
                </c:pt>
                <c:pt idx="524" formatCode="General">
                  <c:v>525.34699999999998</c:v>
                </c:pt>
                <c:pt idx="525" formatCode="General">
                  <c:v>526.34699999999998</c:v>
                </c:pt>
                <c:pt idx="526" formatCode="General">
                  <c:v>527.34699999999998</c:v>
                </c:pt>
                <c:pt idx="527" formatCode="General">
                  <c:v>528.34299999999996</c:v>
                </c:pt>
                <c:pt idx="528" formatCode="General">
                  <c:v>529.34299999999996</c:v>
                </c:pt>
                <c:pt idx="529" formatCode="General">
                  <c:v>530.34299999999996</c:v>
                </c:pt>
                <c:pt idx="530" formatCode="General">
                  <c:v>531.35500000000002</c:v>
                </c:pt>
                <c:pt idx="531" formatCode="General">
                  <c:v>532.35500000000002</c:v>
                </c:pt>
                <c:pt idx="532" formatCode="General">
                  <c:v>533.351</c:v>
                </c:pt>
                <c:pt idx="533" formatCode="General">
                  <c:v>534.35500000000002</c:v>
                </c:pt>
                <c:pt idx="534" formatCode="General">
                  <c:v>535.351</c:v>
                </c:pt>
                <c:pt idx="535" formatCode="General">
                  <c:v>536.35500000000002</c:v>
                </c:pt>
                <c:pt idx="536" formatCode="General">
                  <c:v>537.35500000000002</c:v>
                </c:pt>
                <c:pt idx="537" formatCode="General">
                  <c:v>538.35500000000002</c:v>
                </c:pt>
                <c:pt idx="538" formatCode="General">
                  <c:v>539.34299999999996</c:v>
                </c:pt>
                <c:pt idx="539" formatCode="General">
                  <c:v>540.35900000000004</c:v>
                </c:pt>
                <c:pt idx="540" formatCode="General">
                  <c:v>541.35900000000004</c:v>
                </c:pt>
                <c:pt idx="541" formatCode="General">
                  <c:v>542.35900000000004</c:v>
                </c:pt>
                <c:pt idx="542" formatCode="General">
                  <c:v>543.35500000000002</c:v>
                </c:pt>
                <c:pt idx="543" formatCode="General">
                  <c:v>544.351</c:v>
                </c:pt>
                <c:pt idx="544" formatCode="General">
                  <c:v>545.351</c:v>
                </c:pt>
                <c:pt idx="545" formatCode="General">
                  <c:v>546.351</c:v>
                </c:pt>
                <c:pt idx="546" formatCode="General">
                  <c:v>547.351</c:v>
                </c:pt>
                <c:pt idx="547" formatCode="General">
                  <c:v>548.35900000000004</c:v>
                </c:pt>
                <c:pt idx="548" formatCode="General">
                  <c:v>549.34299999999996</c:v>
                </c:pt>
                <c:pt idx="549" formatCode="General">
                  <c:v>550.35900000000004</c:v>
                </c:pt>
                <c:pt idx="550" formatCode="General">
                  <c:v>551.35500000000002</c:v>
                </c:pt>
                <c:pt idx="551" formatCode="General">
                  <c:v>552.35500000000002</c:v>
                </c:pt>
                <c:pt idx="552" formatCode="General">
                  <c:v>553.351</c:v>
                </c:pt>
                <c:pt idx="553" formatCode="General">
                  <c:v>554.351</c:v>
                </c:pt>
                <c:pt idx="554" formatCode="General">
                  <c:v>555.34699999999998</c:v>
                </c:pt>
                <c:pt idx="555" formatCode="General">
                  <c:v>556.34699999999998</c:v>
                </c:pt>
                <c:pt idx="556" formatCode="General">
                  <c:v>557.34699999999998</c:v>
                </c:pt>
                <c:pt idx="557" formatCode="General">
                  <c:v>558.34299999999996</c:v>
                </c:pt>
                <c:pt idx="558" formatCode="General">
                  <c:v>559.34299999999996</c:v>
                </c:pt>
                <c:pt idx="559" formatCode="General">
                  <c:v>560.35500000000002</c:v>
                </c:pt>
                <c:pt idx="560" formatCode="General">
                  <c:v>561.35500000000002</c:v>
                </c:pt>
                <c:pt idx="561" formatCode="General">
                  <c:v>562.35500000000002</c:v>
                </c:pt>
                <c:pt idx="562" formatCode="General">
                  <c:v>563.351</c:v>
                </c:pt>
                <c:pt idx="563" formatCode="General">
                  <c:v>564.351</c:v>
                </c:pt>
                <c:pt idx="564" formatCode="General">
                  <c:v>565.34699999999998</c:v>
                </c:pt>
                <c:pt idx="565" formatCode="General">
                  <c:v>566.34699999999998</c:v>
                </c:pt>
                <c:pt idx="566" formatCode="General">
                  <c:v>567.34699999999998</c:v>
                </c:pt>
                <c:pt idx="567" formatCode="General">
                  <c:v>568.34299999999996</c:v>
                </c:pt>
                <c:pt idx="568" formatCode="General">
                  <c:v>569.34299999999996</c:v>
                </c:pt>
                <c:pt idx="569" formatCode="General">
                  <c:v>570.35500000000002</c:v>
                </c:pt>
                <c:pt idx="570" formatCode="General">
                  <c:v>571.35500000000002</c:v>
                </c:pt>
                <c:pt idx="571" formatCode="General">
                  <c:v>572.35500000000002</c:v>
                </c:pt>
                <c:pt idx="572" formatCode="General">
                  <c:v>573.351</c:v>
                </c:pt>
                <c:pt idx="573" formatCode="General">
                  <c:v>574.351</c:v>
                </c:pt>
                <c:pt idx="574" formatCode="General">
                  <c:v>575.34699999999998</c:v>
                </c:pt>
                <c:pt idx="575" formatCode="General">
                  <c:v>576.34699999999998</c:v>
                </c:pt>
                <c:pt idx="576" formatCode="General">
                  <c:v>577.34299999999996</c:v>
                </c:pt>
                <c:pt idx="577" formatCode="General">
                  <c:v>578.34699999999998</c:v>
                </c:pt>
                <c:pt idx="578" formatCode="General">
                  <c:v>579.34299999999996</c:v>
                </c:pt>
                <c:pt idx="579" formatCode="General">
                  <c:v>580.35500000000002</c:v>
                </c:pt>
                <c:pt idx="580" formatCode="General">
                  <c:v>581.35500000000002</c:v>
                </c:pt>
                <c:pt idx="581" formatCode="General">
                  <c:v>582.351</c:v>
                </c:pt>
                <c:pt idx="582" formatCode="General">
                  <c:v>583.351</c:v>
                </c:pt>
                <c:pt idx="583" formatCode="General">
                  <c:v>584.351</c:v>
                </c:pt>
                <c:pt idx="584" formatCode="General">
                  <c:v>585.34699999999998</c:v>
                </c:pt>
                <c:pt idx="585" formatCode="General">
                  <c:v>586.34699999999998</c:v>
                </c:pt>
                <c:pt idx="586" formatCode="General">
                  <c:v>587.34699999999998</c:v>
                </c:pt>
                <c:pt idx="587" formatCode="General">
                  <c:v>588.34299999999996</c:v>
                </c:pt>
                <c:pt idx="588" formatCode="General">
                  <c:v>589.35900000000004</c:v>
                </c:pt>
                <c:pt idx="589" formatCode="General">
                  <c:v>590.35500000000002</c:v>
                </c:pt>
                <c:pt idx="590" formatCode="General">
                  <c:v>591.35500000000002</c:v>
                </c:pt>
                <c:pt idx="591" formatCode="General">
                  <c:v>592.351</c:v>
                </c:pt>
                <c:pt idx="592" formatCode="General">
                  <c:v>593.351</c:v>
                </c:pt>
                <c:pt idx="593" formatCode="General">
                  <c:v>594.351</c:v>
                </c:pt>
                <c:pt idx="594" formatCode="General">
                  <c:v>595.34699999999998</c:v>
                </c:pt>
                <c:pt idx="595" formatCode="General">
                  <c:v>596.34699999999998</c:v>
                </c:pt>
                <c:pt idx="596" formatCode="General">
                  <c:v>597.34299999999996</c:v>
                </c:pt>
                <c:pt idx="597" formatCode="General">
                  <c:v>598.34299999999996</c:v>
                </c:pt>
                <c:pt idx="598" formatCode="General">
                  <c:v>599.35500000000002</c:v>
                </c:pt>
                <c:pt idx="599" formatCode="General">
                  <c:v>600.35500000000002</c:v>
                </c:pt>
                <c:pt idx="600" formatCode="General">
                  <c:v>601.35500000000002</c:v>
                </c:pt>
                <c:pt idx="601" formatCode="General">
                  <c:v>602.35500000000002</c:v>
                </c:pt>
                <c:pt idx="602" formatCode="General">
                  <c:v>603.351</c:v>
                </c:pt>
                <c:pt idx="603" formatCode="General">
                  <c:v>604.35500000000002</c:v>
                </c:pt>
                <c:pt idx="604" formatCode="General">
                  <c:v>605.35500000000002</c:v>
                </c:pt>
                <c:pt idx="605" formatCode="General">
                  <c:v>606.34699999999998</c:v>
                </c:pt>
                <c:pt idx="606" formatCode="General">
                  <c:v>607.351</c:v>
                </c:pt>
                <c:pt idx="607" formatCode="General">
                  <c:v>608.34699999999998</c:v>
                </c:pt>
                <c:pt idx="608" formatCode="General">
                  <c:v>609.36300000000006</c:v>
                </c:pt>
                <c:pt idx="609" formatCode="General">
                  <c:v>610.35900000000004</c:v>
                </c:pt>
                <c:pt idx="610" formatCode="General">
                  <c:v>611.35500000000002</c:v>
                </c:pt>
                <c:pt idx="611" formatCode="General">
                  <c:v>612.35500000000002</c:v>
                </c:pt>
                <c:pt idx="612" formatCode="General">
                  <c:v>613.351</c:v>
                </c:pt>
                <c:pt idx="613" formatCode="General">
                  <c:v>614.351</c:v>
                </c:pt>
                <c:pt idx="614" formatCode="General">
                  <c:v>615.351</c:v>
                </c:pt>
                <c:pt idx="615" formatCode="General">
                  <c:v>616.34699999999998</c:v>
                </c:pt>
                <c:pt idx="616" formatCode="General">
                  <c:v>617.34699999999998</c:v>
                </c:pt>
                <c:pt idx="617" formatCode="General">
                  <c:v>618.36300000000006</c:v>
                </c:pt>
                <c:pt idx="618" formatCode="General">
                  <c:v>619.35900000000004</c:v>
                </c:pt>
                <c:pt idx="619" formatCode="General">
                  <c:v>620.375</c:v>
                </c:pt>
                <c:pt idx="620" formatCode="General">
                  <c:v>621.35500000000002</c:v>
                </c:pt>
                <c:pt idx="621" formatCode="General">
                  <c:v>622.35500000000002</c:v>
                </c:pt>
                <c:pt idx="622" formatCode="General">
                  <c:v>623.35500000000002</c:v>
                </c:pt>
                <c:pt idx="623" formatCode="General">
                  <c:v>624.351</c:v>
                </c:pt>
                <c:pt idx="624" formatCode="General">
                  <c:v>625.34699999999998</c:v>
                </c:pt>
                <c:pt idx="625" formatCode="General">
                  <c:v>626.34699999999998</c:v>
                </c:pt>
                <c:pt idx="626" formatCode="General">
                  <c:v>627.34699999999998</c:v>
                </c:pt>
                <c:pt idx="627" formatCode="General">
                  <c:v>628.35900000000004</c:v>
                </c:pt>
                <c:pt idx="628" formatCode="General">
                  <c:v>629.35900000000004</c:v>
                </c:pt>
                <c:pt idx="629" formatCode="General">
                  <c:v>630.35500000000002</c:v>
                </c:pt>
                <c:pt idx="630" formatCode="General">
                  <c:v>631.35500000000002</c:v>
                </c:pt>
                <c:pt idx="631" formatCode="General">
                  <c:v>632.35500000000002</c:v>
                </c:pt>
                <c:pt idx="632" formatCode="General">
                  <c:v>633.351</c:v>
                </c:pt>
                <c:pt idx="633" formatCode="General">
                  <c:v>634.35900000000004</c:v>
                </c:pt>
                <c:pt idx="634" formatCode="General">
                  <c:v>635.34699999999998</c:v>
                </c:pt>
                <c:pt idx="635" formatCode="General">
                  <c:v>636.34699999999998</c:v>
                </c:pt>
                <c:pt idx="636" formatCode="General">
                  <c:v>637.34699999999998</c:v>
                </c:pt>
                <c:pt idx="637" formatCode="General">
                  <c:v>638.35900000000004</c:v>
                </c:pt>
                <c:pt idx="638" formatCode="General">
                  <c:v>639.35500000000002</c:v>
                </c:pt>
                <c:pt idx="639" formatCode="General">
                  <c:v>640.35500000000002</c:v>
                </c:pt>
                <c:pt idx="640" formatCode="General">
                  <c:v>641.35500000000002</c:v>
                </c:pt>
                <c:pt idx="641" formatCode="General">
                  <c:v>642.351</c:v>
                </c:pt>
                <c:pt idx="642" formatCode="General">
                  <c:v>643.351</c:v>
                </c:pt>
                <c:pt idx="643" formatCode="General">
                  <c:v>644.351</c:v>
                </c:pt>
                <c:pt idx="644" formatCode="General">
                  <c:v>645.34699999999998</c:v>
                </c:pt>
                <c:pt idx="645" formatCode="General">
                  <c:v>646.34699999999998</c:v>
                </c:pt>
                <c:pt idx="646" formatCode="General">
                  <c:v>647.34699999999998</c:v>
                </c:pt>
                <c:pt idx="647" formatCode="General">
                  <c:v>648.35900000000004</c:v>
                </c:pt>
                <c:pt idx="648" formatCode="General">
                  <c:v>649.35500000000002</c:v>
                </c:pt>
                <c:pt idx="649" formatCode="General">
                  <c:v>650.35500000000002</c:v>
                </c:pt>
                <c:pt idx="650" formatCode="General">
                  <c:v>651.351</c:v>
                </c:pt>
                <c:pt idx="651" formatCode="General">
                  <c:v>652.351</c:v>
                </c:pt>
                <c:pt idx="652" formatCode="General">
                  <c:v>653.351</c:v>
                </c:pt>
                <c:pt idx="653" formatCode="General">
                  <c:v>654.34699999999998</c:v>
                </c:pt>
                <c:pt idx="654" formatCode="General">
                  <c:v>655.34699999999998</c:v>
                </c:pt>
                <c:pt idx="655" formatCode="General">
                  <c:v>656.34699999999998</c:v>
                </c:pt>
                <c:pt idx="656" formatCode="General">
                  <c:v>657.34299999999996</c:v>
                </c:pt>
                <c:pt idx="657" formatCode="General">
                  <c:v>658.35900000000004</c:v>
                </c:pt>
                <c:pt idx="658" formatCode="General">
                  <c:v>659.35500000000002</c:v>
                </c:pt>
                <c:pt idx="659" formatCode="General">
                  <c:v>660.35500000000002</c:v>
                </c:pt>
                <c:pt idx="660" formatCode="General">
                  <c:v>661.35500000000002</c:v>
                </c:pt>
                <c:pt idx="661" formatCode="General">
                  <c:v>662.351</c:v>
                </c:pt>
                <c:pt idx="662" formatCode="General">
                  <c:v>663.351</c:v>
                </c:pt>
                <c:pt idx="663" formatCode="General">
                  <c:v>664.351</c:v>
                </c:pt>
                <c:pt idx="664" formatCode="General">
                  <c:v>665.34699999999998</c:v>
                </c:pt>
                <c:pt idx="665" formatCode="General">
                  <c:v>666.34699999999998</c:v>
                </c:pt>
                <c:pt idx="666" formatCode="General">
                  <c:v>667.35900000000004</c:v>
                </c:pt>
                <c:pt idx="667" formatCode="General">
                  <c:v>668.35900000000004</c:v>
                </c:pt>
                <c:pt idx="668" formatCode="General">
                  <c:v>669.35900000000004</c:v>
                </c:pt>
                <c:pt idx="669" formatCode="General">
                  <c:v>670.35500000000002</c:v>
                </c:pt>
                <c:pt idx="670" formatCode="General">
                  <c:v>671.35500000000002</c:v>
                </c:pt>
                <c:pt idx="671" formatCode="General">
                  <c:v>672.351</c:v>
                </c:pt>
                <c:pt idx="672" formatCode="General">
                  <c:v>673.351</c:v>
                </c:pt>
                <c:pt idx="673" formatCode="General">
                  <c:v>674.351</c:v>
                </c:pt>
                <c:pt idx="674" formatCode="General">
                  <c:v>675.35500000000002</c:v>
                </c:pt>
                <c:pt idx="675" formatCode="General">
                  <c:v>676.351</c:v>
                </c:pt>
                <c:pt idx="676" formatCode="General">
                  <c:v>677.35900000000004</c:v>
                </c:pt>
                <c:pt idx="677" formatCode="General">
                  <c:v>678.36300000000006</c:v>
                </c:pt>
                <c:pt idx="678" formatCode="General">
                  <c:v>679.35900000000004</c:v>
                </c:pt>
                <c:pt idx="679" formatCode="General">
                  <c:v>680.35900000000004</c:v>
                </c:pt>
                <c:pt idx="680" formatCode="General">
                  <c:v>681.35500000000002</c:v>
                </c:pt>
                <c:pt idx="681" formatCode="General">
                  <c:v>682.35500000000002</c:v>
                </c:pt>
                <c:pt idx="682" formatCode="General">
                  <c:v>683.351</c:v>
                </c:pt>
                <c:pt idx="683" formatCode="General">
                  <c:v>684.35500000000002</c:v>
                </c:pt>
                <c:pt idx="684" formatCode="General">
                  <c:v>685.351</c:v>
                </c:pt>
                <c:pt idx="685" formatCode="General">
                  <c:v>686.34699999999998</c:v>
                </c:pt>
                <c:pt idx="686" formatCode="General">
                  <c:v>687.35900000000004</c:v>
                </c:pt>
                <c:pt idx="687" formatCode="General">
                  <c:v>688.35900000000004</c:v>
                </c:pt>
                <c:pt idx="688" formatCode="General">
                  <c:v>689.35900000000004</c:v>
                </c:pt>
                <c:pt idx="689" formatCode="General">
                  <c:v>690.35500000000002</c:v>
                </c:pt>
                <c:pt idx="690" formatCode="General">
                  <c:v>691.35500000000002</c:v>
                </c:pt>
                <c:pt idx="691" formatCode="General">
                  <c:v>692.35500000000002</c:v>
                </c:pt>
                <c:pt idx="692" formatCode="General">
                  <c:v>693.351</c:v>
                </c:pt>
                <c:pt idx="693" formatCode="General">
                  <c:v>694.351</c:v>
                </c:pt>
                <c:pt idx="694" formatCode="General">
                  <c:v>695.351</c:v>
                </c:pt>
                <c:pt idx="695" formatCode="General">
                  <c:v>696.34699999999998</c:v>
                </c:pt>
                <c:pt idx="696" formatCode="General">
                  <c:v>697.35900000000004</c:v>
                </c:pt>
                <c:pt idx="697" formatCode="General">
                  <c:v>698.35900000000004</c:v>
                </c:pt>
                <c:pt idx="698" formatCode="General">
                  <c:v>699.35500000000002</c:v>
                </c:pt>
                <c:pt idx="699" formatCode="General">
                  <c:v>700.35500000000002</c:v>
                </c:pt>
                <c:pt idx="700" formatCode="General">
                  <c:v>701.35500000000002</c:v>
                </c:pt>
                <c:pt idx="701" formatCode="General">
                  <c:v>702.351</c:v>
                </c:pt>
                <c:pt idx="702" formatCode="General">
                  <c:v>703.351</c:v>
                </c:pt>
                <c:pt idx="703" formatCode="General">
                  <c:v>704.351</c:v>
                </c:pt>
                <c:pt idx="704" formatCode="General">
                  <c:v>705.34699999999998</c:v>
                </c:pt>
                <c:pt idx="705" formatCode="General">
                  <c:v>706.34699999999998</c:v>
                </c:pt>
                <c:pt idx="706" formatCode="General">
                  <c:v>707.35900000000004</c:v>
                </c:pt>
                <c:pt idx="707" formatCode="General">
                  <c:v>708.35900000000004</c:v>
                </c:pt>
                <c:pt idx="708" formatCode="General">
                  <c:v>709.35900000000004</c:v>
                </c:pt>
                <c:pt idx="709" formatCode="General">
                  <c:v>710.35500000000002</c:v>
                </c:pt>
                <c:pt idx="710" formatCode="General">
                  <c:v>711.35500000000002</c:v>
                </c:pt>
                <c:pt idx="711" formatCode="General">
                  <c:v>712.351</c:v>
                </c:pt>
                <c:pt idx="712" formatCode="General">
                  <c:v>713.351</c:v>
                </c:pt>
                <c:pt idx="713" formatCode="General">
                  <c:v>714.351</c:v>
                </c:pt>
                <c:pt idx="714" formatCode="General">
                  <c:v>715.34699999999998</c:v>
                </c:pt>
                <c:pt idx="715" formatCode="General">
                  <c:v>716.36300000000006</c:v>
                </c:pt>
                <c:pt idx="716" formatCode="General">
                  <c:v>717.35900000000004</c:v>
                </c:pt>
                <c:pt idx="717" formatCode="General">
                  <c:v>718.35900000000004</c:v>
                </c:pt>
                <c:pt idx="718" formatCode="General">
                  <c:v>719.35500000000002</c:v>
                </c:pt>
                <c:pt idx="719" formatCode="General">
                  <c:v>720.35500000000002</c:v>
                </c:pt>
              </c:numCache>
            </c:numRef>
          </c:xVal>
          <c:yVal>
            <c:numRef>
              <c:f>'tissotropia level 3'!$E$4:$E$723</c:f>
              <c:numCache>
                <c:formatCode>General</c:formatCode>
                <c:ptCount val="720"/>
                <c:pt idx="0">
                  <c:v>151.84299999999999</c:v>
                </c:pt>
                <c:pt idx="1">
                  <c:v>193.15600000000001</c:v>
                </c:pt>
                <c:pt idx="2">
                  <c:v>220.76900000000001</c:v>
                </c:pt>
                <c:pt idx="3">
                  <c:v>247.35900000000001</c:v>
                </c:pt>
                <c:pt idx="4">
                  <c:v>256.09300000000002</c:v>
                </c:pt>
                <c:pt idx="5">
                  <c:v>255.62200000000001</c:v>
                </c:pt>
                <c:pt idx="6">
                  <c:v>252.756</c:v>
                </c:pt>
                <c:pt idx="7">
                  <c:v>248.922</c:v>
                </c:pt>
                <c:pt idx="8">
                  <c:v>244.28800000000001</c:v>
                </c:pt>
                <c:pt idx="9">
                  <c:v>240.60599999999999</c:v>
                </c:pt>
                <c:pt idx="10">
                  <c:v>236.886</c:v>
                </c:pt>
                <c:pt idx="11">
                  <c:v>233.52199999999999</c:v>
                </c:pt>
                <c:pt idx="12">
                  <c:v>230.59299999999999</c:v>
                </c:pt>
                <c:pt idx="13">
                  <c:v>228.28899999999999</c:v>
                </c:pt>
                <c:pt idx="14">
                  <c:v>225.46</c:v>
                </c:pt>
                <c:pt idx="15">
                  <c:v>223.02099999999999</c:v>
                </c:pt>
                <c:pt idx="16">
                  <c:v>221</c:v>
                </c:pt>
                <c:pt idx="17">
                  <c:v>219.006</c:v>
                </c:pt>
                <c:pt idx="18">
                  <c:v>216.976</c:v>
                </c:pt>
                <c:pt idx="19">
                  <c:v>215.90600000000001</c:v>
                </c:pt>
                <c:pt idx="20">
                  <c:v>214.96199999999999</c:v>
                </c:pt>
                <c:pt idx="21">
                  <c:v>213.91399999999999</c:v>
                </c:pt>
                <c:pt idx="22">
                  <c:v>212.73</c:v>
                </c:pt>
                <c:pt idx="23">
                  <c:v>211.64699999999999</c:v>
                </c:pt>
                <c:pt idx="24">
                  <c:v>210.32900000000001</c:v>
                </c:pt>
                <c:pt idx="25">
                  <c:v>208.833</c:v>
                </c:pt>
                <c:pt idx="26">
                  <c:v>207.74299999999999</c:v>
                </c:pt>
                <c:pt idx="27">
                  <c:v>206.892</c:v>
                </c:pt>
                <c:pt idx="28">
                  <c:v>205.92500000000001</c:v>
                </c:pt>
                <c:pt idx="29">
                  <c:v>205.244</c:v>
                </c:pt>
                <c:pt idx="30">
                  <c:v>204.80199999999999</c:v>
                </c:pt>
                <c:pt idx="31">
                  <c:v>204.304</c:v>
                </c:pt>
                <c:pt idx="32">
                  <c:v>203.45599999999999</c:v>
                </c:pt>
                <c:pt idx="33">
                  <c:v>203.03299999999999</c:v>
                </c:pt>
                <c:pt idx="34">
                  <c:v>202.35300000000001</c:v>
                </c:pt>
                <c:pt idx="35">
                  <c:v>201.221</c:v>
                </c:pt>
                <c:pt idx="36">
                  <c:v>200.547</c:v>
                </c:pt>
                <c:pt idx="37">
                  <c:v>199.9</c:v>
                </c:pt>
                <c:pt idx="38">
                  <c:v>199.07599999999999</c:v>
                </c:pt>
                <c:pt idx="39">
                  <c:v>198.386</c:v>
                </c:pt>
                <c:pt idx="40">
                  <c:v>197.964</c:v>
                </c:pt>
                <c:pt idx="41">
                  <c:v>197.322</c:v>
                </c:pt>
                <c:pt idx="42">
                  <c:v>197.03899999999999</c:v>
                </c:pt>
                <c:pt idx="43">
                  <c:v>196.917</c:v>
                </c:pt>
                <c:pt idx="44">
                  <c:v>196.59800000000001</c:v>
                </c:pt>
                <c:pt idx="45">
                  <c:v>196.489</c:v>
                </c:pt>
                <c:pt idx="46">
                  <c:v>195.983</c:v>
                </c:pt>
                <c:pt idx="47">
                  <c:v>195.273</c:v>
                </c:pt>
                <c:pt idx="48">
                  <c:v>194.792</c:v>
                </c:pt>
                <c:pt idx="49">
                  <c:v>194.21199999999999</c:v>
                </c:pt>
                <c:pt idx="50">
                  <c:v>193.78200000000001</c:v>
                </c:pt>
                <c:pt idx="51">
                  <c:v>193.59800000000001</c:v>
                </c:pt>
                <c:pt idx="52">
                  <c:v>193.14099999999999</c:v>
                </c:pt>
                <c:pt idx="53">
                  <c:v>192.76400000000001</c:v>
                </c:pt>
                <c:pt idx="54">
                  <c:v>192.51900000000001</c:v>
                </c:pt>
                <c:pt idx="55">
                  <c:v>192.339</c:v>
                </c:pt>
                <c:pt idx="56">
                  <c:v>192.03899999999999</c:v>
                </c:pt>
                <c:pt idx="57">
                  <c:v>192.09299999999999</c:v>
                </c:pt>
                <c:pt idx="58">
                  <c:v>191.9</c:v>
                </c:pt>
                <c:pt idx="59">
                  <c:v>191.423</c:v>
                </c:pt>
                <c:pt idx="60">
                  <c:v>1.83704</c:v>
                </c:pt>
                <c:pt idx="61">
                  <c:v>1.5738700000000001</c:v>
                </c:pt>
                <c:pt idx="62">
                  <c:v>1.54731</c:v>
                </c:pt>
                <c:pt idx="63">
                  <c:v>1.52776</c:v>
                </c:pt>
                <c:pt idx="64">
                  <c:v>1.40343</c:v>
                </c:pt>
                <c:pt idx="65">
                  <c:v>1.33622</c:v>
                </c:pt>
                <c:pt idx="66">
                  <c:v>1.31528</c:v>
                </c:pt>
                <c:pt idx="67">
                  <c:v>1.31507</c:v>
                </c:pt>
                <c:pt idx="68">
                  <c:v>1.3168200000000001</c:v>
                </c:pt>
                <c:pt idx="69">
                  <c:v>1.3212999999999999</c:v>
                </c:pt>
                <c:pt idx="70">
                  <c:v>1.3014300000000001</c:v>
                </c:pt>
                <c:pt idx="71">
                  <c:v>1.3010200000000001</c:v>
                </c:pt>
                <c:pt idx="72">
                  <c:v>1.29687</c:v>
                </c:pt>
                <c:pt idx="73">
                  <c:v>1.2850200000000001</c:v>
                </c:pt>
                <c:pt idx="74">
                  <c:v>1.28041</c:v>
                </c:pt>
                <c:pt idx="75">
                  <c:v>1.27593</c:v>
                </c:pt>
                <c:pt idx="76">
                  <c:v>1.27315</c:v>
                </c:pt>
                <c:pt idx="77">
                  <c:v>1.27016</c:v>
                </c:pt>
                <c:pt idx="78">
                  <c:v>1.26298</c:v>
                </c:pt>
                <c:pt idx="79">
                  <c:v>1.26214</c:v>
                </c:pt>
                <c:pt idx="80">
                  <c:v>1.2570600000000001</c:v>
                </c:pt>
                <c:pt idx="81">
                  <c:v>1.2498400000000001</c:v>
                </c:pt>
                <c:pt idx="82">
                  <c:v>1.2514400000000001</c:v>
                </c:pt>
                <c:pt idx="83">
                  <c:v>1.2469300000000001</c:v>
                </c:pt>
                <c:pt idx="84">
                  <c:v>1.2407600000000001</c:v>
                </c:pt>
                <c:pt idx="85">
                  <c:v>1.23926</c:v>
                </c:pt>
                <c:pt idx="86">
                  <c:v>1.2326900000000001</c:v>
                </c:pt>
                <c:pt idx="87">
                  <c:v>1.2322200000000001</c:v>
                </c:pt>
                <c:pt idx="88">
                  <c:v>1.22929</c:v>
                </c:pt>
                <c:pt idx="89">
                  <c:v>1.2246600000000001</c:v>
                </c:pt>
                <c:pt idx="90">
                  <c:v>1.2233799999999999</c:v>
                </c:pt>
                <c:pt idx="91">
                  <c:v>1.2216199999999999</c:v>
                </c:pt>
                <c:pt idx="92">
                  <c:v>1.21546</c:v>
                </c:pt>
                <c:pt idx="93">
                  <c:v>1.2154700000000001</c:v>
                </c:pt>
                <c:pt idx="94">
                  <c:v>1.2130000000000001</c:v>
                </c:pt>
                <c:pt idx="95">
                  <c:v>1.2093100000000001</c:v>
                </c:pt>
                <c:pt idx="96">
                  <c:v>1.2098899999999999</c:v>
                </c:pt>
                <c:pt idx="97">
                  <c:v>1.20364</c:v>
                </c:pt>
                <c:pt idx="98">
                  <c:v>1.2030000000000001</c:v>
                </c:pt>
                <c:pt idx="99">
                  <c:v>1.2005399999999999</c:v>
                </c:pt>
                <c:pt idx="100">
                  <c:v>1.19876</c:v>
                </c:pt>
                <c:pt idx="101">
                  <c:v>1.1971099999999999</c:v>
                </c:pt>
                <c:pt idx="102">
                  <c:v>1.1939900000000001</c:v>
                </c:pt>
                <c:pt idx="103">
                  <c:v>1.1916100000000001</c:v>
                </c:pt>
                <c:pt idx="104">
                  <c:v>1.1929799999999999</c:v>
                </c:pt>
                <c:pt idx="105">
                  <c:v>1.1848700000000001</c:v>
                </c:pt>
                <c:pt idx="106">
                  <c:v>1.18442</c:v>
                </c:pt>
                <c:pt idx="107">
                  <c:v>1.1853899999999999</c:v>
                </c:pt>
                <c:pt idx="108">
                  <c:v>1.1810499999999999</c:v>
                </c:pt>
                <c:pt idx="109">
                  <c:v>1.18279</c:v>
                </c:pt>
                <c:pt idx="110">
                  <c:v>1.1800999999999999</c:v>
                </c:pt>
                <c:pt idx="111">
                  <c:v>1.1744000000000001</c:v>
                </c:pt>
                <c:pt idx="112">
                  <c:v>1.17466</c:v>
                </c:pt>
                <c:pt idx="113">
                  <c:v>1.17177</c:v>
                </c:pt>
                <c:pt idx="114">
                  <c:v>1.16961</c:v>
                </c:pt>
                <c:pt idx="115">
                  <c:v>1.16954</c:v>
                </c:pt>
                <c:pt idx="116">
                  <c:v>1.1658999999999999</c:v>
                </c:pt>
                <c:pt idx="117">
                  <c:v>1.1640699999999999</c:v>
                </c:pt>
                <c:pt idx="118">
                  <c:v>1.1624000000000001</c:v>
                </c:pt>
                <c:pt idx="119">
                  <c:v>1.1600999999999999</c:v>
                </c:pt>
                <c:pt idx="120">
                  <c:v>143.68799999999999</c:v>
                </c:pt>
                <c:pt idx="121">
                  <c:v>134.935</c:v>
                </c:pt>
                <c:pt idx="122">
                  <c:v>135.405</c:v>
                </c:pt>
                <c:pt idx="123">
                  <c:v>133.56200000000001</c:v>
                </c:pt>
                <c:pt idx="124">
                  <c:v>139.477</c:v>
                </c:pt>
                <c:pt idx="125">
                  <c:v>142.541</c:v>
                </c:pt>
                <c:pt idx="126">
                  <c:v>143.483</c:v>
                </c:pt>
                <c:pt idx="127">
                  <c:v>143.86699999999999</c:v>
                </c:pt>
                <c:pt idx="128">
                  <c:v>144.26900000000001</c:v>
                </c:pt>
                <c:pt idx="129">
                  <c:v>144.02699999999999</c:v>
                </c:pt>
                <c:pt idx="130">
                  <c:v>143.846</c:v>
                </c:pt>
                <c:pt idx="131">
                  <c:v>143.29</c:v>
                </c:pt>
                <c:pt idx="132">
                  <c:v>142.584</c:v>
                </c:pt>
                <c:pt idx="133">
                  <c:v>141.58799999999999</c:v>
                </c:pt>
                <c:pt idx="134">
                  <c:v>140.90100000000001</c:v>
                </c:pt>
                <c:pt idx="135">
                  <c:v>140.33099999999999</c:v>
                </c:pt>
                <c:pt idx="136">
                  <c:v>139.96299999999999</c:v>
                </c:pt>
                <c:pt idx="137">
                  <c:v>139.363</c:v>
                </c:pt>
                <c:pt idx="138">
                  <c:v>138.99299999999999</c:v>
                </c:pt>
                <c:pt idx="139">
                  <c:v>138.453</c:v>
                </c:pt>
                <c:pt idx="140">
                  <c:v>137.815</c:v>
                </c:pt>
                <c:pt idx="141">
                  <c:v>137.233</c:v>
                </c:pt>
                <c:pt idx="142">
                  <c:v>136.81100000000001</c:v>
                </c:pt>
                <c:pt idx="143">
                  <c:v>136.28899999999999</c:v>
                </c:pt>
                <c:pt idx="144">
                  <c:v>135.94200000000001</c:v>
                </c:pt>
                <c:pt idx="145">
                  <c:v>135.39599999999999</c:v>
                </c:pt>
                <c:pt idx="146">
                  <c:v>134.96199999999999</c:v>
                </c:pt>
                <c:pt idx="147">
                  <c:v>134.52699999999999</c:v>
                </c:pt>
                <c:pt idx="148">
                  <c:v>134.18600000000001</c:v>
                </c:pt>
                <c:pt idx="149">
                  <c:v>133.81</c:v>
                </c:pt>
                <c:pt idx="150">
                  <c:v>133.39099999999999</c:v>
                </c:pt>
                <c:pt idx="151">
                  <c:v>133.08099999999999</c:v>
                </c:pt>
                <c:pt idx="152">
                  <c:v>132.745</c:v>
                </c:pt>
                <c:pt idx="153">
                  <c:v>132.23400000000001</c:v>
                </c:pt>
                <c:pt idx="154">
                  <c:v>131.63399999999999</c:v>
                </c:pt>
                <c:pt idx="155">
                  <c:v>131.36099999999999</c:v>
                </c:pt>
                <c:pt idx="156">
                  <c:v>130.79499999999999</c:v>
                </c:pt>
                <c:pt idx="157">
                  <c:v>130.66300000000001</c:v>
                </c:pt>
                <c:pt idx="158">
                  <c:v>130.40299999999999</c:v>
                </c:pt>
                <c:pt idx="159">
                  <c:v>130.124</c:v>
                </c:pt>
                <c:pt idx="160">
                  <c:v>129.84800000000001</c:v>
                </c:pt>
                <c:pt idx="161">
                  <c:v>129.45699999999999</c:v>
                </c:pt>
                <c:pt idx="162">
                  <c:v>128.96899999999999</c:v>
                </c:pt>
                <c:pt idx="163">
                  <c:v>128.63399999999999</c:v>
                </c:pt>
                <c:pt idx="164">
                  <c:v>128.4</c:v>
                </c:pt>
                <c:pt idx="165">
                  <c:v>128.017</c:v>
                </c:pt>
                <c:pt idx="166">
                  <c:v>127.929</c:v>
                </c:pt>
                <c:pt idx="167">
                  <c:v>127.735</c:v>
                </c:pt>
                <c:pt idx="168">
                  <c:v>127.583</c:v>
                </c:pt>
                <c:pt idx="169">
                  <c:v>127.288</c:v>
                </c:pt>
                <c:pt idx="170">
                  <c:v>127.28</c:v>
                </c:pt>
                <c:pt idx="171">
                  <c:v>127.08799999999999</c:v>
                </c:pt>
                <c:pt idx="172">
                  <c:v>126.821</c:v>
                </c:pt>
                <c:pt idx="173">
                  <c:v>126.64400000000001</c:v>
                </c:pt>
                <c:pt idx="174">
                  <c:v>126.521</c:v>
                </c:pt>
                <c:pt idx="175">
                  <c:v>126.37</c:v>
                </c:pt>
                <c:pt idx="176">
                  <c:v>126.15600000000001</c:v>
                </c:pt>
                <c:pt idx="177">
                  <c:v>125.886</c:v>
                </c:pt>
                <c:pt idx="178">
                  <c:v>125.739</c:v>
                </c:pt>
                <c:pt idx="179">
                  <c:v>125.339</c:v>
                </c:pt>
                <c:pt idx="180">
                  <c:v>125.057</c:v>
                </c:pt>
                <c:pt idx="181">
                  <c:v>124.777</c:v>
                </c:pt>
                <c:pt idx="182">
                  <c:v>124.599</c:v>
                </c:pt>
                <c:pt idx="183">
                  <c:v>124.432</c:v>
                </c:pt>
                <c:pt idx="184">
                  <c:v>124.358</c:v>
                </c:pt>
                <c:pt idx="185">
                  <c:v>124.292</c:v>
                </c:pt>
                <c:pt idx="186">
                  <c:v>124.20699999999999</c:v>
                </c:pt>
                <c:pt idx="187">
                  <c:v>124.03</c:v>
                </c:pt>
                <c:pt idx="188">
                  <c:v>123.63800000000001</c:v>
                </c:pt>
                <c:pt idx="189">
                  <c:v>123.532</c:v>
                </c:pt>
                <c:pt idx="190">
                  <c:v>123.258</c:v>
                </c:pt>
                <c:pt idx="191">
                  <c:v>122.97799999999999</c:v>
                </c:pt>
                <c:pt idx="192">
                  <c:v>123.099</c:v>
                </c:pt>
                <c:pt idx="193">
                  <c:v>123.093</c:v>
                </c:pt>
                <c:pt idx="194">
                  <c:v>123.045</c:v>
                </c:pt>
                <c:pt idx="195">
                  <c:v>122.89400000000001</c:v>
                </c:pt>
                <c:pt idx="196">
                  <c:v>122.61799999999999</c:v>
                </c:pt>
                <c:pt idx="197">
                  <c:v>122.372</c:v>
                </c:pt>
                <c:pt idx="198">
                  <c:v>121.959</c:v>
                </c:pt>
                <c:pt idx="199">
                  <c:v>121.83</c:v>
                </c:pt>
                <c:pt idx="200">
                  <c:v>121.657</c:v>
                </c:pt>
                <c:pt idx="201">
                  <c:v>121.697</c:v>
                </c:pt>
                <c:pt idx="202">
                  <c:v>121.614</c:v>
                </c:pt>
                <c:pt idx="203">
                  <c:v>121.569</c:v>
                </c:pt>
                <c:pt idx="204">
                  <c:v>121.352</c:v>
                </c:pt>
                <c:pt idx="205">
                  <c:v>121.333</c:v>
                </c:pt>
                <c:pt idx="206">
                  <c:v>121.19199999999999</c:v>
                </c:pt>
                <c:pt idx="207">
                  <c:v>121.083</c:v>
                </c:pt>
                <c:pt idx="208">
                  <c:v>121.081</c:v>
                </c:pt>
                <c:pt idx="209">
                  <c:v>121.145</c:v>
                </c:pt>
                <c:pt idx="210">
                  <c:v>120.81100000000001</c:v>
                </c:pt>
                <c:pt idx="211">
                  <c:v>120.67400000000001</c:v>
                </c:pt>
                <c:pt idx="212">
                  <c:v>120.46899999999999</c:v>
                </c:pt>
                <c:pt idx="213">
                  <c:v>120.33</c:v>
                </c:pt>
                <c:pt idx="214">
                  <c:v>120.069</c:v>
                </c:pt>
                <c:pt idx="215">
                  <c:v>119.953</c:v>
                </c:pt>
                <c:pt idx="216">
                  <c:v>120.152</c:v>
                </c:pt>
                <c:pt idx="217">
                  <c:v>120.18</c:v>
                </c:pt>
                <c:pt idx="218">
                  <c:v>120.07</c:v>
                </c:pt>
                <c:pt idx="219">
                  <c:v>120.03400000000001</c:v>
                </c:pt>
                <c:pt idx="220">
                  <c:v>120.036</c:v>
                </c:pt>
                <c:pt idx="221">
                  <c:v>119.881</c:v>
                </c:pt>
                <c:pt idx="222">
                  <c:v>119.545</c:v>
                </c:pt>
                <c:pt idx="223">
                  <c:v>119.617</c:v>
                </c:pt>
                <c:pt idx="224">
                  <c:v>119.562</c:v>
                </c:pt>
                <c:pt idx="225">
                  <c:v>119.351</c:v>
                </c:pt>
                <c:pt idx="226">
                  <c:v>119.161</c:v>
                </c:pt>
                <c:pt idx="227">
                  <c:v>119.002</c:v>
                </c:pt>
                <c:pt idx="228">
                  <c:v>118.72499999999999</c:v>
                </c:pt>
                <c:pt idx="229">
                  <c:v>118.69799999999999</c:v>
                </c:pt>
                <c:pt idx="230">
                  <c:v>118.81699999999999</c:v>
                </c:pt>
                <c:pt idx="231">
                  <c:v>118.792</c:v>
                </c:pt>
                <c:pt idx="232">
                  <c:v>118.85</c:v>
                </c:pt>
                <c:pt idx="233">
                  <c:v>118.947</c:v>
                </c:pt>
                <c:pt idx="234">
                  <c:v>118.72799999999999</c:v>
                </c:pt>
                <c:pt idx="235">
                  <c:v>118.462</c:v>
                </c:pt>
                <c:pt idx="236">
                  <c:v>118.271</c:v>
                </c:pt>
                <c:pt idx="237">
                  <c:v>118.114</c:v>
                </c:pt>
                <c:pt idx="238">
                  <c:v>117.88500000000001</c:v>
                </c:pt>
                <c:pt idx="239">
                  <c:v>117.94</c:v>
                </c:pt>
                <c:pt idx="240">
                  <c:v>118.154</c:v>
                </c:pt>
                <c:pt idx="241">
                  <c:v>118.098</c:v>
                </c:pt>
                <c:pt idx="242">
                  <c:v>118.194</c:v>
                </c:pt>
                <c:pt idx="243">
                  <c:v>118.08</c:v>
                </c:pt>
                <c:pt idx="244">
                  <c:v>117.764</c:v>
                </c:pt>
                <c:pt idx="245">
                  <c:v>117.625</c:v>
                </c:pt>
                <c:pt idx="246">
                  <c:v>117.548</c:v>
                </c:pt>
                <c:pt idx="247">
                  <c:v>117.434</c:v>
                </c:pt>
                <c:pt idx="248">
                  <c:v>117.532</c:v>
                </c:pt>
                <c:pt idx="249">
                  <c:v>117.405</c:v>
                </c:pt>
                <c:pt idx="250">
                  <c:v>117.251</c:v>
                </c:pt>
                <c:pt idx="251">
                  <c:v>117.059</c:v>
                </c:pt>
                <c:pt idx="252">
                  <c:v>116.986</c:v>
                </c:pt>
                <c:pt idx="253">
                  <c:v>116.923</c:v>
                </c:pt>
                <c:pt idx="254">
                  <c:v>117.15300000000001</c:v>
                </c:pt>
                <c:pt idx="255">
                  <c:v>117.203</c:v>
                </c:pt>
                <c:pt idx="256">
                  <c:v>117.34699999999999</c:v>
                </c:pt>
                <c:pt idx="257">
                  <c:v>117.444</c:v>
                </c:pt>
                <c:pt idx="258">
                  <c:v>117.249</c:v>
                </c:pt>
                <c:pt idx="259">
                  <c:v>117.11</c:v>
                </c:pt>
                <c:pt idx="260">
                  <c:v>116.916</c:v>
                </c:pt>
                <c:pt idx="261">
                  <c:v>116.765</c:v>
                </c:pt>
                <c:pt idx="262">
                  <c:v>116.426</c:v>
                </c:pt>
                <c:pt idx="263">
                  <c:v>116.526</c:v>
                </c:pt>
                <c:pt idx="264">
                  <c:v>116.581</c:v>
                </c:pt>
                <c:pt idx="265">
                  <c:v>116.55200000000001</c:v>
                </c:pt>
                <c:pt idx="266">
                  <c:v>116.669</c:v>
                </c:pt>
                <c:pt idx="267">
                  <c:v>116.774</c:v>
                </c:pt>
                <c:pt idx="268">
                  <c:v>116.476</c:v>
                </c:pt>
                <c:pt idx="269">
                  <c:v>116.23099999999999</c:v>
                </c:pt>
                <c:pt idx="270">
                  <c:v>116.1</c:v>
                </c:pt>
                <c:pt idx="271">
                  <c:v>116.077</c:v>
                </c:pt>
                <c:pt idx="272">
                  <c:v>115.989</c:v>
                </c:pt>
                <c:pt idx="273">
                  <c:v>116.134</c:v>
                </c:pt>
                <c:pt idx="274">
                  <c:v>116.176</c:v>
                </c:pt>
                <c:pt idx="275">
                  <c:v>116.1</c:v>
                </c:pt>
                <c:pt idx="276">
                  <c:v>115.89700000000001</c:v>
                </c:pt>
                <c:pt idx="277">
                  <c:v>115.922</c:v>
                </c:pt>
                <c:pt idx="278">
                  <c:v>115.699</c:v>
                </c:pt>
                <c:pt idx="279">
                  <c:v>115.613</c:v>
                </c:pt>
                <c:pt idx="280">
                  <c:v>115.66200000000001</c:v>
                </c:pt>
                <c:pt idx="281">
                  <c:v>115.7</c:v>
                </c:pt>
                <c:pt idx="282">
                  <c:v>115.56</c:v>
                </c:pt>
                <c:pt idx="283">
                  <c:v>115.614</c:v>
                </c:pt>
                <c:pt idx="284">
                  <c:v>115.593</c:v>
                </c:pt>
                <c:pt idx="285">
                  <c:v>115.473</c:v>
                </c:pt>
                <c:pt idx="286">
                  <c:v>115.27200000000001</c:v>
                </c:pt>
                <c:pt idx="287">
                  <c:v>115.301</c:v>
                </c:pt>
                <c:pt idx="288">
                  <c:v>115.348</c:v>
                </c:pt>
                <c:pt idx="289">
                  <c:v>115.221</c:v>
                </c:pt>
                <c:pt idx="290">
                  <c:v>115.295</c:v>
                </c:pt>
                <c:pt idx="291">
                  <c:v>115.282</c:v>
                </c:pt>
                <c:pt idx="292">
                  <c:v>115.187</c:v>
                </c:pt>
                <c:pt idx="293">
                  <c:v>115.092</c:v>
                </c:pt>
                <c:pt idx="294">
                  <c:v>115.107</c:v>
                </c:pt>
                <c:pt idx="295">
                  <c:v>115.002</c:v>
                </c:pt>
                <c:pt idx="296">
                  <c:v>114.896</c:v>
                </c:pt>
                <c:pt idx="297">
                  <c:v>114.979</c:v>
                </c:pt>
                <c:pt idx="298">
                  <c:v>114.922</c:v>
                </c:pt>
                <c:pt idx="299">
                  <c:v>114.789</c:v>
                </c:pt>
                <c:pt idx="300">
                  <c:v>114.732</c:v>
                </c:pt>
                <c:pt idx="301">
                  <c:v>114.738</c:v>
                </c:pt>
                <c:pt idx="302">
                  <c:v>114.449</c:v>
                </c:pt>
                <c:pt idx="303">
                  <c:v>114.203</c:v>
                </c:pt>
                <c:pt idx="304">
                  <c:v>114.063</c:v>
                </c:pt>
                <c:pt idx="305">
                  <c:v>114.053</c:v>
                </c:pt>
                <c:pt idx="306">
                  <c:v>113.955</c:v>
                </c:pt>
                <c:pt idx="307">
                  <c:v>113.97499999999999</c:v>
                </c:pt>
                <c:pt idx="308">
                  <c:v>114.205</c:v>
                </c:pt>
                <c:pt idx="309">
                  <c:v>114.386</c:v>
                </c:pt>
                <c:pt idx="310">
                  <c:v>114.247</c:v>
                </c:pt>
                <c:pt idx="311">
                  <c:v>114.25</c:v>
                </c:pt>
                <c:pt idx="312">
                  <c:v>114.325</c:v>
                </c:pt>
                <c:pt idx="313">
                  <c:v>113.941</c:v>
                </c:pt>
                <c:pt idx="314">
                  <c:v>113.79600000000001</c:v>
                </c:pt>
                <c:pt idx="315">
                  <c:v>113.902</c:v>
                </c:pt>
                <c:pt idx="316">
                  <c:v>113.964</c:v>
                </c:pt>
                <c:pt idx="317">
                  <c:v>113.889</c:v>
                </c:pt>
                <c:pt idx="318">
                  <c:v>114.149</c:v>
                </c:pt>
                <c:pt idx="319">
                  <c:v>114.29300000000001</c:v>
                </c:pt>
                <c:pt idx="320">
                  <c:v>114.143</c:v>
                </c:pt>
                <c:pt idx="321">
                  <c:v>114.075</c:v>
                </c:pt>
                <c:pt idx="322">
                  <c:v>114.063</c:v>
                </c:pt>
                <c:pt idx="323">
                  <c:v>113.941</c:v>
                </c:pt>
                <c:pt idx="324">
                  <c:v>113.806</c:v>
                </c:pt>
                <c:pt idx="325">
                  <c:v>113.666</c:v>
                </c:pt>
                <c:pt idx="326">
                  <c:v>113.496</c:v>
                </c:pt>
                <c:pt idx="327">
                  <c:v>113.40600000000001</c:v>
                </c:pt>
                <c:pt idx="328">
                  <c:v>113.36799999999999</c:v>
                </c:pt>
                <c:pt idx="329">
                  <c:v>113.41200000000001</c:v>
                </c:pt>
                <c:pt idx="330">
                  <c:v>113.684</c:v>
                </c:pt>
                <c:pt idx="331">
                  <c:v>113.58499999999999</c:v>
                </c:pt>
                <c:pt idx="332">
                  <c:v>113.51900000000001</c:v>
                </c:pt>
                <c:pt idx="333">
                  <c:v>113.508</c:v>
                </c:pt>
                <c:pt idx="334">
                  <c:v>113.229</c:v>
                </c:pt>
                <c:pt idx="335">
                  <c:v>113.262</c:v>
                </c:pt>
                <c:pt idx="336">
                  <c:v>113.571</c:v>
                </c:pt>
                <c:pt idx="337">
                  <c:v>113.505</c:v>
                </c:pt>
                <c:pt idx="338">
                  <c:v>113.44499999999999</c:v>
                </c:pt>
                <c:pt idx="339">
                  <c:v>113.57599999999999</c:v>
                </c:pt>
                <c:pt idx="340">
                  <c:v>113.446</c:v>
                </c:pt>
                <c:pt idx="341">
                  <c:v>113.19499999999999</c:v>
                </c:pt>
                <c:pt idx="342">
                  <c:v>113.316</c:v>
                </c:pt>
                <c:pt idx="343">
                  <c:v>113.36499999999999</c:v>
                </c:pt>
                <c:pt idx="344">
                  <c:v>113.423</c:v>
                </c:pt>
                <c:pt idx="345">
                  <c:v>113.355</c:v>
                </c:pt>
                <c:pt idx="346">
                  <c:v>113.492</c:v>
                </c:pt>
                <c:pt idx="347">
                  <c:v>113.348</c:v>
                </c:pt>
                <c:pt idx="348">
                  <c:v>113.178</c:v>
                </c:pt>
                <c:pt idx="349">
                  <c:v>113.214</c:v>
                </c:pt>
                <c:pt idx="350">
                  <c:v>113.145</c:v>
                </c:pt>
                <c:pt idx="351">
                  <c:v>112.998</c:v>
                </c:pt>
                <c:pt idx="352">
                  <c:v>113.087</c:v>
                </c:pt>
                <c:pt idx="353">
                  <c:v>113.099</c:v>
                </c:pt>
                <c:pt idx="354">
                  <c:v>112.82299999999999</c:v>
                </c:pt>
                <c:pt idx="355">
                  <c:v>112.854</c:v>
                </c:pt>
                <c:pt idx="356">
                  <c:v>112.842</c:v>
                </c:pt>
                <c:pt idx="357">
                  <c:v>112.834</c:v>
                </c:pt>
                <c:pt idx="358">
                  <c:v>112.861</c:v>
                </c:pt>
                <c:pt idx="359">
                  <c:v>112.854</c:v>
                </c:pt>
                <c:pt idx="360">
                  <c:v>112.831</c:v>
                </c:pt>
                <c:pt idx="361">
                  <c:v>112.673</c:v>
                </c:pt>
                <c:pt idx="362">
                  <c:v>112.495</c:v>
                </c:pt>
                <c:pt idx="363">
                  <c:v>112.64700000000001</c:v>
                </c:pt>
                <c:pt idx="364">
                  <c:v>112.721</c:v>
                </c:pt>
                <c:pt idx="365">
                  <c:v>112.553</c:v>
                </c:pt>
                <c:pt idx="366">
                  <c:v>112.812</c:v>
                </c:pt>
                <c:pt idx="367">
                  <c:v>112.83799999999999</c:v>
                </c:pt>
                <c:pt idx="368">
                  <c:v>112.67100000000001</c:v>
                </c:pt>
                <c:pt idx="369">
                  <c:v>112.672</c:v>
                </c:pt>
                <c:pt idx="370">
                  <c:v>112.75</c:v>
                </c:pt>
                <c:pt idx="371">
                  <c:v>112.70099999999999</c:v>
                </c:pt>
                <c:pt idx="372">
                  <c:v>112.67100000000001</c:v>
                </c:pt>
                <c:pt idx="373">
                  <c:v>112.67400000000001</c:v>
                </c:pt>
                <c:pt idx="374">
                  <c:v>112.8</c:v>
                </c:pt>
                <c:pt idx="375">
                  <c:v>112.867</c:v>
                </c:pt>
                <c:pt idx="376">
                  <c:v>112.752</c:v>
                </c:pt>
                <c:pt idx="377">
                  <c:v>113.053</c:v>
                </c:pt>
                <c:pt idx="378">
                  <c:v>113.20699999999999</c:v>
                </c:pt>
                <c:pt idx="379">
                  <c:v>113.108</c:v>
                </c:pt>
                <c:pt idx="380">
                  <c:v>112.943</c:v>
                </c:pt>
                <c:pt idx="381">
                  <c:v>113.13800000000001</c:v>
                </c:pt>
                <c:pt idx="382">
                  <c:v>112.718</c:v>
                </c:pt>
                <c:pt idx="383">
                  <c:v>112.71</c:v>
                </c:pt>
                <c:pt idx="384">
                  <c:v>112.646</c:v>
                </c:pt>
                <c:pt idx="385">
                  <c:v>112.66500000000001</c:v>
                </c:pt>
                <c:pt idx="386">
                  <c:v>112.473</c:v>
                </c:pt>
                <c:pt idx="387">
                  <c:v>112.599</c:v>
                </c:pt>
                <c:pt idx="388">
                  <c:v>112.523</c:v>
                </c:pt>
                <c:pt idx="389">
                  <c:v>112.55500000000001</c:v>
                </c:pt>
                <c:pt idx="390">
                  <c:v>112.69799999999999</c:v>
                </c:pt>
                <c:pt idx="391">
                  <c:v>112.83199999999999</c:v>
                </c:pt>
                <c:pt idx="392">
                  <c:v>112.85</c:v>
                </c:pt>
                <c:pt idx="393">
                  <c:v>112.858</c:v>
                </c:pt>
                <c:pt idx="394">
                  <c:v>112.98699999999999</c:v>
                </c:pt>
                <c:pt idx="395">
                  <c:v>113.03100000000001</c:v>
                </c:pt>
                <c:pt idx="396">
                  <c:v>112.90900000000001</c:v>
                </c:pt>
                <c:pt idx="397">
                  <c:v>112.971</c:v>
                </c:pt>
                <c:pt idx="398">
                  <c:v>112.955</c:v>
                </c:pt>
                <c:pt idx="399">
                  <c:v>112.687</c:v>
                </c:pt>
                <c:pt idx="400">
                  <c:v>112.514</c:v>
                </c:pt>
                <c:pt idx="401">
                  <c:v>112.565</c:v>
                </c:pt>
                <c:pt idx="402">
                  <c:v>112.693</c:v>
                </c:pt>
                <c:pt idx="403">
                  <c:v>112.462</c:v>
                </c:pt>
                <c:pt idx="404">
                  <c:v>112.664</c:v>
                </c:pt>
                <c:pt idx="405">
                  <c:v>112.81399999999999</c:v>
                </c:pt>
                <c:pt idx="406">
                  <c:v>112.669</c:v>
                </c:pt>
                <c:pt idx="407">
                  <c:v>112.577</c:v>
                </c:pt>
                <c:pt idx="408">
                  <c:v>112.81699999999999</c:v>
                </c:pt>
                <c:pt idx="409">
                  <c:v>112.71299999999999</c:v>
                </c:pt>
                <c:pt idx="410">
                  <c:v>112.628</c:v>
                </c:pt>
                <c:pt idx="411">
                  <c:v>112.65900000000001</c:v>
                </c:pt>
                <c:pt idx="412">
                  <c:v>112.529</c:v>
                </c:pt>
                <c:pt idx="413">
                  <c:v>112.569</c:v>
                </c:pt>
                <c:pt idx="414">
                  <c:v>112.63500000000001</c:v>
                </c:pt>
                <c:pt idx="415">
                  <c:v>112.81399999999999</c:v>
                </c:pt>
                <c:pt idx="416">
                  <c:v>112.95399999999999</c:v>
                </c:pt>
                <c:pt idx="417">
                  <c:v>112.93300000000001</c:v>
                </c:pt>
                <c:pt idx="418">
                  <c:v>112.72499999999999</c:v>
                </c:pt>
                <c:pt idx="419">
                  <c:v>112.764</c:v>
                </c:pt>
                <c:pt idx="420">
                  <c:v>112.422</c:v>
                </c:pt>
                <c:pt idx="421">
                  <c:v>112.30800000000001</c:v>
                </c:pt>
                <c:pt idx="422">
                  <c:v>112.152</c:v>
                </c:pt>
                <c:pt idx="423">
                  <c:v>112.181</c:v>
                </c:pt>
                <c:pt idx="424">
                  <c:v>112.003</c:v>
                </c:pt>
                <c:pt idx="425">
                  <c:v>112.114</c:v>
                </c:pt>
                <c:pt idx="426">
                  <c:v>112.25</c:v>
                </c:pt>
                <c:pt idx="427">
                  <c:v>112.16800000000001</c:v>
                </c:pt>
                <c:pt idx="428">
                  <c:v>112.127</c:v>
                </c:pt>
                <c:pt idx="429">
                  <c:v>112.35</c:v>
                </c:pt>
                <c:pt idx="430">
                  <c:v>112.50700000000001</c:v>
                </c:pt>
                <c:pt idx="431">
                  <c:v>112.464</c:v>
                </c:pt>
                <c:pt idx="432">
                  <c:v>112.38500000000001</c:v>
                </c:pt>
                <c:pt idx="433">
                  <c:v>112.393</c:v>
                </c:pt>
                <c:pt idx="434">
                  <c:v>112.08799999999999</c:v>
                </c:pt>
                <c:pt idx="435">
                  <c:v>112.18300000000001</c:v>
                </c:pt>
                <c:pt idx="436">
                  <c:v>112.283</c:v>
                </c:pt>
                <c:pt idx="437">
                  <c:v>112.45399999999999</c:v>
                </c:pt>
                <c:pt idx="438">
                  <c:v>112.583</c:v>
                </c:pt>
                <c:pt idx="439">
                  <c:v>112.738</c:v>
                </c:pt>
                <c:pt idx="440">
                  <c:v>112.55500000000001</c:v>
                </c:pt>
                <c:pt idx="441">
                  <c:v>112.139</c:v>
                </c:pt>
                <c:pt idx="442">
                  <c:v>112.15</c:v>
                </c:pt>
                <c:pt idx="443">
                  <c:v>112.17700000000001</c:v>
                </c:pt>
                <c:pt idx="444">
                  <c:v>111.995</c:v>
                </c:pt>
                <c:pt idx="445">
                  <c:v>111.815</c:v>
                </c:pt>
                <c:pt idx="446">
                  <c:v>112.012</c:v>
                </c:pt>
                <c:pt idx="447">
                  <c:v>112.03700000000001</c:v>
                </c:pt>
                <c:pt idx="448">
                  <c:v>111.88200000000001</c:v>
                </c:pt>
                <c:pt idx="449">
                  <c:v>111.833</c:v>
                </c:pt>
                <c:pt idx="450">
                  <c:v>111.843</c:v>
                </c:pt>
                <c:pt idx="451">
                  <c:v>111.657</c:v>
                </c:pt>
                <c:pt idx="452">
                  <c:v>111.586</c:v>
                </c:pt>
                <c:pt idx="453">
                  <c:v>111.672</c:v>
                </c:pt>
                <c:pt idx="454">
                  <c:v>111.869</c:v>
                </c:pt>
                <c:pt idx="455">
                  <c:v>111.67400000000001</c:v>
                </c:pt>
                <c:pt idx="456">
                  <c:v>111.792</c:v>
                </c:pt>
                <c:pt idx="457">
                  <c:v>111.925</c:v>
                </c:pt>
                <c:pt idx="458">
                  <c:v>111.738</c:v>
                </c:pt>
                <c:pt idx="459">
                  <c:v>111.71599999999999</c:v>
                </c:pt>
                <c:pt idx="460">
                  <c:v>111.968</c:v>
                </c:pt>
                <c:pt idx="461">
                  <c:v>111.875</c:v>
                </c:pt>
                <c:pt idx="462">
                  <c:v>111.875</c:v>
                </c:pt>
                <c:pt idx="463">
                  <c:v>111.93300000000001</c:v>
                </c:pt>
                <c:pt idx="464">
                  <c:v>111.90600000000001</c:v>
                </c:pt>
                <c:pt idx="465">
                  <c:v>111.85899999999999</c:v>
                </c:pt>
                <c:pt idx="466">
                  <c:v>111.854</c:v>
                </c:pt>
                <c:pt idx="467">
                  <c:v>111.873</c:v>
                </c:pt>
                <c:pt idx="468">
                  <c:v>111.858</c:v>
                </c:pt>
                <c:pt idx="469">
                  <c:v>111.66</c:v>
                </c:pt>
                <c:pt idx="470">
                  <c:v>111.428</c:v>
                </c:pt>
                <c:pt idx="471">
                  <c:v>111.43899999999999</c:v>
                </c:pt>
                <c:pt idx="472">
                  <c:v>111.273</c:v>
                </c:pt>
                <c:pt idx="473">
                  <c:v>111.398</c:v>
                </c:pt>
                <c:pt idx="474">
                  <c:v>111.57899999999999</c:v>
                </c:pt>
                <c:pt idx="475">
                  <c:v>111.535</c:v>
                </c:pt>
                <c:pt idx="476">
                  <c:v>111.60899999999999</c:v>
                </c:pt>
                <c:pt idx="477">
                  <c:v>111.738</c:v>
                </c:pt>
                <c:pt idx="478">
                  <c:v>111.474</c:v>
                </c:pt>
                <c:pt idx="479">
                  <c:v>111.376</c:v>
                </c:pt>
                <c:pt idx="480">
                  <c:v>111.526</c:v>
                </c:pt>
                <c:pt idx="481">
                  <c:v>111.52200000000001</c:v>
                </c:pt>
                <c:pt idx="482">
                  <c:v>111.22499999999999</c:v>
                </c:pt>
                <c:pt idx="483">
                  <c:v>110.191</c:v>
                </c:pt>
                <c:pt idx="484">
                  <c:v>110.919</c:v>
                </c:pt>
                <c:pt idx="485">
                  <c:v>110.89100000000001</c:v>
                </c:pt>
                <c:pt idx="486">
                  <c:v>110.79</c:v>
                </c:pt>
                <c:pt idx="487">
                  <c:v>110.955</c:v>
                </c:pt>
                <c:pt idx="488">
                  <c:v>112.218</c:v>
                </c:pt>
                <c:pt idx="489">
                  <c:v>111.316</c:v>
                </c:pt>
                <c:pt idx="490">
                  <c:v>111.42100000000001</c:v>
                </c:pt>
                <c:pt idx="491">
                  <c:v>111.613</c:v>
                </c:pt>
                <c:pt idx="492">
                  <c:v>111.462</c:v>
                </c:pt>
                <c:pt idx="493">
                  <c:v>111.44199999999999</c:v>
                </c:pt>
                <c:pt idx="494">
                  <c:v>111.6</c:v>
                </c:pt>
                <c:pt idx="495">
                  <c:v>111.628</c:v>
                </c:pt>
                <c:pt idx="496">
                  <c:v>111.3</c:v>
                </c:pt>
                <c:pt idx="497">
                  <c:v>111.455</c:v>
                </c:pt>
                <c:pt idx="498">
                  <c:v>111.40900000000001</c:v>
                </c:pt>
                <c:pt idx="499">
                  <c:v>111.102</c:v>
                </c:pt>
                <c:pt idx="500">
                  <c:v>111.04600000000001</c:v>
                </c:pt>
                <c:pt idx="501">
                  <c:v>111.34</c:v>
                </c:pt>
                <c:pt idx="502">
                  <c:v>111.48099999999999</c:v>
                </c:pt>
                <c:pt idx="503">
                  <c:v>111.434</c:v>
                </c:pt>
                <c:pt idx="504">
                  <c:v>111.827</c:v>
                </c:pt>
                <c:pt idx="505">
                  <c:v>111.809</c:v>
                </c:pt>
                <c:pt idx="506">
                  <c:v>111.43899999999999</c:v>
                </c:pt>
                <c:pt idx="507">
                  <c:v>111.41200000000001</c:v>
                </c:pt>
                <c:pt idx="508">
                  <c:v>111.44</c:v>
                </c:pt>
                <c:pt idx="509">
                  <c:v>111.255</c:v>
                </c:pt>
                <c:pt idx="510">
                  <c:v>111.236</c:v>
                </c:pt>
                <c:pt idx="511">
                  <c:v>111.35599999999999</c:v>
                </c:pt>
                <c:pt idx="512">
                  <c:v>111.325</c:v>
                </c:pt>
                <c:pt idx="513">
                  <c:v>111.08499999999999</c:v>
                </c:pt>
                <c:pt idx="514">
                  <c:v>111.086</c:v>
                </c:pt>
                <c:pt idx="515">
                  <c:v>111.26</c:v>
                </c:pt>
                <c:pt idx="516">
                  <c:v>111.404</c:v>
                </c:pt>
                <c:pt idx="517">
                  <c:v>111.33</c:v>
                </c:pt>
                <c:pt idx="518">
                  <c:v>111.527</c:v>
                </c:pt>
                <c:pt idx="519">
                  <c:v>111.608</c:v>
                </c:pt>
                <c:pt idx="520">
                  <c:v>111.185</c:v>
                </c:pt>
                <c:pt idx="521">
                  <c:v>111.14400000000001</c:v>
                </c:pt>
                <c:pt idx="522">
                  <c:v>111.06100000000001</c:v>
                </c:pt>
                <c:pt idx="523">
                  <c:v>110.858</c:v>
                </c:pt>
                <c:pt idx="524">
                  <c:v>110.877</c:v>
                </c:pt>
                <c:pt idx="525">
                  <c:v>111.062</c:v>
                </c:pt>
                <c:pt idx="526">
                  <c:v>111.032</c:v>
                </c:pt>
                <c:pt idx="527">
                  <c:v>110.932</c:v>
                </c:pt>
                <c:pt idx="528">
                  <c:v>111.107</c:v>
                </c:pt>
                <c:pt idx="529">
                  <c:v>111.121</c:v>
                </c:pt>
                <c:pt idx="530">
                  <c:v>111.104</c:v>
                </c:pt>
                <c:pt idx="531">
                  <c:v>111.047</c:v>
                </c:pt>
                <c:pt idx="532">
                  <c:v>111.306</c:v>
                </c:pt>
                <c:pt idx="533">
                  <c:v>111.252</c:v>
                </c:pt>
                <c:pt idx="534">
                  <c:v>111.178</c:v>
                </c:pt>
                <c:pt idx="535">
                  <c:v>111.361</c:v>
                </c:pt>
                <c:pt idx="536">
                  <c:v>111.559</c:v>
                </c:pt>
                <c:pt idx="537">
                  <c:v>111.401</c:v>
                </c:pt>
                <c:pt idx="538">
                  <c:v>111.304</c:v>
                </c:pt>
                <c:pt idx="539">
                  <c:v>111.318</c:v>
                </c:pt>
                <c:pt idx="540">
                  <c:v>111.06699999999999</c:v>
                </c:pt>
                <c:pt idx="541">
                  <c:v>110.999</c:v>
                </c:pt>
                <c:pt idx="542">
                  <c:v>111.06</c:v>
                </c:pt>
                <c:pt idx="543">
                  <c:v>111.244</c:v>
                </c:pt>
                <c:pt idx="544">
                  <c:v>111.163</c:v>
                </c:pt>
                <c:pt idx="545">
                  <c:v>111.245</c:v>
                </c:pt>
                <c:pt idx="546">
                  <c:v>111.148</c:v>
                </c:pt>
                <c:pt idx="547">
                  <c:v>111.10299999999999</c:v>
                </c:pt>
                <c:pt idx="548">
                  <c:v>111.123</c:v>
                </c:pt>
                <c:pt idx="549">
                  <c:v>111.249</c:v>
                </c:pt>
                <c:pt idx="550">
                  <c:v>111.343</c:v>
                </c:pt>
                <c:pt idx="551">
                  <c:v>111.22199999999999</c:v>
                </c:pt>
                <c:pt idx="552">
                  <c:v>111.21299999999999</c:v>
                </c:pt>
                <c:pt idx="553">
                  <c:v>111.294</c:v>
                </c:pt>
                <c:pt idx="554">
                  <c:v>111.3</c:v>
                </c:pt>
                <c:pt idx="555">
                  <c:v>111.161</c:v>
                </c:pt>
                <c:pt idx="556">
                  <c:v>111.229</c:v>
                </c:pt>
                <c:pt idx="557">
                  <c:v>111.313</c:v>
                </c:pt>
                <c:pt idx="558">
                  <c:v>111.03400000000001</c:v>
                </c:pt>
                <c:pt idx="559">
                  <c:v>110.991</c:v>
                </c:pt>
                <c:pt idx="560">
                  <c:v>111.086</c:v>
                </c:pt>
                <c:pt idx="561">
                  <c:v>110.926</c:v>
                </c:pt>
                <c:pt idx="562">
                  <c:v>110.98399999999999</c:v>
                </c:pt>
                <c:pt idx="563">
                  <c:v>110.999</c:v>
                </c:pt>
                <c:pt idx="564">
                  <c:v>110.941</c:v>
                </c:pt>
                <c:pt idx="565">
                  <c:v>110.771</c:v>
                </c:pt>
                <c:pt idx="566">
                  <c:v>110.97</c:v>
                </c:pt>
                <c:pt idx="567">
                  <c:v>111.06</c:v>
                </c:pt>
                <c:pt idx="568">
                  <c:v>111.17400000000001</c:v>
                </c:pt>
                <c:pt idx="569">
                  <c:v>111.16</c:v>
                </c:pt>
                <c:pt idx="570">
                  <c:v>111.206</c:v>
                </c:pt>
                <c:pt idx="571">
                  <c:v>111.164</c:v>
                </c:pt>
                <c:pt idx="572">
                  <c:v>110.92</c:v>
                </c:pt>
                <c:pt idx="573">
                  <c:v>110.751</c:v>
                </c:pt>
                <c:pt idx="574">
                  <c:v>110.86199999999999</c:v>
                </c:pt>
                <c:pt idx="575">
                  <c:v>110.846</c:v>
                </c:pt>
                <c:pt idx="576">
                  <c:v>110.803</c:v>
                </c:pt>
                <c:pt idx="577">
                  <c:v>110.79900000000001</c:v>
                </c:pt>
                <c:pt idx="578">
                  <c:v>110.79300000000001</c:v>
                </c:pt>
                <c:pt idx="579">
                  <c:v>110.70699999999999</c:v>
                </c:pt>
                <c:pt idx="580">
                  <c:v>110.621</c:v>
                </c:pt>
                <c:pt idx="581">
                  <c:v>110.783</c:v>
                </c:pt>
                <c:pt idx="582">
                  <c:v>110.758</c:v>
                </c:pt>
                <c:pt idx="583">
                  <c:v>110.81100000000001</c:v>
                </c:pt>
                <c:pt idx="584">
                  <c:v>110.837</c:v>
                </c:pt>
                <c:pt idx="585">
                  <c:v>110.833</c:v>
                </c:pt>
                <c:pt idx="586">
                  <c:v>110.532</c:v>
                </c:pt>
                <c:pt idx="587">
                  <c:v>110.541</c:v>
                </c:pt>
                <c:pt idx="588">
                  <c:v>110.547</c:v>
                </c:pt>
                <c:pt idx="589">
                  <c:v>110.402</c:v>
                </c:pt>
                <c:pt idx="590">
                  <c:v>110.477</c:v>
                </c:pt>
                <c:pt idx="591">
                  <c:v>110.723</c:v>
                </c:pt>
                <c:pt idx="592">
                  <c:v>110.50700000000001</c:v>
                </c:pt>
                <c:pt idx="593">
                  <c:v>110.377</c:v>
                </c:pt>
                <c:pt idx="594">
                  <c:v>110.371</c:v>
                </c:pt>
                <c:pt idx="595">
                  <c:v>110.26300000000001</c:v>
                </c:pt>
                <c:pt idx="596">
                  <c:v>110.105</c:v>
                </c:pt>
                <c:pt idx="597">
                  <c:v>110.012</c:v>
                </c:pt>
                <c:pt idx="598">
                  <c:v>110.178</c:v>
                </c:pt>
                <c:pt idx="599">
                  <c:v>110.092</c:v>
                </c:pt>
                <c:pt idx="600">
                  <c:v>110.185</c:v>
                </c:pt>
                <c:pt idx="601">
                  <c:v>110.22199999999999</c:v>
                </c:pt>
                <c:pt idx="602">
                  <c:v>110.399</c:v>
                </c:pt>
                <c:pt idx="603">
                  <c:v>110.2</c:v>
                </c:pt>
                <c:pt idx="604">
                  <c:v>110.09099999999999</c:v>
                </c:pt>
                <c:pt idx="605">
                  <c:v>110.081</c:v>
                </c:pt>
                <c:pt idx="606">
                  <c:v>109.935</c:v>
                </c:pt>
                <c:pt idx="607">
                  <c:v>109.28</c:v>
                </c:pt>
                <c:pt idx="608">
                  <c:v>109.48099999999999</c:v>
                </c:pt>
                <c:pt idx="609">
                  <c:v>109.449</c:v>
                </c:pt>
                <c:pt idx="610">
                  <c:v>109.318</c:v>
                </c:pt>
                <c:pt idx="611">
                  <c:v>109.178</c:v>
                </c:pt>
                <c:pt idx="612">
                  <c:v>109.672</c:v>
                </c:pt>
                <c:pt idx="613">
                  <c:v>109.548</c:v>
                </c:pt>
                <c:pt idx="614">
                  <c:v>109.667</c:v>
                </c:pt>
                <c:pt idx="615">
                  <c:v>109.72</c:v>
                </c:pt>
                <c:pt idx="616">
                  <c:v>109.79900000000001</c:v>
                </c:pt>
                <c:pt idx="617">
                  <c:v>109.792</c:v>
                </c:pt>
                <c:pt idx="618">
                  <c:v>109.41200000000001</c:v>
                </c:pt>
                <c:pt idx="619">
                  <c:v>109.444</c:v>
                </c:pt>
                <c:pt idx="620">
                  <c:v>109.26900000000001</c:v>
                </c:pt>
                <c:pt idx="621">
                  <c:v>109.38200000000001</c:v>
                </c:pt>
                <c:pt idx="622">
                  <c:v>109.468</c:v>
                </c:pt>
                <c:pt idx="623">
                  <c:v>109.46</c:v>
                </c:pt>
                <c:pt idx="624">
                  <c:v>109.31399999999999</c:v>
                </c:pt>
                <c:pt idx="625">
                  <c:v>109.384</c:v>
                </c:pt>
                <c:pt idx="626">
                  <c:v>109.17100000000001</c:v>
                </c:pt>
                <c:pt idx="627">
                  <c:v>109.044</c:v>
                </c:pt>
                <c:pt idx="628">
                  <c:v>109.27800000000001</c:v>
                </c:pt>
                <c:pt idx="629">
                  <c:v>109.21</c:v>
                </c:pt>
                <c:pt idx="630">
                  <c:v>109.002</c:v>
                </c:pt>
                <c:pt idx="631">
                  <c:v>109.04300000000001</c:v>
                </c:pt>
                <c:pt idx="632">
                  <c:v>109.072</c:v>
                </c:pt>
                <c:pt idx="633">
                  <c:v>108.943</c:v>
                </c:pt>
                <c:pt idx="634">
                  <c:v>109.003</c:v>
                </c:pt>
                <c:pt idx="635">
                  <c:v>109.059</c:v>
                </c:pt>
                <c:pt idx="636">
                  <c:v>109.08</c:v>
                </c:pt>
                <c:pt idx="637">
                  <c:v>108.919</c:v>
                </c:pt>
                <c:pt idx="638">
                  <c:v>108.798</c:v>
                </c:pt>
                <c:pt idx="639">
                  <c:v>108.77800000000001</c:v>
                </c:pt>
                <c:pt idx="640">
                  <c:v>108.676</c:v>
                </c:pt>
                <c:pt idx="641">
                  <c:v>108.675</c:v>
                </c:pt>
                <c:pt idx="642">
                  <c:v>108.782</c:v>
                </c:pt>
                <c:pt idx="643">
                  <c:v>108.874</c:v>
                </c:pt>
                <c:pt idx="644">
                  <c:v>108.771</c:v>
                </c:pt>
                <c:pt idx="645">
                  <c:v>108.839</c:v>
                </c:pt>
                <c:pt idx="646">
                  <c:v>108.679</c:v>
                </c:pt>
                <c:pt idx="647">
                  <c:v>108.672</c:v>
                </c:pt>
                <c:pt idx="648">
                  <c:v>108.843</c:v>
                </c:pt>
                <c:pt idx="649">
                  <c:v>108.755</c:v>
                </c:pt>
                <c:pt idx="650">
                  <c:v>108.727</c:v>
                </c:pt>
                <c:pt idx="651">
                  <c:v>108.828</c:v>
                </c:pt>
                <c:pt idx="652">
                  <c:v>108.68</c:v>
                </c:pt>
                <c:pt idx="653">
                  <c:v>108.492</c:v>
                </c:pt>
                <c:pt idx="654">
                  <c:v>108.408</c:v>
                </c:pt>
                <c:pt idx="655">
                  <c:v>108.431</c:v>
                </c:pt>
                <c:pt idx="656">
                  <c:v>108.215</c:v>
                </c:pt>
                <c:pt idx="657">
                  <c:v>108.173</c:v>
                </c:pt>
                <c:pt idx="658">
                  <c:v>108.15300000000001</c:v>
                </c:pt>
                <c:pt idx="659">
                  <c:v>108.133</c:v>
                </c:pt>
                <c:pt idx="660">
                  <c:v>108.122</c:v>
                </c:pt>
                <c:pt idx="661">
                  <c:v>108.211</c:v>
                </c:pt>
                <c:pt idx="662">
                  <c:v>108.43300000000001</c:v>
                </c:pt>
                <c:pt idx="663">
                  <c:v>108.4</c:v>
                </c:pt>
                <c:pt idx="664">
                  <c:v>108.43600000000001</c:v>
                </c:pt>
                <c:pt idx="665">
                  <c:v>108.35899999999999</c:v>
                </c:pt>
                <c:pt idx="666">
                  <c:v>108.203</c:v>
                </c:pt>
                <c:pt idx="667">
                  <c:v>108.143</c:v>
                </c:pt>
                <c:pt idx="668">
                  <c:v>107.997</c:v>
                </c:pt>
                <c:pt idx="669">
                  <c:v>107.98099999999999</c:v>
                </c:pt>
                <c:pt idx="670">
                  <c:v>107.85599999999999</c:v>
                </c:pt>
                <c:pt idx="671">
                  <c:v>107.788</c:v>
                </c:pt>
                <c:pt idx="672">
                  <c:v>107.631</c:v>
                </c:pt>
                <c:pt idx="673">
                  <c:v>107.633</c:v>
                </c:pt>
                <c:pt idx="674">
                  <c:v>107.658</c:v>
                </c:pt>
                <c:pt idx="675">
                  <c:v>107.753</c:v>
                </c:pt>
                <c:pt idx="676">
                  <c:v>107.941</c:v>
                </c:pt>
                <c:pt idx="677">
                  <c:v>107.935</c:v>
                </c:pt>
                <c:pt idx="678">
                  <c:v>107.935</c:v>
                </c:pt>
                <c:pt idx="679">
                  <c:v>107.831</c:v>
                </c:pt>
                <c:pt idx="680">
                  <c:v>107.71</c:v>
                </c:pt>
                <c:pt idx="681">
                  <c:v>107.598</c:v>
                </c:pt>
                <c:pt idx="682">
                  <c:v>107.476</c:v>
                </c:pt>
                <c:pt idx="683">
                  <c:v>107.423</c:v>
                </c:pt>
                <c:pt idx="684">
                  <c:v>107.545</c:v>
                </c:pt>
                <c:pt idx="685">
                  <c:v>107.42700000000001</c:v>
                </c:pt>
                <c:pt idx="686">
                  <c:v>107.47799999999999</c:v>
                </c:pt>
                <c:pt idx="687">
                  <c:v>107.361</c:v>
                </c:pt>
                <c:pt idx="688">
                  <c:v>107.435</c:v>
                </c:pt>
                <c:pt idx="689">
                  <c:v>107.336</c:v>
                </c:pt>
                <c:pt idx="690">
                  <c:v>107.373</c:v>
                </c:pt>
                <c:pt idx="691">
                  <c:v>107.251</c:v>
                </c:pt>
                <c:pt idx="692">
                  <c:v>107.313</c:v>
                </c:pt>
                <c:pt idx="693">
                  <c:v>107.223</c:v>
                </c:pt>
                <c:pt idx="694">
                  <c:v>107.104</c:v>
                </c:pt>
                <c:pt idx="695">
                  <c:v>107.191</c:v>
                </c:pt>
                <c:pt idx="696">
                  <c:v>107</c:v>
                </c:pt>
                <c:pt idx="697">
                  <c:v>106.925</c:v>
                </c:pt>
                <c:pt idx="698">
                  <c:v>106.876</c:v>
                </c:pt>
                <c:pt idx="699">
                  <c:v>106.874</c:v>
                </c:pt>
                <c:pt idx="700">
                  <c:v>106.536</c:v>
                </c:pt>
                <c:pt idx="701">
                  <c:v>106.453</c:v>
                </c:pt>
                <c:pt idx="702">
                  <c:v>106.53100000000001</c:v>
                </c:pt>
                <c:pt idx="703">
                  <c:v>106.48699999999999</c:v>
                </c:pt>
                <c:pt idx="704">
                  <c:v>106.41</c:v>
                </c:pt>
                <c:pt idx="705">
                  <c:v>106.64700000000001</c:v>
                </c:pt>
                <c:pt idx="706">
                  <c:v>106.845</c:v>
                </c:pt>
                <c:pt idx="707">
                  <c:v>106.87</c:v>
                </c:pt>
                <c:pt idx="708">
                  <c:v>106.79</c:v>
                </c:pt>
                <c:pt idx="709">
                  <c:v>106.629</c:v>
                </c:pt>
                <c:pt idx="710">
                  <c:v>106.515</c:v>
                </c:pt>
                <c:pt idx="711">
                  <c:v>106.524</c:v>
                </c:pt>
                <c:pt idx="712">
                  <c:v>106.491</c:v>
                </c:pt>
                <c:pt idx="713">
                  <c:v>106.575</c:v>
                </c:pt>
                <c:pt idx="714">
                  <c:v>106.76600000000001</c:v>
                </c:pt>
                <c:pt idx="715">
                  <c:v>106.82</c:v>
                </c:pt>
                <c:pt idx="716">
                  <c:v>106.608</c:v>
                </c:pt>
                <c:pt idx="717">
                  <c:v>106.44499999999999</c:v>
                </c:pt>
                <c:pt idx="718">
                  <c:v>106.251</c:v>
                </c:pt>
                <c:pt idx="719">
                  <c:v>106.07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1CFF-4E2F-9AC2-59730C8D8392}"/>
            </c:ext>
          </c:extLst>
        </c:ser>
        <c:ser>
          <c:idx val="2"/>
          <c:order val="2"/>
          <c:tx>
            <c:v>purea + whey protein level 3</c:v>
          </c:tx>
          <c:spPr>
            <a:ln w="22225" cap="rnd">
              <a:solidFill>
                <a:schemeClr val="bg1">
                  <a:lumMod val="7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tissotropia level 3'!$G$4:$G$723</c:f>
              <c:numCache>
                <c:formatCode>General</c:formatCode>
                <c:ptCount val="720"/>
                <c:pt idx="0" formatCode="0.00E+00">
                  <c:v>1.02</c:v>
                </c:pt>
                <c:pt idx="1">
                  <c:v>2.016</c:v>
                </c:pt>
                <c:pt idx="2">
                  <c:v>3.016</c:v>
                </c:pt>
                <c:pt idx="3">
                  <c:v>4.0119999999999996</c:v>
                </c:pt>
                <c:pt idx="4">
                  <c:v>5.0119999999999996</c:v>
                </c:pt>
                <c:pt idx="5">
                  <c:v>6.0119999999999996</c:v>
                </c:pt>
                <c:pt idx="6">
                  <c:v>7.008</c:v>
                </c:pt>
                <c:pt idx="7">
                  <c:v>8.0039999999999996</c:v>
                </c:pt>
                <c:pt idx="8">
                  <c:v>9.0039999999999996</c:v>
                </c:pt>
                <c:pt idx="9">
                  <c:v>10.004</c:v>
                </c:pt>
                <c:pt idx="10">
                  <c:v>11.02</c:v>
                </c:pt>
                <c:pt idx="11">
                  <c:v>12.016</c:v>
                </c:pt>
                <c:pt idx="12">
                  <c:v>13.016</c:v>
                </c:pt>
                <c:pt idx="13">
                  <c:v>14.012</c:v>
                </c:pt>
                <c:pt idx="14">
                  <c:v>15.012</c:v>
                </c:pt>
                <c:pt idx="15">
                  <c:v>16.007999999999999</c:v>
                </c:pt>
                <c:pt idx="16">
                  <c:v>17.007999999999999</c:v>
                </c:pt>
                <c:pt idx="17">
                  <c:v>18.004000000000001</c:v>
                </c:pt>
                <c:pt idx="18">
                  <c:v>19.004000000000001</c:v>
                </c:pt>
                <c:pt idx="19">
                  <c:v>20.02</c:v>
                </c:pt>
                <c:pt idx="20">
                  <c:v>21.015999999999998</c:v>
                </c:pt>
                <c:pt idx="21">
                  <c:v>22.015999999999998</c:v>
                </c:pt>
                <c:pt idx="22">
                  <c:v>23.012</c:v>
                </c:pt>
                <c:pt idx="23">
                  <c:v>24.012</c:v>
                </c:pt>
                <c:pt idx="24">
                  <c:v>25.012</c:v>
                </c:pt>
                <c:pt idx="25">
                  <c:v>26.007999999999999</c:v>
                </c:pt>
                <c:pt idx="26">
                  <c:v>27.007999999999999</c:v>
                </c:pt>
                <c:pt idx="27">
                  <c:v>28.007999999999999</c:v>
                </c:pt>
                <c:pt idx="28">
                  <c:v>29.004000000000001</c:v>
                </c:pt>
                <c:pt idx="29">
                  <c:v>30.02</c:v>
                </c:pt>
                <c:pt idx="30">
                  <c:v>31.015999999999998</c:v>
                </c:pt>
                <c:pt idx="31">
                  <c:v>32.015999999999998</c:v>
                </c:pt>
                <c:pt idx="32">
                  <c:v>33.012</c:v>
                </c:pt>
                <c:pt idx="33">
                  <c:v>34.012</c:v>
                </c:pt>
                <c:pt idx="34">
                  <c:v>35.012</c:v>
                </c:pt>
                <c:pt idx="35">
                  <c:v>36.008000000000003</c:v>
                </c:pt>
                <c:pt idx="36">
                  <c:v>37.008000000000003</c:v>
                </c:pt>
                <c:pt idx="37">
                  <c:v>38.008000000000003</c:v>
                </c:pt>
                <c:pt idx="38">
                  <c:v>39.003999999999998</c:v>
                </c:pt>
                <c:pt idx="39">
                  <c:v>40.020000000000003</c:v>
                </c:pt>
                <c:pt idx="40">
                  <c:v>41.015999999999998</c:v>
                </c:pt>
                <c:pt idx="41">
                  <c:v>42.015999999999998</c:v>
                </c:pt>
                <c:pt idx="42">
                  <c:v>43.015999999999998</c:v>
                </c:pt>
                <c:pt idx="43">
                  <c:v>44.012</c:v>
                </c:pt>
                <c:pt idx="44">
                  <c:v>45.012</c:v>
                </c:pt>
                <c:pt idx="45">
                  <c:v>46.008000000000003</c:v>
                </c:pt>
                <c:pt idx="46">
                  <c:v>47.008000000000003</c:v>
                </c:pt>
                <c:pt idx="47">
                  <c:v>48.008000000000003</c:v>
                </c:pt>
                <c:pt idx="48">
                  <c:v>49.003999999999998</c:v>
                </c:pt>
                <c:pt idx="49">
                  <c:v>50.02</c:v>
                </c:pt>
                <c:pt idx="50">
                  <c:v>51.015999999999998</c:v>
                </c:pt>
                <c:pt idx="51">
                  <c:v>52.015999999999998</c:v>
                </c:pt>
                <c:pt idx="52">
                  <c:v>53.015999999999998</c:v>
                </c:pt>
                <c:pt idx="53">
                  <c:v>54.012</c:v>
                </c:pt>
                <c:pt idx="54">
                  <c:v>55.015999999999998</c:v>
                </c:pt>
                <c:pt idx="55">
                  <c:v>56.008000000000003</c:v>
                </c:pt>
                <c:pt idx="56">
                  <c:v>57.015999999999998</c:v>
                </c:pt>
                <c:pt idx="57">
                  <c:v>58.008000000000003</c:v>
                </c:pt>
                <c:pt idx="58">
                  <c:v>59.02</c:v>
                </c:pt>
                <c:pt idx="59">
                  <c:v>60.024000000000001</c:v>
                </c:pt>
                <c:pt idx="60">
                  <c:v>61.114899999999999</c:v>
                </c:pt>
                <c:pt idx="61">
                  <c:v>62.110900000000001</c:v>
                </c:pt>
                <c:pt idx="62">
                  <c:v>63.110900000000001</c:v>
                </c:pt>
                <c:pt idx="63">
                  <c:v>64.106899999999996</c:v>
                </c:pt>
                <c:pt idx="64">
                  <c:v>65.106899999999996</c:v>
                </c:pt>
                <c:pt idx="65">
                  <c:v>66.106899999999996</c:v>
                </c:pt>
                <c:pt idx="66">
                  <c:v>67.102900000000005</c:v>
                </c:pt>
                <c:pt idx="67">
                  <c:v>68.102900000000005</c:v>
                </c:pt>
                <c:pt idx="68">
                  <c:v>69.0989</c:v>
                </c:pt>
                <c:pt idx="69">
                  <c:v>70.0989</c:v>
                </c:pt>
                <c:pt idx="70">
                  <c:v>71.114900000000006</c:v>
                </c:pt>
                <c:pt idx="71">
                  <c:v>72.110900000000001</c:v>
                </c:pt>
                <c:pt idx="72">
                  <c:v>73.110900000000001</c:v>
                </c:pt>
                <c:pt idx="73">
                  <c:v>74.106899999999996</c:v>
                </c:pt>
                <c:pt idx="74">
                  <c:v>75.106899999999996</c:v>
                </c:pt>
                <c:pt idx="75">
                  <c:v>76.106899999999996</c:v>
                </c:pt>
                <c:pt idx="76">
                  <c:v>77.102900000000005</c:v>
                </c:pt>
                <c:pt idx="77">
                  <c:v>78.102900000000005</c:v>
                </c:pt>
                <c:pt idx="78">
                  <c:v>79.0989</c:v>
                </c:pt>
                <c:pt idx="79">
                  <c:v>80.114900000000006</c:v>
                </c:pt>
                <c:pt idx="80">
                  <c:v>81.114900000000006</c:v>
                </c:pt>
                <c:pt idx="81">
                  <c:v>82.110900000000001</c:v>
                </c:pt>
                <c:pt idx="82">
                  <c:v>83.110900000000001</c:v>
                </c:pt>
                <c:pt idx="83">
                  <c:v>84.106899999999996</c:v>
                </c:pt>
                <c:pt idx="84">
                  <c:v>85.106899999999996</c:v>
                </c:pt>
                <c:pt idx="85">
                  <c:v>86.102900000000005</c:v>
                </c:pt>
                <c:pt idx="86">
                  <c:v>87.102900000000005</c:v>
                </c:pt>
                <c:pt idx="87">
                  <c:v>88.102900000000005</c:v>
                </c:pt>
                <c:pt idx="88">
                  <c:v>89.0989</c:v>
                </c:pt>
                <c:pt idx="89">
                  <c:v>90.114900000000006</c:v>
                </c:pt>
                <c:pt idx="90">
                  <c:v>91.110900000000001</c:v>
                </c:pt>
                <c:pt idx="91">
                  <c:v>92.110900000000001</c:v>
                </c:pt>
                <c:pt idx="92">
                  <c:v>93.110900000000001</c:v>
                </c:pt>
                <c:pt idx="93">
                  <c:v>94.106899999999996</c:v>
                </c:pt>
                <c:pt idx="94">
                  <c:v>95.106899999999996</c:v>
                </c:pt>
                <c:pt idx="95">
                  <c:v>96.102900000000005</c:v>
                </c:pt>
                <c:pt idx="96">
                  <c:v>97.102900000000005</c:v>
                </c:pt>
                <c:pt idx="97">
                  <c:v>98.102900000000005</c:v>
                </c:pt>
                <c:pt idx="98">
                  <c:v>99.102900000000005</c:v>
                </c:pt>
                <c:pt idx="99">
                  <c:v>100.11499999999999</c:v>
                </c:pt>
                <c:pt idx="100">
                  <c:v>101.11499999999999</c:v>
                </c:pt>
                <c:pt idx="101">
                  <c:v>102.111</c:v>
                </c:pt>
                <c:pt idx="102">
                  <c:v>103.111</c:v>
                </c:pt>
                <c:pt idx="103">
                  <c:v>104.107</c:v>
                </c:pt>
                <c:pt idx="104">
                  <c:v>105.107</c:v>
                </c:pt>
                <c:pt idx="105">
                  <c:v>106.10299999999999</c:v>
                </c:pt>
                <c:pt idx="106">
                  <c:v>107.10299999999999</c:v>
                </c:pt>
                <c:pt idx="107">
                  <c:v>108.10299999999999</c:v>
                </c:pt>
                <c:pt idx="108">
                  <c:v>109.099</c:v>
                </c:pt>
                <c:pt idx="109">
                  <c:v>110.11499999999999</c:v>
                </c:pt>
                <c:pt idx="110">
                  <c:v>111.111</c:v>
                </c:pt>
                <c:pt idx="111">
                  <c:v>112.111</c:v>
                </c:pt>
                <c:pt idx="112">
                  <c:v>113.111</c:v>
                </c:pt>
                <c:pt idx="113">
                  <c:v>114.111</c:v>
                </c:pt>
                <c:pt idx="114">
                  <c:v>115.107</c:v>
                </c:pt>
                <c:pt idx="115">
                  <c:v>116.111</c:v>
                </c:pt>
                <c:pt idx="116">
                  <c:v>117.111</c:v>
                </c:pt>
                <c:pt idx="117">
                  <c:v>118.107</c:v>
                </c:pt>
                <c:pt idx="118">
                  <c:v>119.123</c:v>
                </c:pt>
                <c:pt idx="119">
                  <c:v>120.11499999999999</c:v>
                </c:pt>
                <c:pt idx="120">
                  <c:v>121.23</c:v>
                </c:pt>
                <c:pt idx="121">
                  <c:v>122.22199999999999</c:v>
                </c:pt>
                <c:pt idx="122">
                  <c:v>123.22199999999999</c:v>
                </c:pt>
                <c:pt idx="123">
                  <c:v>124.22199999999999</c:v>
                </c:pt>
                <c:pt idx="124">
                  <c:v>125.218</c:v>
                </c:pt>
                <c:pt idx="125">
                  <c:v>126.218</c:v>
                </c:pt>
                <c:pt idx="126">
                  <c:v>127.214</c:v>
                </c:pt>
                <c:pt idx="127">
                  <c:v>128.214</c:v>
                </c:pt>
                <c:pt idx="128">
                  <c:v>129.214</c:v>
                </c:pt>
                <c:pt idx="129">
                  <c:v>130.21</c:v>
                </c:pt>
                <c:pt idx="130">
                  <c:v>131.226</c:v>
                </c:pt>
                <c:pt idx="131">
                  <c:v>132.22200000000001</c:v>
                </c:pt>
                <c:pt idx="132">
                  <c:v>133.22200000000001</c:v>
                </c:pt>
                <c:pt idx="133">
                  <c:v>134.22200000000001</c:v>
                </c:pt>
                <c:pt idx="134">
                  <c:v>135.21799999999999</c:v>
                </c:pt>
                <c:pt idx="135">
                  <c:v>136.21799999999999</c:v>
                </c:pt>
                <c:pt idx="136">
                  <c:v>137.214</c:v>
                </c:pt>
                <c:pt idx="137">
                  <c:v>138.214</c:v>
                </c:pt>
                <c:pt idx="138">
                  <c:v>139.21</c:v>
                </c:pt>
                <c:pt idx="139">
                  <c:v>140.226</c:v>
                </c:pt>
                <c:pt idx="140">
                  <c:v>141.226</c:v>
                </c:pt>
                <c:pt idx="141">
                  <c:v>142.22200000000001</c:v>
                </c:pt>
                <c:pt idx="142">
                  <c:v>143.22200000000001</c:v>
                </c:pt>
                <c:pt idx="143">
                  <c:v>144.21799999999999</c:v>
                </c:pt>
                <c:pt idx="144">
                  <c:v>145.21799999999999</c:v>
                </c:pt>
                <c:pt idx="145">
                  <c:v>146.21799999999999</c:v>
                </c:pt>
                <c:pt idx="146">
                  <c:v>147.214</c:v>
                </c:pt>
                <c:pt idx="147">
                  <c:v>148.214</c:v>
                </c:pt>
                <c:pt idx="148">
                  <c:v>149.21</c:v>
                </c:pt>
                <c:pt idx="149">
                  <c:v>150.226</c:v>
                </c:pt>
                <c:pt idx="150">
                  <c:v>151.226</c:v>
                </c:pt>
                <c:pt idx="151">
                  <c:v>152.22200000000001</c:v>
                </c:pt>
                <c:pt idx="152">
                  <c:v>153.22200000000001</c:v>
                </c:pt>
                <c:pt idx="153">
                  <c:v>154.21799999999999</c:v>
                </c:pt>
                <c:pt idx="154">
                  <c:v>155.21799999999999</c:v>
                </c:pt>
                <c:pt idx="155">
                  <c:v>156.21799999999999</c:v>
                </c:pt>
                <c:pt idx="156">
                  <c:v>157.21799999999999</c:v>
                </c:pt>
                <c:pt idx="157">
                  <c:v>158.214</c:v>
                </c:pt>
                <c:pt idx="158">
                  <c:v>159.21</c:v>
                </c:pt>
                <c:pt idx="159">
                  <c:v>160.226</c:v>
                </c:pt>
                <c:pt idx="160">
                  <c:v>161.226</c:v>
                </c:pt>
                <c:pt idx="161">
                  <c:v>162.22200000000001</c:v>
                </c:pt>
                <c:pt idx="162">
                  <c:v>163.22200000000001</c:v>
                </c:pt>
                <c:pt idx="163">
                  <c:v>164.22200000000001</c:v>
                </c:pt>
                <c:pt idx="164">
                  <c:v>165.21799999999999</c:v>
                </c:pt>
                <c:pt idx="165">
                  <c:v>166.21799999999999</c:v>
                </c:pt>
                <c:pt idx="166">
                  <c:v>167.214</c:v>
                </c:pt>
                <c:pt idx="167">
                  <c:v>168.214</c:v>
                </c:pt>
                <c:pt idx="168">
                  <c:v>169.214</c:v>
                </c:pt>
                <c:pt idx="169">
                  <c:v>170.226</c:v>
                </c:pt>
                <c:pt idx="170">
                  <c:v>171.226</c:v>
                </c:pt>
                <c:pt idx="171">
                  <c:v>172.22200000000001</c:v>
                </c:pt>
                <c:pt idx="172">
                  <c:v>173.22200000000001</c:v>
                </c:pt>
                <c:pt idx="173">
                  <c:v>174.21799999999999</c:v>
                </c:pt>
                <c:pt idx="174">
                  <c:v>175.22200000000001</c:v>
                </c:pt>
                <c:pt idx="175">
                  <c:v>176.21799999999999</c:v>
                </c:pt>
                <c:pt idx="176">
                  <c:v>177.21799999999999</c:v>
                </c:pt>
                <c:pt idx="177">
                  <c:v>178.21799999999999</c:v>
                </c:pt>
                <c:pt idx="178">
                  <c:v>179.24600000000001</c:v>
                </c:pt>
                <c:pt idx="179">
                  <c:v>180.23</c:v>
                </c:pt>
                <c:pt idx="180">
                  <c:v>181.226</c:v>
                </c:pt>
                <c:pt idx="181">
                  <c:v>182.22200000000001</c:v>
                </c:pt>
                <c:pt idx="182">
                  <c:v>183.226</c:v>
                </c:pt>
                <c:pt idx="183">
                  <c:v>184.22200000000001</c:v>
                </c:pt>
                <c:pt idx="184">
                  <c:v>185.21799999999999</c:v>
                </c:pt>
                <c:pt idx="185">
                  <c:v>186.21799999999999</c:v>
                </c:pt>
                <c:pt idx="186">
                  <c:v>187.22200000000001</c:v>
                </c:pt>
                <c:pt idx="187">
                  <c:v>188.214</c:v>
                </c:pt>
                <c:pt idx="188">
                  <c:v>189.23</c:v>
                </c:pt>
                <c:pt idx="189">
                  <c:v>190.226</c:v>
                </c:pt>
                <c:pt idx="190">
                  <c:v>191.23</c:v>
                </c:pt>
                <c:pt idx="191">
                  <c:v>192.23</c:v>
                </c:pt>
                <c:pt idx="192">
                  <c:v>193.226</c:v>
                </c:pt>
                <c:pt idx="193">
                  <c:v>194.21799999999999</c:v>
                </c:pt>
                <c:pt idx="194">
                  <c:v>195.21799999999999</c:v>
                </c:pt>
                <c:pt idx="195">
                  <c:v>196.214</c:v>
                </c:pt>
                <c:pt idx="196">
                  <c:v>197.214</c:v>
                </c:pt>
                <c:pt idx="197">
                  <c:v>198.214</c:v>
                </c:pt>
                <c:pt idx="198">
                  <c:v>199.226</c:v>
                </c:pt>
                <c:pt idx="199">
                  <c:v>200.226</c:v>
                </c:pt>
                <c:pt idx="200">
                  <c:v>201.226</c:v>
                </c:pt>
                <c:pt idx="201">
                  <c:v>202.22200000000001</c:v>
                </c:pt>
                <c:pt idx="202">
                  <c:v>203.22200000000001</c:v>
                </c:pt>
                <c:pt idx="203">
                  <c:v>204.22200000000001</c:v>
                </c:pt>
                <c:pt idx="204">
                  <c:v>205.21799999999999</c:v>
                </c:pt>
                <c:pt idx="205">
                  <c:v>206.21799999999999</c:v>
                </c:pt>
                <c:pt idx="206">
                  <c:v>207.214</c:v>
                </c:pt>
                <c:pt idx="207">
                  <c:v>208.214</c:v>
                </c:pt>
                <c:pt idx="208">
                  <c:v>209.226</c:v>
                </c:pt>
                <c:pt idx="209">
                  <c:v>210.226</c:v>
                </c:pt>
                <c:pt idx="210">
                  <c:v>211.22200000000001</c:v>
                </c:pt>
                <c:pt idx="211">
                  <c:v>212.22200000000001</c:v>
                </c:pt>
                <c:pt idx="212">
                  <c:v>213.21799999999999</c:v>
                </c:pt>
                <c:pt idx="213">
                  <c:v>214.21799999999999</c:v>
                </c:pt>
                <c:pt idx="214">
                  <c:v>215.21799999999999</c:v>
                </c:pt>
                <c:pt idx="215">
                  <c:v>216.21799999999999</c:v>
                </c:pt>
                <c:pt idx="216">
                  <c:v>217.214</c:v>
                </c:pt>
                <c:pt idx="217">
                  <c:v>218.23</c:v>
                </c:pt>
                <c:pt idx="218">
                  <c:v>219.226</c:v>
                </c:pt>
                <c:pt idx="219">
                  <c:v>220.226</c:v>
                </c:pt>
                <c:pt idx="220">
                  <c:v>221.22200000000001</c:v>
                </c:pt>
                <c:pt idx="221">
                  <c:v>222.22200000000001</c:v>
                </c:pt>
                <c:pt idx="222">
                  <c:v>223.22200000000001</c:v>
                </c:pt>
                <c:pt idx="223">
                  <c:v>224.21799999999999</c:v>
                </c:pt>
                <c:pt idx="224">
                  <c:v>225.21799999999999</c:v>
                </c:pt>
                <c:pt idx="225">
                  <c:v>226.21799999999999</c:v>
                </c:pt>
                <c:pt idx="226">
                  <c:v>227.214</c:v>
                </c:pt>
                <c:pt idx="227">
                  <c:v>228.23</c:v>
                </c:pt>
                <c:pt idx="228">
                  <c:v>229.226</c:v>
                </c:pt>
                <c:pt idx="229">
                  <c:v>230.226</c:v>
                </c:pt>
                <c:pt idx="230">
                  <c:v>231.226</c:v>
                </c:pt>
                <c:pt idx="231">
                  <c:v>232.22200000000001</c:v>
                </c:pt>
                <c:pt idx="232">
                  <c:v>233.22200000000001</c:v>
                </c:pt>
                <c:pt idx="233">
                  <c:v>234.21799999999999</c:v>
                </c:pt>
                <c:pt idx="234">
                  <c:v>235.21799999999999</c:v>
                </c:pt>
                <c:pt idx="235">
                  <c:v>236.214</c:v>
                </c:pt>
                <c:pt idx="236">
                  <c:v>237.214</c:v>
                </c:pt>
                <c:pt idx="237">
                  <c:v>238.23</c:v>
                </c:pt>
                <c:pt idx="238">
                  <c:v>239.226</c:v>
                </c:pt>
                <c:pt idx="239">
                  <c:v>240.226</c:v>
                </c:pt>
                <c:pt idx="240">
                  <c:v>241.22200000000001</c:v>
                </c:pt>
                <c:pt idx="241">
                  <c:v>242.22200000000001</c:v>
                </c:pt>
                <c:pt idx="242">
                  <c:v>243.22200000000001</c:v>
                </c:pt>
                <c:pt idx="243">
                  <c:v>244.21799999999999</c:v>
                </c:pt>
                <c:pt idx="244">
                  <c:v>245.21799999999999</c:v>
                </c:pt>
                <c:pt idx="245">
                  <c:v>246.22200000000001</c:v>
                </c:pt>
                <c:pt idx="246">
                  <c:v>247.214</c:v>
                </c:pt>
                <c:pt idx="247">
                  <c:v>248.23</c:v>
                </c:pt>
                <c:pt idx="248">
                  <c:v>249.23</c:v>
                </c:pt>
                <c:pt idx="249">
                  <c:v>250.23</c:v>
                </c:pt>
                <c:pt idx="250">
                  <c:v>251.226</c:v>
                </c:pt>
                <c:pt idx="251">
                  <c:v>252.23</c:v>
                </c:pt>
                <c:pt idx="252">
                  <c:v>253.22200000000001</c:v>
                </c:pt>
                <c:pt idx="253">
                  <c:v>254.21799999999999</c:v>
                </c:pt>
                <c:pt idx="254">
                  <c:v>255.21799999999999</c:v>
                </c:pt>
                <c:pt idx="255">
                  <c:v>256.22199999999998</c:v>
                </c:pt>
                <c:pt idx="256">
                  <c:v>257.238</c:v>
                </c:pt>
                <c:pt idx="257">
                  <c:v>258.23</c:v>
                </c:pt>
                <c:pt idx="258">
                  <c:v>259.23</c:v>
                </c:pt>
                <c:pt idx="259">
                  <c:v>260.226</c:v>
                </c:pt>
                <c:pt idx="260">
                  <c:v>261.226</c:v>
                </c:pt>
                <c:pt idx="261">
                  <c:v>262.226</c:v>
                </c:pt>
                <c:pt idx="262">
                  <c:v>263.226</c:v>
                </c:pt>
                <c:pt idx="263">
                  <c:v>264.226</c:v>
                </c:pt>
                <c:pt idx="264">
                  <c:v>265.22199999999998</c:v>
                </c:pt>
                <c:pt idx="265">
                  <c:v>266.21800000000002</c:v>
                </c:pt>
                <c:pt idx="266">
                  <c:v>267.23</c:v>
                </c:pt>
                <c:pt idx="267">
                  <c:v>268.23</c:v>
                </c:pt>
                <c:pt idx="268">
                  <c:v>269.226</c:v>
                </c:pt>
                <c:pt idx="269">
                  <c:v>270.226</c:v>
                </c:pt>
                <c:pt idx="270">
                  <c:v>271.22199999999998</c:v>
                </c:pt>
                <c:pt idx="271">
                  <c:v>272.22199999999998</c:v>
                </c:pt>
                <c:pt idx="272">
                  <c:v>273.22199999999998</c:v>
                </c:pt>
                <c:pt idx="273">
                  <c:v>274.21800000000002</c:v>
                </c:pt>
                <c:pt idx="274">
                  <c:v>275.21800000000002</c:v>
                </c:pt>
                <c:pt idx="275">
                  <c:v>276.214</c:v>
                </c:pt>
                <c:pt idx="276">
                  <c:v>277.23</c:v>
                </c:pt>
                <c:pt idx="277">
                  <c:v>278.23</c:v>
                </c:pt>
                <c:pt idx="278">
                  <c:v>279.226</c:v>
                </c:pt>
                <c:pt idx="279">
                  <c:v>280.226</c:v>
                </c:pt>
                <c:pt idx="280">
                  <c:v>281.22199999999998</c:v>
                </c:pt>
                <c:pt idx="281">
                  <c:v>282.22199999999998</c:v>
                </c:pt>
                <c:pt idx="282">
                  <c:v>283.22199999999998</c:v>
                </c:pt>
                <c:pt idx="283">
                  <c:v>284.21800000000002</c:v>
                </c:pt>
                <c:pt idx="284">
                  <c:v>285.21800000000002</c:v>
                </c:pt>
                <c:pt idx="285">
                  <c:v>286.21800000000002</c:v>
                </c:pt>
                <c:pt idx="286">
                  <c:v>287.23</c:v>
                </c:pt>
                <c:pt idx="287">
                  <c:v>288.226</c:v>
                </c:pt>
                <c:pt idx="288">
                  <c:v>289.226</c:v>
                </c:pt>
                <c:pt idx="289">
                  <c:v>290.226</c:v>
                </c:pt>
                <c:pt idx="290">
                  <c:v>291.22199999999998</c:v>
                </c:pt>
                <c:pt idx="291">
                  <c:v>292.22199999999998</c:v>
                </c:pt>
                <c:pt idx="292">
                  <c:v>293.22199999999998</c:v>
                </c:pt>
                <c:pt idx="293">
                  <c:v>294.21800000000002</c:v>
                </c:pt>
                <c:pt idx="294">
                  <c:v>295.21800000000002</c:v>
                </c:pt>
                <c:pt idx="295">
                  <c:v>296.21800000000002</c:v>
                </c:pt>
                <c:pt idx="296">
                  <c:v>297.23</c:v>
                </c:pt>
                <c:pt idx="297">
                  <c:v>298.23</c:v>
                </c:pt>
                <c:pt idx="298">
                  <c:v>299.226</c:v>
                </c:pt>
                <c:pt idx="299">
                  <c:v>300.226</c:v>
                </c:pt>
                <c:pt idx="300">
                  <c:v>301.22199999999998</c:v>
                </c:pt>
                <c:pt idx="301">
                  <c:v>302.22199999999998</c:v>
                </c:pt>
                <c:pt idx="302">
                  <c:v>303.21800000000002</c:v>
                </c:pt>
                <c:pt idx="303">
                  <c:v>304.21800000000002</c:v>
                </c:pt>
                <c:pt idx="304">
                  <c:v>305.21800000000002</c:v>
                </c:pt>
                <c:pt idx="305">
                  <c:v>306.23</c:v>
                </c:pt>
                <c:pt idx="306">
                  <c:v>307.23</c:v>
                </c:pt>
                <c:pt idx="307">
                  <c:v>308.23</c:v>
                </c:pt>
                <c:pt idx="308">
                  <c:v>309.226</c:v>
                </c:pt>
                <c:pt idx="309">
                  <c:v>310.226</c:v>
                </c:pt>
                <c:pt idx="310">
                  <c:v>311.22199999999998</c:v>
                </c:pt>
                <c:pt idx="311">
                  <c:v>312.22199999999998</c:v>
                </c:pt>
                <c:pt idx="312">
                  <c:v>313.21800000000002</c:v>
                </c:pt>
                <c:pt idx="313">
                  <c:v>314.21800000000002</c:v>
                </c:pt>
                <c:pt idx="314">
                  <c:v>315.21800000000002</c:v>
                </c:pt>
                <c:pt idx="315">
                  <c:v>316.23</c:v>
                </c:pt>
                <c:pt idx="316">
                  <c:v>317.23</c:v>
                </c:pt>
                <c:pt idx="317">
                  <c:v>318.23</c:v>
                </c:pt>
                <c:pt idx="318">
                  <c:v>319.226</c:v>
                </c:pt>
                <c:pt idx="319">
                  <c:v>320.226</c:v>
                </c:pt>
                <c:pt idx="320">
                  <c:v>321.226</c:v>
                </c:pt>
                <c:pt idx="321">
                  <c:v>322.22199999999998</c:v>
                </c:pt>
                <c:pt idx="322">
                  <c:v>323.21800000000002</c:v>
                </c:pt>
                <c:pt idx="323">
                  <c:v>324.21800000000002</c:v>
                </c:pt>
                <c:pt idx="324">
                  <c:v>325.22199999999998</c:v>
                </c:pt>
                <c:pt idx="325">
                  <c:v>326.23399999999998</c:v>
                </c:pt>
                <c:pt idx="326">
                  <c:v>327.23399999999998</c:v>
                </c:pt>
                <c:pt idx="327">
                  <c:v>328.23</c:v>
                </c:pt>
                <c:pt idx="328">
                  <c:v>329.23</c:v>
                </c:pt>
                <c:pt idx="329">
                  <c:v>330.23</c:v>
                </c:pt>
                <c:pt idx="330">
                  <c:v>331.22199999999998</c:v>
                </c:pt>
                <c:pt idx="331">
                  <c:v>332.22199999999998</c:v>
                </c:pt>
                <c:pt idx="332">
                  <c:v>333.22199999999998</c:v>
                </c:pt>
                <c:pt idx="333">
                  <c:v>334.22199999999998</c:v>
                </c:pt>
                <c:pt idx="334">
                  <c:v>335.23399999999998</c:v>
                </c:pt>
                <c:pt idx="335">
                  <c:v>336.23399999999998</c:v>
                </c:pt>
                <c:pt idx="336">
                  <c:v>337.23</c:v>
                </c:pt>
                <c:pt idx="337">
                  <c:v>338.23399999999998</c:v>
                </c:pt>
                <c:pt idx="338">
                  <c:v>339.226</c:v>
                </c:pt>
                <c:pt idx="339">
                  <c:v>340.22199999999998</c:v>
                </c:pt>
                <c:pt idx="340">
                  <c:v>341.22199999999998</c:v>
                </c:pt>
                <c:pt idx="341">
                  <c:v>342.22199999999998</c:v>
                </c:pt>
                <c:pt idx="342">
                  <c:v>343.22199999999998</c:v>
                </c:pt>
                <c:pt idx="343">
                  <c:v>344.21800000000002</c:v>
                </c:pt>
                <c:pt idx="344">
                  <c:v>345.23</c:v>
                </c:pt>
                <c:pt idx="345">
                  <c:v>346.23</c:v>
                </c:pt>
                <c:pt idx="346">
                  <c:v>347.23</c:v>
                </c:pt>
                <c:pt idx="347">
                  <c:v>348.23</c:v>
                </c:pt>
                <c:pt idx="348">
                  <c:v>349.226</c:v>
                </c:pt>
                <c:pt idx="349">
                  <c:v>350.226</c:v>
                </c:pt>
                <c:pt idx="350">
                  <c:v>351.22199999999998</c:v>
                </c:pt>
                <c:pt idx="351">
                  <c:v>352.22199999999998</c:v>
                </c:pt>
                <c:pt idx="352">
                  <c:v>353.21800000000002</c:v>
                </c:pt>
                <c:pt idx="353">
                  <c:v>354.21800000000002</c:v>
                </c:pt>
                <c:pt idx="354">
                  <c:v>355.23399999999998</c:v>
                </c:pt>
                <c:pt idx="355">
                  <c:v>356.23</c:v>
                </c:pt>
                <c:pt idx="356">
                  <c:v>357.23</c:v>
                </c:pt>
                <c:pt idx="357">
                  <c:v>358.23</c:v>
                </c:pt>
                <c:pt idx="358">
                  <c:v>359.226</c:v>
                </c:pt>
                <c:pt idx="359">
                  <c:v>360.226</c:v>
                </c:pt>
                <c:pt idx="360">
                  <c:v>361.22199999999998</c:v>
                </c:pt>
                <c:pt idx="361">
                  <c:v>362.22199999999998</c:v>
                </c:pt>
                <c:pt idx="362">
                  <c:v>363.22199999999998</c:v>
                </c:pt>
                <c:pt idx="363">
                  <c:v>364.21800000000002</c:v>
                </c:pt>
                <c:pt idx="364">
                  <c:v>365.23399999999998</c:v>
                </c:pt>
                <c:pt idx="365">
                  <c:v>366.23</c:v>
                </c:pt>
                <c:pt idx="366">
                  <c:v>367.23</c:v>
                </c:pt>
                <c:pt idx="367">
                  <c:v>368.226</c:v>
                </c:pt>
                <c:pt idx="368">
                  <c:v>369.226</c:v>
                </c:pt>
                <c:pt idx="369">
                  <c:v>370.226</c:v>
                </c:pt>
                <c:pt idx="370">
                  <c:v>371.22199999999998</c:v>
                </c:pt>
                <c:pt idx="371">
                  <c:v>372.22199999999998</c:v>
                </c:pt>
                <c:pt idx="372">
                  <c:v>373.21800000000002</c:v>
                </c:pt>
                <c:pt idx="373">
                  <c:v>374.21800000000002</c:v>
                </c:pt>
                <c:pt idx="374">
                  <c:v>375.23399999999998</c:v>
                </c:pt>
                <c:pt idx="375">
                  <c:v>376.23</c:v>
                </c:pt>
                <c:pt idx="376">
                  <c:v>377.23</c:v>
                </c:pt>
                <c:pt idx="377">
                  <c:v>378.226</c:v>
                </c:pt>
                <c:pt idx="378">
                  <c:v>379.226</c:v>
                </c:pt>
                <c:pt idx="379">
                  <c:v>380.22199999999998</c:v>
                </c:pt>
                <c:pt idx="380">
                  <c:v>381.22199999999998</c:v>
                </c:pt>
                <c:pt idx="381">
                  <c:v>382.22199999999998</c:v>
                </c:pt>
                <c:pt idx="382">
                  <c:v>383.21800000000002</c:v>
                </c:pt>
                <c:pt idx="383">
                  <c:v>384.23399999999998</c:v>
                </c:pt>
                <c:pt idx="384">
                  <c:v>385.23399999999998</c:v>
                </c:pt>
                <c:pt idx="385">
                  <c:v>386.23</c:v>
                </c:pt>
                <c:pt idx="386">
                  <c:v>387.23</c:v>
                </c:pt>
                <c:pt idx="387">
                  <c:v>388.226</c:v>
                </c:pt>
                <c:pt idx="388">
                  <c:v>389.226</c:v>
                </c:pt>
                <c:pt idx="389">
                  <c:v>390.226</c:v>
                </c:pt>
                <c:pt idx="390">
                  <c:v>391.22199999999998</c:v>
                </c:pt>
                <c:pt idx="391">
                  <c:v>392.22199999999998</c:v>
                </c:pt>
                <c:pt idx="392">
                  <c:v>393.22199999999998</c:v>
                </c:pt>
                <c:pt idx="393">
                  <c:v>394.238</c:v>
                </c:pt>
                <c:pt idx="394">
                  <c:v>395.23399999999998</c:v>
                </c:pt>
                <c:pt idx="395">
                  <c:v>396.238</c:v>
                </c:pt>
                <c:pt idx="396">
                  <c:v>397.23399999999998</c:v>
                </c:pt>
                <c:pt idx="397">
                  <c:v>398.23399999999998</c:v>
                </c:pt>
                <c:pt idx="398">
                  <c:v>399.226</c:v>
                </c:pt>
                <c:pt idx="399">
                  <c:v>400.226</c:v>
                </c:pt>
                <c:pt idx="400">
                  <c:v>401.226</c:v>
                </c:pt>
                <c:pt idx="401">
                  <c:v>402.226</c:v>
                </c:pt>
                <c:pt idx="402">
                  <c:v>403.226</c:v>
                </c:pt>
                <c:pt idx="403">
                  <c:v>404.23399999999998</c:v>
                </c:pt>
                <c:pt idx="404">
                  <c:v>405.238</c:v>
                </c:pt>
                <c:pt idx="405">
                  <c:v>406.23399999999998</c:v>
                </c:pt>
                <c:pt idx="406">
                  <c:v>407.23399999999998</c:v>
                </c:pt>
                <c:pt idx="407">
                  <c:v>408.226</c:v>
                </c:pt>
                <c:pt idx="408">
                  <c:v>409.23</c:v>
                </c:pt>
                <c:pt idx="409">
                  <c:v>410.23</c:v>
                </c:pt>
                <c:pt idx="410">
                  <c:v>411.22199999999998</c:v>
                </c:pt>
                <c:pt idx="411">
                  <c:v>412.22199999999998</c:v>
                </c:pt>
                <c:pt idx="412">
                  <c:v>413.23399999999998</c:v>
                </c:pt>
                <c:pt idx="413">
                  <c:v>414.23399999999998</c:v>
                </c:pt>
                <c:pt idx="414">
                  <c:v>415.23</c:v>
                </c:pt>
                <c:pt idx="415">
                  <c:v>416.23</c:v>
                </c:pt>
                <c:pt idx="416">
                  <c:v>417.23</c:v>
                </c:pt>
                <c:pt idx="417">
                  <c:v>418.226</c:v>
                </c:pt>
                <c:pt idx="418">
                  <c:v>419.226</c:v>
                </c:pt>
                <c:pt idx="419">
                  <c:v>420.22199999999998</c:v>
                </c:pt>
                <c:pt idx="420">
                  <c:v>421.22199999999998</c:v>
                </c:pt>
                <c:pt idx="421">
                  <c:v>422.22199999999998</c:v>
                </c:pt>
                <c:pt idx="422">
                  <c:v>423.23399999999998</c:v>
                </c:pt>
                <c:pt idx="423">
                  <c:v>424.25</c:v>
                </c:pt>
                <c:pt idx="424">
                  <c:v>425.23</c:v>
                </c:pt>
                <c:pt idx="425">
                  <c:v>426.23</c:v>
                </c:pt>
                <c:pt idx="426">
                  <c:v>427.23</c:v>
                </c:pt>
                <c:pt idx="427">
                  <c:v>428.226</c:v>
                </c:pt>
                <c:pt idx="428">
                  <c:v>429.226</c:v>
                </c:pt>
                <c:pt idx="429">
                  <c:v>430.22199999999998</c:v>
                </c:pt>
                <c:pt idx="430">
                  <c:v>431.22199999999998</c:v>
                </c:pt>
                <c:pt idx="431">
                  <c:v>432.22199999999998</c:v>
                </c:pt>
                <c:pt idx="432">
                  <c:v>433.23399999999998</c:v>
                </c:pt>
                <c:pt idx="433">
                  <c:v>434.23399999999998</c:v>
                </c:pt>
                <c:pt idx="434">
                  <c:v>435.23</c:v>
                </c:pt>
                <c:pt idx="435">
                  <c:v>436.23</c:v>
                </c:pt>
                <c:pt idx="436">
                  <c:v>437.23</c:v>
                </c:pt>
                <c:pt idx="437">
                  <c:v>438.226</c:v>
                </c:pt>
                <c:pt idx="438">
                  <c:v>439.226</c:v>
                </c:pt>
                <c:pt idx="439">
                  <c:v>440.226</c:v>
                </c:pt>
                <c:pt idx="440">
                  <c:v>441.22199999999998</c:v>
                </c:pt>
                <c:pt idx="441">
                  <c:v>442.22199999999998</c:v>
                </c:pt>
                <c:pt idx="442">
                  <c:v>443.23399999999998</c:v>
                </c:pt>
                <c:pt idx="443">
                  <c:v>444.23399999999998</c:v>
                </c:pt>
                <c:pt idx="444">
                  <c:v>445.23399999999998</c:v>
                </c:pt>
                <c:pt idx="445">
                  <c:v>446.23</c:v>
                </c:pt>
                <c:pt idx="446">
                  <c:v>447.23</c:v>
                </c:pt>
                <c:pt idx="447">
                  <c:v>448.226</c:v>
                </c:pt>
                <c:pt idx="448">
                  <c:v>449.22199999999998</c:v>
                </c:pt>
                <c:pt idx="449">
                  <c:v>450.226</c:v>
                </c:pt>
                <c:pt idx="450">
                  <c:v>451.22199999999998</c:v>
                </c:pt>
                <c:pt idx="451">
                  <c:v>452.238</c:v>
                </c:pt>
                <c:pt idx="452">
                  <c:v>453.23399999999998</c:v>
                </c:pt>
                <c:pt idx="453">
                  <c:v>454.23399999999998</c:v>
                </c:pt>
                <c:pt idx="454">
                  <c:v>455.23</c:v>
                </c:pt>
                <c:pt idx="455">
                  <c:v>456.23</c:v>
                </c:pt>
                <c:pt idx="456">
                  <c:v>457.23</c:v>
                </c:pt>
                <c:pt idx="457">
                  <c:v>458.226</c:v>
                </c:pt>
                <c:pt idx="458">
                  <c:v>459.226</c:v>
                </c:pt>
                <c:pt idx="459">
                  <c:v>460.226</c:v>
                </c:pt>
                <c:pt idx="460">
                  <c:v>461.22199999999998</c:v>
                </c:pt>
                <c:pt idx="461">
                  <c:v>462.23399999999998</c:v>
                </c:pt>
                <c:pt idx="462">
                  <c:v>463.23399999999998</c:v>
                </c:pt>
                <c:pt idx="463">
                  <c:v>464.238</c:v>
                </c:pt>
                <c:pt idx="464">
                  <c:v>465.23</c:v>
                </c:pt>
                <c:pt idx="465">
                  <c:v>466.23399999999998</c:v>
                </c:pt>
                <c:pt idx="466">
                  <c:v>467.238</c:v>
                </c:pt>
                <c:pt idx="467">
                  <c:v>468.23</c:v>
                </c:pt>
                <c:pt idx="468">
                  <c:v>469.23</c:v>
                </c:pt>
                <c:pt idx="469">
                  <c:v>470.23</c:v>
                </c:pt>
                <c:pt idx="470">
                  <c:v>471.22199999999998</c:v>
                </c:pt>
                <c:pt idx="471">
                  <c:v>472.238</c:v>
                </c:pt>
                <c:pt idx="472">
                  <c:v>473.238</c:v>
                </c:pt>
                <c:pt idx="473">
                  <c:v>474.23399999999998</c:v>
                </c:pt>
                <c:pt idx="474">
                  <c:v>475.23399999999998</c:v>
                </c:pt>
                <c:pt idx="475">
                  <c:v>476.23399999999998</c:v>
                </c:pt>
                <c:pt idx="476">
                  <c:v>477.226</c:v>
                </c:pt>
                <c:pt idx="477">
                  <c:v>478.23399999999998</c:v>
                </c:pt>
                <c:pt idx="478">
                  <c:v>479.226</c:v>
                </c:pt>
                <c:pt idx="479">
                  <c:v>480.226</c:v>
                </c:pt>
                <c:pt idx="480">
                  <c:v>481.22199999999998</c:v>
                </c:pt>
                <c:pt idx="481">
                  <c:v>482.238</c:v>
                </c:pt>
                <c:pt idx="482">
                  <c:v>483.238</c:v>
                </c:pt>
                <c:pt idx="483">
                  <c:v>484.23399999999998</c:v>
                </c:pt>
                <c:pt idx="484">
                  <c:v>485.23</c:v>
                </c:pt>
                <c:pt idx="485">
                  <c:v>486.23</c:v>
                </c:pt>
                <c:pt idx="486">
                  <c:v>487.226</c:v>
                </c:pt>
                <c:pt idx="487">
                  <c:v>488.226</c:v>
                </c:pt>
                <c:pt idx="488">
                  <c:v>489.226</c:v>
                </c:pt>
                <c:pt idx="489">
                  <c:v>490.22199999999998</c:v>
                </c:pt>
                <c:pt idx="490">
                  <c:v>491.22199999999998</c:v>
                </c:pt>
                <c:pt idx="491">
                  <c:v>492.23399999999998</c:v>
                </c:pt>
                <c:pt idx="492">
                  <c:v>493.23399999999998</c:v>
                </c:pt>
                <c:pt idx="493">
                  <c:v>494.23399999999998</c:v>
                </c:pt>
                <c:pt idx="494">
                  <c:v>495.23399999999998</c:v>
                </c:pt>
                <c:pt idx="495">
                  <c:v>496.23</c:v>
                </c:pt>
                <c:pt idx="496">
                  <c:v>497.23</c:v>
                </c:pt>
                <c:pt idx="497">
                  <c:v>498.226</c:v>
                </c:pt>
                <c:pt idx="498">
                  <c:v>499.226</c:v>
                </c:pt>
                <c:pt idx="499">
                  <c:v>500.22199999999998</c:v>
                </c:pt>
                <c:pt idx="500">
                  <c:v>501.22199999999998</c:v>
                </c:pt>
                <c:pt idx="501">
                  <c:v>502.238</c:v>
                </c:pt>
                <c:pt idx="502">
                  <c:v>503.23399999999998</c:v>
                </c:pt>
                <c:pt idx="503">
                  <c:v>504.23399999999998</c:v>
                </c:pt>
                <c:pt idx="504">
                  <c:v>505.23</c:v>
                </c:pt>
                <c:pt idx="505">
                  <c:v>506.23</c:v>
                </c:pt>
                <c:pt idx="506">
                  <c:v>507.226</c:v>
                </c:pt>
                <c:pt idx="507">
                  <c:v>508.226</c:v>
                </c:pt>
                <c:pt idx="508">
                  <c:v>509.226</c:v>
                </c:pt>
                <c:pt idx="509">
                  <c:v>510.22199999999998</c:v>
                </c:pt>
                <c:pt idx="510">
                  <c:v>511.238</c:v>
                </c:pt>
                <c:pt idx="511">
                  <c:v>512.23400000000004</c:v>
                </c:pt>
                <c:pt idx="512">
                  <c:v>513.23400000000004</c:v>
                </c:pt>
                <c:pt idx="513">
                  <c:v>514.23400000000004</c:v>
                </c:pt>
                <c:pt idx="514">
                  <c:v>515.23</c:v>
                </c:pt>
                <c:pt idx="515">
                  <c:v>516.23</c:v>
                </c:pt>
                <c:pt idx="516">
                  <c:v>517.226</c:v>
                </c:pt>
                <c:pt idx="517">
                  <c:v>518.226</c:v>
                </c:pt>
                <c:pt idx="518">
                  <c:v>519.226</c:v>
                </c:pt>
                <c:pt idx="519">
                  <c:v>520.22199999999998</c:v>
                </c:pt>
                <c:pt idx="520">
                  <c:v>521.23800000000006</c:v>
                </c:pt>
                <c:pt idx="521">
                  <c:v>522.23400000000004</c:v>
                </c:pt>
                <c:pt idx="522">
                  <c:v>523.23400000000004</c:v>
                </c:pt>
                <c:pt idx="523">
                  <c:v>524.23</c:v>
                </c:pt>
                <c:pt idx="524">
                  <c:v>525.23</c:v>
                </c:pt>
                <c:pt idx="525">
                  <c:v>526.23</c:v>
                </c:pt>
                <c:pt idx="526">
                  <c:v>527.23</c:v>
                </c:pt>
                <c:pt idx="527">
                  <c:v>528.226</c:v>
                </c:pt>
                <c:pt idx="528">
                  <c:v>529.226</c:v>
                </c:pt>
                <c:pt idx="529">
                  <c:v>530.22199999999998</c:v>
                </c:pt>
                <c:pt idx="530">
                  <c:v>531.23800000000006</c:v>
                </c:pt>
                <c:pt idx="531">
                  <c:v>532.23800000000006</c:v>
                </c:pt>
                <c:pt idx="532">
                  <c:v>533.23400000000004</c:v>
                </c:pt>
                <c:pt idx="533">
                  <c:v>534.23400000000004</c:v>
                </c:pt>
                <c:pt idx="534">
                  <c:v>535.23</c:v>
                </c:pt>
                <c:pt idx="535">
                  <c:v>536.23</c:v>
                </c:pt>
                <c:pt idx="536">
                  <c:v>537.23</c:v>
                </c:pt>
                <c:pt idx="537">
                  <c:v>538.226</c:v>
                </c:pt>
                <c:pt idx="538">
                  <c:v>539.23</c:v>
                </c:pt>
                <c:pt idx="539">
                  <c:v>540.23800000000006</c:v>
                </c:pt>
                <c:pt idx="540">
                  <c:v>541.24199999999996</c:v>
                </c:pt>
                <c:pt idx="541">
                  <c:v>542.23400000000004</c:v>
                </c:pt>
                <c:pt idx="542">
                  <c:v>543.23400000000004</c:v>
                </c:pt>
                <c:pt idx="543">
                  <c:v>544.23400000000004</c:v>
                </c:pt>
                <c:pt idx="544">
                  <c:v>545.23</c:v>
                </c:pt>
                <c:pt idx="545">
                  <c:v>546.23</c:v>
                </c:pt>
                <c:pt idx="546">
                  <c:v>547.23400000000004</c:v>
                </c:pt>
                <c:pt idx="547">
                  <c:v>548.23</c:v>
                </c:pt>
                <c:pt idx="548">
                  <c:v>549.226</c:v>
                </c:pt>
                <c:pt idx="549">
                  <c:v>550.23800000000006</c:v>
                </c:pt>
                <c:pt idx="550">
                  <c:v>551.23800000000006</c:v>
                </c:pt>
                <c:pt idx="551">
                  <c:v>552.23800000000006</c:v>
                </c:pt>
                <c:pt idx="552">
                  <c:v>553.23800000000006</c:v>
                </c:pt>
                <c:pt idx="553">
                  <c:v>554.23800000000006</c:v>
                </c:pt>
                <c:pt idx="554">
                  <c:v>555.23400000000004</c:v>
                </c:pt>
                <c:pt idx="555">
                  <c:v>556.23</c:v>
                </c:pt>
                <c:pt idx="556">
                  <c:v>557.23</c:v>
                </c:pt>
                <c:pt idx="557">
                  <c:v>558.226</c:v>
                </c:pt>
                <c:pt idx="558">
                  <c:v>559.22199999999998</c:v>
                </c:pt>
                <c:pt idx="559">
                  <c:v>560.23800000000006</c:v>
                </c:pt>
                <c:pt idx="560">
                  <c:v>561.23800000000006</c:v>
                </c:pt>
                <c:pt idx="561">
                  <c:v>562.23400000000004</c:v>
                </c:pt>
                <c:pt idx="562">
                  <c:v>563.23400000000004</c:v>
                </c:pt>
                <c:pt idx="563">
                  <c:v>564.23</c:v>
                </c:pt>
                <c:pt idx="564">
                  <c:v>565.23</c:v>
                </c:pt>
                <c:pt idx="565">
                  <c:v>566.23</c:v>
                </c:pt>
                <c:pt idx="566">
                  <c:v>567.226</c:v>
                </c:pt>
                <c:pt idx="567">
                  <c:v>568.226</c:v>
                </c:pt>
                <c:pt idx="568">
                  <c:v>569.23</c:v>
                </c:pt>
                <c:pt idx="569">
                  <c:v>570.23800000000006</c:v>
                </c:pt>
                <c:pt idx="570">
                  <c:v>571.23800000000006</c:v>
                </c:pt>
                <c:pt idx="571">
                  <c:v>572.23400000000004</c:v>
                </c:pt>
                <c:pt idx="572">
                  <c:v>573.23400000000004</c:v>
                </c:pt>
                <c:pt idx="573">
                  <c:v>574.23400000000004</c:v>
                </c:pt>
                <c:pt idx="574">
                  <c:v>575.23</c:v>
                </c:pt>
                <c:pt idx="575">
                  <c:v>576.23</c:v>
                </c:pt>
                <c:pt idx="576">
                  <c:v>577.226</c:v>
                </c:pt>
                <c:pt idx="577">
                  <c:v>578.226</c:v>
                </c:pt>
                <c:pt idx="578">
                  <c:v>579.22199999999998</c:v>
                </c:pt>
                <c:pt idx="579">
                  <c:v>580.24199999999996</c:v>
                </c:pt>
                <c:pt idx="580">
                  <c:v>581.23800000000006</c:v>
                </c:pt>
                <c:pt idx="581">
                  <c:v>582.23800000000006</c:v>
                </c:pt>
                <c:pt idx="582">
                  <c:v>583.23400000000004</c:v>
                </c:pt>
                <c:pt idx="583">
                  <c:v>584.23400000000004</c:v>
                </c:pt>
                <c:pt idx="584">
                  <c:v>585.23</c:v>
                </c:pt>
                <c:pt idx="585">
                  <c:v>586.23</c:v>
                </c:pt>
                <c:pt idx="586">
                  <c:v>587.226</c:v>
                </c:pt>
                <c:pt idx="587">
                  <c:v>588.226</c:v>
                </c:pt>
                <c:pt idx="588">
                  <c:v>589.23800000000006</c:v>
                </c:pt>
                <c:pt idx="589">
                  <c:v>590.23800000000006</c:v>
                </c:pt>
                <c:pt idx="590">
                  <c:v>591.23800000000006</c:v>
                </c:pt>
                <c:pt idx="591">
                  <c:v>592.23400000000004</c:v>
                </c:pt>
                <c:pt idx="592">
                  <c:v>593.23400000000004</c:v>
                </c:pt>
                <c:pt idx="593">
                  <c:v>594.23400000000004</c:v>
                </c:pt>
                <c:pt idx="594">
                  <c:v>595.23</c:v>
                </c:pt>
                <c:pt idx="595">
                  <c:v>596.226</c:v>
                </c:pt>
                <c:pt idx="596">
                  <c:v>597.23</c:v>
                </c:pt>
                <c:pt idx="597">
                  <c:v>598.226</c:v>
                </c:pt>
                <c:pt idx="598">
                  <c:v>599.24199999999996</c:v>
                </c:pt>
                <c:pt idx="599">
                  <c:v>600.23800000000006</c:v>
                </c:pt>
                <c:pt idx="600">
                  <c:v>601.23800000000006</c:v>
                </c:pt>
                <c:pt idx="601">
                  <c:v>602.23400000000004</c:v>
                </c:pt>
                <c:pt idx="602">
                  <c:v>603.23400000000004</c:v>
                </c:pt>
                <c:pt idx="603">
                  <c:v>604.23</c:v>
                </c:pt>
                <c:pt idx="604">
                  <c:v>605.23</c:v>
                </c:pt>
                <c:pt idx="605">
                  <c:v>606.226</c:v>
                </c:pt>
                <c:pt idx="606">
                  <c:v>607.226</c:v>
                </c:pt>
                <c:pt idx="607">
                  <c:v>608.226</c:v>
                </c:pt>
                <c:pt idx="608">
                  <c:v>609.24599999999998</c:v>
                </c:pt>
                <c:pt idx="609">
                  <c:v>610.24199999999996</c:v>
                </c:pt>
                <c:pt idx="610">
                  <c:v>611.24199999999996</c:v>
                </c:pt>
                <c:pt idx="611">
                  <c:v>612.23800000000006</c:v>
                </c:pt>
                <c:pt idx="612">
                  <c:v>613.23400000000004</c:v>
                </c:pt>
                <c:pt idx="613">
                  <c:v>614.23800000000006</c:v>
                </c:pt>
                <c:pt idx="614">
                  <c:v>615.23400000000004</c:v>
                </c:pt>
                <c:pt idx="615">
                  <c:v>616.23400000000004</c:v>
                </c:pt>
                <c:pt idx="616">
                  <c:v>617.23</c:v>
                </c:pt>
                <c:pt idx="617">
                  <c:v>618.24199999999996</c:v>
                </c:pt>
                <c:pt idx="618">
                  <c:v>619.24599999999998</c:v>
                </c:pt>
                <c:pt idx="619">
                  <c:v>620.23800000000006</c:v>
                </c:pt>
                <c:pt idx="620">
                  <c:v>621.24199999999996</c:v>
                </c:pt>
                <c:pt idx="621">
                  <c:v>622.23800000000006</c:v>
                </c:pt>
                <c:pt idx="622">
                  <c:v>623.23400000000004</c:v>
                </c:pt>
                <c:pt idx="623">
                  <c:v>624.23400000000004</c:v>
                </c:pt>
                <c:pt idx="624">
                  <c:v>625.23400000000004</c:v>
                </c:pt>
                <c:pt idx="625">
                  <c:v>626.23400000000004</c:v>
                </c:pt>
                <c:pt idx="626">
                  <c:v>627.226</c:v>
                </c:pt>
                <c:pt idx="627">
                  <c:v>628.24199999999996</c:v>
                </c:pt>
                <c:pt idx="628">
                  <c:v>629.23800000000006</c:v>
                </c:pt>
                <c:pt idx="629">
                  <c:v>630.23800000000006</c:v>
                </c:pt>
                <c:pt idx="630">
                  <c:v>631.23800000000006</c:v>
                </c:pt>
                <c:pt idx="631">
                  <c:v>632.23400000000004</c:v>
                </c:pt>
                <c:pt idx="632">
                  <c:v>633.23400000000004</c:v>
                </c:pt>
                <c:pt idx="633">
                  <c:v>634.23400000000004</c:v>
                </c:pt>
                <c:pt idx="634">
                  <c:v>635.23</c:v>
                </c:pt>
                <c:pt idx="635">
                  <c:v>636.23</c:v>
                </c:pt>
                <c:pt idx="636">
                  <c:v>637.226</c:v>
                </c:pt>
                <c:pt idx="637">
                  <c:v>638.24199999999996</c:v>
                </c:pt>
                <c:pt idx="638">
                  <c:v>639.23800000000006</c:v>
                </c:pt>
                <c:pt idx="639">
                  <c:v>640.23800000000006</c:v>
                </c:pt>
                <c:pt idx="640">
                  <c:v>641.23800000000006</c:v>
                </c:pt>
                <c:pt idx="641">
                  <c:v>642.23400000000004</c:v>
                </c:pt>
                <c:pt idx="642">
                  <c:v>643.23400000000004</c:v>
                </c:pt>
                <c:pt idx="643">
                  <c:v>644.23</c:v>
                </c:pt>
                <c:pt idx="644">
                  <c:v>645.23</c:v>
                </c:pt>
                <c:pt idx="645">
                  <c:v>646.23</c:v>
                </c:pt>
                <c:pt idx="646">
                  <c:v>647.226</c:v>
                </c:pt>
                <c:pt idx="647">
                  <c:v>648.23800000000006</c:v>
                </c:pt>
                <c:pt idx="648">
                  <c:v>649.23800000000006</c:v>
                </c:pt>
                <c:pt idx="649">
                  <c:v>650.23800000000006</c:v>
                </c:pt>
                <c:pt idx="650">
                  <c:v>651.23800000000006</c:v>
                </c:pt>
                <c:pt idx="651">
                  <c:v>652.23400000000004</c:v>
                </c:pt>
                <c:pt idx="652">
                  <c:v>653.23400000000004</c:v>
                </c:pt>
                <c:pt idx="653">
                  <c:v>654.23</c:v>
                </c:pt>
                <c:pt idx="654">
                  <c:v>655.23</c:v>
                </c:pt>
                <c:pt idx="655">
                  <c:v>656.226</c:v>
                </c:pt>
                <c:pt idx="656">
                  <c:v>657.226</c:v>
                </c:pt>
                <c:pt idx="657">
                  <c:v>658.24199999999996</c:v>
                </c:pt>
                <c:pt idx="658">
                  <c:v>659.23800000000006</c:v>
                </c:pt>
                <c:pt idx="659">
                  <c:v>660.23800000000006</c:v>
                </c:pt>
                <c:pt idx="660">
                  <c:v>661.23800000000006</c:v>
                </c:pt>
                <c:pt idx="661">
                  <c:v>662.23400000000004</c:v>
                </c:pt>
                <c:pt idx="662">
                  <c:v>663.23400000000004</c:v>
                </c:pt>
                <c:pt idx="663">
                  <c:v>664.23</c:v>
                </c:pt>
                <c:pt idx="664">
                  <c:v>665.23</c:v>
                </c:pt>
                <c:pt idx="665">
                  <c:v>666.226</c:v>
                </c:pt>
                <c:pt idx="666">
                  <c:v>667.24199999999996</c:v>
                </c:pt>
                <c:pt idx="667">
                  <c:v>668.24199999999996</c:v>
                </c:pt>
                <c:pt idx="668">
                  <c:v>669.24199999999996</c:v>
                </c:pt>
                <c:pt idx="669">
                  <c:v>670.23800000000006</c:v>
                </c:pt>
                <c:pt idx="670">
                  <c:v>671.23400000000004</c:v>
                </c:pt>
                <c:pt idx="671">
                  <c:v>672.23400000000004</c:v>
                </c:pt>
                <c:pt idx="672">
                  <c:v>673.23400000000004</c:v>
                </c:pt>
                <c:pt idx="673">
                  <c:v>674.23</c:v>
                </c:pt>
                <c:pt idx="674">
                  <c:v>675.23</c:v>
                </c:pt>
                <c:pt idx="675">
                  <c:v>676.23</c:v>
                </c:pt>
                <c:pt idx="676">
                  <c:v>677.24199999999996</c:v>
                </c:pt>
                <c:pt idx="677">
                  <c:v>678.24199999999996</c:v>
                </c:pt>
                <c:pt idx="678">
                  <c:v>679.23800000000006</c:v>
                </c:pt>
                <c:pt idx="679">
                  <c:v>680.23800000000006</c:v>
                </c:pt>
                <c:pt idx="680">
                  <c:v>681.23800000000006</c:v>
                </c:pt>
                <c:pt idx="681">
                  <c:v>682.23800000000006</c:v>
                </c:pt>
                <c:pt idx="682">
                  <c:v>683.23400000000004</c:v>
                </c:pt>
                <c:pt idx="683">
                  <c:v>684.23</c:v>
                </c:pt>
                <c:pt idx="684">
                  <c:v>685.23</c:v>
                </c:pt>
                <c:pt idx="685">
                  <c:v>686.23400000000004</c:v>
                </c:pt>
                <c:pt idx="686">
                  <c:v>687.25</c:v>
                </c:pt>
                <c:pt idx="687">
                  <c:v>688.24199999999996</c:v>
                </c:pt>
                <c:pt idx="688">
                  <c:v>689.24199999999996</c:v>
                </c:pt>
                <c:pt idx="689">
                  <c:v>690.23800000000006</c:v>
                </c:pt>
                <c:pt idx="690">
                  <c:v>691.24199999999996</c:v>
                </c:pt>
                <c:pt idx="691">
                  <c:v>692.23800000000006</c:v>
                </c:pt>
                <c:pt idx="692">
                  <c:v>693.23400000000004</c:v>
                </c:pt>
                <c:pt idx="693">
                  <c:v>694.23400000000004</c:v>
                </c:pt>
                <c:pt idx="694">
                  <c:v>695.23400000000004</c:v>
                </c:pt>
                <c:pt idx="695">
                  <c:v>696.23</c:v>
                </c:pt>
                <c:pt idx="696">
                  <c:v>697.24599999999998</c:v>
                </c:pt>
                <c:pt idx="697">
                  <c:v>698.24599999999998</c:v>
                </c:pt>
                <c:pt idx="698">
                  <c:v>699.23800000000006</c:v>
                </c:pt>
                <c:pt idx="699">
                  <c:v>700.23800000000006</c:v>
                </c:pt>
                <c:pt idx="700">
                  <c:v>701.23800000000006</c:v>
                </c:pt>
                <c:pt idx="701">
                  <c:v>702.23400000000004</c:v>
                </c:pt>
                <c:pt idx="702">
                  <c:v>703.23400000000004</c:v>
                </c:pt>
                <c:pt idx="703">
                  <c:v>704.23</c:v>
                </c:pt>
                <c:pt idx="704">
                  <c:v>705.23</c:v>
                </c:pt>
                <c:pt idx="705">
                  <c:v>706.23</c:v>
                </c:pt>
                <c:pt idx="706">
                  <c:v>707.24199999999996</c:v>
                </c:pt>
                <c:pt idx="707">
                  <c:v>708.24199999999996</c:v>
                </c:pt>
                <c:pt idx="708">
                  <c:v>709.23800000000006</c:v>
                </c:pt>
                <c:pt idx="709">
                  <c:v>710.23800000000006</c:v>
                </c:pt>
                <c:pt idx="710">
                  <c:v>711.23400000000004</c:v>
                </c:pt>
                <c:pt idx="711">
                  <c:v>712.23400000000004</c:v>
                </c:pt>
                <c:pt idx="712">
                  <c:v>713.23400000000004</c:v>
                </c:pt>
                <c:pt idx="713">
                  <c:v>714.23</c:v>
                </c:pt>
                <c:pt idx="714">
                  <c:v>715.23</c:v>
                </c:pt>
                <c:pt idx="715">
                  <c:v>716.24599999999998</c:v>
                </c:pt>
                <c:pt idx="716">
                  <c:v>717.24199999999996</c:v>
                </c:pt>
                <c:pt idx="717">
                  <c:v>718.23800000000006</c:v>
                </c:pt>
                <c:pt idx="718">
                  <c:v>719.23800000000006</c:v>
                </c:pt>
                <c:pt idx="719">
                  <c:v>720.23800000000006</c:v>
                </c:pt>
              </c:numCache>
            </c:numRef>
          </c:xVal>
          <c:yVal>
            <c:numRef>
              <c:f>'tissotropia level 3'!$H$4:$H$723</c:f>
              <c:numCache>
                <c:formatCode>General</c:formatCode>
                <c:ptCount val="720"/>
                <c:pt idx="0">
                  <c:v>45.358899999999998</c:v>
                </c:pt>
                <c:pt idx="1">
                  <c:v>59.722499999999997</c:v>
                </c:pt>
                <c:pt idx="2">
                  <c:v>74.721599999999995</c:v>
                </c:pt>
                <c:pt idx="3">
                  <c:v>90.517099999999999</c:v>
                </c:pt>
                <c:pt idx="4">
                  <c:v>103.25700000000001</c:v>
                </c:pt>
                <c:pt idx="5">
                  <c:v>112.31699999999999</c:v>
                </c:pt>
                <c:pt idx="6">
                  <c:v>117.27500000000001</c:v>
                </c:pt>
                <c:pt idx="7">
                  <c:v>119.48</c:v>
                </c:pt>
                <c:pt idx="8">
                  <c:v>120.06399999999999</c:v>
                </c:pt>
                <c:pt idx="9">
                  <c:v>120.128</c:v>
                </c:pt>
                <c:pt idx="10">
                  <c:v>119.958</c:v>
                </c:pt>
                <c:pt idx="11">
                  <c:v>119.78</c:v>
                </c:pt>
                <c:pt idx="12">
                  <c:v>119.663</c:v>
                </c:pt>
                <c:pt idx="13">
                  <c:v>119.64700000000001</c:v>
                </c:pt>
                <c:pt idx="14">
                  <c:v>119.66</c:v>
                </c:pt>
                <c:pt idx="15">
                  <c:v>119.753</c:v>
                </c:pt>
                <c:pt idx="16">
                  <c:v>119.904</c:v>
                </c:pt>
                <c:pt idx="17">
                  <c:v>120.065</c:v>
                </c:pt>
                <c:pt idx="18">
                  <c:v>120.15900000000001</c:v>
                </c:pt>
                <c:pt idx="19">
                  <c:v>120.13800000000001</c:v>
                </c:pt>
                <c:pt idx="20">
                  <c:v>120.036</c:v>
                </c:pt>
                <c:pt idx="21">
                  <c:v>119.85899999999999</c:v>
                </c:pt>
                <c:pt idx="22">
                  <c:v>119.621</c:v>
                </c:pt>
                <c:pt idx="23">
                  <c:v>119.355</c:v>
                </c:pt>
                <c:pt idx="24">
                  <c:v>119.215</c:v>
                </c:pt>
                <c:pt idx="25">
                  <c:v>119.113</c:v>
                </c:pt>
                <c:pt idx="26">
                  <c:v>119.041</c:v>
                </c:pt>
                <c:pt idx="27">
                  <c:v>118.995</c:v>
                </c:pt>
                <c:pt idx="28">
                  <c:v>118.983</c:v>
                </c:pt>
                <c:pt idx="29">
                  <c:v>118.86</c:v>
                </c:pt>
                <c:pt idx="30">
                  <c:v>118.791</c:v>
                </c:pt>
                <c:pt idx="31">
                  <c:v>118.739</c:v>
                </c:pt>
                <c:pt idx="32">
                  <c:v>118.727</c:v>
                </c:pt>
                <c:pt idx="33">
                  <c:v>118.706</c:v>
                </c:pt>
                <c:pt idx="34">
                  <c:v>118.85899999999999</c:v>
                </c:pt>
                <c:pt idx="35">
                  <c:v>118.92100000000001</c:v>
                </c:pt>
                <c:pt idx="36">
                  <c:v>119.004</c:v>
                </c:pt>
                <c:pt idx="37">
                  <c:v>119.09099999999999</c:v>
                </c:pt>
                <c:pt idx="38">
                  <c:v>119.20399999999999</c:v>
                </c:pt>
                <c:pt idx="39">
                  <c:v>119.093</c:v>
                </c:pt>
                <c:pt idx="40">
                  <c:v>118.94799999999999</c:v>
                </c:pt>
                <c:pt idx="41">
                  <c:v>118.7</c:v>
                </c:pt>
                <c:pt idx="42">
                  <c:v>118.325</c:v>
                </c:pt>
                <c:pt idx="43">
                  <c:v>117.93</c:v>
                </c:pt>
                <c:pt idx="44">
                  <c:v>117.724</c:v>
                </c:pt>
                <c:pt idx="45">
                  <c:v>117.693</c:v>
                </c:pt>
                <c:pt idx="46">
                  <c:v>117.803</c:v>
                </c:pt>
                <c:pt idx="47">
                  <c:v>118.107</c:v>
                </c:pt>
                <c:pt idx="48">
                  <c:v>118.42700000000001</c:v>
                </c:pt>
                <c:pt idx="49">
                  <c:v>118.655</c:v>
                </c:pt>
                <c:pt idx="50">
                  <c:v>118.785</c:v>
                </c:pt>
                <c:pt idx="51">
                  <c:v>118.797</c:v>
                </c:pt>
                <c:pt idx="52">
                  <c:v>118.676</c:v>
                </c:pt>
                <c:pt idx="53">
                  <c:v>118.532</c:v>
                </c:pt>
                <c:pt idx="54">
                  <c:v>118.34</c:v>
                </c:pt>
                <c:pt idx="55">
                  <c:v>118.01</c:v>
                </c:pt>
                <c:pt idx="56">
                  <c:v>117.608</c:v>
                </c:pt>
                <c:pt idx="57">
                  <c:v>117.053</c:v>
                </c:pt>
                <c:pt idx="58">
                  <c:v>116.379</c:v>
                </c:pt>
                <c:pt idx="59">
                  <c:v>115.593</c:v>
                </c:pt>
                <c:pt idx="60">
                  <c:v>0.42378900000000003</c:v>
                </c:pt>
                <c:pt idx="61">
                  <c:v>0.39403199999999999</c:v>
                </c:pt>
                <c:pt idx="62">
                  <c:v>0.35770600000000002</c:v>
                </c:pt>
                <c:pt idx="63">
                  <c:v>0.32703300000000002</c:v>
                </c:pt>
                <c:pt idx="64">
                  <c:v>0.31253500000000001</c:v>
                </c:pt>
                <c:pt idx="65">
                  <c:v>0.30198799999999998</c:v>
                </c:pt>
                <c:pt idx="66">
                  <c:v>0.29640100000000003</c:v>
                </c:pt>
                <c:pt idx="67">
                  <c:v>0.28918100000000002</c:v>
                </c:pt>
                <c:pt idx="68">
                  <c:v>0.28770000000000001</c:v>
                </c:pt>
                <c:pt idx="69">
                  <c:v>0.282887</c:v>
                </c:pt>
                <c:pt idx="70">
                  <c:v>0.28045100000000001</c:v>
                </c:pt>
                <c:pt idx="71">
                  <c:v>0.27892899999999998</c:v>
                </c:pt>
                <c:pt idx="72">
                  <c:v>0.27657900000000002</c:v>
                </c:pt>
                <c:pt idx="73">
                  <c:v>0.275142</c:v>
                </c:pt>
                <c:pt idx="74">
                  <c:v>0.27373399999999998</c:v>
                </c:pt>
                <c:pt idx="75">
                  <c:v>0.27272099999999999</c:v>
                </c:pt>
                <c:pt idx="76">
                  <c:v>0.271785</c:v>
                </c:pt>
                <c:pt idx="77">
                  <c:v>0.27154899999999998</c:v>
                </c:pt>
                <c:pt idx="78">
                  <c:v>0.27074500000000001</c:v>
                </c:pt>
                <c:pt idx="79">
                  <c:v>0.271005</c:v>
                </c:pt>
                <c:pt idx="80">
                  <c:v>0.269372</c:v>
                </c:pt>
                <c:pt idx="81">
                  <c:v>0.26877299999999998</c:v>
                </c:pt>
                <c:pt idx="82">
                  <c:v>0.26909899999999998</c:v>
                </c:pt>
                <c:pt idx="83">
                  <c:v>0.26718999999999998</c:v>
                </c:pt>
                <c:pt idx="84">
                  <c:v>0.26738499999999998</c:v>
                </c:pt>
                <c:pt idx="85">
                  <c:v>0.26727099999999998</c:v>
                </c:pt>
                <c:pt idx="86">
                  <c:v>0.26671600000000001</c:v>
                </c:pt>
                <c:pt idx="87">
                  <c:v>0.26582099999999997</c:v>
                </c:pt>
                <c:pt idx="88">
                  <c:v>0.26645999999999997</c:v>
                </c:pt>
                <c:pt idx="89">
                  <c:v>0.26611000000000001</c:v>
                </c:pt>
                <c:pt idx="90">
                  <c:v>0.26638099999999998</c:v>
                </c:pt>
                <c:pt idx="91">
                  <c:v>0.265482</c:v>
                </c:pt>
                <c:pt idx="92">
                  <c:v>0.26425599999999999</c:v>
                </c:pt>
                <c:pt idx="93">
                  <c:v>0.26366299999999998</c:v>
                </c:pt>
                <c:pt idx="94">
                  <c:v>0.26347100000000001</c:v>
                </c:pt>
                <c:pt idx="95">
                  <c:v>0.26356499999999999</c:v>
                </c:pt>
                <c:pt idx="96">
                  <c:v>0.26362600000000003</c:v>
                </c:pt>
                <c:pt idx="97">
                  <c:v>0.26382499999999998</c:v>
                </c:pt>
                <c:pt idx="98">
                  <c:v>0.264627</c:v>
                </c:pt>
                <c:pt idx="99">
                  <c:v>0.26352799999999998</c:v>
                </c:pt>
                <c:pt idx="100">
                  <c:v>0.26359900000000003</c:v>
                </c:pt>
                <c:pt idx="101">
                  <c:v>0.26400400000000002</c:v>
                </c:pt>
                <c:pt idx="102">
                  <c:v>0.26390400000000003</c:v>
                </c:pt>
                <c:pt idx="103">
                  <c:v>0.26398100000000002</c:v>
                </c:pt>
                <c:pt idx="104">
                  <c:v>0.263326</c:v>
                </c:pt>
                <c:pt idx="105">
                  <c:v>0.26286300000000001</c:v>
                </c:pt>
                <c:pt idx="106">
                  <c:v>0.263046</c:v>
                </c:pt>
                <c:pt idx="107">
                  <c:v>0.26300400000000002</c:v>
                </c:pt>
                <c:pt idx="108">
                  <c:v>0.26298500000000002</c:v>
                </c:pt>
                <c:pt idx="109">
                  <c:v>0.26281700000000002</c:v>
                </c:pt>
                <c:pt idx="110">
                  <c:v>0.262629</c:v>
                </c:pt>
                <c:pt idx="111">
                  <c:v>0.26192900000000002</c:v>
                </c:pt>
                <c:pt idx="112">
                  <c:v>0.26231700000000002</c:v>
                </c:pt>
                <c:pt idx="113">
                  <c:v>0.26228800000000002</c:v>
                </c:pt>
                <c:pt idx="114">
                  <c:v>0.26207399999999997</c:v>
                </c:pt>
                <c:pt idx="115">
                  <c:v>0.26137300000000002</c:v>
                </c:pt>
                <c:pt idx="116">
                  <c:v>0.26154300000000003</c:v>
                </c:pt>
                <c:pt idx="117">
                  <c:v>0.261519</c:v>
                </c:pt>
                <c:pt idx="118">
                  <c:v>0.26049</c:v>
                </c:pt>
                <c:pt idx="119">
                  <c:v>0.261075</c:v>
                </c:pt>
                <c:pt idx="120">
                  <c:v>24.954899999999999</c:v>
                </c:pt>
                <c:pt idx="121">
                  <c:v>26.992899999999999</c:v>
                </c:pt>
                <c:pt idx="122">
                  <c:v>29.0029</c:v>
                </c:pt>
                <c:pt idx="123">
                  <c:v>30.990400000000001</c:v>
                </c:pt>
                <c:pt idx="124">
                  <c:v>32.796700000000001</c:v>
                </c:pt>
                <c:pt idx="125">
                  <c:v>34.380200000000002</c:v>
                </c:pt>
                <c:pt idx="126">
                  <c:v>35.704300000000003</c:v>
                </c:pt>
                <c:pt idx="127">
                  <c:v>36.808</c:v>
                </c:pt>
                <c:pt idx="128">
                  <c:v>37.778599999999997</c:v>
                </c:pt>
                <c:pt idx="129">
                  <c:v>38.546599999999998</c:v>
                </c:pt>
                <c:pt idx="130">
                  <c:v>39.260300000000001</c:v>
                </c:pt>
                <c:pt idx="131">
                  <c:v>39.921900000000001</c:v>
                </c:pt>
                <c:pt idx="132">
                  <c:v>40.505400000000002</c:v>
                </c:pt>
                <c:pt idx="133">
                  <c:v>40.856499999999997</c:v>
                </c:pt>
                <c:pt idx="134">
                  <c:v>41.326500000000003</c:v>
                </c:pt>
                <c:pt idx="135">
                  <c:v>41.646900000000002</c:v>
                </c:pt>
                <c:pt idx="136">
                  <c:v>41.896000000000001</c:v>
                </c:pt>
                <c:pt idx="137">
                  <c:v>42.248899999999999</c:v>
                </c:pt>
                <c:pt idx="138">
                  <c:v>42.793599999999998</c:v>
                </c:pt>
                <c:pt idx="139">
                  <c:v>43.086399999999998</c:v>
                </c:pt>
                <c:pt idx="140">
                  <c:v>43.476399999999998</c:v>
                </c:pt>
                <c:pt idx="141">
                  <c:v>43.773699999999998</c:v>
                </c:pt>
                <c:pt idx="142">
                  <c:v>43.861600000000003</c:v>
                </c:pt>
                <c:pt idx="143">
                  <c:v>43.855200000000004</c:v>
                </c:pt>
                <c:pt idx="144">
                  <c:v>44.076799999999999</c:v>
                </c:pt>
                <c:pt idx="145">
                  <c:v>44.199199999999998</c:v>
                </c:pt>
                <c:pt idx="146">
                  <c:v>44.441600000000001</c:v>
                </c:pt>
                <c:pt idx="147">
                  <c:v>44.8309</c:v>
                </c:pt>
                <c:pt idx="148">
                  <c:v>45.164900000000003</c:v>
                </c:pt>
                <c:pt idx="149">
                  <c:v>45.407600000000002</c:v>
                </c:pt>
                <c:pt idx="150">
                  <c:v>45.6798</c:v>
                </c:pt>
                <c:pt idx="151">
                  <c:v>45.893300000000004</c:v>
                </c:pt>
                <c:pt idx="152">
                  <c:v>45.928800000000003</c:v>
                </c:pt>
                <c:pt idx="153">
                  <c:v>45.975099999999998</c:v>
                </c:pt>
                <c:pt idx="154">
                  <c:v>45.996299999999998</c:v>
                </c:pt>
                <c:pt idx="155">
                  <c:v>46.156799999999997</c:v>
                </c:pt>
                <c:pt idx="156">
                  <c:v>46.211599999999997</c:v>
                </c:pt>
                <c:pt idx="157">
                  <c:v>46.482399999999998</c:v>
                </c:pt>
                <c:pt idx="158">
                  <c:v>46.7682</c:v>
                </c:pt>
                <c:pt idx="159">
                  <c:v>47.014200000000002</c:v>
                </c:pt>
                <c:pt idx="160">
                  <c:v>46.969200000000001</c:v>
                </c:pt>
                <c:pt idx="161">
                  <c:v>47.1494</c:v>
                </c:pt>
                <c:pt idx="162">
                  <c:v>47.082299999999996</c:v>
                </c:pt>
                <c:pt idx="163">
                  <c:v>47.065600000000003</c:v>
                </c:pt>
                <c:pt idx="164">
                  <c:v>47.135199999999998</c:v>
                </c:pt>
                <c:pt idx="165">
                  <c:v>47.392600000000002</c:v>
                </c:pt>
                <c:pt idx="166">
                  <c:v>47.408499999999997</c:v>
                </c:pt>
                <c:pt idx="167">
                  <c:v>47.726399999999998</c:v>
                </c:pt>
                <c:pt idx="168">
                  <c:v>47.979199999999999</c:v>
                </c:pt>
                <c:pt idx="169">
                  <c:v>48.169899999999998</c:v>
                </c:pt>
                <c:pt idx="170">
                  <c:v>48.2791</c:v>
                </c:pt>
                <c:pt idx="171">
                  <c:v>48.467100000000002</c:v>
                </c:pt>
                <c:pt idx="172">
                  <c:v>48.454999999999998</c:v>
                </c:pt>
                <c:pt idx="173">
                  <c:v>48.558900000000001</c:v>
                </c:pt>
                <c:pt idx="174">
                  <c:v>48.618499999999997</c:v>
                </c:pt>
                <c:pt idx="175">
                  <c:v>48.706099999999999</c:v>
                </c:pt>
                <c:pt idx="176">
                  <c:v>48.864199999999997</c:v>
                </c:pt>
                <c:pt idx="177">
                  <c:v>49.014400000000002</c:v>
                </c:pt>
                <c:pt idx="178">
                  <c:v>48.997900000000001</c:v>
                </c:pt>
                <c:pt idx="179">
                  <c:v>49.107999999999997</c:v>
                </c:pt>
                <c:pt idx="180">
                  <c:v>49.2348</c:v>
                </c:pt>
                <c:pt idx="181">
                  <c:v>49.2652</c:v>
                </c:pt>
                <c:pt idx="182">
                  <c:v>49.189599999999999</c:v>
                </c:pt>
                <c:pt idx="183">
                  <c:v>49.158000000000001</c:v>
                </c:pt>
                <c:pt idx="184">
                  <c:v>48.950299999999999</c:v>
                </c:pt>
                <c:pt idx="185">
                  <c:v>48.628500000000003</c:v>
                </c:pt>
                <c:pt idx="186">
                  <c:v>48.382300000000001</c:v>
                </c:pt>
                <c:pt idx="187">
                  <c:v>48.4634</c:v>
                </c:pt>
                <c:pt idx="188">
                  <c:v>48.447299999999998</c:v>
                </c:pt>
                <c:pt idx="189">
                  <c:v>48.623600000000003</c:v>
                </c:pt>
                <c:pt idx="190">
                  <c:v>48.962899999999998</c:v>
                </c:pt>
                <c:pt idx="191">
                  <c:v>49.2348</c:v>
                </c:pt>
                <c:pt idx="192">
                  <c:v>49.198700000000002</c:v>
                </c:pt>
                <c:pt idx="193">
                  <c:v>49.383200000000002</c:v>
                </c:pt>
                <c:pt idx="194">
                  <c:v>49.4985</c:v>
                </c:pt>
                <c:pt idx="195">
                  <c:v>49.550600000000003</c:v>
                </c:pt>
                <c:pt idx="196">
                  <c:v>49.673200000000001</c:v>
                </c:pt>
                <c:pt idx="197">
                  <c:v>49.985199999999999</c:v>
                </c:pt>
                <c:pt idx="198">
                  <c:v>50.168399999999998</c:v>
                </c:pt>
                <c:pt idx="199">
                  <c:v>50.344799999999999</c:v>
                </c:pt>
                <c:pt idx="200">
                  <c:v>50.401400000000002</c:v>
                </c:pt>
                <c:pt idx="201">
                  <c:v>50.377099999999999</c:v>
                </c:pt>
                <c:pt idx="202">
                  <c:v>50.186999999999998</c:v>
                </c:pt>
                <c:pt idx="203">
                  <c:v>50.105600000000003</c:v>
                </c:pt>
                <c:pt idx="204">
                  <c:v>49.8566</c:v>
                </c:pt>
                <c:pt idx="205">
                  <c:v>49.750599999999999</c:v>
                </c:pt>
                <c:pt idx="206">
                  <c:v>49.735500000000002</c:v>
                </c:pt>
                <c:pt idx="207">
                  <c:v>49.851500000000001</c:v>
                </c:pt>
                <c:pt idx="208">
                  <c:v>49.793199999999999</c:v>
                </c:pt>
                <c:pt idx="209">
                  <c:v>49.968800000000002</c:v>
                </c:pt>
                <c:pt idx="210">
                  <c:v>50.152500000000003</c:v>
                </c:pt>
                <c:pt idx="211">
                  <c:v>50.281399999999998</c:v>
                </c:pt>
                <c:pt idx="212">
                  <c:v>50.305399999999999</c:v>
                </c:pt>
                <c:pt idx="213">
                  <c:v>50.416400000000003</c:v>
                </c:pt>
                <c:pt idx="214">
                  <c:v>50.502499999999998</c:v>
                </c:pt>
                <c:pt idx="215">
                  <c:v>50.486800000000002</c:v>
                </c:pt>
                <c:pt idx="216">
                  <c:v>50.604700000000001</c:v>
                </c:pt>
                <c:pt idx="217">
                  <c:v>50.803800000000003</c:v>
                </c:pt>
                <c:pt idx="218">
                  <c:v>51.040599999999998</c:v>
                </c:pt>
                <c:pt idx="219">
                  <c:v>51.198700000000002</c:v>
                </c:pt>
                <c:pt idx="220">
                  <c:v>51.380800000000001</c:v>
                </c:pt>
                <c:pt idx="221">
                  <c:v>51.361199999999997</c:v>
                </c:pt>
                <c:pt idx="222">
                  <c:v>51.258800000000001</c:v>
                </c:pt>
                <c:pt idx="223">
                  <c:v>51.0931</c:v>
                </c:pt>
                <c:pt idx="224">
                  <c:v>50.894399999999997</c:v>
                </c:pt>
                <c:pt idx="225">
                  <c:v>50.8508</c:v>
                </c:pt>
                <c:pt idx="226">
                  <c:v>50.821899999999999</c:v>
                </c:pt>
                <c:pt idx="227">
                  <c:v>50.9283</c:v>
                </c:pt>
                <c:pt idx="228">
                  <c:v>51.049199999999999</c:v>
                </c:pt>
                <c:pt idx="229">
                  <c:v>51.247399999999999</c:v>
                </c:pt>
                <c:pt idx="230">
                  <c:v>51.2911</c:v>
                </c:pt>
                <c:pt idx="231">
                  <c:v>51.497999999999998</c:v>
                </c:pt>
                <c:pt idx="232">
                  <c:v>51.511200000000002</c:v>
                </c:pt>
                <c:pt idx="233">
                  <c:v>51.558900000000001</c:v>
                </c:pt>
                <c:pt idx="234">
                  <c:v>51.569600000000001</c:v>
                </c:pt>
                <c:pt idx="235">
                  <c:v>51.673299999999998</c:v>
                </c:pt>
                <c:pt idx="236">
                  <c:v>51.571599999999997</c:v>
                </c:pt>
                <c:pt idx="237">
                  <c:v>51.7911</c:v>
                </c:pt>
                <c:pt idx="238">
                  <c:v>52.041499999999999</c:v>
                </c:pt>
                <c:pt idx="239">
                  <c:v>52.303400000000003</c:v>
                </c:pt>
                <c:pt idx="240">
                  <c:v>52.460500000000003</c:v>
                </c:pt>
                <c:pt idx="241">
                  <c:v>52.656399999999998</c:v>
                </c:pt>
                <c:pt idx="242">
                  <c:v>52.6066</c:v>
                </c:pt>
                <c:pt idx="243">
                  <c:v>52.422199999999997</c:v>
                </c:pt>
                <c:pt idx="244">
                  <c:v>52.227400000000003</c:v>
                </c:pt>
                <c:pt idx="245">
                  <c:v>52.080199999999998</c:v>
                </c:pt>
                <c:pt idx="246">
                  <c:v>52.074399999999997</c:v>
                </c:pt>
                <c:pt idx="247">
                  <c:v>52.0533</c:v>
                </c:pt>
                <c:pt idx="248">
                  <c:v>52.129899999999999</c:v>
                </c:pt>
                <c:pt idx="249">
                  <c:v>52.201700000000002</c:v>
                </c:pt>
                <c:pt idx="250">
                  <c:v>52.286700000000003</c:v>
                </c:pt>
                <c:pt idx="251">
                  <c:v>52.371299999999998</c:v>
                </c:pt>
                <c:pt idx="252">
                  <c:v>52.465400000000002</c:v>
                </c:pt>
                <c:pt idx="253">
                  <c:v>52.4773</c:v>
                </c:pt>
                <c:pt idx="254">
                  <c:v>52.459899999999998</c:v>
                </c:pt>
                <c:pt idx="255">
                  <c:v>52.470999999999997</c:v>
                </c:pt>
                <c:pt idx="256">
                  <c:v>52.317999999999998</c:v>
                </c:pt>
                <c:pt idx="257">
                  <c:v>52.236899999999999</c:v>
                </c:pt>
                <c:pt idx="258">
                  <c:v>52.359499999999997</c:v>
                </c:pt>
                <c:pt idx="259">
                  <c:v>52.563499999999998</c:v>
                </c:pt>
                <c:pt idx="260">
                  <c:v>52.5974</c:v>
                </c:pt>
                <c:pt idx="261">
                  <c:v>52.704500000000003</c:v>
                </c:pt>
                <c:pt idx="262">
                  <c:v>52.844099999999997</c:v>
                </c:pt>
                <c:pt idx="263">
                  <c:v>52.686199999999999</c:v>
                </c:pt>
                <c:pt idx="264">
                  <c:v>52.5443</c:v>
                </c:pt>
                <c:pt idx="265">
                  <c:v>52.602499999999999</c:v>
                </c:pt>
                <c:pt idx="266">
                  <c:v>52.644100000000002</c:v>
                </c:pt>
                <c:pt idx="267">
                  <c:v>52.5246</c:v>
                </c:pt>
                <c:pt idx="268">
                  <c:v>52.706600000000002</c:v>
                </c:pt>
                <c:pt idx="269">
                  <c:v>52.770200000000003</c:v>
                </c:pt>
                <c:pt idx="270">
                  <c:v>52.758600000000001</c:v>
                </c:pt>
                <c:pt idx="271">
                  <c:v>52.840600000000002</c:v>
                </c:pt>
                <c:pt idx="272">
                  <c:v>53.1158</c:v>
                </c:pt>
                <c:pt idx="273">
                  <c:v>53.064399999999999</c:v>
                </c:pt>
                <c:pt idx="274">
                  <c:v>53.170499999999997</c:v>
                </c:pt>
                <c:pt idx="275">
                  <c:v>53.199100000000001</c:v>
                </c:pt>
                <c:pt idx="276">
                  <c:v>53.148000000000003</c:v>
                </c:pt>
                <c:pt idx="277">
                  <c:v>52.976599999999998</c:v>
                </c:pt>
                <c:pt idx="278">
                  <c:v>53.104700000000001</c:v>
                </c:pt>
                <c:pt idx="279">
                  <c:v>52.949399999999997</c:v>
                </c:pt>
                <c:pt idx="280">
                  <c:v>52.9422</c:v>
                </c:pt>
                <c:pt idx="281">
                  <c:v>52.930199999999999</c:v>
                </c:pt>
                <c:pt idx="282">
                  <c:v>53.007199999999997</c:v>
                </c:pt>
                <c:pt idx="283">
                  <c:v>52.864600000000003</c:v>
                </c:pt>
                <c:pt idx="284">
                  <c:v>53.001300000000001</c:v>
                </c:pt>
                <c:pt idx="285">
                  <c:v>53.010100000000001</c:v>
                </c:pt>
                <c:pt idx="286">
                  <c:v>53.064799999999998</c:v>
                </c:pt>
                <c:pt idx="287">
                  <c:v>53.037799999999997</c:v>
                </c:pt>
                <c:pt idx="288">
                  <c:v>53.211300000000001</c:v>
                </c:pt>
                <c:pt idx="289">
                  <c:v>53.416699999999999</c:v>
                </c:pt>
                <c:pt idx="290">
                  <c:v>53.616500000000002</c:v>
                </c:pt>
                <c:pt idx="291">
                  <c:v>53.811300000000003</c:v>
                </c:pt>
                <c:pt idx="292">
                  <c:v>53.99</c:v>
                </c:pt>
                <c:pt idx="293">
                  <c:v>53.994799999999998</c:v>
                </c:pt>
                <c:pt idx="294">
                  <c:v>53.758099999999999</c:v>
                </c:pt>
                <c:pt idx="295">
                  <c:v>53.729199999999999</c:v>
                </c:pt>
                <c:pt idx="296">
                  <c:v>53.673299999999998</c:v>
                </c:pt>
                <c:pt idx="297">
                  <c:v>53.710799999999999</c:v>
                </c:pt>
                <c:pt idx="298">
                  <c:v>53.835500000000003</c:v>
                </c:pt>
                <c:pt idx="299">
                  <c:v>54.131799999999998</c:v>
                </c:pt>
                <c:pt idx="300">
                  <c:v>54.217399999999998</c:v>
                </c:pt>
                <c:pt idx="301">
                  <c:v>54.345599999999997</c:v>
                </c:pt>
                <c:pt idx="302">
                  <c:v>54.3767</c:v>
                </c:pt>
                <c:pt idx="303">
                  <c:v>54.382599999999996</c:v>
                </c:pt>
                <c:pt idx="304">
                  <c:v>54.289499999999997</c:v>
                </c:pt>
                <c:pt idx="305">
                  <c:v>54.168399999999998</c:v>
                </c:pt>
                <c:pt idx="306">
                  <c:v>54.0608</c:v>
                </c:pt>
                <c:pt idx="307">
                  <c:v>54.0974</c:v>
                </c:pt>
                <c:pt idx="308">
                  <c:v>54.101100000000002</c:v>
                </c:pt>
                <c:pt idx="309">
                  <c:v>54.136400000000002</c:v>
                </c:pt>
                <c:pt idx="310">
                  <c:v>54.402500000000003</c:v>
                </c:pt>
                <c:pt idx="311">
                  <c:v>54.486400000000003</c:v>
                </c:pt>
                <c:pt idx="312">
                  <c:v>54.503700000000002</c:v>
                </c:pt>
                <c:pt idx="313">
                  <c:v>54.59</c:v>
                </c:pt>
                <c:pt idx="314">
                  <c:v>54.747700000000002</c:v>
                </c:pt>
                <c:pt idx="315">
                  <c:v>54.728900000000003</c:v>
                </c:pt>
                <c:pt idx="316">
                  <c:v>54.877099999999999</c:v>
                </c:pt>
                <c:pt idx="317">
                  <c:v>54.952199999999998</c:v>
                </c:pt>
                <c:pt idx="318">
                  <c:v>54.994700000000002</c:v>
                </c:pt>
                <c:pt idx="319">
                  <c:v>54.978700000000003</c:v>
                </c:pt>
                <c:pt idx="320">
                  <c:v>54.917200000000001</c:v>
                </c:pt>
                <c:pt idx="321">
                  <c:v>54.859000000000002</c:v>
                </c:pt>
                <c:pt idx="322">
                  <c:v>54.813499999999998</c:v>
                </c:pt>
                <c:pt idx="323">
                  <c:v>54.840899999999998</c:v>
                </c:pt>
                <c:pt idx="324">
                  <c:v>54.870100000000001</c:v>
                </c:pt>
                <c:pt idx="325">
                  <c:v>55.018799999999999</c:v>
                </c:pt>
                <c:pt idx="326">
                  <c:v>55.133800000000001</c:v>
                </c:pt>
                <c:pt idx="327">
                  <c:v>55.217100000000002</c:v>
                </c:pt>
                <c:pt idx="328">
                  <c:v>55.060499999999998</c:v>
                </c:pt>
                <c:pt idx="329">
                  <c:v>54.880200000000002</c:v>
                </c:pt>
                <c:pt idx="330">
                  <c:v>54.749600000000001</c:v>
                </c:pt>
                <c:pt idx="331">
                  <c:v>54.543199999999999</c:v>
                </c:pt>
                <c:pt idx="332">
                  <c:v>54.438699999999997</c:v>
                </c:pt>
                <c:pt idx="333">
                  <c:v>54.552399999999999</c:v>
                </c:pt>
                <c:pt idx="334">
                  <c:v>54.757300000000001</c:v>
                </c:pt>
                <c:pt idx="335">
                  <c:v>54.741300000000003</c:v>
                </c:pt>
                <c:pt idx="336">
                  <c:v>54.707900000000002</c:v>
                </c:pt>
                <c:pt idx="337">
                  <c:v>54.608699999999999</c:v>
                </c:pt>
                <c:pt idx="338">
                  <c:v>54.436799999999998</c:v>
                </c:pt>
                <c:pt idx="339">
                  <c:v>54.1066</c:v>
                </c:pt>
                <c:pt idx="340">
                  <c:v>53.946899999999999</c:v>
                </c:pt>
                <c:pt idx="341">
                  <c:v>54.025199999999998</c:v>
                </c:pt>
                <c:pt idx="342">
                  <c:v>54.128999999999998</c:v>
                </c:pt>
                <c:pt idx="343">
                  <c:v>54.392400000000002</c:v>
                </c:pt>
                <c:pt idx="344">
                  <c:v>54.795200000000001</c:v>
                </c:pt>
                <c:pt idx="345">
                  <c:v>55.2012</c:v>
                </c:pt>
                <c:pt idx="346">
                  <c:v>55.359299999999998</c:v>
                </c:pt>
                <c:pt idx="347">
                  <c:v>55.611899999999999</c:v>
                </c:pt>
                <c:pt idx="348">
                  <c:v>55.6282</c:v>
                </c:pt>
                <c:pt idx="349">
                  <c:v>55.681600000000003</c:v>
                </c:pt>
                <c:pt idx="350">
                  <c:v>55.622399999999999</c:v>
                </c:pt>
                <c:pt idx="351">
                  <c:v>55.727699999999999</c:v>
                </c:pt>
                <c:pt idx="352">
                  <c:v>55.625700000000002</c:v>
                </c:pt>
                <c:pt idx="353">
                  <c:v>55.5398</c:v>
                </c:pt>
                <c:pt idx="354">
                  <c:v>55.315399999999997</c:v>
                </c:pt>
                <c:pt idx="355">
                  <c:v>55.315300000000001</c:v>
                </c:pt>
                <c:pt idx="356">
                  <c:v>55.250999999999998</c:v>
                </c:pt>
                <c:pt idx="357">
                  <c:v>55.409399999999998</c:v>
                </c:pt>
                <c:pt idx="358">
                  <c:v>55.684399999999997</c:v>
                </c:pt>
                <c:pt idx="359">
                  <c:v>56.0518</c:v>
                </c:pt>
                <c:pt idx="360">
                  <c:v>56.088900000000002</c:v>
                </c:pt>
                <c:pt idx="361">
                  <c:v>56.072200000000002</c:v>
                </c:pt>
                <c:pt idx="362">
                  <c:v>55.906999999999996</c:v>
                </c:pt>
                <c:pt idx="363">
                  <c:v>55.765500000000003</c:v>
                </c:pt>
                <c:pt idx="364">
                  <c:v>55.554099999999998</c:v>
                </c:pt>
                <c:pt idx="365">
                  <c:v>55.723500000000001</c:v>
                </c:pt>
                <c:pt idx="366">
                  <c:v>55.924999999999997</c:v>
                </c:pt>
                <c:pt idx="367">
                  <c:v>56.192300000000003</c:v>
                </c:pt>
                <c:pt idx="368">
                  <c:v>56.403399999999998</c:v>
                </c:pt>
                <c:pt idx="369">
                  <c:v>56.658099999999997</c:v>
                </c:pt>
                <c:pt idx="370">
                  <c:v>56.597099999999998</c:v>
                </c:pt>
                <c:pt idx="371">
                  <c:v>56.572200000000002</c:v>
                </c:pt>
                <c:pt idx="372">
                  <c:v>56.417000000000002</c:v>
                </c:pt>
                <c:pt idx="373">
                  <c:v>56.1265</c:v>
                </c:pt>
                <c:pt idx="374">
                  <c:v>55.895000000000003</c:v>
                </c:pt>
                <c:pt idx="375">
                  <c:v>55.747199999999999</c:v>
                </c:pt>
                <c:pt idx="376">
                  <c:v>55.6815</c:v>
                </c:pt>
                <c:pt idx="377">
                  <c:v>55.757899999999999</c:v>
                </c:pt>
                <c:pt idx="378">
                  <c:v>56.036999999999999</c:v>
                </c:pt>
                <c:pt idx="379">
                  <c:v>56.196199999999997</c:v>
                </c:pt>
                <c:pt idx="380">
                  <c:v>56.398699999999998</c:v>
                </c:pt>
                <c:pt idx="381">
                  <c:v>56.473300000000002</c:v>
                </c:pt>
                <c:pt idx="382">
                  <c:v>56.521900000000002</c:v>
                </c:pt>
                <c:pt idx="383">
                  <c:v>56.5047</c:v>
                </c:pt>
                <c:pt idx="384">
                  <c:v>56.569200000000002</c:v>
                </c:pt>
                <c:pt idx="385">
                  <c:v>56.682699999999997</c:v>
                </c:pt>
                <c:pt idx="386">
                  <c:v>56.7425</c:v>
                </c:pt>
                <c:pt idx="387">
                  <c:v>56.631900000000002</c:v>
                </c:pt>
                <c:pt idx="388">
                  <c:v>56.415399999999998</c:v>
                </c:pt>
                <c:pt idx="389">
                  <c:v>56.101900000000001</c:v>
                </c:pt>
                <c:pt idx="390">
                  <c:v>55.6479</c:v>
                </c:pt>
                <c:pt idx="391">
                  <c:v>55.19</c:v>
                </c:pt>
                <c:pt idx="392">
                  <c:v>54.945399999999999</c:v>
                </c:pt>
                <c:pt idx="393">
                  <c:v>54.825699999999998</c:v>
                </c:pt>
                <c:pt idx="394">
                  <c:v>54.8307</c:v>
                </c:pt>
                <c:pt idx="395">
                  <c:v>55.056600000000003</c:v>
                </c:pt>
                <c:pt idx="396">
                  <c:v>55.404600000000002</c:v>
                </c:pt>
                <c:pt idx="397">
                  <c:v>55.834000000000003</c:v>
                </c:pt>
                <c:pt idx="398">
                  <c:v>56.16</c:v>
                </c:pt>
                <c:pt idx="399">
                  <c:v>56.375999999999998</c:v>
                </c:pt>
                <c:pt idx="400">
                  <c:v>56.362200000000001</c:v>
                </c:pt>
                <c:pt idx="401">
                  <c:v>56.308900000000001</c:v>
                </c:pt>
                <c:pt idx="402">
                  <c:v>56.026400000000002</c:v>
                </c:pt>
                <c:pt idx="403">
                  <c:v>56.0672</c:v>
                </c:pt>
                <c:pt idx="404">
                  <c:v>56.194200000000002</c:v>
                </c:pt>
                <c:pt idx="405">
                  <c:v>56.483400000000003</c:v>
                </c:pt>
                <c:pt idx="406">
                  <c:v>56.764600000000002</c:v>
                </c:pt>
                <c:pt idx="407">
                  <c:v>57.081200000000003</c:v>
                </c:pt>
                <c:pt idx="408">
                  <c:v>56.900399999999998</c:v>
                </c:pt>
                <c:pt idx="409">
                  <c:v>56.619599999999998</c:v>
                </c:pt>
                <c:pt idx="410">
                  <c:v>56.252800000000001</c:v>
                </c:pt>
                <c:pt idx="411">
                  <c:v>55.829500000000003</c:v>
                </c:pt>
                <c:pt idx="412">
                  <c:v>55.553800000000003</c:v>
                </c:pt>
                <c:pt idx="413">
                  <c:v>55.5441</c:v>
                </c:pt>
                <c:pt idx="414">
                  <c:v>55.631599999999999</c:v>
                </c:pt>
                <c:pt idx="415">
                  <c:v>55.736400000000003</c:v>
                </c:pt>
                <c:pt idx="416">
                  <c:v>56.033799999999999</c:v>
                </c:pt>
                <c:pt idx="417">
                  <c:v>56.2074</c:v>
                </c:pt>
                <c:pt idx="418">
                  <c:v>56.474800000000002</c:v>
                </c:pt>
                <c:pt idx="419">
                  <c:v>56.718600000000002</c:v>
                </c:pt>
                <c:pt idx="420">
                  <c:v>56.890900000000002</c:v>
                </c:pt>
                <c:pt idx="421">
                  <c:v>56.9711</c:v>
                </c:pt>
                <c:pt idx="422">
                  <c:v>57.155999999999999</c:v>
                </c:pt>
                <c:pt idx="423">
                  <c:v>57.213799999999999</c:v>
                </c:pt>
                <c:pt idx="424">
                  <c:v>57.362299999999998</c:v>
                </c:pt>
                <c:pt idx="425">
                  <c:v>57.674100000000003</c:v>
                </c:pt>
                <c:pt idx="426">
                  <c:v>57.822800000000001</c:v>
                </c:pt>
                <c:pt idx="427">
                  <c:v>57.846499999999999</c:v>
                </c:pt>
                <c:pt idx="428">
                  <c:v>57.803100000000001</c:v>
                </c:pt>
                <c:pt idx="429">
                  <c:v>57.660800000000002</c:v>
                </c:pt>
                <c:pt idx="430">
                  <c:v>57.545400000000001</c:v>
                </c:pt>
                <c:pt idx="431">
                  <c:v>57.658799999999999</c:v>
                </c:pt>
                <c:pt idx="432">
                  <c:v>57.687399999999997</c:v>
                </c:pt>
                <c:pt idx="433">
                  <c:v>57.819800000000001</c:v>
                </c:pt>
                <c:pt idx="434">
                  <c:v>57.895600000000002</c:v>
                </c:pt>
                <c:pt idx="435">
                  <c:v>57.704300000000003</c:v>
                </c:pt>
                <c:pt idx="436">
                  <c:v>57.461399999999998</c:v>
                </c:pt>
                <c:pt idx="437">
                  <c:v>57.389299999999999</c:v>
                </c:pt>
                <c:pt idx="438">
                  <c:v>57.344999999999999</c:v>
                </c:pt>
                <c:pt idx="439">
                  <c:v>57.294400000000003</c:v>
                </c:pt>
                <c:pt idx="440">
                  <c:v>57.495199999999997</c:v>
                </c:pt>
                <c:pt idx="441">
                  <c:v>57.615699999999997</c:v>
                </c:pt>
                <c:pt idx="442">
                  <c:v>57.822400000000002</c:v>
                </c:pt>
                <c:pt idx="443">
                  <c:v>57.977899999999998</c:v>
                </c:pt>
                <c:pt idx="444">
                  <c:v>58.310200000000002</c:v>
                </c:pt>
                <c:pt idx="445">
                  <c:v>58.373199999999997</c:v>
                </c:pt>
                <c:pt idx="446">
                  <c:v>58.290100000000002</c:v>
                </c:pt>
                <c:pt idx="447">
                  <c:v>58.044199999999996</c:v>
                </c:pt>
                <c:pt idx="448">
                  <c:v>57.761899999999997</c:v>
                </c:pt>
                <c:pt idx="449">
                  <c:v>57.332900000000002</c:v>
                </c:pt>
                <c:pt idx="450">
                  <c:v>57.107599999999998</c:v>
                </c:pt>
                <c:pt idx="451">
                  <c:v>57.142499999999998</c:v>
                </c:pt>
                <c:pt idx="452">
                  <c:v>57.160299999999999</c:v>
                </c:pt>
                <c:pt idx="453">
                  <c:v>57.168900000000001</c:v>
                </c:pt>
                <c:pt idx="454">
                  <c:v>57.143599999999999</c:v>
                </c:pt>
                <c:pt idx="455">
                  <c:v>57.183399999999999</c:v>
                </c:pt>
                <c:pt idx="456">
                  <c:v>57.141800000000003</c:v>
                </c:pt>
                <c:pt idx="457">
                  <c:v>57.2819</c:v>
                </c:pt>
                <c:pt idx="458">
                  <c:v>57.561500000000002</c:v>
                </c:pt>
                <c:pt idx="459">
                  <c:v>58.004100000000001</c:v>
                </c:pt>
                <c:pt idx="460">
                  <c:v>58.370600000000003</c:v>
                </c:pt>
                <c:pt idx="461">
                  <c:v>58.787700000000001</c:v>
                </c:pt>
                <c:pt idx="462">
                  <c:v>59.0167</c:v>
                </c:pt>
                <c:pt idx="463">
                  <c:v>59.038800000000002</c:v>
                </c:pt>
                <c:pt idx="464">
                  <c:v>58.9054</c:v>
                </c:pt>
                <c:pt idx="465">
                  <c:v>58.694699999999997</c:v>
                </c:pt>
                <c:pt idx="466">
                  <c:v>58.441800000000001</c:v>
                </c:pt>
                <c:pt idx="467">
                  <c:v>58.061700000000002</c:v>
                </c:pt>
                <c:pt idx="468">
                  <c:v>57.718499999999999</c:v>
                </c:pt>
                <c:pt idx="469">
                  <c:v>57.435400000000001</c:v>
                </c:pt>
                <c:pt idx="470">
                  <c:v>57.086799999999997</c:v>
                </c:pt>
                <c:pt idx="471">
                  <c:v>56.695</c:v>
                </c:pt>
                <c:pt idx="472">
                  <c:v>56.635800000000003</c:v>
                </c:pt>
                <c:pt idx="473">
                  <c:v>56.5672</c:v>
                </c:pt>
                <c:pt idx="474">
                  <c:v>56.431399999999996</c:v>
                </c:pt>
                <c:pt idx="475">
                  <c:v>56.494599999999998</c:v>
                </c:pt>
                <c:pt idx="476">
                  <c:v>56.520299999999999</c:v>
                </c:pt>
                <c:pt idx="477">
                  <c:v>56.365000000000002</c:v>
                </c:pt>
                <c:pt idx="478">
                  <c:v>56.325699999999998</c:v>
                </c:pt>
                <c:pt idx="479">
                  <c:v>56.382800000000003</c:v>
                </c:pt>
                <c:pt idx="480">
                  <c:v>56.396900000000002</c:v>
                </c:pt>
                <c:pt idx="481">
                  <c:v>56.526800000000001</c:v>
                </c:pt>
                <c:pt idx="482">
                  <c:v>56.774999999999999</c:v>
                </c:pt>
                <c:pt idx="483">
                  <c:v>56.919699999999999</c:v>
                </c:pt>
                <c:pt idx="484">
                  <c:v>57.053400000000003</c:v>
                </c:pt>
                <c:pt idx="485">
                  <c:v>57.1252</c:v>
                </c:pt>
                <c:pt idx="486">
                  <c:v>57.215600000000002</c:v>
                </c:pt>
                <c:pt idx="487">
                  <c:v>57.143300000000004</c:v>
                </c:pt>
                <c:pt idx="488">
                  <c:v>57.267899999999997</c:v>
                </c:pt>
                <c:pt idx="489">
                  <c:v>57.435000000000002</c:v>
                </c:pt>
                <c:pt idx="490">
                  <c:v>57.755899999999997</c:v>
                </c:pt>
                <c:pt idx="491">
                  <c:v>58.014000000000003</c:v>
                </c:pt>
                <c:pt idx="492">
                  <c:v>58.489400000000003</c:v>
                </c:pt>
                <c:pt idx="493">
                  <c:v>58.773400000000002</c:v>
                </c:pt>
                <c:pt idx="494">
                  <c:v>59.0732</c:v>
                </c:pt>
                <c:pt idx="495">
                  <c:v>59.175400000000003</c:v>
                </c:pt>
                <c:pt idx="496">
                  <c:v>59.278500000000001</c:v>
                </c:pt>
                <c:pt idx="497">
                  <c:v>59.168500000000002</c:v>
                </c:pt>
                <c:pt idx="498">
                  <c:v>59.206099999999999</c:v>
                </c:pt>
                <c:pt idx="499">
                  <c:v>59.039099999999998</c:v>
                </c:pt>
                <c:pt idx="500">
                  <c:v>58.98</c:v>
                </c:pt>
                <c:pt idx="501">
                  <c:v>58.887</c:v>
                </c:pt>
                <c:pt idx="502">
                  <c:v>58.7883</c:v>
                </c:pt>
                <c:pt idx="503">
                  <c:v>58.543300000000002</c:v>
                </c:pt>
                <c:pt idx="504">
                  <c:v>58.428600000000003</c:v>
                </c:pt>
                <c:pt idx="505">
                  <c:v>58.0854</c:v>
                </c:pt>
                <c:pt idx="506">
                  <c:v>57.843800000000002</c:v>
                </c:pt>
                <c:pt idx="507">
                  <c:v>57.692</c:v>
                </c:pt>
                <c:pt idx="508">
                  <c:v>57.485399999999998</c:v>
                </c:pt>
                <c:pt idx="509">
                  <c:v>57.359099999999998</c:v>
                </c:pt>
                <c:pt idx="510">
                  <c:v>57.4148</c:v>
                </c:pt>
                <c:pt idx="511">
                  <c:v>57.270800000000001</c:v>
                </c:pt>
                <c:pt idx="512">
                  <c:v>57.025799999999997</c:v>
                </c:pt>
                <c:pt idx="513">
                  <c:v>57.054600000000001</c:v>
                </c:pt>
                <c:pt idx="514">
                  <c:v>56.9011</c:v>
                </c:pt>
                <c:pt idx="515">
                  <c:v>56.926499999999997</c:v>
                </c:pt>
                <c:pt idx="516">
                  <c:v>57.287799999999997</c:v>
                </c:pt>
                <c:pt idx="517">
                  <c:v>57.862000000000002</c:v>
                </c:pt>
                <c:pt idx="518">
                  <c:v>58.124299999999998</c:v>
                </c:pt>
                <c:pt idx="519">
                  <c:v>58.5867</c:v>
                </c:pt>
                <c:pt idx="520">
                  <c:v>58.829000000000001</c:v>
                </c:pt>
                <c:pt idx="521">
                  <c:v>58.857500000000002</c:v>
                </c:pt>
                <c:pt idx="522">
                  <c:v>58.826599999999999</c:v>
                </c:pt>
                <c:pt idx="523">
                  <c:v>59.029000000000003</c:v>
                </c:pt>
                <c:pt idx="524">
                  <c:v>59.094499999999996</c:v>
                </c:pt>
                <c:pt idx="525">
                  <c:v>59.124600000000001</c:v>
                </c:pt>
                <c:pt idx="526">
                  <c:v>59.077500000000001</c:v>
                </c:pt>
                <c:pt idx="527">
                  <c:v>58.880899999999997</c:v>
                </c:pt>
                <c:pt idx="528">
                  <c:v>58.521500000000003</c:v>
                </c:pt>
                <c:pt idx="529">
                  <c:v>58.376600000000003</c:v>
                </c:pt>
                <c:pt idx="530">
                  <c:v>58.445399999999999</c:v>
                </c:pt>
                <c:pt idx="531">
                  <c:v>58.538400000000003</c:v>
                </c:pt>
                <c:pt idx="532">
                  <c:v>58.615000000000002</c:v>
                </c:pt>
                <c:pt idx="533">
                  <c:v>58.821800000000003</c:v>
                </c:pt>
                <c:pt idx="534">
                  <c:v>58.689700000000002</c:v>
                </c:pt>
                <c:pt idx="535">
                  <c:v>58.3185</c:v>
                </c:pt>
                <c:pt idx="536">
                  <c:v>58.092300000000002</c:v>
                </c:pt>
                <c:pt idx="537">
                  <c:v>58.109299999999998</c:v>
                </c:pt>
                <c:pt idx="538">
                  <c:v>58.176099999999998</c:v>
                </c:pt>
                <c:pt idx="539">
                  <c:v>58.3996</c:v>
                </c:pt>
                <c:pt idx="540">
                  <c:v>58.791400000000003</c:v>
                </c:pt>
                <c:pt idx="541">
                  <c:v>59.1008</c:v>
                </c:pt>
                <c:pt idx="542">
                  <c:v>59.207799999999999</c:v>
                </c:pt>
                <c:pt idx="543">
                  <c:v>59.058300000000003</c:v>
                </c:pt>
                <c:pt idx="544">
                  <c:v>58.926499999999997</c:v>
                </c:pt>
                <c:pt idx="545">
                  <c:v>58.791600000000003</c:v>
                </c:pt>
                <c:pt idx="546">
                  <c:v>58.718600000000002</c:v>
                </c:pt>
                <c:pt idx="547">
                  <c:v>58.671399999999998</c:v>
                </c:pt>
                <c:pt idx="548">
                  <c:v>58.924500000000002</c:v>
                </c:pt>
                <c:pt idx="549">
                  <c:v>59.245800000000003</c:v>
                </c:pt>
                <c:pt idx="550">
                  <c:v>59.368499999999997</c:v>
                </c:pt>
                <c:pt idx="551">
                  <c:v>59.251899999999999</c:v>
                </c:pt>
                <c:pt idx="552">
                  <c:v>59.180399999999999</c:v>
                </c:pt>
                <c:pt idx="553">
                  <c:v>58.947899999999997</c:v>
                </c:pt>
                <c:pt idx="554">
                  <c:v>58.625999999999998</c:v>
                </c:pt>
                <c:pt idx="555">
                  <c:v>58.454300000000003</c:v>
                </c:pt>
                <c:pt idx="556">
                  <c:v>58.563499999999998</c:v>
                </c:pt>
                <c:pt idx="557">
                  <c:v>58.707799999999999</c:v>
                </c:pt>
                <c:pt idx="558">
                  <c:v>58.787500000000001</c:v>
                </c:pt>
                <c:pt idx="559">
                  <c:v>58.790999999999997</c:v>
                </c:pt>
                <c:pt idx="560">
                  <c:v>58.695</c:v>
                </c:pt>
                <c:pt idx="561">
                  <c:v>58.565600000000003</c:v>
                </c:pt>
                <c:pt idx="562">
                  <c:v>58.519100000000002</c:v>
                </c:pt>
                <c:pt idx="563">
                  <c:v>58.450299999999999</c:v>
                </c:pt>
                <c:pt idx="564">
                  <c:v>58.603499999999997</c:v>
                </c:pt>
                <c:pt idx="565">
                  <c:v>58.935299999999998</c:v>
                </c:pt>
                <c:pt idx="566">
                  <c:v>59.069800000000001</c:v>
                </c:pt>
                <c:pt idx="567">
                  <c:v>58.971800000000002</c:v>
                </c:pt>
                <c:pt idx="568">
                  <c:v>58.971299999999999</c:v>
                </c:pt>
                <c:pt idx="569">
                  <c:v>58.883499999999998</c:v>
                </c:pt>
                <c:pt idx="570">
                  <c:v>58.675199999999997</c:v>
                </c:pt>
                <c:pt idx="571">
                  <c:v>58.645800000000001</c:v>
                </c:pt>
                <c:pt idx="572">
                  <c:v>58.706699999999998</c:v>
                </c:pt>
                <c:pt idx="573">
                  <c:v>58.8842</c:v>
                </c:pt>
                <c:pt idx="574">
                  <c:v>58.985300000000002</c:v>
                </c:pt>
                <c:pt idx="575">
                  <c:v>59.192</c:v>
                </c:pt>
                <c:pt idx="576">
                  <c:v>59.366599999999998</c:v>
                </c:pt>
                <c:pt idx="577">
                  <c:v>59.547199999999997</c:v>
                </c:pt>
                <c:pt idx="578">
                  <c:v>59.650199999999998</c:v>
                </c:pt>
                <c:pt idx="579">
                  <c:v>59.760599999999997</c:v>
                </c:pt>
                <c:pt idx="580">
                  <c:v>59.642000000000003</c:v>
                </c:pt>
                <c:pt idx="581">
                  <c:v>59.398400000000002</c:v>
                </c:pt>
                <c:pt idx="582">
                  <c:v>59.195999999999998</c:v>
                </c:pt>
                <c:pt idx="583">
                  <c:v>58.759799999999998</c:v>
                </c:pt>
                <c:pt idx="584">
                  <c:v>58.3249</c:v>
                </c:pt>
                <c:pt idx="585">
                  <c:v>58.197699999999998</c:v>
                </c:pt>
                <c:pt idx="586">
                  <c:v>58.298499999999997</c:v>
                </c:pt>
                <c:pt idx="587">
                  <c:v>58.285299999999999</c:v>
                </c:pt>
                <c:pt idx="588">
                  <c:v>58.602499999999999</c:v>
                </c:pt>
                <c:pt idx="589">
                  <c:v>59.098599999999998</c:v>
                </c:pt>
                <c:pt idx="590">
                  <c:v>59.327399999999997</c:v>
                </c:pt>
                <c:pt idx="591">
                  <c:v>59.229900000000001</c:v>
                </c:pt>
                <c:pt idx="592">
                  <c:v>59.204599999999999</c:v>
                </c:pt>
                <c:pt idx="593">
                  <c:v>59.063099999999999</c:v>
                </c:pt>
                <c:pt idx="594">
                  <c:v>58.823900000000002</c:v>
                </c:pt>
                <c:pt idx="595">
                  <c:v>58.735900000000001</c:v>
                </c:pt>
                <c:pt idx="596">
                  <c:v>58.998699999999999</c:v>
                </c:pt>
                <c:pt idx="597">
                  <c:v>59.389499999999998</c:v>
                </c:pt>
                <c:pt idx="598">
                  <c:v>59.751399999999997</c:v>
                </c:pt>
                <c:pt idx="599">
                  <c:v>60.035400000000003</c:v>
                </c:pt>
                <c:pt idx="600">
                  <c:v>60.352600000000002</c:v>
                </c:pt>
                <c:pt idx="601">
                  <c:v>60.3322</c:v>
                </c:pt>
                <c:pt idx="602">
                  <c:v>60.0578</c:v>
                </c:pt>
                <c:pt idx="603">
                  <c:v>59.801200000000001</c:v>
                </c:pt>
                <c:pt idx="604">
                  <c:v>59.483800000000002</c:v>
                </c:pt>
                <c:pt idx="605">
                  <c:v>58.891800000000003</c:v>
                </c:pt>
                <c:pt idx="606">
                  <c:v>58.552399999999999</c:v>
                </c:pt>
                <c:pt idx="607">
                  <c:v>58.493600000000001</c:v>
                </c:pt>
                <c:pt idx="608">
                  <c:v>58.485599999999998</c:v>
                </c:pt>
                <c:pt idx="609">
                  <c:v>58.529499999999999</c:v>
                </c:pt>
                <c:pt idx="610">
                  <c:v>58.787300000000002</c:v>
                </c:pt>
                <c:pt idx="611">
                  <c:v>59.086100000000002</c:v>
                </c:pt>
                <c:pt idx="612">
                  <c:v>59.229399999999998</c:v>
                </c:pt>
                <c:pt idx="613">
                  <c:v>59.328899999999997</c:v>
                </c:pt>
                <c:pt idx="614">
                  <c:v>59.555799999999998</c:v>
                </c:pt>
                <c:pt idx="615">
                  <c:v>59.835999999999999</c:v>
                </c:pt>
                <c:pt idx="616">
                  <c:v>60.054299999999998</c:v>
                </c:pt>
                <c:pt idx="617">
                  <c:v>60.240699999999997</c:v>
                </c:pt>
                <c:pt idx="618">
                  <c:v>60.451799999999999</c:v>
                </c:pt>
                <c:pt idx="619">
                  <c:v>60.5824</c:v>
                </c:pt>
                <c:pt idx="620">
                  <c:v>60.630499999999998</c:v>
                </c:pt>
                <c:pt idx="621">
                  <c:v>60.4953</c:v>
                </c:pt>
                <c:pt idx="622">
                  <c:v>60.331099999999999</c:v>
                </c:pt>
                <c:pt idx="623">
                  <c:v>60.148000000000003</c:v>
                </c:pt>
                <c:pt idx="624">
                  <c:v>59.970599999999997</c:v>
                </c:pt>
                <c:pt idx="625">
                  <c:v>59.845199999999998</c:v>
                </c:pt>
                <c:pt idx="626">
                  <c:v>59.9587</c:v>
                </c:pt>
                <c:pt idx="627">
                  <c:v>60.2012</c:v>
                </c:pt>
                <c:pt idx="628">
                  <c:v>60.256700000000002</c:v>
                </c:pt>
                <c:pt idx="629">
                  <c:v>60.233499999999999</c:v>
                </c:pt>
                <c:pt idx="630">
                  <c:v>60.083399999999997</c:v>
                </c:pt>
                <c:pt idx="631">
                  <c:v>59.651699999999998</c:v>
                </c:pt>
                <c:pt idx="632">
                  <c:v>59.094999999999999</c:v>
                </c:pt>
                <c:pt idx="633">
                  <c:v>58.902000000000001</c:v>
                </c:pt>
                <c:pt idx="634">
                  <c:v>58.873100000000001</c:v>
                </c:pt>
                <c:pt idx="635">
                  <c:v>58.931699999999999</c:v>
                </c:pt>
                <c:pt idx="636">
                  <c:v>59.265999999999998</c:v>
                </c:pt>
                <c:pt idx="637">
                  <c:v>59.694699999999997</c:v>
                </c:pt>
                <c:pt idx="638">
                  <c:v>59.679600000000001</c:v>
                </c:pt>
                <c:pt idx="639">
                  <c:v>59.484099999999998</c:v>
                </c:pt>
                <c:pt idx="640">
                  <c:v>59.317300000000003</c:v>
                </c:pt>
                <c:pt idx="641">
                  <c:v>59.0929</c:v>
                </c:pt>
                <c:pt idx="642">
                  <c:v>58.9298</c:v>
                </c:pt>
                <c:pt idx="643">
                  <c:v>59.131300000000003</c:v>
                </c:pt>
                <c:pt idx="644">
                  <c:v>59.464799999999997</c:v>
                </c:pt>
                <c:pt idx="645">
                  <c:v>59.786700000000003</c:v>
                </c:pt>
                <c:pt idx="646">
                  <c:v>59.919699999999999</c:v>
                </c:pt>
                <c:pt idx="647">
                  <c:v>60.104199999999999</c:v>
                </c:pt>
                <c:pt idx="648">
                  <c:v>60.257899999999999</c:v>
                </c:pt>
                <c:pt idx="649">
                  <c:v>60.267600000000002</c:v>
                </c:pt>
                <c:pt idx="650">
                  <c:v>60.2117</c:v>
                </c:pt>
                <c:pt idx="651">
                  <c:v>60.388100000000001</c:v>
                </c:pt>
                <c:pt idx="652">
                  <c:v>60.3277</c:v>
                </c:pt>
                <c:pt idx="653">
                  <c:v>59.961300000000001</c:v>
                </c:pt>
                <c:pt idx="654">
                  <c:v>59.784100000000002</c:v>
                </c:pt>
                <c:pt idx="655">
                  <c:v>59.613</c:v>
                </c:pt>
                <c:pt idx="656">
                  <c:v>59.2179</c:v>
                </c:pt>
                <c:pt idx="657">
                  <c:v>58.985999999999997</c:v>
                </c:pt>
                <c:pt idx="658">
                  <c:v>59.122399999999999</c:v>
                </c:pt>
                <c:pt idx="659">
                  <c:v>59.110300000000002</c:v>
                </c:pt>
                <c:pt idx="660">
                  <c:v>59.234499999999997</c:v>
                </c:pt>
                <c:pt idx="661">
                  <c:v>59.739800000000002</c:v>
                </c:pt>
                <c:pt idx="662">
                  <c:v>60.155700000000003</c:v>
                </c:pt>
                <c:pt idx="663">
                  <c:v>60.396700000000003</c:v>
                </c:pt>
                <c:pt idx="664">
                  <c:v>60.790399999999998</c:v>
                </c:pt>
                <c:pt idx="665">
                  <c:v>61.042700000000004</c:v>
                </c:pt>
                <c:pt idx="666">
                  <c:v>60.9086</c:v>
                </c:pt>
                <c:pt idx="667">
                  <c:v>60.849499999999999</c:v>
                </c:pt>
                <c:pt idx="668">
                  <c:v>60.808199999999999</c:v>
                </c:pt>
                <c:pt idx="669">
                  <c:v>60.632800000000003</c:v>
                </c:pt>
                <c:pt idx="670">
                  <c:v>60.6419</c:v>
                </c:pt>
                <c:pt idx="671">
                  <c:v>60.709600000000002</c:v>
                </c:pt>
                <c:pt idx="672">
                  <c:v>60.736899999999999</c:v>
                </c:pt>
                <c:pt idx="673">
                  <c:v>60.6813</c:v>
                </c:pt>
                <c:pt idx="674">
                  <c:v>60.598100000000002</c:v>
                </c:pt>
                <c:pt idx="675">
                  <c:v>60.287100000000002</c:v>
                </c:pt>
                <c:pt idx="676">
                  <c:v>60.099600000000002</c:v>
                </c:pt>
                <c:pt idx="677">
                  <c:v>59.880400000000002</c:v>
                </c:pt>
                <c:pt idx="678">
                  <c:v>59.7498</c:v>
                </c:pt>
                <c:pt idx="679">
                  <c:v>59.778199999999998</c:v>
                </c:pt>
                <c:pt idx="680">
                  <c:v>59.947600000000001</c:v>
                </c:pt>
                <c:pt idx="681">
                  <c:v>60.0627</c:v>
                </c:pt>
                <c:pt idx="682">
                  <c:v>60.213799999999999</c:v>
                </c:pt>
                <c:pt idx="683">
                  <c:v>60.332000000000001</c:v>
                </c:pt>
                <c:pt idx="684">
                  <c:v>60.311799999999998</c:v>
                </c:pt>
                <c:pt idx="685">
                  <c:v>60.094000000000001</c:v>
                </c:pt>
                <c:pt idx="686">
                  <c:v>59.968400000000003</c:v>
                </c:pt>
                <c:pt idx="687">
                  <c:v>59.749600000000001</c:v>
                </c:pt>
                <c:pt idx="688">
                  <c:v>59.677599999999998</c:v>
                </c:pt>
                <c:pt idx="689">
                  <c:v>59.596699999999998</c:v>
                </c:pt>
                <c:pt idx="690">
                  <c:v>59.718899999999998</c:v>
                </c:pt>
                <c:pt idx="691">
                  <c:v>59.671399999999998</c:v>
                </c:pt>
                <c:pt idx="692">
                  <c:v>59.847999999999999</c:v>
                </c:pt>
                <c:pt idx="693">
                  <c:v>59.8964</c:v>
                </c:pt>
                <c:pt idx="694">
                  <c:v>59.8902</c:v>
                </c:pt>
                <c:pt idx="695">
                  <c:v>59.863199999999999</c:v>
                </c:pt>
                <c:pt idx="696">
                  <c:v>59.8003</c:v>
                </c:pt>
                <c:pt idx="697">
                  <c:v>59.686500000000002</c:v>
                </c:pt>
                <c:pt idx="698">
                  <c:v>59.421399999999998</c:v>
                </c:pt>
                <c:pt idx="699">
                  <c:v>59.296900000000001</c:v>
                </c:pt>
                <c:pt idx="700">
                  <c:v>59.206800000000001</c:v>
                </c:pt>
                <c:pt idx="701">
                  <c:v>59.283099999999997</c:v>
                </c:pt>
                <c:pt idx="702">
                  <c:v>59.280099999999997</c:v>
                </c:pt>
                <c:pt idx="703">
                  <c:v>59.571199999999997</c:v>
                </c:pt>
                <c:pt idx="704">
                  <c:v>60.046199999999999</c:v>
                </c:pt>
                <c:pt idx="705">
                  <c:v>60.318800000000003</c:v>
                </c:pt>
                <c:pt idx="706">
                  <c:v>60.617100000000001</c:v>
                </c:pt>
                <c:pt idx="707">
                  <c:v>60.891800000000003</c:v>
                </c:pt>
                <c:pt idx="708">
                  <c:v>60.956400000000002</c:v>
                </c:pt>
                <c:pt idx="709">
                  <c:v>60.576900000000002</c:v>
                </c:pt>
                <c:pt idx="710">
                  <c:v>60.438699999999997</c:v>
                </c:pt>
                <c:pt idx="711">
                  <c:v>60.111199999999997</c:v>
                </c:pt>
                <c:pt idx="712">
                  <c:v>59.6785</c:v>
                </c:pt>
                <c:pt idx="713">
                  <c:v>59.383400000000002</c:v>
                </c:pt>
                <c:pt idx="714">
                  <c:v>59.354900000000001</c:v>
                </c:pt>
                <c:pt idx="715">
                  <c:v>59.171199999999999</c:v>
                </c:pt>
                <c:pt idx="716">
                  <c:v>59.2605</c:v>
                </c:pt>
                <c:pt idx="717">
                  <c:v>59.4756</c:v>
                </c:pt>
                <c:pt idx="718">
                  <c:v>59.683799999999998</c:v>
                </c:pt>
                <c:pt idx="719">
                  <c:v>60.0144999999999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1CFF-4E2F-9AC2-59730C8D839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75916879"/>
        <c:axId val="519237743"/>
      </c:scatterChart>
      <c:valAx>
        <c:axId val="475916879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6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600" b="1">
                    <a:solidFill>
                      <a:sysClr val="windowText" lastClr="000000"/>
                    </a:solidFill>
                  </a:rPr>
                  <a:t>time (s)</a:t>
                </a:r>
              </a:p>
            </c:rich>
          </c:tx>
          <c:layout>
            <c:manualLayout>
              <c:xMode val="edge"/>
              <c:yMode val="edge"/>
              <c:x val="0.48566564721764566"/>
              <c:y val="0.85919441288086229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6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it-IT"/>
            </a:p>
          </c:txPr>
        </c:title>
        <c:numFmt formatCode="General" sourceLinked="0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it-IT"/>
          </a:p>
        </c:txPr>
        <c:crossAx val="519237743"/>
        <c:crossesAt val="1.0000000000000002E-2"/>
        <c:crossBetween val="midCat"/>
      </c:valAx>
      <c:valAx>
        <c:axId val="519237743"/>
        <c:scaling>
          <c:logBase val="10"/>
          <c:orientation val="minMax"/>
          <c:max val="10000"/>
          <c:min val="1.0000000000000002E-2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6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600" b="1">
                    <a:solidFill>
                      <a:sysClr val="windowText" lastClr="000000"/>
                    </a:solidFill>
                  </a:rPr>
                  <a:t>Viscosity (Pa.s)</a:t>
                </a:r>
              </a:p>
            </c:rich>
          </c:tx>
          <c:layout>
            <c:manualLayout>
              <c:xMode val="edge"/>
              <c:yMode val="edge"/>
              <c:x val="1.0385421199886044E-2"/>
              <c:y val="0.3229036419528297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6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it-IT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it-IT"/>
          </a:p>
        </c:txPr>
        <c:crossAx val="475916879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it-IT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it-I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7528163662008"/>
          <c:y val="5.704199764317984E-2"/>
          <c:w val="0.75612425519767601"/>
          <c:h val="0.76529562993032929"/>
        </c:manualLayout>
      </c:layout>
      <c:scatterChart>
        <c:scatterStyle val="lineMarker"/>
        <c:varyColors val="0"/>
        <c:ser>
          <c:idx val="0"/>
          <c:order val="0"/>
          <c:tx>
            <c:v>purea + pea protein level 4</c:v>
          </c:tx>
          <c:spPr>
            <a:ln w="22225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xVal>
            <c:numRef>
              <c:f>'tissotropia level 4'!$A$4:$A$723</c:f>
              <c:numCache>
                <c:formatCode>General</c:formatCode>
                <c:ptCount val="720"/>
                <c:pt idx="0">
                  <c:v>1.004</c:v>
                </c:pt>
                <c:pt idx="1">
                  <c:v>2.008</c:v>
                </c:pt>
                <c:pt idx="2">
                  <c:v>3.008</c:v>
                </c:pt>
                <c:pt idx="3">
                  <c:v>4.0199999999999996</c:v>
                </c:pt>
                <c:pt idx="4">
                  <c:v>5.0119999999999996</c:v>
                </c:pt>
                <c:pt idx="5">
                  <c:v>6.016</c:v>
                </c:pt>
                <c:pt idx="6">
                  <c:v>7.0119999999999996</c:v>
                </c:pt>
                <c:pt idx="7">
                  <c:v>8.0120000000000005</c:v>
                </c:pt>
                <c:pt idx="8">
                  <c:v>9.0079999999999991</c:v>
                </c:pt>
                <c:pt idx="9">
                  <c:v>10.007999999999999</c:v>
                </c:pt>
                <c:pt idx="10">
                  <c:v>11.007999999999999</c:v>
                </c:pt>
                <c:pt idx="11">
                  <c:v>12.007999999999999</c:v>
                </c:pt>
                <c:pt idx="12">
                  <c:v>13.004</c:v>
                </c:pt>
                <c:pt idx="13">
                  <c:v>14.004</c:v>
                </c:pt>
                <c:pt idx="14">
                  <c:v>15</c:v>
                </c:pt>
                <c:pt idx="15">
                  <c:v>16.015999999999998</c:v>
                </c:pt>
                <c:pt idx="16">
                  <c:v>17.012</c:v>
                </c:pt>
                <c:pt idx="17">
                  <c:v>18.012</c:v>
                </c:pt>
                <c:pt idx="18">
                  <c:v>19.007999999999999</c:v>
                </c:pt>
                <c:pt idx="19">
                  <c:v>20.007999999999999</c:v>
                </c:pt>
                <c:pt idx="20">
                  <c:v>21.007999999999999</c:v>
                </c:pt>
                <c:pt idx="21">
                  <c:v>22.004000000000001</c:v>
                </c:pt>
                <c:pt idx="22">
                  <c:v>23.004000000000001</c:v>
                </c:pt>
                <c:pt idx="23">
                  <c:v>24</c:v>
                </c:pt>
                <c:pt idx="24">
                  <c:v>25.02</c:v>
                </c:pt>
                <c:pt idx="25">
                  <c:v>26.015999999999998</c:v>
                </c:pt>
                <c:pt idx="26">
                  <c:v>27.012</c:v>
                </c:pt>
                <c:pt idx="27">
                  <c:v>28.012</c:v>
                </c:pt>
                <c:pt idx="28">
                  <c:v>29.012</c:v>
                </c:pt>
                <c:pt idx="29">
                  <c:v>30.007999999999999</c:v>
                </c:pt>
                <c:pt idx="30">
                  <c:v>31.004000000000001</c:v>
                </c:pt>
                <c:pt idx="31">
                  <c:v>32.003999999999998</c:v>
                </c:pt>
                <c:pt idx="32">
                  <c:v>33.003999999999998</c:v>
                </c:pt>
                <c:pt idx="33">
                  <c:v>34</c:v>
                </c:pt>
                <c:pt idx="34">
                  <c:v>35.015999999999998</c:v>
                </c:pt>
                <c:pt idx="35">
                  <c:v>36.015999999999998</c:v>
                </c:pt>
                <c:pt idx="36">
                  <c:v>37.012</c:v>
                </c:pt>
                <c:pt idx="37">
                  <c:v>38.012</c:v>
                </c:pt>
                <c:pt idx="38">
                  <c:v>39.008000000000003</c:v>
                </c:pt>
                <c:pt idx="39">
                  <c:v>40.008000000000003</c:v>
                </c:pt>
                <c:pt idx="40">
                  <c:v>41.008000000000003</c:v>
                </c:pt>
                <c:pt idx="41">
                  <c:v>42.003999999999998</c:v>
                </c:pt>
                <c:pt idx="42">
                  <c:v>43.003999999999998</c:v>
                </c:pt>
                <c:pt idx="43">
                  <c:v>44</c:v>
                </c:pt>
                <c:pt idx="44">
                  <c:v>45.015999999999998</c:v>
                </c:pt>
                <c:pt idx="45">
                  <c:v>46.015999999999998</c:v>
                </c:pt>
                <c:pt idx="46">
                  <c:v>47.012</c:v>
                </c:pt>
                <c:pt idx="47">
                  <c:v>48.012</c:v>
                </c:pt>
                <c:pt idx="48">
                  <c:v>49.008000000000003</c:v>
                </c:pt>
                <c:pt idx="49">
                  <c:v>50.008000000000003</c:v>
                </c:pt>
                <c:pt idx="50">
                  <c:v>51.008000000000003</c:v>
                </c:pt>
                <c:pt idx="51">
                  <c:v>52.008000000000003</c:v>
                </c:pt>
                <c:pt idx="52">
                  <c:v>53.003999999999998</c:v>
                </c:pt>
                <c:pt idx="53">
                  <c:v>54.003999999999998</c:v>
                </c:pt>
                <c:pt idx="54">
                  <c:v>55.003999999999998</c:v>
                </c:pt>
                <c:pt idx="55">
                  <c:v>56.015999999999998</c:v>
                </c:pt>
                <c:pt idx="56">
                  <c:v>57.015999999999998</c:v>
                </c:pt>
                <c:pt idx="57">
                  <c:v>58.015999999999998</c:v>
                </c:pt>
                <c:pt idx="58">
                  <c:v>59.015999999999998</c:v>
                </c:pt>
                <c:pt idx="59">
                  <c:v>60.012</c:v>
                </c:pt>
                <c:pt idx="60">
                  <c:v>61.140500000000003</c:v>
                </c:pt>
                <c:pt idx="61">
                  <c:v>62.136499999999998</c:v>
                </c:pt>
                <c:pt idx="62">
                  <c:v>63.136499999999998</c:v>
                </c:pt>
                <c:pt idx="63">
                  <c:v>64.132499999999993</c:v>
                </c:pt>
                <c:pt idx="64">
                  <c:v>65.132499999999993</c:v>
                </c:pt>
                <c:pt idx="65">
                  <c:v>66.128500000000003</c:v>
                </c:pt>
                <c:pt idx="66">
                  <c:v>67.128500000000003</c:v>
                </c:pt>
                <c:pt idx="67">
                  <c:v>68.140500000000003</c:v>
                </c:pt>
                <c:pt idx="68">
                  <c:v>69.140500000000003</c:v>
                </c:pt>
                <c:pt idx="69">
                  <c:v>70.140500000000003</c:v>
                </c:pt>
                <c:pt idx="70">
                  <c:v>71.136499999999998</c:v>
                </c:pt>
                <c:pt idx="71">
                  <c:v>72.136499999999998</c:v>
                </c:pt>
                <c:pt idx="72">
                  <c:v>73.132499999999993</c:v>
                </c:pt>
                <c:pt idx="73">
                  <c:v>74.132499999999993</c:v>
                </c:pt>
                <c:pt idx="74">
                  <c:v>75.132499999999993</c:v>
                </c:pt>
                <c:pt idx="75">
                  <c:v>76.128500000000003</c:v>
                </c:pt>
                <c:pt idx="76">
                  <c:v>77.128500000000003</c:v>
                </c:pt>
                <c:pt idx="77">
                  <c:v>78.144499999999994</c:v>
                </c:pt>
                <c:pt idx="78">
                  <c:v>79.140500000000003</c:v>
                </c:pt>
                <c:pt idx="79">
                  <c:v>80.140500000000003</c:v>
                </c:pt>
                <c:pt idx="80">
                  <c:v>81.136499999999998</c:v>
                </c:pt>
                <c:pt idx="81">
                  <c:v>82.136499999999998</c:v>
                </c:pt>
                <c:pt idx="82">
                  <c:v>83.136499999999998</c:v>
                </c:pt>
                <c:pt idx="83">
                  <c:v>84.132499999999993</c:v>
                </c:pt>
                <c:pt idx="84">
                  <c:v>85.132499999999993</c:v>
                </c:pt>
                <c:pt idx="85">
                  <c:v>86.128500000000003</c:v>
                </c:pt>
                <c:pt idx="86">
                  <c:v>87.128500000000003</c:v>
                </c:pt>
                <c:pt idx="87">
                  <c:v>88.144499999999994</c:v>
                </c:pt>
                <c:pt idx="88">
                  <c:v>89.140500000000003</c:v>
                </c:pt>
                <c:pt idx="89">
                  <c:v>90.140500000000003</c:v>
                </c:pt>
                <c:pt idx="90">
                  <c:v>91.136499999999998</c:v>
                </c:pt>
                <c:pt idx="91">
                  <c:v>92.136499999999998</c:v>
                </c:pt>
                <c:pt idx="92">
                  <c:v>93.132499999999993</c:v>
                </c:pt>
                <c:pt idx="93">
                  <c:v>94.176500000000004</c:v>
                </c:pt>
                <c:pt idx="94">
                  <c:v>95.132499999999993</c:v>
                </c:pt>
                <c:pt idx="95">
                  <c:v>96.128500000000003</c:v>
                </c:pt>
                <c:pt idx="96">
                  <c:v>97.128500000000003</c:v>
                </c:pt>
                <c:pt idx="97">
                  <c:v>98.140500000000003</c:v>
                </c:pt>
                <c:pt idx="98">
                  <c:v>99.140500000000003</c:v>
                </c:pt>
                <c:pt idx="99">
                  <c:v>100.14100000000001</c:v>
                </c:pt>
                <c:pt idx="100">
                  <c:v>101.137</c:v>
                </c:pt>
                <c:pt idx="101">
                  <c:v>102.137</c:v>
                </c:pt>
                <c:pt idx="102">
                  <c:v>103.133</c:v>
                </c:pt>
                <c:pt idx="103">
                  <c:v>104.133</c:v>
                </c:pt>
                <c:pt idx="104">
                  <c:v>105.133</c:v>
                </c:pt>
                <c:pt idx="105">
                  <c:v>106.129</c:v>
                </c:pt>
                <c:pt idx="106">
                  <c:v>107.145</c:v>
                </c:pt>
                <c:pt idx="107">
                  <c:v>108.14100000000001</c:v>
                </c:pt>
                <c:pt idx="108">
                  <c:v>109.14100000000001</c:v>
                </c:pt>
                <c:pt idx="109">
                  <c:v>110.14100000000001</c:v>
                </c:pt>
                <c:pt idx="110">
                  <c:v>111.137</c:v>
                </c:pt>
                <c:pt idx="111">
                  <c:v>112.137</c:v>
                </c:pt>
                <c:pt idx="112">
                  <c:v>113.137</c:v>
                </c:pt>
                <c:pt idx="113">
                  <c:v>114.137</c:v>
                </c:pt>
                <c:pt idx="114">
                  <c:v>115.133</c:v>
                </c:pt>
                <c:pt idx="115">
                  <c:v>116.137</c:v>
                </c:pt>
                <c:pt idx="116">
                  <c:v>117.133</c:v>
                </c:pt>
                <c:pt idx="117">
                  <c:v>118.149</c:v>
                </c:pt>
                <c:pt idx="118">
                  <c:v>119.145</c:v>
                </c:pt>
                <c:pt idx="119">
                  <c:v>120.149</c:v>
                </c:pt>
                <c:pt idx="120">
                  <c:v>121.29600000000001</c:v>
                </c:pt>
                <c:pt idx="121">
                  <c:v>122.29600000000001</c:v>
                </c:pt>
                <c:pt idx="122">
                  <c:v>123.29600000000001</c:v>
                </c:pt>
                <c:pt idx="123">
                  <c:v>124.29600000000001</c:v>
                </c:pt>
                <c:pt idx="124">
                  <c:v>125.292</c:v>
                </c:pt>
                <c:pt idx="125">
                  <c:v>126.292</c:v>
                </c:pt>
                <c:pt idx="126">
                  <c:v>127.292</c:v>
                </c:pt>
                <c:pt idx="127">
                  <c:v>128.292</c:v>
                </c:pt>
                <c:pt idx="128">
                  <c:v>129.28800000000001</c:v>
                </c:pt>
                <c:pt idx="129">
                  <c:v>130.304</c:v>
                </c:pt>
                <c:pt idx="130">
                  <c:v>131.30000000000001</c:v>
                </c:pt>
                <c:pt idx="131">
                  <c:v>132.30000000000001</c:v>
                </c:pt>
                <c:pt idx="132">
                  <c:v>133.29599999999999</c:v>
                </c:pt>
                <c:pt idx="133">
                  <c:v>134.29599999999999</c:v>
                </c:pt>
                <c:pt idx="134">
                  <c:v>135.29599999999999</c:v>
                </c:pt>
                <c:pt idx="135">
                  <c:v>136.292</c:v>
                </c:pt>
                <c:pt idx="136">
                  <c:v>137.292</c:v>
                </c:pt>
                <c:pt idx="137">
                  <c:v>138.292</c:v>
                </c:pt>
                <c:pt idx="138">
                  <c:v>139.304</c:v>
                </c:pt>
                <c:pt idx="139">
                  <c:v>140.304</c:v>
                </c:pt>
                <c:pt idx="140">
                  <c:v>141.30000000000001</c:v>
                </c:pt>
                <c:pt idx="141">
                  <c:v>142.30000000000001</c:v>
                </c:pt>
                <c:pt idx="142">
                  <c:v>143.30000000000001</c:v>
                </c:pt>
                <c:pt idx="143">
                  <c:v>144.29599999999999</c:v>
                </c:pt>
                <c:pt idx="144">
                  <c:v>145.29599999999999</c:v>
                </c:pt>
                <c:pt idx="145">
                  <c:v>146.292</c:v>
                </c:pt>
                <c:pt idx="146">
                  <c:v>147.292</c:v>
                </c:pt>
                <c:pt idx="147">
                  <c:v>148.292</c:v>
                </c:pt>
                <c:pt idx="148">
                  <c:v>149.304</c:v>
                </c:pt>
                <c:pt idx="149">
                  <c:v>150.304</c:v>
                </c:pt>
                <c:pt idx="150">
                  <c:v>151.30000000000001</c:v>
                </c:pt>
                <c:pt idx="151">
                  <c:v>152.30000000000001</c:v>
                </c:pt>
                <c:pt idx="152">
                  <c:v>153.29599999999999</c:v>
                </c:pt>
                <c:pt idx="153">
                  <c:v>154.29599999999999</c:v>
                </c:pt>
                <c:pt idx="154">
                  <c:v>155.30000000000001</c:v>
                </c:pt>
                <c:pt idx="155">
                  <c:v>156.292</c:v>
                </c:pt>
                <c:pt idx="156">
                  <c:v>157.292</c:v>
                </c:pt>
                <c:pt idx="157">
                  <c:v>158.28800000000001</c:v>
                </c:pt>
                <c:pt idx="158">
                  <c:v>159.304</c:v>
                </c:pt>
                <c:pt idx="159">
                  <c:v>160.304</c:v>
                </c:pt>
                <c:pt idx="160">
                  <c:v>161.30000000000001</c:v>
                </c:pt>
                <c:pt idx="161">
                  <c:v>162.30000000000001</c:v>
                </c:pt>
                <c:pt idx="162">
                  <c:v>163.29599999999999</c:v>
                </c:pt>
                <c:pt idx="163">
                  <c:v>164.29599999999999</c:v>
                </c:pt>
                <c:pt idx="164">
                  <c:v>165.29599999999999</c:v>
                </c:pt>
                <c:pt idx="165">
                  <c:v>166.292</c:v>
                </c:pt>
                <c:pt idx="166">
                  <c:v>167.292</c:v>
                </c:pt>
                <c:pt idx="167">
                  <c:v>168.292</c:v>
                </c:pt>
                <c:pt idx="168">
                  <c:v>169.304</c:v>
                </c:pt>
                <c:pt idx="169">
                  <c:v>170.304</c:v>
                </c:pt>
                <c:pt idx="170">
                  <c:v>171.3</c:v>
                </c:pt>
                <c:pt idx="171">
                  <c:v>172.3</c:v>
                </c:pt>
                <c:pt idx="172">
                  <c:v>173.29599999999999</c:v>
                </c:pt>
                <c:pt idx="173">
                  <c:v>174.29599999999999</c:v>
                </c:pt>
                <c:pt idx="174">
                  <c:v>175.29599999999999</c:v>
                </c:pt>
                <c:pt idx="175">
                  <c:v>176.30799999999999</c:v>
                </c:pt>
                <c:pt idx="176">
                  <c:v>177.29599999999999</c:v>
                </c:pt>
                <c:pt idx="177">
                  <c:v>178.30799999999999</c:v>
                </c:pt>
                <c:pt idx="178">
                  <c:v>179.304</c:v>
                </c:pt>
                <c:pt idx="179">
                  <c:v>180.304</c:v>
                </c:pt>
                <c:pt idx="180">
                  <c:v>181.30799999999999</c:v>
                </c:pt>
                <c:pt idx="181">
                  <c:v>182.304</c:v>
                </c:pt>
                <c:pt idx="182">
                  <c:v>183.3</c:v>
                </c:pt>
                <c:pt idx="183">
                  <c:v>184.29599999999999</c:v>
                </c:pt>
                <c:pt idx="184">
                  <c:v>185.29599999999999</c:v>
                </c:pt>
                <c:pt idx="185">
                  <c:v>186.29599999999999</c:v>
                </c:pt>
                <c:pt idx="186">
                  <c:v>187.292</c:v>
                </c:pt>
                <c:pt idx="187">
                  <c:v>188.30799999999999</c:v>
                </c:pt>
                <c:pt idx="188">
                  <c:v>189.304</c:v>
                </c:pt>
                <c:pt idx="189">
                  <c:v>190.304</c:v>
                </c:pt>
                <c:pt idx="190">
                  <c:v>191.3</c:v>
                </c:pt>
                <c:pt idx="191">
                  <c:v>192.3</c:v>
                </c:pt>
                <c:pt idx="192">
                  <c:v>193.304</c:v>
                </c:pt>
                <c:pt idx="193">
                  <c:v>194.29599999999999</c:v>
                </c:pt>
                <c:pt idx="194">
                  <c:v>195.292</c:v>
                </c:pt>
                <c:pt idx="195">
                  <c:v>196.292</c:v>
                </c:pt>
                <c:pt idx="196">
                  <c:v>197.292</c:v>
                </c:pt>
                <c:pt idx="197">
                  <c:v>198.304</c:v>
                </c:pt>
                <c:pt idx="198">
                  <c:v>199.304</c:v>
                </c:pt>
                <c:pt idx="199">
                  <c:v>200.3</c:v>
                </c:pt>
                <c:pt idx="200">
                  <c:v>201.3</c:v>
                </c:pt>
                <c:pt idx="201">
                  <c:v>202.3</c:v>
                </c:pt>
                <c:pt idx="202">
                  <c:v>203.29599999999999</c:v>
                </c:pt>
                <c:pt idx="203">
                  <c:v>204.29599999999999</c:v>
                </c:pt>
                <c:pt idx="204">
                  <c:v>205.292</c:v>
                </c:pt>
                <c:pt idx="205">
                  <c:v>206.292</c:v>
                </c:pt>
                <c:pt idx="206">
                  <c:v>207.292</c:v>
                </c:pt>
                <c:pt idx="207">
                  <c:v>208.30799999999999</c:v>
                </c:pt>
                <c:pt idx="208">
                  <c:v>209.304</c:v>
                </c:pt>
                <c:pt idx="209">
                  <c:v>210.3</c:v>
                </c:pt>
                <c:pt idx="210">
                  <c:v>211.3</c:v>
                </c:pt>
                <c:pt idx="211">
                  <c:v>212.29599999999999</c:v>
                </c:pt>
                <c:pt idx="212">
                  <c:v>213.304</c:v>
                </c:pt>
                <c:pt idx="213">
                  <c:v>214.304</c:v>
                </c:pt>
                <c:pt idx="214">
                  <c:v>215.3</c:v>
                </c:pt>
                <c:pt idx="215">
                  <c:v>216.3</c:v>
                </c:pt>
                <c:pt idx="216">
                  <c:v>217.29599999999999</c:v>
                </c:pt>
                <c:pt idx="217">
                  <c:v>218.29599999999999</c:v>
                </c:pt>
                <c:pt idx="218">
                  <c:v>219.292</c:v>
                </c:pt>
                <c:pt idx="219">
                  <c:v>220.292</c:v>
                </c:pt>
                <c:pt idx="220">
                  <c:v>221.304</c:v>
                </c:pt>
                <c:pt idx="221">
                  <c:v>222.304</c:v>
                </c:pt>
                <c:pt idx="222">
                  <c:v>223.304</c:v>
                </c:pt>
                <c:pt idx="223">
                  <c:v>224.3</c:v>
                </c:pt>
                <c:pt idx="224">
                  <c:v>225.3</c:v>
                </c:pt>
                <c:pt idx="225">
                  <c:v>226.3</c:v>
                </c:pt>
                <c:pt idx="226">
                  <c:v>227.29599999999999</c:v>
                </c:pt>
                <c:pt idx="227">
                  <c:v>228.29599999999999</c:v>
                </c:pt>
                <c:pt idx="228">
                  <c:v>229.292</c:v>
                </c:pt>
                <c:pt idx="229">
                  <c:v>230.292</c:v>
                </c:pt>
                <c:pt idx="230">
                  <c:v>231.304</c:v>
                </c:pt>
                <c:pt idx="231">
                  <c:v>232.304</c:v>
                </c:pt>
                <c:pt idx="232">
                  <c:v>233.304</c:v>
                </c:pt>
                <c:pt idx="233">
                  <c:v>234.3</c:v>
                </c:pt>
                <c:pt idx="234">
                  <c:v>235.3</c:v>
                </c:pt>
                <c:pt idx="235">
                  <c:v>236.29599999999999</c:v>
                </c:pt>
                <c:pt idx="236">
                  <c:v>237.29599999999999</c:v>
                </c:pt>
                <c:pt idx="237">
                  <c:v>238.29599999999999</c:v>
                </c:pt>
                <c:pt idx="238">
                  <c:v>239.292</c:v>
                </c:pt>
                <c:pt idx="239">
                  <c:v>240.292</c:v>
                </c:pt>
                <c:pt idx="240">
                  <c:v>241.30799999999999</c:v>
                </c:pt>
                <c:pt idx="241">
                  <c:v>242.30799999999999</c:v>
                </c:pt>
                <c:pt idx="242">
                  <c:v>243.304</c:v>
                </c:pt>
                <c:pt idx="243">
                  <c:v>244.3</c:v>
                </c:pt>
                <c:pt idx="244">
                  <c:v>245.3</c:v>
                </c:pt>
                <c:pt idx="245">
                  <c:v>246.29599999999999</c:v>
                </c:pt>
                <c:pt idx="246">
                  <c:v>247.3</c:v>
                </c:pt>
                <c:pt idx="247">
                  <c:v>248.3</c:v>
                </c:pt>
                <c:pt idx="248">
                  <c:v>249.29599999999999</c:v>
                </c:pt>
                <c:pt idx="249">
                  <c:v>250.31200000000001</c:v>
                </c:pt>
                <c:pt idx="250">
                  <c:v>251.30799999999999</c:v>
                </c:pt>
                <c:pt idx="251">
                  <c:v>252.30799999999999</c:v>
                </c:pt>
                <c:pt idx="252">
                  <c:v>253.316</c:v>
                </c:pt>
                <c:pt idx="253">
                  <c:v>254.304</c:v>
                </c:pt>
                <c:pt idx="254">
                  <c:v>255.304</c:v>
                </c:pt>
                <c:pt idx="255">
                  <c:v>256.3</c:v>
                </c:pt>
                <c:pt idx="256">
                  <c:v>257.3</c:v>
                </c:pt>
                <c:pt idx="257">
                  <c:v>258.29599999999999</c:v>
                </c:pt>
                <c:pt idx="258">
                  <c:v>259.29599999999999</c:v>
                </c:pt>
                <c:pt idx="259">
                  <c:v>260.30799999999999</c:v>
                </c:pt>
                <c:pt idx="260">
                  <c:v>261.30799999999999</c:v>
                </c:pt>
                <c:pt idx="261">
                  <c:v>262.30399999999997</c:v>
                </c:pt>
                <c:pt idx="262">
                  <c:v>263.30399999999997</c:v>
                </c:pt>
                <c:pt idx="263">
                  <c:v>264.30399999999997</c:v>
                </c:pt>
                <c:pt idx="264">
                  <c:v>265.3</c:v>
                </c:pt>
                <c:pt idx="265">
                  <c:v>266.30399999999997</c:v>
                </c:pt>
                <c:pt idx="266">
                  <c:v>267.29599999999999</c:v>
                </c:pt>
                <c:pt idx="267">
                  <c:v>268.29199999999997</c:v>
                </c:pt>
                <c:pt idx="268">
                  <c:v>269.29199999999997</c:v>
                </c:pt>
                <c:pt idx="269">
                  <c:v>270.30799999999999</c:v>
                </c:pt>
                <c:pt idx="270">
                  <c:v>271.30799999999999</c:v>
                </c:pt>
                <c:pt idx="271">
                  <c:v>272.30399999999997</c:v>
                </c:pt>
                <c:pt idx="272">
                  <c:v>273.3</c:v>
                </c:pt>
                <c:pt idx="273">
                  <c:v>274.3</c:v>
                </c:pt>
                <c:pt idx="274">
                  <c:v>275.3</c:v>
                </c:pt>
                <c:pt idx="275">
                  <c:v>276.3</c:v>
                </c:pt>
                <c:pt idx="276">
                  <c:v>277.29599999999999</c:v>
                </c:pt>
                <c:pt idx="277">
                  <c:v>278.29599999999999</c:v>
                </c:pt>
                <c:pt idx="278">
                  <c:v>279.29199999999997</c:v>
                </c:pt>
                <c:pt idx="279">
                  <c:v>280.30799999999999</c:v>
                </c:pt>
                <c:pt idx="280">
                  <c:v>281.30799999999999</c:v>
                </c:pt>
                <c:pt idx="281">
                  <c:v>282.30399999999997</c:v>
                </c:pt>
                <c:pt idx="282">
                  <c:v>283.30399999999997</c:v>
                </c:pt>
                <c:pt idx="283">
                  <c:v>284.3</c:v>
                </c:pt>
                <c:pt idx="284">
                  <c:v>285.3</c:v>
                </c:pt>
                <c:pt idx="285">
                  <c:v>286.29599999999999</c:v>
                </c:pt>
                <c:pt idx="286">
                  <c:v>287.29599999999999</c:v>
                </c:pt>
                <c:pt idx="287">
                  <c:v>288.29599999999999</c:v>
                </c:pt>
                <c:pt idx="288">
                  <c:v>289.29599999999999</c:v>
                </c:pt>
                <c:pt idx="289">
                  <c:v>290.30799999999999</c:v>
                </c:pt>
                <c:pt idx="290">
                  <c:v>291.30799999999999</c:v>
                </c:pt>
                <c:pt idx="291">
                  <c:v>292.30399999999997</c:v>
                </c:pt>
                <c:pt idx="292">
                  <c:v>293.30399999999997</c:v>
                </c:pt>
                <c:pt idx="293">
                  <c:v>294.3</c:v>
                </c:pt>
                <c:pt idx="294">
                  <c:v>295.3</c:v>
                </c:pt>
                <c:pt idx="295">
                  <c:v>296.3</c:v>
                </c:pt>
                <c:pt idx="296">
                  <c:v>297.29599999999999</c:v>
                </c:pt>
                <c:pt idx="297">
                  <c:v>298.29599999999999</c:v>
                </c:pt>
                <c:pt idx="298">
                  <c:v>299.29599999999999</c:v>
                </c:pt>
                <c:pt idx="299">
                  <c:v>300.30799999999999</c:v>
                </c:pt>
                <c:pt idx="300">
                  <c:v>301.30399999999997</c:v>
                </c:pt>
                <c:pt idx="301">
                  <c:v>302.30399999999997</c:v>
                </c:pt>
                <c:pt idx="302">
                  <c:v>303.30399999999997</c:v>
                </c:pt>
                <c:pt idx="303">
                  <c:v>304.3</c:v>
                </c:pt>
                <c:pt idx="304">
                  <c:v>305.3</c:v>
                </c:pt>
                <c:pt idx="305">
                  <c:v>306.3</c:v>
                </c:pt>
                <c:pt idx="306">
                  <c:v>307.29599999999999</c:v>
                </c:pt>
                <c:pt idx="307">
                  <c:v>308.30799999999999</c:v>
                </c:pt>
                <c:pt idx="308">
                  <c:v>309.30799999999999</c:v>
                </c:pt>
                <c:pt idx="309">
                  <c:v>310.30799999999999</c:v>
                </c:pt>
                <c:pt idx="310">
                  <c:v>311.30799999999999</c:v>
                </c:pt>
                <c:pt idx="311">
                  <c:v>312.30399999999997</c:v>
                </c:pt>
                <c:pt idx="312">
                  <c:v>313.30399999999997</c:v>
                </c:pt>
                <c:pt idx="313">
                  <c:v>314.3</c:v>
                </c:pt>
                <c:pt idx="314">
                  <c:v>315.3</c:v>
                </c:pt>
                <c:pt idx="315">
                  <c:v>316.3</c:v>
                </c:pt>
                <c:pt idx="316">
                  <c:v>317.29599999999999</c:v>
                </c:pt>
                <c:pt idx="317">
                  <c:v>318.29599999999999</c:v>
                </c:pt>
                <c:pt idx="318">
                  <c:v>319.30799999999999</c:v>
                </c:pt>
                <c:pt idx="319">
                  <c:v>320.30799999999999</c:v>
                </c:pt>
                <c:pt idx="320">
                  <c:v>321.30799999999999</c:v>
                </c:pt>
                <c:pt idx="321">
                  <c:v>322.30399999999997</c:v>
                </c:pt>
                <c:pt idx="322">
                  <c:v>323.33199999999999</c:v>
                </c:pt>
                <c:pt idx="323">
                  <c:v>324.30799999999999</c:v>
                </c:pt>
                <c:pt idx="324">
                  <c:v>325.30399999999997</c:v>
                </c:pt>
                <c:pt idx="325">
                  <c:v>326.30399999999997</c:v>
                </c:pt>
                <c:pt idx="326">
                  <c:v>327.29599999999999</c:v>
                </c:pt>
                <c:pt idx="327">
                  <c:v>328.29599999999999</c:v>
                </c:pt>
                <c:pt idx="328">
                  <c:v>329.31200000000001</c:v>
                </c:pt>
                <c:pt idx="329">
                  <c:v>330.30799999999999</c:v>
                </c:pt>
                <c:pt idx="330">
                  <c:v>331.30399999999997</c:v>
                </c:pt>
                <c:pt idx="331">
                  <c:v>332.30399999999997</c:v>
                </c:pt>
                <c:pt idx="332">
                  <c:v>333.30399999999997</c:v>
                </c:pt>
                <c:pt idx="333">
                  <c:v>334.30399999999997</c:v>
                </c:pt>
                <c:pt idx="334">
                  <c:v>335.30399999999997</c:v>
                </c:pt>
                <c:pt idx="335">
                  <c:v>336.3</c:v>
                </c:pt>
                <c:pt idx="336">
                  <c:v>337.3</c:v>
                </c:pt>
                <c:pt idx="337">
                  <c:v>338.3</c:v>
                </c:pt>
                <c:pt idx="338">
                  <c:v>339.31200000000001</c:v>
                </c:pt>
                <c:pt idx="339">
                  <c:v>340.30799999999999</c:v>
                </c:pt>
                <c:pt idx="340">
                  <c:v>341.30399999999997</c:v>
                </c:pt>
                <c:pt idx="341">
                  <c:v>342.30799999999999</c:v>
                </c:pt>
                <c:pt idx="342">
                  <c:v>343.3</c:v>
                </c:pt>
                <c:pt idx="343">
                  <c:v>344.3</c:v>
                </c:pt>
                <c:pt idx="344">
                  <c:v>345.3</c:v>
                </c:pt>
                <c:pt idx="345">
                  <c:v>346.29599999999999</c:v>
                </c:pt>
                <c:pt idx="346">
                  <c:v>347.29599999999999</c:v>
                </c:pt>
                <c:pt idx="347">
                  <c:v>348.29599999999999</c:v>
                </c:pt>
                <c:pt idx="348">
                  <c:v>349.30799999999999</c:v>
                </c:pt>
                <c:pt idx="349">
                  <c:v>350.30799999999999</c:v>
                </c:pt>
                <c:pt idx="350">
                  <c:v>351.30399999999997</c:v>
                </c:pt>
                <c:pt idx="351">
                  <c:v>352.30399999999997</c:v>
                </c:pt>
                <c:pt idx="352">
                  <c:v>353.30399999999997</c:v>
                </c:pt>
                <c:pt idx="353">
                  <c:v>354.3</c:v>
                </c:pt>
                <c:pt idx="354">
                  <c:v>355.3</c:v>
                </c:pt>
                <c:pt idx="355">
                  <c:v>356.3</c:v>
                </c:pt>
                <c:pt idx="356">
                  <c:v>357.29599999999999</c:v>
                </c:pt>
                <c:pt idx="357">
                  <c:v>358.29599999999999</c:v>
                </c:pt>
                <c:pt idx="358">
                  <c:v>359.30799999999999</c:v>
                </c:pt>
                <c:pt idx="359">
                  <c:v>360.30799999999999</c:v>
                </c:pt>
                <c:pt idx="360">
                  <c:v>361.30799999999999</c:v>
                </c:pt>
                <c:pt idx="361">
                  <c:v>362.30399999999997</c:v>
                </c:pt>
                <c:pt idx="362">
                  <c:v>363.3</c:v>
                </c:pt>
                <c:pt idx="363">
                  <c:v>364.3</c:v>
                </c:pt>
                <c:pt idx="364">
                  <c:v>365.3</c:v>
                </c:pt>
                <c:pt idx="365">
                  <c:v>366.29599999999999</c:v>
                </c:pt>
                <c:pt idx="366">
                  <c:v>367.29599999999999</c:v>
                </c:pt>
                <c:pt idx="367">
                  <c:v>368.31200000000001</c:v>
                </c:pt>
                <c:pt idx="368">
                  <c:v>369.30799999999999</c:v>
                </c:pt>
                <c:pt idx="369">
                  <c:v>370.30799999999999</c:v>
                </c:pt>
                <c:pt idx="370">
                  <c:v>371.30399999999997</c:v>
                </c:pt>
                <c:pt idx="371">
                  <c:v>372.30399999999997</c:v>
                </c:pt>
                <c:pt idx="372">
                  <c:v>373.30399999999997</c:v>
                </c:pt>
                <c:pt idx="373">
                  <c:v>374.3</c:v>
                </c:pt>
                <c:pt idx="374">
                  <c:v>375.3</c:v>
                </c:pt>
                <c:pt idx="375">
                  <c:v>376.29599999999999</c:v>
                </c:pt>
                <c:pt idx="376">
                  <c:v>377.29599999999999</c:v>
                </c:pt>
                <c:pt idx="377">
                  <c:v>378.31200000000001</c:v>
                </c:pt>
                <c:pt idx="378">
                  <c:v>379.30799999999999</c:v>
                </c:pt>
                <c:pt idx="379">
                  <c:v>380.30799999999999</c:v>
                </c:pt>
                <c:pt idx="380">
                  <c:v>381.30399999999997</c:v>
                </c:pt>
                <c:pt idx="381">
                  <c:v>382.30399999999997</c:v>
                </c:pt>
                <c:pt idx="382">
                  <c:v>383.3</c:v>
                </c:pt>
                <c:pt idx="383">
                  <c:v>384.3</c:v>
                </c:pt>
                <c:pt idx="384">
                  <c:v>385.3</c:v>
                </c:pt>
                <c:pt idx="385">
                  <c:v>386.3</c:v>
                </c:pt>
                <c:pt idx="386">
                  <c:v>387.29599999999999</c:v>
                </c:pt>
                <c:pt idx="387">
                  <c:v>388.31200000000001</c:v>
                </c:pt>
                <c:pt idx="388">
                  <c:v>389.30799999999999</c:v>
                </c:pt>
                <c:pt idx="389">
                  <c:v>390.30799999999999</c:v>
                </c:pt>
                <c:pt idx="390">
                  <c:v>391.30399999999997</c:v>
                </c:pt>
                <c:pt idx="391">
                  <c:v>392.30399999999997</c:v>
                </c:pt>
                <c:pt idx="392">
                  <c:v>393.30799999999999</c:v>
                </c:pt>
                <c:pt idx="393">
                  <c:v>394.30399999999997</c:v>
                </c:pt>
                <c:pt idx="394">
                  <c:v>395.3</c:v>
                </c:pt>
                <c:pt idx="395">
                  <c:v>396.29599999999999</c:v>
                </c:pt>
                <c:pt idx="396">
                  <c:v>397.31599999999997</c:v>
                </c:pt>
                <c:pt idx="397">
                  <c:v>398.31200000000001</c:v>
                </c:pt>
                <c:pt idx="398">
                  <c:v>399.31200000000001</c:v>
                </c:pt>
                <c:pt idx="399">
                  <c:v>400.30799999999999</c:v>
                </c:pt>
                <c:pt idx="400">
                  <c:v>401.30799999999999</c:v>
                </c:pt>
                <c:pt idx="401">
                  <c:v>402.30399999999997</c:v>
                </c:pt>
                <c:pt idx="402">
                  <c:v>403.3</c:v>
                </c:pt>
                <c:pt idx="403">
                  <c:v>404.3</c:v>
                </c:pt>
                <c:pt idx="404">
                  <c:v>405.30399999999997</c:v>
                </c:pt>
                <c:pt idx="405">
                  <c:v>406.3</c:v>
                </c:pt>
                <c:pt idx="406">
                  <c:v>407.31599999999997</c:v>
                </c:pt>
                <c:pt idx="407">
                  <c:v>408.31599999999997</c:v>
                </c:pt>
                <c:pt idx="408">
                  <c:v>409.30799999999999</c:v>
                </c:pt>
                <c:pt idx="409">
                  <c:v>410.30799999999999</c:v>
                </c:pt>
                <c:pt idx="410">
                  <c:v>411.30799999999999</c:v>
                </c:pt>
                <c:pt idx="411">
                  <c:v>412.30399999999997</c:v>
                </c:pt>
                <c:pt idx="412">
                  <c:v>413.30399999999997</c:v>
                </c:pt>
                <c:pt idx="413">
                  <c:v>414.3</c:v>
                </c:pt>
                <c:pt idx="414">
                  <c:v>415.3</c:v>
                </c:pt>
                <c:pt idx="415">
                  <c:v>416.29599999999999</c:v>
                </c:pt>
                <c:pt idx="416">
                  <c:v>417.31200000000001</c:v>
                </c:pt>
                <c:pt idx="417">
                  <c:v>418.30799999999999</c:v>
                </c:pt>
                <c:pt idx="418">
                  <c:v>419.30799999999999</c:v>
                </c:pt>
                <c:pt idx="419">
                  <c:v>420.30799999999999</c:v>
                </c:pt>
                <c:pt idx="420">
                  <c:v>421.30399999999997</c:v>
                </c:pt>
                <c:pt idx="421">
                  <c:v>422.30399999999997</c:v>
                </c:pt>
                <c:pt idx="422">
                  <c:v>423.30399999999997</c:v>
                </c:pt>
                <c:pt idx="423">
                  <c:v>424.3</c:v>
                </c:pt>
                <c:pt idx="424">
                  <c:v>425.3</c:v>
                </c:pt>
                <c:pt idx="425">
                  <c:v>426.29599999999999</c:v>
                </c:pt>
                <c:pt idx="426">
                  <c:v>427.31200000000001</c:v>
                </c:pt>
                <c:pt idx="427">
                  <c:v>428.30799999999999</c:v>
                </c:pt>
                <c:pt idx="428">
                  <c:v>429.30799999999999</c:v>
                </c:pt>
                <c:pt idx="429">
                  <c:v>430.30799999999999</c:v>
                </c:pt>
                <c:pt idx="430">
                  <c:v>431.30399999999997</c:v>
                </c:pt>
                <c:pt idx="431">
                  <c:v>432.30399999999997</c:v>
                </c:pt>
                <c:pt idx="432">
                  <c:v>433.30399999999997</c:v>
                </c:pt>
                <c:pt idx="433">
                  <c:v>434.3</c:v>
                </c:pt>
                <c:pt idx="434">
                  <c:v>435.3</c:v>
                </c:pt>
                <c:pt idx="435">
                  <c:v>436.3</c:v>
                </c:pt>
                <c:pt idx="436">
                  <c:v>437.31200000000001</c:v>
                </c:pt>
                <c:pt idx="437">
                  <c:v>438.30799999999999</c:v>
                </c:pt>
                <c:pt idx="438">
                  <c:v>439.30799999999999</c:v>
                </c:pt>
                <c:pt idx="439">
                  <c:v>440.30799999999999</c:v>
                </c:pt>
                <c:pt idx="440">
                  <c:v>441.30399999999997</c:v>
                </c:pt>
                <c:pt idx="441">
                  <c:v>442.30399999999997</c:v>
                </c:pt>
                <c:pt idx="442">
                  <c:v>443.3</c:v>
                </c:pt>
                <c:pt idx="443">
                  <c:v>444.3</c:v>
                </c:pt>
                <c:pt idx="444">
                  <c:v>445.3</c:v>
                </c:pt>
                <c:pt idx="445">
                  <c:v>446.31200000000001</c:v>
                </c:pt>
                <c:pt idx="446">
                  <c:v>447.31200000000001</c:v>
                </c:pt>
                <c:pt idx="447">
                  <c:v>448.30799999999999</c:v>
                </c:pt>
                <c:pt idx="448">
                  <c:v>449.30799999999999</c:v>
                </c:pt>
                <c:pt idx="449">
                  <c:v>450.30799999999999</c:v>
                </c:pt>
                <c:pt idx="450">
                  <c:v>451.30399999999997</c:v>
                </c:pt>
                <c:pt idx="451">
                  <c:v>452.30399999999997</c:v>
                </c:pt>
                <c:pt idx="452">
                  <c:v>453.3</c:v>
                </c:pt>
                <c:pt idx="453">
                  <c:v>454.3</c:v>
                </c:pt>
                <c:pt idx="454">
                  <c:v>455.3</c:v>
                </c:pt>
                <c:pt idx="455">
                  <c:v>456.31200000000001</c:v>
                </c:pt>
                <c:pt idx="456">
                  <c:v>457.31200000000001</c:v>
                </c:pt>
                <c:pt idx="457">
                  <c:v>458.30799999999999</c:v>
                </c:pt>
                <c:pt idx="458">
                  <c:v>459.30799999999999</c:v>
                </c:pt>
                <c:pt idx="459">
                  <c:v>460.30799999999999</c:v>
                </c:pt>
                <c:pt idx="460">
                  <c:v>461.30399999999997</c:v>
                </c:pt>
                <c:pt idx="461">
                  <c:v>462.30399999999997</c:v>
                </c:pt>
                <c:pt idx="462">
                  <c:v>463.30799999999999</c:v>
                </c:pt>
                <c:pt idx="463">
                  <c:v>464.3</c:v>
                </c:pt>
                <c:pt idx="464">
                  <c:v>465.3</c:v>
                </c:pt>
                <c:pt idx="465">
                  <c:v>466.31200000000001</c:v>
                </c:pt>
                <c:pt idx="466">
                  <c:v>467.31599999999997</c:v>
                </c:pt>
                <c:pt idx="467">
                  <c:v>468.31599999999997</c:v>
                </c:pt>
                <c:pt idx="468">
                  <c:v>469.30799999999999</c:v>
                </c:pt>
                <c:pt idx="469">
                  <c:v>470.31200000000001</c:v>
                </c:pt>
                <c:pt idx="470">
                  <c:v>471.30399999999997</c:v>
                </c:pt>
                <c:pt idx="471">
                  <c:v>472.31200000000001</c:v>
                </c:pt>
                <c:pt idx="472">
                  <c:v>473.30399999999997</c:v>
                </c:pt>
                <c:pt idx="473">
                  <c:v>474.3</c:v>
                </c:pt>
                <c:pt idx="474">
                  <c:v>475.3</c:v>
                </c:pt>
                <c:pt idx="475">
                  <c:v>476.31599999999997</c:v>
                </c:pt>
                <c:pt idx="476">
                  <c:v>477.31200000000001</c:v>
                </c:pt>
                <c:pt idx="477">
                  <c:v>478.31200000000001</c:v>
                </c:pt>
                <c:pt idx="478">
                  <c:v>479.30799999999999</c:v>
                </c:pt>
                <c:pt idx="479">
                  <c:v>480.31200000000001</c:v>
                </c:pt>
                <c:pt idx="480">
                  <c:v>481.30399999999997</c:v>
                </c:pt>
                <c:pt idx="481">
                  <c:v>482.30399999999997</c:v>
                </c:pt>
                <c:pt idx="482">
                  <c:v>483.30399999999997</c:v>
                </c:pt>
                <c:pt idx="483">
                  <c:v>484.3</c:v>
                </c:pt>
                <c:pt idx="484">
                  <c:v>485.31200000000001</c:v>
                </c:pt>
                <c:pt idx="485">
                  <c:v>486.31200000000001</c:v>
                </c:pt>
                <c:pt idx="486">
                  <c:v>487.31200000000001</c:v>
                </c:pt>
                <c:pt idx="487">
                  <c:v>488.30799999999999</c:v>
                </c:pt>
                <c:pt idx="488">
                  <c:v>489.30799999999999</c:v>
                </c:pt>
                <c:pt idx="489">
                  <c:v>490.30399999999997</c:v>
                </c:pt>
                <c:pt idx="490">
                  <c:v>491.30399999999997</c:v>
                </c:pt>
                <c:pt idx="491">
                  <c:v>492.30399999999997</c:v>
                </c:pt>
                <c:pt idx="492">
                  <c:v>493.3</c:v>
                </c:pt>
                <c:pt idx="493">
                  <c:v>494.3</c:v>
                </c:pt>
                <c:pt idx="494">
                  <c:v>495.31200000000001</c:v>
                </c:pt>
                <c:pt idx="495">
                  <c:v>496.31200000000001</c:v>
                </c:pt>
                <c:pt idx="496">
                  <c:v>497.31200000000001</c:v>
                </c:pt>
                <c:pt idx="497">
                  <c:v>498.30799999999999</c:v>
                </c:pt>
                <c:pt idx="498">
                  <c:v>499.30799999999999</c:v>
                </c:pt>
                <c:pt idx="499">
                  <c:v>500.30799999999999</c:v>
                </c:pt>
                <c:pt idx="500">
                  <c:v>501.30399999999997</c:v>
                </c:pt>
                <c:pt idx="501">
                  <c:v>502.30399999999997</c:v>
                </c:pt>
                <c:pt idx="502">
                  <c:v>503.3</c:v>
                </c:pt>
                <c:pt idx="503">
                  <c:v>504.3</c:v>
                </c:pt>
                <c:pt idx="504">
                  <c:v>505.31200000000001</c:v>
                </c:pt>
                <c:pt idx="505">
                  <c:v>506.31200000000001</c:v>
                </c:pt>
                <c:pt idx="506">
                  <c:v>507.31200000000001</c:v>
                </c:pt>
                <c:pt idx="507">
                  <c:v>508.30799999999999</c:v>
                </c:pt>
                <c:pt idx="508">
                  <c:v>509.30799999999999</c:v>
                </c:pt>
                <c:pt idx="509">
                  <c:v>510.30799999999999</c:v>
                </c:pt>
                <c:pt idx="510">
                  <c:v>511.30399999999997</c:v>
                </c:pt>
                <c:pt idx="511">
                  <c:v>512.30399999999997</c:v>
                </c:pt>
                <c:pt idx="512">
                  <c:v>513.29999999999995</c:v>
                </c:pt>
                <c:pt idx="513">
                  <c:v>514.29999999999995</c:v>
                </c:pt>
                <c:pt idx="514">
                  <c:v>515.31600000000003</c:v>
                </c:pt>
                <c:pt idx="515">
                  <c:v>516.31200000000001</c:v>
                </c:pt>
                <c:pt idx="516">
                  <c:v>517.31200000000001</c:v>
                </c:pt>
                <c:pt idx="517">
                  <c:v>518.32399999999996</c:v>
                </c:pt>
                <c:pt idx="518">
                  <c:v>519.30799999999999</c:v>
                </c:pt>
                <c:pt idx="519">
                  <c:v>520.30399999999997</c:v>
                </c:pt>
                <c:pt idx="520">
                  <c:v>521.30399999999997</c:v>
                </c:pt>
                <c:pt idx="521">
                  <c:v>522.30399999999997</c:v>
                </c:pt>
                <c:pt idx="522">
                  <c:v>523.29999999999995</c:v>
                </c:pt>
                <c:pt idx="523">
                  <c:v>524.31600000000003</c:v>
                </c:pt>
                <c:pt idx="524">
                  <c:v>525.31200000000001</c:v>
                </c:pt>
                <c:pt idx="525">
                  <c:v>526.31200000000001</c:v>
                </c:pt>
                <c:pt idx="526">
                  <c:v>527.31200000000001</c:v>
                </c:pt>
                <c:pt idx="527">
                  <c:v>528.30799999999999</c:v>
                </c:pt>
                <c:pt idx="528">
                  <c:v>529.30799999999999</c:v>
                </c:pt>
                <c:pt idx="529">
                  <c:v>530.30799999999999</c:v>
                </c:pt>
                <c:pt idx="530">
                  <c:v>531.30399999999997</c:v>
                </c:pt>
                <c:pt idx="531">
                  <c:v>532.30399999999997</c:v>
                </c:pt>
                <c:pt idx="532">
                  <c:v>533.29999999999995</c:v>
                </c:pt>
                <c:pt idx="533">
                  <c:v>534.31600000000003</c:v>
                </c:pt>
                <c:pt idx="534">
                  <c:v>535.31600000000003</c:v>
                </c:pt>
                <c:pt idx="535">
                  <c:v>536.31200000000001</c:v>
                </c:pt>
                <c:pt idx="536">
                  <c:v>537.31200000000001</c:v>
                </c:pt>
                <c:pt idx="537">
                  <c:v>538.30799999999999</c:v>
                </c:pt>
                <c:pt idx="538">
                  <c:v>539.30799999999999</c:v>
                </c:pt>
                <c:pt idx="539">
                  <c:v>540.31200000000001</c:v>
                </c:pt>
                <c:pt idx="540">
                  <c:v>541.32399999999996</c:v>
                </c:pt>
                <c:pt idx="541">
                  <c:v>542.31200000000001</c:v>
                </c:pt>
                <c:pt idx="542">
                  <c:v>543.30399999999997</c:v>
                </c:pt>
                <c:pt idx="543">
                  <c:v>544.31600000000003</c:v>
                </c:pt>
                <c:pt idx="544">
                  <c:v>545.31600000000003</c:v>
                </c:pt>
                <c:pt idx="545">
                  <c:v>546.31600000000003</c:v>
                </c:pt>
                <c:pt idx="546">
                  <c:v>547.31200000000001</c:v>
                </c:pt>
                <c:pt idx="547">
                  <c:v>548.31200000000001</c:v>
                </c:pt>
                <c:pt idx="548">
                  <c:v>549.31200000000001</c:v>
                </c:pt>
                <c:pt idx="549">
                  <c:v>550.30799999999999</c:v>
                </c:pt>
                <c:pt idx="550">
                  <c:v>551.30399999999997</c:v>
                </c:pt>
                <c:pt idx="551">
                  <c:v>552.30799999999999</c:v>
                </c:pt>
                <c:pt idx="552">
                  <c:v>553.32399999999996</c:v>
                </c:pt>
                <c:pt idx="553">
                  <c:v>554.31600000000003</c:v>
                </c:pt>
                <c:pt idx="554">
                  <c:v>555.31200000000001</c:v>
                </c:pt>
                <c:pt idx="555">
                  <c:v>556.31600000000003</c:v>
                </c:pt>
                <c:pt idx="556">
                  <c:v>557.31200000000001</c:v>
                </c:pt>
                <c:pt idx="557">
                  <c:v>558.30799999999999</c:v>
                </c:pt>
                <c:pt idx="558">
                  <c:v>559.30799999999999</c:v>
                </c:pt>
                <c:pt idx="559">
                  <c:v>560.30799999999999</c:v>
                </c:pt>
                <c:pt idx="560">
                  <c:v>561.30399999999997</c:v>
                </c:pt>
                <c:pt idx="561">
                  <c:v>562.30399999999997</c:v>
                </c:pt>
                <c:pt idx="562">
                  <c:v>563.31600000000003</c:v>
                </c:pt>
                <c:pt idx="563">
                  <c:v>564.31600000000003</c:v>
                </c:pt>
                <c:pt idx="564">
                  <c:v>565.31200000000001</c:v>
                </c:pt>
                <c:pt idx="565">
                  <c:v>566.31200000000001</c:v>
                </c:pt>
                <c:pt idx="566">
                  <c:v>567.31200000000001</c:v>
                </c:pt>
                <c:pt idx="567">
                  <c:v>568.30799999999999</c:v>
                </c:pt>
                <c:pt idx="568">
                  <c:v>569.30799999999999</c:v>
                </c:pt>
                <c:pt idx="569">
                  <c:v>570.30399999999997</c:v>
                </c:pt>
                <c:pt idx="570">
                  <c:v>571.30399999999997</c:v>
                </c:pt>
                <c:pt idx="571">
                  <c:v>572.30399999999997</c:v>
                </c:pt>
                <c:pt idx="572">
                  <c:v>573.31200000000001</c:v>
                </c:pt>
                <c:pt idx="573">
                  <c:v>574.30799999999999</c:v>
                </c:pt>
                <c:pt idx="574">
                  <c:v>575.30799999999999</c:v>
                </c:pt>
                <c:pt idx="575">
                  <c:v>576.30799999999999</c:v>
                </c:pt>
                <c:pt idx="576">
                  <c:v>577.30799999999999</c:v>
                </c:pt>
                <c:pt idx="577">
                  <c:v>578.30399999999997</c:v>
                </c:pt>
                <c:pt idx="578">
                  <c:v>579.31600000000003</c:v>
                </c:pt>
                <c:pt idx="579">
                  <c:v>580.31600000000003</c:v>
                </c:pt>
                <c:pt idx="580">
                  <c:v>581.31600000000003</c:v>
                </c:pt>
                <c:pt idx="581">
                  <c:v>582.31200000000001</c:v>
                </c:pt>
                <c:pt idx="582">
                  <c:v>583.31200000000001</c:v>
                </c:pt>
                <c:pt idx="583">
                  <c:v>584.30799999999999</c:v>
                </c:pt>
                <c:pt idx="584">
                  <c:v>585.30799999999999</c:v>
                </c:pt>
                <c:pt idx="585">
                  <c:v>586.30799999999999</c:v>
                </c:pt>
                <c:pt idx="586">
                  <c:v>587.30399999999997</c:v>
                </c:pt>
                <c:pt idx="587">
                  <c:v>588.30399999999997</c:v>
                </c:pt>
                <c:pt idx="588">
                  <c:v>589.31600000000003</c:v>
                </c:pt>
                <c:pt idx="589">
                  <c:v>590.31600000000003</c:v>
                </c:pt>
                <c:pt idx="590">
                  <c:v>591.31200000000001</c:v>
                </c:pt>
                <c:pt idx="591">
                  <c:v>592.31200000000001</c:v>
                </c:pt>
                <c:pt idx="592">
                  <c:v>593.30799999999999</c:v>
                </c:pt>
                <c:pt idx="593">
                  <c:v>594.30799999999999</c:v>
                </c:pt>
                <c:pt idx="594">
                  <c:v>595.30799999999999</c:v>
                </c:pt>
                <c:pt idx="595">
                  <c:v>596.30399999999997</c:v>
                </c:pt>
                <c:pt idx="596">
                  <c:v>597.30399999999997</c:v>
                </c:pt>
                <c:pt idx="597">
                  <c:v>598.30399999999997</c:v>
                </c:pt>
                <c:pt idx="598">
                  <c:v>599.32000000000005</c:v>
                </c:pt>
                <c:pt idx="599">
                  <c:v>600.31600000000003</c:v>
                </c:pt>
                <c:pt idx="600">
                  <c:v>601.31600000000003</c:v>
                </c:pt>
                <c:pt idx="601">
                  <c:v>602.31200000000001</c:v>
                </c:pt>
                <c:pt idx="602">
                  <c:v>603.30799999999999</c:v>
                </c:pt>
                <c:pt idx="603">
                  <c:v>604.30799999999999</c:v>
                </c:pt>
                <c:pt idx="604">
                  <c:v>605.30799999999999</c:v>
                </c:pt>
                <c:pt idx="605">
                  <c:v>606.30399999999997</c:v>
                </c:pt>
                <c:pt idx="606">
                  <c:v>607.30399999999997</c:v>
                </c:pt>
                <c:pt idx="607">
                  <c:v>608.30399999999997</c:v>
                </c:pt>
                <c:pt idx="608">
                  <c:v>609.31600000000003</c:v>
                </c:pt>
                <c:pt idx="609">
                  <c:v>610.32000000000005</c:v>
                </c:pt>
                <c:pt idx="610">
                  <c:v>611.31200000000001</c:v>
                </c:pt>
                <c:pt idx="611">
                  <c:v>612.31600000000003</c:v>
                </c:pt>
                <c:pt idx="612">
                  <c:v>613.31200000000001</c:v>
                </c:pt>
                <c:pt idx="613">
                  <c:v>614.31200000000001</c:v>
                </c:pt>
                <c:pt idx="614">
                  <c:v>615.31200000000001</c:v>
                </c:pt>
                <c:pt idx="615">
                  <c:v>616.30799999999999</c:v>
                </c:pt>
                <c:pt idx="616">
                  <c:v>617.30399999999997</c:v>
                </c:pt>
                <c:pt idx="617">
                  <c:v>618.32000000000005</c:v>
                </c:pt>
                <c:pt idx="618">
                  <c:v>619.32000000000005</c:v>
                </c:pt>
                <c:pt idx="619">
                  <c:v>620.32000000000005</c:v>
                </c:pt>
                <c:pt idx="620">
                  <c:v>621.31600000000003</c:v>
                </c:pt>
                <c:pt idx="621">
                  <c:v>622.31600000000003</c:v>
                </c:pt>
                <c:pt idx="622">
                  <c:v>623.31200000000001</c:v>
                </c:pt>
                <c:pt idx="623">
                  <c:v>624.31600000000003</c:v>
                </c:pt>
                <c:pt idx="624">
                  <c:v>625.31200000000001</c:v>
                </c:pt>
                <c:pt idx="625">
                  <c:v>626.30799999999999</c:v>
                </c:pt>
                <c:pt idx="626">
                  <c:v>627.30799999999999</c:v>
                </c:pt>
                <c:pt idx="627">
                  <c:v>628.30799999999999</c:v>
                </c:pt>
                <c:pt idx="628">
                  <c:v>629.32000000000005</c:v>
                </c:pt>
                <c:pt idx="629">
                  <c:v>630.32000000000005</c:v>
                </c:pt>
                <c:pt idx="630">
                  <c:v>631.31600000000003</c:v>
                </c:pt>
                <c:pt idx="631">
                  <c:v>632.31600000000003</c:v>
                </c:pt>
                <c:pt idx="632">
                  <c:v>633.31200000000001</c:v>
                </c:pt>
                <c:pt idx="633">
                  <c:v>634.31200000000001</c:v>
                </c:pt>
                <c:pt idx="634">
                  <c:v>635.30799999999999</c:v>
                </c:pt>
                <c:pt idx="635">
                  <c:v>636.30799999999999</c:v>
                </c:pt>
                <c:pt idx="636">
                  <c:v>637.30799999999999</c:v>
                </c:pt>
                <c:pt idx="637">
                  <c:v>638.30399999999997</c:v>
                </c:pt>
                <c:pt idx="638">
                  <c:v>639.32000000000005</c:v>
                </c:pt>
                <c:pt idx="639">
                  <c:v>640.31600000000003</c:v>
                </c:pt>
                <c:pt idx="640">
                  <c:v>641.31600000000003</c:v>
                </c:pt>
                <c:pt idx="641">
                  <c:v>642.31600000000003</c:v>
                </c:pt>
                <c:pt idx="642">
                  <c:v>643.31200000000001</c:v>
                </c:pt>
                <c:pt idx="643">
                  <c:v>644.31200000000001</c:v>
                </c:pt>
                <c:pt idx="644">
                  <c:v>645.30799999999999</c:v>
                </c:pt>
                <c:pt idx="645">
                  <c:v>646.30799999999999</c:v>
                </c:pt>
                <c:pt idx="646">
                  <c:v>647.30399999999997</c:v>
                </c:pt>
                <c:pt idx="647">
                  <c:v>648.30799999999999</c:v>
                </c:pt>
                <c:pt idx="648">
                  <c:v>649.32000000000005</c:v>
                </c:pt>
                <c:pt idx="649">
                  <c:v>650.31600000000003</c:v>
                </c:pt>
                <c:pt idx="650">
                  <c:v>651.31600000000003</c:v>
                </c:pt>
                <c:pt idx="651">
                  <c:v>652.31200000000001</c:v>
                </c:pt>
                <c:pt idx="652">
                  <c:v>653.31200000000001</c:v>
                </c:pt>
                <c:pt idx="653">
                  <c:v>654.31200000000001</c:v>
                </c:pt>
                <c:pt idx="654">
                  <c:v>655.30799999999999</c:v>
                </c:pt>
                <c:pt idx="655">
                  <c:v>656.30799999999999</c:v>
                </c:pt>
                <c:pt idx="656">
                  <c:v>657.30799999999999</c:v>
                </c:pt>
                <c:pt idx="657">
                  <c:v>658.30399999999997</c:v>
                </c:pt>
                <c:pt idx="658">
                  <c:v>659.32</c:v>
                </c:pt>
                <c:pt idx="659">
                  <c:v>660.31600000000003</c:v>
                </c:pt>
                <c:pt idx="660">
                  <c:v>661.31600000000003</c:v>
                </c:pt>
                <c:pt idx="661">
                  <c:v>662.31600000000003</c:v>
                </c:pt>
                <c:pt idx="662">
                  <c:v>663.31200000000001</c:v>
                </c:pt>
                <c:pt idx="663">
                  <c:v>664.31200000000001</c:v>
                </c:pt>
                <c:pt idx="664">
                  <c:v>665.30799999999999</c:v>
                </c:pt>
                <c:pt idx="665">
                  <c:v>666.30799999999999</c:v>
                </c:pt>
                <c:pt idx="666">
                  <c:v>667.30799999999999</c:v>
                </c:pt>
                <c:pt idx="667">
                  <c:v>668.32</c:v>
                </c:pt>
                <c:pt idx="668">
                  <c:v>669.32</c:v>
                </c:pt>
                <c:pt idx="669">
                  <c:v>670.31600000000003</c:v>
                </c:pt>
                <c:pt idx="670">
                  <c:v>671.31600000000003</c:v>
                </c:pt>
                <c:pt idx="671">
                  <c:v>672.31200000000001</c:v>
                </c:pt>
                <c:pt idx="672">
                  <c:v>673.31200000000001</c:v>
                </c:pt>
                <c:pt idx="673">
                  <c:v>674.31200000000001</c:v>
                </c:pt>
                <c:pt idx="674">
                  <c:v>675.30799999999999</c:v>
                </c:pt>
                <c:pt idx="675">
                  <c:v>676.30799999999999</c:v>
                </c:pt>
                <c:pt idx="676">
                  <c:v>677.30799999999999</c:v>
                </c:pt>
                <c:pt idx="677">
                  <c:v>678.32</c:v>
                </c:pt>
                <c:pt idx="678">
                  <c:v>679.31600000000003</c:v>
                </c:pt>
                <c:pt idx="679">
                  <c:v>680.31600000000003</c:v>
                </c:pt>
                <c:pt idx="680">
                  <c:v>681.31600000000003</c:v>
                </c:pt>
                <c:pt idx="681">
                  <c:v>682.31200000000001</c:v>
                </c:pt>
                <c:pt idx="682">
                  <c:v>683.31600000000003</c:v>
                </c:pt>
                <c:pt idx="683">
                  <c:v>684.31600000000003</c:v>
                </c:pt>
                <c:pt idx="684">
                  <c:v>685.31200000000001</c:v>
                </c:pt>
                <c:pt idx="685">
                  <c:v>686.30799999999999</c:v>
                </c:pt>
                <c:pt idx="686">
                  <c:v>687.30799999999999</c:v>
                </c:pt>
                <c:pt idx="687">
                  <c:v>688.32399999999996</c:v>
                </c:pt>
                <c:pt idx="688">
                  <c:v>689.32</c:v>
                </c:pt>
                <c:pt idx="689">
                  <c:v>690.32399999999996</c:v>
                </c:pt>
                <c:pt idx="690">
                  <c:v>691.31600000000003</c:v>
                </c:pt>
                <c:pt idx="691">
                  <c:v>692.31600000000003</c:v>
                </c:pt>
                <c:pt idx="692">
                  <c:v>693.31200000000001</c:v>
                </c:pt>
                <c:pt idx="693">
                  <c:v>694.31200000000001</c:v>
                </c:pt>
                <c:pt idx="694">
                  <c:v>695.31200000000001</c:v>
                </c:pt>
                <c:pt idx="695">
                  <c:v>696.31200000000001</c:v>
                </c:pt>
                <c:pt idx="696">
                  <c:v>697.30399999999997</c:v>
                </c:pt>
                <c:pt idx="697">
                  <c:v>698.32</c:v>
                </c:pt>
                <c:pt idx="698">
                  <c:v>699.32</c:v>
                </c:pt>
                <c:pt idx="699">
                  <c:v>700.31600000000003</c:v>
                </c:pt>
                <c:pt idx="700">
                  <c:v>701.32</c:v>
                </c:pt>
                <c:pt idx="701">
                  <c:v>702.32</c:v>
                </c:pt>
                <c:pt idx="702">
                  <c:v>703.31200000000001</c:v>
                </c:pt>
                <c:pt idx="703">
                  <c:v>704.30799999999999</c:v>
                </c:pt>
                <c:pt idx="704">
                  <c:v>705.30799999999999</c:v>
                </c:pt>
                <c:pt idx="705">
                  <c:v>706.30799999999999</c:v>
                </c:pt>
                <c:pt idx="706">
                  <c:v>707.30399999999997</c:v>
                </c:pt>
                <c:pt idx="707">
                  <c:v>708.32</c:v>
                </c:pt>
                <c:pt idx="708">
                  <c:v>709.31600000000003</c:v>
                </c:pt>
                <c:pt idx="709">
                  <c:v>710.31600000000003</c:v>
                </c:pt>
                <c:pt idx="710">
                  <c:v>711.30799999999999</c:v>
                </c:pt>
                <c:pt idx="711">
                  <c:v>712.30799999999999</c:v>
                </c:pt>
                <c:pt idx="712">
                  <c:v>713.30799999999999</c:v>
                </c:pt>
                <c:pt idx="713">
                  <c:v>714.30399999999997</c:v>
                </c:pt>
                <c:pt idx="714">
                  <c:v>715.32</c:v>
                </c:pt>
                <c:pt idx="715">
                  <c:v>716.32</c:v>
                </c:pt>
                <c:pt idx="716">
                  <c:v>717.31600000000003</c:v>
                </c:pt>
                <c:pt idx="717">
                  <c:v>718.31600000000003</c:v>
                </c:pt>
                <c:pt idx="718">
                  <c:v>719.31200000000001</c:v>
                </c:pt>
                <c:pt idx="719">
                  <c:v>720.31200000000001</c:v>
                </c:pt>
              </c:numCache>
            </c:numRef>
          </c:xVal>
          <c:yVal>
            <c:numRef>
              <c:f>'tissotropia level 4'!$B$4:$B$723</c:f>
              <c:numCache>
                <c:formatCode>General</c:formatCode>
                <c:ptCount val="720"/>
                <c:pt idx="0">
                  <c:v>139.75200000000001</c:v>
                </c:pt>
                <c:pt idx="1">
                  <c:v>192.114</c:v>
                </c:pt>
                <c:pt idx="2">
                  <c:v>235.672</c:v>
                </c:pt>
                <c:pt idx="3">
                  <c:v>276.80900000000003</c:v>
                </c:pt>
                <c:pt idx="4">
                  <c:v>307.15100000000001</c:v>
                </c:pt>
                <c:pt idx="5">
                  <c:v>320.61700000000002</c:v>
                </c:pt>
                <c:pt idx="6">
                  <c:v>323.96199999999999</c:v>
                </c:pt>
                <c:pt idx="7">
                  <c:v>325.15600000000001</c:v>
                </c:pt>
                <c:pt idx="8">
                  <c:v>333.19499999999999</c:v>
                </c:pt>
                <c:pt idx="9">
                  <c:v>330.12599999999998</c:v>
                </c:pt>
                <c:pt idx="10">
                  <c:v>327.61500000000001</c:v>
                </c:pt>
                <c:pt idx="11">
                  <c:v>329.64299999999997</c:v>
                </c:pt>
                <c:pt idx="12">
                  <c:v>332.06599999999997</c:v>
                </c:pt>
                <c:pt idx="13">
                  <c:v>328.10500000000002</c:v>
                </c:pt>
                <c:pt idx="14">
                  <c:v>330.14299999999997</c:v>
                </c:pt>
                <c:pt idx="15">
                  <c:v>330.84</c:v>
                </c:pt>
                <c:pt idx="16">
                  <c:v>331.03199999999998</c:v>
                </c:pt>
                <c:pt idx="17">
                  <c:v>330.11500000000001</c:v>
                </c:pt>
                <c:pt idx="18">
                  <c:v>331.00099999999998</c:v>
                </c:pt>
                <c:pt idx="19">
                  <c:v>328.12599999999998</c:v>
                </c:pt>
                <c:pt idx="20">
                  <c:v>323.93400000000003</c:v>
                </c:pt>
                <c:pt idx="21">
                  <c:v>322.66699999999997</c:v>
                </c:pt>
                <c:pt idx="22">
                  <c:v>323.68200000000002</c:v>
                </c:pt>
                <c:pt idx="23">
                  <c:v>325.91399999999999</c:v>
                </c:pt>
                <c:pt idx="24">
                  <c:v>321.59800000000001</c:v>
                </c:pt>
                <c:pt idx="25">
                  <c:v>327.01100000000002</c:v>
                </c:pt>
                <c:pt idx="26">
                  <c:v>327.31200000000001</c:v>
                </c:pt>
                <c:pt idx="27">
                  <c:v>324.97300000000001</c:v>
                </c:pt>
                <c:pt idx="28">
                  <c:v>321.31900000000002</c:v>
                </c:pt>
                <c:pt idx="29">
                  <c:v>321.01100000000002</c:v>
                </c:pt>
                <c:pt idx="30">
                  <c:v>321.01299999999998</c:v>
                </c:pt>
                <c:pt idx="31">
                  <c:v>319.858</c:v>
                </c:pt>
                <c:pt idx="32">
                  <c:v>319.78899999999999</c:v>
                </c:pt>
                <c:pt idx="33">
                  <c:v>319.798</c:v>
                </c:pt>
                <c:pt idx="34">
                  <c:v>320.61500000000001</c:v>
                </c:pt>
                <c:pt idx="35">
                  <c:v>317.61500000000001</c:v>
                </c:pt>
                <c:pt idx="36">
                  <c:v>316.73099999999999</c:v>
                </c:pt>
                <c:pt idx="37">
                  <c:v>316.76499999999999</c:v>
                </c:pt>
                <c:pt idx="38">
                  <c:v>317.81099999999998</c:v>
                </c:pt>
                <c:pt idx="39">
                  <c:v>320.137</c:v>
                </c:pt>
                <c:pt idx="40">
                  <c:v>319.16000000000003</c:v>
                </c:pt>
                <c:pt idx="41">
                  <c:v>317.89699999999999</c:v>
                </c:pt>
                <c:pt idx="42">
                  <c:v>317.154</c:v>
                </c:pt>
                <c:pt idx="43">
                  <c:v>315.62</c:v>
                </c:pt>
                <c:pt idx="44">
                  <c:v>315.536</c:v>
                </c:pt>
                <c:pt idx="45">
                  <c:v>319.79599999999999</c:v>
                </c:pt>
                <c:pt idx="46">
                  <c:v>318.74700000000001</c:v>
                </c:pt>
                <c:pt idx="47">
                  <c:v>319.60700000000003</c:v>
                </c:pt>
                <c:pt idx="48">
                  <c:v>320.81200000000001</c:v>
                </c:pt>
                <c:pt idx="49">
                  <c:v>320.17599999999999</c:v>
                </c:pt>
                <c:pt idx="50">
                  <c:v>318.88200000000001</c:v>
                </c:pt>
                <c:pt idx="51">
                  <c:v>326.10899999999998</c:v>
                </c:pt>
                <c:pt idx="52">
                  <c:v>321.387</c:v>
                </c:pt>
                <c:pt idx="53">
                  <c:v>318.34800000000001</c:v>
                </c:pt>
                <c:pt idx="54">
                  <c:v>307.31700000000001</c:v>
                </c:pt>
                <c:pt idx="55">
                  <c:v>320.12700000000001</c:v>
                </c:pt>
                <c:pt idx="56">
                  <c:v>319.08800000000002</c:v>
                </c:pt>
                <c:pt idx="57">
                  <c:v>313.95</c:v>
                </c:pt>
                <c:pt idx="58">
                  <c:v>328.26299999999998</c:v>
                </c:pt>
                <c:pt idx="59">
                  <c:v>301.76</c:v>
                </c:pt>
                <c:pt idx="60">
                  <c:v>2.6467900000000002</c:v>
                </c:pt>
                <c:pt idx="61">
                  <c:v>2.367</c:v>
                </c:pt>
                <c:pt idx="62">
                  <c:v>2.3612299999999999</c:v>
                </c:pt>
                <c:pt idx="63">
                  <c:v>2.1911800000000001</c:v>
                </c:pt>
                <c:pt idx="64">
                  <c:v>2.09477</c:v>
                </c:pt>
                <c:pt idx="65">
                  <c:v>2.0120100000000001</c:v>
                </c:pt>
                <c:pt idx="66">
                  <c:v>1.92455</c:v>
                </c:pt>
                <c:pt idx="67">
                  <c:v>1.9325300000000001</c:v>
                </c:pt>
                <c:pt idx="68">
                  <c:v>2.0091199999999998</c:v>
                </c:pt>
                <c:pt idx="69">
                  <c:v>2.0495999999999999</c:v>
                </c:pt>
                <c:pt idx="70">
                  <c:v>2.07883</c:v>
                </c:pt>
                <c:pt idx="71">
                  <c:v>2.12242</c:v>
                </c:pt>
                <c:pt idx="72">
                  <c:v>2.1374900000000001</c:v>
                </c:pt>
                <c:pt idx="73">
                  <c:v>2.1375500000000001</c:v>
                </c:pt>
                <c:pt idx="74">
                  <c:v>2.1487699999999998</c:v>
                </c:pt>
                <c:pt idx="75">
                  <c:v>2.1493199999999999</c:v>
                </c:pt>
                <c:pt idx="76">
                  <c:v>2.1487099999999999</c:v>
                </c:pt>
                <c:pt idx="77">
                  <c:v>2.1414200000000001</c:v>
                </c:pt>
                <c:pt idx="78">
                  <c:v>2.1520700000000001</c:v>
                </c:pt>
                <c:pt idx="79">
                  <c:v>2.1513499999999999</c:v>
                </c:pt>
                <c:pt idx="80">
                  <c:v>2.14473</c:v>
                </c:pt>
                <c:pt idx="81">
                  <c:v>2.14818</c:v>
                </c:pt>
                <c:pt idx="82">
                  <c:v>2.1478000000000002</c:v>
                </c:pt>
                <c:pt idx="83">
                  <c:v>2.1497899999999999</c:v>
                </c:pt>
                <c:pt idx="84">
                  <c:v>2.15008</c:v>
                </c:pt>
                <c:pt idx="85">
                  <c:v>2.1467700000000001</c:v>
                </c:pt>
                <c:pt idx="86">
                  <c:v>2.1463999999999999</c:v>
                </c:pt>
                <c:pt idx="87">
                  <c:v>2.1496300000000002</c:v>
                </c:pt>
                <c:pt idx="88">
                  <c:v>2.1440000000000001</c:v>
                </c:pt>
                <c:pt idx="89">
                  <c:v>2.1456400000000002</c:v>
                </c:pt>
                <c:pt idx="90">
                  <c:v>2.1442299999999999</c:v>
                </c:pt>
                <c:pt idx="91">
                  <c:v>2.1413099999999998</c:v>
                </c:pt>
                <c:pt idx="92">
                  <c:v>2.1471300000000002</c:v>
                </c:pt>
                <c:pt idx="93">
                  <c:v>2.14188</c:v>
                </c:pt>
                <c:pt idx="94">
                  <c:v>2.14113</c:v>
                </c:pt>
                <c:pt idx="95">
                  <c:v>2.1441599999999998</c:v>
                </c:pt>
                <c:pt idx="96">
                  <c:v>2.14127</c:v>
                </c:pt>
                <c:pt idx="97">
                  <c:v>2.14452</c:v>
                </c:pt>
                <c:pt idx="98">
                  <c:v>2.1448800000000001</c:v>
                </c:pt>
                <c:pt idx="99">
                  <c:v>2.1435</c:v>
                </c:pt>
                <c:pt idx="100">
                  <c:v>2.1442600000000001</c:v>
                </c:pt>
                <c:pt idx="101">
                  <c:v>2.1439400000000002</c:v>
                </c:pt>
                <c:pt idx="102">
                  <c:v>2.14486</c:v>
                </c:pt>
                <c:pt idx="103">
                  <c:v>2.1432000000000002</c:v>
                </c:pt>
                <c:pt idx="104">
                  <c:v>2.1414800000000001</c:v>
                </c:pt>
                <c:pt idx="105">
                  <c:v>2.1400100000000002</c:v>
                </c:pt>
                <c:pt idx="106">
                  <c:v>2.1427999999999998</c:v>
                </c:pt>
                <c:pt idx="107">
                  <c:v>2.13828</c:v>
                </c:pt>
                <c:pt idx="108">
                  <c:v>2.1400100000000002</c:v>
                </c:pt>
                <c:pt idx="109">
                  <c:v>2.1387700000000001</c:v>
                </c:pt>
                <c:pt idx="110">
                  <c:v>2.1388199999999999</c:v>
                </c:pt>
                <c:pt idx="111">
                  <c:v>2.1383200000000002</c:v>
                </c:pt>
                <c:pt idx="112">
                  <c:v>2.13409</c:v>
                </c:pt>
                <c:pt idx="113">
                  <c:v>2.13802</c:v>
                </c:pt>
                <c:pt idx="114">
                  <c:v>2.1400600000000001</c:v>
                </c:pt>
                <c:pt idx="115">
                  <c:v>2.1345299999999998</c:v>
                </c:pt>
                <c:pt idx="116">
                  <c:v>2.1375999999999999</c:v>
                </c:pt>
                <c:pt idx="117">
                  <c:v>2.1354199999999999</c:v>
                </c:pt>
                <c:pt idx="118">
                  <c:v>2.13361</c:v>
                </c:pt>
                <c:pt idx="119">
                  <c:v>2.1382699999999999</c:v>
                </c:pt>
                <c:pt idx="120">
                  <c:v>101.961</c:v>
                </c:pt>
                <c:pt idx="121">
                  <c:v>106.15600000000001</c:v>
                </c:pt>
                <c:pt idx="122">
                  <c:v>110.61799999999999</c:v>
                </c:pt>
                <c:pt idx="123">
                  <c:v>115.194</c:v>
                </c:pt>
                <c:pt idx="124">
                  <c:v>119.86499999999999</c:v>
                </c:pt>
                <c:pt idx="125">
                  <c:v>123.98399999999999</c:v>
                </c:pt>
                <c:pt idx="126">
                  <c:v>127.8</c:v>
                </c:pt>
                <c:pt idx="127">
                  <c:v>131.517</c:v>
                </c:pt>
                <c:pt idx="128">
                  <c:v>134.58000000000001</c:v>
                </c:pt>
                <c:pt idx="129">
                  <c:v>137.36199999999999</c:v>
                </c:pt>
                <c:pt idx="130">
                  <c:v>140.69300000000001</c:v>
                </c:pt>
                <c:pt idx="131">
                  <c:v>143.53399999999999</c:v>
                </c:pt>
                <c:pt idx="132">
                  <c:v>145.749</c:v>
                </c:pt>
                <c:pt idx="133">
                  <c:v>148.095</c:v>
                </c:pt>
                <c:pt idx="134">
                  <c:v>150.37</c:v>
                </c:pt>
                <c:pt idx="135">
                  <c:v>152.23500000000001</c:v>
                </c:pt>
                <c:pt idx="136">
                  <c:v>154.542</c:v>
                </c:pt>
                <c:pt idx="137">
                  <c:v>157.01400000000001</c:v>
                </c:pt>
                <c:pt idx="138">
                  <c:v>159.626</c:v>
                </c:pt>
                <c:pt idx="139">
                  <c:v>162.251</c:v>
                </c:pt>
                <c:pt idx="140">
                  <c:v>164.22200000000001</c:v>
                </c:pt>
                <c:pt idx="141">
                  <c:v>165.88900000000001</c:v>
                </c:pt>
                <c:pt idx="142">
                  <c:v>166.63200000000001</c:v>
                </c:pt>
                <c:pt idx="143">
                  <c:v>167.03</c:v>
                </c:pt>
                <c:pt idx="144">
                  <c:v>166.886</c:v>
                </c:pt>
                <c:pt idx="145">
                  <c:v>167.05</c:v>
                </c:pt>
                <c:pt idx="146">
                  <c:v>167.13200000000001</c:v>
                </c:pt>
                <c:pt idx="147">
                  <c:v>168.55</c:v>
                </c:pt>
                <c:pt idx="148">
                  <c:v>169.566</c:v>
                </c:pt>
                <c:pt idx="149">
                  <c:v>170.88499999999999</c:v>
                </c:pt>
                <c:pt idx="150">
                  <c:v>172.29900000000001</c:v>
                </c:pt>
                <c:pt idx="151">
                  <c:v>173.922</c:v>
                </c:pt>
                <c:pt idx="152">
                  <c:v>174.83600000000001</c:v>
                </c:pt>
                <c:pt idx="153">
                  <c:v>176.90100000000001</c:v>
                </c:pt>
                <c:pt idx="154">
                  <c:v>178.87299999999999</c:v>
                </c:pt>
                <c:pt idx="155">
                  <c:v>180.74299999999999</c:v>
                </c:pt>
                <c:pt idx="156">
                  <c:v>182.184</c:v>
                </c:pt>
                <c:pt idx="157">
                  <c:v>183.107</c:v>
                </c:pt>
                <c:pt idx="158">
                  <c:v>182.48599999999999</c:v>
                </c:pt>
                <c:pt idx="159">
                  <c:v>181.79</c:v>
                </c:pt>
                <c:pt idx="160">
                  <c:v>180.83500000000001</c:v>
                </c:pt>
                <c:pt idx="161">
                  <c:v>180.11500000000001</c:v>
                </c:pt>
                <c:pt idx="162">
                  <c:v>180.053</c:v>
                </c:pt>
                <c:pt idx="163">
                  <c:v>180.93700000000001</c:v>
                </c:pt>
                <c:pt idx="164">
                  <c:v>181.41900000000001</c:v>
                </c:pt>
                <c:pt idx="165">
                  <c:v>182.20500000000001</c:v>
                </c:pt>
                <c:pt idx="166">
                  <c:v>183.048</c:v>
                </c:pt>
                <c:pt idx="167">
                  <c:v>183.72900000000001</c:v>
                </c:pt>
                <c:pt idx="168">
                  <c:v>184.08799999999999</c:v>
                </c:pt>
                <c:pt idx="169">
                  <c:v>185.63900000000001</c:v>
                </c:pt>
                <c:pt idx="170">
                  <c:v>186.59100000000001</c:v>
                </c:pt>
                <c:pt idx="171">
                  <c:v>187.273</c:v>
                </c:pt>
                <c:pt idx="172">
                  <c:v>187.858</c:v>
                </c:pt>
                <c:pt idx="173">
                  <c:v>188.69399999999999</c:v>
                </c:pt>
                <c:pt idx="174">
                  <c:v>188.43600000000001</c:v>
                </c:pt>
                <c:pt idx="175">
                  <c:v>189.565</c:v>
                </c:pt>
                <c:pt idx="176">
                  <c:v>190.97499999999999</c:v>
                </c:pt>
                <c:pt idx="177">
                  <c:v>192.18100000000001</c:v>
                </c:pt>
                <c:pt idx="178">
                  <c:v>193.09299999999999</c:v>
                </c:pt>
                <c:pt idx="179">
                  <c:v>193.86600000000001</c:v>
                </c:pt>
                <c:pt idx="180">
                  <c:v>193.66800000000001</c:v>
                </c:pt>
                <c:pt idx="181">
                  <c:v>193.41</c:v>
                </c:pt>
                <c:pt idx="182">
                  <c:v>193.661</c:v>
                </c:pt>
                <c:pt idx="183">
                  <c:v>194.001</c:v>
                </c:pt>
                <c:pt idx="184">
                  <c:v>194.99799999999999</c:v>
                </c:pt>
                <c:pt idx="185">
                  <c:v>195.25200000000001</c:v>
                </c:pt>
                <c:pt idx="186">
                  <c:v>195.73599999999999</c:v>
                </c:pt>
                <c:pt idx="187">
                  <c:v>195.89</c:v>
                </c:pt>
                <c:pt idx="188">
                  <c:v>196.49799999999999</c:v>
                </c:pt>
                <c:pt idx="189">
                  <c:v>197.267</c:v>
                </c:pt>
                <c:pt idx="190">
                  <c:v>198.845</c:v>
                </c:pt>
                <c:pt idx="191">
                  <c:v>199.42599999999999</c:v>
                </c:pt>
                <c:pt idx="192">
                  <c:v>200.38499999999999</c:v>
                </c:pt>
                <c:pt idx="193">
                  <c:v>200.49100000000001</c:v>
                </c:pt>
                <c:pt idx="194">
                  <c:v>199.899</c:v>
                </c:pt>
                <c:pt idx="195">
                  <c:v>199.82900000000001</c:v>
                </c:pt>
                <c:pt idx="196">
                  <c:v>200.34100000000001</c:v>
                </c:pt>
                <c:pt idx="197">
                  <c:v>200.16800000000001</c:v>
                </c:pt>
                <c:pt idx="198">
                  <c:v>200.34299999999999</c:v>
                </c:pt>
                <c:pt idx="199">
                  <c:v>200.64500000000001</c:v>
                </c:pt>
                <c:pt idx="200">
                  <c:v>200.17599999999999</c:v>
                </c:pt>
                <c:pt idx="201">
                  <c:v>199.75899999999999</c:v>
                </c:pt>
                <c:pt idx="202">
                  <c:v>199.458</c:v>
                </c:pt>
                <c:pt idx="203">
                  <c:v>199.089</c:v>
                </c:pt>
                <c:pt idx="204">
                  <c:v>198.995</c:v>
                </c:pt>
                <c:pt idx="205">
                  <c:v>198.78200000000001</c:v>
                </c:pt>
                <c:pt idx="206">
                  <c:v>199.024</c:v>
                </c:pt>
                <c:pt idx="207">
                  <c:v>200.17099999999999</c:v>
                </c:pt>
                <c:pt idx="208">
                  <c:v>201.16300000000001</c:v>
                </c:pt>
                <c:pt idx="209">
                  <c:v>201.96600000000001</c:v>
                </c:pt>
                <c:pt idx="210">
                  <c:v>203.268</c:v>
                </c:pt>
                <c:pt idx="211">
                  <c:v>203.65700000000001</c:v>
                </c:pt>
                <c:pt idx="212">
                  <c:v>203.20099999999999</c:v>
                </c:pt>
                <c:pt idx="213">
                  <c:v>203.375</c:v>
                </c:pt>
                <c:pt idx="214">
                  <c:v>203.578</c:v>
                </c:pt>
                <c:pt idx="215">
                  <c:v>203.57599999999999</c:v>
                </c:pt>
                <c:pt idx="216">
                  <c:v>204.273</c:v>
                </c:pt>
                <c:pt idx="217">
                  <c:v>205.21299999999999</c:v>
                </c:pt>
                <c:pt idx="218">
                  <c:v>205.239</c:v>
                </c:pt>
                <c:pt idx="219">
                  <c:v>205.465</c:v>
                </c:pt>
                <c:pt idx="220">
                  <c:v>205.499</c:v>
                </c:pt>
                <c:pt idx="221">
                  <c:v>205.381</c:v>
                </c:pt>
                <c:pt idx="222">
                  <c:v>205.024</c:v>
                </c:pt>
                <c:pt idx="223">
                  <c:v>206.001</c:v>
                </c:pt>
                <c:pt idx="224">
                  <c:v>206.524</c:v>
                </c:pt>
                <c:pt idx="225">
                  <c:v>207.37899999999999</c:v>
                </c:pt>
                <c:pt idx="226">
                  <c:v>207.96600000000001</c:v>
                </c:pt>
                <c:pt idx="227">
                  <c:v>208.27500000000001</c:v>
                </c:pt>
                <c:pt idx="228">
                  <c:v>207.477</c:v>
                </c:pt>
                <c:pt idx="229">
                  <c:v>207.26300000000001</c:v>
                </c:pt>
                <c:pt idx="230">
                  <c:v>206.905</c:v>
                </c:pt>
                <c:pt idx="231">
                  <c:v>207.08500000000001</c:v>
                </c:pt>
                <c:pt idx="232">
                  <c:v>208.08099999999999</c:v>
                </c:pt>
                <c:pt idx="233">
                  <c:v>208.57</c:v>
                </c:pt>
                <c:pt idx="234">
                  <c:v>208.79499999999999</c:v>
                </c:pt>
                <c:pt idx="235">
                  <c:v>208.941</c:v>
                </c:pt>
                <c:pt idx="236">
                  <c:v>208.69200000000001</c:v>
                </c:pt>
                <c:pt idx="237">
                  <c:v>207.941</c:v>
                </c:pt>
                <c:pt idx="238">
                  <c:v>208.577</c:v>
                </c:pt>
                <c:pt idx="239">
                  <c:v>208.45699999999999</c:v>
                </c:pt>
                <c:pt idx="240">
                  <c:v>208.31700000000001</c:v>
                </c:pt>
                <c:pt idx="241">
                  <c:v>208.06700000000001</c:v>
                </c:pt>
                <c:pt idx="242">
                  <c:v>208.06700000000001</c:v>
                </c:pt>
                <c:pt idx="243">
                  <c:v>206.922</c:v>
                </c:pt>
                <c:pt idx="244">
                  <c:v>207.58</c:v>
                </c:pt>
                <c:pt idx="245">
                  <c:v>208.77799999999999</c:v>
                </c:pt>
                <c:pt idx="246">
                  <c:v>210.30699999999999</c:v>
                </c:pt>
                <c:pt idx="247">
                  <c:v>211.631</c:v>
                </c:pt>
                <c:pt idx="248">
                  <c:v>214.02199999999999</c:v>
                </c:pt>
                <c:pt idx="249">
                  <c:v>215.34</c:v>
                </c:pt>
                <c:pt idx="250">
                  <c:v>215.49299999999999</c:v>
                </c:pt>
                <c:pt idx="251">
                  <c:v>215.54300000000001</c:v>
                </c:pt>
                <c:pt idx="252">
                  <c:v>215.64500000000001</c:v>
                </c:pt>
                <c:pt idx="253">
                  <c:v>215.024</c:v>
                </c:pt>
                <c:pt idx="254">
                  <c:v>213.72800000000001</c:v>
                </c:pt>
                <c:pt idx="255">
                  <c:v>213.81399999999999</c:v>
                </c:pt>
                <c:pt idx="256">
                  <c:v>213.23599999999999</c:v>
                </c:pt>
                <c:pt idx="257">
                  <c:v>212.66300000000001</c:v>
                </c:pt>
                <c:pt idx="258">
                  <c:v>212.643</c:v>
                </c:pt>
                <c:pt idx="259">
                  <c:v>213.892</c:v>
                </c:pt>
                <c:pt idx="260">
                  <c:v>214.19499999999999</c:v>
                </c:pt>
                <c:pt idx="261">
                  <c:v>215.63499999999999</c:v>
                </c:pt>
                <c:pt idx="262">
                  <c:v>216.99299999999999</c:v>
                </c:pt>
                <c:pt idx="263">
                  <c:v>217.37</c:v>
                </c:pt>
                <c:pt idx="264">
                  <c:v>216.79599999999999</c:v>
                </c:pt>
                <c:pt idx="265">
                  <c:v>216.19800000000001</c:v>
                </c:pt>
                <c:pt idx="266">
                  <c:v>214.90600000000001</c:v>
                </c:pt>
                <c:pt idx="267">
                  <c:v>213.85400000000001</c:v>
                </c:pt>
                <c:pt idx="268">
                  <c:v>213.77500000000001</c:v>
                </c:pt>
                <c:pt idx="269">
                  <c:v>213.941</c:v>
                </c:pt>
                <c:pt idx="270">
                  <c:v>214.547</c:v>
                </c:pt>
                <c:pt idx="271">
                  <c:v>215.274</c:v>
                </c:pt>
                <c:pt idx="272">
                  <c:v>215.67599999999999</c:v>
                </c:pt>
                <c:pt idx="273">
                  <c:v>215.65299999999999</c:v>
                </c:pt>
                <c:pt idx="274">
                  <c:v>215.16200000000001</c:v>
                </c:pt>
                <c:pt idx="275">
                  <c:v>214.328</c:v>
                </c:pt>
                <c:pt idx="276">
                  <c:v>213.90899999999999</c:v>
                </c:pt>
                <c:pt idx="277">
                  <c:v>213.85300000000001</c:v>
                </c:pt>
                <c:pt idx="278">
                  <c:v>213.80500000000001</c:v>
                </c:pt>
                <c:pt idx="279">
                  <c:v>215.18199999999999</c:v>
                </c:pt>
                <c:pt idx="280">
                  <c:v>216.863</c:v>
                </c:pt>
                <c:pt idx="281">
                  <c:v>218.08099999999999</c:v>
                </c:pt>
                <c:pt idx="282">
                  <c:v>218.75399999999999</c:v>
                </c:pt>
                <c:pt idx="283">
                  <c:v>219.60900000000001</c:v>
                </c:pt>
                <c:pt idx="284">
                  <c:v>219.02099999999999</c:v>
                </c:pt>
                <c:pt idx="285">
                  <c:v>218.46700000000001</c:v>
                </c:pt>
                <c:pt idx="286">
                  <c:v>218.03399999999999</c:v>
                </c:pt>
                <c:pt idx="287">
                  <c:v>218.81</c:v>
                </c:pt>
                <c:pt idx="288">
                  <c:v>219.405</c:v>
                </c:pt>
                <c:pt idx="289">
                  <c:v>221.006</c:v>
                </c:pt>
                <c:pt idx="290">
                  <c:v>222.773</c:v>
                </c:pt>
                <c:pt idx="291">
                  <c:v>224.32900000000001</c:v>
                </c:pt>
                <c:pt idx="292">
                  <c:v>225.08199999999999</c:v>
                </c:pt>
                <c:pt idx="293">
                  <c:v>226.006</c:v>
                </c:pt>
                <c:pt idx="294">
                  <c:v>226.46199999999999</c:v>
                </c:pt>
                <c:pt idx="295">
                  <c:v>226.42500000000001</c:v>
                </c:pt>
                <c:pt idx="296">
                  <c:v>226.80099999999999</c:v>
                </c:pt>
                <c:pt idx="297">
                  <c:v>227.07300000000001</c:v>
                </c:pt>
                <c:pt idx="298">
                  <c:v>227.39099999999999</c:v>
                </c:pt>
                <c:pt idx="299">
                  <c:v>227.684</c:v>
                </c:pt>
                <c:pt idx="300">
                  <c:v>227.87200000000001</c:v>
                </c:pt>
                <c:pt idx="301">
                  <c:v>227.667</c:v>
                </c:pt>
                <c:pt idx="302">
                  <c:v>227.09399999999999</c:v>
                </c:pt>
                <c:pt idx="303">
                  <c:v>226.23699999999999</c:v>
                </c:pt>
                <c:pt idx="304">
                  <c:v>225.18600000000001</c:v>
                </c:pt>
                <c:pt idx="305">
                  <c:v>224.30099999999999</c:v>
                </c:pt>
                <c:pt idx="306">
                  <c:v>223.71600000000001</c:v>
                </c:pt>
                <c:pt idx="307">
                  <c:v>223.934</c:v>
                </c:pt>
                <c:pt idx="308">
                  <c:v>223.535</c:v>
                </c:pt>
                <c:pt idx="309">
                  <c:v>223.37200000000001</c:v>
                </c:pt>
                <c:pt idx="310">
                  <c:v>222.893</c:v>
                </c:pt>
                <c:pt idx="311">
                  <c:v>221.84</c:v>
                </c:pt>
                <c:pt idx="312">
                  <c:v>220.13300000000001</c:v>
                </c:pt>
                <c:pt idx="313">
                  <c:v>218.822</c:v>
                </c:pt>
                <c:pt idx="314">
                  <c:v>218.392</c:v>
                </c:pt>
                <c:pt idx="315">
                  <c:v>218.601</c:v>
                </c:pt>
                <c:pt idx="316">
                  <c:v>219.38200000000001</c:v>
                </c:pt>
                <c:pt idx="317">
                  <c:v>220.57</c:v>
                </c:pt>
                <c:pt idx="318">
                  <c:v>222.595</c:v>
                </c:pt>
                <c:pt idx="319">
                  <c:v>223.041</c:v>
                </c:pt>
                <c:pt idx="320">
                  <c:v>223.46799999999999</c:v>
                </c:pt>
                <c:pt idx="321">
                  <c:v>224.03299999999999</c:v>
                </c:pt>
                <c:pt idx="322">
                  <c:v>224.631</c:v>
                </c:pt>
                <c:pt idx="323">
                  <c:v>224.816</c:v>
                </c:pt>
                <c:pt idx="324">
                  <c:v>226.04900000000001</c:v>
                </c:pt>
                <c:pt idx="325">
                  <c:v>226.67500000000001</c:v>
                </c:pt>
                <c:pt idx="326">
                  <c:v>226.49199999999999</c:v>
                </c:pt>
                <c:pt idx="327">
                  <c:v>225.767</c:v>
                </c:pt>
                <c:pt idx="328">
                  <c:v>224.78299999999999</c:v>
                </c:pt>
                <c:pt idx="329">
                  <c:v>223.03100000000001</c:v>
                </c:pt>
                <c:pt idx="330">
                  <c:v>221.28899999999999</c:v>
                </c:pt>
                <c:pt idx="331">
                  <c:v>220.48</c:v>
                </c:pt>
                <c:pt idx="332">
                  <c:v>220.529</c:v>
                </c:pt>
                <c:pt idx="333">
                  <c:v>220.8</c:v>
                </c:pt>
                <c:pt idx="334">
                  <c:v>221.75200000000001</c:v>
                </c:pt>
                <c:pt idx="335">
                  <c:v>223.333</c:v>
                </c:pt>
                <c:pt idx="336">
                  <c:v>224.42400000000001</c:v>
                </c:pt>
                <c:pt idx="337">
                  <c:v>225.06100000000001</c:v>
                </c:pt>
                <c:pt idx="338">
                  <c:v>225.637</c:v>
                </c:pt>
                <c:pt idx="339">
                  <c:v>226.26</c:v>
                </c:pt>
                <c:pt idx="340">
                  <c:v>226.76599999999999</c:v>
                </c:pt>
                <c:pt idx="341">
                  <c:v>227.666</c:v>
                </c:pt>
                <c:pt idx="342">
                  <c:v>227.97499999999999</c:v>
                </c:pt>
                <c:pt idx="343">
                  <c:v>228.08600000000001</c:v>
                </c:pt>
                <c:pt idx="344">
                  <c:v>227.61600000000001</c:v>
                </c:pt>
                <c:pt idx="345">
                  <c:v>226.756</c:v>
                </c:pt>
                <c:pt idx="346">
                  <c:v>224.852</c:v>
                </c:pt>
                <c:pt idx="347">
                  <c:v>223.68199999999999</c:v>
                </c:pt>
                <c:pt idx="348">
                  <c:v>222.834</c:v>
                </c:pt>
                <c:pt idx="349">
                  <c:v>222.14699999999999</c:v>
                </c:pt>
                <c:pt idx="350">
                  <c:v>221.90199999999999</c:v>
                </c:pt>
                <c:pt idx="351">
                  <c:v>222.48599999999999</c:v>
                </c:pt>
                <c:pt idx="352">
                  <c:v>223.21</c:v>
                </c:pt>
                <c:pt idx="353">
                  <c:v>223.428</c:v>
                </c:pt>
                <c:pt idx="354">
                  <c:v>224.00700000000001</c:v>
                </c:pt>
                <c:pt idx="355">
                  <c:v>224.29400000000001</c:v>
                </c:pt>
                <c:pt idx="356">
                  <c:v>224.50299999999999</c:v>
                </c:pt>
                <c:pt idx="357">
                  <c:v>225.029</c:v>
                </c:pt>
                <c:pt idx="358">
                  <c:v>226.28800000000001</c:v>
                </c:pt>
                <c:pt idx="359">
                  <c:v>227.94300000000001</c:v>
                </c:pt>
                <c:pt idx="360">
                  <c:v>229.465</c:v>
                </c:pt>
                <c:pt idx="361">
                  <c:v>231.57900000000001</c:v>
                </c:pt>
                <c:pt idx="362">
                  <c:v>232.023</c:v>
                </c:pt>
                <c:pt idx="363">
                  <c:v>231.57900000000001</c:v>
                </c:pt>
                <c:pt idx="364">
                  <c:v>230.36199999999999</c:v>
                </c:pt>
                <c:pt idx="365">
                  <c:v>229.614</c:v>
                </c:pt>
                <c:pt idx="366">
                  <c:v>227.928</c:v>
                </c:pt>
                <c:pt idx="367">
                  <c:v>227.804</c:v>
                </c:pt>
                <c:pt idx="368">
                  <c:v>228.83600000000001</c:v>
                </c:pt>
                <c:pt idx="369">
                  <c:v>230.05699999999999</c:v>
                </c:pt>
                <c:pt idx="370">
                  <c:v>230.83799999999999</c:v>
                </c:pt>
                <c:pt idx="371">
                  <c:v>231.989</c:v>
                </c:pt>
                <c:pt idx="372">
                  <c:v>232.58600000000001</c:v>
                </c:pt>
                <c:pt idx="373">
                  <c:v>232.56800000000001</c:v>
                </c:pt>
                <c:pt idx="374">
                  <c:v>232.38399999999999</c:v>
                </c:pt>
                <c:pt idx="375">
                  <c:v>232.13800000000001</c:v>
                </c:pt>
                <c:pt idx="376">
                  <c:v>231.74</c:v>
                </c:pt>
                <c:pt idx="377">
                  <c:v>230.875</c:v>
                </c:pt>
                <c:pt idx="378">
                  <c:v>229.64699999999999</c:v>
                </c:pt>
                <c:pt idx="379">
                  <c:v>228.70400000000001</c:v>
                </c:pt>
                <c:pt idx="380">
                  <c:v>228.404</c:v>
                </c:pt>
                <c:pt idx="381">
                  <c:v>228.51900000000001</c:v>
                </c:pt>
                <c:pt idx="382">
                  <c:v>229.43199999999999</c:v>
                </c:pt>
                <c:pt idx="383">
                  <c:v>230.892</c:v>
                </c:pt>
                <c:pt idx="384">
                  <c:v>231.4</c:v>
                </c:pt>
                <c:pt idx="385">
                  <c:v>231.393</c:v>
                </c:pt>
                <c:pt idx="386">
                  <c:v>230.84700000000001</c:v>
                </c:pt>
                <c:pt idx="387">
                  <c:v>230.02500000000001</c:v>
                </c:pt>
                <c:pt idx="388">
                  <c:v>228.65600000000001</c:v>
                </c:pt>
                <c:pt idx="389">
                  <c:v>228.422</c:v>
                </c:pt>
                <c:pt idx="390">
                  <c:v>227.87700000000001</c:v>
                </c:pt>
                <c:pt idx="391">
                  <c:v>227.45</c:v>
                </c:pt>
                <c:pt idx="392">
                  <c:v>226.721</c:v>
                </c:pt>
                <c:pt idx="393">
                  <c:v>226.553</c:v>
                </c:pt>
                <c:pt idx="394">
                  <c:v>226.041</c:v>
                </c:pt>
                <c:pt idx="395">
                  <c:v>225.87700000000001</c:v>
                </c:pt>
                <c:pt idx="396">
                  <c:v>226.285</c:v>
                </c:pt>
                <c:pt idx="397">
                  <c:v>227.14599999999999</c:v>
                </c:pt>
                <c:pt idx="398">
                  <c:v>227.93199999999999</c:v>
                </c:pt>
                <c:pt idx="399">
                  <c:v>229.79400000000001</c:v>
                </c:pt>
                <c:pt idx="400">
                  <c:v>232.197</c:v>
                </c:pt>
                <c:pt idx="401">
                  <c:v>233.43199999999999</c:v>
                </c:pt>
                <c:pt idx="402">
                  <c:v>234.709</c:v>
                </c:pt>
                <c:pt idx="403">
                  <c:v>235.779</c:v>
                </c:pt>
                <c:pt idx="404">
                  <c:v>234.83699999999999</c:v>
                </c:pt>
                <c:pt idx="405">
                  <c:v>233.91</c:v>
                </c:pt>
                <c:pt idx="406">
                  <c:v>233.42</c:v>
                </c:pt>
                <c:pt idx="407">
                  <c:v>232.72300000000001</c:v>
                </c:pt>
                <c:pt idx="408">
                  <c:v>231.52699999999999</c:v>
                </c:pt>
                <c:pt idx="409">
                  <c:v>231.38499999999999</c:v>
                </c:pt>
                <c:pt idx="410">
                  <c:v>230.33600000000001</c:v>
                </c:pt>
                <c:pt idx="411">
                  <c:v>229.988</c:v>
                </c:pt>
                <c:pt idx="412">
                  <c:v>229.30500000000001</c:v>
                </c:pt>
                <c:pt idx="413">
                  <c:v>229.35300000000001</c:v>
                </c:pt>
                <c:pt idx="414">
                  <c:v>229.15100000000001</c:v>
                </c:pt>
                <c:pt idx="415">
                  <c:v>229.114</c:v>
                </c:pt>
                <c:pt idx="416">
                  <c:v>228.244</c:v>
                </c:pt>
                <c:pt idx="417">
                  <c:v>227.63200000000001</c:v>
                </c:pt>
                <c:pt idx="418">
                  <c:v>227.12700000000001</c:v>
                </c:pt>
                <c:pt idx="419">
                  <c:v>226.75700000000001</c:v>
                </c:pt>
                <c:pt idx="420">
                  <c:v>227.33</c:v>
                </c:pt>
                <c:pt idx="421">
                  <c:v>228.49600000000001</c:v>
                </c:pt>
                <c:pt idx="422">
                  <c:v>229.65299999999999</c:v>
                </c:pt>
                <c:pt idx="423">
                  <c:v>230.57900000000001</c:v>
                </c:pt>
                <c:pt idx="424">
                  <c:v>231.64699999999999</c:v>
                </c:pt>
                <c:pt idx="425">
                  <c:v>231.71700000000001</c:v>
                </c:pt>
                <c:pt idx="426">
                  <c:v>232.21299999999999</c:v>
                </c:pt>
                <c:pt idx="427">
                  <c:v>233.35300000000001</c:v>
                </c:pt>
                <c:pt idx="428">
                  <c:v>234.08500000000001</c:v>
                </c:pt>
                <c:pt idx="429">
                  <c:v>234.70400000000001</c:v>
                </c:pt>
                <c:pt idx="430">
                  <c:v>235.37</c:v>
                </c:pt>
                <c:pt idx="431">
                  <c:v>235.31100000000001</c:v>
                </c:pt>
                <c:pt idx="432">
                  <c:v>233.40299999999999</c:v>
                </c:pt>
                <c:pt idx="433">
                  <c:v>232.05799999999999</c:v>
                </c:pt>
                <c:pt idx="434">
                  <c:v>230.88</c:v>
                </c:pt>
                <c:pt idx="435">
                  <c:v>230.18799999999999</c:v>
                </c:pt>
                <c:pt idx="436">
                  <c:v>229.12299999999999</c:v>
                </c:pt>
                <c:pt idx="437">
                  <c:v>230.208</c:v>
                </c:pt>
                <c:pt idx="438">
                  <c:v>231.245</c:v>
                </c:pt>
                <c:pt idx="439">
                  <c:v>231.87299999999999</c:v>
                </c:pt>
                <c:pt idx="440">
                  <c:v>232.733</c:v>
                </c:pt>
                <c:pt idx="441">
                  <c:v>234.24299999999999</c:v>
                </c:pt>
                <c:pt idx="442">
                  <c:v>234.6</c:v>
                </c:pt>
                <c:pt idx="443">
                  <c:v>235.5</c:v>
                </c:pt>
                <c:pt idx="444">
                  <c:v>236.59800000000001</c:v>
                </c:pt>
                <c:pt idx="445">
                  <c:v>237.38300000000001</c:v>
                </c:pt>
                <c:pt idx="446">
                  <c:v>237.60599999999999</c:v>
                </c:pt>
                <c:pt idx="447">
                  <c:v>237.95400000000001</c:v>
                </c:pt>
                <c:pt idx="448">
                  <c:v>236.85499999999999</c:v>
                </c:pt>
                <c:pt idx="449">
                  <c:v>235.42</c:v>
                </c:pt>
                <c:pt idx="450">
                  <c:v>233.73599999999999</c:v>
                </c:pt>
                <c:pt idx="451">
                  <c:v>233.24</c:v>
                </c:pt>
                <c:pt idx="452">
                  <c:v>233.114</c:v>
                </c:pt>
                <c:pt idx="453">
                  <c:v>233.71199999999999</c:v>
                </c:pt>
                <c:pt idx="454">
                  <c:v>235.32900000000001</c:v>
                </c:pt>
                <c:pt idx="455">
                  <c:v>236.886</c:v>
                </c:pt>
                <c:pt idx="456">
                  <c:v>237.47800000000001</c:v>
                </c:pt>
                <c:pt idx="457">
                  <c:v>237.48699999999999</c:v>
                </c:pt>
                <c:pt idx="458">
                  <c:v>238.18199999999999</c:v>
                </c:pt>
                <c:pt idx="459">
                  <c:v>237.61</c:v>
                </c:pt>
                <c:pt idx="460">
                  <c:v>237.01499999999999</c:v>
                </c:pt>
                <c:pt idx="461">
                  <c:v>236.10900000000001</c:v>
                </c:pt>
                <c:pt idx="462">
                  <c:v>235.71199999999999</c:v>
                </c:pt>
                <c:pt idx="463">
                  <c:v>234.35900000000001</c:v>
                </c:pt>
                <c:pt idx="464">
                  <c:v>234.083</c:v>
                </c:pt>
                <c:pt idx="465">
                  <c:v>234.762</c:v>
                </c:pt>
                <c:pt idx="466">
                  <c:v>236.20500000000001</c:v>
                </c:pt>
                <c:pt idx="467">
                  <c:v>237.52099999999999</c:v>
                </c:pt>
                <c:pt idx="468">
                  <c:v>239.374</c:v>
                </c:pt>
                <c:pt idx="469">
                  <c:v>241.30500000000001</c:v>
                </c:pt>
                <c:pt idx="470">
                  <c:v>241.536</c:v>
                </c:pt>
                <c:pt idx="471">
                  <c:v>241.33799999999999</c:v>
                </c:pt>
                <c:pt idx="472">
                  <c:v>240.89500000000001</c:v>
                </c:pt>
                <c:pt idx="473">
                  <c:v>240.08099999999999</c:v>
                </c:pt>
                <c:pt idx="474">
                  <c:v>237.93</c:v>
                </c:pt>
                <c:pt idx="475">
                  <c:v>236.68</c:v>
                </c:pt>
                <c:pt idx="476">
                  <c:v>235.70599999999999</c:v>
                </c:pt>
                <c:pt idx="477">
                  <c:v>234.28800000000001</c:v>
                </c:pt>
                <c:pt idx="478">
                  <c:v>233.01400000000001</c:v>
                </c:pt>
                <c:pt idx="479">
                  <c:v>232.345</c:v>
                </c:pt>
                <c:pt idx="480">
                  <c:v>232.50800000000001</c:v>
                </c:pt>
                <c:pt idx="481">
                  <c:v>232.89400000000001</c:v>
                </c:pt>
                <c:pt idx="482">
                  <c:v>234.12299999999999</c:v>
                </c:pt>
                <c:pt idx="483">
                  <c:v>236.011</c:v>
                </c:pt>
                <c:pt idx="484">
                  <c:v>237.81100000000001</c:v>
                </c:pt>
                <c:pt idx="485">
                  <c:v>238.511</c:v>
                </c:pt>
                <c:pt idx="486">
                  <c:v>238.21700000000001</c:v>
                </c:pt>
                <c:pt idx="487">
                  <c:v>237.786</c:v>
                </c:pt>
                <c:pt idx="488">
                  <c:v>236.27699999999999</c:v>
                </c:pt>
                <c:pt idx="489">
                  <c:v>235.13</c:v>
                </c:pt>
                <c:pt idx="490">
                  <c:v>234.50299999999999</c:v>
                </c:pt>
                <c:pt idx="491">
                  <c:v>234.41</c:v>
                </c:pt>
                <c:pt idx="492">
                  <c:v>234.11699999999999</c:v>
                </c:pt>
                <c:pt idx="493">
                  <c:v>234.26499999999999</c:v>
                </c:pt>
                <c:pt idx="494">
                  <c:v>234.44900000000001</c:v>
                </c:pt>
                <c:pt idx="495">
                  <c:v>234.38300000000001</c:v>
                </c:pt>
                <c:pt idx="496">
                  <c:v>234.61</c:v>
                </c:pt>
                <c:pt idx="497">
                  <c:v>235.006</c:v>
                </c:pt>
                <c:pt idx="498">
                  <c:v>235.732</c:v>
                </c:pt>
                <c:pt idx="499">
                  <c:v>236.274</c:v>
                </c:pt>
                <c:pt idx="500">
                  <c:v>237.03399999999999</c:v>
                </c:pt>
                <c:pt idx="501">
                  <c:v>237.05799999999999</c:v>
                </c:pt>
                <c:pt idx="502">
                  <c:v>237.327</c:v>
                </c:pt>
                <c:pt idx="503">
                  <c:v>237.345</c:v>
                </c:pt>
                <c:pt idx="504">
                  <c:v>237.68799999999999</c:v>
                </c:pt>
                <c:pt idx="505">
                  <c:v>237.81800000000001</c:v>
                </c:pt>
                <c:pt idx="506">
                  <c:v>238.87799999999999</c:v>
                </c:pt>
                <c:pt idx="507">
                  <c:v>239.71899999999999</c:v>
                </c:pt>
                <c:pt idx="508">
                  <c:v>239.80199999999999</c:v>
                </c:pt>
                <c:pt idx="509">
                  <c:v>239.81700000000001</c:v>
                </c:pt>
                <c:pt idx="510">
                  <c:v>239.86199999999999</c:v>
                </c:pt>
                <c:pt idx="511">
                  <c:v>239.57900000000001</c:v>
                </c:pt>
                <c:pt idx="512">
                  <c:v>238.78</c:v>
                </c:pt>
                <c:pt idx="513">
                  <c:v>238.70099999999999</c:v>
                </c:pt>
                <c:pt idx="514">
                  <c:v>238.32400000000001</c:v>
                </c:pt>
                <c:pt idx="515">
                  <c:v>237.16</c:v>
                </c:pt>
                <c:pt idx="516">
                  <c:v>236.22</c:v>
                </c:pt>
                <c:pt idx="517">
                  <c:v>235.691</c:v>
                </c:pt>
                <c:pt idx="518">
                  <c:v>235.983</c:v>
                </c:pt>
                <c:pt idx="519">
                  <c:v>236.62</c:v>
                </c:pt>
                <c:pt idx="520">
                  <c:v>238.583</c:v>
                </c:pt>
                <c:pt idx="521">
                  <c:v>239.83</c:v>
                </c:pt>
                <c:pt idx="522">
                  <c:v>241.047</c:v>
                </c:pt>
                <c:pt idx="523">
                  <c:v>240.441</c:v>
                </c:pt>
                <c:pt idx="524">
                  <c:v>239.661</c:v>
                </c:pt>
                <c:pt idx="525">
                  <c:v>238.22800000000001</c:v>
                </c:pt>
                <c:pt idx="526">
                  <c:v>237.512</c:v>
                </c:pt>
                <c:pt idx="527">
                  <c:v>237.04900000000001</c:v>
                </c:pt>
                <c:pt idx="528">
                  <c:v>238.18100000000001</c:v>
                </c:pt>
                <c:pt idx="529">
                  <c:v>239.29400000000001</c:v>
                </c:pt>
                <c:pt idx="530">
                  <c:v>240.422</c:v>
                </c:pt>
                <c:pt idx="531">
                  <c:v>241.05</c:v>
                </c:pt>
                <c:pt idx="532">
                  <c:v>241.572</c:v>
                </c:pt>
                <c:pt idx="533">
                  <c:v>241.40199999999999</c:v>
                </c:pt>
                <c:pt idx="534">
                  <c:v>241.268</c:v>
                </c:pt>
                <c:pt idx="535">
                  <c:v>242.012</c:v>
                </c:pt>
                <c:pt idx="536">
                  <c:v>242.93</c:v>
                </c:pt>
                <c:pt idx="537">
                  <c:v>243.745</c:v>
                </c:pt>
                <c:pt idx="538">
                  <c:v>244.643</c:v>
                </c:pt>
                <c:pt idx="539">
                  <c:v>245.29300000000001</c:v>
                </c:pt>
                <c:pt idx="540">
                  <c:v>244.553</c:v>
                </c:pt>
                <c:pt idx="541">
                  <c:v>243.93700000000001</c:v>
                </c:pt>
                <c:pt idx="542">
                  <c:v>242.59700000000001</c:v>
                </c:pt>
                <c:pt idx="543">
                  <c:v>241.26300000000001</c:v>
                </c:pt>
                <c:pt idx="544">
                  <c:v>239.76900000000001</c:v>
                </c:pt>
                <c:pt idx="545">
                  <c:v>238.94900000000001</c:v>
                </c:pt>
                <c:pt idx="546">
                  <c:v>238.70599999999999</c:v>
                </c:pt>
                <c:pt idx="547">
                  <c:v>239.25800000000001</c:v>
                </c:pt>
                <c:pt idx="548">
                  <c:v>239.79599999999999</c:v>
                </c:pt>
                <c:pt idx="549">
                  <c:v>240.64599999999999</c:v>
                </c:pt>
                <c:pt idx="550">
                  <c:v>242.03700000000001</c:v>
                </c:pt>
                <c:pt idx="551">
                  <c:v>242.38499999999999</c:v>
                </c:pt>
                <c:pt idx="552">
                  <c:v>242.667</c:v>
                </c:pt>
                <c:pt idx="553">
                  <c:v>243.04300000000001</c:v>
                </c:pt>
                <c:pt idx="554">
                  <c:v>243.49299999999999</c:v>
                </c:pt>
                <c:pt idx="555">
                  <c:v>242.52699999999999</c:v>
                </c:pt>
                <c:pt idx="556">
                  <c:v>241.33600000000001</c:v>
                </c:pt>
                <c:pt idx="557">
                  <c:v>240.46299999999999</c:v>
                </c:pt>
                <c:pt idx="558">
                  <c:v>239.28100000000001</c:v>
                </c:pt>
                <c:pt idx="559">
                  <c:v>238.10599999999999</c:v>
                </c:pt>
                <c:pt idx="560">
                  <c:v>238.071</c:v>
                </c:pt>
                <c:pt idx="561">
                  <c:v>239.267</c:v>
                </c:pt>
                <c:pt idx="562">
                  <c:v>239.58099999999999</c:v>
                </c:pt>
                <c:pt idx="563">
                  <c:v>240.12899999999999</c:v>
                </c:pt>
                <c:pt idx="564">
                  <c:v>240.47900000000001</c:v>
                </c:pt>
                <c:pt idx="565">
                  <c:v>240.553</c:v>
                </c:pt>
                <c:pt idx="566">
                  <c:v>239.37700000000001</c:v>
                </c:pt>
                <c:pt idx="567">
                  <c:v>238.69200000000001</c:v>
                </c:pt>
                <c:pt idx="568">
                  <c:v>238.42699999999999</c:v>
                </c:pt>
                <c:pt idx="569">
                  <c:v>238.87700000000001</c:v>
                </c:pt>
                <c:pt idx="570">
                  <c:v>239.37799999999999</c:v>
                </c:pt>
                <c:pt idx="571">
                  <c:v>241.339</c:v>
                </c:pt>
                <c:pt idx="572">
                  <c:v>243.92099999999999</c:v>
                </c:pt>
                <c:pt idx="573">
                  <c:v>245.26499999999999</c:v>
                </c:pt>
                <c:pt idx="574">
                  <c:v>245.98500000000001</c:v>
                </c:pt>
                <c:pt idx="575">
                  <c:v>246.38399999999999</c:v>
                </c:pt>
                <c:pt idx="576">
                  <c:v>245.58500000000001</c:v>
                </c:pt>
                <c:pt idx="577">
                  <c:v>243.505</c:v>
                </c:pt>
                <c:pt idx="578">
                  <c:v>242.63200000000001</c:v>
                </c:pt>
                <c:pt idx="579">
                  <c:v>241.58500000000001</c:v>
                </c:pt>
                <c:pt idx="580">
                  <c:v>241.12299999999999</c:v>
                </c:pt>
                <c:pt idx="581">
                  <c:v>241.02099999999999</c:v>
                </c:pt>
                <c:pt idx="582">
                  <c:v>242.19900000000001</c:v>
                </c:pt>
                <c:pt idx="583">
                  <c:v>242.05500000000001</c:v>
                </c:pt>
                <c:pt idx="584">
                  <c:v>242.02199999999999</c:v>
                </c:pt>
                <c:pt idx="585">
                  <c:v>241.107</c:v>
                </c:pt>
                <c:pt idx="586">
                  <c:v>240.322</c:v>
                </c:pt>
                <c:pt idx="587">
                  <c:v>238.61199999999999</c:v>
                </c:pt>
                <c:pt idx="588">
                  <c:v>238.51400000000001</c:v>
                </c:pt>
                <c:pt idx="589">
                  <c:v>239.226</c:v>
                </c:pt>
                <c:pt idx="590">
                  <c:v>240.411</c:v>
                </c:pt>
                <c:pt idx="591">
                  <c:v>240.86099999999999</c:v>
                </c:pt>
                <c:pt idx="592">
                  <c:v>242.39500000000001</c:v>
                </c:pt>
                <c:pt idx="593">
                  <c:v>242.41800000000001</c:v>
                </c:pt>
                <c:pt idx="594">
                  <c:v>241.596</c:v>
                </c:pt>
                <c:pt idx="595">
                  <c:v>240.86500000000001</c:v>
                </c:pt>
                <c:pt idx="596">
                  <c:v>241.36</c:v>
                </c:pt>
                <c:pt idx="597">
                  <c:v>241.179</c:v>
                </c:pt>
                <c:pt idx="598">
                  <c:v>241.983</c:v>
                </c:pt>
                <c:pt idx="599">
                  <c:v>242.536</c:v>
                </c:pt>
                <c:pt idx="600">
                  <c:v>242.97399999999999</c:v>
                </c:pt>
                <c:pt idx="601">
                  <c:v>242.114</c:v>
                </c:pt>
                <c:pt idx="602">
                  <c:v>241.483</c:v>
                </c:pt>
                <c:pt idx="603">
                  <c:v>240.648</c:v>
                </c:pt>
                <c:pt idx="604">
                  <c:v>240.619</c:v>
                </c:pt>
                <c:pt idx="605">
                  <c:v>240.541</c:v>
                </c:pt>
                <c:pt idx="606">
                  <c:v>241.59899999999999</c:v>
                </c:pt>
                <c:pt idx="607">
                  <c:v>242.01499999999999</c:v>
                </c:pt>
                <c:pt idx="608">
                  <c:v>242.56800000000001</c:v>
                </c:pt>
                <c:pt idx="609">
                  <c:v>242.75700000000001</c:v>
                </c:pt>
                <c:pt idx="610">
                  <c:v>243.642</c:v>
                </c:pt>
                <c:pt idx="611">
                  <c:v>244.18600000000001</c:v>
                </c:pt>
                <c:pt idx="612">
                  <c:v>245.26599999999999</c:v>
                </c:pt>
                <c:pt idx="613">
                  <c:v>245.715</c:v>
                </c:pt>
                <c:pt idx="614">
                  <c:v>246.23</c:v>
                </c:pt>
                <c:pt idx="615">
                  <c:v>245.548</c:v>
                </c:pt>
                <c:pt idx="616">
                  <c:v>245.21799999999999</c:v>
                </c:pt>
                <c:pt idx="617">
                  <c:v>244.85300000000001</c:v>
                </c:pt>
                <c:pt idx="618">
                  <c:v>245.41900000000001</c:v>
                </c:pt>
                <c:pt idx="619">
                  <c:v>246.15799999999999</c:v>
                </c:pt>
                <c:pt idx="620">
                  <c:v>247.596</c:v>
                </c:pt>
                <c:pt idx="621">
                  <c:v>247.624</c:v>
                </c:pt>
                <c:pt idx="622">
                  <c:v>247.64500000000001</c:v>
                </c:pt>
                <c:pt idx="623">
                  <c:v>246.92699999999999</c:v>
                </c:pt>
                <c:pt idx="624">
                  <c:v>245.494</c:v>
                </c:pt>
                <c:pt idx="625">
                  <c:v>244.09899999999999</c:v>
                </c:pt>
                <c:pt idx="626">
                  <c:v>244.45</c:v>
                </c:pt>
                <c:pt idx="627">
                  <c:v>244.63</c:v>
                </c:pt>
                <c:pt idx="628">
                  <c:v>244.815</c:v>
                </c:pt>
                <c:pt idx="629">
                  <c:v>245.63300000000001</c:v>
                </c:pt>
                <c:pt idx="630">
                  <c:v>246.16800000000001</c:v>
                </c:pt>
                <c:pt idx="631">
                  <c:v>245.279</c:v>
                </c:pt>
                <c:pt idx="632">
                  <c:v>244.34299999999999</c:v>
                </c:pt>
                <c:pt idx="633">
                  <c:v>243.95400000000001</c:v>
                </c:pt>
                <c:pt idx="634">
                  <c:v>243.589</c:v>
                </c:pt>
                <c:pt idx="635">
                  <c:v>243.49</c:v>
                </c:pt>
                <c:pt idx="636">
                  <c:v>243.90100000000001</c:v>
                </c:pt>
                <c:pt idx="637">
                  <c:v>244.14500000000001</c:v>
                </c:pt>
                <c:pt idx="638">
                  <c:v>243.99299999999999</c:v>
                </c:pt>
                <c:pt idx="639">
                  <c:v>243.34800000000001</c:v>
                </c:pt>
                <c:pt idx="640">
                  <c:v>242.858</c:v>
                </c:pt>
                <c:pt idx="641">
                  <c:v>243.333</c:v>
                </c:pt>
                <c:pt idx="642">
                  <c:v>244.178</c:v>
                </c:pt>
                <c:pt idx="643">
                  <c:v>245.21199999999999</c:v>
                </c:pt>
                <c:pt idx="644">
                  <c:v>246.393</c:v>
                </c:pt>
                <c:pt idx="645">
                  <c:v>247.30099999999999</c:v>
                </c:pt>
                <c:pt idx="646">
                  <c:v>246.691</c:v>
                </c:pt>
                <c:pt idx="647">
                  <c:v>246.87100000000001</c:v>
                </c:pt>
                <c:pt idx="648">
                  <c:v>246.428</c:v>
                </c:pt>
                <c:pt idx="649">
                  <c:v>246.054</c:v>
                </c:pt>
                <c:pt idx="650">
                  <c:v>245.65199999999999</c:v>
                </c:pt>
                <c:pt idx="651">
                  <c:v>246.12299999999999</c:v>
                </c:pt>
                <c:pt idx="652">
                  <c:v>244.911</c:v>
                </c:pt>
                <c:pt idx="653">
                  <c:v>244.45</c:v>
                </c:pt>
                <c:pt idx="654">
                  <c:v>244.672</c:v>
                </c:pt>
                <c:pt idx="655">
                  <c:v>245.126</c:v>
                </c:pt>
                <c:pt idx="656">
                  <c:v>244.75700000000001</c:v>
                </c:pt>
                <c:pt idx="657">
                  <c:v>245.41399999999999</c:v>
                </c:pt>
                <c:pt idx="658">
                  <c:v>246.018</c:v>
                </c:pt>
                <c:pt idx="659">
                  <c:v>245.90899999999999</c:v>
                </c:pt>
                <c:pt idx="660">
                  <c:v>245.21799999999999</c:v>
                </c:pt>
                <c:pt idx="661">
                  <c:v>245.279</c:v>
                </c:pt>
                <c:pt idx="662">
                  <c:v>245.184</c:v>
                </c:pt>
                <c:pt idx="663">
                  <c:v>244.559</c:v>
                </c:pt>
                <c:pt idx="664">
                  <c:v>244.24</c:v>
                </c:pt>
                <c:pt idx="665">
                  <c:v>244.36699999999999</c:v>
                </c:pt>
                <c:pt idx="666">
                  <c:v>244.393</c:v>
                </c:pt>
                <c:pt idx="667">
                  <c:v>244.37899999999999</c:v>
                </c:pt>
                <c:pt idx="668">
                  <c:v>245.15899999999999</c:v>
                </c:pt>
                <c:pt idx="669">
                  <c:v>246.01300000000001</c:v>
                </c:pt>
                <c:pt idx="670">
                  <c:v>246.26</c:v>
                </c:pt>
                <c:pt idx="671">
                  <c:v>246.35300000000001</c:v>
                </c:pt>
                <c:pt idx="672">
                  <c:v>246.411</c:v>
                </c:pt>
                <c:pt idx="673">
                  <c:v>245.63</c:v>
                </c:pt>
                <c:pt idx="674">
                  <c:v>244.58</c:v>
                </c:pt>
                <c:pt idx="675">
                  <c:v>244.524</c:v>
                </c:pt>
                <c:pt idx="676">
                  <c:v>244.83199999999999</c:v>
                </c:pt>
                <c:pt idx="677">
                  <c:v>245.26</c:v>
                </c:pt>
                <c:pt idx="678">
                  <c:v>246.34299999999999</c:v>
                </c:pt>
                <c:pt idx="679">
                  <c:v>247.18700000000001</c:v>
                </c:pt>
                <c:pt idx="680">
                  <c:v>247.881</c:v>
                </c:pt>
                <c:pt idx="681">
                  <c:v>248.34800000000001</c:v>
                </c:pt>
                <c:pt idx="682">
                  <c:v>248.655</c:v>
                </c:pt>
                <c:pt idx="683">
                  <c:v>248.71700000000001</c:v>
                </c:pt>
                <c:pt idx="684">
                  <c:v>248.42599999999999</c:v>
                </c:pt>
                <c:pt idx="685">
                  <c:v>247.35499999999999</c:v>
                </c:pt>
                <c:pt idx="686">
                  <c:v>246.386</c:v>
                </c:pt>
                <c:pt idx="687">
                  <c:v>245.96700000000001</c:v>
                </c:pt>
                <c:pt idx="688">
                  <c:v>245.13499999999999</c:v>
                </c:pt>
                <c:pt idx="689">
                  <c:v>244.74299999999999</c:v>
                </c:pt>
                <c:pt idx="690">
                  <c:v>245.404</c:v>
                </c:pt>
                <c:pt idx="691">
                  <c:v>245.95400000000001</c:v>
                </c:pt>
                <c:pt idx="692">
                  <c:v>245.48099999999999</c:v>
                </c:pt>
                <c:pt idx="693">
                  <c:v>245.53</c:v>
                </c:pt>
                <c:pt idx="694">
                  <c:v>246.57300000000001</c:v>
                </c:pt>
                <c:pt idx="695">
                  <c:v>246.91499999999999</c:v>
                </c:pt>
                <c:pt idx="696">
                  <c:v>246.44499999999999</c:v>
                </c:pt>
                <c:pt idx="697">
                  <c:v>246.74100000000001</c:v>
                </c:pt>
                <c:pt idx="698">
                  <c:v>246.917</c:v>
                </c:pt>
                <c:pt idx="699">
                  <c:v>246.02199999999999</c:v>
                </c:pt>
                <c:pt idx="700">
                  <c:v>245.11799999999999</c:v>
                </c:pt>
                <c:pt idx="701">
                  <c:v>244.99100000000001</c:v>
                </c:pt>
                <c:pt idx="702">
                  <c:v>244.85</c:v>
                </c:pt>
                <c:pt idx="703">
                  <c:v>244.691</c:v>
                </c:pt>
                <c:pt idx="704">
                  <c:v>245.07400000000001</c:v>
                </c:pt>
                <c:pt idx="705">
                  <c:v>245.559</c:v>
                </c:pt>
                <c:pt idx="706">
                  <c:v>246.732</c:v>
                </c:pt>
                <c:pt idx="707">
                  <c:v>247.96899999999999</c:v>
                </c:pt>
                <c:pt idx="708">
                  <c:v>249.40899999999999</c:v>
                </c:pt>
                <c:pt idx="709">
                  <c:v>250.38200000000001</c:v>
                </c:pt>
                <c:pt idx="710">
                  <c:v>251.21</c:v>
                </c:pt>
                <c:pt idx="711">
                  <c:v>250.755</c:v>
                </c:pt>
                <c:pt idx="712">
                  <c:v>249.333</c:v>
                </c:pt>
                <c:pt idx="713">
                  <c:v>247.768</c:v>
                </c:pt>
                <c:pt idx="714">
                  <c:v>246.19200000000001</c:v>
                </c:pt>
                <c:pt idx="715">
                  <c:v>245.38399999999999</c:v>
                </c:pt>
                <c:pt idx="716">
                  <c:v>245.06299999999999</c:v>
                </c:pt>
                <c:pt idx="717">
                  <c:v>245.93600000000001</c:v>
                </c:pt>
                <c:pt idx="718">
                  <c:v>250.09800000000001</c:v>
                </c:pt>
                <c:pt idx="719">
                  <c:v>244.954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F10E-41E2-B932-CD038210F92F}"/>
            </c:ext>
          </c:extLst>
        </c:ser>
        <c:ser>
          <c:idx val="1"/>
          <c:order val="1"/>
          <c:tx>
            <c:v>purea + spirulina level 4</c:v>
          </c:tx>
          <c:spPr>
            <a:ln w="22225" cap="rnd">
              <a:solidFill>
                <a:schemeClr val="bg1">
                  <a:lumMod val="7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tissotropia level 4'!$D$4:$D$723</c:f>
              <c:numCache>
                <c:formatCode>General</c:formatCode>
                <c:ptCount val="720"/>
                <c:pt idx="0">
                  <c:v>1.008</c:v>
                </c:pt>
                <c:pt idx="1">
                  <c:v>2.008</c:v>
                </c:pt>
                <c:pt idx="2">
                  <c:v>3.008</c:v>
                </c:pt>
                <c:pt idx="3">
                  <c:v>4.008</c:v>
                </c:pt>
                <c:pt idx="4">
                  <c:v>5.008</c:v>
                </c:pt>
                <c:pt idx="5">
                  <c:v>6.0039999999999996</c:v>
                </c:pt>
                <c:pt idx="6">
                  <c:v>7.0039999999999996</c:v>
                </c:pt>
                <c:pt idx="7">
                  <c:v>8.0039999999999996</c:v>
                </c:pt>
                <c:pt idx="8">
                  <c:v>9.0039999999999996</c:v>
                </c:pt>
                <c:pt idx="9">
                  <c:v>10.004</c:v>
                </c:pt>
                <c:pt idx="10">
                  <c:v>11.007999999999999</c:v>
                </c:pt>
                <c:pt idx="11">
                  <c:v>12.007999999999999</c:v>
                </c:pt>
                <c:pt idx="12">
                  <c:v>13.012</c:v>
                </c:pt>
                <c:pt idx="13">
                  <c:v>14.007999999999999</c:v>
                </c:pt>
                <c:pt idx="14">
                  <c:v>15.007999999999999</c:v>
                </c:pt>
                <c:pt idx="15">
                  <c:v>16.007999999999999</c:v>
                </c:pt>
                <c:pt idx="16">
                  <c:v>17.007999999999999</c:v>
                </c:pt>
                <c:pt idx="17">
                  <c:v>18.007999999999999</c:v>
                </c:pt>
                <c:pt idx="18">
                  <c:v>19.004000000000001</c:v>
                </c:pt>
                <c:pt idx="19">
                  <c:v>20.007999999999999</c:v>
                </c:pt>
                <c:pt idx="20">
                  <c:v>21.007999999999999</c:v>
                </c:pt>
                <c:pt idx="21">
                  <c:v>22.007999999999999</c:v>
                </c:pt>
                <c:pt idx="22">
                  <c:v>23.007999999999999</c:v>
                </c:pt>
                <c:pt idx="23">
                  <c:v>24.012</c:v>
                </c:pt>
                <c:pt idx="24">
                  <c:v>25.004000000000001</c:v>
                </c:pt>
                <c:pt idx="25">
                  <c:v>26.012</c:v>
                </c:pt>
                <c:pt idx="26">
                  <c:v>27.004000000000001</c:v>
                </c:pt>
                <c:pt idx="27">
                  <c:v>28.007999999999999</c:v>
                </c:pt>
                <c:pt idx="28">
                  <c:v>29.007999999999999</c:v>
                </c:pt>
                <c:pt idx="29">
                  <c:v>30.012</c:v>
                </c:pt>
                <c:pt idx="30">
                  <c:v>31.012</c:v>
                </c:pt>
                <c:pt idx="31">
                  <c:v>32.012</c:v>
                </c:pt>
                <c:pt idx="32">
                  <c:v>33.012</c:v>
                </c:pt>
                <c:pt idx="33">
                  <c:v>34.012</c:v>
                </c:pt>
                <c:pt idx="34">
                  <c:v>35.012</c:v>
                </c:pt>
                <c:pt idx="35">
                  <c:v>36.012</c:v>
                </c:pt>
                <c:pt idx="36">
                  <c:v>37.012</c:v>
                </c:pt>
                <c:pt idx="37">
                  <c:v>38.008000000000003</c:v>
                </c:pt>
                <c:pt idx="38">
                  <c:v>39.027999999999999</c:v>
                </c:pt>
                <c:pt idx="39">
                  <c:v>40.012</c:v>
                </c:pt>
                <c:pt idx="40">
                  <c:v>41.008000000000003</c:v>
                </c:pt>
                <c:pt idx="41">
                  <c:v>42.02</c:v>
                </c:pt>
                <c:pt idx="42">
                  <c:v>43.012</c:v>
                </c:pt>
                <c:pt idx="43">
                  <c:v>44.012</c:v>
                </c:pt>
                <c:pt idx="44">
                  <c:v>45.008000000000003</c:v>
                </c:pt>
                <c:pt idx="45">
                  <c:v>46.012</c:v>
                </c:pt>
                <c:pt idx="46">
                  <c:v>47.012</c:v>
                </c:pt>
                <c:pt idx="47">
                  <c:v>48.012</c:v>
                </c:pt>
                <c:pt idx="48">
                  <c:v>49.012</c:v>
                </c:pt>
                <c:pt idx="49">
                  <c:v>50.012</c:v>
                </c:pt>
                <c:pt idx="50">
                  <c:v>51.008000000000003</c:v>
                </c:pt>
                <c:pt idx="51">
                  <c:v>52.012</c:v>
                </c:pt>
                <c:pt idx="52">
                  <c:v>53.008000000000003</c:v>
                </c:pt>
                <c:pt idx="53">
                  <c:v>54.008000000000003</c:v>
                </c:pt>
                <c:pt idx="54">
                  <c:v>55.008000000000003</c:v>
                </c:pt>
                <c:pt idx="55">
                  <c:v>56.012</c:v>
                </c:pt>
                <c:pt idx="56">
                  <c:v>57.012</c:v>
                </c:pt>
                <c:pt idx="57">
                  <c:v>58.012</c:v>
                </c:pt>
                <c:pt idx="58">
                  <c:v>59.012</c:v>
                </c:pt>
                <c:pt idx="59">
                  <c:v>60.012</c:v>
                </c:pt>
                <c:pt idx="60">
                  <c:v>61.196100000000001</c:v>
                </c:pt>
                <c:pt idx="61">
                  <c:v>62.196100000000001</c:v>
                </c:pt>
                <c:pt idx="62">
                  <c:v>63.192100000000003</c:v>
                </c:pt>
                <c:pt idx="63">
                  <c:v>64.196100000000001</c:v>
                </c:pt>
                <c:pt idx="64">
                  <c:v>65.196100000000001</c:v>
                </c:pt>
                <c:pt idx="65">
                  <c:v>66.196100000000001</c:v>
                </c:pt>
                <c:pt idx="66">
                  <c:v>67.196100000000001</c:v>
                </c:pt>
                <c:pt idx="67">
                  <c:v>68.196100000000001</c:v>
                </c:pt>
                <c:pt idx="68">
                  <c:v>69.196100000000001</c:v>
                </c:pt>
                <c:pt idx="69">
                  <c:v>70.196100000000001</c:v>
                </c:pt>
                <c:pt idx="70">
                  <c:v>71.196100000000001</c:v>
                </c:pt>
                <c:pt idx="71">
                  <c:v>72.196100000000001</c:v>
                </c:pt>
                <c:pt idx="72">
                  <c:v>73.196100000000001</c:v>
                </c:pt>
                <c:pt idx="73">
                  <c:v>74.232100000000003</c:v>
                </c:pt>
                <c:pt idx="74">
                  <c:v>75.204099999999997</c:v>
                </c:pt>
                <c:pt idx="75">
                  <c:v>76.204099999999997</c:v>
                </c:pt>
                <c:pt idx="76">
                  <c:v>77.204099999999997</c:v>
                </c:pt>
                <c:pt idx="77">
                  <c:v>78.204099999999997</c:v>
                </c:pt>
                <c:pt idx="78">
                  <c:v>79.204099999999997</c:v>
                </c:pt>
                <c:pt idx="79">
                  <c:v>80.204099999999997</c:v>
                </c:pt>
                <c:pt idx="80">
                  <c:v>81.200100000000006</c:v>
                </c:pt>
                <c:pt idx="81">
                  <c:v>82.196100000000001</c:v>
                </c:pt>
                <c:pt idx="82">
                  <c:v>83.196100000000001</c:v>
                </c:pt>
                <c:pt idx="83">
                  <c:v>84.196100000000001</c:v>
                </c:pt>
                <c:pt idx="84">
                  <c:v>85.196100000000001</c:v>
                </c:pt>
                <c:pt idx="85">
                  <c:v>86.196100000000001</c:v>
                </c:pt>
                <c:pt idx="86">
                  <c:v>87.196100000000001</c:v>
                </c:pt>
                <c:pt idx="87">
                  <c:v>88.196100000000001</c:v>
                </c:pt>
                <c:pt idx="88">
                  <c:v>89.200100000000006</c:v>
                </c:pt>
                <c:pt idx="89">
                  <c:v>90.200100000000006</c:v>
                </c:pt>
                <c:pt idx="90">
                  <c:v>91.200100000000006</c:v>
                </c:pt>
                <c:pt idx="91">
                  <c:v>92.200100000000006</c:v>
                </c:pt>
                <c:pt idx="92">
                  <c:v>93.200100000000006</c:v>
                </c:pt>
                <c:pt idx="93">
                  <c:v>94.200100000000006</c:v>
                </c:pt>
                <c:pt idx="94">
                  <c:v>95.200100000000006</c:v>
                </c:pt>
                <c:pt idx="95">
                  <c:v>96.200100000000006</c:v>
                </c:pt>
                <c:pt idx="96">
                  <c:v>97.200100000000006</c:v>
                </c:pt>
                <c:pt idx="97">
                  <c:v>98.204099999999997</c:v>
                </c:pt>
                <c:pt idx="98">
                  <c:v>99.200100000000006</c:v>
                </c:pt>
                <c:pt idx="99">
                  <c:v>100.2</c:v>
                </c:pt>
                <c:pt idx="100">
                  <c:v>101.2</c:v>
                </c:pt>
                <c:pt idx="101">
                  <c:v>102.20399999999999</c:v>
                </c:pt>
                <c:pt idx="102">
                  <c:v>103.2</c:v>
                </c:pt>
                <c:pt idx="103">
                  <c:v>104.20399999999999</c:v>
                </c:pt>
                <c:pt idx="104">
                  <c:v>105.2</c:v>
                </c:pt>
                <c:pt idx="105">
                  <c:v>106.20399999999999</c:v>
                </c:pt>
                <c:pt idx="106">
                  <c:v>107.20399999999999</c:v>
                </c:pt>
                <c:pt idx="107">
                  <c:v>108.20399999999999</c:v>
                </c:pt>
                <c:pt idx="108">
                  <c:v>109.20399999999999</c:v>
                </c:pt>
                <c:pt idx="109">
                  <c:v>110.20399999999999</c:v>
                </c:pt>
                <c:pt idx="110">
                  <c:v>111.20399999999999</c:v>
                </c:pt>
                <c:pt idx="111">
                  <c:v>112.20399999999999</c:v>
                </c:pt>
                <c:pt idx="112">
                  <c:v>113.196</c:v>
                </c:pt>
                <c:pt idx="113">
                  <c:v>114.20399999999999</c:v>
                </c:pt>
                <c:pt idx="114">
                  <c:v>115.20399999999999</c:v>
                </c:pt>
                <c:pt idx="115">
                  <c:v>116.20399999999999</c:v>
                </c:pt>
                <c:pt idx="116">
                  <c:v>117.20399999999999</c:v>
                </c:pt>
                <c:pt idx="117">
                  <c:v>118.20399999999999</c:v>
                </c:pt>
                <c:pt idx="118">
                  <c:v>119.20399999999999</c:v>
                </c:pt>
                <c:pt idx="119">
                  <c:v>120.208</c:v>
                </c:pt>
                <c:pt idx="120">
                  <c:v>121.35</c:v>
                </c:pt>
                <c:pt idx="121">
                  <c:v>122.354</c:v>
                </c:pt>
                <c:pt idx="122">
                  <c:v>123.35</c:v>
                </c:pt>
                <c:pt idx="123">
                  <c:v>124.358</c:v>
                </c:pt>
                <c:pt idx="124">
                  <c:v>125.354</c:v>
                </c:pt>
                <c:pt idx="125">
                  <c:v>126.35</c:v>
                </c:pt>
                <c:pt idx="126">
                  <c:v>127.354</c:v>
                </c:pt>
                <c:pt idx="127">
                  <c:v>128.358</c:v>
                </c:pt>
                <c:pt idx="128">
                  <c:v>129.35400000000001</c:v>
                </c:pt>
                <c:pt idx="129">
                  <c:v>130.358</c:v>
                </c:pt>
                <c:pt idx="130">
                  <c:v>131.35400000000001</c:v>
                </c:pt>
                <c:pt idx="131">
                  <c:v>132.35400000000001</c:v>
                </c:pt>
                <c:pt idx="132">
                  <c:v>133.358</c:v>
                </c:pt>
                <c:pt idx="133">
                  <c:v>134.35400000000001</c:v>
                </c:pt>
                <c:pt idx="134">
                  <c:v>135.35</c:v>
                </c:pt>
                <c:pt idx="135">
                  <c:v>136.35</c:v>
                </c:pt>
                <c:pt idx="136">
                  <c:v>137.35</c:v>
                </c:pt>
                <c:pt idx="137">
                  <c:v>138.35</c:v>
                </c:pt>
                <c:pt idx="138">
                  <c:v>139.35</c:v>
                </c:pt>
                <c:pt idx="139">
                  <c:v>140.35400000000001</c:v>
                </c:pt>
                <c:pt idx="140">
                  <c:v>141.358</c:v>
                </c:pt>
                <c:pt idx="141">
                  <c:v>142.35</c:v>
                </c:pt>
                <c:pt idx="142">
                  <c:v>143.346</c:v>
                </c:pt>
                <c:pt idx="143">
                  <c:v>144.346</c:v>
                </c:pt>
                <c:pt idx="144">
                  <c:v>145.35</c:v>
                </c:pt>
                <c:pt idx="145">
                  <c:v>146.346</c:v>
                </c:pt>
                <c:pt idx="146">
                  <c:v>147.35</c:v>
                </c:pt>
                <c:pt idx="147">
                  <c:v>148.35</c:v>
                </c:pt>
                <c:pt idx="148">
                  <c:v>149.35</c:v>
                </c:pt>
                <c:pt idx="149">
                  <c:v>150.35</c:v>
                </c:pt>
                <c:pt idx="150">
                  <c:v>151.346</c:v>
                </c:pt>
                <c:pt idx="151">
                  <c:v>152.35</c:v>
                </c:pt>
                <c:pt idx="152">
                  <c:v>153.35</c:v>
                </c:pt>
                <c:pt idx="153">
                  <c:v>154.35</c:v>
                </c:pt>
                <c:pt idx="154">
                  <c:v>155.35</c:v>
                </c:pt>
                <c:pt idx="155">
                  <c:v>156.35400000000001</c:v>
                </c:pt>
                <c:pt idx="156">
                  <c:v>157.35400000000001</c:v>
                </c:pt>
                <c:pt idx="157">
                  <c:v>158.35</c:v>
                </c:pt>
                <c:pt idx="158">
                  <c:v>159.35</c:v>
                </c:pt>
                <c:pt idx="159">
                  <c:v>160.35</c:v>
                </c:pt>
                <c:pt idx="160">
                  <c:v>161.35400000000001</c:v>
                </c:pt>
                <c:pt idx="161">
                  <c:v>162.35400000000001</c:v>
                </c:pt>
                <c:pt idx="162">
                  <c:v>163.35400000000001</c:v>
                </c:pt>
                <c:pt idx="163">
                  <c:v>164.35400000000001</c:v>
                </c:pt>
                <c:pt idx="164">
                  <c:v>165.35400000000001</c:v>
                </c:pt>
                <c:pt idx="165">
                  <c:v>166.35400000000001</c:v>
                </c:pt>
                <c:pt idx="166">
                  <c:v>167.35400000000001</c:v>
                </c:pt>
                <c:pt idx="167">
                  <c:v>168.35400000000001</c:v>
                </c:pt>
                <c:pt idx="168">
                  <c:v>169.358</c:v>
                </c:pt>
                <c:pt idx="169">
                  <c:v>170.35400000000001</c:v>
                </c:pt>
                <c:pt idx="170">
                  <c:v>171.35</c:v>
                </c:pt>
                <c:pt idx="171">
                  <c:v>172.35</c:v>
                </c:pt>
                <c:pt idx="172">
                  <c:v>173.346</c:v>
                </c:pt>
                <c:pt idx="173">
                  <c:v>174.35</c:v>
                </c:pt>
                <c:pt idx="174">
                  <c:v>175.35400000000001</c:v>
                </c:pt>
                <c:pt idx="175">
                  <c:v>176.35400000000001</c:v>
                </c:pt>
                <c:pt idx="176">
                  <c:v>177.35400000000001</c:v>
                </c:pt>
                <c:pt idx="177">
                  <c:v>178.35400000000001</c:v>
                </c:pt>
                <c:pt idx="178">
                  <c:v>179.35400000000001</c:v>
                </c:pt>
                <c:pt idx="179">
                  <c:v>180.35400000000001</c:v>
                </c:pt>
                <c:pt idx="180">
                  <c:v>181.35400000000001</c:v>
                </c:pt>
                <c:pt idx="181">
                  <c:v>182.35400000000001</c:v>
                </c:pt>
                <c:pt idx="182">
                  <c:v>183.35400000000001</c:v>
                </c:pt>
                <c:pt idx="183">
                  <c:v>184.35400000000001</c:v>
                </c:pt>
                <c:pt idx="184">
                  <c:v>185.35400000000001</c:v>
                </c:pt>
                <c:pt idx="185">
                  <c:v>186.35400000000001</c:v>
                </c:pt>
                <c:pt idx="186">
                  <c:v>187.35400000000001</c:v>
                </c:pt>
                <c:pt idx="187">
                  <c:v>188.35400000000001</c:v>
                </c:pt>
                <c:pt idx="188">
                  <c:v>189.35400000000001</c:v>
                </c:pt>
                <c:pt idx="189">
                  <c:v>190.35400000000001</c:v>
                </c:pt>
                <c:pt idx="190">
                  <c:v>191.35400000000001</c:v>
                </c:pt>
                <c:pt idx="191">
                  <c:v>192.35400000000001</c:v>
                </c:pt>
                <c:pt idx="192">
                  <c:v>193.35400000000001</c:v>
                </c:pt>
                <c:pt idx="193">
                  <c:v>194.358</c:v>
                </c:pt>
                <c:pt idx="194">
                  <c:v>195.35400000000001</c:v>
                </c:pt>
                <c:pt idx="195">
                  <c:v>196.35400000000001</c:v>
                </c:pt>
                <c:pt idx="196">
                  <c:v>197.35400000000001</c:v>
                </c:pt>
                <c:pt idx="197">
                  <c:v>198.35400000000001</c:v>
                </c:pt>
                <c:pt idx="198">
                  <c:v>199.35400000000001</c:v>
                </c:pt>
                <c:pt idx="199">
                  <c:v>200.35400000000001</c:v>
                </c:pt>
                <c:pt idx="200">
                  <c:v>201.35400000000001</c:v>
                </c:pt>
                <c:pt idx="201">
                  <c:v>202.35400000000001</c:v>
                </c:pt>
                <c:pt idx="202">
                  <c:v>203.358</c:v>
                </c:pt>
                <c:pt idx="203">
                  <c:v>204.358</c:v>
                </c:pt>
                <c:pt idx="204">
                  <c:v>205.358</c:v>
                </c:pt>
                <c:pt idx="205">
                  <c:v>206.358</c:v>
                </c:pt>
                <c:pt idx="206">
                  <c:v>207.358</c:v>
                </c:pt>
                <c:pt idx="207">
                  <c:v>208.358</c:v>
                </c:pt>
                <c:pt idx="208">
                  <c:v>209.358</c:v>
                </c:pt>
                <c:pt idx="209">
                  <c:v>210.358</c:v>
                </c:pt>
                <c:pt idx="210">
                  <c:v>211.358</c:v>
                </c:pt>
                <c:pt idx="211">
                  <c:v>212.358</c:v>
                </c:pt>
                <c:pt idx="212">
                  <c:v>213.358</c:v>
                </c:pt>
                <c:pt idx="213">
                  <c:v>214.358</c:v>
                </c:pt>
                <c:pt idx="214">
                  <c:v>215.358</c:v>
                </c:pt>
                <c:pt idx="215">
                  <c:v>216.35</c:v>
                </c:pt>
                <c:pt idx="216">
                  <c:v>217.35</c:v>
                </c:pt>
                <c:pt idx="217">
                  <c:v>218.35</c:v>
                </c:pt>
                <c:pt idx="218">
                  <c:v>219.35</c:v>
                </c:pt>
                <c:pt idx="219">
                  <c:v>220.35</c:v>
                </c:pt>
                <c:pt idx="220">
                  <c:v>221.35</c:v>
                </c:pt>
                <c:pt idx="221">
                  <c:v>222.35</c:v>
                </c:pt>
                <c:pt idx="222">
                  <c:v>223.35</c:v>
                </c:pt>
                <c:pt idx="223">
                  <c:v>224.35</c:v>
                </c:pt>
                <c:pt idx="224">
                  <c:v>225.35</c:v>
                </c:pt>
                <c:pt idx="225">
                  <c:v>226.35</c:v>
                </c:pt>
                <c:pt idx="226">
                  <c:v>227.35</c:v>
                </c:pt>
                <c:pt idx="227">
                  <c:v>228.35</c:v>
                </c:pt>
                <c:pt idx="228">
                  <c:v>229.35</c:v>
                </c:pt>
                <c:pt idx="229">
                  <c:v>230.35</c:v>
                </c:pt>
                <c:pt idx="230">
                  <c:v>231.35</c:v>
                </c:pt>
                <c:pt idx="231">
                  <c:v>232.35</c:v>
                </c:pt>
                <c:pt idx="232">
                  <c:v>233.35400000000001</c:v>
                </c:pt>
                <c:pt idx="233">
                  <c:v>234.35400000000001</c:v>
                </c:pt>
                <c:pt idx="234">
                  <c:v>235.35400000000001</c:v>
                </c:pt>
                <c:pt idx="235">
                  <c:v>236.35400000000001</c:v>
                </c:pt>
                <c:pt idx="236">
                  <c:v>237.358</c:v>
                </c:pt>
                <c:pt idx="237">
                  <c:v>238.358</c:v>
                </c:pt>
                <c:pt idx="238">
                  <c:v>239.358</c:v>
                </c:pt>
                <c:pt idx="239">
                  <c:v>240.358</c:v>
                </c:pt>
                <c:pt idx="240">
                  <c:v>241.358</c:v>
                </c:pt>
                <c:pt idx="241">
                  <c:v>242.358</c:v>
                </c:pt>
                <c:pt idx="242">
                  <c:v>243.36199999999999</c:v>
                </c:pt>
                <c:pt idx="243">
                  <c:v>244.358</c:v>
                </c:pt>
                <c:pt idx="244">
                  <c:v>245.358</c:v>
                </c:pt>
                <c:pt idx="245">
                  <c:v>246.358</c:v>
                </c:pt>
                <c:pt idx="246">
                  <c:v>247.358</c:v>
                </c:pt>
                <c:pt idx="247">
                  <c:v>248.358</c:v>
                </c:pt>
                <c:pt idx="248">
                  <c:v>249.36199999999999</c:v>
                </c:pt>
                <c:pt idx="249">
                  <c:v>250.358</c:v>
                </c:pt>
                <c:pt idx="250">
                  <c:v>251.35</c:v>
                </c:pt>
                <c:pt idx="251">
                  <c:v>252.35</c:v>
                </c:pt>
                <c:pt idx="252">
                  <c:v>253.35</c:v>
                </c:pt>
                <c:pt idx="253">
                  <c:v>254.35</c:v>
                </c:pt>
                <c:pt idx="254">
                  <c:v>255.35</c:v>
                </c:pt>
                <c:pt idx="255">
                  <c:v>256.35399999999998</c:v>
                </c:pt>
                <c:pt idx="256">
                  <c:v>257.35399999999998</c:v>
                </c:pt>
                <c:pt idx="257">
                  <c:v>258.35000000000002</c:v>
                </c:pt>
                <c:pt idx="258">
                  <c:v>259.35000000000002</c:v>
                </c:pt>
                <c:pt idx="259">
                  <c:v>260.35000000000002</c:v>
                </c:pt>
                <c:pt idx="260">
                  <c:v>261.35000000000002</c:v>
                </c:pt>
                <c:pt idx="261">
                  <c:v>262.35000000000002</c:v>
                </c:pt>
                <c:pt idx="262">
                  <c:v>263.35000000000002</c:v>
                </c:pt>
                <c:pt idx="263">
                  <c:v>264.35000000000002</c:v>
                </c:pt>
                <c:pt idx="264">
                  <c:v>265.35000000000002</c:v>
                </c:pt>
                <c:pt idx="265">
                  <c:v>266.35399999999998</c:v>
                </c:pt>
                <c:pt idx="266">
                  <c:v>267.35399999999998</c:v>
                </c:pt>
                <c:pt idx="267">
                  <c:v>268.35000000000002</c:v>
                </c:pt>
                <c:pt idx="268">
                  <c:v>269.35399999999998</c:v>
                </c:pt>
                <c:pt idx="269">
                  <c:v>270.35000000000002</c:v>
                </c:pt>
                <c:pt idx="270">
                  <c:v>271.35399999999998</c:v>
                </c:pt>
                <c:pt idx="271">
                  <c:v>272.35399999999998</c:v>
                </c:pt>
                <c:pt idx="272">
                  <c:v>273.358</c:v>
                </c:pt>
                <c:pt idx="273">
                  <c:v>274.35399999999998</c:v>
                </c:pt>
                <c:pt idx="274">
                  <c:v>275.35399999999998</c:v>
                </c:pt>
                <c:pt idx="275">
                  <c:v>276.35399999999998</c:v>
                </c:pt>
                <c:pt idx="276">
                  <c:v>277.358</c:v>
                </c:pt>
                <c:pt idx="277">
                  <c:v>278.35399999999998</c:v>
                </c:pt>
                <c:pt idx="278">
                  <c:v>279.358</c:v>
                </c:pt>
                <c:pt idx="279">
                  <c:v>280.358</c:v>
                </c:pt>
                <c:pt idx="280">
                  <c:v>281.358</c:v>
                </c:pt>
                <c:pt idx="281">
                  <c:v>282.358</c:v>
                </c:pt>
                <c:pt idx="282">
                  <c:v>283.358</c:v>
                </c:pt>
                <c:pt idx="283">
                  <c:v>284.358</c:v>
                </c:pt>
                <c:pt idx="284">
                  <c:v>285.358</c:v>
                </c:pt>
                <c:pt idx="285">
                  <c:v>286.358</c:v>
                </c:pt>
                <c:pt idx="286">
                  <c:v>287.36200000000002</c:v>
                </c:pt>
                <c:pt idx="287">
                  <c:v>288.36200000000002</c:v>
                </c:pt>
                <c:pt idx="288">
                  <c:v>289.36200000000002</c:v>
                </c:pt>
                <c:pt idx="289">
                  <c:v>290.36200000000002</c:v>
                </c:pt>
                <c:pt idx="290">
                  <c:v>291.36200000000002</c:v>
                </c:pt>
                <c:pt idx="291">
                  <c:v>292.36200000000002</c:v>
                </c:pt>
                <c:pt idx="292">
                  <c:v>293.36200000000002</c:v>
                </c:pt>
                <c:pt idx="293">
                  <c:v>294.36200000000002</c:v>
                </c:pt>
                <c:pt idx="294">
                  <c:v>295.36200000000002</c:v>
                </c:pt>
                <c:pt idx="295">
                  <c:v>296.36200000000002</c:v>
                </c:pt>
                <c:pt idx="296">
                  <c:v>297.36200000000002</c:v>
                </c:pt>
                <c:pt idx="297">
                  <c:v>298.36200000000002</c:v>
                </c:pt>
                <c:pt idx="298">
                  <c:v>299.36200000000002</c:v>
                </c:pt>
                <c:pt idx="299">
                  <c:v>300.36200000000002</c:v>
                </c:pt>
                <c:pt idx="300">
                  <c:v>301.36200000000002</c:v>
                </c:pt>
                <c:pt idx="301">
                  <c:v>302.36200000000002</c:v>
                </c:pt>
                <c:pt idx="302">
                  <c:v>303.36200000000002</c:v>
                </c:pt>
                <c:pt idx="303">
                  <c:v>304.36200000000002</c:v>
                </c:pt>
                <c:pt idx="304">
                  <c:v>305.36200000000002</c:v>
                </c:pt>
                <c:pt idx="305">
                  <c:v>306.36200000000002</c:v>
                </c:pt>
                <c:pt idx="306">
                  <c:v>307.36200000000002</c:v>
                </c:pt>
                <c:pt idx="307">
                  <c:v>308.36200000000002</c:v>
                </c:pt>
                <c:pt idx="308">
                  <c:v>309.36200000000002</c:v>
                </c:pt>
                <c:pt idx="309">
                  <c:v>310.36200000000002</c:v>
                </c:pt>
                <c:pt idx="310">
                  <c:v>311.36200000000002</c:v>
                </c:pt>
                <c:pt idx="311">
                  <c:v>312.36200000000002</c:v>
                </c:pt>
                <c:pt idx="312">
                  <c:v>313.36200000000002</c:v>
                </c:pt>
                <c:pt idx="313">
                  <c:v>314.36200000000002</c:v>
                </c:pt>
                <c:pt idx="314">
                  <c:v>315.36200000000002</c:v>
                </c:pt>
                <c:pt idx="315">
                  <c:v>316.36200000000002</c:v>
                </c:pt>
                <c:pt idx="316">
                  <c:v>317.36200000000002</c:v>
                </c:pt>
                <c:pt idx="317">
                  <c:v>318.36200000000002</c:v>
                </c:pt>
                <c:pt idx="318">
                  <c:v>319.36200000000002</c:v>
                </c:pt>
                <c:pt idx="319">
                  <c:v>320.36200000000002</c:v>
                </c:pt>
                <c:pt idx="320">
                  <c:v>321.36200000000002</c:v>
                </c:pt>
                <c:pt idx="321">
                  <c:v>322.36200000000002</c:v>
                </c:pt>
                <c:pt idx="322">
                  <c:v>323.36200000000002</c:v>
                </c:pt>
                <c:pt idx="323">
                  <c:v>324.36200000000002</c:v>
                </c:pt>
                <c:pt idx="324">
                  <c:v>325.36200000000002</c:v>
                </c:pt>
                <c:pt idx="325">
                  <c:v>326.36200000000002</c:v>
                </c:pt>
                <c:pt idx="326">
                  <c:v>327.36200000000002</c:v>
                </c:pt>
                <c:pt idx="327">
                  <c:v>328.36200000000002</c:v>
                </c:pt>
                <c:pt idx="328">
                  <c:v>329.36200000000002</c:v>
                </c:pt>
                <c:pt idx="329">
                  <c:v>330.36200000000002</c:v>
                </c:pt>
                <c:pt idx="330">
                  <c:v>331.36200000000002</c:v>
                </c:pt>
                <c:pt idx="331">
                  <c:v>332.36200000000002</c:v>
                </c:pt>
                <c:pt idx="332">
                  <c:v>333.36200000000002</c:v>
                </c:pt>
                <c:pt idx="333">
                  <c:v>334.36200000000002</c:v>
                </c:pt>
                <c:pt idx="334">
                  <c:v>335.36200000000002</c:v>
                </c:pt>
                <c:pt idx="335">
                  <c:v>336.36200000000002</c:v>
                </c:pt>
                <c:pt idx="336">
                  <c:v>337.35399999999998</c:v>
                </c:pt>
                <c:pt idx="337">
                  <c:v>338.35399999999998</c:v>
                </c:pt>
                <c:pt idx="338">
                  <c:v>339.358</c:v>
                </c:pt>
                <c:pt idx="339">
                  <c:v>340.358</c:v>
                </c:pt>
                <c:pt idx="340">
                  <c:v>341.358</c:v>
                </c:pt>
                <c:pt idx="341">
                  <c:v>342.36200000000002</c:v>
                </c:pt>
                <c:pt idx="342">
                  <c:v>343.36200000000002</c:v>
                </c:pt>
                <c:pt idx="343">
                  <c:v>344.36200000000002</c:v>
                </c:pt>
                <c:pt idx="344">
                  <c:v>345.36200000000002</c:v>
                </c:pt>
                <c:pt idx="345">
                  <c:v>346.36200000000002</c:v>
                </c:pt>
                <c:pt idx="346">
                  <c:v>347.358</c:v>
                </c:pt>
                <c:pt idx="347">
                  <c:v>348.358</c:v>
                </c:pt>
                <c:pt idx="348">
                  <c:v>349.358</c:v>
                </c:pt>
                <c:pt idx="349">
                  <c:v>350.358</c:v>
                </c:pt>
                <c:pt idx="350">
                  <c:v>351.358</c:v>
                </c:pt>
                <c:pt idx="351">
                  <c:v>352.358</c:v>
                </c:pt>
                <c:pt idx="352">
                  <c:v>353.358</c:v>
                </c:pt>
                <c:pt idx="353">
                  <c:v>354.358</c:v>
                </c:pt>
                <c:pt idx="354">
                  <c:v>355.358</c:v>
                </c:pt>
                <c:pt idx="355">
                  <c:v>356.358</c:v>
                </c:pt>
                <c:pt idx="356">
                  <c:v>357.358</c:v>
                </c:pt>
                <c:pt idx="357">
                  <c:v>358.358</c:v>
                </c:pt>
                <c:pt idx="358">
                  <c:v>359.35399999999998</c:v>
                </c:pt>
                <c:pt idx="359">
                  <c:v>360.36200000000002</c:v>
                </c:pt>
                <c:pt idx="360">
                  <c:v>361.36200000000002</c:v>
                </c:pt>
                <c:pt idx="361">
                  <c:v>362.358</c:v>
                </c:pt>
                <c:pt idx="362">
                  <c:v>363.36200000000002</c:v>
                </c:pt>
                <c:pt idx="363">
                  <c:v>364.36200000000002</c:v>
                </c:pt>
                <c:pt idx="364">
                  <c:v>365.36200000000002</c:v>
                </c:pt>
                <c:pt idx="365">
                  <c:v>366.36200000000002</c:v>
                </c:pt>
                <c:pt idx="366">
                  <c:v>367.36200000000002</c:v>
                </c:pt>
                <c:pt idx="367">
                  <c:v>368.36200000000002</c:v>
                </c:pt>
                <c:pt idx="368">
                  <c:v>369.36200000000002</c:v>
                </c:pt>
                <c:pt idx="369">
                  <c:v>370.358</c:v>
                </c:pt>
                <c:pt idx="370">
                  <c:v>371.37</c:v>
                </c:pt>
                <c:pt idx="371">
                  <c:v>372.36200000000002</c:v>
                </c:pt>
                <c:pt idx="372">
                  <c:v>373.36599999999999</c:v>
                </c:pt>
                <c:pt idx="373">
                  <c:v>374.36200000000002</c:v>
                </c:pt>
                <c:pt idx="374">
                  <c:v>375.36200000000002</c:v>
                </c:pt>
                <c:pt idx="375">
                  <c:v>376.358</c:v>
                </c:pt>
                <c:pt idx="376">
                  <c:v>377.35399999999998</c:v>
                </c:pt>
                <c:pt idx="377">
                  <c:v>378.35399999999998</c:v>
                </c:pt>
                <c:pt idx="378">
                  <c:v>379.35399999999998</c:v>
                </c:pt>
                <c:pt idx="379">
                  <c:v>380.358</c:v>
                </c:pt>
                <c:pt idx="380">
                  <c:v>381.36200000000002</c:v>
                </c:pt>
                <c:pt idx="381">
                  <c:v>382.358</c:v>
                </c:pt>
                <c:pt idx="382">
                  <c:v>383.358</c:v>
                </c:pt>
                <c:pt idx="383">
                  <c:v>384.36200000000002</c:v>
                </c:pt>
                <c:pt idx="384">
                  <c:v>385.358</c:v>
                </c:pt>
                <c:pt idx="385">
                  <c:v>386.358</c:v>
                </c:pt>
                <c:pt idx="386">
                  <c:v>387.358</c:v>
                </c:pt>
                <c:pt idx="387">
                  <c:v>388.358</c:v>
                </c:pt>
                <c:pt idx="388">
                  <c:v>389.36200000000002</c:v>
                </c:pt>
                <c:pt idx="389">
                  <c:v>390.358</c:v>
                </c:pt>
                <c:pt idx="390">
                  <c:v>391.36200000000002</c:v>
                </c:pt>
                <c:pt idx="391">
                  <c:v>392.35399999999998</c:v>
                </c:pt>
                <c:pt idx="392">
                  <c:v>393.36200000000002</c:v>
                </c:pt>
                <c:pt idx="393">
                  <c:v>394.36200000000002</c:v>
                </c:pt>
                <c:pt idx="394">
                  <c:v>395.36200000000002</c:v>
                </c:pt>
                <c:pt idx="395">
                  <c:v>396.36200000000002</c:v>
                </c:pt>
                <c:pt idx="396">
                  <c:v>397.36200000000002</c:v>
                </c:pt>
                <c:pt idx="397">
                  <c:v>398.36599999999999</c:v>
                </c:pt>
                <c:pt idx="398">
                  <c:v>399.36200000000002</c:v>
                </c:pt>
                <c:pt idx="399">
                  <c:v>400.36200000000002</c:v>
                </c:pt>
                <c:pt idx="400">
                  <c:v>401.36200000000002</c:v>
                </c:pt>
                <c:pt idx="401">
                  <c:v>402.36200000000002</c:v>
                </c:pt>
                <c:pt idx="402">
                  <c:v>403.36200000000002</c:v>
                </c:pt>
                <c:pt idx="403">
                  <c:v>404.36200000000002</c:v>
                </c:pt>
                <c:pt idx="404">
                  <c:v>405.36200000000002</c:v>
                </c:pt>
                <c:pt idx="405">
                  <c:v>406.36200000000002</c:v>
                </c:pt>
                <c:pt idx="406">
                  <c:v>407.36200000000002</c:v>
                </c:pt>
                <c:pt idx="407">
                  <c:v>408.36200000000002</c:v>
                </c:pt>
                <c:pt idx="408">
                  <c:v>409.36200000000002</c:v>
                </c:pt>
                <c:pt idx="409">
                  <c:v>410.36200000000002</c:v>
                </c:pt>
                <c:pt idx="410">
                  <c:v>411.36200000000002</c:v>
                </c:pt>
                <c:pt idx="411">
                  <c:v>412.36200000000002</c:v>
                </c:pt>
                <c:pt idx="412">
                  <c:v>413.36200000000002</c:v>
                </c:pt>
                <c:pt idx="413">
                  <c:v>414.36200000000002</c:v>
                </c:pt>
                <c:pt idx="414">
                  <c:v>415.36200000000002</c:v>
                </c:pt>
                <c:pt idx="415">
                  <c:v>416.36200000000002</c:v>
                </c:pt>
                <c:pt idx="416">
                  <c:v>417.36200000000002</c:v>
                </c:pt>
                <c:pt idx="417">
                  <c:v>418.36200000000002</c:v>
                </c:pt>
                <c:pt idx="418">
                  <c:v>419.36200000000002</c:v>
                </c:pt>
                <c:pt idx="419">
                  <c:v>420.36200000000002</c:v>
                </c:pt>
                <c:pt idx="420">
                  <c:v>421.36200000000002</c:v>
                </c:pt>
                <c:pt idx="421">
                  <c:v>422.36200000000002</c:v>
                </c:pt>
                <c:pt idx="422">
                  <c:v>423.36200000000002</c:v>
                </c:pt>
                <c:pt idx="423">
                  <c:v>424.36200000000002</c:v>
                </c:pt>
                <c:pt idx="424">
                  <c:v>425.36200000000002</c:v>
                </c:pt>
                <c:pt idx="425">
                  <c:v>426.36200000000002</c:v>
                </c:pt>
                <c:pt idx="426">
                  <c:v>427.36200000000002</c:v>
                </c:pt>
                <c:pt idx="427">
                  <c:v>428.36200000000002</c:v>
                </c:pt>
                <c:pt idx="428">
                  <c:v>429.36200000000002</c:v>
                </c:pt>
                <c:pt idx="429">
                  <c:v>430.36200000000002</c:v>
                </c:pt>
                <c:pt idx="430">
                  <c:v>431.36200000000002</c:v>
                </c:pt>
                <c:pt idx="431">
                  <c:v>432.36200000000002</c:v>
                </c:pt>
                <c:pt idx="432">
                  <c:v>433.36200000000002</c:v>
                </c:pt>
                <c:pt idx="433">
                  <c:v>434.36200000000002</c:v>
                </c:pt>
                <c:pt idx="434">
                  <c:v>435.36200000000002</c:v>
                </c:pt>
                <c:pt idx="435">
                  <c:v>436.36599999999999</c:v>
                </c:pt>
                <c:pt idx="436">
                  <c:v>437.36200000000002</c:v>
                </c:pt>
                <c:pt idx="437">
                  <c:v>438.36599999999999</c:v>
                </c:pt>
                <c:pt idx="438">
                  <c:v>439.36200000000002</c:v>
                </c:pt>
                <c:pt idx="439">
                  <c:v>440.36200000000002</c:v>
                </c:pt>
                <c:pt idx="440">
                  <c:v>441.36200000000002</c:v>
                </c:pt>
                <c:pt idx="441">
                  <c:v>442.36599999999999</c:v>
                </c:pt>
                <c:pt idx="442">
                  <c:v>443.36200000000002</c:v>
                </c:pt>
                <c:pt idx="443">
                  <c:v>444.36200000000002</c:v>
                </c:pt>
                <c:pt idx="444">
                  <c:v>445.36200000000002</c:v>
                </c:pt>
                <c:pt idx="445">
                  <c:v>446.36599999999999</c:v>
                </c:pt>
                <c:pt idx="446">
                  <c:v>447.36200000000002</c:v>
                </c:pt>
                <c:pt idx="447">
                  <c:v>448.36200000000002</c:v>
                </c:pt>
                <c:pt idx="448">
                  <c:v>449.36200000000002</c:v>
                </c:pt>
                <c:pt idx="449">
                  <c:v>450.36200000000002</c:v>
                </c:pt>
                <c:pt idx="450">
                  <c:v>451.36599999999999</c:v>
                </c:pt>
                <c:pt idx="451">
                  <c:v>452.36599999999999</c:v>
                </c:pt>
                <c:pt idx="452">
                  <c:v>453.36200000000002</c:v>
                </c:pt>
                <c:pt idx="453">
                  <c:v>454.36599999999999</c:v>
                </c:pt>
                <c:pt idx="454">
                  <c:v>455.36599999999999</c:v>
                </c:pt>
                <c:pt idx="455">
                  <c:v>456.36200000000002</c:v>
                </c:pt>
                <c:pt idx="456">
                  <c:v>457.36200000000002</c:v>
                </c:pt>
                <c:pt idx="457">
                  <c:v>458.36599999999999</c:v>
                </c:pt>
                <c:pt idx="458">
                  <c:v>459.36200000000002</c:v>
                </c:pt>
                <c:pt idx="459">
                  <c:v>460.36200000000002</c:v>
                </c:pt>
                <c:pt idx="460">
                  <c:v>461.36599999999999</c:v>
                </c:pt>
                <c:pt idx="461">
                  <c:v>462.36200000000002</c:v>
                </c:pt>
                <c:pt idx="462">
                  <c:v>463.36200000000002</c:v>
                </c:pt>
                <c:pt idx="463">
                  <c:v>464.36599999999999</c:v>
                </c:pt>
                <c:pt idx="464">
                  <c:v>465.36200000000002</c:v>
                </c:pt>
                <c:pt idx="465">
                  <c:v>466.36599999999999</c:v>
                </c:pt>
                <c:pt idx="466">
                  <c:v>467.36599999999999</c:v>
                </c:pt>
                <c:pt idx="467">
                  <c:v>468.36599999999999</c:v>
                </c:pt>
                <c:pt idx="468">
                  <c:v>469.36599999999999</c:v>
                </c:pt>
                <c:pt idx="469">
                  <c:v>470.36599999999999</c:v>
                </c:pt>
                <c:pt idx="470">
                  <c:v>471.36599999999999</c:v>
                </c:pt>
                <c:pt idx="471">
                  <c:v>472.36599999999999</c:v>
                </c:pt>
                <c:pt idx="472">
                  <c:v>473.36599999999999</c:v>
                </c:pt>
                <c:pt idx="473">
                  <c:v>474.36200000000002</c:v>
                </c:pt>
                <c:pt idx="474">
                  <c:v>475.36599999999999</c:v>
                </c:pt>
                <c:pt idx="475">
                  <c:v>476.36599999999999</c:v>
                </c:pt>
                <c:pt idx="476">
                  <c:v>477.36599999999999</c:v>
                </c:pt>
                <c:pt idx="477">
                  <c:v>478.36599999999999</c:v>
                </c:pt>
                <c:pt idx="478">
                  <c:v>479.358</c:v>
                </c:pt>
                <c:pt idx="479">
                  <c:v>480.358</c:v>
                </c:pt>
                <c:pt idx="480">
                  <c:v>481.358</c:v>
                </c:pt>
                <c:pt idx="481">
                  <c:v>482.358</c:v>
                </c:pt>
                <c:pt idx="482">
                  <c:v>483.358</c:v>
                </c:pt>
                <c:pt idx="483">
                  <c:v>484.358</c:v>
                </c:pt>
                <c:pt idx="484">
                  <c:v>485.36200000000002</c:v>
                </c:pt>
                <c:pt idx="485">
                  <c:v>486.36200000000002</c:v>
                </c:pt>
                <c:pt idx="486">
                  <c:v>487.36200000000002</c:v>
                </c:pt>
                <c:pt idx="487">
                  <c:v>488.36200000000002</c:v>
                </c:pt>
                <c:pt idx="488">
                  <c:v>489.36200000000002</c:v>
                </c:pt>
                <c:pt idx="489">
                  <c:v>490.36200000000002</c:v>
                </c:pt>
                <c:pt idx="490">
                  <c:v>491.36200000000002</c:v>
                </c:pt>
                <c:pt idx="491">
                  <c:v>492.36200000000002</c:v>
                </c:pt>
                <c:pt idx="492">
                  <c:v>493.36200000000002</c:v>
                </c:pt>
                <c:pt idx="493">
                  <c:v>494.36200000000002</c:v>
                </c:pt>
                <c:pt idx="494">
                  <c:v>495.36200000000002</c:v>
                </c:pt>
                <c:pt idx="495">
                  <c:v>496.36200000000002</c:v>
                </c:pt>
                <c:pt idx="496">
                  <c:v>497.36200000000002</c:v>
                </c:pt>
                <c:pt idx="497">
                  <c:v>498.37400000000002</c:v>
                </c:pt>
                <c:pt idx="498">
                  <c:v>499.36599999999999</c:v>
                </c:pt>
                <c:pt idx="499">
                  <c:v>500.36599999999999</c:v>
                </c:pt>
                <c:pt idx="500">
                  <c:v>501.36599999999999</c:v>
                </c:pt>
                <c:pt idx="501">
                  <c:v>502.36599999999999</c:v>
                </c:pt>
                <c:pt idx="502">
                  <c:v>503.36599999999999</c:v>
                </c:pt>
                <c:pt idx="503">
                  <c:v>504.36599999999999</c:v>
                </c:pt>
                <c:pt idx="504">
                  <c:v>505.36599999999999</c:v>
                </c:pt>
                <c:pt idx="505">
                  <c:v>506.36599999999999</c:v>
                </c:pt>
                <c:pt idx="506">
                  <c:v>507.36599999999999</c:v>
                </c:pt>
                <c:pt idx="507">
                  <c:v>508.36599999999999</c:v>
                </c:pt>
                <c:pt idx="508">
                  <c:v>509.36599999999999</c:v>
                </c:pt>
                <c:pt idx="509">
                  <c:v>510.36599999999999</c:v>
                </c:pt>
                <c:pt idx="510">
                  <c:v>511.36599999999999</c:v>
                </c:pt>
                <c:pt idx="511">
                  <c:v>512.36599999999999</c:v>
                </c:pt>
                <c:pt idx="512">
                  <c:v>513.36599999999999</c:v>
                </c:pt>
                <c:pt idx="513">
                  <c:v>514.37</c:v>
                </c:pt>
                <c:pt idx="514">
                  <c:v>515.37</c:v>
                </c:pt>
                <c:pt idx="515">
                  <c:v>516.37</c:v>
                </c:pt>
                <c:pt idx="516">
                  <c:v>517.37</c:v>
                </c:pt>
                <c:pt idx="517">
                  <c:v>518.37</c:v>
                </c:pt>
                <c:pt idx="518">
                  <c:v>519.37</c:v>
                </c:pt>
                <c:pt idx="519">
                  <c:v>520.37</c:v>
                </c:pt>
                <c:pt idx="520">
                  <c:v>521.37</c:v>
                </c:pt>
                <c:pt idx="521">
                  <c:v>522.35799999999995</c:v>
                </c:pt>
                <c:pt idx="522">
                  <c:v>523.36599999999999</c:v>
                </c:pt>
                <c:pt idx="523">
                  <c:v>524.36599999999999</c:v>
                </c:pt>
                <c:pt idx="524">
                  <c:v>525.36599999999999</c:v>
                </c:pt>
                <c:pt idx="525">
                  <c:v>526.36199999999997</c:v>
                </c:pt>
                <c:pt idx="526">
                  <c:v>527.36599999999999</c:v>
                </c:pt>
                <c:pt idx="527">
                  <c:v>528.36599999999999</c:v>
                </c:pt>
                <c:pt idx="528">
                  <c:v>529.36599999999999</c:v>
                </c:pt>
                <c:pt idx="529">
                  <c:v>530.36599999999999</c:v>
                </c:pt>
                <c:pt idx="530">
                  <c:v>531.36599999999999</c:v>
                </c:pt>
                <c:pt idx="531">
                  <c:v>532.36599999999999</c:v>
                </c:pt>
                <c:pt idx="532">
                  <c:v>533.36599999999999</c:v>
                </c:pt>
                <c:pt idx="533">
                  <c:v>534.36599999999999</c:v>
                </c:pt>
                <c:pt idx="534">
                  <c:v>535.37</c:v>
                </c:pt>
                <c:pt idx="535">
                  <c:v>536.37</c:v>
                </c:pt>
                <c:pt idx="536">
                  <c:v>537.37</c:v>
                </c:pt>
                <c:pt idx="537">
                  <c:v>538.36199999999997</c:v>
                </c:pt>
                <c:pt idx="538">
                  <c:v>539.36199999999997</c:v>
                </c:pt>
                <c:pt idx="539">
                  <c:v>540.36599999999999</c:v>
                </c:pt>
                <c:pt idx="540">
                  <c:v>541.36199999999997</c:v>
                </c:pt>
                <c:pt idx="541">
                  <c:v>542.36199999999997</c:v>
                </c:pt>
                <c:pt idx="542">
                  <c:v>543.36599999999999</c:v>
                </c:pt>
                <c:pt idx="543">
                  <c:v>544.36599999999999</c:v>
                </c:pt>
                <c:pt idx="544">
                  <c:v>545.36599999999999</c:v>
                </c:pt>
                <c:pt idx="545">
                  <c:v>546.36599999999999</c:v>
                </c:pt>
                <c:pt idx="546">
                  <c:v>547.36599999999999</c:v>
                </c:pt>
                <c:pt idx="547">
                  <c:v>548.36599999999999</c:v>
                </c:pt>
                <c:pt idx="548">
                  <c:v>549.36599999999999</c:v>
                </c:pt>
                <c:pt idx="549">
                  <c:v>550.36599999999999</c:v>
                </c:pt>
                <c:pt idx="550">
                  <c:v>551.37</c:v>
                </c:pt>
                <c:pt idx="551">
                  <c:v>552.37</c:v>
                </c:pt>
                <c:pt idx="552">
                  <c:v>553.37</c:v>
                </c:pt>
                <c:pt idx="553">
                  <c:v>554.37</c:v>
                </c:pt>
                <c:pt idx="554">
                  <c:v>555.37</c:v>
                </c:pt>
                <c:pt idx="555">
                  <c:v>556.37</c:v>
                </c:pt>
                <c:pt idx="556">
                  <c:v>557.37</c:v>
                </c:pt>
                <c:pt idx="557">
                  <c:v>558.36199999999997</c:v>
                </c:pt>
                <c:pt idx="558">
                  <c:v>559.36199999999997</c:v>
                </c:pt>
                <c:pt idx="559">
                  <c:v>560.36199999999997</c:v>
                </c:pt>
                <c:pt idx="560">
                  <c:v>561.36199999999997</c:v>
                </c:pt>
                <c:pt idx="561">
                  <c:v>562.36199999999997</c:v>
                </c:pt>
                <c:pt idx="562">
                  <c:v>563.36599999999999</c:v>
                </c:pt>
                <c:pt idx="563">
                  <c:v>564.36599999999999</c:v>
                </c:pt>
                <c:pt idx="564">
                  <c:v>565.36599999999999</c:v>
                </c:pt>
                <c:pt idx="565">
                  <c:v>566.36599999999999</c:v>
                </c:pt>
                <c:pt idx="566">
                  <c:v>567.36599999999999</c:v>
                </c:pt>
                <c:pt idx="567">
                  <c:v>568.36599999999999</c:v>
                </c:pt>
                <c:pt idx="568">
                  <c:v>569.36599999999999</c:v>
                </c:pt>
                <c:pt idx="569">
                  <c:v>570.36599999999999</c:v>
                </c:pt>
                <c:pt idx="570">
                  <c:v>571.36599999999999</c:v>
                </c:pt>
                <c:pt idx="571">
                  <c:v>572.36599999999999</c:v>
                </c:pt>
                <c:pt idx="572">
                  <c:v>573.36599999999999</c:v>
                </c:pt>
                <c:pt idx="573">
                  <c:v>574.36599999999999</c:v>
                </c:pt>
                <c:pt idx="574">
                  <c:v>575.36599999999999</c:v>
                </c:pt>
                <c:pt idx="575">
                  <c:v>576.36599999999999</c:v>
                </c:pt>
                <c:pt idx="576">
                  <c:v>577.37400000000002</c:v>
                </c:pt>
                <c:pt idx="577">
                  <c:v>578.37</c:v>
                </c:pt>
                <c:pt idx="578">
                  <c:v>579.37</c:v>
                </c:pt>
                <c:pt idx="579">
                  <c:v>580.37</c:v>
                </c:pt>
                <c:pt idx="580">
                  <c:v>581.37</c:v>
                </c:pt>
                <c:pt idx="581">
                  <c:v>582.37</c:v>
                </c:pt>
                <c:pt idx="582">
                  <c:v>583.37</c:v>
                </c:pt>
                <c:pt idx="583">
                  <c:v>584.37</c:v>
                </c:pt>
                <c:pt idx="584">
                  <c:v>585.37</c:v>
                </c:pt>
                <c:pt idx="585">
                  <c:v>586.36199999999997</c:v>
                </c:pt>
                <c:pt idx="586">
                  <c:v>587.36199999999997</c:v>
                </c:pt>
                <c:pt idx="587">
                  <c:v>588.36199999999997</c:v>
                </c:pt>
                <c:pt idx="588">
                  <c:v>589.36199999999997</c:v>
                </c:pt>
                <c:pt idx="589">
                  <c:v>590.36199999999997</c:v>
                </c:pt>
                <c:pt idx="590">
                  <c:v>591.36599999999999</c:v>
                </c:pt>
                <c:pt idx="591">
                  <c:v>592.37</c:v>
                </c:pt>
                <c:pt idx="592">
                  <c:v>593.37</c:v>
                </c:pt>
                <c:pt idx="593">
                  <c:v>594.37</c:v>
                </c:pt>
                <c:pt idx="594">
                  <c:v>595.37</c:v>
                </c:pt>
                <c:pt idx="595">
                  <c:v>596.37</c:v>
                </c:pt>
                <c:pt idx="596">
                  <c:v>597.37</c:v>
                </c:pt>
                <c:pt idx="597">
                  <c:v>598.37</c:v>
                </c:pt>
                <c:pt idx="598">
                  <c:v>599.37</c:v>
                </c:pt>
                <c:pt idx="599">
                  <c:v>600.37</c:v>
                </c:pt>
                <c:pt idx="600">
                  <c:v>601.37</c:v>
                </c:pt>
                <c:pt idx="601">
                  <c:v>602.37</c:v>
                </c:pt>
                <c:pt idx="602">
                  <c:v>603.36599999999999</c:v>
                </c:pt>
                <c:pt idx="603">
                  <c:v>604.36599999999999</c:v>
                </c:pt>
                <c:pt idx="604">
                  <c:v>605.36599999999999</c:v>
                </c:pt>
                <c:pt idx="605">
                  <c:v>606.36599999999999</c:v>
                </c:pt>
                <c:pt idx="606">
                  <c:v>607.36599999999999</c:v>
                </c:pt>
                <c:pt idx="607">
                  <c:v>608.36599999999999</c:v>
                </c:pt>
                <c:pt idx="608">
                  <c:v>609.36599999999999</c:v>
                </c:pt>
                <c:pt idx="609">
                  <c:v>610.36599999999999</c:v>
                </c:pt>
                <c:pt idx="610">
                  <c:v>611.36599999999999</c:v>
                </c:pt>
                <c:pt idx="611">
                  <c:v>612.36599999999999</c:v>
                </c:pt>
                <c:pt idx="612">
                  <c:v>613.36599999999999</c:v>
                </c:pt>
                <c:pt idx="613">
                  <c:v>614.36599999999999</c:v>
                </c:pt>
                <c:pt idx="614">
                  <c:v>615.36599999999999</c:v>
                </c:pt>
                <c:pt idx="615">
                  <c:v>616.36599999999999</c:v>
                </c:pt>
                <c:pt idx="616">
                  <c:v>617.36599999999999</c:v>
                </c:pt>
                <c:pt idx="617">
                  <c:v>618.36599999999999</c:v>
                </c:pt>
                <c:pt idx="618">
                  <c:v>619.36599999999999</c:v>
                </c:pt>
                <c:pt idx="619">
                  <c:v>620.36599999999999</c:v>
                </c:pt>
                <c:pt idx="620">
                  <c:v>621.36599999999999</c:v>
                </c:pt>
                <c:pt idx="621">
                  <c:v>622.36599999999999</c:v>
                </c:pt>
                <c:pt idx="622">
                  <c:v>623.36599999999999</c:v>
                </c:pt>
                <c:pt idx="623">
                  <c:v>624.37800000000004</c:v>
                </c:pt>
                <c:pt idx="624">
                  <c:v>625.36599999999999</c:v>
                </c:pt>
                <c:pt idx="625">
                  <c:v>626.37</c:v>
                </c:pt>
                <c:pt idx="626">
                  <c:v>627.36599999999999</c:v>
                </c:pt>
                <c:pt idx="627">
                  <c:v>628.37</c:v>
                </c:pt>
                <c:pt idx="628">
                  <c:v>629.37</c:v>
                </c:pt>
                <c:pt idx="629">
                  <c:v>630.37</c:v>
                </c:pt>
                <c:pt idx="630">
                  <c:v>631.37</c:v>
                </c:pt>
                <c:pt idx="631">
                  <c:v>632.37</c:v>
                </c:pt>
                <c:pt idx="632">
                  <c:v>633.37</c:v>
                </c:pt>
                <c:pt idx="633">
                  <c:v>634.37</c:v>
                </c:pt>
                <c:pt idx="634">
                  <c:v>635.37</c:v>
                </c:pt>
                <c:pt idx="635">
                  <c:v>636.37</c:v>
                </c:pt>
                <c:pt idx="636">
                  <c:v>637.37</c:v>
                </c:pt>
                <c:pt idx="637">
                  <c:v>638.36599999999999</c:v>
                </c:pt>
                <c:pt idx="638">
                  <c:v>639.37</c:v>
                </c:pt>
                <c:pt idx="639">
                  <c:v>640.37</c:v>
                </c:pt>
                <c:pt idx="640">
                  <c:v>641.37</c:v>
                </c:pt>
                <c:pt idx="641">
                  <c:v>642.37</c:v>
                </c:pt>
                <c:pt idx="642">
                  <c:v>643.37400000000002</c:v>
                </c:pt>
                <c:pt idx="643">
                  <c:v>644.37400000000002</c:v>
                </c:pt>
                <c:pt idx="644">
                  <c:v>645.37400000000002</c:v>
                </c:pt>
                <c:pt idx="645">
                  <c:v>646.37400000000002</c:v>
                </c:pt>
                <c:pt idx="646">
                  <c:v>647.36599999999999</c:v>
                </c:pt>
                <c:pt idx="647">
                  <c:v>648.37</c:v>
                </c:pt>
                <c:pt idx="648">
                  <c:v>649.37</c:v>
                </c:pt>
                <c:pt idx="649">
                  <c:v>650.37</c:v>
                </c:pt>
                <c:pt idx="650">
                  <c:v>651.37</c:v>
                </c:pt>
                <c:pt idx="651">
                  <c:v>652.37</c:v>
                </c:pt>
                <c:pt idx="652">
                  <c:v>653.37</c:v>
                </c:pt>
                <c:pt idx="653">
                  <c:v>654.37</c:v>
                </c:pt>
                <c:pt idx="654">
                  <c:v>655.37</c:v>
                </c:pt>
                <c:pt idx="655">
                  <c:v>656.37</c:v>
                </c:pt>
                <c:pt idx="656">
                  <c:v>657.38199999999995</c:v>
                </c:pt>
                <c:pt idx="657">
                  <c:v>658.37</c:v>
                </c:pt>
                <c:pt idx="658">
                  <c:v>659.37</c:v>
                </c:pt>
                <c:pt idx="659">
                  <c:v>660.37</c:v>
                </c:pt>
                <c:pt idx="660">
                  <c:v>661.37</c:v>
                </c:pt>
                <c:pt idx="661">
                  <c:v>662.37</c:v>
                </c:pt>
                <c:pt idx="662">
                  <c:v>663.37</c:v>
                </c:pt>
                <c:pt idx="663">
                  <c:v>664.37</c:v>
                </c:pt>
                <c:pt idx="664">
                  <c:v>665.37</c:v>
                </c:pt>
                <c:pt idx="665">
                  <c:v>666.37</c:v>
                </c:pt>
                <c:pt idx="666">
                  <c:v>667.37</c:v>
                </c:pt>
                <c:pt idx="667">
                  <c:v>668.37</c:v>
                </c:pt>
                <c:pt idx="668">
                  <c:v>669.37</c:v>
                </c:pt>
                <c:pt idx="669">
                  <c:v>670.37</c:v>
                </c:pt>
                <c:pt idx="670">
                  <c:v>671.37</c:v>
                </c:pt>
                <c:pt idx="671">
                  <c:v>672.37</c:v>
                </c:pt>
                <c:pt idx="672">
                  <c:v>673.37</c:v>
                </c:pt>
                <c:pt idx="673">
                  <c:v>674.37</c:v>
                </c:pt>
                <c:pt idx="674">
                  <c:v>675.37</c:v>
                </c:pt>
                <c:pt idx="675">
                  <c:v>676.37800000000004</c:v>
                </c:pt>
                <c:pt idx="676">
                  <c:v>677.37</c:v>
                </c:pt>
                <c:pt idx="677">
                  <c:v>678.37400000000002</c:v>
                </c:pt>
                <c:pt idx="678">
                  <c:v>679.37400000000002</c:v>
                </c:pt>
                <c:pt idx="679">
                  <c:v>680.37400000000002</c:v>
                </c:pt>
                <c:pt idx="680">
                  <c:v>681.37400000000002</c:v>
                </c:pt>
                <c:pt idx="681">
                  <c:v>682.37400000000002</c:v>
                </c:pt>
                <c:pt idx="682">
                  <c:v>683.37400000000002</c:v>
                </c:pt>
                <c:pt idx="683">
                  <c:v>684.37400000000002</c:v>
                </c:pt>
                <c:pt idx="684">
                  <c:v>685.37400000000002</c:v>
                </c:pt>
                <c:pt idx="685">
                  <c:v>686.37400000000002</c:v>
                </c:pt>
                <c:pt idx="686">
                  <c:v>687.37400000000002</c:v>
                </c:pt>
                <c:pt idx="687">
                  <c:v>688.37400000000002</c:v>
                </c:pt>
                <c:pt idx="688">
                  <c:v>689.37400000000002</c:v>
                </c:pt>
                <c:pt idx="689">
                  <c:v>690.36599999999999</c:v>
                </c:pt>
                <c:pt idx="690">
                  <c:v>691.37</c:v>
                </c:pt>
                <c:pt idx="691">
                  <c:v>692.37</c:v>
                </c:pt>
                <c:pt idx="692">
                  <c:v>693.36599999999999</c:v>
                </c:pt>
                <c:pt idx="693">
                  <c:v>694.37</c:v>
                </c:pt>
                <c:pt idx="694">
                  <c:v>695.37</c:v>
                </c:pt>
                <c:pt idx="695">
                  <c:v>696.37</c:v>
                </c:pt>
                <c:pt idx="696">
                  <c:v>697.37</c:v>
                </c:pt>
                <c:pt idx="697">
                  <c:v>698.37</c:v>
                </c:pt>
                <c:pt idx="698">
                  <c:v>699.37400000000002</c:v>
                </c:pt>
                <c:pt idx="699">
                  <c:v>700.37400000000002</c:v>
                </c:pt>
                <c:pt idx="700">
                  <c:v>701.37400000000002</c:v>
                </c:pt>
                <c:pt idx="701">
                  <c:v>702.37400000000002</c:v>
                </c:pt>
                <c:pt idx="702">
                  <c:v>703.36599999999999</c:v>
                </c:pt>
                <c:pt idx="703">
                  <c:v>704.36599999999999</c:v>
                </c:pt>
                <c:pt idx="704">
                  <c:v>705.36599999999999</c:v>
                </c:pt>
                <c:pt idx="705">
                  <c:v>706.36599999999999</c:v>
                </c:pt>
                <c:pt idx="706">
                  <c:v>707.36599999999999</c:v>
                </c:pt>
                <c:pt idx="707">
                  <c:v>708.37</c:v>
                </c:pt>
                <c:pt idx="708">
                  <c:v>709.37</c:v>
                </c:pt>
                <c:pt idx="709">
                  <c:v>710.37</c:v>
                </c:pt>
                <c:pt idx="710">
                  <c:v>711.37</c:v>
                </c:pt>
                <c:pt idx="711">
                  <c:v>712.37</c:v>
                </c:pt>
                <c:pt idx="712">
                  <c:v>713.37400000000002</c:v>
                </c:pt>
                <c:pt idx="713">
                  <c:v>714.37400000000002</c:v>
                </c:pt>
                <c:pt idx="714">
                  <c:v>715.37400000000002</c:v>
                </c:pt>
                <c:pt idx="715">
                  <c:v>716.37400000000002</c:v>
                </c:pt>
                <c:pt idx="716">
                  <c:v>717.37400000000002</c:v>
                </c:pt>
                <c:pt idx="717">
                  <c:v>718.37400000000002</c:v>
                </c:pt>
                <c:pt idx="718">
                  <c:v>719.37800000000004</c:v>
                </c:pt>
                <c:pt idx="719">
                  <c:v>720.37400000000002</c:v>
                </c:pt>
              </c:numCache>
            </c:numRef>
          </c:xVal>
          <c:yVal>
            <c:numRef>
              <c:f>'tissotropia level 4'!$E$4:$E$723</c:f>
              <c:numCache>
                <c:formatCode>General</c:formatCode>
                <c:ptCount val="720"/>
                <c:pt idx="0">
                  <c:v>27.818899999999999</c:v>
                </c:pt>
                <c:pt idx="1">
                  <c:v>61.416699999999999</c:v>
                </c:pt>
                <c:pt idx="2">
                  <c:v>78.108000000000004</c:v>
                </c:pt>
                <c:pt idx="3">
                  <c:v>81.625699999999995</c:v>
                </c:pt>
                <c:pt idx="4">
                  <c:v>84.623800000000003</c:v>
                </c:pt>
                <c:pt idx="5">
                  <c:v>87.283799999999999</c:v>
                </c:pt>
                <c:pt idx="6">
                  <c:v>89.239599999999996</c:v>
                </c:pt>
                <c:pt idx="7">
                  <c:v>90.480199999999996</c:v>
                </c:pt>
                <c:pt idx="8">
                  <c:v>91.047499999999999</c:v>
                </c:pt>
                <c:pt idx="9">
                  <c:v>91.253</c:v>
                </c:pt>
                <c:pt idx="10">
                  <c:v>91.1417</c:v>
                </c:pt>
                <c:pt idx="11">
                  <c:v>90.868600000000001</c:v>
                </c:pt>
                <c:pt idx="12">
                  <c:v>90.601900000000001</c:v>
                </c:pt>
                <c:pt idx="13">
                  <c:v>90.449700000000007</c:v>
                </c:pt>
                <c:pt idx="14">
                  <c:v>90.368700000000004</c:v>
                </c:pt>
                <c:pt idx="15">
                  <c:v>90.447999999999993</c:v>
                </c:pt>
                <c:pt idx="16">
                  <c:v>90.628600000000006</c:v>
                </c:pt>
                <c:pt idx="17">
                  <c:v>90.9268</c:v>
                </c:pt>
                <c:pt idx="18">
                  <c:v>91.185000000000002</c:v>
                </c:pt>
                <c:pt idx="19">
                  <c:v>91.441699999999997</c:v>
                </c:pt>
                <c:pt idx="20">
                  <c:v>91.751999999999995</c:v>
                </c:pt>
                <c:pt idx="21">
                  <c:v>92.045500000000004</c:v>
                </c:pt>
                <c:pt idx="22">
                  <c:v>92.261399999999995</c:v>
                </c:pt>
                <c:pt idx="23">
                  <c:v>92.509900000000002</c:v>
                </c:pt>
                <c:pt idx="24">
                  <c:v>92.743499999999997</c:v>
                </c:pt>
                <c:pt idx="25">
                  <c:v>92.8108</c:v>
                </c:pt>
                <c:pt idx="26">
                  <c:v>92.903800000000004</c:v>
                </c:pt>
                <c:pt idx="27">
                  <c:v>92.970200000000006</c:v>
                </c:pt>
                <c:pt idx="28">
                  <c:v>93.031999999999996</c:v>
                </c:pt>
                <c:pt idx="29">
                  <c:v>92.999799999999993</c:v>
                </c:pt>
                <c:pt idx="30">
                  <c:v>93.003600000000006</c:v>
                </c:pt>
                <c:pt idx="31">
                  <c:v>92.965199999999996</c:v>
                </c:pt>
                <c:pt idx="32">
                  <c:v>93.101399999999998</c:v>
                </c:pt>
                <c:pt idx="33">
                  <c:v>93.315299999999993</c:v>
                </c:pt>
                <c:pt idx="34">
                  <c:v>93.797200000000004</c:v>
                </c:pt>
                <c:pt idx="35">
                  <c:v>94.421800000000005</c:v>
                </c:pt>
                <c:pt idx="36">
                  <c:v>94.997299999999996</c:v>
                </c:pt>
                <c:pt idx="37">
                  <c:v>95.224800000000002</c:v>
                </c:pt>
                <c:pt idx="38">
                  <c:v>95.230500000000006</c:v>
                </c:pt>
                <c:pt idx="39">
                  <c:v>94.987200000000001</c:v>
                </c:pt>
                <c:pt idx="40">
                  <c:v>94.6036</c:v>
                </c:pt>
                <c:pt idx="41">
                  <c:v>94.353099999999998</c:v>
                </c:pt>
                <c:pt idx="42">
                  <c:v>94.555499999999995</c:v>
                </c:pt>
                <c:pt idx="43">
                  <c:v>95.047600000000003</c:v>
                </c:pt>
                <c:pt idx="44">
                  <c:v>95.628100000000003</c:v>
                </c:pt>
                <c:pt idx="45">
                  <c:v>96.254499999999993</c:v>
                </c:pt>
                <c:pt idx="46">
                  <c:v>96.707300000000004</c:v>
                </c:pt>
                <c:pt idx="47">
                  <c:v>96.667199999999994</c:v>
                </c:pt>
                <c:pt idx="48">
                  <c:v>96.1798</c:v>
                </c:pt>
                <c:pt idx="49">
                  <c:v>95.529200000000003</c:v>
                </c:pt>
                <c:pt idx="50">
                  <c:v>94.729500000000002</c:v>
                </c:pt>
                <c:pt idx="51">
                  <c:v>93.962500000000006</c:v>
                </c:pt>
                <c:pt idx="52">
                  <c:v>93.471100000000007</c:v>
                </c:pt>
                <c:pt idx="53">
                  <c:v>93.333799999999997</c:v>
                </c:pt>
                <c:pt idx="54">
                  <c:v>93.324600000000004</c:v>
                </c:pt>
                <c:pt idx="55">
                  <c:v>93.341099999999997</c:v>
                </c:pt>
                <c:pt idx="56">
                  <c:v>93.209900000000005</c:v>
                </c:pt>
                <c:pt idx="57">
                  <c:v>92.698700000000002</c:v>
                </c:pt>
                <c:pt idx="58">
                  <c:v>91.951099999999997</c:v>
                </c:pt>
                <c:pt idx="59">
                  <c:v>90.784400000000005</c:v>
                </c:pt>
                <c:pt idx="60">
                  <c:v>0.87580199999999997</c:v>
                </c:pt>
                <c:pt idx="61">
                  <c:v>0.65522199999999997</c:v>
                </c:pt>
                <c:pt idx="62">
                  <c:v>0.85045800000000005</c:v>
                </c:pt>
                <c:pt idx="63">
                  <c:v>0.82173799999999997</c:v>
                </c:pt>
                <c:pt idx="64">
                  <c:v>0.626552</c:v>
                </c:pt>
                <c:pt idx="65">
                  <c:v>0.713063</c:v>
                </c:pt>
                <c:pt idx="66">
                  <c:v>0.72706000000000004</c:v>
                </c:pt>
                <c:pt idx="67">
                  <c:v>0.66689399999999999</c:v>
                </c:pt>
                <c:pt idx="68">
                  <c:v>0.70009100000000002</c:v>
                </c:pt>
                <c:pt idx="69">
                  <c:v>0.707422</c:v>
                </c:pt>
                <c:pt idx="70">
                  <c:v>0.68046099999999998</c:v>
                </c:pt>
                <c:pt idx="71">
                  <c:v>0.69260299999999997</c:v>
                </c:pt>
                <c:pt idx="72">
                  <c:v>0.68199900000000002</c:v>
                </c:pt>
                <c:pt idx="73">
                  <c:v>0.68243900000000002</c:v>
                </c:pt>
                <c:pt idx="74">
                  <c:v>0.68737599999999999</c:v>
                </c:pt>
                <c:pt idx="75">
                  <c:v>0.67659400000000003</c:v>
                </c:pt>
                <c:pt idx="76">
                  <c:v>0.68273200000000001</c:v>
                </c:pt>
                <c:pt idx="77">
                  <c:v>0.68160200000000004</c:v>
                </c:pt>
                <c:pt idx="78">
                  <c:v>0.67412399999999995</c:v>
                </c:pt>
                <c:pt idx="79">
                  <c:v>0.67959099999999995</c:v>
                </c:pt>
                <c:pt idx="80">
                  <c:v>0.67179299999999997</c:v>
                </c:pt>
                <c:pt idx="81">
                  <c:v>0.67189399999999999</c:v>
                </c:pt>
                <c:pt idx="82">
                  <c:v>0.67487600000000003</c:v>
                </c:pt>
                <c:pt idx="83">
                  <c:v>0.66926799999999997</c:v>
                </c:pt>
                <c:pt idx="84">
                  <c:v>0.673925</c:v>
                </c:pt>
                <c:pt idx="85">
                  <c:v>0.67167600000000005</c:v>
                </c:pt>
                <c:pt idx="86">
                  <c:v>0.66820400000000002</c:v>
                </c:pt>
                <c:pt idx="87">
                  <c:v>0.67371199999999998</c:v>
                </c:pt>
                <c:pt idx="88">
                  <c:v>0.67138699999999996</c:v>
                </c:pt>
                <c:pt idx="89">
                  <c:v>0.66546000000000005</c:v>
                </c:pt>
                <c:pt idx="90">
                  <c:v>0.66968899999999998</c:v>
                </c:pt>
                <c:pt idx="91">
                  <c:v>0.66464000000000001</c:v>
                </c:pt>
                <c:pt idx="92">
                  <c:v>0.664524</c:v>
                </c:pt>
                <c:pt idx="93">
                  <c:v>0.66771800000000003</c:v>
                </c:pt>
                <c:pt idx="94">
                  <c:v>0.66403199999999996</c:v>
                </c:pt>
                <c:pt idx="95">
                  <c:v>0.66782900000000001</c:v>
                </c:pt>
                <c:pt idx="96">
                  <c:v>0.66605499999999995</c:v>
                </c:pt>
                <c:pt idx="97">
                  <c:v>0.66419399999999995</c:v>
                </c:pt>
                <c:pt idx="98">
                  <c:v>0.66634199999999999</c:v>
                </c:pt>
                <c:pt idx="99">
                  <c:v>0.66213200000000005</c:v>
                </c:pt>
                <c:pt idx="100">
                  <c:v>0.66304600000000002</c:v>
                </c:pt>
                <c:pt idx="101">
                  <c:v>0.66526300000000005</c:v>
                </c:pt>
                <c:pt idx="102">
                  <c:v>0.66159299999999999</c:v>
                </c:pt>
                <c:pt idx="103">
                  <c:v>0.66300800000000004</c:v>
                </c:pt>
                <c:pt idx="104">
                  <c:v>0.66441899999999998</c:v>
                </c:pt>
                <c:pt idx="105">
                  <c:v>0.65959100000000004</c:v>
                </c:pt>
                <c:pt idx="106">
                  <c:v>0.66101399999999999</c:v>
                </c:pt>
                <c:pt idx="107">
                  <c:v>0.66064599999999996</c:v>
                </c:pt>
                <c:pt idx="108">
                  <c:v>0.66091500000000003</c:v>
                </c:pt>
                <c:pt idx="109">
                  <c:v>0.66334800000000005</c:v>
                </c:pt>
                <c:pt idx="110">
                  <c:v>0.658667</c:v>
                </c:pt>
                <c:pt idx="111">
                  <c:v>0.66061499999999995</c:v>
                </c:pt>
                <c:pt idx="112">
                  <c:v>0.66187200000000002</c:v>
                </c:pt>
                <c:pt idx="113">
                  <c:v>0.65662299999999996</c:v>
                </c:pt>
                <c:pt idx="114">
                  <c:v>0.65893000000000002</c:v>
                </c:pt>
                <c:pt idx="115">
                  <c:v>0.65812199999999998</c:v>
                </c:pt>
                <c:pt idx="116">
                  <c:v>0.65695599999999998</c:v>
                </c:pt>
                <c:pt idx="117">
                  <c:v>0.65924700000000003</c:v>
                </c:pt>
                <c:pt idx="118">
                  <c:v>0.656667</c:v>
                </c:pt>
                <c:pt idx="119">
                  <c:v>0.65954199999999996</c:v>
                </c:pt>
                <c:pt idx="120">
                  <c:v>57.9221</c:v>
                </c:pt>
                <c:pt idx="121">
                  <c:v>34.369</c:v>
                </c:pt>
                <c:pt idx="122">
                  <c:v>31.946100000000001</c:v>
                </c:pt>
                <c:pt idx="123">
                  <c:v>32.063099999999999</c:v>
                </c:pt>
                <c:pt idx="124">
                  <c:v>32.671300000000002</c:v>
                </c:pt>
                <c:pt idx="125">
                  <c:v>33.214199999999998</c:v>
                </c:pt>
                <c:pt idx="126">
                  <c:v>33.765999999999998</c:v>
                </c:pt>
                <c:pt idx="127">
                  <c:v>34.262099999999997</c:v>
                </c:pt>
                <c:pt idx="128">
                  <c:v>34.767200000000003</c:v>
                </c:pt>
                <c:pt idx="129">
                  <c:v>35.318100000000001</c:v>
                </c:pt>
                <c:pt idx="130">
                  <c:v>35.8431</c:v>
                </c:pt>
                <c:pt idx="131">
                  <c:v>36.369500000000002</c:v>
                </c:pt>
                <c:pt idx="132">
                  <c:v>36.898299999999999</c:v>
                </c:pt>
                <c:pt idx="133">
                  <c:v>37.379399999999997</c:v>
                </c:pt>
                <c:pt idx="134">
                  <c:v>37.821199999999997</c:v>
                </c:pt>
                <c:pt idx="135">
                  <c:v>38.339100000000002</c:v>
                </c:pt>
                <c:pt idx="136">
                  <c:v>38.869700000000002</c:v>
                </c:pt>
                <c:pt idx="137">
                  <c:v>39.424199999999999</c:v>
                </c:pt>
                <c:pt idx="138">
                  <c:v>40.030900000000003</c:v>
                </c:pt>
                <c:pt idx="139">
                  <c:v>40.644799999999996</c:v>
                </c:pt>
                <c:pt idx="140">
                  <c:v>41.136499999999998</c:v>
                </c:pt>
                <c:pt idx="141">
                  <c:v>41.557899999999997</c:v>
                </c:pt>
                <c:pt idx="142">
                  <c:v>41.928800000000003</c:v>
                </c:pt>
                <c:pt idx="143">
                  <c:v>42.242699999999999</c:v>
                </c:pt>
                <c:pt idx="144">
                  <c:v>42.515599999999999</c:v>
                </c:pt>
                <c:pt idx="145">
                  <c:v>42.857799999999997</c:v>
                </c:pt>
                <c:pt idx="146">
                  <c:v>43.2577</c:v>
                </c:pt>
                <c:pt idx="147">
                  <c:v>43.636000000000003</c:v>
                </c:pt>
                <c:pt idx="148">
                  <c:v>43.936100000000003</c:v>
                </c:pt>
                <c:pt idx="149">
                  <c:v>44.180100000000003</c:v>
                </c:pt>
                <c:pt idx="150">
                  <c:v>44.3352</c:v>
                </c:pt>
                <c:pt idx="151">
                  <c:v>44.426699999999997</c:v>
                </c:pt>
                <c:pt idx="152">
                  <c:v>44.545099999999998</c:v>
                </c:pt>
                <c:pt idx="153">
                  <c:v>44.754600000000003</c:v>
                </c:pt>
                <c:pt idx="154">
                  <c:v>45.051699999999997</c:v>
                </c:pt>
                <c:pt idx="155">
                  <c:v>45.3962</c:v>
                </c:pt>
                <c:pt idx="156">
                  <c:v>45.716299999999997</c:v>
                </c:pt>
                <c:pt idx="157">
                  <c:v>45.943899999999999</c:v>
                </c:pt>
                <c:pt idx="158">
                  <c:v>46.093200000000003</c:v>
                </c:pt>
                <c:pt idx="159">
                  <c:v>46.167200000000001</c:v>
                </c:pt>
                <c:pt idx="160">
                  <c:v>46.213500000000003</c:v>
                </c:pt>
                <c:pt idx="161">
                  <c:v>46.291899999999998</c:v>
                </c:pt>
                <c:pt idx="162">
                  <c:v>46.497399999999999</c:v>
                </c:pt>
                <c:pt idx="163">
                  <c:v>46.764899999999997</c:v>
                </c:pt>
                <c:pt idx="164">
                  <c:v>47.072099999999999</c:v>
                </c:pt>
                <c:pt idx="165">
                  <c:v>47.408700000000003</c:v>
                </c:pt>
                <c:pt idx="166">
                  <c:v>47.754100000000001</c:v>
                </c:pt>
                <c:pt idx="167">
                  <c:v>48.017400000000002</c:v>
                </c:pt>
                <c:pt idx="168">
                  <c:v>48.251300000000001</c:v>
                </c:pt>
                <c:pt idx="169">
                  <c:v>48.441800000000001</c:v>
                </c:pt>
                <c:pt idx="170">
                  <c:v>48.572099999999999</c:v>
                </c:pt>
                <c:pt idx="171">
                  <c:v>48.649700000000003</c:v>
                </c:pt>
                <c:pt idx="172">
                  <c:v>48.664200000000001</c:v>
                </c:pt>
                <c:pt idx="173">
                  <c:v>48.583500000000001</c:v>
                </c:pt>
                <c:pt idx="174">
                  <c:v>48.450400000000002</c:v>
                </c:pt>
                <c:pt idx="175">
                  <c:v>48.303699999999999</c:v>
                </c:pt>
                <c:pt idx="176">
                  <c:v>48.136400000000002</c:v>
                </c:pt>
                <c:pt idx="177">
                  <c:v>48.040599999999998</c:v>
                </c:pt>
                <c:pt idx="178">
                  <c:v>48.072200000000002</c:v>
                </c:pt>
                <c:pt idx="179">
                  <c:v>48.225900000000003</c:v>
                </c:pt>
                <c:pt idx="180">
                  <c:v>48.439300000000003</c:v>
                </c:pt>
                <c:pt idx="181">
                  <c:v>48.696599999999997</c:v>
                </c:pt>
                <c:pt idx="182">
                  <c:v>48.9206</c:v>
                </c:pt>
                <c:pt idx="183">
                  <c:v>49.057899999999997</c:v>
                </c:pt>
                <c:pt idx="184">
                  <c:v>49.064700000000002</c:v>
                </c:pt>
                <c:pt idx="185">
                  <c:v>49.018500000000003</c:v>
                </c:pt>
                <c:pt idx="186">
                  <c:v>48.986600000000003</c:v>
                </c:pt>
                <c:pt idx="187">
                  <c:v>48.990299999999998</c:v>
                </c:pt>
                <c:pt idx="188">
                  <c:v>49.015500000000003</c:v>
                </c:pt>
                <c:pt idx="189">
                  <c:v>49.103900000000003</c:v>
                </c:pt>
                <c:pt idx="190">
                  <c:v>49.210500000000003</c:v>
                </c:pt>
                <c:pt idx="191">
                  <c:v>49.24</c:v>
                </c:pt>
                <c:pt idx="192">
                  <c:v>49.188699999999997</c:v>
                </c:pt>
                <c:pt idx="193">
                  <c:v>49.102800000000002</c:v>
                </c:pt>
                <c:pt idx="194">
                  <c:v>48.980400000000003</c:v>
                </c:pt>
                <c:pt idx="195">
                  <c:v>48.832099999999997</c:v>
                </c:pt>
                <c:pt idx="196">
                  <c:v>48.7502</c:v>
                </c:pt>
                <c:pt idx="197">
                  <c:v>48.752600000000001</c:v>
                </c:pt>
                <c:pt idx="198">
                  <c:v>48.817900000000002</c:v>
                </c:pt>
                <c:pt idx="199">
                  <c:v>48.933700000000002</c:v>
                </c:pt>
                <c:pt idx="200">
                  <c:v>49.097999999999999</c:v>
                </c:pt>
                <c:pt idx="201">
                  <c:v>49.234499999999997</c:v>
                </c:pt>
                <c:pt idx="202">
                  <c:v>49.302999999999997</c:v>
                </c:pt>
                <c:pt idx="203">
                  <c:v>49.304400000000001</c:v>
                </c:pt>
                <c:pt idx="204">
                  <c:v>49.255099999999999</c:v>
                </c:pt>
                <c:pt idx="205">
                  <c:v>49.146999999999998</c:v>
                </c:pt>
                <c:pt idx="206">
                  <c:v>49.048000000000002</c:v>
                </c:pt>
                <c:pt idx="207">
                  <c:v>49.0443</c:v>
                </c:pt>
                <c:pt idx="208">
                  <c:v>49.153199999999998</c:v>
                </c:pt>
                <c:pt idx="209">
                  <c:v>49.337499999999999</c:v>
                </c:pt>
                <c:pt idx="210">
                  <c:v>49.610399999999998</c:v>
                </c:pt>
                <c:pt idx="211">
                  <c:v>49.873699999999999</c:v>
                </c:pt>
                <c:pt idx="212">
                  <c:v>50.038600000000002</c:v>
                </c:pt>
                <c:pt idx="213">
                  <c:v>50.0747</c:v>
                </c:pt>
                <c:pt idx="214">
                  <c:v>50.016300000000001</c:v>
                </c:pt>
                <c:pt idx="215">
                  <c:v>49.873800000000003</c:v>
                </c:pt>
                <c:pt idx="216">
                  <c:v>49.774000000000001</c:v>
                </c:pt>
                <c:pt idx="217">
                  <c:v>49.717300000000002</c:v>
                </c:pt>
                <c:pt idx="218">
                  <c:v>49.714500000000001</c:v>
                </c:pt>
                <c:pt idx="219">
                  <c:v>49.764299999999999</c:v>
                </c:pt>
                <c:pt idx="220">
                  <c:v>49.842700000000001</c:v>
                </c:pt>
                <c:pt idx="221">
                  <c:v>49.8431</c:v>
                </c:pt>
                <c:pt idx="222">
                  <c:v>49.809899999999999</c:v>
                </c:pt>
                <c:pt idx="223">
                  <c:v>49.748699999999999</c:v>
                </c:pt>
                <c:pt idx="224">
                  <c:v>49.656500000000001</c:v>
                </c:pt>
                <c:pt idx="225">
                  <c:v>49.551600000000001</c:v>
                </c:pt>
                <c:pt idx="226">
                  <c:v>49.522199999999998</c:v>
                </c:pt>
                <c:pt idx="227">
                  <c:v>49.593299999999999</c:v>
                </c:pt>
                <c:pt idx="228">
                  <c:v>49.745899999999999</c:v>
                </c:pt>
                <c:pt idx="229">
                  <c:v>49.948500000000003</c:v>
                </c:pt>
                <c:pt idx="230">
                  <c:v>50.184899999999999</c:v>
                </c:pt>
                <c:pt idx="231">
                  <c:v>50.352600000000002</c:v>
                </c:pt>
                <c:pt idx="232">
                  <c:v>50.334499999999998</c:v>
                </c:pt>
                <c:pt idx="233">
                  <c:v>50.190600000000003</c:v>
                </c:pt>
                <c:pt idx="234">
                  <c:v>49.983899999999998</c:v>
                </c:pt>
                <c:pt idx="235">
                  <c:v>49.710299999999997</c:v>
                </c:pt>
                <c:pt idx="236">
                  <c:v>49.453299999999999</c:v>
                </c:pt>
                <c:pt idx="237">
                  <c:v>49.323099999999997</c:v>
                </c:pt>
                <c:pt idx="238">
                  <c:v>49.2532</c:v>
                </c:pt>
                <c:pt idx="239">
                  <c:v>49.195399999999999</c:v>
                </c:pt>
                <c:pt idx="240">
                  <c:v>49.200400000000002</c:v>
                </c:pt>
                <c:pt idx="241">
                  <c:v>49.243499999999997</c:v>
                </c:pt>
                <c:pt idx="242">
                  <c:v>49.324599999999997</c:v>
                </c:pt>
                <c:pt idx="243">
                  <c:v>49.460500000000003</c:v>
                </c:pt>
                <c:pt idx="244">
                  <c:v>49.685099999999998</c:v>
                </c:pt>
                <c:pt idx="245">
                  <c:v>49.944299999999998</c:v>
                </c:pt>
                <c:pt idx="246">
                  <c:v>50.214700000000001</c:v>
                </c:pt>
                <c:pt idx="247">
                  <c:v>50.396299999999997</c:v>
                </c:pt>
                <c:pt idx="248">
                  <c:v>50.474499999999999</c:v>
                </c:pt>
                <c:pt idx="249">
                  <c:v>50.431600000000003</c:v>
                </c:pt>
                <c:pt idx="250">
                  <c:v>50.307000000000002</c:v>
                </c:pt>
                <c:pt idx="251">
                  <c:v>50.1663</c:v>
                </c:pt>
                <c:pt idx="252">
                  <c:v>50.103099999999998</c:v>
                </c:pt>
                <c:pt idx="253">
                  <c:v>50.1614</c:v>
                </c:pt>
                <c:pt idx="254">
                  <c:v>50.339399999999998</c:v>
                </c:pt>
                <c:pt idx="255">
                  <c:v>50.587000000000003</c:v>
                </c:pt>
                <c:pt idx="256">
                  <c:v>50.792299999999997</c:v>
                </c:pt>
                <c:pt idx="257">
                  <c:v>50.949300000000001</c:v>
                </c:pt>
                <c:pt idx="258">
                  <c:v>51.033700000000003</c:v>
                </c:pt>
                <c:pt idx="259">
                  <c:v>51.053600000000003</c:v>
                </c:pt>
                <c:pt idx="260">
                  <c:v>51.021299999999997</c:v>
                </c:pt>
                <c:pt idx="261">
                  <c:v>51.0242</c:v>
                </c:pt>
                <c:pt idx="262">
                  <c:v>51.029800000000002</c:v>
                </c:pt>
                <c:pt idx="263">
                  <c:v>50.989800000000002</c:v>
                </c:pt>
                <c:pt idx="264">
                  <c:v>50.8386</c:v>
                </c:pt>
                <c:pt idx="265">
                  <c:v>50.638199999999998</c:v>
                </c:pt>
                <c:pt idx="266">
                  <c:v>50.356400000000001</c:v>
                </c:pt>
                <c:pt idx="267">
                  <c:v>49.984999999999999</c:v>
                </c:pt>
                <c:pt idx="268">
                  <c:v>49.623800000000003</c:v>
                </c:pt>
                <c:pt idx="269">
                  <c:v>49.4208</c:v>
                </c:pt>
                <c:pt idx="270">
                  <c:v>49.3367</c:v>
                </c:pt>
                <c:pt idx="271">
                  <c:v>49.394100000000002</c:v>
                </c:pt>
                <c:pt idx="272">
                  <c:v>49.660899999999998</c:v>
                </c:pt>
                <c:pt idx="273">
                  <c:v>50.029899999999998</c:v>
                </c:pt>
                <c:pt idx="274">
                  <c:v>50.338999999999999</c:v>
                </c:pt>
                <c:pt idx="275">
                  <c:v>50.555999999999997</c:v>
                </c:pt>
                <c:pt idx="276">
                  <c:v>50.679900000000004</c:v>
                </c:pt>
                <c:pt idx="277">
                  <c:v>50.659300000000002</c:v>
                </c:pt>
                <c:pt idx="278">
                  <c:v>50.5623</c:v>
                </c:pt>
                <c:pt idx="279">
                  <c:v>50.521599999999999</c:v>
                </c:pt>
                <c:pt idx="280">
                  <c:v>50.577199999999998</c:v>
                </c:pt>
                <c:pt idx="281">
                  <c:v>50.695999999999998</c:v>
                </c:pt>
                <c:pt idx="282">
                  <c:v>50.843299999999999</c:v>
                </c:pt>
                <c:pt idx="283">
                  <c:v>50.983600000000003</c:v>
                </c:pt>
                <c:pt idx="284">
                  <c:v>51.050699999999999</c:v>
                </c:pt>
                <c:pt idx="285">
                  <c:v>51.002099999999999</c:v>
                </c:pt>
                <c:pt idx="286">
                  <c:v>50.846499999999999</c:v>
                </c:pt>
                <c:pt idx="287">
                  <c:v>50.651800000000001</c:v>
                </c:pt>
                <c:pt idx="288">
                  <c:v>50.462200000000003</c:v>
                </c:pt>
                <c:pt idx="289">
                  <c:v>50.317599999999999</c:v>
                </c:pt>
                <c:pt idx="290">
                  <c:v>50.259500000000003</c:v>
                </c:pt>
                <c:pt idx="291">
                  <c:v>50.305599999999998</c:v>
                </c:pt>
                <c:pt idx="292">
                  <c:v>50.4343</c:v>
                </c:pt>
                <c:pt idx="293">
                  <c:v>50.584600000000002</c:v>
                </c:pt>
                <c:pt idx="294">
                  <c:v>50.694299999999998</c:v>
                </c:pt>
                <c:pt idx="295">
                  <c:v>50.756300000000003</c:v>
                </c:pt>
                <c:pt idx="296">
                  <c:v>50.768900000000002</c:v>
                </c:pt>
                <c:pt idx="297">
                  <c:v>50.696199999999997</c:v>
                </c:pt>
                <c:pt idx="298">
                  <c:v>50.609499999999997</c:v>
                </c:pt>
                <c:pt idx="299">
                  <c:v>50.5886</c:v>
                </c:pt>
                <c:pt idx="300">
                  <c:v>50.597799999999999</c:v>
                </c:pt>
                <c:pt idx="301">
                  <c:v>50.641800000000003</c:v>
                </c:pt>
                <c:pt idx="302">
                  <c:v>50.801400000000001</c:v>
                </c:pt>
                <c:pt idx="303">
                  <c:v>50.981099999999998</c:v>
                </c:pt>
                <c:pt idx="304">
                  <c:v>51.076099999999997</c:v>
                </c:pt>
                <c:pt idx="305">
                  <c:v>51.133099999999999</c:v>
                </c:pt>
                <c:pt idx="306">
                  <c:v>51.114400000000003</c:v>
                </c:pt>
                <c:pt idx="307">
                  <c:v>50.944600000000001</c:v>
                </c:pt>
                <c:pt idx="308">
                  <c:v>50.728499999999997</c:v>
                </c:pt>
                <c:pt idx="309">
                  <c:v>50.5762</c:v>
                </c:pt>
                <c:pt idx="310">
                  <c:v>50.448700000000002</c:v>
                </c:pt>
                <c:pt idx="311">
                  <c:v>50.402000000000001</c:v>
                </c:pt>
                <c:pt idx="312">
                  <c:v>50.471400000000003</c:v>
                </c:pt>
                <c:pt idx="313">
                  <c:v>50.565300000000001</c:v>
                </c:pt>
                <c:pt idx="314">
                  <c:v>50.634999999999998</c:v>
                </c:pt>
                <c:pt idx="315">
                  <c:v>50.706400000000002</c:v>
                </c:pt>
                <c:pt idx="316">
                  <c:v>50.738399999999999</c:v>
                </c:pt>
                <c:pt idx="317">
                  <c:v>50.735700000000001</c:v>
                </c:pt>
                <c:pt idx="318">
                  <c:v>50.793399999999998</c:v>
                </c:pt>
                <c:pt idx="319">
                  <c:v>50.883600000000001</c:v>
                </c:pt>
                <c:pt idx="320">
                  <c:v>50.973199999999999</c:v>
                </c:pt>
                <c:pt idx="321">
                  <c:v>51.056699999999999</c:v>
                </c:pt>
                <c:pt idx="322">
                  <c:v>51.085999999999999</c:v>
                </c:pt>
                <c:pt idx="323">
                  <c:v>50.972999999999999</c:v>
                </c:pt>
                <c:pt idx="324">
                  <c:v>50.760199999999998</c:v>
                </c:pt>
                <c:pt idx="325">
                  <c:v>50.493200000000002</c:v>
                </c:pt>
                <c:pt idx="326">
                  <c:v>50.2119</c:v>
                </c:pt>
                <c:pt idx="327">
                  <c:v>49.983199999999997</c:v>
                </c:pt>
                <c:pt idx="328">
                  <c:v>49.884500000000003</c:v>
                </c:pt>
                <c:pt idx="329">
                  <c:v>49.875799999999998</c:v>
                </c:pt>
                <c:pt idx="330">
                  <c:v>49.944800000000001</c:v>
                </c:pt>
                <c:pt idx="331">
                  <c:v>50.069899999999997</c:v>
                </c:pt>
                <c:pt idx="332">
                  <c:v>50.199300000000001</c:v>
                </c:pt>
                <c:pt idx="333">
                  <c:v>50.250799999999998</c:v>
                </c:pt>
                <c:pt idx="334">
                  <c:v>50.3125</c:v>
                </c:pt>
                <c:pt idx="335">
                  <c:v>50.36</c:v>
                </c:pt>
                <c:pt idx="336">
                  <c:v>50.370699999999999</c:v>
                </c:pt>
                <c:pt idx="337">
                  <c:v>50.376600000000003</c:v>
                </c:pt>
                <c:pt idx="338">
                  <c:v>50.465600000000002</c:v>
                </c:pt>
                <c:pt idx="339">
                  <c:v>50.524299999999997</c:v>
                </c:pt>
                <c:pt idx="340">
                  <c:v>50.566400000000002</c:v>
                </c:pt>
                <c:pt idx="341">
                  <c:v>50.644300000000001</c:v>
                </c:pt>
                <c:pt idx="342">
                  <c:v>50.722499999999997</c:v>
                </c:pt>
                <c:pt idx="343">
                  <c:v>50.682899999999997</c:v>
                </c:pt>
                <c:pt idx="344">
                  <c:v>50.617600000000003</c:v>
                </c:pt>
                <c:pt idx="345">
                  <c:v>50.521999999999998</c:v>
                </c:pt>
                <c:pt idx="346">
                  <c:v>50.370399999999997</c:v>
                </c:pt>
                <c:pt idx="347">
                  <c:v>50.2226</c:v>
                </c:pt>
                <c:pt idx="348">
                  <c:v>50.1995</c:v>
                </c:pt>
                <c:pt idx="349">
                  <c:v>50.253700000000002</c:v>
                </c:pt>
                <c:pt idx="350">
                  <c:v>50.438499999999998</c:v>
                </c:pt>
                <c:pt idx="351">
                  <c:v>50.722299999999997</c:v>
                </c:pt>
                <c:pt idx="352">
                  <c:v>51.049900000000001</c:v>
                </c:pt>
                <c:pt idx="353">
                  <c:v>51.366</c:v>
                </c:pt>
                <c:pt idx="354">
                  <c:v>51.655200000000001</c:v>
                </c:pt>
                <c:pt idx="355">
                  <c:v>51.833500000000001</c:v>
                </c:pt>
                <c:pt idx="356">
                  <c:v>51.933100000000003</c:v>
                </c:pt>
                <c:pt idx="357">
                  <c:v>51.951099999999997</c:v>
                </c:pt>
                <c:pt idx="358">
                  <c:v>51.849699999999999</c:v>
                </c:pt>
                <c:pt idx="359">
                  <c:v>51.665300000000002</c:v>
                </c:pt>
                <c:pt idx="360">
                  <c:v>51.430999999999997</c:v>
                </c:pt>
                <c:pt idx="361">
                  <c:v>51.156399999999998</c:v>
                </c:pt>
                <c:pt idx="362">
                  <c:v>50.889899999999997</c:v>
                </c:pt>
                <c:pt idx="363">
                  <c:v>50.743099999999998</c:v>
                </c:pt>
                <c:pt idx="364">
                  <c:v>50.694400000000002</c:v>
                </c:pt>
                <c:pt idx="365">
                  <c:v>50.7483</c:v>
                </c:pt>
                <c:pt idx="366">
                  <c:v>50.902099999999997</c:v>
                </c:pt>
                <c:pt idx="367">
                  <c:v>51.1143</c:v>
                </c:pt>
                <c:pt idx="368">
                  <c:v>51.259900000000002</c:v>
                </c:pt>
                <c:pt idx="369">
                  <c:v>51.352699999999999</c:v>
                </c:pt>
                <c:pt idx="370">
                  <c:v>51.378599999999999</c:v>
                </c:pt>
                <c:pt idx="371">
                  <c:v>51.294199999999996</c:v>
                </c:pt>
                <c:pt idx="372">
                  <c:v>51.092799999999997</c:v>
                </c:pt>
                <c:pt idx="373">
                  <c:v>50.878599999999999</c:v>
                </c:pt>
                <c:pt idx="374">
                  <c:v>50.647199999999998</c:v>
                </c:pt>
                <c:pt idx="375">
                  <c:v>50.4465</c:v>
                </c:pt>
                <c:pt idx="376">
                  <c:v>50.337699999999998</c:v>
                </c:pt>
                <c:pt idx="377">
                  <c:v>50.3553</c:v>
                </c:pt>
                <c:pt idx="378">
                  <c:v>50.427599999999998</c:v>
                </c:pt>
                <c:pt idx="379">
                  <c:v>50.510199999999998</c:v>
                </c:pt>
                <c:pt idx="380">
                  <c:v>50.560099999999998</c:v>
                </c:pt>
                <c:pt idx="381">
                  <c:v>50.558599999999998</c:v>
                </c:pt>
                <c:pt idx="382">
                  <c:v>50.4893</c:v>
                </c:pt>
                <c:pt idx="383">
                  <c:v>50.405200000000001</c:v>
                </c:pt>
                <c:pt idx="384">
                  <c:v>50.359699999999997</c:v>
                </c:pt>
                <c:pt idx="385">
                  <c:v>50.3431</c:v>
                </c:pt>
                <c:pt idx="386">
                  <c:v>50.3598</c:v>
                </c:pt>
                <c:pt idx="387">
                  <c:v>50.394500000000001</c:v>
                </c:pt>
                <c:pt idx="388">
                  <c:v>50.4071</c:v>
                </c:pt>
                <c:pt idx="389">
                  <c:v>50.421700000000001</c:v>
                </c:pt>
                <c:pt idx="390">
                  <c:v>50.472700000000003</c:v>
                </c:pt>
                <c:pt idx="391">
                  <c:v>50.481999999999999</c:v>
                </c:pt>
                <c:pt idx="392">
                  <c:v>50.4848</c:v>
                </c:pt>
                <c:pt idx="393">
                  <c:v>50.512700000000002</c:v>
                </c:pt>
                <c:pt idx="394">
                  <c:v>50.491</c:v>
                </c:pt>
                <c:pt idx="395">
                  <c:v>50.424900000000001</c:v>
                </c:pt>
                <c:pt idx="396">
                  <c:v>50.438200000000002</c:v>
                </c:pt>
                <c:pt idx="397">
                  <c:v>50.469499999999996</c:v>
                </c:pt>
                <c:pt idx="398">
                  <c:v>50.451900000000002</c:v>
                </c:pt>
                <c:pt idx="399">
                  <c:v>50.456899999999997</c:v>
                </c:pt>
                <c:pt idx="400">
                  <c:v>50.4255</c:v>
                </c:pt>
                <c:pt idx="401">
                  <c:v>50.2624</c:v>
                </c:pt>
                <c:pt idx="402">
                  <c:v>50.027299999999997</c:v>
                </c:pt>
                <c:pt idx="403">
                  <c:v>49.813899999999997</c:v>
                </c:pt>
                <c:pt idx="404">
                  <c:v>49.558100000000003</c:v>
                </c:pt>
                <c:pt idx="405">
                  <c:v>49.323799999999999</c:v>
                </c:pt>
                <c:pt idx="406">
                  <c:v>49.193399999999997</c:v>
                </c:pt>
                <c:pt idx="407">
                  <c:v>49.149500000000003</c:v>
                </c:pt>
                <c:pt idx="408">
                  <c:v>49.167299999999997</c:v>
                </c:pt>
                <c:pt idx="409">
                  <c:v>49.308900000000001</c:v>
                </c:pt>
                <c:pt idx="410">
                  <c:v>49.549100000000003</c:v>
                </c:pt>
                <c:pt idx="411">
                  <c:v>49.790300000000002</c:v>
                </c:pt>
                <c:pt idx="412">
                  <c:v>50.0413</c:v>
                </c:pt>
                <c:pt idx="413">
                  <c:v>50.256300000000003</c:v>
                </c:pt>
                <c:pt idx="414">
                  <c:v>50.375</c:v>
                </c:pt>
                <c:pt idx="415">
                  <c:v>50.381100000000004</c:v>
                </c:pt>
                <c:pt idx="416">
                  <c:v>50.373600000000003</c:v>
                </c:pt>
                <c:pt idx="417">
                  <c:v>50.357599999999998</c:v>
                </c:pt>
                <c:pt idx="418">
                  <c:v>50.3446</c:v>
                </c:pt>
                <c:pt idx="419">
                  <c:v>50.364600000000003</c:v>
                </c:pt>
                <c:pt idx="420">
                  <c:v>50.447200000000002</c:v>
                </c:pt>
                <c:pt idx="421">
                  <c:v>50.503</c:v>
                </c:pt>
                <c:pt idx="422">
                  <c:v>50.466900000000003</c:v>
                </c:pt>
                <c:pt idx="423">
                  <c:v>50.400799999999997</c:v>
                </c:pt>
                <c:pt idx="424">
                  <c:v>50.310699999999997</c:v>
                </c:pt>
                <c:pt idx="425">
                  <c:v>50.168799999999997</c:v>
                </c:pt>
                <c:pt idx="426">
                  <c:v>50.030999999999999</c:v>
                </c:pt>
                <c:pt idx="427">
                  <c:v>49.986600000000003</c:v>
                </c:pt>
                <c:pt idx="428">
                  <c:v>49.954999999999998</c:v>
                </c:pt>
                <c:pt idx="429">
                  <c:v>49.925600000000003</c:v>
                </c:pt>
                <c:pt idx="430">
                  <c:v>49.929299999999998</c:v>
                </c:pt>
                <c:pt idx="431">
                  <c:v>49.952100000000002</c:v>
                </c:pt>
                <c:pt idx="432">
                  <c:v>49.962400000000002</c:v>
                </c:pt>
                <c:pt idx="433">
                  <c:v>49.997700000000002</c:v>
                </c:pt>
                <c:pt idx="434">
                  <c:v>50.069600000000001</c:v>
                </c:pt>
                <c:pt idx="435">
                  <c:v>50.16</c:v>
                </c:pt>
                <c:pt idx="436">
                  <c:v>50.265599999999999</c:v>
                </c:pt>
                <c:pt idx="437">
                  <c:v>50.332599999999999</c:v>
                </c:pt>
                <c:pt idx="438">
                  <c:v>50.342799999999997</c:v>
                </c:pt>
                <c:pt idx="439">
                  <c:v>50.305799999999998</c:v>
                </c:pt>
                <c:pt idx="440">
                  <c:v>50.208199999999998</c:v>
                </c:pt>
                <c:pt idx="441">
                  <c:v>50.078600000000002</c:v>
                </c:pt>
                <c:pt idx="442">
                  <c:v>49.991500000000002</c:v>
                </c:pt>
                <c:pt idx="443">
                  <c:v>50.013199999999998</c:v>
                </c:pt>
                <c:pt idx="444">
                  <c:v>50.099299999999999</c:v>
                </c:pt>
                <c:pt idx="445">
                  <c:v>50.291400000000003</c:v>
                </c:pt>
                <c:pt idx="446">
                  <c:v>50.512300000000003</c:v>
                </c:pt>
                <c:pt idx="447">
                  <c:v>50.73</c:v>
                </c:pt>
                <c:pt idx="448">
                  <c:v>50.833399999999997</c:v>
                </c:pt>
                <c:pt idx="449">
                  <c:v>50.845300000000002</c:v>
                </c:pt>
                <c:pt idx="450">
                  <c:v>50.714599999999997</c:v>
                </c:pt>
                <c:pt idx="451">
                  <c:v>50.532600000000002</c:v>
                </c:pt>
                <c:pt idx="452">
                  <c:v>50.319200000000002</c:v>
                </c:pt>
                <c:pt idx="453">
                  <c:v>50.143300000000004</c:v>
                </c:pt>
                <c:pt idx="454">
                  <c:v>50.001899999999999</c:v>
                </c:pt>
                <c:pt idx="455">
                  <c:v>49.9069</c:v>
                </c:pt>
                <c:pt idx="456">
                  <c:v>49.835799999999999</c:v>
                </c:pt>
                <c:pt idx="457">
                  <c:v>49.799900000000001</c:v>
                </c:pt>
                <c:pt idx="458">
                  <c:v>49.790900000000001</c:v>
                </c:pt>
                <c:pt idx="459">
                  <c:v>49.844200000000001</c:v>
                </c:pt>
                <c:pt idx="460">
                  <c:v>50.013399999999997</c:v>
                </c:pt>
                <c:pt idx="461">
                  <c:v>50.219299999999997</c:v>
                </c:pt>
                <c:pt idx="462">
                  <c:v>50.414299999999997</c:v>
                </c:pt>
                <c:pt idx="463">
                  <c:v>50.581600000000002</c:v>
                </c:pt>
                <c:pt idx="464">
                  <c:v>50.674399999999999</c:v>
                </c:pt>
                <c:pt idx="465">
                  <c:v>50.6282</c:v>
                </c:pt>
                <c:pt idx="466">
                  <c:v>50.536999999999999</c:v>
                </c:pt>
                <c:pt idx="467">
                  <c:v>50.417700000000004</c:v>
                </c:pt>
                <c:pt idx="468">
                  <c:v>50.254300000000001</c:v>
                </c:pt>
                <c:pt idx="469">
                  <c:v>50.094799999999999</c:v>
                </c:pt>
                <c:pt idx="470">
                  <c:v>49.951700000000002</c:v>
                </c:pt>
                <c:pt idx="471">
                  <c:v>49.802799999999998</c:v>
                </c:pt>
                <c:pt idx="472">
                  <c:v>49.703499999999998</c:v>
                </c:pt>
                <c:pt idx="473">
                  <c:v>49.725299999999997</c:v>
                </c:pt>
                <c:pt idx="474">
                  <c:v>49.809399999999997</c:v>
                </c:pt>
                <c:pt idx="475">
                  <c:v>49.987900000000003</c:v>
                </c:pt>
                <c:pt idx="476">
                  <c:v>50.214799999999997</c:v>
                </c:pt>
                <c:pt idx="477">
                  <c:v>50.41</c:v>
                </c:pt>
                <c:pt idx="478">
                  <c:v>50.473399999999998</c:v>
                </c:pt>
                <c:pt idx="479">
                  <c:v>50.470700000000001</c:v>
                </c:pt>
                <c:pt idx="480">
                  <c:v>50.379199999999997</c:v>
                </c:pt>
                <c:pt idx="481">
                  <c:v>50.264899999999997</c:v>
                </c:pt>
                <c:pt idx="482">
                  <c:v>50.184699999999999</c:v>
                </c:pt>
                <c:pt idx="483">
                  <c:v>50.2331</c:v>
                </c:pt>
                <c:pt idx="484">
                  <c:v>50.3538</c:v>
                </c:pt>
                <c:pt idx="485">
                  <c:v>50.5381</c:v>
                </c:pt>
                <c:pt idx="486">
                  <c:v>50.763100000000001</c:v>
                </c:pt>
                <c:pt idx="487">
                  <c:v>51.0032</c:v>
                </c:pt>
                <c:pt idx="488">
                  <c:v>51.189799999999998</c:v>
                </c:pt>
                <c:pt idx="489">
                  <c:v>51.339500000000001</c:v>
                </c:pt>
                <c:pt idx="490">
                  <c:v>51.470300000000002</c:v>
                </c:pt>
                <c:pt idx="491">
                  <c:v>51.542999999999999</c:v>
                </c:pt>
                <c:pt idx="492">
                  <c:v>51.561900000000001</c:v>
                </c:pt>
                <c:pt idx="493">
                  <c:v>51.521500000000003</c:v>
                </c:pt>
                <c:pt idx="494">
                  <c:v>51.431199999999997</c:v>
                </c:pt>
                <c:pt idx="495">
                  <c:v>51.279699999999998</c:v>
                </c:pt>
                <c:pt idx="496">
                  <c:v>51.107100000000003</c:v>
                </c:pt>
                <c:pt idx="497">
                  <c:v>50.901299999999999</c:v>
                </c:pt>
                <c:pt idx="498">
                  <c:v>50.727499999999999</c:v>
                </c:pt>
                <c:pt idx="499">
                  <c:v>50.563899999999997</c:v>
                </c:pt>
                <c:pt idx="500">
                  <c:v>50.403100000000002</c:v>
                </c:pt>
                <c:pt idx="501">
                  <c:v>50.262300000000003</c:v>
                </c:pt>
                <c:pt idx="502">
                  <c:v>50.192599999999999</c:v>
                </c:pt>
                <c:pt idx="503">
                  <c:v>50.174799999999998</c:v>
                </c:pt>
                <c:pt idx="504">
                  <c:v>50.236400000000003</c:v>
                </c:pt>
                <c:pt idx="505">
                  <c:v>50.366900000000001</c:v>
                </c:pt>
                <c:pt idx="506">
                  <c:v>50.516100000000002</c:v>
                </c:pt>
                <c:pt idx="507">
                  <c:v>50.6145</c:v>
                </c:pt>
                <c:pt idx="508">
                  <c:v>50.612499999999997</c:v>
                </c:pt>
                <c:pt idx="509">
                  <c:v>50.4863</c:v>
                </c:pt>
                <c:pt idx="510">
                  <c:v>50.314399999999999</c:v>
                </c:pt>
                <c:pt idx="511">
                  <c:v>50.162799999999997</c:v>
                </c:pt>
                <c:pt idx="512">
                  <c:v>50.058</c:v>
                </c:pt>
                <c:pt idx="513">
                  <c:v>50.058199999999999</c:v>
                </c:pt>
                <c:pt idx="514">
                  <c:v>50.188899999999997</c:v>
                </c:pt>
                <c:pt idx="515">
                  <c:v>50.3384</c:v>
                </c:pt>
                <c:pt idx="516">
                  <c:v>50.409399999999998</c:v>
                </c:pt>
                <c:pt idx="517">
                  <c:v>50.390099999999997</c:v>
                </c:pt>
                <c:pt idx="518">
                  <c:v>50.273699999999998</c:v>
                </c:pt>
                <c:pt idx="519">
                  <c:v>50.062199999999997</c:v>
                </c:pt>
                <c:pt idx="520">
                  <c:v>49.8277</c:v>
                </c:pt>
                <c:pt idx="521">
                  <c:v>49.683300000000003</c:v>
                </c:pt>
                <c:pt idx="522">
                  <c:v>49.672699999999999</c:v>
                </c:pt>
                <c:pt idx="523">
                  <c:v>49.745199999999997</c:v>
                </c:pt>
                <c:pt idx="524">
                  <c:v>49.851199999999999</c:v>
                </c:pt>
                <c:pt idx="525">
                  <c:v>49.9739</c:v>
                </c:pt>
                <c:pt idx="526">
                  <c:v>50.057899999999997</c:v>
                </c:pt>
                <c:pt idx="527">
                  <c:v>50.0745</c:v>
                </c:pt>
                <c:pt idx="528">
                  <c:v>50.077599999999997</c:v>
                </c:pt>
                <c:pt idx="529">
                  <c:v>50.1175</c:v>
                </c:pt>
                <c:pt idx="530">
                  <c:v>50.245800000000003</c:v>
                </c:pt>
                <c:pt idx="531">
                  <c:v>50.456000000000003</c:v>
                </c:pt>
                <c:pt idx="532">
                  <c:v>50.694299999999998</c:v>
                </c:pt>
                <c:pt idx="533">
                  <c:v>50.961399999999998</c:v>
                </c:pt>
                <c:pt idx="534">
                  <c:v>51.194499999999998</c:v>
                </c:pt>
                <c:pt idx="535">
                  <c:v>51.261400000000002</c:v>
                </c:pt>
                <c:pt idx="536">
                  <c:v>51.151899999999998</c:v>
                </c:pt>
                <c:pt idx="537">
                  <c:v>50.944899999999997</c:v>
                </c:pt>
                <c:pt idx="538">
                  <c:v>50.600700000000003</c:v>
                </c:pt>
                <c:pt idx="539">
                  <c:v>50.197299999999998</c:v>
                </c:pt>
                <c:pt idx="540">
                  <c:v>49.896900000000002</c:v>
                </c:pt>
                <c:pt idx="541">
                  <c:v>49.7423</c:v>
                </c:pt>
                <c:pt idx="542">
                  <c:v>49.686999999999998</c:v>
                </c:pt>
                <c:pt idx="543">
                  <c:v>49.767400000000002</c:v>
                </c:pt>
                <c:pt idx="544">
                  <c:v>49.953400000000002</c:v>
                </c:pt>
                <c:pt idx="545">
                  <c:v>50.109699999999997</c:v>
                </c:pt>
                <c:pt idx="546">
                  <c:v>50.150599999999997</c:v>
                </c:pt>
                <c:pt idx="547">
                  <c:v>50.107100000000003</c:v>
                </c:pt>
                <c:pt idx="548">
                  <c:v>49.96</c:v>
                </c:pt>
                <c:pt idx="549">
                  <c:v>49.724200000000003</c:v>
                </c:pt>
                <c:pt idx="550">
                  <c:v>49.472499999999997</c:v>
                </c:pt>
                <c:pt idx="551">
                  <c:v>49.2928</c:v>
                </c:pt>
                <c:pt idx="552">
                  <c:v>49.185499999999998</c:v>
                </c:pt>
                <c:pt idx="553">
                  <c:v>49.164299999999997</c:v>
                </c:pt>
                <c:pt idx="554">
                  <c:v>49.175600000000003</c:v>
                </c:pt>
                <c:pt idx="555">
                  <c:v>49.209899999999998</c:v>
                </c:pt>
                <c:pt idx="556">
                  <c:v>49.279400000000003</c:v>
                </c:pt>
                <c:pt idx="557">
                  <c:v>49.383800000000001</c:v>
                </c:pt>
                <c:pt idx="558">
                  <c:v>49.498800000000003</c:v>
                </c:pt>
                <c:pt idx="559">
                  <c:v>49.688000000000002</c:v>
                </c:pt>
                <c:pt idx="560">
                  <c:v>49.962899999999998</c:v>
                </c:pt>
                <c:pt idx="561">
                  <c:v>50.208300000000001</c:v>
                </c:pt>
                <c:pt idx="562">
                  <c:v>50.338099999999997</c:v>
                </c:pt>
                <c:pt idx="563">
                  <c:v>50.36</c:v>
                </c:pt>
                <c:pt idx="564">
                  <c:v>50.254399999999997</c:v>
                </c:pt>
                <c:pt idx="565">
                  <c:v>50.015099999999997</c:v>
                </c:pt>
                <c:pt idx="566">
                  <c:v>49.734099999999998</c:v>
                </c:pt>
                <c:pt idx="567">
                  <c:v>49.538800000000002</c:v>
                </c:pt>
                <c:pt idx="568">
                  <c:v>49.470199999999998</c:v>
                </c:pt>
                <c:pt idx="569">
                  <c:v>49.496699999999997</c:v>
                </c:pt>
                <c:pt idx="570">
                  <c:v>49.573099999999997</c:v>
                </c:pt>
                <c:pt idx="571">
                  <c:v>49.697800000000001</c:v>
                </c:pt>
                <c:pt idx="572">
                  <c:v>49.821100000000001</c:v>
                </c:pt>
                <c:pt idx="573">
                  <c:v>49.908299999999997</c:v>
                </c:pt>
                <c:pt idx="574">
                  <c:v>49.987699999999997</c:v>
                </c:pt>
                <c:pt idx="575">
                  <c:v>50.085500000000003</c:v>
                </c:pt>
                <c:pt idx="576">
                  <c:v>50.1691</c:v>
                </c:pt>
                <c:pt idx="577">
                  <c:v>50.198500000000003</c:v>
                </c:pt>
                <c:pt idx="578">
                  <c:v>50.115099999999998</c:v>
                </c:pt>
                <c:pt idx="579">
                  <c:v>49.957599999999999</c:v>
                </c:pt>
                <c:pt idx="580">
                  <c:v>49.771000000000001</c:v>
                </c:pt>
                <c:pt idx="581">
                  <c:v>49.601799999999997</c:v>
                </c:pt>
                <c:pt idx="582">
                  <c:v>49.511499999999998</c:v>
                </c:pt>
                <c:pt idx="583">
                  <c:v>49.600099999999998</c:v>
                </c:pt>
                <c:pt idx="584">
                  <c:v>49.7836</c:v>
                </c:pt>
                <c:pt idx="585">
                  <c:v>50.022399999999998</c:v>
                </c:pt>
                <c:pt idx="586">
                  <c:v>50.273600000000002</c:v>
                </c:pt>
                <c:pt idx="587">
                  <c:v>50.487000000000002</c:v>
                </c:pt>
                <c:pt idx="588">
                  <c:v>50.608800000000002</c:v>
                </c:pt>
                <c:pt idx="589">
                  <c:v>50.698300000000003</c:v>
                </c:pt>
                <c:pt idx="590">
                  <c:v>50.769100000000002</c:v>
                </c:pt>
                <c:pt idx="591">
                  <c:v>50.788600000000002</c:v>
                </c:pt>
                <c:pt idx="592">
                  <c:v>50.758800000000001</c:v>
                </c:pt>
                <c:pt idx="593">
                  <c:v>50.683399999999999</c:v>
                </c:pt>
                <c:pt idx="594">
                  <c:v>50.545900000000003</c:v>
                </c:pt>
                <c:pt idx="595">
                  <c:v>50.315800000000003</c:v>
                </c:pt>
                <c:pt idx="596">
                  <c:v>50.101799999999997</c:v>
                </c:pt>
                <c:pt idx="597">
                  <c:v>49.966299999999997</c:v>
                </c:pt>
                <c:pt idx="598">
                  <c:v>49.895699999999998</c:v>
                </c:pt>
                <c:pt idx="599">
                  <c:v>49.903599999999997</c:v>
                </c:pt>
                <c:pt idx="600">
                  <c:v>50.012099999999997</c:v>
                </c:pt>
                <c:pt idx="601">
                  <c:v>50.137799999999999</c:v>
                </c:pt>
                <c:pt idx="602">
                  <c:v>50.185200000000002</c:v>
                </c:pt>
                <c:pt idx="603">
                  <c:v>50.219299999999997</c:v>
                </c:pt>
                <c:pt idx="604">
                  <c:v>50.208599999999997</c:v>
                </c:pt>
                <c:pt idx="605">
                  <c:v>50.1631</c:v>
                </c:pt>
                <c:pt idx="606">
                  <c:v>50.110599999999998</c:v>
                </c:pt>
                <c:pt idx="607">
                  <c:v>50.117600000000003</c:v>
                </c:pt>
                <c:pt idx="608">
                  <c:v>50.084200000000003</c:v>
                </c:pt>
                <c:pt idx="609">
                  <c:v>50.073999999999998</c:v>
                </c:pt>
                <c:pt idx="610">
                  <c:v>50.043900000000001</c:v>
                </c:pt>
                <c:pt idx="611">
                  <c:v>50.0244</c:v>
                </c:pt>
                <c:pt idx="612">
                  <c:v>49.978299999999997</c:v>
                </c:pt>
                <c:pt idx="613">
                  <c:v>50.001100000000001</c:v>
                </c:pt>
                <c:pt idx="614">
                  <c:v>49.994</c:v>
                </c:pt>
                <c:pt idx="615">
                  <c:v>50.030999999999999</c:v>
                </c:pt>
                <c:pt idx="616">
                  <c:v>50.037599999999998</c:v>
                </c:pt>
                <c:pt idx="617">
                  <c:v>50.070099999999996</c:v>
                </c:pt>
                <c:pt idx="618">
                  <c:v>50.064399999999999</c:v>
                </c:pt>
                <c:pt idx="619">
                  <c:v>50.113700000000001</c:v>
                </c:pt>
                <c:pt idx="620">
                  <c:v>50.156199999999998</c:v>
                </c:pt>
                <c:pt idx="621">
                  <c:v>50.253300000000003</c:v>
                </c:pt>
                <c:pt idx="622">
                  <c:v>50.3371</c:v>
                </c:pt>
                <c:pt idx="623">
                  <c:v>50.438699999999997</c:v>
                </c:pt>
                <c:pt idx="624">
                  <c:v>50.4846</c:v>
                </c:pt>
                <c:pt idx="625">
                  <c:v>50.5214</c:v>
                </c:pt>
                <c:pt idx="626">
                  <c:v>50.5</c:v>
                </c:pt>
                <c:pt idx="627">
                  <c:v>50.472099999999998</c:v>
                </c:pt>
                <c:pt idx="628">
                  <c:v>50.394399999999997</c:v>
                </c:pt>
                <c:pt idx="629">
                  <c:v>50.297199999999997</c:v>
                </c:pt>
                <c:pt idx="630">
                  <c:v>50.131500000000003</c:v>
                </c:pt>
                <c:pt idx="631">
                  <c:v>49.948500000000003</c:v>
                </c:pt>
                <c:pt idx="632">
                  <c:v>49.686799999999998</c:v>
                </c:pt>
                <c:pt idx="633">
                  <c:v>49.441200000000002</c:v>
                </c:pt>
                <c:pt idx="634">
                  <c:v>49.2562</c:v>
                </c:pt>
                <c:pt idx="635">
                  <c:v>49.140999999999998</c:v>
                </c:pt>
                <c:pt idx="636">
                  <c:v>49.078699999999998</c:v>
                </c:pt>
                <c:pt idx="637">
                  <c:v>49.171700000000001</c:v>
                </c:pt>
                <c:pt idx="638">
                  <c:v>49.346299999999999</c:v>
                </c:pt>
                <c:pt idx="639">
                  <c:v>49.5167</c:v>
                </c:pt>
                <c:pt idx="640">
                  <c:v>49.766300000000001</c:v>
                </c:pt>
                <c:pt idx="641">
                  <c:v>50.0749</c:v>
                </c:pt>
                <c:pt idx="642">
                  <c:v>50.335900000000002</c:v>
                </c:pt>
                <c:pt idx="643">
                  <c:v>50.568899999999999</c:v>
                </c:pt>
                <c:pt idx="644">
                  <c:v>50.8461</c:v>
                </c:pt>
                <c:pt idx="645">
                  <c:v>51.057400000000001</c:v>
                </c:pt>
                <c:pt idx="646">
                  <c:v>51.221600000000002</c:v>
                </c:pt>
                <c:pt idx="647">
                  <c:v>51.385800000000003</c:v>
                </c:pt>
                <c:pt idx="648">
                  <c:v>51.522799999999997</c:v>
                </c:pt>
                <c:pt idx="649">
                  <c:v>51.5593</c:v>
                </c:pt>
                <c:pt idx="650">
                  <c:v>51.524900000000002</c:v>
                </c:pt>
                <c:pt idx="651">
                  <c:v>51.418199999999999</c:v>
                </c:pt>
                <c:pt idx="652">
                  <c:v>51.240099999999998</c:v>
                </c:pt>
                <c:pt idx="653">
                  <c:v>51.007300000000001</c:v>
                </c:pt>
                <c:pt idx="654">
                  <c:v>50.802999999999997</c:v>
                </c:pt>
                <c:pt idx="655">
                  <c:v>50.623399999999997</c:v>
                </c:pt>
                <c:pt idx="656">
                  <c:v>50.425899999999999</c:v>
                </c:pt>
                <c:pt idx="657">
                  <c:v>50.238</c:v>
                </c:pt>
                <c:pt idx="658">
                  <c:v>50.0428</c:v>
                </c:pt>
                <c:pt idx="659">
                  <c:v>49.767099999999999</c:v>
                </c:pt>
                <c:pt idx="660">
                  <c:v>49.453099999999999</c:v>
                </c:pt>
                <c:pt idx="661">
                  <c:v>49.173200000000001</c:v>
                </c:pt>
                <c:pt idx="662">
                  <c:v>48.8765</c:v>
                </c:pt>
                <c:pt idx="663">
                  <c:v>48.605600000000003</c:v>
                </c:pt>
                <c:pt idx="664">
                  <c:v>48.433799999999998</c:v>
                </c:pt>
                <c:pt idx="665">
                  <c:v>48.334899999999998</c:v>
                </c:pt>
                <c:pt idx="666">
                  <c:v>48.270200000000003</c:v>
                </c:pt>
                <c:pt idx="667">
                  <c:v>48.287300000000002</c:v>
                </c:pt>
                <c:pt idx="668">
                  <c:v>48.37</c:v>
                </c:pt>
                <c:pt idx="669">
                  <c:v>48.485500000000002</c:v>
                </c:pt>
                <c:pt idx="670">
                  <c:v>48.611800000000002</c:v>
                </c:pt>
                <c:pt idx="671">
                  <c:v>48.7744</c:v>
                </c:pt>
                <c:pt idx="672">
                  <c:v>48.963500000000003</c:v>
                </c:pt>
                <c:pt idx="673">
                  <c:v>49.114800000000002</c:v>
                </c:pt>
                <c:pt idx="674">
                  <c:v>49.2014</c:v>
                </c:pt>
                <c:pt idx="675">
                  <c:v>49.25</c:v>
                </c:pt>
                <c:pt idx="676">
                  <c:v>49.211300000000001</c:v>
                </c:pt>
                <c:pt idx="677">
                  <c:v>49.062199999999997</c:v>
                </c:pt>
                <c:pt idx="678">
                  <c:v>48.899099999999997</c:v>
                </c:pt>
                <c:pt idx="679">
                  <c:v>48.749499999999998</c:v>
                </c:pt>
                <c:pt idx="680">
                  <c:v>48.630299999999998</c:v>
                </c:pt>
                <c:pt idx="681">
                  <c:v>48.5501</c:v>
                </c:pt>
                <c:pt idx="682">
                  <c:v>48.563899999999997</c:v>
                </c:pt>
                <c:pt idx="683">
                  <c:v>48.627200000000002</c:v>
                </c:pt>
                <c:pt idx="684">
                  <c:v>48.746099999999998</c:v>
                </c:pt>
                <c:pt idx="685">
                  <c:v>48.905500000000004</c:v>
                </c:pt>
                <c:pt idx="686">
                  <c:v>49.169400000000003</c:v>
                </c:pt>
                <c:pt idx="687">
                  <c:v>49.4407</c:v>
                </c:pt>
                <c:pt idx="688">
                  <c:v>49.6967</c:v>
                </c:pt>
                <c:pt idx="689">
                  <c:v>49.915100000000002</c:v>
                </c:pt>
                <c:pt idx="690">
                  <c:v>50.058300000000003</c:v>
                </c:pt>
                <c:pt idx="691">
                  <c:v>50.018599999999999</c:v>
                </c:pt>
                <c:pt idx="692">
                  <c:v>49.890599999999999</c:v>
                </c:pt>
                <c:pt idx="693">
                  <c:v>49.710700000000003</c:v>
                </c:pt>
                <c:pt idx="694">
                  <c:v>49.493899999999996</c:v>
                </c:pt>
                <c:pt idx="695">
                  <c:v>49.304400000000001</c:v>
                </c:pt>
                <c:pt idx="696">
                  <c:v>49.2545</c:v>
                </c:pt>
                <c:pt idx="697">
                  <c:v>49.280799999999999</c:v>
                </c:pt>
                <c:pt idx="698">
                  <c:v>49.389299999999999</c:v>
                </c:pt>
                <c:pt idx="699">
                  <c:v>49.587499999999999</c:v>
                </c:pt>
                <c:pt idx="700">
                  <c:v>49.819000000000003</c:v>
                </c:pt>
                <c:pt idx="701">
                  <c:v>49.974600000000002</c:v>
                </c:pt>
                <c:pt idx="702">
                  <c:v>50.123800000000003</c:v>
                </c:pt>
                <c:pt idx="703">
                  <c:v>50.225200000000001</c:v>
                </c:pt>
                <c:pt idx="704">
                  <c:v>50.206099999999999</c:v>
                </c:pt>
                <c:pt idx="705">
                  <c:v>50.127200000000002</c:v>
                </c:pt>
                <c:pt idx="706">
                  <c:v>50.050400000000003</c:v>
                </c:pt>
                <c:pt idx="707">
                  <c:v>49.886699999999998</c:v>
                </c:pt>
                <c:pt idx="708">
                  <c:v>49.655000000000001</c:v>
                </c:pt>
                <c:pt idx="709">
                  <c:v>49.483800000000002</c:v>
                </c:pt>
                <c:pt idx="710">
                  <c:v>49.324399999999997</c:v>
                </c:pt>
                <c:pt idx="711">
                  <c:v>49.191800000000001</c:v>
                </c:pt>
                <c:pt idx="712">
                  <c:v>49.158000000000001</c:v>
                </c:pt>
                <c:pt idx="713">
                  <c:v>49.223700000000001</c:v>
                </c:pt>
                <c:pt idx="714">
                  <c:v>49.265799999999999</c:v>
                </c:pt>
                <c:pt idx="715">
                  <c:v>49.264400000000002</c:v>
                </c:pt>
                <c:pt idx="716">
                  <c:v>49.1569</c:v>
                </c:pt>
                <c:pt idx="717">
                  <c:v>48.870899999999999</c:v>
                </c:pt>
                <c:pt idx="718">
                  <c:v>48.478299999999997</c:v>
                </c:pt>
                <c:pt idx="719">
                  <c:v>47.9316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F10E-41E2-B932-CD038210F92F}"/>
            </c:ext>
          </c:extLst>
        </c:ser>
        <c:ser>
          <c:idx val="2"/>
          <c:order val="2"/>
          <c:tx>
            <c:v>purea + whey protein level 4</c:v>
          </c:tx>
          <c:spPr>
            <a:ln w="22225" cap="rnd">
              <a:solidFill>
                <a:schemeClr val="tx1">
                  <a:lumMod val="50000"/>
                  <a:lumOff val="5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tissotropia level 4'!$G$4:$G$723</c:f>
              <c:numCache>
                <c:formatCode>General</c:formatCode>
                <c:ptCount val="720"/>
                <c:pt idx="0">
                  <c:v>1.008</c:v>
                </c:pt>
                <c:pt idx="1">
                  <c:v>2.004</c:v>
                </c:pt>
                <c:pt idx="2">
                  <c:v>3.004</c:v>
                </c:pt>
                <c:pt idx="3">
                  <c:v>4.0039999999999996</c:v>
                </c:pt>
                <c:pt idx="4">
                  <c:v>5.0039999999999996</c:v>
                </c:pt>
                <c:pt idx="5">
                  <c:v>6.0039999999999996</c:v>
                </c:pt>
                <c:pt idx="6">
                  <c:v>7.008</c:v>
                </c:pt>
                <c:pt idx="7">
                  <c:v>8.0079999999999991</c:v>
                </c:pt>
                <c:pt idx="8">
                  <c:v>9.0079999999999991</c:v>
                </c:pt>
                <c:pt idx="9">
                  <c:v>10.004</c:v>
                </c:pt>
                <c:pt idx="10">
                  <c:v>11.004</c:v>
                </c:pt>
                <c:pt idx="11">
                  <c:v>12</c:v>
                </c:pt>
                <c:pt idx="12">
                  <c:v>13.007999999999999</c:v>
                </c:pt>
                <c:pt idx="13">
                  <c:v>14.007999999999999</c:v>
                </c:pt>
                <c:pt idx="14">
                  <c:v>15.007999999999999</c:v>
                </c:pt>
                <c:pt idx="15">
                  <c:v>16.007999999999999</c:v>
                </c:pt>
                <c:pt idx="16">
                  <c:v>17.024000000000001</c:v>
                </c:pt>
                <c:pt idx="17">
                  <c:v>18.007999999999999</c:v>
                </c:pt>
                <c:pt idx="18">
                  <c:v>19.007999999999999</c:v>
                </c:pt>
                <c:pt idx="19">
                  <c:v>20.024000000000001</c:v>
                </c:pt>
                <c:pt idx="20">
                  <c:v>21.012</c:v>
                </c:pt>
                <c:pt idx="21">
                  <c:v>22.007999999999999</c:v>
                </c:pt>
                <c:pt idx="22">
                  <c:v>23.012</c:v>
                </c:pt>
                <c:pt idx="23">
                  <c:v>24.012</c:v>
                </c:pt>
                <c:pt idx="24">
                  <c:v>25.007999999999999</c:v>
                </c:pt>
                <c:pt idx="25">
                  <c:v>26.012</c:v>
                </c:pt>
                <c:pt idx="26">
                  <c:v>27.012</c:v>
                </c:pt>
                <c:pt idx="27">
                  <c:v>28.015999999999998</c:v>
                </c:pt>
                <c:pt idx="28">
                  <c:v>29.015999999999998</c:v>
                </c:pt>
                <c:pt idx="29">
                  <c:v>30.015999999999998</c:v>
                </c:pt>
                <c:pt idx="30">
                  <c:v>31.015999999999998</c:v>
                </c:pt>
                <c:pt idx="31">
                  <c:v>32.012</c:v>
                </c:pt>
                <c:pt idx="32">
                  <c:v>33.015999999999998</c:v>
                </c:pt>
                <c:pt idx="33">
                  <c:v>34.012</c:v>
                </c:pt>
                <c:pt idx="34">
                  <c:v>35.015999999999998</c:v>
                </c:pt>
                <c:pt idx="35">
                  <c:v>36.015999999999998</c:v>
                </c:pt>
                <c:pt idx="36">
                  <c:v>37.015999999999998</c:v>
                </c:pt>
                <c:pt idx="37">
                  <c:v>38.015999999999998</c:v>
                </c:pt>
                <c:pt idx="38">
                  <c:v>39.031999999999996</c:v>
                </c:pt>
                <c:pt idx="39">
                  <c:v>40.015999999999998</c:v>
                </c:pt>
                <c:pt idx="40">
                  <c:v>41.015999999999998</c:v>
                </c:pt>
                <c:pt idx="41">
                  <c:v>42.015999999999998</c:v>
                </c:pt>
                <c:pt idx="42">
                  <c:v>43.003999999999998</c:v>
                </c:pt>
                <c:pt idx="43">
                  <c:v>44.003999999999998</c:v>
                </c:pt>
                <c:pt idx="44">
                  <c:v>45.003999999999998</c:v>
                </c:pt>
                <c:pt idx="45">
                  <c:v>46.003999999999998</c:v>
                </c:pt>
                <c:pt idx="46">
                  <c:v>47.003999999999998</c:v>
                </c:pt>
                <c:pt idx="47">
                  <c:v>48.003999999999998</c:v>
                </c:pt>
                <c:pt idx="48">
                  <c:v>49.008000000000003</c:v>
                </c:pt>
                <c:pt idx="49">
                  <c:v>50.008000000000003</c:v>
                </c:pt>
                <c:pt idx="50">
                  <c:v>51.003999999999998</c:v>
                </c:pt>
                <c:pt idx="51">
                  <c:v>52.003999999999998</c:v>
                </c:pt>
                <c:pt idx="52">
                  <c:v>53.008000000000003</c:v>
                </c:pt>
                <c:pt idx="53">
                  <c:v>54.003999999999998</c:v>
                </c:pt>
                <c:pt idx="54">
                  <c:v>55.024000000000001</c:v>
                </c:pt>
                <c:pt idx="55">
                  <c:v>56.008000000000003</c:v>
                </c:pt>
                <c:pt idx="56">
                  <c:v>57.008000000000003</c:v>
                </c:pt>
                <c:pt idx="57">
                  <c:v>58.008000000000003</c:v>
                </c:pt>
                <c:pt idx="58">
                  <c:v>59.008000000000003</c:v>
                </c:pt>
                <c:pt idx="59">
                  <c:v>60.008000000000003</c:v>
                </c:pt>
                <c:pt idx="60">
                  <c:v>61.156100000000002</c:v>
                </c:pt>
                <c:pt idx="61">
                  <c:v>62.156100000000002</c:v>
                </c:pt>
                <c:pt idx="62">
                  <c:v>63.156100000000002</c:v>
                </c:pt>
                <c:pt idx="63">
                  <c:v>64.156099999999995</c:v>
                </c:pt>
                <c:pt idx="64">
                  <c:v>65.156099999999995</c:v>
                </c:pt>
                <c:pt idx="65">
                  <c:v>66.156099999999995</c:v>
                </c:pt>
                <c:pt idx="66">
                  <c:v>67.156099999999995</c:v>
                </c:pt>
                <c:pt idx="67">
                  <c:v>68.1601</c:v>
                </c:pt>
                <c:pt idx="68">
                  <c:v>69.1601</c:v>
                </c:pt>
                <c:pt idx="69">
                  <c:v>70.1601</c:v>
                </c:pt>
                <c:pt idx="70">
                  <c:v>71.1601</c:v>
                </c:pt>
                <c:pt idx="71">
                  <c:v>72.1601</c:v>
                </c:pt>
                <c:pt idx="72">
                  <c:v>73.1601</c:v>
                </c:pt>
                <c:pt idx="73">
                  <c:v>74.1601</c:v>
                </c:pt>
                <c:pt idx="74">
                  <c:v>75.164100000000005</c:v>
                </c:pt>
                <c:pt idx="75">
                  <c:v>76.1601</c:v>
                </c:pt>
                <c:pt idx="76">
                  <c:v>77.1601</c:v>
                </c:pt>
                <c:pt idx="77">
                  <c:v>78.1601</c:v>
                </c:pt>
                <c:pt idx="78">
                  <c:v>79.1601</c:v>
                </c:pt>
                <c:pt idx="79">
                  <c:v>80.1601</c:v>
                </c:pt>
                <c:pt idx="80">
                  <c:v>81.164100000000005</c:v>
                </c:pt>
                <c:pt idx="81">
                  <c:v>82.1601</c:v>
                </c:pt>
                <c:pt idx="82">
                  <c:v>83.1601</c:v>
                </c:pt>
                <c:pt idx="83">
                  <c:v>84.164100000000005</c:v>
                </c:pt>
                <c:pt idx="84">
                  <c:v>85.164100000000005</c:v>
                </c:pt>
                <c:pt idx="85">
                  <c:v>86.1601</c:v>
                </c:pt>
                <c:pt idx="86">
                  <c:v>87.1601</c:v>
                </c:pt>
                <c:pt idx="87">
                  <c:v>88.164100000000005</c:v>
                </c:pt>
                <c:pt idx="88">
                  <c:v>89.164100000000005</c:v>
                </c:pt>
                <c:pt idx="89">
                  <c:v>90.164100000000005</c:v>
                </c:pt>
                <c:pt idx="90">
                  <c:v>91.164100000000005</c:v>
                </c:pt>
                <c:pt idx="91">
                  <c:v>92.164100000000005</c:v>
                </c:pt>
                <c:pt idx="92">
                  <c:v>93.164100000000005</c:v>
                </c:pt>
                <c:pt idx="93">
                  <c:v>94.164100000000005</c:v>
                </c:pt>
                <c:pt idx="94">
                  <c:v>95.164100000000005</c:v>
                </c:pt>
                <c:pt idx="95">
                  <c:v>96.164100000000005</c:v>
                </c:pt>
                <c:pt idx="96">
                  <c:v>97.164100000000005</c:v>
                </c:pt>
                <c:pt idx="97">
                  <c:v>98.164100000000005</c:v>
                </c:pt>
                <c:pt idx="98">
                  <c:v>99.164100000000005</c:v>
                </c:pt>
                <c:pt idx="99">
                  <c:v>100.15600000000001</c:v>
                </c:pt>
                <c:pt idx="100">
                  <c:v>101.15600000000001</c:v>
                </c:pt>
                <c:pt idx="101">
                  <c:v>102.15600000000001</c:v>
                </c:pt>
                <c:pt idx="102">
                  <c:v>103.15600000000001</c:v>
                </c:pt>
                <c:pt idx="103">
                  <c:v>104.15600000000001</c:v>
                </c:pt>
                <c:pt idx="104">
                  <c:v>105.15600000000001</c:v>
                </c:pt>
                <c:pt idx="105">
                  <c:v>106.15600000000001</c:v>
                </c:pt>
                <c:pt idx="106">
                  <c:v>107.15600000000001</c:v>
                </c:pt>
                <c:pt idx="107">
                  <c:v>108.15600000000001</c:v>
                </c:pt>
                <c:pt idx="108">
                  <c:v>109.15600000000001</c:v>
                </c:pt>
                <c:pt idx="109">
                  <c:v>110.15600000000001</c:v>
                </c:pt>
                <c:pt idx="110">
                  <c:v>111.15600000000001</c:v>
                </c:pt>
                <c:pt idx="111">
                  <c:v>112.15600000000001</c:v>
                </c:pt>
                <c:pt idx="112">
                  <c:v>113.15600000000001</c:v>
                </c:pt>
                <c:pt idx="113">
                  <c:v>114.15600000000001</c:v>
                </c:pt>
                <c:pt idx="114">
                  <c:v>115.15600000000001</c:v>
                </c:pt>
                <c:pt idx="115">
                  <c:v>116.15600000000001</c:v>
                </c:pt>
                <c:pt idx="116">
                  <c:v>117.15600000000001</c:v>
                </c:pt>
                <c:pt idx="117">
                  <c:v>118.15600000000001</c:v>
                </c:pt>
                <c:pt idx="118">
                  <c:v>119.15600000000001</c:v>
                </c:pt>
                <c:pt idx="119">
                  <c:v>120.15600000000001</c:v>
                </c:pt>
                <c:pt idx="120">
                  <c:v>121.31399999999999</c:v>
                </c:pt>
                <c:pt idx="121">
                  <c:v>122.31399999999999</c:v>
                </c:pt>
                <c:pt idx="122">
                  <c:v>123.31399999999999</c:v>
                </c:pt>
                <c:pt idx="123">
                  <c:v>124.31399999999999</c:v>
                </c:pt>
                <c:pt idx="124">
                  <c:v>125.31399999999999</c:v>
                </c:pt>
                <c:pt idx="125">
                  <c:v>126.31399999999999</c:v>
                </c:pt>
                <c:pt idx="126">
                  <c:v>127.31399999999999</c:v>
                </c:pt>
                <c:pt idx="127">
                  <c:v>128.31399999999999</c:v>
                </c:pt>
                <c:pt idx="128">
                  <c:v>129.31399999999999</c:v>
                </c:pt>
                <c:pt idx="129">
                  <c:v>130.31399999999999</c:v>
                </c:pt>
                <c:pt idx="130">
                  <c:v>131.31399999999999</c:v>
                </c:pt>
                <c:pt idx="131">
                  <c:v>132.31399999999999</c:v>
                </c:pt>
                <c:pt idx="132">
                  <c:v>133.31399999999999</c:v>
                </c:pt>
                <c:pt idx="133">
                  <c:v>134.31399999999999</c:v>
                </c:pt>
                <c:pt idx="134">
                  <c:v>135.31399999999999</c:v>
                </c:pt>
                <c:pt idx="135">
                  <c:v>136.31399999999999</c:v>
                </c:pt>
                <c:pt idx="136">
                  <c:v>137.31399999999999</c:v>
                </c:pt>
                <c:pt idx="137">
                  <c:v>138.31399999999999</c:v>
                </c:pt>
                <c:pt idx="138">
                  <c:v>139.31399999999999</c:v>
                </c:pt>
                <c:pt idx="139">
                  <c:v>140.31399999999999</c:v>
                </c:pt>
                <c:pt idx="140">
                  <c:v>141.31399999999999</c:v>
                </c:pt>
                <c:pt idx="141">
                  <c:v>142.31399999999999</c:v>
                </c:pt>
                <c:pt idx="142">
                  <c:v>143.31399999999999</c:v>
                </c:pt>
                <c:pt idx="143">
                  <c:v>144.31399999999999</c:v>
                </c:pt>
                <c:pt idx="144">
                  <c:v>145.31399999999999</c:v>
                </c:pt>
                <c:pt idx="145">
                  <c:v>146.31399999999999</c:v>
                </c:pt>
                <c:pt idx="146">
                  <c:v>147.31399999999999</c:v>
                </c:pt>
                <c:pt idx="147">
                  <c:v>148.31399999999999</c:v>
                </c:pt>
                <c:pt idx="148">
                  <c:v>149.31399999999999</c:v>
                </c:pt>
                <c:pt idx="149">
                  <c:v>150.31</c:v>
                </c:pt>
                <c:pt idx="150">
                  <c:v>151.31</c:v>
                </c:pt>
                <c:pt idx="151">
                  <c:v>152.31399999999999</c:v>
                </c:pt>
                <c:pt idx="152">
                  <c:v>153.31399999999999</c:v>
                </c:pt>
                <c:pt idx="153">
                  <c:v>154.31399999999999</c:v>
                </c:pt>
                <c:pt idx="154">
                  <c:v>155.31399999999999</c:v>
                </c:pt>
                <c:pt idx="155">
                  <c:v>156.31399999999999</c:v>
                </c:pt>
                <c:pt idx="156">
                  <c:v>157.31399999999999</c:v>
                </c:pt>
                <c:pt idx="157">
                  <c:v>158.31399999999999</c:v>
                </c:pt>
                <c:pt idx="158">
                  <c:v>159.31399999999999</c:v>
                </c:pt>
                <c:pt idx="159">
                  <c:v>160.31800000000001</c:v>
                </c:pt>
                <c:pt idx="160">
                  <c:v>161.31399999999999</c:v>
                </c:pt>
                <c:pt idx="161">
                  <c:v>162.31800000000001</c:v>
                </c:pt>
                <c:pt idx="162">
                  <c:v>163.31800000000001</c:v>
                </c:pt>
                <c:pt idx="163">
                  <c:v>164.31800000000001</c:v>
                </c:pt>
                <c:pt idx="164">
                  <c:v>165.31800000000001</c:v>
                </c:pt>
                <c:pt idx="165">
                  <c:v>166.31800000000001</c:v>
                </c:pt>
                <c:pt idx="166">
                  <c:v>167.31</c:v>
                </c:pt>
                <c:pt idx="167">
                  <c:v>168.31</c:v>
                </c:pt>
                <c:pt idx="168">
                  <c:v>169.31</c:v>
                </c:pt>
                <c:pt idx="169">
                  <c:v>170.31399999999999</c:v>
                </c:pt>
                <c:pt idx="170">
                  <c:v>171.31</c:v>
                </c:pt>
                <c:pt idx="171">
                  <c:v>172.31</c:v>
                </c:pt>
                <c:pt idx="172">
                  <c:v>173.31399999999999</c:v>
                </c:pt>
                <c:pt idx="173">
                  <c:v>174.31</c:v>
                </c:pt>
                <c:pt idx="174">
                  <c:v>175.31399999999999</c:v>
                </c:pt>
                <c:pt idx="175">
                  <c:v>176.31399999999999</c:v>
                </c:pt>
                <c:pt idx="176">
                  <c:v>177.31399999999999</c:v>
                </c:pt>
                <c:pt idx="177">
                  <c:v>178.31399999999999</c:v>
                </c:pt>
                <c:pt idx="178">
                  <c:v>179.31399999999999</c:v>
                </c:pt>
                <c:pt idx="179">
                  <c:v>180.31399999999999</c:v>
                </c:pt>
                <c:pt idx="180">
                  <c:v>181.31399999999999</c:v>
                </c:pt>
                <c:pt idx="181">
                  <c:v>182.31399999999999</c:v>
                </c:pt>
                <c:pt idx="182">
                  <c:v>183.31399999999999</c:v>
                </c:pt>
                <c:pt idx="183">
                  <c:v>184.31399999999999</c:v>
                </c:pt>
                <c:pt idx="184">
                  <c:v>185.31399999999999</c:v>
                </c:pt>
                <c:pt idx="185">
                  <c:v>186.31399999999999</c:v>
                </c:pt>
                <c:pt idx="186">
                  <c:v>187.31800000000001</c:v>
                </c:pt>
                <c:pt idx="187">
                  <c:v>188.31800000000001</c:v>
                </c:pt>
                <c:pt idx="188">
                  <c:v>189.31800000000001</c:v>
                </c:pt>
                <c:pt idx="189">
                  <c:v>190.31</c:v>
                </c:pt>
                <c:pt idx="190">
                  <c:v>191.31</c:v>
                </c:pt>
                <c:pt idx="191">
                  <c:v>192.31</c:v>
                </c:pt>
                <c:pt idx="192">
                  <c:v>193.31</c:v>
                </c:pt>
                <c:pt idx="193">
                  <c:v>194.31</c:v>
                </c:pt>
                <c:pt idx="194">
                  <c:v>195.31</c:v>
                </c:pt>
                <c:pt idx="195">
                  <c:v>196.31</c:v>
                </c:pt>
                <c:pt idx="196">
                  <c:v>197.31399999999999</c:v>
                </c:pt>
                <c:pt idx="197">
                  <c:v>198.31</c:v>
                </c:pt>
                <c:pt idx="198">
                  <c:v>199.32599999999999</c:v>
                </c:pt>
                <c:pt idx="199">
                  <c:v>200.31399999999999</c:v>
                </c:pt>
                <c:pt idx="200">
                  <c:v>201.31399999999999</c:v>
                </c:pt>
                <c:pt idx="201">
                  <c:v>202.31399999999999</c:v>
                </c:pt>
                <c:pt idx="202">
                  <c:v>203.31399999999999</c:v>
                </c:pt>
                <c:pt idx="203">
                  <c:v>204.31399999999999</c:v>
                </c:pt>
                <c:pt idx="204">
                  <c:v>205.31399999999999</c:v>
                </c:pt>
                <c:pt idx="205">
                  <c:v>206.31399999999999</c:v>
                </c:pt>
                <c:pt idx="206">
                  <c:v>207.31399999999999</c:v>
                </c:pt>
                <c:pt idx="207">
                  <c:v>208.31399999999999</c:v>
                </c:pt>
                <c:pt idx="208">
                  <c:v>209.31399999999999</c:v>
                </c:pt>
                <c:pt idx="209">
                  <c:v>210.31399999999999</c:v>
                </c:pt>
                <c:pt idx="210">
                  <c:v>211.31800000000001</c:v>
                </c:pt>
                <c:pt idx="211">
                  <c:v>212.31800000000001</c:v>
                </c:pt>
                <c:pt idx="212">
                  <c:v>213.31800000000001</c:v>
                </c:pt>
                <c:pt idx="213">
                  <c:v>214.31399999999999</c:v>
                </c:pt>
                <c:pt idx="214">
                  <c:v>215.31399999999999</c:v>
                </c:pt>
                <c:pt idx="215">
                  <c:v>216.31399999999999</c:v>
                </c:pt>
                <c:pt idx="216">
                  <c:v>217.31399999999999</c:v>
                </c:pt>
                <c:pt idx="217">
                  <c:v>218.31399999999999</c:v>
                </c:pt>
                <c:pt idx="218">
                  <c:v>219.31800000000001</c:v>
                </c:pt>
                <c:pt idx="219">
                  <c:v>220.31399999999999</c:v>
                </c:pt>
                <c:pt idx="220">
                  <c:v>221.31800000000001</c:v>
                </c:pt>
                <c:pt idx="221">
                  <c:v>222.31800000000001</c:v>
                </c:pt>
                <c:pt idx="222">
                  <c:v>223.31800000000001</c:v>
                </c:pt>
                <c:pt idx="223">
                  <c:v>224.31800000000001</c:v>
                </c:pt>
                <c:pt idx="224">
                  <c:v>225.31800000000001</c:v>
                </c:pt>
                <c:pt idx="225">
                  <c:v>226.31800000000001</c:v>
                </c:pt>
                <c:pt idx="226">
                  <c:v>227.31800000000001</c:v>
                </c:pt>
                <c:pt idx="227">
                  <c:v>228.31800000000001</c:v>
                </c:pt>
                <c:pt idx="228">
                  <c:v>229.322</c:v>
                </c:pt>
                <c:pt idx="229">
                  <c:v>230.322</c:v>
                </c:pt>
                <c:pt idx="230">
                  <c:v>231.31800000000001</c:v>
                </c:pt>
                <c:pt idx="231">
                  <c:v>232.322</c:v>
                </c:pt>
                <c:pt idx="232">
                  <c:v>233.322</c:v>
                </c:pt>
                <c:pt idx="233">
                  <c:v>234.322</c:v>
                </c:pt>
                <c:pt idx="234">
                  <c:v>235.31800000000001</c:v>
                </c:pt>
                <c:pt idx="235">
                  <c:v>236.322</c:v>
                </c:pt>
                <c:pt idx="236">
                  <c:v>237.31800000000001</c:v>
                </c:pt>
                <c:pt idx="237">
                  <c:v>238.31800000000001</c:v>
                </c:pt>
                <c:pt idx="238">
                  <c:v>239.322</c:v>
                </c:pt>
                <c:pt idx="239">
                  <c:v>240.322</c:v>
                </c:pt>
                <c:pt idx="240">
                  <c:v>241.322</c:v>
                </c:pt>
                <c:pt idx="241">
                  <c:v>242.322</c:v>
                </c:pt>
                <c:pt idx="242">
                  <c:v>243.322</c:v>
                </c:pt>
                <c:pt idx="243">
                  <c:v>244.31800000000001</c:v>
                </c:pt>
                <c:pt idx="244">
                  <c:v>245.31399999999999</c:v>
                </c:pt>
                <c:pt idx="245">
                  <c:v>246.31399999999999</c:v>
                </c:pt>
                <c:pt idx="246">
                  <c:v>247.31399999999999</c:v>
                </c:pt>
                <c:pt idx="247">
                  <c:v>248.31399999999999</c:v>
                </c:pt>
                <c:pt idx="248">
                  <c:v>249.31399999999999</c:v>
                </c:pt>
                <c:pt idx="249">
                  <c:v>250.31800000000001</c:v>
                </c:pt>
                <c:pt idx="250">
                  <c:v>251.31800000000001</c:v>
                </c:pt>
                <c:pt idx="251">
                  <c:v>252.31800000000001</c:v>
                </c:pt>
                <c:pt idx="252">
                  <c:v>253.31800000000001</c:v>
                </c:pt>
                <c:pt idx="253">
                  <c:v>254.31800000000001</c:v>
                </c:pt>
                <c:pt idx="254">
                  <c:v>255.31800000000001</c:v>
                </c:pt>
                <c:pt idx="255">
                  <c:v>256.31799999999998</c:v>
                </c:pt>
                <c:pt idx="256">
                  <c:v>257.31799999999998</c:v>
                </c:pt>
                <c:pt idx="257">
                  <c:v>258.31799999999998</c:v>
                </c:pt>
                <c:pt idx="258">
                  <c:v>259.31799999999998</c:v>
                </c:pt>
                <c:pt idx="259">
                  <c:v>260.31799999999998</c:v>
                </c:pt>
                <c:pt idx="260">
                  <c:v>261.322</c:v>
                </c:pt>
                <c:pt idx="261">
                  <c:v>262.31400000000002</c:v>
                </c:pt>
                <c:pt idx="262">
                  <c:v>263.31400000000002</c:v>
                </c:pt>
                <c:pt idx="263">
                  <c:v>264.31400000000002</c:v>
                </c:pt>
                <c:pt idx="264">
                  <c:v>265.31400000000002</c:v>
                </c:pt>
                <c:pt idx="265">
                  <c:v>266.31400000000002</c:v>
                </c:pt>
                <c:pt idx="266">
                  <c:v>267.31400000000002</c:v>
                </c:pt>
                <c:pt idx="267">
                  <c:v>268.31400000000002</c:v>
                </c:pt>
                <c:pt idx="268">
                  <c:v>269.31400000000002</c:v>
                </c:pt>
                <c:pt idx="269">
                  <c:v>270.31799999999998</c:v>
                </c:pt>
                <c:pt idx="270">
                  <c:v>271.31799999999998</c:v>
                </c:pt>
                <c:pt idx="271">
                  <c:v>272.31799999999998</c:v>
                </c:pt>
                <c:pt idx="272">
                  <c:v>273.31799999999998</c:v>
                </c:pt>
                <c:pt idx="273">
                  <c:v>274.322</c:v>
                </c:pt>
                <c:pt idx="274">
                  <c:v>275.31799999999998</c:v>
                </c:pt>
                <c:pt idx="275">
                  <c:v>276.31799999999998</c:v>
                </c:pt>
                <c:pt idx="276">
                  <c:v>277.31799999999998</c:v>
                </c:pt>
                <c:pt idx="277">
                  <c:v>278.31799999999998</c:v>
                </c:pt>
                <c:pt idx="278">
                  <c:v>279.322</c:v>
                </c:pt>
                <c:pt idx="279">
                  <c:v>280.31799999999998</c:v>
                </c:pt>
                <c:pt idx="280">
                  <c:v>281.31799999999998</c:v>
                </c:pt>
                <c:pt idx="281">
                  <c:v>282.31799999999998</c:v>
                </c:pt>
                <c:pt idx="282">
                  <c:v>283.322</c:v>
                </c:pt>
                <c:pt idx="283">
                  <c:v>284.31799999999998</c:v>
                </c:pt>
                <c:pt idx="284">
                  <c:v>285.322</c:v>
                </c:pt>
                <c:pt idx="285">
                  <c:v>286.322</c:v>
                </c:pt>
                <c:pt idx="286">
                  <c:v>287.31799999999998</c:v>
                </c:pt>
                <c:pt idx="287">
                  <c:v>288.322</c:v>
                </c:pt>
                <c:pt idx="288">
                  <c:v>289.322</c:v>
                </c:pt>
                <c:pt idx="289">
                  <c:v>290.322</c:v>
                </c:pt>
                <c:pt idx="290">
                  <c:v>291.32600000000002</c:v>
                </c:pt>
                <c:pt idx="291">
                  <c:v>292.322</c:v>
                </c:pt>
                <c:pt idx="292">
                  <c:v>293.322</c:v>
                </c:pt>
                <c:pt idx="293">
                  <c:v>294.322</c:v>
                </c:pt>
                <c:pt idx="294">
                  <c:v>295.322</c:v>
                </c:pt>
                <c:pt idx="295">
                  <c:v>296.322</c:v>
                </c:pt>
                <c:pt idx="296">
                  <c:v>297.322</c:v>
                </c:pt>
                <c:pt idx="297">
                  <c:v>298.322</c:v>
                </c:pt>
                <c:pt idx="298">
                  <c:v>299.322</c:v>
                </c:pt>
                <c:pt idx="299">
                  <c:v>300.322</c:v>
                </c:pt>
                <c:pt idx="300">
                  <c:v>301.322</c:v>
                </c:pt>
                <c:pt idx="301">
                  <c:v>302.322</c:v>
                </c:pt>
                <c:pt idx="302">
                  <c:v>303.322</c:v>
                </c:pt>
                <c:pt idx="303">
                  <c:v>304.322</c:v>
                </c:pt>
                <c:pt idx="304">
                  <c:v>305.322</c:v>
                </c:pt>
                <c:pt idx="305">
                  <c:v>306.322</c:v>
                </c:pt>
                <c:pt idx="306">
                  <c:v>307.322</c:v>
                </c:pt>
                <c:pt idx="307">
                  <c:v>308.322</c:v>
                </c:pt>
                <c:pt idx="308">
                  <c:v>309.322</c:v>
                </c:pt>
                <c:pt idx="309">
                  <c:v>310.322</c:v>
                </c:pt>
                <c:pt idx="310">
                  <c:v>311.322</c:v>
                </c:pt>
                <c:pt idx="311">
                  <c:v>312.32600000000002</c:v>
                </c:pt>
                <c:pt idx="312">
                  <c:v>313.322</c:v>
                </c:pt>
                <c:pt idx="313">
                  <c:v>314.322</c:v>
                </c:pt>
                <c:pt idx="314">
                  <c:v>315.322</c:v>
                </c:pt>
                <c:pt idx="315">
                  <c:v>316.322</c:v>
                </c:pt>
                <c:pt idx="316">
                  <c:v>317.334</c:v>
                </c:pt>
                <c:pt idx="317">
                  <c:v>318.322</c:v>
                </c:pt>
                <c:pt idx="318">
                  <c:v>319.31400000000002</c:v>
                </c:pt>
                <c:pt idx="319">
                  <c:v>320.31400000000002</c:v>
                </c:pt>
                <c:pt idx="320">
                  <c:v>321.31799999999998</c:v>
                </c:pt>
                <c:pt idx="321">
                  <c:v>322.31799999999998</c:v>
                </c:pt>
                <c:pt idx="322">
                  <c:v>323.31799999999998</c:v>
                </c:pt>
                <c:pt idx="323">
                  <c:v>324.322</c:v>
                </c:pt>
                <c:pt idx="324">
                  <c:v>325.322</c:v>
                </c:pt>
                <c:pt idx="325">
                  <c:v>326.322</c:v>
                </c:pt>
                <c:pt idx="326">
                  <c:v>327.322</c:v>
                </c:pt>
                <c:pt idx="327">
                  <c:v>328.322</c:v>
                </c:pt>
                <c:pt idx="328">
                  <c:v>329.322</c:v>
                </c:pt>
                <c:pt idx="329">
                  <c:v>330.322</c:v>
                </c:pt>
                <c:pt idx="330">
                  <c:v>331.322</c:v>
                </c:pt>
                <c:pt idx="331">
                  <c:v>332.322</c:v>
                </c:pt>
                <c:pt idx="332">
                  <c:v>333.32600000000002</c:v>
                </c:pt>
                <c:pt idx="333">
                  <c:v>334.322</c:v>
                </c:pt>
                <c:pt idx="334">
                  <c:v>335.322</c:v>
                </c:pt>
                <c:pt idx="335">
                  <c:v>336.322</c:v>
                </c:pt>
                <c:pt idx="336">
                  <c:v>337.322</c:v>
                </c:pt>
                <c:pt idx="337">
                  <c:v>338.32600000000002</c:v>
                </c:pt>
                <c:pt idx="338">
                  <c:v>339.322</c:v>
                </c:pt>
                <c:pt idx="339">
                  <c:v>340.32600000000002</c:v>
                </c:pt>
                <c:pt idx="340">
                  <c:v>341.322</c:v>
                </c:pt>
                <c:pt idx="341">
                  <c:v>342.32600000000002</c:v>
                </c:pt>
                <c:pt idx="342">
                  <c:v>343.322</c:v>
                </c:pt>
                <c:pt idx="343">
                  <c:v>344.322</c:v>
                </c:pt>
                <c:pt idx="344">
                  <c:v>345.322</c:v>
                </c:pt>
                <c:pt idx="345">
                  <c:v>346.32600000000002</c:v>
                </c:pt>
                <c:pt idx="346">
                  <c:v>347.31400000000002</c:v>
                </c:pt>
                <c:pt idx="347">
                  <c:v>348.31400000000002</c:v>
                </c:pt>
                <c:pt idx="348">
                  <c:v>349.31400000000002</c:v>
                </c:pt>
                <c:pt idx="349">
                  <c:v>350.31400000000002</c:v>
                </c:pt>
                <c:pt idx="350">
                  <c:v>351.31400000000002</c:v>
                </c:pt>
                <c:pt idx="351">
                  <c:v>352.31400000000002</c:v>
                </c:pt>
                <c:pt idx="352">
                  <c:v>353.31799999999998</c:v>
                </c:pt>
                <c:pt idx="353">
                  <c:v>354.31799999999998</c:v>
                </c:pt>
                <c:pt idx="354">
                  <c:v>355.31799999999998</c:v>
                </c:pt>
                <c:pt idx="355">
                  <c:v>356.31799999999998</c:v>
                </c:pt>
                <c:pt idx="356">
                  <c:v>357.31799999999998</c:v>
                </c:pt>
                <c:pt idx="357">
                  <c:v>358.31799999999998</c:v>
                </c:pt>
                <c:pt idx="358">
                  <c:v>359.31799999999998</c:v>
                </c:pt>
                <c:pt idx="359">
                  <c:v>360.31799999999998</c:v>
                </c:pt>
                <c:pt idx="360">
                  <c:v>361.31799999999998</c:v>
                </c:pt>
                <c:pt idx="361">
                  <c:v>362.31400000000002</c:v>
                </c:pt>
                <c:pt idx="362">
                  <c:v>363.322</c:v>
                </c:pt>
                <c:pt idx="363">
                  <c:v>364.322</c:v>
                </c:pt>
                <c:pt idx="364">
                  <c:v>365.322</c:v>
                </c:pt>
                <c:pt idx="365">
                  <c:v>366.32600000000002</c:v>
                </c:pt>
                <c:pt idx="366">
                  <c:v>367.322</c:v>
                </c:pt>
                <c:pt idx="367">
                  <c:v>368.322</c:v>
                </c:pt>
                <c:pt idx="368">
                  <c:v>369.322</c:v>
                </c:pt>
                <c:pt idx="369">
                  <c:v>370.32600000000002</c:v>
                </c:pt>
                <c:pt idx="370">
                  <c:v>371.322</c:v>
                </c:pt>
                <c:pt idx="371">
                  <c:v>372.32600000000002</c:v>
                </c:pt>
                <c:pt idx="372">
                  <c:v>373.322</c:v>
                </c:pt>
                <c:pt idx="373">
                  <c:v>374.31799999999998</c:v>
                </c:pt>
                <c:pt idx="374">
                  <c:v>375.31400000000002</c:v>
                </c:pt>
                <c:pt idx="375">
                  <c:v>376.31799999999998</c:v>
                </c:pt>
                <c:pt idx="376">
                  <c:v>377.31400000000002</c:v>
                </c:pt>
                <c:pt idx="377">
                  <c:v>378.31400000000002</c:v>
                </c:pt>
                <c:pt idx="378">
                  <c:v>379.31400000000002</c:v>
                </c:pt>
                <c:pt idx="379">
                  <c:v>380.31400000000002</c:v>
                </c:pt>
                <c:pt idx="380">
                  <c:v>381.31799999999998</c:v>
                </c:pt>
                <c:pt idx="381">
                  <c:v>382.31799999999998</c:v>
                </c:pt>
                <c:pt idx="382">
                  <c:v>383.31799999999998</c:v>
                </c:pt>
                <c:pt idx="383">
                  <c:v>384.31799999999998</c:v>
                </c:pt>
                <c:pt idx="384">
                  <c:v>385.31799999999998</c:v>
                </c:pt>
                <c:pt idx="385">
                  <c:v>386.322</c:v>
                </c:pt>
                <c:pt idx="386">
                  <c:v>387.322</c:v>
                </c:pt>
                <c:pt idx="387">
                  <c:v>388.322</c:v>
                </c:pt>
                <c:pt idx="388">
                  <c:v>389.31799999999998</c:v>
                </c:pt>
                <c:pt idx="389">
                  <c:v>390.32600000000002</c:v>
                </c:pt>
                <c:pt idx="390">
                  <c:v>391.322</c:v>
                </c:pt>
                <c:pt idx="391">
                  <c:v>392.32600000000002</c:v>
                </c:pt>
                <c:pt idx="392">
                  <c:v>393.322</c:v>
                </c:pt>
                <c:pt idx="393">
                  <c:v>394.32600000000002</c:v>
                </c:pt>
                <c:pt idx="394">
                  <c:v>395.32600000000002</c:v>
                </c:pt>
                <c:pt idx="395">
                  <c:v>396.322</c:v>
                </c:pt>
                <c:pt idx="396">
                  <c:v>397.32600000000002</c:v>
                </c:pt>
                <c:pt idx="397">
                  <c:v>398.32600000000002</c:v>
                </c:pt>
                <c:pt idx="398">
                  <c:v>399.31799999999998</c:v>
                </c:pt>
                <c:pt idx="399">
                  <c:v>400.31799999999998</c:v>
                </c:pt>
                <c:pt idx="400">
                  <c:v>401.31799999999998</c:v>
                </c:pt>
                <c:pt idx="401">
                  <c:v>402.31799999999998</c:v>
                </c:pt>
                <c:pt idx="402">
                  <c:v>403.322</c:v>
                </c:pt>
                <c:pt idx="403">
                  <c:v>404.322</c:v>
                </c:pt>
                <c:pt idx="404">
                  <c:v>405.322</c:v>
                </c:pt>
                <c:pt idx="405">
                  <c:v>406.322</c:v>
                </c:pt>
                <c:pt idx="406">
                  <c:v>407.322</c:v>
                </c:pt>
                <c:pt idx="407">
                  <c:v>408.322</c:v>
                </c:pt>
                <c:pt idx="408">
                  <c:v>409.322</c:v>
                </c:pt>
                <c:pt idx="409">
                  <c:v>410.322</c:v>
                </c:pt>
                <c:pt idx="410">
                  <c:v>411.322</c:v>
                </c:pt>
                <c:pt idx="411">
                  <c:v>412.322</c:v>
                </c:pt>
                <c:pt idx="412">
                  <c:v>413.322</c:v>
                </c:pt>
                <c:pt idx="413">
                  <c:v>414.322</c:v>
                </c:pt>
                <c:pt idx="414">
                  <c:v>415.322</c:v>
                </c:pt>
                <c:pt idx="415">
                  <c:v>416.322</c:v>
                </c:pt>
                <c:pt idx="416">
                  <c:v>417.322</c:v>
                </c:pt>
                <c:pt idx="417">
                  <c:v>418.322</c:v>
                </c:pt>
                <c:pt idx="418">
                  <c:v>419.322</c:v>
                </c:pt>
                <c:pt idx="419">
                  <c:v>420.322</c:v>
                </c:pt>
                <c:pt idx="420">
                  <c:v>421.322</c:v>
                </c:pt>
                <c:pt idx="421">
                  <c:v>422.322</c:v>
                </c:pt>
                <c:pt idx="422">
                  <c:v>423.322</c:v>
                </c:pt>
                <c:pt idx="423">
                  <c:v>424.322</c:v>
                </c:pt>
                <c:pt idx="424">
                  <c:v>425.322</c:v>
                </c:pt>
                <c:pt idx="425">
                  <c:v>426.322</c:v>
                </c:pt>
                <c:pt idx="426">
                  <c:v>427.32600000000002</c:v>
                </c:pt>
                <c:pt idx="427">
                  <c:v>428.32600000000002</c:v>
                </c:pt>
                <c:pt idx="428">
                  <c:v>429.32600000000002</c:v>
                </c:pt>
                <c:pt idx="429">
                  <c:v>430.32600000000002</c:v>
                </c:pt>
                <c:pt idx="430">
                  <c:v>431.32600000000002</c:v>
                </c:pt>
                <c:pt idx="431">
                  <c:v>432.32600000000002</c:v>
                </c:pt>
                <c:pt idx="432">
                  <c:v>433.32600000000002</c:v>
                </c:pt>
                <c:pt idx="433">
                  <c:v>434.33800000000002</c:v>
                </c:pt>
                <c:pt idx="434">
                  <c:v>435.322</c:v>
                </c:pt>
                <c:pt idx="435">
                  <c:v>436.322</c:v>
                </c:pt>
                <c:pt idx="436">
                  <c:v>437.31799999999998</c:v>
                </c:pt>
                <c:pt idx="437">
                  <c:v>438.31799999999998</c:v>
                </c:pt>
                <c:pt idx="438">
                  <c:v>439.31799999999998</c:v>
                </c:pt>
                <c:pt idx="439">
                  <c:v>440.31799999999998</c:v>
                </c:pt>
                <c:pt idx="440">
                  <c:v>441.31799999999998</c:v>
                </c:pt>
                <c:pt idx="441">
                  <c:v>442.322</c:v>
                </c:pt>
                <c:pt idx="442">
                  <c:v>443.322</c:v>
                </c:pt>
                <c:pt idx="443">
                  <c:v>444.322</c:v>
                </c:pt>
                <c:pt idx="444">
                  <c:v>445.31799999999998</c:v>
                </c:pt>
                <c:pt idx="445">
                  <c:v>446.31799999999998</c:v>
                </c:pt>
                <c:pt idx="446">
                  <c:v>447.31799999999998</c:v>
                </c:pt>
                <c:pt idx="447">
                  <c:v>448.322</c:v>
                </c:pt>
                <c:pt idx="448">
                  <c:v>449.31799999999998</c:v>
                </c:pt>
                <c:pt idx="449">
                  <c:v>450.33</c:v>
                </c:pt>
                <c:pt idx="450">
                  <c:v>451.322</c:v>
                </c:pt>
                <c:pt idx="451">
                  <c:v>452.322</c:v>
                </c:pt>
                <c:pt idx="452">
                  <c:v>453.32600000000002</c:v>
                </c:pt>
                <c:pt idx="453">
                  <c:v>454.322</c:v>
                </c:pt>
                <c:pt idx="454">
                  <c:v>455.322</c:v>
                </c:pt>
                <c:pt idx="455">
                  <c:v>456.322</c:v>
                </c:pt>
                <c:pt idx="456">
                  <c:v>457.32600000000002</c:v>
                </c:pt>
                <c:pt idx="457">
                  <c:v>458.322</c:v>
                </c:pt>
                <c:pt idx="458">
                  <c:v>459.322</c:v>
                </c:pt>
                <c:pt idx="459">
                  <c:v>460.32600000000002</c:v>
                </c:pt>
                <c:pt idx="460">
                  <c:v>461.32600000000002</c:v>
                </c:pt>
                <c:pt idx="461">
                  <c:v>462.32600000000002</c:v>
                </c:pt>
                <c:pt idx="462">
                  <c:v>463.32600000000002</c:v>
                </c:pt>
                <c:pt idx="463">
                  <c:v>464.32600000000002</c:v>
                </c:pt>
                <c:pt idx="464">
                  <c:v>465.32600000000002</c:v>
                </c:pt>
                <c:pt idx="465">
                  <c:v>466.34199999999998</c:v>
                </c:pt>
                <c:pt idx="466">
                  <c:v>467.31799999999998</c:v>
                </c:pt>
                <c:pt idx="467">
                  <c:v>468.31799999999998</c:v>
                </c:pt>
                <c:pt idx="468">
                  <c:v>469.31799999999998</c:v>
                </c:pt>
                <c:pt idx="469">
                  <c:v>470.31799999999998</c:v>
                </c:pt>
                <c:pt idx="470">
                  <c:v>471.31799999999998</c:v>
                </c:pt>
                <c:pt idx="471">
                  <c:v>472.31799999999998</c:v>
                </c:pt>
                <c:pt idx="472">
                  <c:v>473.31799999999998</c:v>
                </c:pt>
                <c:pt idx="473">
                  <c:v>474.31799999999998</c:v>
                </c:pt>
                <c:pt idx="474">
                  <c:v>475.31799999999998</c:v>
                </c:pt>
                <c:pt idx="475">
                  <c:v>476.31799999999998</c:v>
                </c:pt>
                <c:pt idx="476">
                  <c:v>477.31799999999998</c:v>
                </c:pt>
                <c:pt idx="477">
                  <c:v>478.322</c:v>
                </c:pt>
                <c:pt idx="478">
                  <c:v>479.31799999999998</c:v>
                </c:pt>
                <c:pt idx="479">
                  <c:v>480.31799999999998</c:v>
                </c:pt>
                <c:pt idx="480">
                  <c:v>481.31799999999998</c:v>
                </c:pt>
                <c:pt idx="481">
                  <c:v>482.31799999999998</c:v>
                </c:pt>
                <c:pt idx="482">
                  <c:v>483.31799999999998</c:v>
                </c:pt>
                <c:pt idx="483">
                  <c:v>484.322</c:v>
                </c:pt>
                <c:pt idx="484">
                  <c:v>485.31799999999998</c:v>
                </c:pt>
                <c:pt idx="485">
                  <c:v>486.31799999999998</c:v>
                </c:pt>
                <c:pt idx="486">
                  <c:v>487.31799999999998</c:v>
                </c:pt>
                <c:pt idx="487">
                  <c:v>488.31799999999998</c:v>
                </c:pt>
                <c:pt idx="488">
                  <c:v>489.31799999999998</c:v>
                </c:pt>
                <c:pt idx="489">
                  <c:v>490.322</c:v>
                </c:pt>
                <c:pt idx="490">
                  <c:v>491.32600000000002</c:v>
                </c:pt>
                <c:pt idx="491">
                  <c:v>492.31799999999998</c:v>
                </c:pt>
                <c:pt idx="492">
                  <c:v>493.322</c:v>
                </c:pt>
                <c:pt idx="493">
                  <c:v>494.322</c:v>
                </c:pt>
                <c:pt idx="494">
                  <c:v>495.322</c:v>
                </c:pt>
                <c:pt idx="495">
                  <c:v>496.322</c:v>
                </c:pt>
                <c:pt idx="496">
                  <c:v>497.322</c:v>
                </c:pt>
                <c:pt idx="497">
                  <c:v>498.322</c:v>
                </c:pt>
                <c:pt idx="498">
                  <c:v>499.322</c:v>
                </c:pt>
                <c:pt idx="499">
                  <c:v>500.32600000000002</c:v>
                </c:pt>
                <c:pt idx="500">
                  <c:v>501.32600000000002</c:v>
                </c:pt>
                <c:pt idx="501">
                  <c:v>502.31799999999998</c:v>
                </c:pt>
                <c:pt idx="502">
                  <c:v>503.322</c:v>
                </c:pt>
                <c:pt idx="503">
                  <c:v>504.322</c:v>
                </c:pt>
                <c:pt idx="504">
                  <c:v>505.31799999999998</c:v>
                </c:pt>
                <c:pt idx="505">
                  <c:v>506.322</c:v>
                </c:pt>
                <c:pt idx="506">
                  <c:v>507.31799999999998</c:v>
                </c:pt>
                <c:pt idx="507">
                  <c:v>508.31799999999998</c:v>
                </c:pt>
                <c:pt idx="508">
                  <c:v>509.322</c:v>
                </c:pt>
                <c:pt idx="509">
                  <c:v>510.31799999999998</c:v>
                </c:pt>
                <c:pt idx="510">
                  <c:v>511.322</c:v>
                </c:pt>
                <c:pt idx="511">
                  <c:v>512.322</c:v>
                </c:pt>
                <c:pt idx="512">
                  <c:v>513.322</c:v>
                </c:pt>
                <c:pt idx="513">
                  <c:v>514.322</c:v>
                </c:pt>
                <c:pt idx="514">
                  <c:v>515.322</c:v>
                </c:pt>
                <c:pt idx="515">
                  <c:v>516.322</c:v>
                </c:pt>
                <c:pt idx="516">
                  <c:v>517.322</c:v>
                </c:pt>
                <c:pt idx="517">
                  <c:v>518.322</c:v>
                </c:pt>
                <c:pt idx="518">
                  <c:v>519.322</c:v>
                </c:pt>
                <c:pt idx="519">
                  <c:v>520.322</c:v>
                </c:pt>
                <c:pt idx="520">
                  <c:v>521.322</c:v>
                </c:pt>
                <c:pt idx="521">
                  <c:v>522.32600000000002</c:v>
                </c:pt>
                <c:pt idx="522">
                  <c:v>523.32600000000002</c:v>
                </c:pt>
                <c:pt idx="523">
                  <c:v>524.33000000000004</c:v>
                </c:pt>
                <c:pt idx="524">
                  <c:v>525.33000000000004</c:v>
                </c:pt>
                <c:pt idx="525">
                  <c:v>526.33000000000004</c:v>
                </c:pt>
                <c:pt idx="526">
                  <c:v>527.33000000000004</c:v>
                </c:pt>
                <c:pt idx="527">
                  <c:v>528.32600000000002</c:v>
                </c:pt>
                <c:pt idx="528">
                  <c:v>529.33000000000004</c:v>
                </c:pt>
                <c:pt idx="529">
                  <c:v>530.33000000000004</c:v>
                </c:pt>
                <c:pt idx="530">
                  <c:v>531.33000000000004</c:v>
                </c:pt>
                <c:pt idx="531">
                  <c:v>532.33000000000004</c:v>
                </c:pt>
                <c:pt idx="532">
                  <c:v>533.33000000000004</c:v>
                </c:pt>
                <c:pt idx="533">
                  <c:v>534.322</c:v>
                </c:pt>
                <c:pt idx="534">
                  <c:v>535.322</c:v>
                </c:pt>
                <c:pt idx="535">
                  <c:v>536.322</c:v>
                </c:pt>
                <c:pt idx="536">
                  <c:v>537.322</c:v>
                </c:pt>
                <c:pt idx="537">
                  <c:v>538.322</c:v>
                </c:pt>
                <c:pt idx="538">
                  <c:v>539.322</c:v>
                </c:pt>
                <c:pt idx="539">
                  <c:v>540.322</c:v>
                </c:pt>
                <c:pt idx="540">
                  <c:v>541.322</c:v>
                </c:pt>
                <c:pt idx="541">
                  <c:v>542.322</c:v>
                </c:pt>
                <c:pt idx="542">
                  <c:v>543.322</c:v>
                </c:pt>
                <c:pt idx="543">
                  <c:v>544.322</c:v>
                </c:pt>
                <c:pt idx="544">
                  <c:v>545.322</c:v>
                </c:pt>
                <c:pt idx="545">
                  <c:v>546.322</c:v>
                </c:pt>
                <c:pt idx="546">
                  <c:v>547.322</c:v>
                </c:pt>
                <c:pt idx="547">
                  <c:v>548.322</c:v>
                </c:pt>
                <c:pt idx="548">
                  <c:v>549.322</c:v>
                </c:pt>
                <c:pt idx="549">
                  <c:v>550.322</c:v>
                </c:pt>
                <c:pt idx="550">
                  <c:v>551.322</c:v>
                </c:pt>
                <c:pt idx="551">
                  <c:v>552.322</c:v>
                </c:pt>
                <c:pt idx="552">
                  <c:v>553.32600000000002</c:v>
                </c:pt>
                <c:pt idx="553">
                  <c:v>554.32600000000002</c:v>
                </c:pt>
                <c:pt idx="554">
                  <c:v>555.322</c:v>
                </c:pt>
                <c:pt idx="555">
                  <c:v>556.32600000000002</c:v>
                </c:pt>
                <c:pt idx="556">
                  <c:v>557.32600000000002</c:v>
                </c:pt>
                <c:pt idx="557">
                  <c:v>558.33399999999995</c:v>
                </c:pt>
                <c:pt idx="558">
                  <c:v>559.32600000000002</c:v>
                </c:pt>
                <c:pt idx="559">
                  <c:v>560.32600000000002</c:v>
                </c:pt>
                <c:pt idx="560">
                  <c:v>561.32600000000002</c:v>
                </c:pt>
                <c:pt idx="561">
                  <c:v>562.32600000000002</c:v>
                </c:pt>
                <c:pt idx="562">
                  <c:v>563.32600000000002</c:v>
                </c:pt>
                <c:pt idx="563">
                  <c:v>564.32600000000002</c:v>
                </c:pt>
                <c:pt idx="564">
                  <c:v>565.33000000000004</c:v>
                </c:pt>
                <c:pt idx="565">
                  <c:v>566.322</c:v>
                </c:pt>
                <c:pt idx="566">
                  <c:v>567.322</c:v>
                </c:pt>
                <c:pt idx="567">
                  <c:v>568.322</c:v>
                </c:pt>
                <c:pt idx="568">
                  <c:v>569.322</c:v>
                </c:pt>
                <c:pt idx="569">
                  <c:v>570.322</c:v>
                </c:pt>
                <c:pt idx="570">
                  <c:v>571.32600000000002</c:v>
                </c:pt>
                <c:pt idx="571">
                  <c:v>572.322</c:v>
                </c:pt>
                <c:pt idx="572">
                  <c:v>573.32600000000002</c:v>
                </c:pt>
                <c:pt idx="573">
                  <c:v>574.32600000000002</c:v>
                </c:pt>
                <c:pt idx="574">
                  <c:v>575.322</c:v>
                </c:pt>
                <c:pt idx="575">
                  <c:v>576.322</c:v>
                </c:pt>
                <c:pt idx="576">
                  <c:v>577.322</c:v>
                </c:pt>
                <c:pt idx="577">
                  <c:v>578.32600000000002</c:v>
                </c:pt>
                <c:pt idx="578">
                  <c:v>579.322</c:v>
                </c:pt>
                <c:pt idx="579">
                  <c:v>580.32600000000002</c:v>
                </c:pt>
                <c:pt idx="580">
                  <c:v>581.32600000000002</c:v>
                </c:pt>
                <c:pt idx="581">
                  <c:v>582.33000000000004</c:v>
                </c:pt>
                <c:pt idx="582">
                  <c:v>583.33000000000004</c:v>
                </c:pt>
                <c:pt idx="583">
                  <c:v>584.33000000000004</c:v>
                </c:pt>
                <c:pt idx="584">
                  <c:v>585.33000000000004</c:v>
                </c:pt>
                <c:pt idx="585">
                  <c:v>586.33000000000004</c:v>
                </c:pt>
                <c:pt idx="586">
                  <c:v>587.33000000000004</c:v>
                </c:pt>
                <c:pt idx="587">
                  <c:v>588.33000000000004</c:v>
                </c:pt>
                <c:pt idx="588">
                  <c:v>589.33000000000004</c:v>
                </c:pt>
                <c:pt idx="589">
                  <c:v>590.322</c:v>
                </c:pt>
                <c:pt idx="590">
                  <c:v>591.32600000000002</c:v>
                </c:pt>
                <c:pt idx="591">
                  <c:v>592.32600000000002</c:v>
                </c:pt>
                <c:pt idx="592">
                  <c:v>593.32600000000002</c:v>
                </c:pt>
                <c:pt idx="593">
                  <c:v>594.32600000000002</c:v>
                </c:pt>
                <c:pt idx="594">
                  <c:v>595.32600000000002</c:v>
                </c:pt>
                <c:pt idx="595">
                  <c:v>596.32600000000002</c:v>
                </c:pt>
                <c:pt idx="596">
                  <c:v>597.32600000000002</c:v>
                </c:pt>
                <c:pt idx="597">
                  <c:v>598.32600000000002</c:v>
                </c:pt>
                <c:pt idx="598">
                  <c:v>599.32600000000002</c:v>
                </c:pt>
                <c:pt idx="599">
                  <c:v>600.32600000000002</c:v>
                </c:pt>
                <c:pt idx="600">
                  <c:v>601.32600000000002</c:v>
                </c:pt>
                <c:pt idx="601">
                  <c:v>602.32600000000002</c:v>
                </c:pt>
                <c:pt idx="602">
                  <c:v>603.32600000000002</c:v>
                </c:pt>
                <c:pt idx="603">
                  <c:v>604.33000000000004</c:v>
                </c:pt>
                <c:pt idx="604">
                  <c:v>605.32600000000002</c:v>
                </c:pt>
                <c:pt idx="605">
                  <c:v>606.32600000000002</c:v>
                </c:pt>
                <c:pt idx="606">
                  <c:v>607.32600000000002</c:v>
                </c:pt>
                <c:pt idx="607">
                  <c:v>608.33000000000004</c:v>
                </c:pt>
                <c:pt idx="608">
                  <c:v>609.33000000000004</c:v>
                </c:pt>
                <c:pt idx="609">
                  <c:v>610.33000000000004</c:v>
                </c:pt>
                <c:pt idx="610">
                  <c:v>611.33000000000004</c:v>
                </c:pt>
                <c:pt idx="611">
                  <c:v>612.33000000000004</c:v>
                </c:pt>
                <c:pt idx="612">
                  <c:v>613.33000000000004</c:v>
                </c:pt>
                <c:pt idx="613">
                  <c:v>614.33000000000004</c:v>
                </c:pt>
                <c:pt idx="614">
                  <c:v>615.32600000000002</c:v>
                </c:pt>
                <c:pt idx="615">
                  <c:v>616.33799999999997</c:v>
                </c:pt>
                <c:pt idx="616">
                  <c:v>617.32600000000002</c:v>
                </c:pt>
                <c:pt idx="617">
                  <c:v>618.32600000000002</c:v>
                </c:pt>
                <c:pt idx="618">
                  <c:v>619.32600000000002</c:v>
                </c:pt>
                <c:pt idx="619">
                  <c:v>620.32600000000002</c:v>
                </c:pt>
                <c:pt idx="620">
                  <c:v>621.32600000000002</c:v>
                </c:pt>
                <c:pt idx="621">
                  <c:v>622.32600000000002</c:v>
                </c:pt>
                <c:pt idx="622">
                  <c:v>623.33000000000004</c:v>
                </c:pt>
                <c:pt idx="623">
                  <c:v>624.33399999999995</c:v>
                </c:pt>
                <c:pt idx="624">
                  <c:v>625.33399999999995</c:v>
                </c:pt>
                <c:pt idx="625">
                  <c:v>626.33399999999995</c:v>
                </c:pt>
                <c:pt idx="626">
                  <c:v>627.33399999999995</c:v>
                </c:pt>
                <c:pt idx="627">
                  <c:v>628.33399999999995</c:v>
                </c:pt>
                <c:pt idx="628">
                  <c:v>629.33399999999995</c:v>
                </c:pt>
                <c:pt idx="629">
                  <c:v>630.33399999999995</c:v>
                </c:pt>
                <c:pt idx="630">
                  <c:v>631.33399999999995</c:v>
                </c:pt>
                <c:pt idx="631">
                  <c:v>632.33399999999995</c:v>
                </c:pt>
                <c:pt idx="632">
                  <c:v>633.33399999999995</c:v>
                </c:pt>
                <c:pt idx="633">
                  <c:v>634.33399999999995</c:v>
                </c:pt>
                <c:pt idx="634">
                  <c:v>635.33399999999995</c:v>
                </c:pt>
                <c:pt idx="635">
                  <c:v>636.33399999999995</c:v>
                </c:pt>
                <c:pt idx="636">
                  <c:v>637.33399999999995</c:v>
                </c:pt>
                <c:pt idx="637">
                  <c:v>638.33399999999995</c:v>
                </c:pt>
                <c:pt idx="638">
                  <c:v>639.33399999999995</c:v>
                </c:pt>
                <c:pt idx="639">
                  <c:v>640.33399999999995</c:v>
                </c:pt>
                <c:pt idx="640">
                  <c:v>641.33399999999995</c:v>
                </c:pt>
                <c:pt idx="641">
                  <c:v>642.33399999999995</c:v>
                </c:pt>
                <c:pt idx="642">
                  <c:v>643.33399999999995</c:v>
                </c:pt>
                <c:pt idx="643">
                  <c:v>644.33399999999995</c:v>
                </c:pt>
                <c:pt idx="644">
                  <c:v>645.33399999999995</c:v>
                </c:pt>
                <c:pt idx="645">
                  <c:v>646.32600000000002</c:v>
                </c:pt>
                <c:pt idx="646">
                  <c:v>647.33799999999997</c:v>
                </c:pt>
                <c:pt idx="647">
                  <c:v>648.32600000000002</c:v>
                </c:pt>
                <c:pt idx="648">
                  <c:v>649.32600000000002</c:v>
                </c:pt>
                <c:pt idx="649">
                  <c:v>650.33000000000004</c:v>
                </c:pt>
                <c:pt idx="650">
                  <c:v>651.33000000000004</c:v>
                </c:pt>
                <c:pt idx="651">
                  <c:v>652.33000000000004</c:v>
                </c:pt>
                <c:pt idx="652">
                  <c:v>653.33000000000004</c:v>
                </c:pt>
                <c:pt idx="653">
                  <c:v>654.33000000000004</c:v>
                </c:pt>
                <c:pt idx="654">
                  <c:v>655.33000000000004</c:v>
                </c:pt>
                <c:pt idx="655">
                  <c:v>656.33</c:v>
                </c:pt>
                <c:pt idx="656">
                  <c:v>657.33</c:v>
                </c:pt>
                <c:pt idx="657">
                  <c:v>658.33</c:v>
                </c:pt>
                <c:pt idx="658">
                  <c:v>659.33</c:v>
                </c:pt>
                <c:pt idx="659">
                  <c:v>660.33</c:v>
                </c:pt>
                <c:pt idx="660">
                  <c:v>661.33</c:v>
                </c:pt>
                <c:pt idx="661">
                  <c:v>662.33399999999995</c:v>
                </c:pt>
                <c:pt idx="662">
                  <c:v>663.33</c:v>
                </c:pt>
                <c:pt idx="663">
                  <c:v>664.33</c:v>
                </c:pt>
                <c:pt idx="664">
                  <c:v>665.33</c:v>
                </c:pt>
                <c:pt idx="665">
                  <c:v>666.33</c:v>
                </c:pt>
                <c:pt idx="666">
                  <c:v>667.33399999999995</c:v>
                </c:pt>
                <c:pt idx="667">
                  <c:v>668.33399999999995</c:v>
                </c:pt>
                <c:pt idx="668">
                  <c:v>669.33399999999995</c:v>
                </c:pt>
                <c:pt idx="669">
                  <c:v>670.33399999999995</c:v>
                </c:pt>
                <c:pt idx="670">
                  <c:v>671.33399999999995</c:v>
                </c:pt>
                <c:pt idx="671">
                  <c:v>672.32600000000002</c:v>
                </c:pt>
                <c:pt idx="672">
                  <c:v>673.322</c:v>
                </c:pt>
                <c:pt idx="673">
                  <c:v>674.322</c:v>
                </c:pt>
                <c:pt idx="674">
                  <c:v>675.322</c:v>
                </c:pt>
                <c:pt idx="675">
                  <c:v>676.322</c:v>
                </c:pt>
                <c:pt idx="676">
                  <c:v>677.322</c:v>
                </c:pt>
                <c:pt idx="677">
                  <c:v>678.32600000000002</c:v>
                </c:pt>
                <c:pt idx="678">
                  <c:v>679.32600000000002</c:v>
                </c:pt>
                <c:pt idx="679">
                  <c:v>680.32600000000002</c:v>
                </c:pt>
                <c:pt idx="680">
                  <c:v>681.32600000000002</c:v>
                </c:pt>
                <c:pt idx="681">
                  <c:v>682.32600000000002</c:v>
                </c:pt>
                <c:pt idx="682">
                  <c:v>683.33</c:v>
                </c:pt>
                <c:pt idx="683">
                  <c:v>684.32600000000002</c:v>
                </c:pt>
                <c:pt idx="684">
                  <c:v>685.32600000000002</c:v>
                </c:pt>
                <c:pt idx="685">
                  <c:v>686.32600000000002</c:v>
                </c:pt>
                <c:pt idx="686">
                  <c:v>687.32600000000002</c:v>
                </c:pt>
                <c:pt idx="687">
                  <c:v>688.32600000000002</c:v>
                </c:pt>
                <c:pt idx="688">
                  <c:v>689.32600000000002</c:v>
                </c:pt>
                <c:pt idx="689">
                  <c:v>690.32600000000002</c:v>
                </c:pt>
                <c:pt idx="690">
                  <c:v>691.32600000000002</c:v>
                </c:pt>
                <c:pt idx="691">
                  <c:v>692.32600000000002</c:v>
                </c:pt>
                <c:pt idx="692">
                  <c:v>693.32600000000002</c:v>
                </c:pt>
                <c:pt idx="693">
                  <c:v>694.32600000000002</c:v>
                </c:pt>
                <c:pt idx="694">
                  <c:v>695.33</c:v>
                </c:pt>
                <c:pt idx="695">
                  <c:v>696.33</c:v>
                </c:pt>
                <c:pt idx="696">
                  <c:v>697.33</c:v>
                </c:pt>
                <c:pt idx="697">
                  <c:v>698.32600000000002</c:v>
                </c:pt>
                <c:pt idx="698">
                  <c:v>699.33</c:v>
                </c:pt>
                <c:pt idx="699">
                  <c:v>700.33</c:v>
                </c:pt>
                <c:pt idx="700">
                  <c:v>701.33</c:v>
                </c:pt>
                <c:pt idx="701">
                  <c:v>702.33</c:v>
                </c:pt>
                <c:pt idx="702">
                  <c:v>703.33</c:v>
                </c:pt>
                <c:pt idx="703">
                  <c:v>704.33</c:v>
                </c:pt>
                <c:pt idx="704">
                  <c:v>705.33</c:v>
                </c:pt>
                <c:pt idx="705">
                  <c:v>706.33</c:v>
                </c:pt>
                <c:pt idx="706">
                  <c:v>707.33</c:v>
                </c:pt>
                <c:pt idx="707">
                  <c:v>708.33</c:v>
                </c:pt>
                <c:pt idx="708">
                  <c:v>709.33</c:v>
                </c:pt>
                <c:pt idx="709">
                  <c:v>710.33</c:v>
                </c:pt>
                <c:pt idx="710">
                  <c:v>711.33</c:v>
                </c:pt>
                <c:pt idx="711">
                  <c:v>712.33</c:v>
                </c:pt>
                <c:pt idx="712">
                  <c:v>713.33</c:v>
                </c:pt>
                <c:pt idx="713">
                  <c:v>714.33</c:v>
                </c:pt>
                <c:pt idx="714">
                  <c:v>715.33</c:v>
                </c:pt>
                <c:pt idx="715">
                  <c:v>716.33399999999995</c:v>
                </c:pt>
                <c:pt idx="716">
                  <c:v>717.33399999999995</c:v>
                </c:pt>
                <c:pt idx="717">
                  <c:v>718.33</c:v>
                </c:pt>
                <c:pt idx="718">
                  <c:v>719.33</c:v>
                </c:pt>
                <c:pt idx="719">
                  <c:v>720.33</c:v>
                </c:pt>
              </c:numCache>
            </c:numRef>
          </c:xVal>
          <c:yVal>
            <c:numRef>
              <c:f>'tissotropia level 4'!$H$4:$H$723</c:f>
              <c:numCache>
                <c:formatCode>General</c:formatCode>
                <c:ptCount val="720"/>
                <c:pt idx="0">
                  <c:v>28.928100000000001</c:v>
                </c:pt>
                <c:pt idx="1">
                  <c:v>65.213200000000001</c:v>
                </c:pt>
                <c:pt idx="2">
                  <c:v>74.219499999999996</c:v>
                </c:pt>
                <c:pt idx="3">
                  <c:v>83.236699999999999</c:v>
                </c:pt>
                <c:pt idx="4">
                  <c:v>92.476600000000005</c:v>
                </c:pt>
                <c:pt idx="5">
                  <c:v>100.85</c:v>
                </c:pt>
                <c:pt idx="6">
                  <c:v>108.3</c:v>
                </c:pt>
                <c:pt idx="7">
                  <c:v>114.482</c:v>
                </c:pt>
                <c:pt idx="8">
                  <c:v>119.57899999999999</c:v>
                </c:pt>
                <c:pt idx="9">
                  <c:v>123.795</c:v>
                </c:pt>
                <c:pt idx="10">
                  <c:v>127.428</c:v>
                </c:pt>
                <c:pt idx="11">
                  <c:v>130.62700000000001</c:v>
                </c:pt>
                <c:pt idx="12">
                  <c:v>133.59299999999999</c:v>
                </c:pt>
                <c:pt idx="13">
                  <c:v>136.233</c:v>
                </c:pt>
                <c:pt idx="14">
                  <c:v>138.38399999999999</c:v>
                </c:pt>
                <c:pt idx="15">
                  <c:v>139.98500000000001</c:v>
                </c:pt>
                <c:pt idx="16">
                  <c:v>140.87299999999999</c:v>
                </c:pt>
                <c:pt idx="17">
                  <c:v>141.14500000000001</c:v>
                </c:pt>
                <c:pt idx="18">
                  <c:v>141.27099999999999</c:v>
                </c:pt>
                <c:pt idx="19">
                  <c:v>141.66300000000001</c:v>
                </c:pt>
                <c:pt idx="20">
                  <c:v>142.54400000000001</c:v>
                </c:pt>
                <c:pt idx="21">
                  <c:v>144.03700000000001</c:v>
                </c:pt>
                <c:pt idx="22">
                  <c:v>146.155</c:v>
                </c:pt>
                <c:pt idx="23">
                  <c:v>148.352</c:v>
                </c:pt>
                <c:pt idx="24">
                  <c:v>150.15899999999999</c:v>
                </c:pt>
                <c:pt idx="25">
                  <c:v>151.49799999999999</c:v>
                </c:pt>
                <c:pt idx="26">
                  <c:v>152.315</c:v>
                </c:pt>
                <c:pt idx="27">
                  <c:v>152.42500000000001</c:v>
                </c:pt>
                <c:pt idx="28">
                  <c:v>152.18299999999999</c:v>
                </c:pt>
                <c:pt idx="29">
                  <c:v>151.95599999999999</c:v>
                </c:pt>
                <c:pt idx="30">
                  <c:v>151.62</c:v>
                </c:pt>
                <c:pt idx="31">
                  <c:v>151.36500000000001</c:v>
                </c:pt>
                <c:pt idx="32">
                  <c:v>151.577</c:v>
                </c:pt>
                <c:pt idx="33">
                  <c:v>152.13900000000001</c:v>
                </c:pt>
                <c:pt idx="34">
                  <c:v>152.96199999999999</c:v>
                </c:pt>
                <c:pt idx="35">
                  <c:v>154.19200000000001</c:v>
                </c:pt>
                <c:pt idx="36">
                  <c:v>155.60900000000001</c:v>
                </c:pt>
                <c:pt idx="37">
                  <c:v>156.88499999999999</c:v>
                </c:pt>
                <c:pt idx="38">
                  <c:v>158.09899999999999</c:v>
                </c:pt>
                <c:pt idx="39">
                  <c:v>159.137</c:v>
                </c:pt>
                <c:pt idx="40">
                  <c:v>159.791</c:v>
                </c:pt>
                <c:pt idx="41">
                  <c:v>160.096</c:v>
                </c:pt>
                <c:pt idx="42">
                  <c:v>160.26599999999999</c:v>
                </c:pt>
                <c:pt idx="43">
                  <c:v>160.28800000000001</c:v>
                </c:pt>
                <c:pt idx="44">
                  <c:v>160.149</c:v>
                </c:pt>
                <c:pt idx="45">
                  <c:v>160.18799999999999</c:v>
                </c:pt>
                <c:pt idx="46">
                  <c:v>160.50299999999999</c:v>
                </c:pt>
                <c:pt idx="47">
                  <c:v>160.78899999999999</c:v>
                </c:pt>
                <c:pt idx="48">
                  <c:v>160.90700000000001</c:v>
                </c:pt>
                <c:pt idx="49">
                  <c:v>160.982</c:v>
                </c:pt>
                <c:pt idx="50">
                  <c:v>161.011</c:v>
                </c:pt>
                <c:pt idx="51">
                  <c:v>161.03399999999999</c:v>
                </c:pt>
                <c:pt idx="52">
                  <c:v>161.422</c:v>
                </c:pt>
                <c:pt idx="53">
                  <c:v>162.19300000000001</c:v>
                </c:pt>
                <c:pt idx="54">
                  <c:v>163.29599999999999</c:v>
                </c:pt>
                <c:pt idx="55">
                  <c:v>164.22300000000001</c:v>
                </c:pt>
                <c:pt idx="56">
                  <c:v>164.71899999999999</c:v>
                </c:pt>
                <c:pt idx="57">
                  <c:v>164.404</c:v>
                </c:pt>
                <c:pt idx="58">
                  <c:v>163.65700000000001</c:v>
                </c:pt>
                <c:pt idx="59">
                  <c:v>161.99</c:v>
                </c:pt>
                <c:pt idx="60">
                  <c:v>1.23305</c:v>
                </c:pt>
                <c:pt idx="61">
                  <c:v>1.11402</c:v>
                </c:pt>
                <c:pt idx="62">
                  <c:v>1.08325</c:v>
                </c:pt>
                <c:pt idx="63">
                  <c:v>1.04809</c:v>
                </c:pt>
                <c:pt idx="64">
                  <c:v>1.00987</c:v>
                </c:pt>
                <c:pt idx="65">
                  <c:v>1.0223100000000001</c:v>
                </c:pt>
                <c:pt idx="66">
                  <c:v>0.99649100000000002</c:v>
                </c:pt>
                <c:pt idx="67">
                  <c:v>1.0007299999999999</c:v>
                </c:pt>
                <c:pt idx="68">
                  <c:v>1.00332</c:v>
                </c:pt>
                <c:pt idx="69">
                  <c:v>0.98999700000000002</c:v>
                </c:pt>
                <c:pt idx="70">
                  <c:v>0.98553400000000002</c:v>
                </c:pt>
                <c:pt idx="71">
                  <c:v>0.98488299999999995</c:v>
                </c:pt>
                <c:pt idx="72">
                  <c:v>0.98567300000000002</c:v>
                </c:pt>
                <c:pt idx="73">
                  <c:v>0.98816899999999996</c:v>
                </c:pt>
                <c:pt idx="74">
                  <c:v>0.98177099999999995</c:v>
                </c:pt>
                <c:pt idx="75">
                  <c:v>0.98035399999999995</c:v>
                </c:pt>
                <c:pt idx="76">
                  <c:v>0.97558400000000001</c:v>
                </c:pt>
                <c:pt idx="77">
                  <c:v>0.97378299999999995</c:v>
                </c:pt>
                <c:pt idx="78">
                  <c:v>0.97852799999999995</c:v>
                </c:pt>
                <c:pt idx="79">
                  <c:v>0.97406700000000002</c:v>
                </c:pt>
                <c:pt idx="80">
                  <c:v>0.96890799999999999</c:v>
                </c:pt>
                <c:pt idx="81">
                  <c:v>0.96925899999999998</c:v>
                </c:pt>
                <c:pt idx="82">
                  <c:v>0.97117900000000001</c:v>
                </c:pt>
                <c:pt idx="83">
                  <c:v>0.96442700000000003</c:v>
                </c:pt>
                <c:pt idx="84">
                  <c:v>0.961175</c:v>
                </c:pt>
                <c:pt idx="85">
                  <c:v>0.95801499999999995</c:v>
                </c:pt>
                <c:pt idx="86">
                  <c:v>0.95658799999999999</c:v>
                </c:pt>
                <c:pt idx="87">
                  <c:v>0.95398899999999998</c:v>
                </c:pt>
                <c:pt idx="88">
                  <c:v>0.95259899999999997</c:v>
                </c:pt>
                <c:pt idx="89">
                  <c:v>0.95379999999999998</c:v>
                </c:pt>
                <c:pt idx="90">
                  <c:v>0.95409100000000002</c:v>
                </c:pt>
                <c:pt idx="91">
                  <c:v>0.94952899999999996</c:v>
                </c:pt>
                <c:pt idx="92">
                  <c:v>0.94556300000000004</c:v>
                </c:pt>
                <c:pt idx="93">
                  <c:v>0.94786700000000002</c:v>
                </c:pt>
                <c:pt idx="94">
                  <c:v>0.94712300000000005</c:v>
                </c:pt>
                <c:pt idx="95">
                  <c:v>0.94484999999999997</c:v>
                </c:pt>
                <c:pt idx="96">
                  <c:v>0.94659700000000002</c:v>
                </c:pt>
                <c:pt idx="97">
                  <c:v>0.94582900000000003</c:v>
                </c:pt>
                <c:pt idx="98">
                  <c:v>0.944465</c:v>
                </c:pt>
                <c:pt idx="99">
                  <c:v>0.94160500000000003</c:v>
                </c:pt>
                <c:pt idx="100">
                  <c:v>0.94027400000000005</c:v>
                </c:pt>
                <c:pt idx="101">
                  <c:v>0.93634399999999995</c:v>
                </c:pt>
                <c:pt idx="102">
                  <c:v>0.94045400000000001</c:v>
                </c:pt>
                <c:pt idx="103">
                  <c:v>0.93844399999999994</c:v>
                </c:pt>
                <c:pt idx="104">
                  <c:v>0.93837300000000001</c:v>
                </c:pt>
                <c:pt idx="105">
                  <c:v>0.93656200000000001</c:v>
                </c:pt>
                <c:pt idx="106">
                  <c:v>0.93427300000000002</c:v>
                </c:pt>
                <c:pt idx="107">
                  <c:v>0.93095399999999995</c:v>
                </c:pt>
                <c:pt idx="108">
                  <c:v>0.93229600000000001</c:v>
                </c:pt>
                <c:pt idx="109">
                  <c:v>0.93208199999999997</c:v>
                </c:pt>
                <c:pt idx="110">
                  <c:v>0.928948</c:v>
                </c:pt>
                <c:pt idx="111">
                  <c:v>0.92974599999999996</c:v>
                </c:pt>
                <c:pt idx="112">
                  <c:v>0.92777399999999999</c:v>
                </c:pt>
                <c:pt idx="113">
                  <c:v>0.93045999999999995</c:v>
                </c:pt>
                <c:pt idx="114">
                  <c:v>0.92947000000000002</c:v>
                </c:pt>
                <c:pt idx="115">
                  <c:v>0.93093599999999999</c:v>
                </c:pt>
                <c:pt idx="116">
                  <c:v>0.930253</c:v>
                </c:pt>
                <c:pt idx="117">
                  <c:v>0.92596800000000001</c:v>
                </c:pt>
                <c:pt idx="118">
                  <c:v>0.928041</c:v>
                </c:pt>
                <c:pt idx="119">
                  <c:v>0.92980499999999999</c:v>
                </c:pt>
                <c:pt idx="120">
                  <c:v>114.976</c:v>
                </c:pt>
                <c:pt idx="121">
                  <c:v>44.064</c:v>
                </c:pt>
                <c:pt idx="122">
                  <c:v>48.014800000000001</c:v>
                </c:pt>
                <c:pt idx="123">
                  <c:v>44.055100000000003</c:v>
                </c:pt>
                <c:pt idx="124">
                  <c:v>44.405700000000003</c:v>
                </c:pt>
                <c:pt idx="125">
                  <c:v>47.4724</c:v>
                </c:pt>
                <c:pt idx="126">
                  <c:v>47.635100000000001</c:v>
                </c:pt>
                <c:pt idx="127">
                  <c:v>49.608199999999997</c:v>
                </c:pt>
                <c:pt idx="128">
                  <c:v>51.046500000000002</c:v>
                </c:pt>
                <c:pt idx="129">
                  <c:v>52.424399999999999</c:v>
                </c:pt>
                <c:pt idx="130">
                  <c:v>53.756999999999998</c:v>
                </c:pt>
                <c:pt idx="131">
                  <c:v>54.95</c:v>
                </c:pt>
                <c:pt idx="132">
                  <c:v>56.051900000000003</c:v>
                </c:pt>
                <c:pt idx="133">
                  <c:v>57.101999999999997</c:v>
                </c:pt>
                <c:pt idx="134">
                  <c:v>58.061300000000003</c:v>
                </c:pt>
                <c:pt idx="135">
                  <c:v>59.033200000000001</c:v>
                </c:pt>
                <c:pt idx="136">
                  <c:v>60.0336</c:v>
                </c:pt>
                <c:pt idx="137">
                  <c:v>61.034500000000001</c:v>
                </c:pt>
                <c:pt idx="138">
                  <c:v>61.945999999999998</c:v>
                </c:pt>
                <c:pt idx="139">
                  <c:v>62.757100000000001</c:v>
                </c:pt>
                <c:pt idx="140">
                  <c:v>63.423000000000002</c:v>
                </c:pt>
                <c:pt idx="141">
                  <c:v>63.943100000000001</c:v>
                </c:pt>
                <c:pt idx="142">
                  <c:v>64.333299999999994</c:v>
                </c:pt>
                <c:pt idx="143">
                  <c:v>64.680599999999998</c:v>
                </c:pt>
                <c:pt idx="144">
                  <c:v>65.089600000000004</c:v>
                </c:pt>
                <c:pt idx="145">
                  <c:v>65.504999999999995</c:v>
                </c:pt>
                <c:pt idx="146">
                  <c:v>65.993200000000002</c:v>
                </c:pt>
                <c:pt idx="147">
                  <c:v>66.534599999999998</c:v>
                </c:pt>
                <c:pt idx="148">
                  <c:v>67.134600000000006</c:v>
                </c:pt>
                <c:pt idx="149">
                  <c:v>67.7179</c:v>
                </c:pt>
                <c:pt idx="150">
                  <c:v>68.398399999999995</c:v>
                </c:pt>
                <c:pt idx="151">
                  <c:v>69.059200000000004</c:v>
                </c:pt>
                <c:pt idx="152">
                  <c:v>69.675899999999999</c:v>
                </c:pt>
                <c:pt idx="153">
                  <c:v>70.172300000000007</c:v>
                </c:pt>
                <c:pt idx="154">
                  <c:v>70.553200000000004</c:v>
                </c:pt>
                <c:pt idx="155">
                  <c:v>70.7607</c:v>
                </c:pt>
                <c:pt idx="156">
                  <c:v>70.893799999999999</c:v>
                </c:pt>
                <c:pt idx="157">
                  <c:v>71.060699999999997</c:v>
                </c:pt>
                <c:pt idx="158">
                  <c:v>71.337800000000001</c:v>
                </c:pt>
                <c:pt idx="159">
                  <c:v>71.792400000000001</c:v>
                </c:pt>
                <c:pt idx="160">
                  <c:v>72.427400000000006</c:v>
                </c:pt>
                <c:pt idx="161">
                  <c:v>73.171599999999998</c:v>
                </c:pt>
                <c:pt idx="162">
                  <c:v>73.899600000000007</c:v>
                </c:pt>
                <c:pt idx="163">
                  <c:v>74.557100000000005</c:v>
                </c:pt>
                <c:pt idx="164">
                  <c:v>75.024600000000007</c:v>
                </c:pt>
                <c:pt idx="165">
                  <c:v>75.233699999999999</c:v>
                </c:pt>
                <c:pt idx="166">
                  <c:v>75.302199999999999</c:v>
                </c:pt>
                <c:pt idx="167">
                  <c:v>75.256299999999996</c:v>
                </c:pt>
                <c:pt idx="168">
                  <c:v>75.169700000000006</c:v>
                </c:pt>
                <c:pt idx="169">
                  <c:v>75.112799999999993</c:v>
                </c:pt>
                <c:pt idx="170">
                  <c:v>75.186899999999994</c:v>
                </c:pt>
                <c:pt idx="171">
                  <c:v>75.355400000000003</c:v>
                </c:pt>
                <c:pt idx="172">
                  <c:v>75.672399999999996</c:v>
                </c:pt>
                <c:pt idx="173">
                  <c:v>76.103099999999998</c:v>
                </c:pt>
                <c:pt idx="174">
                  <c:v>76.675799999999995</c:v>
                </c:pt>
                <c:pt idx="175">
                  <c:v>77.383200000000002</c:v>
                </c:pt>
                <c:pt idx="176">
                  <c:v>78.102099999999993</c:v>
                </c:pt>
                <c:pt idx="177">
                  <c:v>78.756200000000007</c:v>
                </c:pt>
                <c:pt idx="178">
                  <c:v>79.299899999999994</c:v>
                </c:pt>
                <c:pt idx="179">
                  <c:v>79.733900000000006</c:v>
                </c:pt>
                <c:pt idx="180">
                  <c:v>79.983699999999999</c:v>
                </c:pt>
                <c:pt idx="181">
                  <c:v>80.254499999999993</c:v>
                </c:pt>
                <c:pt idx="182">
                  <c:v>80.584400000000002</c:v>
                </c:pt>
                <c:pt idx="183">
                  <c:v>81.051199999999994</c:v>
                </c:pt>
                <c:pt idx="184">
                  <c:v>81.510999999999996</c:v>
                </c:pt>
                <c:pt idx="185">
                  <c:v>82.004000000000005</c:v>
                </c:pt>
                <c:pt idx="186">
                  <c:v>82.355800000000002</c:v>
                </c:pt>
                <c:pt idx="187">
                  <c:v>82.634100000000004</c:v>
                </c:pt>
                <c:pt idx="188">
                  <c:v>82.761099999999999</c:v>
                </c:pt>
                <c:pt idx="189">
                  <c:v>82.9756</c:v>
                </c:pt>
                <c:pt idx="190">
                  <c:v>83.21</c:v>
                </c:pt>
                <c:pt idx="191">
                  <c:v>83.5518</c:v>
                </c:pt>
                <c:pt idx="192">
                  <c:v>83.909800000000004</c:v>
                </c:pt>
                <c:pt idx="193">
                  <c:v>84.275499999999994</c:v>
                </c:pt>
                <c:pt idx="194">
                  <c:v>84.496099999999998</c:v>
                </c:pt>
                <c:pt idx="195">
                  <c:v>84.713499999999996</c:v>
                </c:pt>
                <c:pt idx="196">
                  <c:v>84.954499999999996</c:v>
                </c:pt>
                <c:pt idx="197">
                  <c:v>85.180300000000003</c:v>
                </c:pt>
                <c:pt idx="198">
                  <c:v>85.570800000000006</c:v>
                </c:pt>
                <c:pt idx="199">
                  <c:v>86.034499999999994</c:v>
                </c:pt>
                <c:pt idx="200">
                  <c:v>86.46</c:v>
                </c:pt>
                <c:pt idx="201">
                  <c:v>86.723299999999995</c:v>
                </c:pt>
                <c:pt idx="202">
                  <c:v>86.861699999999999</c:v>
                </c:pt>
                <c:pt idx="203">
                  <c:v>86.609700000000004</c:v>
                </c:pt>
                <c:pt idx="204">
                  <c:v>86.201099999999997</c:v>
                </c:pt>
                <c:pt idx="205">
                  <c:v>85.758799999999994</c:v>
                </c:pt>
                <c:pt idx="206">
                  <c:v>85.418899999999994</c:v>
                </c:pt>
                <c:pt idx="207">
                  <c:v>85.337299999999999</c:v>
                </c:pt>
                <c:pt idx="208">
                  <c:v>85.681799999999996</c:v>
                </c:pt>
                <c:pt idx="209">
                  <c:v>86.3</c:v>
                </c:pt>
                <c:pt idx="210">
                  <c:v>87.052899999999994</c:v>
                </c:pt>
                <c:pt idx="211">
                  <c:v>87.834000000000003</c:v>
                </c:pt>
                <c:pt idx="212">
                  <c:v>88.356800000000007</c:v>
                </c:pt>
                <c:pt idx="213">
                  <c:v>88.674999999999997</c:v>
                </c:pt>
                <c:pt idx="214">
                  <c:v>88.794799999999995</c:v>
                </c:pt>
                <c:pt idx="215">
                  <c:v>88.853399999999993</c:v>
                </c:pt>
                <c:pt idx="216">
                  <c:v>88.936300000000003</c:v>
                </c:pt>
                <c:pt idx="217">
                  <c:v>89.247399999999999</c:v>
                </c:pt>
                <c:pt idx="218">
                  <c:v>89.609899999999996</c:v>
                </c:pt>
                <c:pt idx="219">
                  <c:v>89.986999999999995</c:v>
                </c:pt>
                <c:pt idx="220">
                  <c:v>90.274799999999999</c:v>
                </c:pt>
                <c:pt idx="221">
                  <c:v>90.350999999999999</c:v>
                </c:pt>
                <c:pt idx="222">
                  <c:v>90.204400000000007</c:v>
                </c:pt>
                <c:pt idx="223">
                  <c:v>89.9816</c:v>
                </c:pt>
                <c:pt idx="224">
                  <c:v>89.789400000000001</c:v>
                </c:pt>
                <c:pt idx="225">
                  <c:v>89.695400000000006</c:v>
                </c:pt>
                <c:pt idx="226">
                  <c:v>89.790199999999999</c:v>
                </c:pt>
                <c:pt idx="227">
                  <c:v>90.005600000000001</c:v>
                </c:pt>
                <c:pt idx="228">
                  <c:v>90.2059</c:v>
                </c:pt>
                <c:pt idx="229">
                  <c:v>90.364800000000002</c:v>
                </c:pt>
                <c:pt idx="230">
                  <c:v>90.510599999999997</c:v>
                </c:pt>
                <c:pt idx="231">
                  <c:v>90.610100000000003</c:v>
                </c:pt>
                <c:pt idx="232">
                  <c:v>90.659700000000001</c:v>
                </c:pt>
                <c:pt idx="233">
                  <c:v>90.820999999999998</c:v>
                </c:pt>
                <c:pt idx="234">
                  <c:v>91.05</c:v>
                </c:pt>
                <c:pt idx="235">
                  <c:v>91.315899999999999</c:v>
                </c:pt>
                <c:pt idx="236">
                  <c:v>91.633099999999999</c:v>
                </c:pt>
                <c:pt idx="237">
                  <c:v>92.060500000000005</c:v>
                </c:pt>
                <c:pt idx="238">
                  <c:v>92.431100000000001</c:v>
                </c:pt>
                <c:pt idx="239">
                  <c:v>92.734499999999997</c:v>
                </c:pt>
                <c:pt idx="240">
                  <c:v>92.9</c:v>
                </c:pt>
                <c:pt idx="241">
                  <c:v>92.981099999999998</c:v>
                </c:pt>
                <c:pt idx="242">
                  <c:v>92.963200000000001</c:v>
                </c:pt>
                <c:pt idx="243">
                  <c:v>93.036199999999994</c:v>
                </c:pt>
                <c:pt idx="244">
                  <c:v>93.206999999999994</c:v>
                </c:pt>
                <c:pt idx="245">
                  <c:v>93.554599999999994</c:v>
                </c:pt>
                <c:pt idx="246">
                  <c:v>93.866</c:v>
                </c:pt>
                <c:pt idx="247">
                  <c:v>94.159199999999998</c:v>
                </c:pt>
                <c:pt idx="248">
                  <c:v>94.286000000000001</c:v>
                </c:pt>
                <c:pt idx="249">
                  <c:v>94.243600000000001</c:v>
                </c:pt>
                <c:pt idx="250">
                  <c:v>94.0518</c:v>
                </c:pt>
                <c:pt idx="251">
                  <c:v>93.983699999999999</c:v>
                </c:pt>
                <c:pt idx="252">
                  <c:v>93.928700000000006</c:v>
                </c:pt>
                <c:pt idx="253">
                  <c:v>93.937399999999997</c:v>
                </c:pt>
                <c:pt idx="254">
                  <c:v>94.122299999999996</c:v>
                </c:pt>
                <c:pt idx="255">
                  <c:v>94.4084</c:v>
                </c:pt>
                <c:pt idx="256">
                  <c:v>94.710300000000004</c:v>
                </c:pt>
                <c:pt idx="257">
                  <c:v>95.095600000000005</c:v>
                </c:pt>
                <c:pt idx="258">
                  <c:v>95.531400000000005</c:v>
                </c:pt>
                <c:pt idx="259">
                  <c:v>95.8065</c:v>
                </c:pt>
                <c:pt idx="260">
                  <c:v>96.009699999999995</c:v>
                </c:pt>
                <c:pt idx="261">
                  <c:v>96.002499999999998</c:v>
                </c:pt>
                <c:pt idx="262">
                  <c:v>95.854100000000003</c:v>
                </c:pt>
                <c:pt idx="263">
                  <c:v>95.654600000000002</c:v>
                </c:pt>
                <c:pt idx="264">
                  <c:v>95.563000000000002</c:v>
                </c:pt>
                <c:pt idx="265">
                  <c:v>95.542900000000003</c:v>
                </c:pt>
                <c:pt idx="266">
                  <c:v>95.766800000000003</c:v>
                </c:pt>
                <c:pt idx="267">
                  <c:v>96.197800000000001</c:v>
                </c:pt>
                <c:pt idx="268">
                  <c:v>96.620400000000004</c:v>
                </c:pt>
                <c:pt idx="269">
                  <c:v>97.033900000000003</c:v>
                </c:pt>
                <c:pt idx="270">
                  <c:v>97.410700000000006</c:v>
                </c:pt>
                <c:pt idx="271">
                  <c:v>97.613900000000001</c:v>
                </c:pt>
                <c:pt idx="272">
                  <c:v>97.694400000000002</c:v>
                </c:pt>
                <c:pt idx="273">
                  <c:v>97.991799999999998</c:v>
                </c:pt>
                <c:pt idx="274">
                  <c:v>98.345200000000006</c:v>
                </c:pt>
                <c:pt idx="275">
                  <c:v>98.712100000000007</c:v>
                </c:pt>
                <c:pt idx="276">
                  <c:v>99.139099999999999</c:v>
                </c:pt>
                <c:pt idx="277">
                  <c:v>99.429900000000004</c:v>
                </c:pt>
                <c:pt idx="278">
                  <c:v>99.267899999999997</c:v>
                </c:pt>
                <c:pt idx="279">
                  <c:v>98.905500000000004</c:v>
                </c:pt>
                <c:pt idx="280">
                  <c:v>98.416200000000003</c:v>
                </c:pt>
                <c:pt idx="281">
                  <c:v>97.905600000000007</c:v>
                </c:pt>
                <c:pt idx="282">
                  <c:v>97.530600000000007</c:v>
                </c:pt>
                <c:pt idx="283">
                  <c:v>97.526300000000006</c:v>
                </c:pt>
                <c:pt idx="284">
                  <c:v>97.708699999999993</c:v>
                </c:pt>
                <c:pt idx="285">
                  <c:v>98.163700000000006</c:v>
                </c:pt>
                <c:pt idx="286">
                  <c:v>98.771500000000003</c:v>
                </c:pt>
                <c:pt idx="287">
                  <c:v>99.515000000000001</c:v>
                </c:pt>
                <c:pt idx="288">
                  <c:v>100.254</c:v>
                </c:pt>
                <c:pt idx="289">
                  <c:v>100.926</c:v>
                </c:pt>
                <c:pt idx="290">
                  <c:v>101.291</c:v>
                </c:pt>
                <c:pt idx="291">
                  <c:v>101.307</c:v>
                </c:pt>
                <c:pt idx="292">
                  <c:v>100.999</c:v>
                </c:pt>
                <c:pt idx="293">
                  <c:v>100.34099999999999</c:v>
                </c:pt>
                <c:pt idx="294">
                  <c:v>99.549800000000005</c:v>
                </c:pt>
                <c:pt idx="295">
                  <c:v>98.807100000000005</c:v>
                </c:pt>
                <c:pt idx="296">
                  <c:v>98.239800000000002</c:v>
                </c:pt>
                <c:pt idx="297">
                  <c:v>97.793400000000005</c:v>
                </c:pt>
                <c:pt idx="298">
                  <c:v>97.481700000000004</c:v>
                </c:pt>
                <c:pt idx="299">
                  <c:v>97.290300000000002</c:v>
                </c:pt>
                <c:pt idx="300">
                  <c:v>97.203400000000002</c:v>
                </c:pt>
                <c:pt idx="301">
                  <c:v>97.161199999999994</c:v>
                </c:pt>
                <c:pt idx="302">
                  <c:v>97.198599999999999</c:v>
                </c:pt>
                <c:pt idx="303">
                  <c:v>97.385900000000007</c:v>
                </c:pt>
                <c:pt idx="304">
                  <c:v>97.622799999999998</c:v>
                </c:pt>
                <c:pt idx="305">
                  <c:v>97.872399999999999</c:v>
                </c:pt>
                <c:pt idx="306">
                  <c:v>98.107699999999994</c:v>
                </c:pt>
                <c:pt idx="307">
                  <c:v>98.408000000000001</c:v>
                </c:pt>
                <c:pt idx="308">
                  <c:v>98.812700000000007</c:v>
                </c:pt>
                <c:pt idx="309">
                  <c:v>99.343299999999999</c:v>
                </c:pt>
                <c:pt idx="310">
                  <c:v>99.978999999999999</c:v>
                </c:pt>
                <c:pt idx="311">
                  <c:v>100.65600000000001</c:v>
                </c:pt>
                <c:pt idx="312">
                  <c:v>101.196</c:v>
                </c:pt>
                <c:pt idx="313">
                  <c:v>101.429</c:v>
                </c:pt>
                <c:pt idx="314">
                  <c:v>101.294</c:v>
                </c:pt>
                <c:pt idx="315">
                  <c:v>100.92400000000001</c:v>
                </c:pt>
                <c:pt idx="316">
                  <c:v>100.598</c:v>
                </c:pt>
                <c:pt idx="317">
                  <c:v>100.43899999999999</c:v>
                </c:pt>
                <c:pt idx="318">
                  <c:v>100.474</c:v>
                </c:pt>
                <c:pt idx="319">
                  <c:v>100.8</c:v>
                </c:pt>
                <c:pt idx="320">
                  <c:v>101.249</c:v>
                </c:pt>
                <c:pt idx="321">
                  <c:v>101.446</c:v>
                </c:pt>
                <c:pt idx="322">
                  <c:v>101.339</c:v>
                </c:pt>
                <c:pt idx="323">
                  <c:v>101.063</c:v>
                </c:pt>
                <c:pt idx="324">
                  <c:v>100.607</c:v>
                </c:pt>
                <c:pt idx="325">
                  <c:v>99.981200000000001</c:v>
                </c:pt>
                <c:pt idx="326">
                  <c:v>99.533500000000004</c:v>
                </c:pt>
                <c:pt idx="327">
                  <c:v>99.314999999999998</c:v>
                </c:pt>
                <c:pt idx="328">
                  <c:v>99.238</c:v>
                </c:pt>
                <c:pt idx="329">
                  <c:v>99.363799999999998</c:v>
                </c:pt>
                <c:pt idx="330">
                  <c:v>99.846299999999999</c:v>
                </c:pt>
                <c:pt idx="331">
                  <c:v>100.39400000000001</c:v>
                </c:pt>
                <c:pt idx="332">
                  <c:v>101.066</c:v>
                </c:pt>
                <c:pt idx="333">
                  <c:v>101.875</c:v>
                </c:pt>
                <c:pt idx="334">
                  <c:v>102.66800000000001</c:v>
                </c:pt>
                <c:pt idx="335">
                  <c:v>103.33499999999999</c:v>
                </c:pt>
                <c:pt idx="336">
                  <c:v>104.035</c:v>
                </c:pt>
                <c:pt idx="337">
                  <c:v>104.538</c:v>
                </c:pt>
                <c:pt idx="338">
                  <c:v>104.67400000000001</c:v>
                </c:pt>
                <c:pt idx="339">
                  <c:v>104.577</c:v>
                </c:pt>
                <c:pt idx="340">
                  <c:v>104.14700000000001</c:v>
                </c:pt>
                <c:pt idx="341">
                  <c:v>103.337</c:v>
                </c:pt>
                <c:pt idx="342">
                  <c:v>102.44199999999999</c:v>
                </c:pt>
                <c:pt idx="343">
                  <c:v>101.726</c:v>
                </c:pt>
                <c:pt idx="344">
                  <c:v>101.181</c:v>
                </c:pt>
                <c:pt idx="345">
                  <c:v>101.051</c:v>
                </c:pt>
                <c:pt idx="346">
                  <c:v>101.41800000000001</c:v>
                </c:pt>
                <c:pt idx="347">
                  <c:v>102.053</c:v>
                </c:pt>
                <c:pt idx="348">
                  <c:v>102.809</c:v>
                </c:pt>
                <c:pt idx="349">
                  <c:v>103.655</c:v>
                </c:pt>
                <c:pt idx="350">
                  <c:v>104.31399999999999</c:v>
                </c:pt>
                <c:pt idx="351">
                  <c:v>104.575</c:v>
                </c:pt>
                <c:pt idx="352">
                  <c:v>104.65600000000001</c:v>
                </c:pt>
                <c:pt idx="353">
                  <c:v>104.566</c:v>
                </c:pt>
                <c:pt idx="354">
                  <c:v>104.27800000000001</c:v>
                </c:pt>
                <c:pt idx="355">
                  <c:v>104.01900000000001</c:v>
                </c:pt>
                <c:pt idx="356">
                  <c:v>104.08499999999999</c:v>
                </c:pt>
                <c:pt idx="357">
                  <c:v>104.32</c:v>
                </c:pt>
                <c:pt idx="358">
                  <c:v>104.74</c:v>
                </c:pt>
                <c:pt idx="359">
                  <c:v>105.336</c:v>
                </c:pt>
                <c:pt idx="360">
                  <c:v>106.04</c:v>
                </c:pt>
                <c:pt idx="361">
                  <c:v>106.539</c:v>
                </c:pt>
                <c:pt idx="362">
                  <c:v>106.83499999999999</c:v>
                </c:pt>
                <c:pt idx="363">
                  <c:v>106.82899999999999</c:v>
                </c:pt>
                <c:pt idx="364">
                  <c:v>106.602</c:v>
                </c:pt>
                <c:pt idx="365">
                  <c:v>106.15900000000001</c:v>
                </c:pt>
                <c:pt idx="366">
                  <c:v>105.639</c:v>
                </c:pt>
                <c:pt idx="367">
                  <c:v>105.146</c:v>
                </c:pt>
                <c:pt idx="368">
                  <c:v>104.86</c:v>
                </c:pt>
                <c:pt idx="369">
                  <c:v>104.71299999999999</c:v>
                </c:pt>
                <c:pt idx="370">
                  <c:v>104.54300000000001</c:v>
                </c:pt>
                <c:pt idx="371">
                  <c:v>104.452</c:v>
                </c:pt>
                <c:pt idx="372">
                  <c:v>104.512</c:v>
                </c:pt>
                <c:pt idx="373">
                  <c:v>104.622</c:v>
                </c:pt>
                <c:pt idx="374">
                  <c:v>104.824</c:v>
                </c:pt>
                <c:pt idx="375">
                  <c:v>105.36</c:v>
                </c:pt>
                <c:pt idx="376">
                  <c:v>106.10899999999999</c:v>
                </c:pt>
                <c:pt idx="377">
                  <c:v>106.807</c:v>
                </c:pt>
                <c:pt idx="378">
                  <c:v>107.325</c:v>
                </c:pt>
                <c:pt idx="379">
                  <c:v>107.72</c:v>
                </c:pt>
                <c:pt idx="380">
                  <c:v>107.791</c:v>
                </c:pt>
                <c:pt idx="381">
                  <c:v>107.515</c:v>
                </c:pt>
                <c:pt idx="382">
                  <c:v>107.083</c:v>
                </c:pt>
                <c:pt idx="383">
                  <c:v>106.767</c:v>
                </c:pt>
                <c:pt idx="384">
                  <c:v>106.438</c:v>
                </c:pt>
                <c:pt idx="385">
                  <c:v>106.273</c:v>
                </c:pt>
                <c:pt idx="386">
                  <c:v>106.414</c:v>
                </c:pt>
                <c:pt idx="387">
                  <c:v>106.854</c:v>
                </c:pt>
                <c:pt idx="388">
                  <c:v>107.297</c:v>
                </c:pt>
                <c:pt idx="389">
                  <c:v>107.828</c:v>
                </c:pt>
                <c:pt idx="390">
                  <c:v>108.271</c:v>
                </c:pt>
                <c:pt idx="391">
                  <c:v>108.399</c:v>
                </c:pt>
                <c:pt idx="392">
                  <c:v>108.04600000000001</c:v>
                </c:pt>
                <c:pt idx="393">
                  <c:v>107.498</c:v>
                </c:pt>
                <c:pt idx="394">
                  <c:v>106.69</c:v>
                </c:pt>
                <c:pt idx="395">
                  <c:v>105.80500000000001</c:v>
                </c:pt>
                <c:pt idx="396">
                  <c:v>105.06</c:v>
                </c:pt>
                <c:pt idx="397">
                  <c:v>104.679</c:v>
                </c:pt>
                <c:pt idx="398">
                  <c:v>104.447</c:v>
                </c:pt>
                <c:pt idx="399">
                  <c:v>104.55800000000001</c:v>
                </c:pt>
                <c:pt idx="400">
                  <c:v>104.858</c:v>
                </c:pt>
                <c:pt idx="401">
                  <c:v>105.22199999999999</c:v>
                </c:pt>
                <c:pt idx="402">
                  <c:v>105.712</c:v>
                </c:pt>
                <c:pt idx="403">
                  <c:v>106.407</c:v>
                </c:pt>
                <c:pt idx="404">
                  <c:v>107.102</c:v>
                </c:pt>
                <c:pt idx="405">
                  <c:v>107.952</c:v>
                </c:pt>
                <c:pt idx="406">
                  <c:v>108.979</c:v>
                </c:pt>
                <c:pt idx="407">
                  <c:v>109.875</c:v>
                </c:pt>
                <c:pt idx="408">
                  <c:v>110.636</c:v>
                </c:pt>
                <c:pt idx="409">
                  <c:v>111.23399999999999</c:v>
                </c:pt>
                <c:pt idx="410">
                  <c:v>111.369</c:v>
                </c:pt>
                <c:pt idx="411">
                  <c:v>111.001</c:v>
                </c:pt>
                <c:pt idx="412">
                  <c:v>110.389</c:v>
                </c:pt>
                <c:pt idx="413">
                  <c:v>109.581</c:v>
                </c:pt>
                <c:pt idx="414">
                  <c:v>108.771</c:v>
                </c:pt>
                <c:pt idx="415">
                  <c:v>108.25</c:v>
                </c:pt>
                <c:pt idx="416">
                  <c:v>108.136</c:v>
                </c:pt>
                <c:pt idx="417">
                  <c:v>108.23699999999999</c:v>
                </c:pt>
                <c:pt idx="418">
                  <c:v>108.364</c:v>
                </c:pt>
                <c:pt idx="419">
                  <c:v>108.339</c:v>
                </c:pt>
                <c:pt idx="420">
                  <c:v>108.178</c:v>
                </c:pt>
                <c:pt idx="421">
                  <c:v>107.79900000000001</c:v>
                </c:pt>
                <c:pt idx="422">
                  <c:v>107.366</c:v>
                </c:pt>
                <c:pt idx="423">
                  <c:v>107.143</c:v>
                </c:pt>
                <c:pt idx="424">
                  <c:v>107.33</c:v>
                </c:pt>
                <c:pt idx="425">
                  <c:v>107.628</c:v>
                </c:pt>
                <c:pt idx="426">
                  <c:v>108.012</c:v>
                </c:pt>
                <c:pt idx="427">
                  <c:v>108.494</c:v>
                </c:pt>
                <c:pt idx="428">
                  <c:v>108.852</c:v>
                </c:pt>
                <c:pt idx="429">
                  <c:v>108.89</c:v>
                </c:pt>
                <c:pt idx="430">
                  <c:v>108.95699999999999</c:v>
                </c:pt>
                <c:pt idx="431">
                  <c:v>109.042</c:v>
                </c:pt>
                <c:pt idx="432">
                  <c:v>108.95399999999999</c:v>
                </c:pt>
                <c:pt idx="433">
                  <c:v>108.875</c:v>
                </c:pt>
                <c:pt idx="434">
                  <c:v>109.012</c:v>
                </c:pt>
                <c:pt idx="435">
                  <c:v>109.074</c:v>
                </c:pt>
                <c:pt idx="436">
                  <c:v>109.163</c:v>
                </c:pt>
                <c:pt idx="437">
                  <c:v>109.44799999999999</c:v>
                </c:pt>
                <c:pt idx="438">
                  <c:v>109.82</c:v>
                </c:pt>
                <c:pt idx="439">
                  <c:v>109.922</c:v>
                </c:pt>
                <c:pt idx="440">
                  <c:v>109.959</c:v>
                </c:pt>
                <c:pt idx="441">
                  <c:v>109.82599999999999</c:v>
                </c:pt>
                <c:pt idx="442">
                  <c:v>109.492</c:v>
                </c:pt>
                <c:pt idx="443">
                  <c:v>108.998</c:v>
                </c:pt>
                <c:pt idx="444">
                  <c:v>108.682</c:v>
                </c:pt>
                <c:pt idx="445">
                  <c:v>108.54300000000001</c:v>
                </c:pt>
                <c:pt idx="446">
                  <c:v>108.627</c:v>
                </c:pt>
                <c:pt idx="447">
                  <c:v>108.95</c:v>
                </c:pt>
                <c:pt idx="448">
                  <c:v>109.361</c:v>
                </c:pt>
                <c:pt idx="449">
                  <c:v>109.77</c:v>
                </c:pt>
                <c:pt idx="450">
                  <c:v>109.931</c:v>
                </c:pt>
                <c:pt idx="451">
                  <c:v>109.818</c:v>
                </c:pt>
                <c:pt idx="452">
                  <c:v>109.408</c:v>
                </c:pt>
                <c:pt idx="453">
                  <c:v>108.93300000000001</c:v>
                </c:pt>
                <c:pt idx="454">
                  <c:v>108.38</c:v>
                </c:pt>
                <c:pt idx="455">
                  <c:v>108.01600000000001</c:v>
                </c:pt>
                <c:pt idx="456">
                  <c:v>107.95699999999999</c:v>
                </c:pt>
                <c:pt idx="457">
                  <c:v>108.044</c:v>
                </c:pt>
                <c:pt idx="458">
                  <c:v>108.21</c:v>
                </c:pt>
                <c:pt idx="459">
                  <c:v>108.383</c:v>
                </c:pt>
                <c:pt idx="460">
                  <c:v>108.38800000000001</c:v>
                </c:pt>
                <c:pt idx="461">
                  <c:v>108.163</c:v>
                </c:pt>
                <c:pt idx="462">
                  <c:v>108.044</c:v>
                </c:pt>
                <c:pt idx="463">
                  <c:v>107.965</c:v>
                </c:pt>
                <c:pt idx="464">
                  <c:v>108.07299999999999</c:v>
                </c:pt>
                <c:pt idx="465">
                  <c:v>108.52200000000001</c:v>
                </c:pt>
                <c:pt idx="466">
                  <c:v>109.158</c:v>
                </c:pt>
                <c:pt idx="467">
                  <c:v>109.688</c:v>
                </c:pt>
                <c:pt idx="468">
                  <c:v>110.14700000000001</c:v>
                </c:pt>
                <c:pt idx="469">
                  <c:v>110.435</c:v>
                </c:pt>
                <c:pt idx="470">
                  <c:v>110.40600000000001</c:v>
                </c:pt>
                <c:pt idx="471">
                  <c:v>110.282</c:v>
                </c:pt>
                <c:pt idx="472">
                  <c:v>110.327</c:v>
                </c:pt>
                <c:pt idx="473">
                  <c:v>110.477</c:v>
                </c:pt>
                <c:pt idx="474">
                  <c:v>110.669</c:v>
                </c:pt>
                <c:pt idx="475">
                  <c:v>111.009</c:v>
                </c:pt>
                <c:pt idx="476">
                  <c:v>111.267</c:v>
                </c:pt>
                <c:pt idx="477">
                  <c:v>111.26900000000001</c:v>
                </c:pt>
                <c:pt idx="478">
                  <c:v>111.18300000000001</c:v>
                </c:pt>
                <c:pt idx="479">
                  <c:v>111.14100000000001</c:v>
                </c:pt>
                <c:pt idx="480">
                  <c:v>111.027</c:v>
                </c:pt>
                <c:pt idx="481">
                  <c:v>111.036</c:v>
                </c:pt>
                <c:pt idx="482">
                  <c:v>111.12</c:v>
                </c:pt>
                <c:pt idx="483">
                  <c:v>111.16</c:v>
                </c:pt>
                <c:pt idx="484">
                  <c:v>111.121</c:v>
                </c:pt>
                <c:pt idx="485">
                  <c:v>111.146</c:v>
                </c:pt>
                <c:pt idx="486">
                  <c:v>111.14100000000001</c:v>
                </c:pt>
                <c:pt idx="487">
                  <c:v>111.312</c:v>
                </c:pt>
                <c:pt idx="488">
                  <c:v>111.461</c:v>
                </c:pt>
                <c:pt idx="489">
                  <c:v>111.627</c:v>
                </c:pt>
                <c:pt idx="490">
                  <c:v>111.705</c:v>
                </c:pt>
                <c:pt idx="491">
                  <c:v>111.72</c:v>
                </c:pt>
                <c:pt idx="492">
                  <c:v>111.61499999999999</c:v>
                </c:pt>
                <c:pt idx="493">
                  <c:v>111.779</c:v>
                </c:pt>
                <c:pt idx="494">
                  <c:v>111.93600000000001</c:v>
                </c:pt>
                <c:pt idx="495">
                  <c:v>112.15600000000001</c:v>
                </c:pt>
                <c:pt idx="496">
                  <c:v>112.389</c:v>
                </c:pt>
                <c:pt idx="497">
                  <c:v>112.428</c:v>
                </c:pt>
                <c:pt idx="498">
                  <c:v>112.057</c:v>
                </c:pt>
                <c:pt idx="499">
                  <c:v>111.724</c:v>
                </c:pt>
                <c:pt idx="500">
                  <c:v>111.322</c:v>
                </c:pt>
                <c:pt idx="501">
                  <c:v>110.91800000000001</c:v>
                </c:pt>
                <c:pt idx="502">
                  <c:v>110.789</c:v>
                </c:pt>
                <c:pt idx="503">
                  <c:v>110.988</c:v>
                </c:pt>
                <c:pt idx="504">
                  <c:v>111.15300000000001</c:v>
                </c:pt>
                <c:pt idx="505">
                  <c:v>111.482</c:v>
                </c:pt>
                <c:pt idx="506">
                  <c:v>111.97499999999999</c:v>
                </c:pt>
                <c:pt idx="507">
                  <c:v>112.399</c:v>
                </c:pt>
                <c:pt idx="508">
                  <c:v>112.79600000000001</c:v>
                </c:pt>
                <c:pt idx="509">
                  <c:v>113.376</c:v>
                </c:pt>
                <c:pt idx="510">
                  <c:v>113.907</c:v>
                </c:pt>
                <c:pt idx="511">
                  <c:v>114.282</c:v>
                </c:pt>
                <c:pt idx="512">
                  <c:v>114.68300000000001</c:v>
                </c:pt>
                <c:pt idx="513">
                  <c:v>114.9</c:v>
                </c:pt>
                <c:pt idx="514">
                  <c:v>114.825</c:v>
                </c:pt>
                <c:pt idx="515">
                  <c:v>114.619</c:v>
                </c:pt>
                <c:pt idx="516">
                  <c:v>114.41800000000001</c:v>
                </c:pt>
                <c:pt idx="517">
                  <c:v>114.11</c:v>
                </c:pt>
                <c:pt idx="518">
                  <c:v>113.961</c:v>
                </c:pt>
                <c:pt idx="519">
                  <c:v>113.929</c:v>
                </c:pt>
                <c:pt idx="520">
                  <c:v>113.89400000000001</c:v>
                </c:pt>
                <c:pt idx="521">
                  <c:v>113.739</c:v>
                </c:pt>
                <c:pt idx="522">
                  <c:v>113.499</c:v>
                </c:pt>
                <c:pt idx="523">
                  <c:v>112.99</c:v>
                </c:pt>
                <c:pt idx="524">
                  <c:v>112.29300000000001</c:v>
                </c:pt>
                <c:pt idx="525">
                  <c:v>111.586</c:v>
                </c:pt>
                <c:pt idx="526">
                  <c:v>110.961</c:v>
                </c:pt>
                <c:pt idx="527">
                  <c:v>110.43300000000001</c:v>
                </c:pt>
                <c:pt idx="528">
                  <c:v>110.11</c:v>
                </c:pt>
                <c:pt idx="529">
                  <c:v>109.997</c:v>
                </c:pt>
                <c:pt idx="530">
                  <c:v>110.04600000000001</c:v>
                </c:pt>
                <c:pt idx="531">
                  <c:v>110.197</c:v>
                </c:pt>
                <c:pt idx="532">
                  <c:v>110.488</c:v>
                </c:pt>
                <c:pt idx="533">
                  <c:v>110.895</c:v>
                </c:pt>
                <c:pt idx="534">
                  <c:v>111.47499999999999</c:v>
                </c:pt>
                <c:pt idx="535">
                  <c:v>112.059</c:v>
                </c:pt>
                <c:pt idx="536">
                  <c:v>112.75700000000001</c:v>
                </c:pt>
                <c:pt idx="537">
                  <c:v>113.491</c:v>
                </c:pt>
                <c:pt idx="538">
                  <c:v>114.17700000000001</c:v>
                </c:pt>
                <c:pt idx="539">
                  <c:v>114.738</c:v>
                </c:pt>
                <c:pt idx="540">
                  <c:v>115.34099999999999</c:v>
                </c:pt>
                <c:pt idx="541">
                  <c:v>115.739</c:v>
                </c:pt>
                <c:pt idx="542">
                  <c:v>115.965</c:v>
                </c:pt>
                <c:pt idx="543">
                  <c:v>116.059</c:v>
                </c:pt>
                <c:pt idx="544">
                  <c:v>116.07</c:v>
                </c:pt>
                <c:pt idx="545">
                  <c:v>115.96599999999999</c:v>
                </c:pt>
                <c:pt idx="546">
                  <c:v>115.949</c:v>
                </c:pt>
                <c:pt idx="547">
                  <c:v>115.992</c:v>
                </c:pt>
                <c:pt idx="548">
                  <c:v>116.134</c:v>
                </c:pt>
                <c:pt idx="549">
                  <c:v>116.21</c:v>
                </c:pt>
                <c:pt idx="550">
                  <c:v>116.14</c:v>
                </c:pt>
                <c:pt idx="551">
                  <c:v>115.92</c:v>
                </c:pt>
                <c:pt idx="552">
                  <c:v>115.614</c:v>
                </c:pt>
                <c:pt idx="553">
                  <c:v>115.27800000000001</c:v>
                </c:pt>
                <c:pt idx="554">
                  <c:v>115.074</c:v>
                </c:pt>
                <c:pt idx="555">
                  <c:v>115.033</c:v>
                </c:pt>
                <c:pt idx="556">
                  <c:v>115.074</c:v>
                </c:pt>
                <c:pt idx="557">
                  <c:v>115.10299999999999</c:v>
                </c:pt>
                <c:pt idx="558">
                  <c:v>114.86199999999999</c:v>
                </c:pt>
                <c:pt idx="559">
                  <c:v>114.345</c:v>
                </c:pt>
                <c:pt idx="560">
                  <c:v>113.663</c:v>
                </c:pt>
                <c:pt idx="561">
                  <c:v>112.839</c:v>
                </c:pt>
                <c:pt idx="562">
                  <c:v>112.03700000000001</c:v>
                </c:pt>
                <c:pt idx="563">
                  <c:v>111.658</c:v>
                </c:pt>
                <c:pt idx="564">
                  <c:v>111.76300000000001</c:v>
                </c:pt>
                <c:pt idx="565">
                  <c:v>112.236</c:v>
                </c:pt>
                <c:pt idx="566">
                  <c:v>113.20399999999999</c:v>
                </c:pt>
                <c:pt idx="567">
                  <c:v>114.46599999999999</c:v>
                </c:pt>
                <c:pt idx="568">
                  <c:v>115.627</c:v>
                </c:pt>
                <c:pt idx="569">
                  <c:v>116.48399999999999</c:v>
                </c:pt>
                <c:pt idx="570">
                  <c:v>117.02</c:v>
                </c:pt>
                <c:pt idx="571">
                  <c:v>117.066</c:v>
                </c:pt>
                <c:pt idx="572">
                  <c:v>116.691</c:v>
                </c:pt>
                <c:pt idx="573">
                  <c:v>116.13</c:v>
                </c:pt>
                <c:pt idx="574">
                  <c:v>115.503</c:v>
                </c:pt>
                <c:pt idx="575">
                  <c:v>114.889</c:v>
                </c:pt>
                <c:pt idx="576">
                  <c:v>114.369</c:v>
                </c:pt>
                <c:pt idx="577">
                  <c:v>114.01</c:v>
                </c:pt>
                <c:pt idx="578">
                  <c:v>113.81100000000001</c:v>
                </c:pt>
                <c:pt idx="579">
                  <c:v>113.898</c:v>
                </c:pt>
                <c:pt idx="580">
                  <c:v>114.26900000000001</c:v>
                </c:pt>
                <c:pt idx="581">
                  <c:v>114.874</c:v>
                </c:pt>
                <c:pt idx="582">
                  <c:v>115.71299999999999</c:v>
                </c:pt>
                <c:pt idx="583">
                  <c:v>116.611</c:v>
                </c:pt>
                <c:pt idx="584">
                  <c:v>117.23399999999999</c:v>
                </c:pt>
                <c:pt idx="585">
                  <c:v>117.38500000000001</c:v>
                </c:pt>
                <c:pt idx="586">
                  <c:v>117.19499999999999</c:v>
                </c:pt>
                <c:pt idx="587">
                  <c:v>116.619</c:v>
                </c:pt>
                <c:pt idx="588">
                  <c:v>115.842</c:v>
                </c:pt>
                <c:pt idx="589">
                  <c:v>115.184</c:v>
                </c:pt>
                <c:pt idx="590">
                  <c:v>114.95399999999999</c:v>
                </c:pt>
                <c:pt idx="591">
                  <c:v>114.94499999999999</c:v>
                </c:pt>
                <c:pt idx="592">
                  <c:v>115.11799999999999</c:v>
                </c:pt>
                <c:pt idx="593">
                  <c:v>115.45399999999999</c:v>
                </c:pt>
                <c:pt idx="594">
                  <c:v>115.827</c:v>
                </c:pt>
                <c:pt idx="595">
                  <c:v>115.962</c:v>
                </c:pt>
                <c:pt idx="596">
                  <c:v>116.054</c:v>
                </c:pt>
                <c:pt idx="597">
                  <c:v>116.14400000000001</c:v>
                </c:pt>
                <c:pt idx="598">
                  <c:v>116.157</c:v>
                </c:pt>
                <c:pt idx="599">
                  <c:v>116.03400000000001</c:v>
                </c:pt>
                <c:pt idx="600">
                  <c:v>115.846</c:v>
                </c:pt>
                <c:pt idx="601">
                  <c:v>115.517</c:v>
                </c:pt>
                <c:pt idx="602">
                  <c:v>115.09699999999999</c:v>
                </c:pt>
                <c:pt idx="603">
                  <c:v>114.646</c:v>
                </c:pt>
                <c:pt idx="604">
                  <c:v>114.30500000000001</c:v>
                </c:pt>
                <c:pt idx="605">
                  <c:v>114.117</c:v>
                </c:pt>
                <c:pt idx="606">
                  <c:v>114.218</c:v>
                </c:pt>
                <c:pt idx="607">
                  <c:v>114.56100000000001</c:v>
                </c:pt>
                <c:pt idx="608">
                  <c:v>115.10899999999999</c:v>
                </c:pt>
                <c:pt idx="609">
                  <c:v>115.81100000000001</c:v>
                </c:pt>
                <c:pt idx="610">
                  <c:v>116.661</c:v>
                </c:pt>
                <c:pt idx="611">
                  <c:v>117.324</c:v>
                </c:pt>
                <c:pt idx="612">
                  <c:v>117.762</c:v>
                </c:pt>
                <c:pt idx="613">
                  <c:v>118.047</c:v>
                </c:pt>
                <c:pt idx="614">
                  <c:v>118.09099999999999</c:v>
                </c:pt>
                <c:pt idx="615">
                  <c:v>117.896</c:v>
                </c:pt>
                <c:pt idx="616">
                  <c:v>117.721</c:v>
                </c:pt>
                <c:pt idx="617">
                  <c:v>117.563</c:v>
                </c:pt>
                <c:pt idx="618">
                  <c:v>117.289</c:v>
                </c:pt>
                <c:pt idx="619">
                  <c:v>117.018</c:v>
                </c:pt>
                <c:pt idx="620">
                  <c:v>116.619</c:v>
                </c:pt>
                <c:pt idx="621">
                  <c:v>116.148</c:v>
                </c:pt>
                <c:pt idx="622">
                  <c:v>115.748</c:v>
                </c:pt>
                <c:pt idx="623">
                  <c:v>115.619</c:v>
                </c:pt>
                <c:pt idx="624">
                  <c:v>115.693</c:v>
                </c:pt>
                <c:pt idx="625">
                  <c:v>116.071</c:v>
                </c:pt>
                <c:pt idx="626">
                  <c:v>116.601</c:v>
                </c:pt>
                <c:pt idx="627">
                  <c:v>117.02</c:v>
                </c:pt>
                <c:pt idx="628">
                  <c:v>117.07599999999999</c:v>
                </c:pt>
                <c:pt idx="629">
                  <c:v>116.895</c:v>
                </c:pt>
                <c:pt idx="630">
                  <c:v>116.654</c:v>
                </c:pt>
                <c:pt idx="631">
                  <c:v>116.429</c:v>
                </c:pt>
                <c:pt idx="632">
                  <c:v>116.497</c:v>
                </c:pt>
                <c:pt idx="633">
                  <c:v>117.05200000000001</c:v>
                </c:pt>
                <c:pt idx="634">
                  <c:v>117.92700000000001</c:v>
                </c:pt>
                <c:pt idx="635">
                  <c:v>118.79900000000001</c:v>
                </c:pt>
                <c:pt idx="636">
                  <c:v>119.627</c:v>
                </c:pt>
                <c:pt idx="637">
                  <c:v>120.194</c:v>
                </c:pt>
                <c:pt idx="638">
                  <c:v>120.32299999999999</c:v>
                </c:pt>
                <c:pt idx="639">
                  <c:v>120.14</c:v>
                </c:pt>
                <c:pt idx="640">
                  <c:v>119.825</c:v>
                </c:pt>
                <c:pt idx="641">
                  <c:v>119.41200000000001</c:v>
                </c:pt>
                <c:pt idx="642">
                  <c:v>119.021</c:v>
                </c:pt>
                <c:pt idx="643">
                  <c:v>118.795</c:v>
                </c:pt>
                <c:pt idx="644">
                  <c:v>118.593</c:v>
                </c:pt>
                <c:pt idx="645">
                  <c:v>118.40900000000001</c:v>
                </c:pt>
                <c:pt idx="646">
                  <c:v>118.288</c:v>
                </c:pt>
                <c:pt idx="647">
                  <c:v>118.224</c:v>
                </c:pt>
                <c:pt idx="648">
                  <c:v>118.18600000000001</c:v>
                </c:pt>
                <c:pt idx="649">
                  <c:v>118.27500000000001</c:v>
                </c:pt>
                <c:pt idx="650">
                  <c:v>118.496</c:v>
                </c:pt>
                <c:pt idx="651">
                  <c:v>118.67</c:v>
                </c:pt>
                <c:pt idx="652">
                  <c:v>118.68600000000001</c:v>
                </c:pt>
                <c:pt idx="653">
                  <c:v>118.473</c:v>
                </c:pt>
                <c:pt idx="654">
                  <c:v>118.116</c:v>
                </c:pt>
                <c:pt idx="655">
                  <c:v>117.52200000000001</c:v>
                </c:pt>
                <c:pt idx="656">
                  <c:v>116.877</c:v>
                </c:pt>
                <c:pt idx="657">
                  <c:v>116.38500000000001</c:v>
                </c:pt>
                <c:pt idx="658">
                  <c:v>116.208</c:v>
                </c:pt>
                <c:pt idx="659">
                  <c:v>116.185</c:v>
                </c:pt>
                <c:pt idx="660">
                  <c:v>116.509</c:v>
                </c:pt>
                <c:pt idx="661">
                  <c:v>117.14700000000001</c:v>
                </c:pt>
                <c:pt idx="662">
                  <c:v>117.83199999999999</c:v>
                </c:pt>
                <c:pt idx="663">
                  <c:v>118.358</c:v>
                </c:pt>
                <c:pt idx="664">
                  <c:v>118.77500000000001</c:v>
                </c:pt>
                <c:pt idx="665">
                  <c:v>119.002</c:v>
                </c:pt>
                <c:pt idx="666">
                  <c:v>118.92100000000001</c:v>
                </c:pt>
                <c:pt idx="667">
                  <c:v>118.831</c:v>
                </c:pt>
                <c:pt idx="668">
                  <c:v>118.907</c:v>
                </c:pt>
                <c:pt idx="669">
                  <c:v>119.152</c:v>
                </c:pt>
                <c:pt idx="670">
                  <c:v>119.238</c:v>
                </c:pt>
                <c:pt idx="671">
                  <c:v>119.255</c:v>
                </c:pt>
                <c:pt idx="672">
                  <c:v>119.04600000000001</c:v>
                </c:pt>
                <c:pt idx="673">
                  <c:v>118.577</c:v>
                </c:pt>
                <c:pt idx="674">
                  <c:v>117.887</c:v>
                </c:pt>
                <c:pt idx="675">
                  <c:v>117.453</c:v>
                </c:pt>
                <c:pt idx="676">
                  <c:v>117.35899999999999</c:v>
                </c:pt>
                <c:pt idx="677">
                  <c:v>117.5</c:v>
                </c:pt>
                <c:pt idx="678">
                  <c:v>117.685</c:v>
                </c:pt>
                <c:pt idx="679">
                  <c:v>117.833</c:v>
                </c:pt>
                <c:pt idx="680">
                  <c:v>117.709</c:v>
                </c:pt>
                <c:pt idx="681">
                  <c:v>117.205</c:v>
                </c:pt>
                <c:pt idx="682">
                  <c:v>116.533</c:v>
                </c:pt>
                <c:pt idx="683">
                  <c:v>115.962</c:v>
                </c:pt>
                <c:pt idx="684">
                  <c:v>115.72199999999999</c:v>
                </c:pt>
                <c:pt idx="685">
                  <c:v>115.919</c:v>
                </c:pt>
                <c:pt idx="686">
                  <c:v>116.599</c:v>
                </c:pt>
                <c:pt idx="687">
                  <c:v>117.602</c:v>
                </c:pt>
                <c:pt idx="688">
                  <c:v>118.78700000000001</c:v>
                </c:pt>
                <c:pt idx="689">
                  <c:v>119.80500000000001</c:v>
                </c:pt>
                <c:pt idx="690">
                  <c:v>120.46899999999999</c:v>
                </c:pt>
                <c:pt idx="691">
                  <c:v>120.744</c:v>
                </c:pt>
                <c:pt idx="692">
                  <c:v>120.691</c:v>
                </c:pt>
                <c:pt idx="693">
                  <c:v>120.28700000000001</c:v>
                </c:pt>
                <c:pt idx="694">
                  <c:v>119.795</c:v>
                </c:pt>
                <c:pt idx="695">
                  <c:v>119.45099999999999</c:v>
                </c:pt>
                <c:pt idx="696">
                  <c:v>119.22799999999999</c:v>
                </c:pt>
                <c:pt idx="697">
                  <c:v>119.22799999999999</c:v>
                </c:pt>
                <c:pt idx="698">
                  <c:v>119.71</c:v>
                </c:pt>
                <c:pt idx="699">
                  <c:v>120.434</c:v>
                </c:pt>
                <c:pt idx="700">
                  <c:v>121.15</c:v>
                </c:pt>
                <c:pt idx="701">
                  <c:v>121.925</c:v>
                </c:pt>
                <c:pt idx="702">
                  <c:v>122.572</c:v>
                </c:pt>
                <c:pt idx="703">
                  <c:v>122.767</c:v>
                </c:pt>
                <c:pt idx="704">
                  <c:v>122.721</c:v>
                </c:pt>
                <c:pt idx="705">
                  <c:v>122.61199999999999</c:v>
                </c:pt>
                <c:pt idx="706">
                  <c:v>122.34</c:v>
                </c:pt>
                <c:pt idx="707">
                  <c:v>121.95699999999999</c:v>
                </c:pt>
                <c:pt idx="708">
                  <c:v>121.52</c:v>
                </c:pt>
                <c:pt idx="709">
                  <c:v>121.04600000000001</c:v>
                </c:pt>
                <c:pt idx="710">
                  <c:v>120.43600000000001</c:v>
                </c:pt>
                <c:pt idx="711">
                  <c:v>119.809</c:v>
                </c:pt>
                <c:pt idx="712">
                  <c:v>119.244</c:v>
                </c:pt>
                <c:pt idx="713">
                  <c:v>118.762</c:v>
                </c:pt>
                <c:pt idx="714">
                  <c:v>118.22199999999999</c:v>
                </c:pt>
                <c:pt idx="715">
                  <c:v>117.703</c:v>
                </c:pt>
                <c:pt idx="716">
                  <c:v>117.08499999999999</c:v>
                </c:pt>
                <c:pt idx="717">
                  <c:v>116.38500000000001</c:v>
                </c:pt>
                <c:pt idx="718">
                  <c:v>115.592</c:v>
                </c:pt>
                <c:pt idx="719">
                  <c:v>116.4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F10E-41E2-B932-CD038210F92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75915215"/>
        <c:axId val="475916879"/>
      </c:scatterChart>
      <c:valAx>
        <c:axId val="475915215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6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600" b="1">
                    <a:solidFill>
                      <a:sysClr val="windowText" lastClr="000000"/>
                    </a:solidFill>
                  </a:rPr>
                  <a:t>time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6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it-IT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it-IT"/>
          </a:p>
        </c:txPr>
        <c:crossAx val="475916879"/>
        <c:crossesAt val="1.0000000000000002E-2"/>
        <c:crossBetween val="midCat"/>
      </c:valAx>
      <c:valAx>
        <c:axId val="475916879"/>
        <c:scaling>
          <c:logBase val="10"/>
          <c:orientation val="minMax"/>
          <c:max val="10000"/>
          <c:min val="1.0000000000000002E-2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6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600" b="1">
                    <a:solidFill>
                      <a:sysClr val="windowText" lastClr="000000"/>
                    </a:solidFill>
                  </a:rPr>
                  <a:t>Viscosity (Pa.s)</a:t>
                </a:r>
              </a:p>
            </c:rich>
          </c:tx>
          <c:layout>
            <c:manualLayout>
              <c:xMode val="edge"/>
              <c:yMode val="edge"/>
              <c:x val="1.3002157129533223E-2"/>
              <c:y val="0.3371012141441812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6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it-IT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it-IT"/>
          </a:p>
        </c:txPr>
        <c:crossAx val="475915215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it-IT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it-I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18212426984856964"/>
          <c:y val="2.1805372726829506E-2"/>
          <c:w val="0.81523293053182699"/>
          <c:h val="0.8154065938474363"/>
        </c:manualLayout>
      </c:layout>
      <c:barChart>
        <c:barDir val="col"/>
        <c:grouping val="clustered"/>
        <c:varyColors val="0"/>
        <c:ser>
          <c:idx val="0"/>
          <c:order val="0"/>
          <c:spPr>
            <a:solidFill>
              <a:sysClr val="windowText" lastClr="000000"/>
            </a:solidFill>
            <a:ln>
              <a:solidFill>
                <a:sysClr val="windowText" lastClr="00000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Foglio3!$C$20:$F$20</c:f>
                <c:numCache>
                  <c:formatCode>General</c:formatCode>
                  <c:ptCount val="4"/>
                  <c:pt idx="0">
                    <c:v>2.7E-2</c:v>
                  </c:pt>
                  <c:pt idx="1">
                    <c:v>1.4E-2</c:v>
                  </c:pt>
                  <c:pt idx="2">
                    <c:v>2.9000000000000001E-2</c:v>
                  </c:pt>
                  <c:pt idx="3">
                    <c:v>3.7999999999999999E-2</c:v>
                  </c:pt>
                </c:numCache>
              </c:numRef>
            </c:plus>
            <c:minus>
              <c:numRef>
                <c:f>Foglio3!$C$17:$F$17</c:f>
                <c:numCache>
                  <c:formatCode>General</c:formatCode>
                  <c:ptCount val="4"/>
                  <c:pt idx="0">
                    <c:v>8.0000000000000002E-3</c:v>
                  </c:pt>
                  <c:pt idx="1">
                    <c:v>0.01</c:v>
                  </c:pt>
                  <c:pt idx="2">
                    <c:v>3.1E-2</c:v>
                  </c:pt>
                  <c:pt idx="3">
                    <c:v>2.3E-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oglio3!$D$9:$F$9</c:f>
              <c:strCache>
                <c:ptCount val="3"/>
                <c:pt idx="0">
                  <c:v>Level 2</c:v>
                </c:pt>
                <c:pt idx="1">
                  <c:v>Level 3</c:v>
                </c:pt>
                <c:pt idx="2">
                  <c:v>Level 4</c:v>
                </c:pt>
              </c:strCache>
            </c:strRef>
          </c:cat>
          <c:val>
            <c:numRef>
              <c:f>Foglio3!$D$13:$F$13</c:f>
              <c:numCache>
                <c:formatCode>General</c:formatCode>
                <c:ptCount val="3"/>
                <c:pt idx="0">
                  <c:v>9.4E-2</c:v>
                </c:pt>
                <c:pt idx="1">
                  <c:v>0.127</c:v>
                </c:pt>
                <c:pt idx="2">
                  <c:v>0.2859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0DC-4ADC-9455-6EACFC2A5EF0}"/>
            </c:ext>
          </c:extLst>
        </c:ser>
        <c:ser>
          <c:idx val="1"/>
          <c:order val="1"/>
          <c:spPr>
            <a:solidFill>
              <a:srgbClr val="E7E6E6">
                <a:lumMod val="50000"/>
              </a:srgbClr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Foglio3!$C$21:$F$21</c:f>
                <c:numCache>
                  <c:formatCode>General</c:formatCode>
                  <c:ptCount val="4"/>
                  <c:pt idx="0">
                    <c:v>0.03</c:v>
                  </c:pt>
                  <c:pt idx="1">
                    <c:v>4.1000000000000002E-2</c:v>
                  </c:pt>
                  <c:pt idx="2">
                    <c:v>3.2000000000000001E-2</c:v>
                  </c:pt>
                  <c:pt idx="3">
                    <c:v>2.9000000000000001E-2</c:v>
                  </c:pt>
                </c:numCache>
              </c:numRef>
            </c:plus>
            <c:minus>
              <c:numRef>
                <c:f>Foglio3!$C$18:$F$18</c:f>
                <c:numCache>
                  <c:formatCode>General</c:formatCode>
                  <c:ptCount val="4"/>
                  <c:pt idx="0">
                    <c:v>4.2000000000000003E-2</c:v>
                  </c:pt>
                  <c:pt idx="1">
                    <c:v>4.8000000000000001E-2</c:v>
                  </c:pt>
                  <c:pt idx="2">
                    <c:v>4.7E-2</c:v>
                  </c:pt>
                  <c:pt idx="3">
                    <c:v>6.4000000000000001E-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oglio3!$D$9:$F$9</c:f>
              <c:strCache>
                <c:ptCount val="3"/>
                <c:pt idx="0">
                  <c:v>Level 2</c:v>
                </c:pt>
                <c:pt idx="1">
                  <c:v>Level 3</c:v>
                </c:pt>
                <c:pt idx="2">
                  <c:v>Level 4</c:v>
                </c:pt>
              </c:strCache>
            </c:strRef>
          </c:cat>
          <c:val>
            <c:numRef>
              <c:f>Foglio3!$D$14:$F$14</c:f>
              <c:numCache>
                <c:formatCode>General</c:formatCode>
                <c:ptCount val="3"/>
                <c:pt idx="0">
                  <c:v>0.14699999999999999</c:v>
                </c:pt>
                <c:pt idx="1">
                  <c:v>0.112</c:v>
                </c:pt>
                <c:pt idx="2">
                  <c:v>0.5120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0DC-4ADC-9455-6EACFC2A5EF0}"/>
            </c:ext>
          </c:extLst>
        </c:ser>
        <c:ser>
          <c:idx val="2"/>
          <c:order val="2"/>
          <c:spPr>
            <a:solidFill>
              <a:srgbClr val="E7E6E6">
                <a:lumMod val="90000"/>
              </a:srgbClr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Foglio3!$C$22:$F$22</c:f>
                <c:numCache>
                  <c:formatCode>General</c:formatCode>
                  <c:ptCount val="4"/>
                  <c:pt idx="0">
                    <c:v>4.0000000000000001E-3</c:v>
                  </c:pt>
                  <c:pt idx="1">
                    <c:v>0.03</c:v>
                  </c:pt>
                  <c:pt idx="2">
                    <c:v>1.2999999999999999E-2</c:v>
                  </c:pt>
                  <c:pt idx="3">
                    <c:v>1.0999999999999999E-2</c:v>
                  </c:pt>
                </c:numCache>
              </c:numRef>
            </c:plus>
            <c:minus>
              <c:numRef>
                <c:f>Foglio3!$C$19:$F$19</c:f>
                <c:numCache>
                  <c:formatCode>General</c:formatCode>
                  <c:ptCount val="4"/>
                  <c:pt idx="0">
                    <c:v>1.0999999999999999E-2</c:v>
                  </c:pt>
                  <c:pt idx="1">
                    <c:v>3.2000000000000001E-2</c:v>
                  </c:pt>
                  <c:pt idx="2">
                    <c:v>2.5999999999999999E-2</c:v>
                  </c:pt>
                  <c:pt idx="3">
                    <c:v>3.6999999999999998E-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oglio3!$D$9:$F$9</c:f>
              <c:strCache>
                <c:ptCount val="3"/>
                <c:pt idx="0">
                  <c:v>Level 2</c:v>
                </c:pt>
                <c:pt idx="1">
                  <c:v>Level 3</c:v>
                </c:pt>
                <c:pt idx="2">
                  <c:v>Level 4</c:v>
                </c:pt>
              </c:strCache>
            </c:strRef>
          </c:cat>
          <c:val>
            <c:numRef>
              <c:f>Foglio3!$D$15:$F$15</c:f>
              <c:numCache>
                <c:formatCode>General</c:formatCode>
                <c:ptCount val="3"/>
                <c:pt idx="0">
                  <c:v>0.08</c:v>
                </c:pt>
                <c:pt idx="1">
                  <c:v>0.125</c:v>
                </c:pt>
                <c:pt idx="2">
                  <c:v>0.2760000000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50DC-4ADC-9455-6EACFC2A5EF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57163071"/>
        <c:axId val="857157663"/>
      </c:barChart>
      <c:catAx>
        <c:axId val="85716307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it-IT"/>
          </a:p>
        </c:txPr>
        <c:crossAx val="857157663"/>
        <c:crosses val="autoZero"/>
        <c:auto val="1"/>
        <c:lblAlgn val="ctr"/>
        <c:lblOffset val="100"/>
        <c:noMultiLvlLbl val="0"/>
      </c:catAx>
      <c:valAx>
        <c:axId val="857157663"/>
        <c:scaling>
          <c:orientation val="minMax"/>
          <c:max val="0.70000000000000007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600" b="1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it-IT" sz="600" b="1">
                    <a:solidFill>
                      <a:sysClr val="windowText" lastClr="000000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Work</a:t>
                </a:r>
                <a:r>
                  <a:rPr lang="it-IT" sz="600" b="1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 of Mucoadhesion (N mm)</a:t>
                </a:r>
              </a:p>
            </c:rich>
          </c:tx>
          <c:layout>
            <c:manualLayout>
              <c:xMode val="edge"/>
              <c:yMode val="edge"/>
              <c:x val="1.585691333271368E-2"/>
              <c:y val="0.1286533494097274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600" b="1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it-IT"/>
            </a:p>
          </c:txPr>
        </c:title>
        <c:numFmt formatCode="General" sourceLinked="1"/>
        <c:majorTickMark val="out"/>
        <c:minorTickMark val="out"/>
        <c:tickLblPos val="nextTo"/>
        <c:spPr>
          <a:noFill/>
          <a:ln>
            <a:solidFill>
              <a:sysClr val="windowText" lastClr="00000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it-IT"/>
          </a:p>
        </c:txPr>
        <c:crossAx val="857163071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it-IT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846B39-8EEF-44D2-979F-623D705B8E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3542</Words>
  <Characters>20193</Characters>
  <Application>Microsoft Office Word</Application>
  <DocSecurity>0</DocSecurity>
  <Lines>168</Lines>
  <Paragraphs>4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7-04T15:13:00Z</dcterms:created>
  <dcterms:modified xsi:type="dcterms:W3CDTF">2023-07-04T15:13:00Z</dcterms:modified>
</cp:coreProperties>
</file>